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8A25D" w14:textId="1782243C" w:rsidR="00CE2196" w:rsidRDefault="00D10091" w:rsidP="00B22011">
      <w:bookmarkStart w:id="0" w:name="_GoBack"/>
      <w:bookmarkEnd w:id="0"/>
      <w:r>
        <w:rPr>
          <w:noProof/>
          <w:sz w:val="16"/>
          <w:szCs w:val="16"/>
        </w:rPr>
        <w:drawing>
          <wp:inline distT="0" distB="0" distL="0" distR="0" wp14:anchorId="76B4C0C6" wp14:editId="656AF15D">
            <wp:extent cx="6309360" cy="8164830"/>
            <wp:effectExtent l="0" t="0" r="0" b="0"/>
            <wp:docPr id="27" name="Picture 27" descr="California Educator Reporting System User Guide with CAASPP, ELPAC, Smarter Balanced and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alifornia Educator Reporting System User Guide with CAASPP, ELPAC, Smarter Balanced and ETS"/>
                    <pic:cNvPicPr/>
                  </pic:nvPicPr>
                  <pic:blipFill>
                    <a:blip r:embed="rId11"/>
                    <a:stretch>
                      <a:fillRect/>
                    </a:stretch>
                  </pic:blipFill>
                  <pic:spPr>
                    <a:xfrm>
                      <a:off x="0" y="0"/>
                      <a:ext cx="6309360" cy="8164830"/>
                    </a:xfrm>
                    <a:prstGeom prst="rect">
                      <a:avLst/>
                    </a:prstGeom>
                  </pic:spPr>
                </pic:pic>
              </a:graphicData>
            </a:graphic>
          </wp:inline>
        </w:drawing>
      </w:r>
    </w:p>
    <w:p w14:paraId="320A9658" w14:textId="1575618B" w:rsidR="006B7524" w:rsidRDefault="006B7524" w:rsidP="00B22011"/>
    <w:p w14:paraId="6EEC611B" w14:textId="2829EA2C" w:rsidR="00990F66" w:rsidRPr="00B030D7" w:rsidRDefault="00990F66" w:rsidP="00AA203F">
      <w:pPr>
        <w:pStyle w:val="Heading1"/>
      </w:pPr>
      <w:r w:rsidRPr="00C14BDD">
        <w:lastRenderedPageBreak/>
        <w:t>20</w:t>
      </w:r>
      <w:r w:rsidR="00E528F4">
        <w:t>20</w:t>
      </w:r>
      <w:r w:rsidR="00B75BDC">
        <w:t>–</w:t>
      </w:r>
      <w:r w:rsidR="00E528F4">
        <w:t>21</w:t>
      </w:r>
      <w:r w:rsidR="00B75BDC">
        <w:t xml:space="preserve"> </w:t>
      </w:r>
      <w:r>
        <w:t xml:space="preserve">California Educator </w:t>
      </w:r>
      <w:r w:rsidRPr="008E38F1">
        <w:t>Reporting System User Guide</w:t>
      </w:r>
    </w:p>
    <w:p w14:paraId="32DD3D39" w14:textId="4A94EE59" w:rsidR="00876056" w:rsidRPr="001517A8" w:rsidRDefault="00876056" w:rsidP="008E38F1">
      <w:pPr>
        <w:pStyle w:val="TOCHeading"/>
        <w:pageBreakBefore w:val="0"/>
      </w:pPr>
      <w:r w:rsidRPr="001517A8">
        <w:t>Table of Contents</w:t>
      </w:r>
    </w:p>
    <w:p w14:paraId="69C5AA86" w14:textId="7AF4891E" w:rsidR="00BE4B3E" w:rsidRDefault="007D0F08">
      <w:pPr>
        <w:pStyle w:val="TOC1"/>
        <w:rPr>
          <w:rFonts w:asciiTheme="minorHAnsi" w:eastAsiaTheme="minorEastAsia" w:hAnsiTheme="minorHAnsi" w:cstheme="minorBidi"/>
          <w:b w:val="0"/>
          <w:color w:val="auto"/>
        </w:rPr>
      </w:pPr>
      <w:r>
        <w:fldChar w:fldCharType="begin"/>
      </w:r>
      <w:r>
        <w:instrText xml:space="preserve"> TOC \h \z \u \t "Heading 2,1,Heading 3,2,Heading 4,3" </w:instrText>
      </w:r>
      <w:r>
        <w:fldChar w:fldCharType="separate"/>
      </w:r>
      <w:hyperlink w:anchor="_Toc52288697" w:history="1">
        <w:r w:rsidR="00BE4B3E" w:rsidRPr="00B07A45">
          <w:rPr>
            <w:rStyle w:val="Hyperlink"/>
          </w:rPr>
          <w:t>Introduction to the User Guide</w:t>
        </w:r>
        <w:r w:rsidR="00BE4B3E">
          <w:rPr>
            <w:webHidden/>
          </w:rPr>
          <w:tab/>
        </w:r>
        <w:r w:rsidR="00BE4B3E">
          <w:rPr>
            <w:webHidden/>
          </w:rPr>
          <w:fldChar w:fldCharType="begin"/>
        </w:r>
        <w:r w:rsidR="00BE4B3E">
          <w:rPr>
            <w:webHidden/>
          </w:rPr>
          <w:instrText xml:space="preserve"> PAGEREF _Toc52288697 \h </w:instrText>
        </w:r>
        <w:r w:rsidR="00BE4B3E">
          <w:rPr>
            <w:webHidden/>
          </w:rPr>
        </w:r>
        <w:r w:rsidR="00BE4B3E">
          <w:rPr>
            <w:webHidden/>
          </w:rPr>
          <w:fldChar w:fldCharType="separate"/>
        </w:r>
        <w:r w:rsidR="00166C5E">
          <w:rPr>
            <w:webHidden/>
          </w:rPr>
          <w:t>1</w:t>
        </w:r>
        <w:r w:rsidR="00BE4B3E">
          <w:rPr>
            <w:webHidden/>
          </w:rPr>
          <w:fldChar w:fldCharType="end"/>
        </w:r>
      </w:hyperlink>
    </w:p>
    <w:p w14:paraId="5F2BD262" w14:textId="75764BF4" w:rsidR="00BE4B3E" w:rsidRDefault="008145D4">
      <w:pPr>
        <w:pStyle w:val="TOC2"/>
        <w:rPr>
          <w:rFonts w:asciiTheme="minorHAnsi" w:eastAsiaTheme="minorEastAsia" w:hAnsiTheme="minorHAnsi" w:cstheme="minorBidi"/>
          <w:color w:val="auto"/>
        </w:rPr>
      </w:pPr>
      <w:hyperlink w:anchor="_Toc52288698" w:history="1">
        <w:r w:rsidR="00BE4B3E" w:rsidRPr="00B07A45">
          <w:rPr>
            <w:rStyle w:val="Hyperlink"/>
          </w:rPr>
          <w:t>Organization of the User Guide</w:t>
        </w:r>
        <w:r w:rsidR="00BE4B3E">
          <w:rPr>
            <w:webHidden/>
          </w:rPr>
          <w:tab/>
        </w:r>
        <w:r w:rsidR="00BE4B3E">
          <w:rPr>
            <w:webHidden/>
          </w:rPr>
          <w:fldChar w:fldCharType="begin"/>
        </w:r>
        <w:r w:rsidR="00BE4B3E">
          <w:rPr>
            <w:webHidden/>
          </w:rPr>
          <w:instrText xml:space="preserve"> PAGEREF _Toc52288698 \h </w:instrText>
        </w:r>
        <w:r w:rsidR="00BE4B3E">
          <w:rPr>
            <w:webHidden/>
          </w:rPr>
        </w:r>
        <w:r w:rsidR="00BE4B3E">
          <w:rPr>
            <w:webHidden/>
          </w:rPr>
          <w:fldChar w:fldCharType="separate"/>
        </w:r>
        <w:r w:rsidR="00166C5E">
          <w:rPr>
            <w:webHidden/>
          </w:rPr>
          <w:t>1</w:t>
        </w:r>
        <w:r w:rsidR="00BE4B3E">
          <w:rPr>
            <w:webHidden/>
          </w:rPr>
          <w:fldChar w:fldCharType="end"/>
        </w:r>
      </w:hyperlink>
    </w:p>
    <w:p w14:paraId="2F32F589" w14:textId="282F58EC" w:rsidR="00BE4B3E" w:rsidRDefault="008145D4">
      <w:pPr>
        <w:pStyle w:val="TOC2"/>
        <w:rPr>
          <w:rFonts w:asciiTheme="minorHAnsi" w:eastAsiaTheme="minorEastAsia" w:hAnsiTheme="minorHAnsi" w:cstheme="minorBidi"/>
          <w:color w:val="auto"/>
        </w:rPr>
      </w:pPr>
      <w:hyperlink w:anchor="_Toc52288699" w:history="1">
        <w:r w:rsidR="00BE4B3E" w:rsidRPr="00B07A45">
          <w:rPr>
            <w:rStyle w:val="Hyperlink"/>
          </w:rPr>
          <w:t>Document Conventions</w:t>
        </w:r>
        <w:r w:rsidR="00BE4B3E">
          <w:rPr>
            <w:webHidden/>
          </w:rPr>
          <w:tab/>
        </w:r>
        <w:r w:rsidR="00BE4B3E">
          <w:rPr>
            <w:webHidden/>
          </w:rPr>
          <w:fldChar w:fldCharType="begin"/>
        </w:r>
        <w:r w:rsidR="00BE4B3E">
          <w:rPr>
            <w:webHidden/>
          </w:rPr>
          <w:instrText xml:space="preserve"> PAGEREF _Toc52288699 \h </w:instrText>
        </w:r>
        <w:r w:rsidR="00BE4B3E">
          <w:rPr>
            <w:webHidden/>
          </w:rPr>
        </w:r>
        <w:r w:rsidR="00BE4B3E">
          <w:rPr>
            <w:webHidden/>
          </w:rPr>
          <w:fldChar w:fldCharType="separate"/>
        </w:r>
        <w:r w:rsidR="00166C5E">
          <w:rPr>
            <w:webHidden/>
          </w:rPr>
          <w:t>1</w:t>
        </w:r>
        <w:r w:rsidR="00BE4B3E">
          <w:rPr>
            <w:webHidden/>
          </w:rPr>
          <w:fldChar w:fldCharType="end"/>
        </w:r>
      </w:hyperlink>
    </w:p>
    <w:p w14:paraId="51024CE1" w14:textId="6DF13B35" w:rsidR="00BE4B3E" w:rsidRDefault="008145D4">
      <w:pPr>
        <w:pStyle w:val="TOC3"/>
        <w:rPr>
          <w:rFonts w:asciiTheme="minorHAnsi" w:eastAsiaTheme="minorEastAsia" w:hAnsiTheme="minorHAnsi" w:cstheme="minorBidi"/>
          <w:color w:val="auto"/>
        </w:rPr>
      </w:pPr>
      <w:hyperlink w:anchor="_Toc52288700" w:history="1">
        <w:r w:rsidR="00BE4B3E" w:rsidRPr="00B07A45">
          <w:rPr>
            <w:rStyle w:val="Hyperlink"/>
          </w:rPr>
          <w:t>Text</w:t>
        </w:r>
        <w:r w:rsidR="00BE4B3E">
          <w:rPr>
            <w:webHidden/>
          </w:rPr>
          <w:tab/>
        </w:r>
        <w:r w:rsidR="00BE4B3E">
          <w:rPr>
            <w:webHidden/>
          </w:rPr>
          <w:fldChar w:fldCharType="begin"/>
        </w:r>
        <w:r w:rsidR="00BE4B3E">
          <w:rPr>
            <w:webHidden/>
          </w:rPr>
          <w:instrText xml:space="preserve"> PAGEREF _Toc52288700 \h </w:instrText>
        </w:r>
        <w:r w:rsidR="00BE4B3E">
          <w:rPr>
            <w:webHidden/>
          </w:rPr>
        </w:r>
        <w:r w:rsidR="00BE4B3E">
          <w:rPr>
            <w:webHidden/>
          </w:rPr>
          <w:fldChar w:fldCharType="separate"/>
        </w:r>
        <w:r w:rsidR="00166C5E">
          <w:rPr>
            <w:webHidden/>
          </w:rPr>
          <w:t>1</w:t>
        </w:r>
        <w:r w:rsidR="00BE4B3E">
          <w:rPr>
            <w:webHidden/>
          </w:rPr>
          <w:fldChar w:fldCharType="end"/>
        </w:r>
      </w:hyperlink>
    </w:p>
    <w:p w14:paraId="604C31D9" w14:textId="45827561" w:rsidR="00BE4B3E" w:rsidRDefault="008145D4">
      <w:pPr>
        <w:pStyle w:val="TOC3"/>
        <w:rPr>
          <w:rFonts w:asciiTheme="minorHAnsi" w:eastAsiaTheme="minorEastAsia" w:hAnsiTheme="minorHAnsi" w:cstheme="minorBidi"/>
          <w:color w:val="auto"/>
        </w:rPr>
      </w:pPr>
      <w:hyperlink w:anchor="_Toc52288701" w:history="1">
        <w:r w:rsidR="00BE4B3E" w:rsidRPr="00B07A45">
          <w:rPr>
            <w:rStyle w:val="Hyperlink"/>
          </w:rPr>
          <w:t>Asides</w:t>
        </w:r>
        <w:r w:rsidR="00BE4B3E">
          <w:rPr>
            <w:webHidden/>
          </w:rPr>
          <w:tab/>
        </w:r>
        <w:r w:rsidR="00BE4B3E">
          <w:rPr>
            <w:webHidden/>
          </w:rPr>
          <w:fldChar w:fldCharType="begin"/>
        </w:r>
        <w:r w:rsidR="00BE4B3E">
          <w:rPr>
            <w:webHidden/>
          </w:rPr>
          <w:instrText xml:space="preserve"> PAGEREF _Toc52288701 \h </w:instrText>
        </w:r>
        <w:r w:rsidR="00BE4B3E">
          <w:rPr>
            <w:webHidden/>
          </w:rPr>
        </w:r>
        <w:r w:rsidR="00BE4B3E">
          <w:rPr>
            <w:webHidden/>
          </w:rPr>
          <w:fldChar w:fldCharType="separate"/>
        </w:r>
        <w:r w:rsidR="00166C5E">
          <w:rPr>
            <w:webHidden/>
          </w:rPr>
          <w:t>1</w:t>
        </w:r>
        <w:r w:rsidR="00BE4B3E">
          <w:rPr>
            <w:webHidden/>
          </w:rPr>
          <w:fldChar w:fldCharType="end"/>
        </w:r>
      </w:hyperlink>
    </w:p>
    <w:p w14:paraId="66213110" w14:textId="25A51582" w:rsidR="00BE4B3E" w:rsidRDefault="008145D4">
      <w:pPr>
        <w:pStyle w:val="TOC2"/>
        <w:rPr>
          <w:rFonts w:asciiTheme="minorHAnsi" w:eastAsiaTheme="minorEastAsia" w:hAnsiTheme="minorHAnsi" w:cstheme="minorBidi"/>
          <w:color w:val="auto"/>
        </w:rPr>
      </w:pPr>
      <w:hyperlink w:anchor="_Toc52288702" w:history="1">
        <w:r w:rsidR="00BE4B3E" w:rsidRPr="00B07A45">
          <w:rPr>
            <w:rStyle w:val="Hyperlink"/>
          </w:rPr>
          <w:t>Intended Audience</w:t>
        </w:r>
        <w:r w:rsidR="00BE4B3E">
          <w:rPr>
            <w:webHidden/>
          </w:rPr>
          <w:tab/>
        </w:r>
        <w:r w:rsidR="00BE4B3E">
          <w:rPr>
            <w:webHidden/>
          </w:rPr>
          <w:fldChar w:fldCharType="begin"/>
        </w:r>
        <w:r w:rsidR="00BE4B3E">
          <w:rPr>
            <w:webHidden/>
          </w:rPr>
          <w:instrText xml:space="preserve"> PAGEREF _Toc52288702 \h </w:instrText>
        </w:r>
        <w:r w:rsidR="00BE4B3E">
          <w:rPr>
            <w:webHidden/>
          </w:rPr>
        </w:r>
        <w:r w:rsidR="00BE4B3E">
          <w:rPr>
            <w:webHidden/>
          </w:rPr>
          <w:fldChar w:fldCharType="separate"/>
        </w:r>
        <w:r w:rsidR="00166C5E">
          <w:rPr>
            <w:webHidden/>
          </w:rPr>
          <w:t>2</w:t>
        </w:r>
        <w:r w:rsidR="00BE4B3E">
          <w:rPr>
            <w:webHidden/>
          </w:rPr>
          <w:fldChar w:fldCharType="end"/>
        </w:r>
      </w:hyperlink>
    </w:p>
    <w:p w14:paraId="22642DD9" w14:textId="14CB34DB" w:rsidR="00BE4B3E" w:rsidRDefault="008145D4">
      <w:pPr>
        <w:pStyle w:val="TOC1"/>
        <w:rPr>
          <w:rFonts w:asciiTheme="minorHAnsi" w:eastAsiaTheme="minorEastAsia" w:hAnsiTheme="minorHAnsi" w:cstheme="minorBidi"/>
          <w:b w:val="0"/>
          <w:color w:val="auto"/>
        </w:rPr>
      </w:pPr>
      <w:hyperlink w:anchor="_Toc52288703" w:history="1">
        <w:r w:rsidR="00BE4B3E" w:rsidRPr="00B07A45">
          <w:rPr>
            <w:rStyle w:val="Hyperlink"/>
          </w:rPr>
          <w:t>Overview of the California Educator Reporting System</w:t>
        </w:r>
        <w:r w:rsidR="00BE4B3E">
          <w:rPr>
            <w:webHidden/>
          </w:rPr>
          <w:tab/>
        </w:r>
        <w:r w:rsidR="00BE4B3E">
          <w:rPr>
            <w:webHidden/>
          </w:rPr>
          <w:fldChar w:fldCharType="begin"/>
        </w:r>
        <w:r w:rsidR="00BE4B3E">
          <w:rPr>
            <w:webHidden/>
          </w:rPr>
          <w:instrText xml:space="preserve"> PAGEREF _Toc52288703 \h </w:instrText>
        </w:r>
        <w:r w:rsidR="00BE4B3E">
          <w:rPr>
            <w:webHidden/>
          </w:rPr>
        </w:r>
        <w:r w:rsidR="00BE4B3E">
          <w:rPr>
            <w:webHidden/>
          </w:rPr>
          <w:fldChar w:fldCharType="separate"/>
        </w:r>
        <w:r w:rsidR="00166C5E">
          <w:rPr>
            <w:webHidden/>
          </w:rPr>
          <w:t>3</w:t>
        </w:r>
        <w:r w:rsidR="00BE4B3E">
          <w:rPr>
            <w:webHidden/>
          </w:rPr>
          <w:fldChar w:fldCharType="end"/>
        </w:r>
      </w:hyperlink>
    </w:p>
    <w:p w14:paraId="783F9B0C" w14:textId="6E3F6B18" w:rsidR="00BE4B3E" w:rsidRDefault="008145D4">
      <w:pPr>
        <w:pStyle w:val="TOC2"/>
        <w:rPr>
          <w:rFonts w:asciiTheme="minorHAnsi" w:eastAsiaTheme="minorEastAsia" w:hAnsiTheme="minorHAnsi" w:cstheme="minorBidi"/>
          <w:color w:val="auto"/>
        </w:rPr>
      </w:pPr>
      <w:hyperlink w:anchor="_Toc52288704" w:history="1">
        <w:r w:rsidR="00BE4B3E" w:rsidRPr="00B07A45">
          <w:rPr>
            <w:rStyle w:val="Hyperlink"/>
          </w:rPr>
          <w:t>Browser Requirements</w:t>
        </w:r>
        <w:r w:rsidR="00BE4B3E">
          <w:rPr>
            <w:webHidden/>
          </w:rPr>
          <w:tab/>
        </w:r>
        <w:r w:rsidR="00BE4B3E">
          <w:rPr>
            <w:webHidden/>
          </w:rPr>
          <w:fldChar w:fldCharType="begin"/>
        </w:r>
        <w:r w:rsidR="00BE4B3E">
          <w:rPr>
            <w:webHidden/>
          </w:rPr>
          <w:instrText xml:space="preserve"> PAGEREF _Toc52288704 \h </w:instrText>
        </w:r>
        <w:r w:rsidR="00BE4B3E">
          <w:rPr>
            <w:webHidden/>
          </w:rPr>
        </w:r>
        <w:r w:rsidR="00BE4B3E">
          <w:rPr>
            <w:webHidden/>
          </w:rPr>
          <w:fldChar w:fldCharType="separate"/>
        </w:r>
        <w:r w:rsidR="00166C5E">
          <w:rPr>
            <w:webHidden/>
          </w:rPr>
          <w:t>3</w:t>
        </w:r>
        <w:r w:rsidR="00BE4B3E">
          <w:rPr>
            <w:webHidden/>
          </w:rPr>
          <w:fldChar w:fldCharType="end"/>
        </w:r>
      </w:hyperlink>
    </w:p>
    <w:p w14:paraId="3B2C048F" w14:textId="29D159A6" w:rsidR="00BE4B3E" w:rsidRDefault="008145D4">
      <w:pPr>
        <w:pStyle w:val="TOC2"/>
        <w:rPr>
          <w:rFonts w:asciiTheme="minorHAnsi" w:eastAsiaTheme="minorEastAsia" w:hAnsiTheme="minorHAnsi" w:cstheme="minorBidi"/>
          <w:color w:val="auto"/>
        </w:rPr>
      </w:pPr>
      <w:hyperlink w:anchor="_Toc52288705" w:history="1">
        <w:r w:rsidR="00BE4B3E" w:rsidRPr="00B07A45">
          <w:rPr>
            <w:rStyle w:val="Hyperlink"/>
          </w:rPr>
          <w:t>User Roles and Permissions</w:t>
        </w:r>
        <w:r w:rsidR="00BE4B3E">
          <w:rPr>
            <w:webHidden/>
          </w:rPr>
          <w:tab/>
        </w:r>
        <w:r w:rsidR="00BE4B3E">
          <w:rPr>
            <w:webHidden/>
          </w:rPr>
          <w:fldChar w:fldCharType="begin"/>
        </w:r>
        <w:r w:rsidR="00BE4B3E">
          <w:rPr>
            <w:webHidden/>
          </w:rPr>
          <w:instrText xml:space="preserve"> PAGEREF _Toc52288705 \h </w:instrText>
        </w:r>
        <w:r w:rsidR="00BE4B3E">
          <w:rPr>
            <w:webHidden/>
          </w:rPr>
        </w:r>
        <w:r w:rsidR="00BE4B3E">
          <w:rPr>
            <w:webHidden/>
          </w:rPr>
          <w:fldChar w:fldCharType="separate"/>
        </w:r>
        <w:r w:rsidR="00166C5E">
          <w:rPr>
            <w:webHidden/>
          </w:rPr>
          <w:t>3</w:t>
        </w:r>
        <w:r w:rsidR="00BE4B3E">
          <w:rPr>
            <w:webHidden/>
          </w:rPr>
          <w:fldChar w:fldCharType="end"/>
        </w:r>
      </w:hyperlink>
    </w:p>
    <w:p w14:paraId="22B7BCB1" w14:textId="55D57091" w:rsidR="00BE4B3E" w:rsidRDefault="008145D4">
      <w:pPr>
        <w:pStyle w:val="TOC1"/>
        <w:rPr>
          <w:rFonts w:asciiTheme="minorHAnsi" w:eastAsiaTheme="minorEastAsia" w:hAnsiTheme="minorHAnsi" w:cstheme="minorBidi"/>
          <w:b w:val="0"/>
          <w:color w:val="auto"/>
        </w:rPr>
      </w:pPr>
      <w:hyperlink w:anchor="_Toc52288706" w:history="1">
        <w:r w:rsidR="00BE4B3E" w:rsidRPr="00B07A45">
          <w:rPr>
            <w:rStyle w:val="Hyperlink"/>
          </w:rPr>
          <w:t>Accessing CERS</w:t>
        </w:r>
        <w:r w:rsidR="00BE4B3E">
          <w:rPr>
            <w:webHidden/>
          </w:rPr>
          <w:tab/>
        </w:r>
        <w:r w:rsidR="00BE4B3E">
          <w:rPr>
            <w:webHidden/>
          </w:rPr>
          <w:fldChar w:fldCharType="begin"/>
        </w:r>
        <w:r w:rsidR="00BE4B3E">
          <w:rPr>
            <w:webHidden/>
          </w:rPr>
          <w:instrText xml:space="preserve"> PAGEREF _Toc52288706 \h </w:instrText>
        </w:r>
        <w:r w:rsidR="00BE4B3E">
          <w:rPr>
            <w:webHidden/>
          </w:rPr>
        </w:r>
        <w:r w:rsidR="00BE4B3E">
          <w:rPr>
            <w:webHidden/>
          </w:rPr>
          <w:fldChar w:fldCharType="separate"/>
        </w:r>
        <w:r w:rsidR="00166C5E">
          <w:rPr>
            <w:webHidden/>
          </w:rPr>
          <w:t>7</w:t>
        </w:r>
        <w:r w:rsidR="00BE4B3E">
          <w:rPr>
            <w:webHidden/>
          </w:rPr>
          <w:fldChar w:fldCharType="end"/>
        </w:r>
      </w:hyperlink>
    </w:p>
    <w:p w14:paraId="7DCE8480" w14:textId="3D1A38D2" w:rsidR="00BE4B3E" w:rsidRDefault="008145D4">
      <w:pPr>
        <w:pStyle w:val="TOC2"/>
        <w:rPr>
          <w:rFonts w:asciiTheme="minorHAnsi" w:eastAsiaTheme="minorEastAsia" w:hAnsiTheme="minorHAnsi" w:cstheme="minorBidi"/>
          <w:color w:val="auto"/>
        </w:rPr>
      </w:pPr>
      <w:hyperlink w:anchor="_Toc52288707" w:history="1">
        <w:r w:rsidR="00BE4B3E" w:rsidRPr="00B07A45">
          <w:rPr>
            <w:rStyle w:val="Hyperlink"/>
          </w:rPr>
          <w:t>Logging On</w:t>
        </w:r>
        <w:r w:rsidR="00BE4B3E">
          <w:rPr>
            <w:webHidden/>
          </w:rPr>
          <w:tab/>
        </w:r>
        <w:r w:rsidR="00BE4B3E">
          <w:rPr>
            <w:webHidden/>
          </w:rPr>
          <w:fldChar w:fldCharType="begin"/>
        </w:r>
        <w:r w:rsidR="00BE4B3E">
          <w:rPr>
            <w:webHidden/>
          </w:rPr>
          <w:instrText xml:space="preserve"> PAGEREF _Toc52288707 \h </w:instrText>
        </w:r>
        <w:r w:rsidR="00BE4B3E">
          <w:rPr>
            <w:webHidden/>
          </w:rPr>
        </w:r>
        <w:r w:rsidR="00BE4B3E">
          <w:rPr>
            <w:webHidden/>
          </w:rPr>
          <w:fldChar w:fldCharType="separate"/>
        </w:r>
        <w:r w:rsidR="00166C5E">
          <w:rPr>
            <w:webHidden/>
          </w:rPr>
          <w:t>7</w:t>
        </w:r>
        <w:r w:rsidR="00BE4B3E">
          <w:rPr>
            <w:webHidden/>
          </w:rPr>
          <w:fldChar w:fldCharType="end"/>
        </w:r>
      </w:hyperlink>
    </w:p>
    <w:p w14:paraId="76BE1729" w14:textId="3887BDBF" w:rsidR="00BE4B3E" w:rsidRDefault="008145D4">
      <w:pPr>
        <w:pStyle w:val="TOC2"/>
        <w:rPr>
          <w:rFonts w:asciiTheme="minorHAnsi" w:eastAsiaTheme="minorEastAsia" w:hAnsiTheme="minorHAnsi" w:cstheme="minorBidi"/>
          <w:color w:val="auto"/>
        </w:rPr>
      </w:pPr>
      <w:hyperlink w:anchor="_Toc52288708" w:history="1">
        <w:r w:rsidR="00BE4B3E" w:rsidRPr="00B07A45">
          <w:rPr>
            <w:rStyle w:val="Hyperlink"/>
          </w:rPr>
          <w:t>Logging Off</w:t>
        </w:r>
        <w:r w:rsidR="00BE4B3E">
          <w:rPr>
            <w:webHidden/>
          </w:rPr>
          <w:tab/>
        </w:r>
        <w:r w:rsidR="00BE4B3E">
          <w:rPr>
            <w:webHidden/>
          </w:rPr>
          <w:fldChar w:fldCharType="begin"/>
        </w:r>
        <w:r w:rsidR="00BE4B3E">
          <w:rPr>
            <w:webHidden/>
          </w:rPr>
          <w:instrText xml:space="preserve"> PAGEREF _Toc52288708 \h </w:instrText>
        </w:r>
        <w:r w:rsidR="00BE4B3E">
          <w:rPr>
            <w:webHidden/>
          </w:rPr>
        </w:r>
        <w:r w:rsidR="00BE4B3E">
          <w:rPr>
            <w:webHidden/>
          </w:rPr>
          <w:fldChar w:fldCharType="separate"/>
        </w:r>
        <w:r w:rsidR="00166C5E">
          <w:rPr>
            <w:webHidden/>
          </w:rPr>
          <w:t>11</w:t>
        </w:r>
        <w:r w:rsidR="00BE4B3E">
          <w:rPr>
            <w:webHidden/>
          </w:rPr>
          <w:fldChar w:fldCharType="end"/>
        </w:r>
      </w:hyperlink>
    </w:p>
    <w:p w14:paraId="758B790D" w14:textId="4C1AD11E" w:rsidR="00BE4B3E" w:rsidRDefault="008145D4">
      <w:pPr>
        <w:pStyle w:val="TOC1"/>
        <w:rPr>
          <w:rFonts w:asciiTheme="minorHAnsi" w:eastAsiaTheme="minorEastAsia" w:hAnsiTheme="minorHAnsi" w:cstheme="minorBidi"/>
          <w:b w:val="0"/>
          <w:color w:val="auto"/>
        </w:rPr>
      </w:pPr>
      <w:hyperlink w:anchor="_Toc52288709" w:history="1">
        <w:r w:rsidR="00BE4B3E" w:rsidRPr="00B07A45">
          <w:rPr>
            <w:rStyle w:val="Hyperlink"/>
          </w:rPr>
          <w:t>Understanding the User Interface</w:t>
        </w:r>
        <w:r w:rsidR="00BE4B3E">
          <w:rPr>
            <w:webHidden/>
          </w:rPr>
          <w:tab/>
        </w:r>
        <w:r w:rsidR="00BE4B3E">
          <w:rPr>
            <w:webHidden/>
          </w:rPr>
          <w:fldChar w:fldCharType="begin"/>
        </w:r>
        <w:r w:rsidR="00BE4B3E">
          <w:rPr>
            <w:webHidden/>
          </w:rPr>
          <w:instrText xml:space="preserve"> PAGEREF _Toc52288709 \h </w:instrText>
        </w:r>
        <w:r w:rsidR="00BE4B3E">
          <w:rPr>
            <w:webHidden/>
          </w:rPr>
        </w:r>
        <w:r w:rsidR="00BE4B3E">
          <w:rPr>
            <w:webHidden/>
          </w:rPr>
          <w:fldChar w:fldCharType="separate"/>
        </w:r>
        <w:r w:rsidR="00166C5E">
          <w:rPr>
            <w:webHidden/>
          </w:rPr>
          <w:t>12</w:t>
        </w:r>
        <w:r w:rsidR="00BE4B3E">
          <w:rPr>
            <w:webHidden/>
          </w:rPr>
          <w:fldChar w:fldCharType="end"/>
        </w:r>
      </w:hyperlink>
    </w:p>
    <w:p w14:paraId="02AFDCFD" w14:textId="799CB7D1" w:rsidR="00BE4B3E" w:rsidRDefault="008145D4">
      <w:pPr>
        <w:pStyle w:val="TOC2"/>
        <w:rPr>
          <w:rFonts w:asciiTheme="minorHAnsi" w:eastAsiaTheme="minorEastAsia" w:hAnsiTheme="minorHAnsi" w:cstheme="minorBidi"/>
          <w:color w:val="auto"/>
        </w:rPr>
      </w:pPr>
      <w:hyperlink w:anchor="_Toc52288710" w:history="1">
        <w:r w:rsidR="00BE4B3E" w:rsidRPr="00B07A45">
          <w:rPr>
            <w:rStyle w:val="Hyperlink"/>
          </w:rPr>
          <w:t>Home Page</w:t>
        </w:r>
        <w:r w:rsidR="00BE4B3E">
          <w:rPr>
            <w:webHidden/>
          </w:rPr>
          <w:tab/>
        </w:r>
        <w:r w:rsidR="00BE4B3E">
          <w:rPr>
            <w:webHidden/>
          </w:rPr>
          <w:fldChar w:fldCharType="begin"/>
        </w:r>
        <w:r w:rsidR="00BE4B3E">
          <w:rPr>
            <w:webHidden/>
          </w:rPr>
          <w:instrText xml:space="preserve"> PAGEREF _Toc52288710 \h </w:instrText>
        </w:r>
        <w:r w:rsidR="00BE4B3E">
          <w:rPr>
            <w:webHidden/>
          </w:rPr>
        </w:r>
        <w:r w:rsidR="00BE4B3E">
          <w:rPr>
            <w:webHidden/>
          </w:rPr>
          <w:fldChar w:fldCharType="separate"/>
        </w:r>
        <w:r w:rsidR="00166C5E">
          <w:rPr>
            <w:webHidden/>
          </w:rPr>
          <w:t>12</w:t>
        </w:r>
        <w:r w:rsidR="00BE4B3E">
          <w:rPr>
            <w:webHidden/>
          </w:rPr>
          <w:fldChar w:fldCharType="end"/>
        </w:r>
      </w:hyperlink>
    </w:p>
    <w:p w14:paraId="2FBD93BA" w14:textId="0F5A026D" w:rsidR="00BE4B3E" w:rsidRDefault="008145D4">
      <w:pPr>
        <w:pStyle w:val="TOC2"/>
        <w:rPr>
          <w:rFonts w:asciiTheme="minorHAnsi" w:eastAsiaTheme="minorEastAsia" w:hAnsiTheme="minorHAnsi" w:cstheme="minorBidi"/>
          <w:color w:val="auto"/>
        </w:rPr>
      </w:pPr>
      <w:hyperlink w:anchor="_Toc52288711" w:history="1">
        <w:r w:rsidR="00BE4B3E" w:rsidRPr="00B07A45">
          <w:rPr>
            <w:rStyle w:val="Hyperlink"/>
          </w:rPr>
          <w:t>Navigation and Menus</w:t>
        </w:r>
        <w:r w:rsidR="00BE4B3E">
          <w:rPr>
            <w:webHidden/>
          </w:rPr>
          <w:tab/>
        </w:r>
        <w:r w:rsidR="00BE4B3E">
          <w:rPr>
            <w:webHidden/>
          </w:rPr>
          <w:fldChar w:fldCharType="begin"/>
        </w:r>
        <w:r w:rsidR="00BE4B3E">
          <w:rPr>
            <w:webHidden/>
          </w:rPr>
          <w:instrText xml:space="preserve"> PAGEREF _Toc52288711 \h </w:instrText>
        </w:r>
        <w:r w:rsidR="00BE4B3E">
          <w:rPr>
            <w:webHidden/>
          </w:rPr>
        </w:r>
        <w:r w:rsidR="00BE4B3E">
          <w:rPr>
            <w:webHidden/>
          </w:rPr>
          <w:fldChar w:fldCharType="separate"/>
        </w:r>
        <w:r w:rsidR="00166C5E">
          <w:rPr>
            <w:webHidden/>
          </w:rPr>
          <w:t>13</w:t>
        </w:r>
        <w:r w:rsidR="00BE4B3E">
          <w:rPr>
            <w:webHidden/>
          </w:rPr>
          <w:fldChar w:fldCharType="end"/>
        </w:r>
      </w:hyperlink>
    </w:p>
    <w:p w14:paraId="16D91ACB" w14:textId="5BBCE79D" w:rsidR="00BE4B3E" w:rsidRDefault="008145D4">
      <w:pPr>
        <w:pStyle w:val="TOC2"/>
        <w:rPr>
          <w:rFonts w:asciiTheme="minorHAnsi" w:eastAsiaTheme="minorEastAsia" w:hAnsiTheme="minorHAnsi" w:cstheme="minorBidi"/>
          <w:color w:val="auto"/>
        </w:rPr>
      </w:pPr>
      <w:hyperlink w:anchor="_Toc52288712" w:history="1">
        <w:r w:rsidR="00BE4B3E" w:rsidRPr="00B07A45">
          <w:rPr>
            <w:rStyle w:val="Hyperlink"/>
          </w:rPr>
          <w:t>General Tools</w:t>
        </w:r>
        <w:r w:rsidR="00BE4B3E">
          <w:rPr>
            <w:webHidden/>
          </w:rPr>
          <w:tab/>
        </w:r>
        <w:r w:rsidR="00BE4B3E">
          <w:rPr>
            <w:webHidden/>
          </w:rPr>
          <w:fldChar w:fldCharType="begin"/>
        </w:r>
        <w:r w:rsidR="00BE4B3E">
          <w:rPr>
            <w:webHidden/>
          </w:rPr>
          <w:instrText xml:space="preserve"> PAGEREF _Toc52288712 \h </w:instrText>
        </w:r>
        <w:r w:rsidR="00BE4B3E">
          <w:rPr>
            <w:webHidden/>
          </w:rPr>
        </w:r>
        <w:r w:rsidR="00BE4B3E">
          <w:rPr>
            <w:webHidden/>
          </w:rPr>
          <w:fldChar w:fldCharType="separate"/>
        </w:r>
        <w:r w:rsidR="00166C5E">
          <w:rPr>
            <w:webHidden/>
          </w:rPr>
          <w:t>14</w:t>
        </w:r>
        <w:r w:rsidR="00BE4B3E">
          <w:rPr>
            <w:webHidden/>
          </w:rPr>
          <w:fldChar w:fldCharType="end"/>
        </w:r>
      </w:hyperlink>
    </w:p>
    <w:p w14:paraId="21E5AE85" w14:textId="017BA3DA" w:rsidR="00BE4B3E" w:rsidRDefault="008145D4">
      <w:pPr>
        <w:pStyle w:val="TOC3"/>
        <w:rPr>
          <w:rFonts w:asciiTheme="minorHAnsi" w:eastAsiaTheme="minorEastAsia" w:hAnsiTheme="minorHAnsi" w:cstheme="minorBidi"/>
          <w:color w:val="auto"/>
        </w:rPr>
      </w:pPr>
      <w:hyperlink w:anchor="_Toc52288713" w:history="1">
        <w:r w:rsidR="00BE4B3E" w:rsidRPr="00B07A45">
          <w:rPr>
            <w:rStyle w:val="Hyperlink"/>
          </w:rPr>
          <w:t>Drop-down Lists</w:t>
        </w:r>
        <w:r w:rsidR="00BE4B3E">
          <w:rPr>
            <w:webHidden/>
          </w:rPr>
          <w:tab/>
        </w:r>
        <w:r w:rsidR="00BE4B3E">
          <w:rPr>
            <w:webHidden/>
          </w:rPr>
          <w:fldChar w:fldCharType="begin"/>
        </w:r>
        <w:r w:rsidR="00BE4B3E">
          <w:rPr>
            <w:webHidden/>
          </w:rPr>
          <w:instrText xml:space="preserve"> PAGEREF _Toc52288713 \h </w:instrText>
        </w:r>
        <w:r w:rsidR="00BE4B3E">
          <w:rPr>
            <w:webHidden/>
          </w:rPr>
        </w:r>
        <w:r w:rsidR="00BE4B3E">
          <w:rPr>
            <w:webHidden/>
          </w:rPr>
          <w:fldChar w:fldCharType="separate"/>
        </w:r>
        <w:r w:rsidR="00166C5E">
          <w:rPr>
            <w:webHidden/>
          </w:rPr>
          <w:t>14</w:t>
        </w:r>
        <w:r w:rsidR="00BE4B3E">
          <w:rPr>
            <w:webHidden/>
          </w:rPr>
          <w:fldChar w:fldCharType="end"/>
        </w:r>
      </w:hyperlink>
    </w:p>
    <w:p w14:paraId="0364F6D1" w14:textId="3D279764" w:rsidR="00BE4B3E" w:rsidRDefault="008145D4">
      <w:pPr>
        <w:pStyle w:val="TOC3"/>
        <w:rPr>
          <w:rFonts w:asciiTheme="minorHAnsi" w:eastAsiaTheme="minorEastAsia" w:hAnsiTheme="minorHAnsi" w:cstheme="minorBidi"/>
          <w:color w:val="auto"/>
        </w:rPr>
      </w:pPr>
      <w:hyperlink w:anchor="_Toc52288714" w:history="1">
        <w:r w:rsidR="00BE4B3E" w:rsidRPr="00B07A45">
          <w:rPr>
            <w:rStyle w:val="Hyperlink"/>
          </w:rPr>
          <w:t>Live Search</w:t>
        </w:r>
        <w:r w:rsidR="00BE4B3E">
          <w:rPr>
            <w:webHidden/>
          </w:rPr>
          <w:tab/>
        </w:r>
        <w:r w:rsidR="00BE4B3E">
          <w:rPr>
            <w:webHidden/>
          </w:rPr>
          <w:fldChar w:fldCharType="begin"/>
        </w:r>
        <w:r w:rsidR="00BE4B3E">
          <w:rPr>
            <w:webHidden/>
          </w:rPr>
          <w:instrText xml:space="preserve"> PAGEREF _Toc52288714 \h </w:instrText>
        </w:r>
        <w:r w:rsidR="00BE4B3E">
          <w:rPr>
            <w:webHidden/>
          </w:rPr>
        </w:r>
        <w:r w:rsidR="00BE4B3E">
          <w:rPr>
            <w:webHidden/>
          </w:rPr>
          <w:fldChar w:fldCharType="separate"/>
        </w:r>
        <w:r w:rsidR="00166C5E">
          <w:rPr>
            <w:webHidden/>
          </w:rPr>
          <w:t>16</w:t>
        </w:r>
        <w:r w:rsidR="00BE4B3E">
          <w:rPr>
            <w:webHidden/>
          </w:rPr>
          <w:fldChar w:fldCharType="end"/>
        </w:r>
      </w:hyperlink>
    </w:p>
    <w:p w14:paraId="535D62E0" w14:textId="3C27393F" w:rsidR="00BE4B3E" w:rsidRDefault="008145D4">
      <w:pPr>
        <w:pStyle w:val="TOC3"/>
        <w:rPr>
          <w:rFonts w:asciiTheme="minorHAnsi" w:eastAsiaTheme="minorEastAsia" w:hAnsiTheme="minorHAnsi" w:cstheme="minorBidi"/>
          <w:color w:val="auto"/>
        </w:rPr>
      </w:pPr>
      <w:hyperlink w:anchor="_Toc52288715" w:history="1">
        <w:r w:rsidR="00BE4B3E" w:rsidRPr="00B07A45">
          <w:rPr>
            <w:rStyle w:val="Hyperlink"/>
          </w:rPr>
          <w:t>Exporting and Downloading</w:t>
        </w:r>
        <w:r w:rsidR="00BE4B3E">
          <w:rPr>
            <w:webHidden/>
          </w:rPr>
          <w:tab/>
        </w:r>
        <w:r w:rsidR="00BE4B3E">
          <w:rPr>
            <w:webHidden/>
          </w:rPr>
          <w:fldChar w:fldCharType="begin"/>
        </w:r>
        <w:r w:rsidR="00BE4B3E">
          <w:rPr>
            <w:webHidden/>
          </w:rPr>
          <w:instrText xml:space="preserve"> PAGEREF _Toc52288715 \h </w:instrText>
        </w:r>
        <w:r w:rsidR="00BE4B3E">
          <w:rPr>
            <w:webHidden/>
          </w:rPr>
        </w:r>
        <w:r w:rsidR="00BE4B3E">
          <w:rPr>
            <w:webHidden/>
          </w:rPr>
          <w:fldChar w:fldCharType="separate"/>
        </w:r>
        <w:r w:rsidR="00166C5E">
          <w:rPr>
            <w:webHidden/>
          </w:rPr>
          <w:t>16</w:t>
        </w:r>
        <w:r w:rsidR="00BE4B3E">
          <w:rPr>
            <w:webHidden/>
          </w:rPr>
          <w:fldChar w:fldCharType="end"/>
        </w:r>
      </w:hyperlink>
    </w:p>
    <w:p w14:paraId="40A718FF" w14:textId="3E92A7EA" w:rsidR="00BE4B3E" w:rsidRDefault="008145D4">
      <w:pPr>
        <w:pStyle w:val="TOC3"/>
        <w:rPr>
          <w:rFonts w:asciiTheme="minorHAnsi" w:eastAsiaTheme="minorEastAsia" w:hAnsiTheme="minorHAnsi" w:cstheme="minorBidi"/>
          <w:color w:val="auto"/>
        </w:rPr>
      </w:pPr>
      <w:hyperlink w:anchor="_Toc52288716" w:history="1">
        <w:r w:rsidR="00BE4B3E" w:rsidRPr="00B07A45">
          <w:rPr>
            <w:rStyle w:val="Hyperlink"/>
          </w:rPr>
          <w:t>Context Menus</w:t>
        </w:r>
        <w:r w:rsidR="00BE4B3E">
          <w:rPr>
            <w:webHidden/>
          </w:rPr>
          <w:tab/>
        </w:r>
        <w:r w:rsidR="00BE4B3E">
          <w:rPr>
            <w:webHidden/>
          </w:rPr>
          <w:fldChar w:fldCharType="begin"/>
        </w:r>
        <w:r w:rsidR="00BE4B3E">
          <w:rPr>
            <w:webHidden/>
          </w:rPr>
          <w:instrText xml:space="preserve"> PAGEREF _Toc52288716 \h </w:instrText>
        </w:r>
        <w:r w:rsidR="00BE4B3E">
          <w:rPr>
            <w:webHidden/>
          </w:rPr>
        </w:r>
        <w:r w:rsidR="00BE4B3E">
          <w:rPr>
            <w:webHidden/>
          </w:rPr>
          <w:fldChar w:fldCharType="separate"/>
        </w:r>
        <w:r w:rsidR="00166C5E">
          <w:rPr>
            <w:webHidden/>
          </w:rPr>
          <w:t>17</w:t>
        </w:r>
        <w:r w:rsidR="00BE4B3E">
          <w:rPr>
            <w:webHidden/>
          </w:rPr>
          <w:fldChar w:fldCharType="end"/>
        </w:r>
      </w:hyperlink>
    </w:p>
    <w:p w14:paraId="6576BE82" w14:textId="1DB6B618" w:rsidR="00BE4B3E" w:rsidRDefault="008145D4">
      <w:pPr>
        <w:pStyle w:val="TOC3"/>
        <w:rPr>
          <w:rFonts w:asciiTheme="minorHAnsi" w:eastAsiaTheme="minorEastAsia" w:hAnsiTheme="minorHAnsi" w:cstheme="minorBidi"/>
          <w:color w:val="auto"/>
        </w:rPr>
      </w:pPr>
      <w:hyperlink w:anchor="_Toc52288717" w:history="1">
        <w:r w:rsidR="00BE4B3E" w:rsidRPr="00B07A45">
          <w:rPr>
            <w:rStyle w:val="Hyperlink"/>
          </w:rPr>
          <w:t>Column Ordering</w:t>
        </w:r>
        <w:r w:rsidR="00BE4B3E">
          <w:rPr>
            <w:webHidden/>
          </w:rPr>
          <w:tab/>
        </w:r>
        <w:r w:rsidR="00BE4B3E">
          <w:rPr>
            <w:webHidden/>
          </w:rPr>
          <w:fldChar w:fldCharType="begin"/>
        </w:r>
        <w:r w:rsidR="00BE4B3E">
          <w:rPr>
            <w:webHidden/>
          </w:rPr>
          <w:instrText xml:space="preserve"> PAGEREF _Toc52288717 \h </w:instrText>
        </w:r>
        <w:r w:rsidR="00BE4B3E">
          <w:rPr>
            <w:webHidden/>
          </w:rPr>
        </w:r>
        <w:r w:rsidR="00BE4B3E">
          <w:rPr>
            <w:webHidden/>
          </w:rPr>
          <w:fldChar w:fldCharType="separate"/>
        </w:r>
        <w:r w:rsidR="00166C5E">
          <w:rPr>
            <w:webHidden/>
          </w:rPr>
          <w:t>17</w:t>
        </w:r>
        <w:r w:rsidR="00BE4B3E">
          <w:rPr>
            <w:webHidden/>
          </w:rPr>
          <w:fldChar w:fldCharType="end"/>
        </w:r>
      </w:hyperlink>
    </w:p>
    <w:p w14:paraId="17777332" w14:textId="6B2BCB4E" w:rsidR="00BE4B3E" w:rsidRDefault="008145D4">
      <w:pPr>
        <w:pStyle w:val="TOC3"/>
        <w:rPr>
          <w:rFonts w:asciiTheme="minorHAnsi" w:eastAsiaTheme="minorEastAsia" w:hAnsiTheme="minorHAnsi" w:cstheme="minorBidi"/>
          <w:color w:val="auto"/>
        </w:rPr>
      </w:pPr>
      <w:hyperlink w:anchor="_Toc52288718" w:history="1">
        <w:r w:rsidR="00BE4B3E" w:rsidRPr="00B07A45">
          <w:rPr>
            <w:rStyle w:val="Hyperlink"/>
          </w:rPr>
          <w:t>Sorting</w:t>
        </w:r>
        <w:r w:rsidR="00BE4B3E">
          <w:rPr>
            <w:webHidden/>
          </w:rPr>
          <w:tab/>
        </w:r>
        <w:r w:rsidR="00BE4B3E">
          <w:rPr>
            <w:webHidden/>
          </w:rPr>
          <w:fldChar w:fldCharType="begin"/>
        </w:r>
        <w:r w:rsidR="00BE4B3E">
          <w:rPr>
            <w:webHidden/>
          </w:rPr>
          <w:instrText xml:space="preserve"> PAGEREF _Toc52288718 \h </w:instrText>
        </w:r>
        <w:r w:rsidR="00BE4B3E">
          <w:rPr>
            <w:webHidden/>
          </w:rPr>
        </w:r>
        <w:r w:rsidR="00BE4B3E">
          <w:rPr>
            <w:webHidden/>
          </w:rPr>
          <w:fldChar w:fldCharType="separate"/>
        </w:r>
        <w:r w:rsidR="00166C5E">
          <w:rPr>
            <w:webHidden/>
          </w:rPr>
          <w:t>18</w:t>
        </w:r>
        <w:r w:rsidR="00BE4B3E">
          <w:rPr>
            <w:webHidden/>
          </w:rPr>
          <w:fldChar w:fldCharType="end"/>
        </w:r>
      </w:hyperlink>
    </w:p>
    <w:p w14:paraId="5C8B0334" w14:textId="47A9BCE7" w:rsidR="00BE4B3E" w:rsidRDefault="008145D4">
      <w:pPr>
        <w:pStyle w:val="TOC3"/>
        <w:rPr>
          <w:rFonts w:asciiTheme="minorHAnsi" w:eastAsiaTheme="minorEastAsia" w:hAnsiTheme="minorHAnsi" w:cstheme="minorBidi"/>
          <w:color w:val="auto"/>
        </w:rPr>
      </w:pPr>
      <w:hyperlink w:anchor="_Toc52288719" w:history="1">
        <w:r w:rsidR="00BE4B3E" w:rsidRPr="00B07A45">
          <w:rPr>
            <w:rStyle w:val="Hyperlink"/>
          </w:rPr>
          <w:t>Expanding and Collapsing</w:t>
        </w:r>
        <w:r w:rsidR="00BE4B3E">
          <w:rPr>
            <w:webHidden/>
          </w:rPr>
          <w:tab/>
        </w:r>
        <w:r w:rsidR="00BE4B3E">
          <w:rPr>
            <w:webHidden/>
          </w:rPr>
          <w:fldChar w:fldCharType="begin"/>
        </w:r>
        <w:r w:rsidR="00BE4B3E">
          <w:rPr>
            <w:webHidden/>
          </w:rPr>
          <w:instrText xml:space="preserve"> PAGEREF _Toc52288719 \h </w:instrText>
        </w:r>
        <w:r w:rsidR="00BE4B3E">
          <w:rPr>
            <w:webHidden/>
          </w:rPr>
        </w:r>
        <w:r w:rsidR="00BE4B3E">
          <w:rPr>
            <w:webHidden/>
          </w:rPr>
          <w:fldChar w:fldCharType="separate"/>
        </w:r>
        <w:r w:rsidR="00166C5E">
          <w:rPr>
            <w:webHidden/>
          </w:rPr>
          <w:t>18</w:t>
        </w:r>
        <w:r w:rsidR="00BE4B3E">
          <w:rPr>
            <w:webHidden/>
          </w:rPr>
          <w:fldChar w:fldCharType="end"/>
        </w:r>
      </w:hyperlink>
    </w:p>
    <w:p w14:paraId="5C06CB03" w14:textId="01CB733A" w:rsidR="00BE4B3E" w:rsidRDefault="008145D4">
      <w:pPr>
        <w:pStyle w:val="TOC3"/>
        <w:rPr>
          <w:rFonts w:asciiTheme="minorHAnsi" w:eastAsiaTheme="minorEastAsia" w:hAnsiTheme="minorHAnsi" w:cstheme="minorBidi"/>
          <w:color w:val="auto"/>
        </w:rPr>
      </w:pPr>
      <w:hyperlink w:anchor="_Toc52288720" w:history="1">
        <w:r w:rsidR="00BE4B3E" w:rsidRPr="00B07A45">
          <w:rPr>
            <w:rStyle w:val="Hyperlink"/>
          </w:rPr>
          <w:t>Toggle Buttons</w:t>
        </w:r>
        <w:r w:rsidR="00BE4B3E">
          <w:rPr>
            <w:webHidden/>
          </w:rPr>
          <w:tab/>
        </w:r>
        <w:r w:rsidR="00BE4B3E">
          <w:rPr>
            <w:webHidden/>
          </w:rPr>
          <w:fldChar w:fldCharType="begin"/>
        </w:r>
        <w:r w:rsidR="00BE4B3E">
          <w:rPr>
            <w:webHidden/>
          </w:rPr>
          <w:instrText xml:space="preserve"> PAGEREF _Toc52288720 \h </w:instrText>
        </w:r>
        <w:r w:rsidR="00BE4B3E">
          <w:rPr>
            <w:webHidden/>
          </w:rPr>
        </w:r>
        <w:r w:rsidR="00BE4B3E">
          <w:rPr>
            <w:webHidden/>
          </w:rPr>
          <w:fldChar w:fldCharType="separate"/>
        </w:r>
        <w:r w:rsidR="00166C5E">
          <w:rPr>
            <w:webHidden/>
          </w:rPr>
          <w:t>19</w:t>
        </w:r>
        <w:r w:rsidR="00BE4B3E">
          <w:rPr>
            <w:webHidden/>
          </w:rPr>
          <w:fldChar w:fldCharType="end"/>
        </w:r>
      </w:hyperlink>
    </w:p>
    <w:p w14:paraId="0BA72C3A" w14:textId="1E0FB8EA" w:rsidR="00BE4B3E" w:rsidRDefault="008145D4">
      <w:pPr>
        <w:pStyle w:val="TOC3"/>
        <w:rPr>
          <w:rFonts w:asciiTheme="minorHAnsi" w:eastAsiaTheme="minorEastAsia" w:hAnsiTheme="minorHAnsi" w:cstheme="minorBidi"/>
          <w:color w:val="auto"/>
        </w:rPr>
      </w:pPr>
      <w:hyperlink w:anchor="_Toc52288721" w:history="1">
        <w:r w:rsidR="00BE4B3E" w:rsidRPr="00B07A45">
          <w:rPr>
            <w:rStyle w:val="Hyperlink"/>
          </w:rPr>
          <w:t>Advanced Filters</w:t>
        </w:r>
        <w:r w:rsidR="00BE4B3E">
          <w:rPr>
            <w:webHidden/>
          </w:rPr>
          <w:tab/>
        </w:r>
        <w:r w:rsidR="00BE4B3E">
          <w:rPr>
            <w:webHidden/>
          </w:rPr>
          <w:fldChar w:fldCharType="begin"/>
        </w:r>
        <w:r w:rsidR="00BE4B3E">
          <w:rPr>
            <w:webHidden/>
          </w:rPr>
          <w:instrText xml:space="preserve"> PAGEREF _Toc52288721 \h </w:instrText>
        </w:r>
        <w:r w:rsidR="00BE4B3E">
          <w:rPr>
            <w:webHidden/>
          </w:rPr>
        </w:r>
        <w:r w:rsidR="00BE4B3E">
          <w:rPr>
            <w:webHidden/>
          </w:rPr>
          <w:fldChar w:fldCharType="separate"/>
        </w:r>
        <w:r w:rsidR="00166C5E">
          <w:rPr>
            <w:webHidden/>
          </w:rPr>
          <w:t>19</w:t>
        </w:r>
        <w:r w:rsidR="00BE4B3E">
          <w:rPr>
            <w:webHidden/>
          </w:rPr>
          <w:fldChar w:fldCharType="end"/>
        </w:r>
      </w:hyperlink>
    </w:p>
    <w:p w14:paraId="27586365" w14:textId="21B674FC" w:rsidR="00BE4B3E" w:rsidRDefault="008145D4">
      <w:pPr>
        <w:pStyle w:val="TOC3"/>
        <w:rPr>
          <w:rFonts w:asciiTheme="minorHAnsi" w:eastAsiaTheme="minorEastAsia" w:hAnsiTheme="minorHAnsi" w:cstheme="minorBidi"/>
          <w:color w:val="auto"/>
        </w:rPr>
      </w:pPr>
      <w:hyperlink w:anchor="_Toc52288722" w:history="1">
        <w:r w:rsidR="00BE4B3E" w:rsidRPr="00B07A45">
          <w:rPr>
            <w:rStyle w:val="Hyperlink"/>
          </w:rPr>
          <w:t>Buttons</w:t>
        </w:r>
        <w:r w:rsidR="00BE4B3E">
          <w:rPr>
            <w:webHidden/>
          </w:rPr>
          <w:tab/>
        </w:r>
        <w:r w:rsidR="00BE4B3E">
          <w:rPr>
            <w:webHidden/>
          </w:rPr>
          <w:fldChar w:fldCharType="begin"/>
        </w:r>
        <w:r w:rsidR="00BE4B3E">
          <w:rPr>
            <w:webHidden/>
          </w:rPr>
          <w:instrText xml:space="preserve"> PAGEREF _Toc52288722 \h </w:instrText>
        </w:r>
        <w:r w:rsidR="00BE4B3E">
          <w:rPr>
            <w:webHidden/>
          </w:rPr>
        </w:r>
        <w:r w:rsidR="00BE4B3E">
          <w:rPr>
            <w:webHidden/>
          </w:rPr>
          <w:fldChar w:fldCharType="separate"/>
        </w:r>
        <w:r w:rsidR="00166C5E">
          <w:rPr>
            <w:webHidden/>
          </w:rPr>
          <w:t>20</w:t>
        </w:r>
        <w:r w:rsidR="00BE4B3E">
          <w:rPr>
            <w:webHidden/>
          </w:rPr>
          <w:fldChar w:fldCharType="end"/>
        </w:r>
      </w:hyperlink>
    </w:p>
    <w:p w14:paraId="04E9E79F" w14:textId="7998B75C" w:rsidR="00BE4B3E" w:rsidRDefault="008145D4">
      <w:pPr>
        <w:pStyle w:val="TOC3"/>
        <w:rPr>
          <w:rFonts w:asciiTheme="minorHAnsi" w:eastAsiaTheme="minorEastAsia" w:hAnsiTheme="minorHAnsi" w:cstheme="minorBidi"/>
          <w:color w:val="auto"/>
        </w:rPr>
      </w:pPr>
      <w:hyperlink w:anchor="_Toc52288723" w:history="1">
        <w:r w:rsidR="00BE4B3E" w:rsidRPr="00B07A45">
          <w:rPr>
            <w:rStyle w:val="Hyperlink"/>
          </w:rPr>
          <w:t>[Add] and [Remove] Icons</w:t>
        </w:r>
        <w:r w:rsidR="00BE4B3E">
          <w:rPr>
            <w:webHidden/>
          </w:rPr>
          <w:tab/>
        </w:r>
        <w:r w:rsidR="00BE4B3E">
          <w:rPr>
            <w:webHidden/>
          </w:rPr>
          <w:fldChar w:fldCharType="begin"/>
        </w:r>
        <w:r w:rsidR="00BE4B3E">
          <w:rPr>
            <w:webHidden/>
          </w:rPr>
          <w:instrText xml:space="preserve"> PAGEREF _Toc52288723 \h </w:instrText>
        </w:r>
        <w:r w:rsidR="00BE4B3E">
          <w:rPr>
            <w:webHidden/>
          </w:rPr>
        </w:r>
        <w:r w:rsidR="00BE4B3E">
          <w:rPr>
            <w:webHidden/>
          </w:rPr>
          <w:fldChar w:fldCharType="separate"/>
        </w:r>
        <w:r w:rsidR="00166C5E">
          <w:rPr>
            <w:webHidden/>
          </w:rPr>
          <w:t>20</w:t>
        </w:r>
        <w:r w:rsidR="00BE4B3E">
          <w:rPr>
            <w:webHidden/>
          </w:rPr>
          <w:fldChar w:fldCharType="end"/>
        </w:r>
      </w:hyperlink>
    </w:p>
    <w:p w14:paraId="1C676EA5" w14:textId="43CB700D" w:rsidR="00BE4B3E" w:rsidRDefault="008145D4">
      <w:pPr>
        <w:pStyle w:val="TOC3"/>
        <w:rPr>
          <w:rFonts w:asciiTheme="minorHAnsi" w:eastAsiaTheme="minorEastAsia" w:hAnsiTheme="minorHAnsi" w:cstheme="minorBidi"/>
          <w:color w:val="auto"/>
        </w:rPr>
      </w:pPr>
      <w:hyperlink w:anchor="_Toc52288724" w:history="1">
        <w:r w:rsidR="00BE4B3E" w:rsidRPr="00B07A45">
          <w:rPr>
            <w:rStyle w:val="Hyperlink"/>
          </w:rPr>
          <w:t>Informational Icons</w:t>
        </w:r>
        <w:r w:rsidR="00BE4B3E">
          <w:rPr>
            <w:webHidden/>
          </w:rPr>
          <w:tab/>
        </w:r>
        <w:r w:rsidR="00BE4B3E">
          <w:rPr>
            <w:webHidden/>
          </w:rPr>
          <w:fldChar w:fldCharType="begin"/>
        </w:r>
        <w:r w:rsidR="00BE4B3E">
          <w:rPr>
            <w:webHidden/>
          </w:rPr>
          <w:instrText xml:space="preserve"> PAGEREF _Toc52288724 \h </w:instrText>
        </w:r>
        <w:r w:rsidR="00BE4B3E">
          <w:rPr>
            <w:webHidden/>
          </w:rPr>
        </w:r>
        <w:r w:rsidR="00BE4B3E">
          <w:rPr>
            <w:webHidden/>
          </w:rPr>
          <w:fldChar w:fldCharType="separate"/>
        </w:r>
        <w:r w:rsidR="00166C5E">
          <w:rPr>
            <w:webHidden/>
          </w:rPr>
          <w:t>20</w:t>
        </w:r>
        <w:r w:rsidR="00BE4B3E">
          <w:rPr>
            <w:webHidden/>
          </w:rPr>
          <w:fldChar w:fldCharType="end"/>
        </w:r>
      </w:hyperlink>
    </w:p>
    <w:p w14:paraId="470C660A" w14:textId="6BB62D7F" w:rsidR="00BE4B3E" w:rsidRDefault="008145D4">
      <w:pPr>
        <w:pStyle w:val="TOC1"/>
        <w:rPr>
          <w:rFonts w:asciiTheme="minorHAnsi" w:eastAsiaTheme="minorEastAsia" w:hAnsiTheme="minorHAnsi" w:cstheme="minorBidi"/>
          <w:b w:val="0"/>
          <w:color w:val="auto"/>
        </w:rPr>
      </w:pPr>
      <w:hyperlink w:anchor="_Toc52288725" w:history="1">
        <w:r w:rsidR="00BE4B3E" w:rsidRPr="00B07A45">
          <w:rPr>
            <w:rStyle w:val="Hyperlink"/>
          </w:rPr>
          <w:t>Reporting Features in Detail</w:t>
        </w:r>
        <w:r w:rsidR="00BE4B3E">
          <w:rPr>
            <w:webHidden/>
          </w:rPr>
          <w:tab/>
        </w:r>
        <w:r w:rsidR="00BE4B3E">
          <w:rPr>
            <w:webHidden/>
          </w:rPr>
          <w:fldChar w:fldCharType="begin"/>
        </w:r>
        <w:r w:rsidR="00BE4B3E">
          <w:rPr>
            <w:webHidden/>
          </w:rPr>
          <w:instrText xml:space="preserve"> PAGEREF _Toc52288725 \h </w:instrText>
        </w:r>
        <w:r w:rsidR="00BE4B3E">
          <w:rPr>
            <w:webHidden/>
          </w:rPr>
        </w:r>
        <w:r w:rsidR="00BE4B3E">
          <w:rPr>
            <w:webHidden/>
          </w:rPr>
          <w:fldChar w:fldCharType="separate"/>
        </w:r>
        <w:r w:rsidR="00166C5E">
          <w:rPr>
            <w:webHidden/>
          </w:rPr>
          <w:t>22</w:t>
        </w:r>
        <w:r w:rsidR="00BE4B3E">
          <w:rPr>
            <w:webHidden/>
          </w:rPr>
          <w:fldChar w:fldCharType="end"/>
        </w:r>
      </w:hyperlink>
    </w:p>
    <w:p w14:paraId="41B36D04" w14:textId="0083595F" w:rsidR="00BE4B3E" w:rsidRDefault="008145D4">
      <w:pPr>
        <w:pStyle w:val="TOC2"/>
        <w:rPr>
          <w:rFonts w:asciiTheme="minorHAnsi" w:eastAsiaTheme="minorEastAsia" w:hAnsiTheme="minorHAnsi" w:cstheme="minorBidi"/>
          <w:color w:val="auto"/>
        </w:rPr>
      </w:pPr>
      <w:hyperlink w:anchor="_Toc52288726" w:history="1">
        <w:r w:rsidR="00BE4B3E" w:rsidRPr="00B07A45">
          <w:rPr>
            <w:rStyle w:val="Hyperlink"/>
          </w:rPr>
          <w:t>Accessing Interim and Summative Assessment Results</w:t>
        </w:r>
        <w:r w:rsidR="00BE4B3E">
          <w:rPr>
            <w:webHidden/>
          </w:rPr>
          <w:tab/>
        </w:r>
        <w:r w:rsidR="00BE4B3E">
          <w:rPr>
            <w:webHidden/>
          </w:rPr>
          <w:fldChar w:fldCharType="begin"/>
        </w:r>
        <w:r w:rsidR="00BE4B3E">
          <w:rPr>
            <w:webHidden/>
          </w:rPr>
          <w:instrText xml:space="preserve"> PAGEREF _Toc52288726 \h </w:instrText>
        </w:r>
        <w:r w:rsidR="00BE4B3E">
          <w:rPr>
            <w:webHidden/>
          </w:rPr>
        </w:r>
        <w:r w:rsidR="00BE4B3E">
          <w:rPr>
            <w:webHidden/>
          </w:rPr>
          <w:fldChar w:fldCharType="separate"/>
        </w:r>
        <w:r w:rsidR="00166C5E">
          <w:rPr>
            <w:webHidden/>
          </w:rPr>
          <w:t>22</w:t>
        </w:r>
        <w:r w:rsidR="00BE4B3E">
          <w:rPr>
            <w:webHidden/>
          </w:rPr>
          <w:fldChar w:fldCharType="end"/>
        </w:r>
      </w:hyperlink>
    </w:p>
    <w:p w14:paraId="1B6A1510" w14:textId="5D460BF4" w:rsidR="00BE4B3E" w:rsidRDefault="008145D4">
      <w:pPr>
        <w:pStyle w:val="TOC3"/>
        <w:rPr>
          <w:rFonts w:asciiTheme="minorHAnsi" w:eastAsiaTheme="minorEastAsia" w:hAnsiTheme="minorHAnsi" w:cstheme="minorBidi"/>
          <w:color w:val="auto"/>
        </w:rPr>
      </w:pPr>
      <w:hyperlink w:anchor="_Toc52288727" w:history="1">
        <w:r w:rsidR="00BE4B3E" w:rsidRPr="00B07A45">
          <w:rPr>
            <w:rStyle w:val="Hyperlink"/>
          </w:rPr>
          <w:t>Search by Student</w:t>
        </w:r>
        <w:r w:rsidR="00BE4B3E">
          <w:rPr>
            <w:webHidden/>
          </w:rPr>
          <w:tab/>
        </w:r>
        <w:r w:rsidR="00BE4B3E">
          <w:rPr>
            <w:webHidden/>
          </w:rPr>
          <w:fldChar w:fldCharType="begin"/>
        </w:r>
        <w:r w:rsidR="00BE4B3E">
          <w:rPr>
            <w:webHidden/>
          </w:rPr>
          <w:instrText xml:space="preserve"> PAGEREF _Toc52288727 \h </w:instrText>
        </w:r>
        <w:r w:rsidR="00BE4B3E">
          <w:rPr>
            <w:webHidden/>
          </w:rPr>
        </w:r>
        <w:r w:rsidR="00BE4B3E">
          <w:rPr>
            <w:webHidden/>
          </w:rPr>
          <w:fldChar w:fldCharType="separate"/>
        </w:r>
        <w:r w:rsidR="00166C5E">
          <w:rPr>
            <w:webHidden/>
          </w:rPr>
          <w:t>22</w:t>
        </w:r>
        <w:r w:rsidR="00BE4B3E">
          <w:rPr>
            <w:webHidden/>
          </w:rPr>
          <w:fldChar w:fldCharType="end"/>
        </w:r>
      </w:hyperlink>
    </w:p>
    <w:p w14:paraId="4FB6BBC9" w14:textId="2F304DF6" w:rsidR="00BE4B3E" w:rsidRDefault="008145D4">
      <w:pPr>
        <w:pStyle w:val="TOC3"/>
        <w:rPr>
          <w:rFonts w:asciiTheme="minorHAnsi" w:eastAsiaTheme="minorEastAsia" w:hAnsiTheme="minorHAnsi" w:cstheme="minorBidi"/>
          <w:color w:val="auto"/>
        </w:rPr>
      </w:pPr>
      <w:hyperlink w:anchor="_Toc52288728" w:history="1">
        <w:r w:rsidR="00BE4B3E" w:rsidRPr="00B07A45">
          <w:rPr>
            <w:rStyle w:val="Hyperlink"/>
          </w:rPr>
          <w:t>Student Test History Report</w:t>
        </w:r>
        <w:r w:rsidR="00BE4B3E">
          <w:rPr>
            <w:webHidden/>
          </w:rPr>
          <w:tab/>
        </w:r>
        <w:r w:rsidR="00BE4B3E">
          <w:rPr>
            <w:webHidden/>
          </w:rPr>
          <w:fldChar w:fldCharType="begin"/>
        </w:r>
        <w:r w:rsidR="00BE4B3E">
          <w:rPr>
            <w:webHidden/>
          </w:rPr>
          <w:instrText xml:space="preserve"> PAGEREF _Toc52288728 \h </w:instrText>
        </w:r>
        <w:r w:rsidR="00BE4B3E">
          <w:rPr>
            <w:webHidden/>
          </w:rPr>
        </w:r>
        <w:r w:rsidR="00BE4B3E">
          <w:rPr>
            <w:webHidden/>
          </w:rPr>
          <w:fldChar w:fldCharType="separate"/>
        </w:r>
        <w:r w:rsidR="00166C5E">
          <w:rPr>
            <w:webHidden/>
          </w:rPr>
          <w:t>23</w:t>
        </w:r>
        <w:r w:rsidR="00BE4B3E">
          <w:rPr>
            <w:webHidden/>
          </w:rPr>
          <w:fldChar w:fldCharType="end"/>
        </w:r>
      </w:hyperlink>
    </w:p>
    <w:p w14:paraId="304EF7F8" w14:textId="0C009ED3" w:rsidR="00BE4B3E" w:rsidRDefault="008145D4">
      <w:pPr>
        <w:pStyle w:val="TOC3"/>
        <w:rPr>
          <w:rFonts w:asciiTheme="minorHAnsi" w:eastAsiaTheme="minorEastAsia" w:hAnsiTheme="minorHAnsi" w:cstheme="minorBidi"/>
          <w:color w:val="auto"/>
        </w:rPr>
      </w:pPr>
      <w:hyperlink w:anchor="_Toc52288729" w:history="1">
        <w:r w:rsidR="00BE4B3E" w:rsidRPr="00B07A45">
          <w:rPr>
            <w:rStyle w:val="Hyperlink"/>
          </w:rPr>
          <w:t>Search by School</w:t>
        </w:r>
        <w:r w:rsidR="00BE4B3E">
          <w:rPr>
            <w:webHidden/>
          </w:rPr>
          <w:tab/>
        </w:r>
        <w:r w:rsidR="00BE4B3E">
          <w:rPr>
            <w:webHidden/>
          </w:rPr>
          <w:fldChar w:fldCharType="begin"/>
        </w:r>
        <w:r w:rsidR="00BE4B3E">
          <w:rPr>
            <w:webHidden/>
          </w:rPr>
          <w:instrText xml:space="preserve"> PAGEREF _Toc52288729 \h </w:instrText>
        </w:r>
        <w:r w:rsidR="00BE4B3E">
          <w:rPr>
            <w:webHidden/>
          </w:rPr>
        </w:r>
        <w:r w:rsidR="00BE4B3E">
          <w:rPr>
            <w:webHidden/>
          </w:rPr>
          <w:fldChar w:fldCharType="separate"/>
        </w:r>
        <w:r w:rsidR="00166C5E">
          <w:rPr>
            <w:webHidden/>
          </w:rPr>
          <w:t>31</w:t>
        </w:r>
        <w:r w:rsidR="00BE4B3E">
          <w:rPr>
            <w:webHidden/>
          </w:rPr>
          <w:fldChar w:fldCharType="end"/>
        </w:r>
      </w:hyperlink>
    </w:p>
    <w:p w14:paraId="608BB8C9" w14:textId="32CFC7C9" w:rsidR="00BE4B3E" w:rsidRDefault="008145D4">
      <w:pPr>
        <w:pStyle w:val="TOC3"/>
        <w:rPr>
          <w:rFonts w:asciiTheme="minorHAnsi" w:eastAsiaTheme="minorEastAsia" w:hAnsiTheme="minorHAnsi" w:cstheme="minorBidi"/>
          <w:color w:val="auto"/>
        </w:rPr>
      </w:pPr>
      <w:hyperlink w:anchor="_Toc52288730" w:history="1">
        <w:r w:rsidR="00BE4B3E" w:rsidRPr="00B07A45">
          <w:rPr>
            <w:rStyle w:val="Hyperlink"/>
          </w:rPr>
          <w:t>Student Results by School and Grade</w:t>
        </w:r>
        <w:r w:rsidR="00BE4B3E">
          <w:rPr>
            <w:webHidden/>
          </w:rPr>
          <w:tab/>
        </w:r>
        <w:r w:rsidR="00BE4B3E">
          <w:rPr>
            <w:webHidden/>
          </w:rPr>
          <w:fldChar w:fldCharType="begin"/>
        </w:r>
        <w:r w:rsidR="00BE4B3E">
          <w:rPr>
            <w:webHidden/>
          </w:rPr>
          <w:instrText xml:space="preserve"> PAGEREF _Toc52288730 \h </w:instrText>
        </w:r>
        <w:r w:rsidR="00BE4B3E">
          <w:rPr>
            <w:webHidden/>
          </w:rPr>
        </w:r>
        <w:r w:rsidR="00BE4B3E">
          <w:rPr>
            <w:webHidden/>
          </w:rPr>
          <w:fldChar w:fldCharType="separate"/>
        </w:r>
        <w:r w:rsidR="00166C5E">
          <w:rPr>
            <w:webHidden/>
          </w:rPr>
          <w:t>32</w:t>
        </w:r>
        <w:r w:rsidR="00BE4B3E">
          <w:rPr>
            <w:webHidden/>
          </w:rPr>
          <w:fldChar w:fldCharType="end"/>
        </w:r>
      </w:hyperlink>
    </w:p>
    <w:p w14:paraId="6B3CF319" w14:textId="3F3A64BD" w:rsidR="00BE4B3E" w:rsidRDefault="008145D4">
      <w:pPr>
        <w:pStyle w:val="TOC3"/>
        <w:rPr>
          <w:rFonts w:asciiTheme="minorHAnsi" w:eastAsiaTheme="minorEastAsia" w:hAnsiTheme="minorHAnsi" w:cstheme="minorBidi"/>
          <w:color w:val="auto"/>
        </w:rPr>
      </w:pPr>
      <w:hyperlink w:anchor="_Toc52288731" w:history="1">
        <w:r w:rsidR="00BE4B3E" w:rsidRPr="00B07A45">
          <w:rPr>
            <w:rStyle w:val="Hyperlink"/>
          </w:rPr>
          <w:t>Student Results Advanced Filters</w:t>
        </w:r>
        <w:r w:rsidR="00BE4B3E">
          <w:rPr>
            <w:webHidden/>
          </w:rPr>
          <w:tab/>
        </w:r>
        <w:r w:rsidR="00BE4B3E">
          <w:rPr>
            <w:webHidden/>
          </w:rPr>
          <w:fldChar w:fldCharType="begin"/>
        </w:r>
        <w:r w:rsidR="00BE4B3E">
          <w:rPr>
            <w:webHidden/>
          </w:rPr>
          <w:instrText xml:space="preserve"> PAGEREF _Toc52288731 \h </w:instrText>
        </w:r>
        <w:r w:rsidR="00BE4B3E">
          <w:rPr>
            <w:webHidden/>
          </w:rPr>
        </w:r>
        <w:r w:rsidR="00BE4B3E">
          <w:rPr>
            <w:webHidden/>
          </w:rPr>
          <w:fldChar w:fldCharType="separate"/>
        </w:r>
        <w:r w:rsidR="00166C5E">
          <w:rPr>
            <w:webHidden/>
          </w:rPr>
          <w:t>33</w:t>
        </w:r>
        <w:r w:rsidR="00BE4B3E">
          <w:rPr>
            <w:webHidden/>
          </w:rPr>
          <w:fldChar w:fldCharType="end"/>
        </w:r>
      </w:hyperlink>
    </w:p>
    <w:p w14:paraId="1C46FE7F" w14:textId="27EFE10A" w:rsidR="00BE4B3E" w:rsidRDefault="008145D4">
      <w:pPr>
        <w:pStyle w:val="TOC3"/>
        <w:rPr>
          <w:rFonts w:asciiTheme="minorHAnsi" w:eastAsiaTheme="minorEastAsia" w:hAnsiTheme="minorHAnsi" w:cstheme="minorBidi"/>
          <w:color w:val="auto"/>
        </w:rPr>
      </w:pPr>
      <w:hyperlink w:anchor="_Toc52288732" w:history="1">
        <w:r w:rsidR="00BE4B3E" w:rsidRPr="00B07A45">
          <w:rPr>
            <w:rStyle w:val="Hyperlink"/>
          </w:rPr>
          <w:t>Selected Assessments</w:t>
        </w:r>
        <w:r w:rsidR="00BE4B3E">
          <w:rPr>
            <w:webHidden/>
          </w:rPr>
          <w:tab/>
        </w:r>
        <w:r w:rsidR="00BE4B3E">
          <w:rPr>
            <w:webHidden/>
          </w:rPr>
          <w:fldChar w:fldCharType="begin"/>
        </w:r>
        <w:r w:rsidR="00BE4B3E">
          <w:rPr>
            <w:webHidden/>
          </w:rPr>
          <w:instrText xml:space="preserve"> PAGEREF _Toc52288732 \h </w:instrText>
        </w:r>
        <w:r w:rsidR="00BE4B3E">
          <w:rPr>
            <w:webHidden/>
          </w:rPr>
        </w:r>
        <w:r w:rsidR="00BE4B3E">
          <w:rPr>
            <w:webHidden/>
          </w:rPr>
          <w:fldChar w:fldCharType="separate"/>
        </w:r>
        <w:r w:rsidR="00166C5E">
          <w:rPr>
            <w:webHidden/>
          </w:rPr>
          <w:t>34</w:t>
        </w:r>
        <w:r w:rsidR="00BE4B3E">
          <w:rPr>
            <w:webHidden/>
          </w:rPr>
          <w:fldChar w:fldCharType="end"/>
        </w:r>
      </w:hyperlink>
    </w:p>
    <w:p w14:paraId="6A9DFDB7" w14:textId="18AEF1FF" w:rsidR="00BE4B3E" w:rsidRDefault="008145D4">
      <w:pPr>
        <w:pStyle w:val="TOC3"/>
        <w:rPr>
          <w:rFonts w:asciiTheme="minorHAnsi" w:eastAsiaTheme="minorEastAsia" w:hAnsiTheme="minorHAnsi" w:cstheme="minorBidi"/>
          <w:color w:val="auto"/>
        </w:rPr>
      </w:pPr>
      <w:hyperlink w:anchor="_Toc52288733" w:history="1">
        <w:r w:rsidR="00BE4B3E" w:rsidRPr="00B07A45">
          <w:rPr>
            <w:rStyle w:val="Hyperlink"/>
          </w:rPr>
          <w:t>Student Assessment Results Report</w:t>
        </w:r>
        <w:r w:rsidR="00BE4B3E">
          <w:rPr>
            <w:webHidden/>
          </w:rPr>
          <w:tab/>
        </w:r>
        <w:r w:rsidR="00BE4B3E">
          <w:rPr>
            <w:webHidden/>
          </w:rPr>
          <w:fldChar w:fldCharType="begin"/>
        </w:r>
        <w:r w:rsidR="00BE4B3E">
          <w:rPr>
            <w:webHidden/>
          </w:rPr>
          <w:instrText xml:space="preserve"> PAGEREF _Toc52288733 \h </w:instrText>
        </w:r>
        <w:r w:rsidR="00BE4B3E">
          <w:rPr>
            <w:webHidden/>
          </w:rPr>
        </w:r>
        <w:r w:rsidR="00BE4B3E">
          <w:rPr>
            <w:webHidden/>
          </w:rPr>
          <w:fldChar w:fldCharType="separate"/>
        </w:r>
        <w:r w:rsidR="00166C5E">
          <w:rPr>
            <w:webHidden/>
          </w:rPr>
          <w:t>36</w:t>
        </w:r>
        <w:r w:rsidR="00BE4B3E">
          <w:rPr>
            <w:webHidden/>
          </w:rPr>
          <w:fldChar w:fldCharType="end"/>
        </w:r>
      </w:hyperlink>
    </w:p>
    <w:p w14:paraId="4A1B3C6F" w14:textId="0BC3CE3B" w:rsidR="00BE4B3E" w:rsidRDefault="008145D4">
      <w:pPr>
        <w:pStyle w:val="TOC3"/>
        <w:rPr>
          <w:rFonts w:asciiTheme="minorHAnsi" w:eastAsiaTheme="minorEastAsia" w:hAnsiTheme="minorHAnsi" w:cstheme="minorBidi"/>
          <w:color w:val="auto"/>
        </w:rPr>
      </w:pPr>
      <w:hyperlink w:anchor="_Toc52288734" w:history="1">
        <w:r w:rsidR="00BE4B3E" w:rsidRPr="00B07A45">
          <w:rPr>
            <w:rStyle w:val="Hyperlink"/>
          </w:rPr>
          <w:t>Search by Group</w:t>
        </w:r>
        <w:r w:rsidR="00BE4B3E">
          <w:rPr>
            <w:webHidden/>
          </w:rPr>
          <w:tab/>
        </w:r>
        <w:r w:rsidR="00BE4B3E">
          <w:rPr>
            <w:webHidden/>
          </w:rPr>
          <w:fldChar w:fldCharType="begin"/>
        </w:r>
        <w:r w:rsidR="00BE4B3E">
          <w:rPr>
            <w:webHidden/>
          </w:rPr>
          <w:instrText xml:space="preserve"> PAGEREF _Toc52288734 \h </w:instrText>
        </w:r>
        <w:r w:rsidR="00BE4B3E">
          <w:rPr>
            <w:webHidden/>
          </w:rPr>
        </w:r>
        <w:r w:rsidR="00BE4B3E">
          <w:rPr>
            <w:webHidden/>
          </w:rPr>
          <w:fldChar w:fldCharType="separate"/>
        </w:r>
        <w:r w:rsidR="00166C5E">
          <w:rPr>
            <w:webHidden/>
          </w:rPr>
          <w:t>36</w:t>
        </w:r>
        <w:r w:rsidR="00BE4B3E">
          <w:rPr>
            <w:webHidden/>
          </w:rPr>
          <w:fldChar w:fldCharType="end"/>
        </w:r>
      </w:hyperlink>
    </w:p>
    <w:p w14:paraId="11EA37D5" w14:textId="0E5A60AA" w:rsidR="00BE4B3E" w:rsidRDefault="008145D4">
      <w:pPr>
        <w:pStyle w:val="TOC2"/>
        <w:rPr>
          <w:rFonts w:asciiTheme="minorHAnsi" w:eastAsiaTheme="minorEastAsia" w:hAnsiTheme="minorHAnsi" w:cstheme="minorBidi"/>
          <w:color w:val="auto"/>
        </w:rPr>
      </w:pPr>
      <w:hyperlink w:anchor="_Toc52288735" w:history="1">
        <w:r w:rsidR="00BE4B3E" w:rsidRPr="00B07A45">
          <w:rPr>
            <w:rStyle w:val="Hyperlink"/>
          </w:rPr>
          <w:t>Student Group Assessment Results</w:t>
        </w:r>
        <w:r w:rsidR="00BE4B3E">
          <w:rPr>
            <w:webHidden/>
          </w:rPr>
          <w:tab/>
        </w:r>
        <w:r w:rsidR="00BE4B3E">
          <w:rPr>
            <w:webHidden/>
          </w:rPr>
          <w:fldChar w:fldCharType="begin"/>
        </w:r>
        <w:r w:rsidR="00BE4B3E">
          <w:rPr>
            <w:webHidden/>
          </w:rPr>
          <w:instrText xml:space="preserve"> PAGEREF _Toc52288735 \h </w:instrText>
        </w:r>
        <w:r w:rsidR="00BE4B3E">
          <w:rPr>
            <w:webHidden/>
          </w:rPr>
        </w:r>
        <w:r w:rsidR="00BE4B3E">
          <w:rPr>
            <w:webHidden/>
          </w:rPr>
          <w:fldChar w:fldCharType="separate"/>
        </w:r>
        <w:r w:rsidR="00166C5E">
          <w:rPr>
            <w:webHidden/>
          </w:rPr>
          <w:t>42</w:t>
        </w:r>
        <w:r w:rsidR="00BE4B3E">
          <w:rPr>
            <w:webHidden/>
          </w:rPr>
          <w:fldChar w:fldCharType="end"/>
        </w:r>
      </w:hyperlink>
    </w:p>
    <w:p w14:paraId="616CA11F" w14:textId="585BB728" w:rsidR="00BE4B3E" w:rsidRDefault="008145D4">
      <w:pPr>
        <w:pStyle w:val="TOC3"/>
        <w:rPr>
          <w:rFonts w:asciiTheme="minorHAnsi" w:eastAsiaTheme="minorEastAsia" w:hAnsiTheme="minorHAnsi" w:cstheme="minorBidi"/>
          <w:color w:val="auto"/>
        </w:rPr>
      </w:pPr>
      <w:hyperlink w:anchor="_Toc52288736" w:history="1">
        <w:r w:rsidR="00BE4B3E" w:rsidRPr="00B07A45">
          <w:rPr>
            <w:rStyle w:val="Hyperlink"/>
          </w:rPr>
          <w:t>Selected Assessments</w:t>
        </w:r>
        <w:r w:rsidR="00BE4B3E">
          <w:rPr>
            <w:webHidden/>
          </w:rPr>
          <w:tab/>
        </w:r>
        <w:r w:rsidR="00BE4B3E">
          <w:rPr>
            <w:webHidden/>
          </w:rPr>
          <w:fldChar w:fldCharType="begin"/>
        </w:r>
        <w:r w:rsidR="00BE4B3E">
          <w:rPr>
            <w:webHidden/>
          </w:rPr>
          <w:instrText xml:space="preserve"> PAGEREF _Toc52288736 \h </w:instrText>
        </w:r>
        <w:r w:rsidR="00BE4B3E">
          <w:rPr>
            <w:webHidden/>
          </w:rPr>
        </w:r>
        <w:r w:rsidR="00BE4B3E">
          <w:rPr>
            <w:webHidden/>
          </w:rPr>
          <w:fldChar w:fldCharType="separate"/>
        </w:r>
        <w:r w:rsidR="00166C5E">
          <w:rPr>
            <w:webHidden/>
          </w:rPr>
          <w:t>43</w:t>
        </w:r>
        <w:r w:rsidR="00BE4B3E">
          <w:rPr>
            <w:webHidden/>
          </w:rPr>
          <w:fldChar w:fldCharType="end"/>
        </w:r>
      </w:hyperlink>
    </w:p>
    <w:p w14:paraId="1F6E0BB0" w14:textId="1E826B48" w:rsidR="00BE4B3E" w:rsidRDefault="008145D4">
      <w:pPr>
        <w:pStyle w:val="TOC3"/>
        <w:rPr>
          <w:rFonts w:asciiTheme="minorHAnsi" w:eastAsiaTheme="minorEastAsia" w:hAnsiTheme="minorHAnsi" w:cstheme="minorBidi"/>
          <w:color w:val="auto"/>
        </w:rPr>
      </w:pPr>
      <w:hyperlink w:anchor="_Toc52288737" w:history="1">
        <w:r w:rsidR="00BE4B3E" w:rsidRPr="00B07A45">
          <w:rPr>
            <w:rStyle w:val="Hyperlink"/>
          </w:rPr>
          <w:t>Assessment Results</w:t>
        </w:r>
        <w:r w:rsidR="00BE4B3E">
          <w:rPr>
            <w:webHidden/>
          </w:rPr>
          <w:tab/>
        </w:r>
        <w:r w:rsidR="00BE4B3E">
          <w:rPr>
            <w:webHidden/>
          </w:rPr>
          <w:fldChar w:fldCharType="begin"/>
        </w:r>
        <w:r w:rsidR="00BE4B3E">
          <w:rPr>
            <w:webHidden/>
          </w:rPr>
          <w:instrText xml:space="preserve"> PAGEREF _Toc52288737 \h </w:instrText>
        </w:r>
        <w:r w:rsidR="00BE4B3E">
          <w:rPr>
            <w:webHidden/>
          </w:rPr>
        </w:r>
        <w:r w:rsidR="00BE4B3E">
          <w:rPr>
            <w:webHidden/>
          </w:rPr>
          <w:fldChar w:fldCharType="separate"/>
        </w:r>
        <w:r w:rsidR="00166C5E">
          <w:rPr>
            <w:webHidden/>
          </w:rPr>
          <w:t>43</w:t>
        </w:r>
        <w:r w:rsidR="00BE4B3E">
          <w:rPr>
            <w:webHidden/>
          </w:rPr>
          <w:fldChar w:fldCharType="end"/>
        </w:r>
      </w:hyperlink>
    </w:p>
    <w:p w14:paraId="5BC32837" w14:textId="54E82215" w:rsidR="00BE4B3E" w:rsidRDefault="008145D4">
      <w:pPr>
        <w:pStyle w:val="TOC2"/>
        <w:rPr>
          <w:rFonts w:asciiTheme="minorHAnsi" w:eastAsiaTheme="minorEastAsia" w:hAnsiTheme="minorHAnsi" w:cstheme="minorBidi"/>
          <w:color w:val="auto"/>
        </w:rPr>
      </w:pPr>
      <w:hyperlink w:anchor="_Toc52288738" w:history="1">
        <w:r w:rsidR="00BE4B3E" w:rsidRPr="00B07A45">
          <w:rPr>
            <w:rStyle w:val="Hyperlink"/>
          </w:rPr>
          <w:t>Interim Assessment Results</w:t>
        </w:r>
        <w:r w:rsidR="00BE4B3E">
          <w:rPr>
            <w:webHidden/>
          </w:rPr>
          <w:tab/>
        </w:r>
        <w:r w:rsidR="00BE4B3E">
          <w:rPr>
            <w:webHidden/>
          </w:rPr>
          <w:fldChar w:fldCharType="begin"/>
        </w:r>
        <w:r w:rsidR="00BE4B3E">
          <w:rPr>
            <w:webHidden/>
          </w:rPr>
          <w:instrText xml:space="preserve"> PAGEREF _Toc52288738 \h </w:instrText>
        </w:r>
        <w:r w:rsidR="00BE4B3E">
          <w:rPr>
            <w:webHidden/>
          </w:rPr>
        </w:r>
        <w:r w:rsidR="00BE4B3E">
          <w:rPr>
            <w:webHidden/>
          </w:rPr>
          <w:fldChar w:fldCharType="separate"/>
        </w:r>
        <w:r w:rsidR="00166C5E">
          <w:rPr>
            <w:webHidden/>
          </w:rPr>
          <w:t>44</w:t>
        </w:r>
        <w:r w:rsidR="00BE4B3E">
          <w:rPr>
            <w:webHidden/>
          </w:rPr>
          <w:fldChar w:fldCharType="end"/>
        </w:r>
      </w:hyperlink>
    </w:p>
    <w:p w14:paraId="68EAB88B" w14:textId="34E61B57" w:rsidR="00BE4B3E" w:rsidRDefault="008145D4">
      <w:pPr>
        <w:pStyle w:val="TOC3"/>
        <w:rPr>
          <w:rFonts w:asciiTheme="minorHAnsi" w:eastAsiaTheme="minorEastAsia" w:hAnsiTheme="minorHAnsi" w:cstheme="minorBidi"/>
          <w:color w:val="auto"/>
        </w:rPr>
      </w:pPr>
      <w:hyperlink w:anchor="_Toc52288739" w:history="1">
        <w:r w:rsidR="00BE4B3E" w:rsidRPr="00B07A45">
          <w:rPr>
            <w:rStyle w:val="Hyperlink"/>
          </w:rPr>
          <w:t>IAB Results By Student</w:t>
        </w:r>
        <w:r w:rsidR="00BE4B3E">
          <w:rPr>
            <w:webHidden/>
          </w:rPr>
          <w:tab/>
        </w:r>
        <w:r w:rsidR="00BE4B3E">
          <w:rPr>
            <w:webHidden/>
          </w:rPr>
          <w:fldChar w:fldCharType="begin"/>
        </w:r>
        <w:r w:rsidR="00BE4B3E">
          <w:rPr>
            <w:webHidden/>
          </w:rPr>
          <w:instrText xml:space="preserve"> PAGEREF _Toc52288739 \h </w:instrText>
        </w:r>
        <w:r w:rsidR="00BE4B3E">
          <w:rPr>
            <w:webHidden/>
          </w:rPr>
        </w:r>
        <w:r w:rsidR="00BE4B3E">
          <w:rPr>
            <w:webHidden/>
          </w:rPr>
          <w:fldChar w:fldCharType="separate"/>
        </w:r>
        <w:r w:rsidR="00166C5E">
          <w:rPr>
            <w:webHidden/>
          </w:rPr>
          <w:t>44</w:t>
        </w:r>
        <w:r w:rsidR="00BE4B3E">
          <w:rPr>
            <w:webHidden/>
          </w:rPr>
          <w:fldChar w:fldCharType="end"/>
        </w:r>
      </w:hyperlink>
    </w:p>
    <w:p w14:paraId="0FB6A249" w14:textId="7D850F07" w:rsidR="00BE4B3E" w:rsidRDefault="008145D4">
      <w:pPr>
        <w:pStyle w:val="TOC3"/>
        <w:rPr>
          <w:rFonts w:asciiTheme="minorHAnsi" w:eastAsiaTheme="minorEastAsia" w:hAnsiTheme="minorHAnsi" w:cstheme="minorBidi"/>
          <w:color w:val="auto"/>
        </w:rPr>
      </w:pPr>
      <w:hyperlink w:anchor="_Toc52288740" w:history="1">
        <w:r w:rsidR="00BE4B3E" w:rsidRPr="00B07A45">
          <w:rPr>
            <w:rStyle w:val="Hyperlink"/>
          </w:rPr>
          <w:t>IAB Student Options</w:t>
        </w:r>
        <w:r w:rsidR="00BE4B3E">
          <w:rPr>
            <w:webHidden/>
          </w:rPr>
          <w:tab/>
        </w:r>
        <w:r w:rsidR="00BE4B3E">
          <w:rPr>
            <w:webHidden/>
          </w:rPr>
          <w:fldChar w:fldCharType="begin"/>
        </w:r>
        <w:r w:rsidR="00BE4B3E">
          <w:rPr>
            <w:webHidden/>
          </w:rPr>
          <w:instrText xml:space="preserve"> PAGEREF _Toc52288740 \h </w:instrText>
        </w:r>
        <w:r w:rsidR="00BE4B3E">
          <w:rPr>
            <w:webHidden/>
          </w:rPr>
        </w:r>
        <w:r w:rsidR="00BE4B3E">
          <w:rPr>
            <w:webHidden/>
          </w:rPr>
          <w:fldChar w:fldCharType="separate"/>
        </w:r>
        <w:r w:rsidR="00166C5E">
          <w:rPr>
            <w:webHidden/>
          </w:rPr>
          <w:t>46</w:t>
        </w:r>
        <w:r w:rsidR="00BE4B3E">
          <w:rPr>
            <w:webHidden/>
          </w:rPr>
          <w:fldChar w:fldCharType="end"/>
        </w:r>
      </w:hyperlink>
    </w:p>
    <w:p w14:paraId="6C7C92AC" w14:textId="3BA69DC6" w:rsidR="00BE4B3E" w:rsidRDefault="008145D4">
      <w:pPr>
        <w:pStyle w:val="TOC3"/>
        <w:rPr>
          <w:rFonts w:asciiTheme="minorHAnsi" w:eastAsiaTheme="minorEastAsia" w:hAnsiTheme="minorHAnsi" w:cstheme="minorBidi"/>
          <w:color w:val="auto"/>
        </w:rPr>
      </w:pPr>
      <w:hyperlink w:anchor="_Toc52288741" w:history="1">
        <w:r w:rsidR="00BE4B3E" w:rsidRPr="00B07A45">
          <w:rPr>
            <w:rStyle w:val="Hyperlink"/>
          </w:rPr>
          <w:t>IAB Results By Item</w:t>
        </w:r>
        <w:r w:rsidR="00BE4B3E">
          <w:rPr>
            <w:webHidden/>
          </w:rPr>
          <w:tab/>
        </w:r>
        <w:r w:rsidR="00BE4B3E">
          <w:rPr>
            <w:webHidden/>
          </w:rPr>
          <w:fldChar w:fldCharType="begin"/>
        </w:r>
        <w:r w:rsidR="00BE4B3E">
          <w:rPr>
            <w:webHidden/>
          </w:rPr>
          <w:instrText xml:space="preserve"> PAGEREF _Toc52288741 \h </w:instrText>
        </w:r>
        <w:r w:rsidR="00BE4B3E">
          <w:rPr>
            <w:webHidden/>
          </w:rPr>
        </w:r>
        <w:r w:rsidR="00BE4B3E">
          <w:rPr>
            <w:webHidden/>
          </w:rPr>
          <w:fldChar w:fldCharType="separate"/>
        </w:r>
        <w:r w:rsidR="00166C5E">
          <w:rPr>
            <w:webHidden/>
          </w:rPr>
          <w:t>46</w:t>
        </w:r>
        <w:r w:rsidR="00BE4B3E">
          <w:rPr>
            <w:webHidden/>
          </w:rPr>
          <w:fldChar w:fldCharType="end"/>
        </w:r>
      </w:hyperlink>
    </w:p>
    <w:p w14:paraId="0213CD9E" w14:textId="2506DF33" w:rsidR="00BE4B3E" w:rsidRDefault="008145D4">
      <w:pPr>
        <w:pStyle w:val="TOC3"/>
        <w:rPr>
          <w:rFonts w:asciiTheme="minorHAnsi" w:eastAsiaTheme="minorEastAsia" w:hAnsiTheme="minorHAnsi" w:cstheme="minorBidi"/>
          <w:color w:val="auto"/>
        </w:rPr>
      </w:pPr>
      <w:hyperlink w:anchor="_Toc52288742" w:history="1">
        <w:r w:rsidR="00BE4B3E" w:rsidRPr="00B07A45">
          <w:rPr>
            <w:rStyle w:val="Hyperlink"/>
          </w:rPr>
          <w:t>IAB Results By Item Details</w:t>
        </w:r>
        <w:r w:rsidR="00BE4B3E">
          <w:rPr>
            <w:webHidden/>
          </w:rPr>
          <w:tab/>
        </w:r>
        <w:r w:rsidR="00BE4B3E">
          <w:rPr>
            <w:webHidden/>
          </w:rPr>
          <w:fldChar w:fldCharType="begin"/>
        </w:r>
        <w:r w:rsidR="00BE4B3E">
          <w:rPr>
            <w:webHidden/>
          </w:rPr>
          <w:instrText xml:space="preserve"> PAGEREF _Toc52288742 \h </w:instrText>
        </w:r>
        <w:r w:rsidR="00BE4B3E">
          <w:rPr>
            <w:webHidden/>
          </w:rPr>
        </w:r>
        <w:r w:rsidR="00BE4B3E">
          <w:rPr>
            <w:webHidden/>
          </w:rPr>
          <w:fldChar w:fldCharType="separate"/>
        </w:r>
        <w:r w:rsidR="00166C5E">
          <w:rPr>
            <w:webHidden/>
          </w:rPr>
          <w:t>47</w:t>
        </w:r>
        <w:r w:rsidR="00BE4B3E">
          <w:rPr>
            <w:webHidden/>
          </w:rPr>
          <w:fldChar w:fldCharType="end"/>
        </w:r>
      </w:hyperlink>
    </w:p>
    <w:p w14:paraId="4CC3E710" w14:textId="7BC013A5" w:rsidR="00BE4B3E" w:rsidRDefault="008145D4">
      <w:pPr>
        <w:pStyle w:val="TOC3"/>
        <w:rPr>
          <w:rFonts w:asciiTheme="minorHAnsi" w:eastAsiaTheme="minorEastAsia" w:hAnsiTheme="minorHAnsi" w:cstheme="minorBidi"/>
          <w:color w:val="auto"/>
        </w:rPr>
      </w:pPr>
      <w:hyperlink w:anchor="_Toc52288743" w:history="1">
        <w:r w:rsidR="00BE4B3E" w:rsidRPr="00B07A45">
          <w:rPr>
            <w:rStyle w:val="Hyperlink"/>
          </w:rPr>
          <w:t>Key / Distractor Analysis</w:t>
        </w:r>
        <w:r w:rsidR="00BE4B3E">
          <w:rPr>
            <w:webHidden/>
          </w:rPr>
          <w:tab/>
        </w:r>
        <w:r w:rsidR="00BE4B3E">
          <w:rPr>
            <w:webHidden/>
          </w:rPr>
          <w:fldChar w:fldCharType="begin"/>
        </w:r>
        <w:r w:rsidR="00BE4B3E">
          <w:rPr>
            <w:webHidden/>
          </w:rPr>
          <w:instrText xml:space="preserve"> PAGEREF _Toc52288743 \h </w:instrText>
        </w:r>
        <w:r w:rsidR="00BE4B3E">
          <w:rPr>
            <w:webHidden/>
          </w:rPr>
        </w:r>
        <w:r w:rsidR="00BE4B3E">
          <w:rPr>
            <w:webHidden/>
          </w:rPr>
          <w:fldChar w:fldCharType="separate"/>
        </w:r>
        <w:r w:rsidR="00166C5E">
          <w:rPr>
            <w:webHidden/>
          </w:rPr>
          <w:t>52</w:t>
        </w:r>
        <w:r w:rsidR="00BE4B3E">
          <w:rPr>
            <w:webHidden/>
          </w:rPr>
          <w:fldChar w:fldCharType="end"/>
        </w:r>
      </w:hyperlink>
    </w:p>
    <w:p w14:paraId="1284214A" w14:textId="382664E1" w:rsidR="00BE4B3E" w:rsidRDefault="008145D4">
      <w:pPr>
        <w:pStyle w:val="TOC3"/>
        <w:rPr>
          <w:rFonts w:asciiTheme="minorHAnsi" w:eastAsiaTheme="minorEastAsia" w:hAnsiTheme="minorHAnsi" w:cstheme="minorBidi"/>
          <w:color w:val="auto"/>
        </w:rPr>
      </w:pPr>
      <w:hyperlink w:anchor="_Toc52288744" w:history="1">
        <w:r w:rsidR="00BE4B3E" w:rsidRPr="00B07A45">
          <w:rPr>
            <w:rStyle w:val="Hyperlink"/>
          </w:rPr>
          <w:t>IAB Writing Trait Scores</w:t>
        </w:r>
        <w:r w:rsidR="00BE4B3E">
          <w:rPr>
            <w:webHidden/>
          </w:rPr>
          <w:tab/>
        </w:r>
        <w:r w:rsidR="00BE4B3E">
          <w:rPr>
            <w:webHidden/>
          </w:rPr>
          <w:fldChar w:fldCharType="begin"/>
        </w:r>
        <w:r w:rsidR="00BE4B3E">
          <w:rPr>
            <w:webHidden/>
          </w:rPr>
          <w:instrText xml:space="preserve"> PAGEREF _Toc52288744 \h </w:instrText>
        </w:r>
        <w:r w:rsidR="00BE4B3E">
          <w:rPr>
            <w:webHidden/>
          </w:rPr>
        </w:r>
        <w:r w:rsidR="00BE4B3E">
          <w:rPr>
            <w:webHidden/>
          </w:rPr>
          <w:fldChar w:fldCharType="separate"/>
        </w:r>
        <w:r w:rsidR="00166C5E">
          <w:rPr>
            <w:webHidden/>
          </w:rPr>
          <w:t>53</w:t>
        </w:r>
        <w:r w:rsidR="00BE4B3E">
          <w:rPr>
            <w:webHidden/>
          </w:rPr>
          <w:fldChar w:fldCharType="end"/>
        </w:r>
      </w:hyperlink>
    </w:p>
    <w:p w14:paraId="71FDE181" w14:textId="51F965D5" w:rsidR="00BE4B3E" w:rsidRDefault="008145D4">
      <w:pPr>
        <w:pStyle w:val="TOC3"/>
        <w:rPr>
          <w:rFonts w:asciiTheme="minorHAnsi" w:eastAsiaTheme="minorEastAsia" w:hAnsiTheme="minorHAnsi" w:cstheme="minorBidi"/>
          <w:color w:val="auto"/>
        </w:rPr>
      </w:pPr>
      <w:hyperlink w:anchor="_Toc52288745" w:history="1">
        <w:r w:rsidR="00BE4B3E" w:rsidRPr="00B07A45">
          <w:rPr>
            <w:rStyle w:val="Hyperlink"/>
          </w:rPr>
          <w:t>IAB Dashboard</w:t>
        </w:r>
        <w:r w:rsidR="00BE4B3E">
          <w:rPr>
            <w:webHidden/>
          </w:rPr>
          <w:tab/>
        </w:r>
        <w:r w:rsidR="00BE4B3E">
          <w:rPr>
            <w:webHidden/>
          </w:rPr>
          <w:fldChar w:fldCharType="begin"/>
        </w:r>
        <w:r w:rsidR="00BE4B3E">
          <w:rPr>
            <w:webHidden/>
          </w:rPr>
          <w:instrText xml:space="preserve"> PAGEREF _Toc52288745 \h </w:instrText>
        </w:r>
        <w:r w:rsidR="00BE4B3E">
          <w:rPr>
            <w:webHidden/>
          </w:rPr>
        </w:r>
        <w:r w:rsidR="00BE4B3E">
          <w:rPr>
            <w:webHidden/>
          </w:rPr>
          <w:fldChar w:fldCharType="separate"/>
        </w:r>
        <w:r w:rsidR="00166C5E">
          <w:rPr>
            <w:webHidden/>
          </w:rPr>
          <w:t>54</w:t>
        </w:r>
        <w:r w:rsidR="00BE4B3E">
          <w:rPr>
            <w:webHidden/>
          </w:rPr>
          <w:fldChar w:fldCharType="end"/>
        </w:r>
      </w:hyperlink>
    </w:p>
    <w:p w14:paraId="33C118F6" w14:textId="7CFCDE6E" w:rsidR="00BE4B3E" w:rsidRDefault="008145D4">
      <w:pPr>
        <w:pStyle w:val="TOC3"/>
        <w:rPr>
          <w:rFonts w:asciiTheme="minorHAnsi" w:eastAsiaTheme="minorEastAsia" w:hAnsiTheme="minorHAnsi" w:cstheme="minorBidi"/>
          <w:color w:val="auto"/>
        </w:rPr>
      </w:pPr>
      <w:hyperlink w:anchor="_Toc52288746" w:history="1">
        <w:r w:rsidR="00BE4B3E" w:rsidRPr="00B07A45">
          <w:rPr>
            <w:rStyle w:val="Hyperlink"/>
          </w:rPr>
          <w:t>ICA Results</w:t>
        </w:r>
        <w:r w:rsidR="00BE4B3E">
          <w:rPr>
            <w:webHidden/>
          </w:rPr>
          <w:tab/>
        </w:r>
        <w:r w:rsidR="00BE4B3E">
          <w:rPr>
            <w:webHidden/>
          </w:rPr>
          <w:fldChar w:fldCharType="begin"/>
        </w:r>
        <w:r w:rsidR="00BE4B3E">
          <w:rPr>
            <w:webHidden/>
          </w:rPr>
          <w:instrText xml:space="preserve"> PAGEREF _Toc52288746 \h </w:instrText>
        </w:r>
        <w:r w:rsidR="00BE4B3E">
          <w:rPr>
            <w:webHidden/>
          </w:rPr>
        </w:r>
        <w:r w:rsidR="00BE4B3E">
          <w:rPr>
            <w:webHidden/>
          </w:rPr>
          <w:fldChar w:fldCharType="separate"/>
        </w:r>
        <w:r w:rsidR="00166C5E">
          <w:rPr>
            <w:webHidden/>
          </w:rPr>
          <w:t>56</w:t>
        </w:r>
        <w:r w:rsidR="00BE4B3E">
          <w:rPr>
            <w:webHidden/>
          </w:rPr>
          <w:fldChar w:fldCharType="end"/>
        </w:r>
      </w:hyperlink>
    </w:p>
    <w:p w14:paraId="11E75C07" w14:textId="3B101C87" w:rsidR="00BE4B3E" w:rsidRDefault="008145D4">
      <w:pPr>
        <w:pStyle w:val="TOC3"/>
        <w:rPr>
          <w:rFonts w:asciiTheme="minorHAnsi" w:eastAsiaTheme="minorEastAsia" w:hAnsiTheme="minorHAnsi" w:cstheme="minorBidi"/>
          <w:color w:val="auto"/>
        </w:rPr>
      </w:pPr>
      <w:hyperlink w:anchor="_Toc52288747" w:history="1">
        <w:r w:rsidR="00BE4B3E" w:rsidRPr="00B07A45">
          <w:rPr>
            <w:rStyle w:val="Hyperlink"/>
          </w:rPr>
          <w:t>ICA Results By Student</w:t>
        </w:r>
        <w:r w:rsidR="00BE4B3E">
          <w:rPr>
            <w:webHidden/>
          </w:rPr>
          <w:tab/>
        </w:r>
        <w:r w:rsidR="00BE4B3E">
          <w:rPr>
            <w:webHidden/>
          </w:rPr>
          <w:fldChar w:fldCharType="begin"/>
        </w:r>
        <w:r w:rsidR="00BE4B3E">
          <w:rPr>
            <w:webHidden/>
          </w:rPr>
          <w:instrText xml:space="preserve"> PAGEREF _Toc52288747 \h </w:instrText>
        </w:r>
        <w:r w:rsidR="00BE4B3E">
          <w:rPr>
            <w:webHidden/>
          </w:rPr>
        </w:r>
        <w:r w:rsidR="00BE4B3E">
          <w:rPr>
            <w:webHidden/>
          </w:rPr>
          <w:fldChar w:fldCharType="separate"/>
        </w:r>
        <w:r w:rsidR="00166C5E">
          <w:rPr>
            <w:webHidden/>
          </w:rPr>
          <w:t>57</w:t>
        </w:r>
        <w:r w:rsidR="00BE4B3E">
          <w:rPr>
            <w:webHidden/>
          </w:rPr>
          <w:fldChar w:fldCharType="end"/>
        </w:r>
      </w:hyperlink>
    </w:p>
    <w:p w14:paraId="73C23708" w14:textId="0E60515A" w:rsidR="00BE4B3E" w:rsidRDefault="008145D4">
      <w:pPr>
        <w:pStyle w:val="TOC3"/>
        <w:rPr>
          <w:rFonts w:asciiTheme="minorHAnsi" w:eastAsiaTheme="minorEastAsia" w:hAnsiTheme="minorHAnsi" w:cstheme="minorBidi"/>
          <w:color w:val="auto"/>
        </w:rPr>
      </w:pPr>
      <w:hyperlink w:anchor="_Toc52288748" w:history="1">
        <w:r w:rsidR="00BE4B3E" w:rsidRPr="00B07A45">
          <w:rPr>
            <w:rStyle w:val="Hyperlink"/>
          </w:rPr>
          <w:t>ICA Writing Traits Scores</w:t>
        </w:r>
        <w:r w:rsidR="00BE4B3E">
          <w:rPr>
            <w:webHidden/>
          </w:rPr>
          <w:tab/>
        </w:r>
        <w:r w:rsidR="00BE4B3E">
          <w:rPr>
            <w:webHidden/>
          </w:rPr>
          <w:fldChar w:fldCharType="begin"/>
        </w:r>
        <w:r w:rsidR="00BE4B3E">
          <w:rPr>
            <w:webHidden/>
          </w:rPr>
          <w:instrText xml:space="preserve"> PAGEREF _Toc52288748 \h </w:instrText>
        </w:r>
        <w:r w:rsidR="00BE4B3E">
          <w:rPr>
            <w:webHidden/>
          </w:rPr>
        </w:r>
        <w:r w:rsidR="00BE4B3E">
          <w:rPr>
            <w:webHidden/>
          </w:rPr>
          <w:fldChar w:fldCharType="separate"/>
        </w:r>
        <w:r w:rsidR="00166C5E">
          <w:rPr>
            <w:webHidden/>
          </w:rPr>
          <w:t>59</w:t>
        </w:r>
        <w:r w:rsidR="00BE4B3E">
          <w:rPr>
            <w:webHidden/>
          </w:rPr>
          <w:fldChar w:fldCharType="end"/>
        </w:r>
      </w:hyperlink>
    </w:p>
    <w:p w14:paraId="7CC61A79" w14:textId="3EE0F889" w:rsidR="00BE4B3E" w:rsidRDefault="008145D4">
      <w:pPr>
        <w:pStyle w:val="TOC2"/>
        <w:rPr>
          <w:rFonts w:asciiTheme="minorHAnsi" w:eastAsiaTheme="minorEastAsia" w:hAnsiTheme="minorHAnsi" w:cstheme="minorBidi"/>
          <w:color w:val="auto"/>
        </w:rPr>
      </w:pPr>
      <w:hyperlink w:anchor="_Toc52288749" w:history="1">
        <w:r w:rsidR="00BE4B3E" w:rsidRPr="00B07A45">
          <w:rPr>
            <w:rStyle w:val="Hyperlink"/>
          </w:rPr>
          <w:t>Summative Assessment Results</w:t>
        </w:r>
        <w:r w:rsidR="00BE4B3E">
          <w:rPr>
            <w:webHidden/>
          </w:rPr>
          <w:tab/>
        </w:r>
        <w:r w:rsidR="00BE4B3E">
          <w:rPr>
            <w:webHidden/>
          </w:rPr>
          <w:fldChar w:fldCharType="begin"/>
        </w:r>
        <w:r w:rsidR="00BE4B3E">
          <w:rPr>
            <w:webHidden/>
          </w:rPr>
          <w:instrText xml:space="preserve"> PAGEREF _Toc52288749 \h </w:instrText>
        </w:r>
        <w:r w:rsidR="00BE4B3E">
          <w:rPr>
            <w:webHidden/>
          </w:rPr>
        </w:r>
        <w:r w:rsidR="00BE4B3E">
          <w:rPr>
            <w:webHidden/>
          </w:rPr>
          <w:fldChar w:fldCharType="separate"/>
        </w:r>
        <w:r w:rsidR="00166C5E">
          <w:rPr>
            <w:webHidden/>
          </w:rPr>
          <w:t>59</w:t>
        </w:r>
        <w:r w:rsidR="00BE4B3E">
          <w:rPr>
            <w:webHidden/>
          </w:rPr>
          <w:fldChar w:fldCharType="end"/>
        </w:r>
      </w:hyperlink>
    </w:p>
    <w:p w14:paraId="56F29BCD" w14:textId="42D5F7DB" w:rsidR="00BE4B3E" w:rsidRDefault="008145D4">
      <w:pPr>
        <w:pStyle w:val="TOC3"/>
        <w:rPr>
          <w:rFonts w:asciiTheme="minorHAnsi" w:eastAsiaTheme="minorEastAsia" w:hAnsiTheme="minorHAnsi" w:cstheme="minorBidi"/>
          <w:color w:val="auto"/>
        </w:rPr>
      </w:pPr>
      <w:hyperlink w:anchor="_Toc52288750" w:history="1">
        <w:r w:rsidR="00BE4B3E" w:rsidRPr="00B07A45">
          <w:rPr>
            <w:rStyle w:val="Hyperlink"/>
          </w:rPr>
          <w:t>Smarter Balanced Summative Assessment Results for ELA and Math</w:t>
        </w:r>
        <w:r w:rsidR="00BE4B3E">
          <w:rPr>
            <w:webHidden/>
          </w:rPr>
          <w:tab/>
        </w:r>
        <w:r w:rsidR="00BE4B3E">
          <w:rPr>
            <w:webHidden/>
          </w:rPr>
          <w:fldChar w:fldCharType="begin"/>
        </w:r>
        <w:r w:rsidR="00BE4B3E">
          <w:rPr>
            <w:webHidden/>
          </w:rPr>
          <w:instrText xml:space="preserve"> PAGEREF _Toc52288750 \h </w:instrText>
        </w:r>
        <w:r w:rsidR="00BE4B3E">
          <w:rPr>
            <w:webHidden/>
          </w:rPr>
        </w:r>
        <w:r w:rsidR="00BE4B3E">
          <w:rPr>
            <w:webHidden/>
          </w:rPr>
          <w:fldChar w:fldCharType="separate"/>
        </w:r>
        <w:r w:rsidR="00166C5E">
          <w:rPr>
            <w:webHidden/>
          </w:rPr>
          <w:t>59</w:t>
        </w:r>
        <w:r w:rsidR="00BE4B3E">
          <w:rPr>
            <w:webHidden/>
          </w:rPr>
          <w:fldChar w:fldCharType="end"/>
        </w:r>
      </w:hyperlink>
    </w:p>
    <w:p w14:paraId="344FED73" w14:textId="2BA9BD6C" w:rsidR="00BE4B3E" w:rsidRDefault="008145D4">
      <w:pPr>
        <w:pStyle w:val="TOC3"/>
        <w:rPr>
          <w:rFonts w:asciiTheme="minorHAnsi" w:eastAsiaTheme="minorEastAsia" w:hAnsiTheme="minorHAnsi" w:cstheme="minorBidi"/>
          <w:color w:val="auto"/>
        </w:rPr>
      </w:pPr>
      <w:hyperlink w:anchor="_Toc52288751" w:history="1">
        <w:r w:rsidR="00BE4B3E" w:rsidRPr="00B07A45">
          <w:rPr>
            <w:rStyle w:val="Hyperlink"/>
          </w:rPr>
          <w:t>ELPAC Summative Assessment Results</w:t>
        </w:r>
        <w:r w:rsidR="00BE4B3E">
          <w:rPr>
            <w:webHidden/>
          </w:rPr>
          <w:tab/>
        </w:r>
        <w:r w:rsidR="00BE4B3E">
          <w:rPr>
            <w:webHidden/>
          </w:rPr>
          <w:fldChar w:fldCharType="begin"/>
        </w:r>
        <w:r w:rsidR="00BE4B3E">
          <w:rPr>
            <w:webHidden/>
          </w:rPr>
          <w:instrText xml:space="preserve"> PAGEREF _Toc52288751 \h </w:instrText>
        </w:r>
        <w:r w:rsidR="00BE4B3E">
          <w:rPr>
            <w:webHidden/>
          </w:rPr>
        </w:r>
        <w:r w:rsidR="00BE4B3E">
          <w:rPr>
            <w:webHidden/>
          </w:rPr>
          <w:fldChar w:fldCharType="separate"/>
        </w:r>
        <w:r w:rsidR="00166C5E">
          <w:rPr>
            <w:webHidden/>
          </w:rPr>
          <w:t>62</w:t>
        </w:r>
        <w:r w:rsidR="00BE4B3E">
          <w:rPr>
            <w:webHidden/>
          </w:rPr>
          <w:fldChar w:fldCharType="end"/>
        </w:r>
      </w:hyperlink>
    </w:p>
    <w:p w14:paraId="795536C8" w14:textId="3BA9F9C9" w:rsidR="00BE4B3E" w:rsidRDefault="008145D4">
      <w:pPr>
        <w:pStyle w:val="TOC3"/>
        <w:rPr>
          <w:rFonts w:asciiTheme="minorHAnsi" w:eastAsiaTheme="minorEastAsia" w:hAnsiTheme="minorHAnsi" w:cstheme="minorBidi"/>
          <w:color w:val="auto"/>
        </w:rPr>
      </w:pPr>
      <w:hyperlink w:anchor="_Toc52288752" w:history="1">
        <w:r w:rsidR="00BE4B3E" w:rsidRPr="00B07A45">
          <w:rPr>
            <w:rStyle w:val="Hyperlink"/>
          </w:rPr>
          <w:t>CAST Results</w:t>
        </w:r>
        <w:r w:rsidR="00BE4B3E">
          <w:rPr>
            <w:webHidden/>
          </w:rPr>
          <w:tab/>
        </w:r>
        <w:r w:rsidR="00BE4B3E">
          <w:rPr>
            <w:webHidden/>
          </w:rPr>
          <w:fldChar w:fldCharType="begin"/>
        </w:r>
        <w:r w:rsidR="00BE4B3E">
          <w:rPr>
            <w:webHidden/>
          </w:rPr>
          <w:instrText xml:space="preserve"> PAGEREF _Toc52288752 \h </w:instrText>
        </w:r>
        <w:r w:rsidR="00BE4B3E">
          <w:rPr>
            <w:webHidden/>
          </w:rPr>
        </w:r>
        <w:r w:rsidR="00BE4B3E">
          <w:rPr>
            <w:webHidden/>
          </w:rPr>
          <w:fldChar w:fldCharType="separate"/>
        </w:r>
        <w:r w:rsidR="00166C5E">
          <w:rPr>
            <w:webHidden/>
          </w:rPr>
          <w:t>63</w:t>
        </w:r>
        <w:r w:rsidR="00BE4B3E">
          <w:rPr>
            <w:webHidden/>
          </w:rPr>
          <w:fldChar w:fldCharType="end"/>
        </w:r>
      </w:hyperlink>
    </w:p>
    <w:p w14:paraId="552386F9" w14:textId="5942968F" w:rsidR="00BE4B3E" w:rsidRDefault="008145D4">
      <w:pPr>
        <w:pStyle w:val="TOC3"/>
        <w:rPr>
          <w:rFonts w:asciiTheme="minorHAnsi" w:eastAsiaTheme="minorEastAsia" w:hAnsiTheme="minorHAnsi" w:cstheme="minorBidi"/>
          <w:color w:val="auto"/>
        </w:rPr>
      </w:pPr>
      <w:hyperlink w:anchor="_Toc52288753" w:history="1">
        <w:r w:rsidR="00BE4B3E" w:rsidRPr="00B07A45">
          <w:rPr>
            <w:rStyle w:val="Hyperlink"/>
          </w:rPr>
          <w:t>CAA Summative Assessment Results for ELA and Math</w:t>
        </w:r>
        <w:r w:rsidR="00BE4B3E">
          <w:rPr>
            <w:webHidden/>
          </w:rPr>
          <w:tab/>
        </w:r>
        <w:r w:rsidR="00BE4B3E">
          <w:rPr>
            <w:webHidden/>
          </w:rPr>
          <w:fldChar w:fldCharType="begin"/>
        </w:r>
        <w:r w:rsidR="00BE4B3E">
          <w:rPr>
            <w:webHidden/>
          </w:rPr>
          <w:instrText xml:space="preserve"> PAGEREF _Toc52288753 \h </w:instrText>
        </w:r>
        <w:r w:rsidR="00BE4B3E">
          <w:rPr>
            <w:webHidden/>
          </w:rPr>
        </w:r>
        <w:r w:rsidR="00BE4B3E">
          <w:rPr>
            <w:webHidden/>
          </w:rPr>
          <w:fldChar w:fldCharType="separate"/>
        </w:r>
        <w:r w:rsidR="00166C5E">
          <w:rPr>
            <w:webHidden/>
          </w:rPr>
          <w:t>64</w:t>
        </w:r>
        <w:r w:rsidR="00BE4B3E">
          <w:rPr>
            <w:webHidden/>
          </w:rPr>
          <w:fldChar w:fldCharType="end"/>
        </w:r>
      </w:hyperlink>
    </w:p>
    <w:p w14:paraId="4EFDE316" w14:textId="4FB4D784" w:rsidR="00BE4B3E" w:rsidRDefault="008145D4">
      <w:pPr>
        <w:pStyle w:val="TOC3"/>
        <w:rPr>
          <w:rFonts w:asciiTheme="minorHAnsi" w:eastAsiaTheme="minorEastAsia" w:hAnsiTheme="minorHAnsi" w:cstheme="minorBidi"/>
          <w:color w:val="auto"/>
        </w:rPr>
      </w:pPr>
      <w:hyperlink w:anchor="_Toc52288754" w:history="1">
        <w:r w:rsidR="00BE4B3E" w:rsidRPr="00B07A45">
          <w:rPr>
            <w:rStyle w:val="Hyperlink"/>
          </w:rPr>
          <w:t>CSA Results</w:t>
        </w:r>
        <w:r w:rsidR="00BE4B3E">
          <w:rPr>
            <w:webHidden/>
          </w:rPr>
          <w:tab/>
        </w:r>
        <w:r w:rsidR="00BE4B3E">
          <w:rPr>
            <w:webHidden/>
          </w:rPr>
          <w:fldChar w:fldCharType="begin"/>
        </w:r>
        <w:r w:rsidR="00BE4B3E">
          <w:rPr>
            <w:webHidden/>
          </w:rPr>
          <w:instrText xml:space="preserve"> PAGEREF _Toc52288754 \h </w:instrText>
        </w:r>
        <w:r w:rsidR="00BE4B3E">
          <w:rPr>
            <w:webHidden/>
          </w:rPr>
        </w:r>
        <w:r w:rsidR="00BE4B3E">
          <w:rPr>
            <w:webHidden/>
          </w:rPr>
          <w:fldChar w:fldCharType="separate"/>
        </w:r>
        <w:r w:rsidR="00166C5E">
          <w:rPr>
            <w:webHidden/>
          </w:rPr>
          <w:t>65</w:t>
        </w:r>
        <w:r w:rsidR="00BE4B3E">
          <w:rPr>
            <w:webHidden/>
          </w:rPr>
          <w:fldChar w:fldCharType="end"/>
        </w:r>
      </w:hyperlink>
    </w:p>
    <w:p w14:paraId="7CFD9AA8" w14:textId="61604B5D" w:rsidR="00BE4B3E" w:rsidRDefault="008145D4">
      <w:pPr>
        <w:pStyle w:val="TOC2"/>
        <w:rPr>
          <w:rFonts w:asciiTheme="minorHAnsi" w:eastAsiaTheme="minorEastAsia" w:hAnsiTheme="minorHAnsi" w:cstheme="minorBidi"/>
          <w:color w:val="auto"/>
        </w:rPr>
      </w:pPr>
      <w:hyperlink w:anchor="_Toc52288755" w:history="1">
        <w:r w:rsidR="00BE4B3E" w:rsidRPr="00B07A45">
          <w:rPr>
            <w:rStyle w:val="Hyperlink"/>
          </w:rPr>
          <w:t>Custom Aggregate Reports</w:t>
        </w:r>
        <w:r w:rsidR="00BE4B3E">
          <w:rPr>
            <w:webHidden/>
          </w:rPr>
          <w:tab/>
        </w:r>
        <w:r w:rsidR="00BE4B3E">
          <w:rPr>
            <w:webHidden/>
          </w:rPr>
          <w:fldChar w:fldCharType="begin"/>
        </w:r>
        <w:r w:rsidR="00BE4B3E">
          <w:rPr>
            <w:webHidden/>
          </w:rPr>
          <w:instrText xml:space="preserve"> PAGEREF _Toc52288755 \h </w:instrText>
        </w:r>
        <w:r w:rsidR="00BE4B3E">
          <w:rPr>
            <w:webHidden/>
          </w:rPr>
        </w:r>
        <w:r w:rsidR="00BE4B3E">
          <w:rPr>
            <w:webHidden/>
          </w:rPr>
          <w:fldChar w:fldCharType="separate"/>
        </w:r>
        <w:r w:rsidR="00166C5E">
          <w:rPr>
            <w:webHidden/>
          </w:rPr>
          <w:t>65</w:t>
        </w:r>
        <w:r w:rsidR="00BE4B3E">
          <w:rPr>
            <w:webHidden/>
          </w:rPr>
          <w:fldChar w:fldCharType="end"/>
        </w:r>
      </w:hyperlink>
    </w:p>
    <w:p w14:paraId="28230CCE" w14:textId="632E1A01" w:rsidR="00BE4B3E" w:rsidRDefault="008145D4">
      <w:pPr>
        <w:pStyle w:val="TOC3"/>
        <w:rPr>
          <w:rFonts w:asciiTheme="minorHAnsi" w:eastAsiaTheme="minorEastAsia" w:hAnsiTheme="minorHAnsi" w:cstheme="minorBidi"/>
          <w:color w:val="auto"/>
        </w:rPr>
      </w:pPr>
      <w:hyperlink w:anchor="_Toc52288756" w:history="1">
        <w:r w:rsidR="00BE4B3E" w:rsidRPr="00B07A45">
          <w:rPr>
            <w:rStyle w:val="Hyperlink"/>
          </w:rPr>
          <w:t>Report Type</w:t>
        </w:r>
        <w:r w:rsidR="00BE4B3E">
          <w:rPr>
            <w:webHidden/>
          </w:rPr>
          <w:tab/>
        </w:r>
        <w:r w:rsidR="00BE4B3E">
          <w:rPr>
            <w:webHidden/>
          </w:rPr>
          <w:fldChar w:fldCharType="begin"/>
        </w:r>
        <w:r w:rsidR="00BE4B3E">
          <w:rPr>
            <w:webHidden/>
          </w:rPr>
          <w:instrText xml:space="preserve"> PAGEREF _Toc52288756 \h </w:instrText>
        </w:r>
        <w:r w:rsidR="00BE4B3E">
          <w:rPr>
            <w:webHidden/>
          </w:rPr>
        </w:r>
        <w:r w:rsidR="00BE4B3E">
          <w:rPr>
            <w:webHidden/>
          </w:rPr>
          <w:fldChar w:fldCharType="separate"/>
        </w:r>
        <w:r w:rsidR="00166C5E">
          <w:rPr>
            <w:webHidden/>
          </w:rPr>
          <w:t>66</w:t>
        </w:r>
        <w:r w:rsidR="00BE4B3E">
          <w:rPr>
            <w:webHidden/>
          </w:rPr>
          <w:fldChar w:fldCharType="end"/>
        </w:r>
      </w:hyperlink>
    </w:p>
    <w:p w14:paraId="63AEF25B" w14:textId="4A126610" w:rsidR="00BE4B3E" w:rsidRDefault="008145D4">
      <w:pPr>
        <w:pStyle w:val="TOC3"/>
        <w:rPr>
          <w:rFonts w:asciiTheme="minorHAnsi" w:eastAsiaTheme="minorEastAsia" w:hAnsiTheme="minorHAnsi" w:cstheme="minorBidi"/>
          <w:color w:val="auto"/>
        </w:rPr>
      </w:pPr>
      <w:hyperlink w:anchor="_Toc52288757" w:history="1">
        <w:r w:rsidR="00BE4B3E" w:rsidRPr="00B07A45">
          <w:rPr>
            <w:rStyle w:val="Hyperlink"/>
          </w:rPr>
          <w:t>Schools and Districts</w:t>
        </w:r>
        <w:r w:rsidR="00BE4B3E">
          <w:rPr>
            <w:webHidden/>
          </w:rPr>
          <w:tab/>
        </w:r>
        <w:r w:rsidR="00BE4B3E">
          <w:rPr>
            <w:webHidden/>
          </w:rPr>
          <w:fldChar w:fldCharType="begin"/>
        </w:r>
        <w:r w:rsidR="00BE4B3E">
          <w:rPr>
            <w:webHidden/>
          </w:rPr>
          <w:instrText xml:space="preserve"> PAGEREF _Toc52288757 \h </w:instrText>
        </w:r>
        <w:r w:rsidR="00BE4B3E">
          <w:rPr>
            <w:webHidden/>
          </w:rPr>
        </w:r>
        <w:r w:rsidR="00BE4B3E">
          <w:rPr>
            <w:webHidden/>
          </w:rPr>
          <w:fldChar w:fldCharType="separate"/>
        </w:r>
        <w:r w:rsidR="00166C5E">
          <w:rPr>
            <w:webHidden/>
          </w:rPr>
          <w:t>66</w:t>
        </w:r>
        <w:r w:rsidR="00BE4B3E">
          <w:rPr>
            <w:webHidden/>
          </w:rPr>
          <w:fldChar w:fldCharType="end"/>
        </w:r>
      </w:hyperlink>
    </w:p>
    <w:p w14:paraId="49947DC0" w14:textId="57DE86AB" w:rsidR="00BE4B3E" w:rsidRDefault="008145D4">
      <w:pPr>
        <w:pStyle w:val="TOC3"/>
        <w:rPr>
          <w:rFonts w:asciiTheme="minorHAnsi" w:eastAsiaTheme="minorEastAsia" w:hAnsiTheme="minorHAnsi" w:cstheme="minorBidi"/>
          <w:color w:val="auto"/>
        </w:rPr>
      </w:pPr>
      <w:hyperlink w:anchor="_Toc52288758" w:history="1">
        <w:r w:rsidR="00BE4B3E" w:rsidRPr="00B07A45">
          <w:rPr>
            <w:rStyle w:val="Hyperlink"/>
          </w:rPr>
          <w:t>Assessment Attributes</w:t>
        </w:r>
        <w:r w:rsidR="00BE4B3E">
          <w:rPr>
            <w:webHidden/>
          </w:rPr>
          <w:tab/>
        </w:r>
        <w:r w:rsidR="00BE4B3E">
          <w:rPr>
            <w:webHidden/>
          </w:rPr>
          <w:fldChar w:fldCharType="begin"/>
        </w:r>
        <w:r w:rsidR="00BE4B3E">
          <w:rPr>
            <w:webHidden/>
          </w:rPr>
          <w:instrText xml:space="preserve"> PAGEREF _Toc52288758 \h </w:instrText>
        </w:r>
        <w:r w:rsidR="00BE4B3E">
          <w:rPr>
            <w:webHidden/>
          </w:rPr>
        </w:r>
        <w:r w:rsidR="00BE4B3E">
          <w:rPr>
            <w:webHidden/>
          </w:rPr>
          <w:fldChar w:fldCharType="separate"/>
        </w:r>
        <w:r w:rsidR="00166C5E">
          <w:rPr>
            <w:webHidden/>
          </w:rPr>
          <w:t>67</w:t>
        </w:r>
        <w:r w:rsidR="00BE4B3E">
          <w:rPr>
            <w:webHidden/>
          </w:rPr>
          <w:fldChar w:fldCharType="end"/>
        </w:r>
      </w:hyperlink>
    </w:p>
    <w:p w14:paraId="60A90FC8" w14:textId="6729FF57" w:rsidR="00BE4B3E" w:rsidRDefault="008145D4">
      <w:pPr>
        <w:pStyle w:val="TOC3"/>
        <w:rPr>
          <w:rFonts w:asciiTheme="minorHAnsi" w:eastAsiaTheme="minorEastAsia" w:hAnsiTheme="minorHAnsi" w:cstheme="minorBidi"/>
          <w:color w:val="auto"/>
        </w:rPr>
      </w:pPr>
      <w:hyperlink w:anchor="_Toc52288759" w:history="1">
        <w:r w:rsidR="00BE4B3E" w:rsidRPr="00B07A45">
          <w:rPr>
            <w:rStyle w:val="Hyperlink"/>
          </w:rPr>
          <w:t>Subgroups and Filters</w:t>
        </w:r>
        <w:r w:rsidR="00BE4B3E">
          <w:rPr>
            <w:webHidden/>
          </w:rPr>
          <w:tab/>
        </w:r>
        <w:r w:rsidR="00BE4B3E">
          <w:rPr>
            <w:webHidden/>
          </w:rPr>
          <w:fldChar w:fldCharType="begin"/>
        </w:r>
        <w:r w:rsidR="00BE4B3E">
          <w:rPr>
            <w:webHidden/>
          </w:rPr>
          <w:instrText xml:space="preserve"> PAGEREF _Toc52288759 \h </w:instrText>
        </w:r>
        <w:r w:rsidR="00BE4B3E">
          <w:rPr>
            <w:webHidden/>
          </w:rPr>
        </w:r>
        <w:r w:rsidR="00BE4B3E">
          <w:rPr>
            <w:webHidden/>
          </w:rPr>
          <w:fldChar w:fldCharType="separate"/>
        </w:r>
        <w:r w:rsidR="00166C5E">
          <w:rPr>
            <w:webHidden/>
          </w:rPr>
          <w:t>71</w:t>
        </w:r>
        <w:r w:rsidR="00BE4B3E">
          <w:rPr>
            <w:webHidden/>
          </w:rPr>
          <w:fldChar w:fldCharType="end"/>
        </w:r>
      </w:hyperlink>
    </w:p>
    <w:p w14:paraId="50CF4E1C" w14:textId="728810CB" w:rsidR="00BE4B3E" w:rsidRDefault="008145D4">
      <w:pPr>
        <w:pStyle w:val="TOC3"/>
        <w:rPr>
          <w:rFonts w:asciiTheme="minorHAnsi" w:eastAsiaTheme="minorEastAsia" w:hAnsiTheme="minorHAnsi" w:cstheme="minorBidi"/>
          <w:color w:val="auto"/>
        </w:rPr>
      </w:pPr>
      <w:hyperlink w:anchor="_Toc52288760" w:history="1">
        <w:r w:rsidR="00BE4B3E" w:rsidRPr="00B07A45">
          <w:rPr>
            <w:rStyle w:val="Hyperlink"/>
          </w:rPr>
          <w:t>Report Review</w:t>
        </w:r>
        <w:r w:rsidR="00BE4B3E">
          <w:rPr>
            <w:webHidden/>
          </w:rPr>
          <w:tab/>
        </w:r>
        <w:r w:rsidR="00BE4B3E">
          <w:rPr>
            <w:webHidden/>
          </w:rPr>
          <w:fldChar w:fldCharType="begin"/>
        </w:r>
        <w:r w:rsidR="00BE4B3E">
          <w:rPr>
            <w:webHidden/>
          </w:rPr>
          <w:instrText xml:space="preserve"> PAGEREF _Toc52288760 \h </w:instrText>
        </w:r>
        <w:r w:rsidR="00BE4B3E">
          <w:rPr>
            <w:webHidden/>
          </w:rPr>
        </w:r>
        <w:r w:rsidR="00BE4B3E">
          <w:rPr>
            <w:webHidden/>
          </w:rPr>
          <w:fldChar w:fldCharType="separate"/>
        </w:r>
        <w:r w:rsidR="00166C5E">
          <w:rPr>
            <w:webHidden/>
          </w:rPr>
          <w:t>74</w:t>
        </w:r>
        <w:r w:rsidR="00BE4B3E">
          <w:rPr>
            <w:webHidden/>
          </w:rPr>
          <w:fldChar w:fldCharType="end"/>
        </w:r>
      </w:hyperlink>
    </w:p>
    <w:p w14:paraId="3BF47BF0" w14:textId="5BA00C64" w:rsidR="00BE4B3E" w:rsidRDefault="008145D4">
      <w:pPr>
        <w:pStyle w:val="TOC3"/>
        <w:rPr>
          <w:rFonts w:asciiTheme="minorHAnsi" w:eastAsiaTheme="minorEastAsia" w:hAnsiTheme="minorHAnsi" w:cstheme="minorBidi"/>
          <w:color w:val="auto"/>
        </w:rPr>
      </w:pPr>
      <w:hyperlink w:anchor="_Toc52288761" w:history="1">
        <w:r w:rsidR="00BE4B3E" w:rsidRPr="00B07A45">
          <w:rPr>
            <w:rStyle w:val="Hyperlink"/>
          </w:rPr>
          <w:t>Report Preview</w:t>
        </w:r>
        <w:r w:rsidR="00BE4B3E">
          <w:rPr>
            <w:webHidden/>
          </w:rPr>
          <w:tab/>
        </w:r>
        <w:r w:rsidR="00BE4B3E">
          <w:rPr>
            <w:webHidden/>
          </w:rPr>
          <w:fldChar w:fldCharType="begin"/>
        </w:r>
        <w:r w:rsidR="00BE4B3E">
          <w:rPr>
            <w:webHidden/>
          </w:rPr>
          <w:instrText xml:space="preserve"> PAGEREF _Toc52288761 \h </w:instrText>
        </w:r>
        <w:r w:rsidR="00BE4B3E">
          <w:rPr>
            <w:webHidden/>
          </w:rPr>
        </w:r>
        <w:r w:rsidR="00BE4B3E">
          <w:rPr>
            <w:webHidden/>
          </w:rPr>
          <w:fldChar w:fldCharType="separate"/>
        </w:r>
        <w:r w:rsidR="00166C5E">
          <w:rPr>
            <w:webHidden/>
          </w:rPr>
          <w:t>75</w:t>
        </w:r>
        <w:r w:rsidR="00BE4B3E">
          <w:rPr>
            <w:webHidden/>
          </w:rPr>
          <w:fldChar w:fldCharType="end"/>
        </w:r>
      </w:hyperlink>
    </w:p>
    <w:p w14:paraId="2D437204" w14:textId="07F23D8E" w:rsidR="00BE4B3E" w:rsidRDefault="008145D4">
      <w:pPr>
        <w:pStyle w:val="TOC3"/>
        <w:rPr>
          <w:rFonts w:asciiTheme="minorHAnsi" w:eastAsiaTheme="minorEastAsia" w:hAnsiTheme="minorHAnsi" w:cstheme="minorBidi"/>
          <w:color w:val="auto"/>
        </w:rPr>
      </w:pPr>
      <w:hyperlink w:anchor="_Toc52288762" w:history="1">
        <w:r w:rsidR="00BE4B3E" w:rsidRPr="00B07A45">
          <w:rPr>
            <w:rStyle w:val="Hyperlink"/>
          </w:rPr>
          <w:t>Creating the Custom Aggregate Report</w:t>
        </w:r>
        <w:r w:rsidR="00BE4B3E">
          <w:rPr>
            <w:webHidden/>
          </w:rPr>
          <w:tab/>
        </w:r>
        <w:r w:rsidR="00BE4B3E">
          <w:rPr>
            <w:webHidden/>
          </w:rPr>
          <w:fldChar w:fldCharType="begin"/>
        </w:r>
        <w:r w:rsidR="00BE4B3E">
          <w:rPr>
            <w:webHidden/>
          </w:rPr>
          <w:instrText xml:space="preserve"> PAGEREF _Toc52288762 \h </w:instrText>
        </w:r>
        <w:r w:rsidR="00BE4B3E">
          <w:rPr>
            <w:webHidden/>
          </w:rPr>
        </w:r>
        <w:r w:rsidR="00BE4B3E">
          <w:rPr>
            <w:webHidden/>
          </w:rPr>
          <w:fldChar w:fldCharType="separate"/>
        </w:r>
        <w:r w:rsidR="00166C5E">
          <w:rPr>
            <w:webHidden/>
          </w:rPr>
          <w:t>76</w:t>
        </w:r>
        <w:r w:rsidR="00BE4B3E">
          <w:rPr>
            <w:webHidden/>
          </w:rPr>
          <w:fldChar w:fldCharType="end"/>
        </w:r>
      </w:hyperlink>
    </w:p>
    <w:p w14:paraId="0F79D667" w14:textId="3CB4C5FD" w:rsidR="00BE4B3E" w:rsidRDefault="008145D4">
      <w:pPr>
        <w:pStyle w:val="TOC2"/>
        <w:rPr>
          <w:rFonts w:asciiTheme="minorHAnsi" w:eastAsiaTheme="minorEastAsia" w:hAnsiTheme="minorHAnsi" w:cstheme="minorBidi"/>
          <w:color w:val="auto"/>
        </w:rPr>
      </w:pPr>
      <w:hyperlink w:anchor="_Toc52288763" w:history="1">
        <w:r w:rsidR="00BE4B3E" w:rsidRPr="00B07A45">
          <w:rPr>
            <w:rStyle w:val="Hyperlink"/>
          </w:rPr>
          <w:t>District / School Exports</w:t>
        </w:r>
        <w:r w:rsidR="00BE4B3E">
          <w:rPr>
            <w:webHidden/>
          </w:rPr>
          <w:tab/>
        </w:r>
        <w:r w:rsidR="00BE4B3E">
          <w:rPr>
            <w:webHidden/>
          </w:rPr>
          <w:fldChar w:fldCharType="begin"/>
        </w:r>
        <w:r w:rsidR="00BE4B3E">
          <w:rPr>
            <w:webHidden/>
          </w:rPr>
          <w:instrText xml:space="preserve"> PAGEREF _Toc52288763 \h </w:instrText>
        </w:r>
        <w:r w:rsidR="00BE4B3E">
          <w:rPr>
            <w:webHidden/>
          </w:rPr>
        </w:r>
        <w:r w:rsidR="00BE4B3E">
          <w:rPr>
            <w:webHidden/>
          </w:rPr>
          <w:fldChar w:fldCharType="separate"/>
        </w:r>
        <w:r w:rsidR="00166C5E">
          <w:rPr>
            <w:webHidden/>
          </w:rPr>
          <w:t>78</w:t>
        </w:r>
        <w:r w:rsidR="00BE4B3E">
          <w:rPr>
            <w:webHidden/>
          </w:rPr>
          <w:fldChar w:fldCharType="end"/>
        </w:r>
      </w:hyperlink>
    </w:p>
    <w:p w14:paraId="5022E3D1" w14:textId="26133CE9" w:rsidR="00BE4B3E" w:rsidRDefault="008145D4">
      <w:pPr>
        <w:pStyle w:val="TOC2"/>
        <w:rPr>
          <w:rFonts w:asciiTheme="minorHAnsi" w:eastAsiaTheme="minorEastAsia" w:hAnsiTheme="minorHAnsi" w:cstheme="minorBidi"/>
          <w:color w:val="auto"/>
        </w:rPr>
      </w:pPr>
      <w:hyperlink w:anchor="_Toc52288764" w:history="1">
        <w:r w:rsidR="00BE4B3E" w:rsidRPr="00B07A45">
          <w:rPr>
            <w:rStyle w:val="Hyperlink"/>
          </w:rPr>
          <w:t>My Reports</w:t>
        </w:r>
        <w:r w:rsidR="00BE4B3E">
          <w:rPr>
            <w:webHidden/>
          </w:rPr>
          <w:tab/>
        </w:r>
        <w:r w:rsidR="00BE4B3E">
          <w:rPr>
            <w:webHidden/>
          </w:rPr>
          <w:fldChar w:fldCharType="begin"/>
        </w:r>
        <w:r w:rsidR="00BE4B3E">
          <w:rPr>
            <w:webHidden/>
          </w:rPr>
          <w:instrText xml:space="preserve"> PAGEREF _Toc52288764 \h </w:instrText>
        </w:r>
        <w:r w:rsidR="00BE4B3E">
          <w:rPr>
            <w:webHidden/>
          </w:rPr>
        </w:r>
        <w:r w:rsidR="00BE4B3E">
          <w:rPr>
            <w:webHidden/>
          </w:rPr>
          <w:fldChar w:fldCharType="separate"/>
        </w:r>
        <w:r w:rsidR="00166C5E">
          <w:rPr>
            <w:webHidden/>
          </w:rPr>
          <w:t>80</w:t>
        </w:r>
        <w:r w:rsidR="00BE4B3E">
          <w:rPr>
            <w:webHidden/>
          </w:rPr>
          <w:fldChar w:fldCharType="end"/>
        </w:r>
      </w:hyperlink>
    </w:p>
    <w:p w14:paraId="658A9DD1" w14:textId="605C4F02" w:rsidR="00BE4B3E" w:rsidRDefault="008145D4">
      <w:pPr>
        <w:pStyle w:val="TOC2"/>
        <w:rPr>
          <w:rFonts w:asciiTheme="minorHAnsi" w:eastAsiaTheme="minorEastAsia" w:hAnsiTheme="minorHAnsi" w:cstheme="minorBidi"/>
          <w:color w:val="auto"/>
        </w:rPr>
      </w:pPr>
      <w:hyperlink w:anchor="_Toc52288765" w:history="1">
        <w:r w:rsidR="00BE4B3E" w:rsidRPr="00B07A45">
          <w:rPr>
            <w:rStyle w:val="Hyperlink"/>
          </w:rPr>
          <w:t>Saved Queries</w:t>
        </w:r>
        <w:r w:rsidR="00BE4B3E">
          <w:rPr>
            <w:webHidden/>
          </w:rPr>
          <w:tab/>
        </w:r>
        <w:r w:rsidR="00BE4B3E">
          <w:rPr>
            <w:webHidden/>
          </w:rPr>
          <w:fldChar w:fldCharType="begin"/>
        </w:r>
        <w:r w:rsidR="00BE4B3E">
          <w:rPr>
            <w:webHidden/>
          </w:rPr>
          <w:instrText xml:space="preserve"> PAGEREF _Toc52288765 \h </w:instrText>
        </w:r>
        <w:r w:rsidR="00BE4B3E">
          <w:rPr>
            <w:webHidden/>
          </w:rPr>
        </w:r>
        <w:r w:rsidR="00BE4B3E">
          <w:rPr>
            <w:webHidden/>
          </w:rPr>
          <w:fldChar w:fldCharType="separate"/>
        </w:r>
        <w:r w:rsidR="00166C5E">
          <w:rPr>
            <w:webHidden/>
          </w:rPr>
          <w:t>82</w:t>
        </w:r>
        <w:r w:rsidR="00BE4B3E">
          <w:rPr>
            <w:webHidden/>
          </w:rPr>
          <w:fldChar w:fldCharType="end"/>
        </w:r>
      </w:hyperlink>
    </w:p>
    <w:p w14:paraId="11D5536A" w14:textId="79A7D7AC" w:rsidR="00BE4B3E" w:rsidRDefault="008145D4">
      <w:pPr>
        <w:pStyle w:val="TOC3"/>
        <w:rPr>
          <w:rFonts w:asciiTheme="minorHAnsi" w:eastAsiaTheme="minorEastAsia" w:hAnsiTheme="minorHAnsi" w:cstheme="minorBidi"/>
          <w:color w:val="auto"/>
        </w:rPr>
      </w:pPr>
      <w:hyperlink w:anchor="_Toc52288766" w:history="1">
        <w:r w:rsidR="00BE4B3E" w:rsidRPr="00B07A45">
          <w:rPr>
            <w:rStyle w:val="Hyperlink"/>
          </w:rPr>
          <w:t>Saving a Query</w:t>
        </w:r>
        <w:r w:rsidR="00BE4B3E">
          <w:rPr>
            <w:webHidden/>
          </w:rPr>
          <w:tab/>
        </w:r>
        <w:r w:rsidR="00BE4B3E">
          <w:rPr>
            <w:webHidden/>
          </w:rPr>
          <w:fldChar w:fldCharType="begin"/>
        </w:r>
        <w:r w:rsidR="00BE4B3E">
          <w:rPr>
            <w:webHidden/>
          </w:rPr>
          <w:instrText xml:space="preserve"> PAGEREF _Toc52288766 \h </w:instrText>
        </w:r>
        <w:r w:rsidR="00BE4B3E">
          <w:rPr>
            <w:webHidden/>
          </w:rPr>
        </w:r>
        <w:r w:rsidR="00BE4B3E">
          <w:rPr>
            <w:webHidden/>
          </w:rPr>
          <w:fldChar w:fldCharType="separate"/>
        </w:r>
        <w:r w:rsidR="00166C5E">
          <w:rPr>
            <w:webHidden/>
          </w:rPr>
          <w:t>83</w:t>
        </w:r>
        <w:r w:rsidR="00BE4B3E">
          <w:rPr>
            <w:webHidden/>
          </w:rPr>
          <w:fldChar w:fldCharType="end"/>
        </w:r>
      </w:hyperlink>
    </w:p>
    <w:p w14:paraId="3FEDBFFB" w14:textId="113089B3" w:rsidR="00BE4B3E" w:rsidRDefault="008145D4">
      <w:pPr>
        <w:pStyle w:val="TOC3"/>
        <w:rPr>
          <w:rFonts w:asciiTheme="minorHAnsi" w:eastAsiaTheme="minorEastAsia" w:hAnsiTheme="minorHAnsi" w:cstheme="minorBidi"/>
          <w:color w:val="auto"/>
        </w:rPr>
      </w:pPr>
      <w:hyperlink w:anchor="_Toc52288767" w:history="1">
        <w:r w:rsidR="00BE4B3E" w:rsidRPr="00B07A45">
          <w:rPr>
            <w:rStyle w:val="Hyperlink"/>
          </w:rPr>
          <w:t>Editing a Saved Query</w:t>
        </w:r>
        <w:r w:rsidR="00BE4B3E">
          <w:rPr>
            <w:webHidden/>
          </w:rPr>
          <w:tab/>
        </w:r>
        <w:r w:rsidR="00BE4B3E">
          <w:rPr>
            <w:webHidden/>
          </w:rPr>
          <w:fldChar w:fldCharType="begin"/>
        </w:r>
        <w:r w:rsidR="00BE4B3E">
          <w:rPr>
            <w:webHidden/>
          </w:rPr>
          <w:instrText xml:space="preserve"> PAGEREF _Toc52288767 \h </w:instrText>
        </w:r>
        <w:r w:rsidR="00BE4B3E">
          <w:rPr>
            <w:webHidden/>
          </w:rPr>
        </w:r>
        <w:r w:rsidR="00BE4B3E">
          <w:rPr>
            <w:webHidden/>
          </w:rPr>
          <w:fldChar w:fldCharType="separate"/>
        </w:r>
        <w:r w:rsidR="00166C5E">
          <w:rPr>
            <w:webHidden/>
          </w:rPr>
          <w:t>83</w:t>
        </w:r>
        <w:r w:rsidR="00BE4B3E">
          <w:rPr>
            <w:webHidden/>
          </w:rPr>
          <w:fldChar w:fldCharType="end"/>
        </w:r>
      </w:hyperlink>
    </w:p>
    <w:p w14:paraId="1EEADC0C" w14:textId="37BFC552" w:rsidR="00BE4B3E" w:rsidRDefault="008145D4">
      <w:pPr>
        <w:pStyle w:val="TOC2"/>
        <w:rPr>
          <w:rFonts w:asciiTheme="minorHAnsi" w:eastAsiaTheme="minorEastAsia" w:hAnsiTheme="minorHAnsi" w:cstheme="minorBidi"/>
          <w:color w:val="auto"/>
        </w:rPr>
      </w:pPr>
      <w:hyperlink w:anchor="_Toc52288768" w:history="1">
        <w:r w:rsidR="00BE4B3E" w:rsidRPr="00B07A45">
          <w:rPr>
            <w:rStyle w:val="Hyperlink"/>
          </w:rPr>
          <w:t>Manage Student Groups</w:t>
        </w:r>
        <w:r w:rsidR="00BE4B3E">
          <w:rPr>
            <w:webHidden/>
          </w:rPr>
          <w:tab/>
        </w:r>
        <w:r w:rsidR="00BE4B3E">
          <w:rPr>
            <w:webHidden/>
          </w:rPr>
          <w:fldChar w:fldCharType="begin"/>
        </w:r>
        <w:r w:rsidR="00BE4B3E">
          <w:rPr>
            <w:webHidden/>
          </w:rPr>
          <w:instrText xml:space="preserve"> PAGEREF _Toc52288768 \h </w:instrText>
        </w:r>
        <w:r w:rsidR="00BE4B3E">
          <w:rPr>
            <w:webHidden/>
          </w:rPr>
        </w:r>
        <w:r w:rsidR="00BE4B3E">
          <w:rPr>
            <w:webHidden/>
          </w:rPr>
          <w:fldChar w:fldCharType="separate"/>
        </w:r>
        <w:r w:rsidR="00166C5E">
          <w:rPr>
            <w:webHidden/>
          </w:rPr>
          <w:t>86</w:t>
        </w:r>
        <w:r w:rsidR="00BE4B3E">
          <w:rPr>
            <w:webHidden/>
          </w:rPr>
          <w:fldChar w:fldCharType="end"/>
        </w:r>
      </w:hyperlink>
    </w:p>
    <w:p w14:paraId="3308865C" w14:textId="0BF9D707" w:rsidR="00BE4B3E" w:rsidRDefault="008145D4">
      <w:pPr>
        <w:pStyle w:val="TOC3"/>
        <w:rPr>
          <w:rFonts w:asciiTheme="minorHAnsi" w:eastAsiaTheme="minorEastAsia" w:hAnsiTheme="minorHAnsi" w:cstheme="minorBidi"/>
          <w:color w:val="auto"/>
        </w:rPr>
      </w:pPr>
      <w:hyperlink w:anchor="_Toc52288769" w:history="1">
        <w:r w:rsidR="00BE4B3E" w:rsidRPr="00B07A45">
          <w:rPr>
            <w:rStyle w:val="Hyperlink"/>
          </w:rPr>
          <w:t>Uploading Student Group Files</w:t>
        </w:r>
        <w:r w:rsidR="00BE4B3E">
          <w:rPr>
            <w:webHidden/>
          </w:rPr>
          <w:tab/>
        </w:r>
        <w:r w:rsidR="00BE4B3E">
          <w:rPr>
            <w:webHidden/>
          </w:rPr>
          <w:fldChar w:fldCharType="begin"/>
        </w:r>
        <w:r w:rsidR="00BE4B3E">
          <w:rPr>
            <w:webHidden/>
          </w:rPr>
          <w:instrText xml:space="preserve"> PAGEREF _Toc52288769 \h </w:instrText>
        </w:r>
        <w:r w:rsidR="00BE4B3E">
          <w:rPr>
            <w:webHidden/>
          </w:rPr>
        </w:r>
        <w:r w:rsidR="00BE4B3E">
          <w:rPr>
            <w:webHidden/>
          </w:rPr>
          <w:fldChar w:fldCharType="separate"/>
        </w:r>
        <w:r w:rsidR="00166C5E">
          <w:rPr>
            <w:webHidden/>
          </w:rPr>
          <w:t>87</w:t>
        </w:r>
        <w:r w:rsidR="00BE4B3E">
          <w:rPr>
            <w:webHidden/>
          </w:rPr>
          <w:fldChar w:fldCharType="end"/>
        </w:r>
      </w:hyperlink>
    </w:p>
    <w:p w14:paraId="691754A1" w14:textId="3E29556B" w:rsidR="00BE4B3E" w:rsidRDefault="00BE4B3E">
      <w:pPr>
        <w:pStyle w:val="TOC3"/>
        <w:rPr>
          <w:rFonts w:asciiTheme="minorHAnsi" w:eastAsiaTheme="minorEastAsia" w:hAnsiTheme="minorHAnsi" w:cstheme="minorBidi"/>
          <w:color w:val="auto"/>
        </w:rPr>
      </w:pPr>
      <w:hyperlink w:anchor="_Toc52288770" w:history="1">
        <w:r w:rsidRPr="00B07A45">
          <w:rPr>
            <w:rStyle w:val="Hyperlink"/>
          </w:rPr>
          <w:t>Upload Template File and Validation Rules</w:t>
        </w:r>
        <w:r>
          <w:rPr>
            <w:webHidden/>
          </w:rPr>
          <w:tab/>
        </w:r>
        <w:r>
          <w:rPr>
            <w:webHidden/>
          </w:rPr>
          <w:fldChar w:fldCharType="begin"/>
        </w:r>
        <w:r>
          <w:rPr>
            <w:webHidden/>
          </w:rPr>
          <w:instrText xml:space="preserve"> PAGEREF _Toc52288770 \h </w:instrText>
        </w:r>
        <w:r>
          <w:rPr>
            <w:webHidden/>
          </w:rPr>
        </w:r>
        <w:r>
          <w:rPr>
            <w:webHidden/>
          </w:rPr>
          <w:fldChar w:fldCharType="separate"/>
        </w:r>
        <w:r w:rsidR="00166C5E">
          <w:rPr>
            <w:webHidden/>
          </w:rPr>
          <w:t>88</w:t>
        </w:r>
        <w:r>
          <w:rPr>
            <w:webHidden/>
          </w:rPr>
          <w:fldChar w:fldCharType="end"/>
        </w:r>
      </w:hyperlink>
    </w:p>
    <w:p w14:paraId="3F16A331" w14:textId="2ADEAADB" w:rsidR="00BE4B3E" w:rsidRDefault="008145D4">
      <w:pPr>
        <w:pStyle w:val="TOC3"/>
        <w:rPr>
          <w:rFonts w:asciiTheme="minorHAnsi" w:eastAsiaTheme="minorEastAsia" w:hAnsiTheme="minorHAnsi" w:cstheme="minorBidi"/>
          <w:color w:val="auto"/>
        </w:rPr>
      </w:pPr>
      <w:hyperlink w:anchor="_Toc52288771" w:history="1">
        <w:r w:rsidR="00BE4B3E" w:rsidRPr="00B07A45">
          <w:rPr>
            <w:rStyle w:val="Hyperlink"/>
          </w:rPr>
          <w:t>Working with Upload Files in Microsoft Excel</w:t>
        </w:r>
        <w:r w:rsidR="00BE4B3E">
          <w:rPr>
            <w:webHidden/>
          </w:rPr>
          <w:tab/>
        </w:r>
        <w:r w:rsidR="00BE4B3E">
          <w:rPr>
            <w:webHidden/>
          </w:rPr>
          <w:fldChar w:fldCharType="begin"/>
        </w:r>
        <w:r w:rsidR="00BE4B3E">
          <w:rPr>
            <w:webHidden/>
          </w:rPr>
          <w:instrText xml:space="preserve"> PAGEREF _Toc52288771 \h </w:instrText>
        </w:r>
        <w:r w:rsidR="00BE4B3E">
          <w:rPr>
            <w:webHidden/>
          </w:rPr>
        </w:r>
        <w:r w:rsidR="00BE4B3E">
          <w:rPr>
            <w:webHidden/>
          </w:rPr>
          <w:fldChar w:fldCharType="separate"/>
        </w:r>
        <w:r w:rsidR="00166C5E">
          <w:rPr>
            <w:webHidden/>
          </w:rPr>
          <w:t>90</w:t>
        </w:r>
        <w:r w:rsidR="00BE4B3E">
          <w:rPr>
            <w:webHidden/>
          </w:rPr>
          <w:fldChar w:fldCharType="end"/>
        </w:r>
      </w:hyperlink>
    </w:p>
    <w:p w14:paraId="627F6E8F" w14:textId="7B7C1D14" w:rsidR="00BE4B3E" w:rsidRDefault="008145D4">
      <w:pPr>
        <w:pStyle w:val="TOC3"/>
        <w:rPr>
          <w:rFonts w:asciiTheme="minorHAnsi" w:eastAsiaTheme="minorEastAsia" w:hAnsiTheme="minorHAnsi" w:cstheme="minorBidi"/>
          <w:color w:val="auto"/>
        </w:rPr>
      </w:pPr>
      <w:hyperlink w:anchor="_Toc52288772" w:history="1">
        <w:r w:rsidR="00BE4B3E" w:rsidRPr="00B07A45">
          <w:rPr>
            <w:rStyle w:val="Hyperlink"/>
          </w:rPr>
          <w:t>View Uploads</w:t>
        </w:r>
        <w:r w:rsidR="00BE4B3E">
          <w:rPr>
            <w:webHidden/>
          </w:rPr>
          <w:tab/>
        </w:r>
        <w:r w:rsidR="00BE4B3E">
          <w:rPr>
            <w:webHidden/>
          </w:rPr>
          <w:fldChar w:fldCharType="begin"/>
        </w:r>
        <w:r w:rsidR="00BE4B3E">
          <w:rPr>
            <w:webHidden/>
          </w:rPr>
          <w:instrText xml:space="preserve"> PAGEREF _Toc52288772 \h </w:instrText>
        </w:r>
        <w:r w:rsidR="00BE4B3E">
          <w:rPr>
            <w:webHidden/>
          </w:rPr>
        </w:r>
        <w:r w:rsidR="00BE4B3E">
          <w:rPr>
            <w:webHidden/>
          </w:rPr>
          <w:fldChar w:fldCharType="separate"/>
        </w:r>
        <w:r w:rsidR="00166C5E">
          <w:rPr>
            <w:webHidden/>
          </w:rPr>
          <w:t>92</w:t>
        </w:r>
        <w:r w:rsidR="00BE4B3E">
          <w:rPr>
            <w:webHidden/>
          </w:rPr>
          <w:fldChar w:fldCharType="end"/>
        </w:r>
      </w:hyperlink>
    </w:p>
    <w:p w14:paraId="4DC14308" w14:textId="71C5C7A9" w:rsidR="00BE4B3E" w:rsidRDefault="008145D4">
      <w:pPr>
        <w:pStyle w:val="TOC3"/>
        <w:rPr>
          <w:rFonts w:asciiTheme="minorHAnsi" w:eastAsiaTheme="minorEastAsia" w:hAnsiTheme="minorHAnsi" w:cstheme="minorBidi"/>
          <w:color w:val="auto"/>
        </w:rPr>
      </w:pPr>
      <w:hyperlink w:anchor="_Toc52288773" w:history="1">
        <w:r w:rsidR="00BE4B3E" w:rsidRPr="00B07A45">
          <w:rPr>
            <w:rStyle w:val="Hyperlink"/>
          </w:rPr>
          <w:t>Troubleshooting Common Issues</w:t>
        </w:r>
        <w:r w:rsidR="00BE4B3E">
          <w:rPr>
            <w:webHidden/>
          </w:rPr>
          <w:tab/>
        </w:r>
        <w:r w:rsidR="00BE4B3E">
          <w:rPr>
            <w:webHidden/>
          </w:rPr>
          <w:fldChar w:fldCharType="begin"/>
        </w:r>
        <w:r w:rsidR="00BE4B3E">
          <w:rPr>
            <w:webHidden/>
          </w:rPr>
          <w:instrText xml:space="preserve"> PAGEREF _Toc52288773 \h </w:instrText>
        </w:r>
        <w:r w:rsidR="00BE4B3E">
          <w:rPr>
            <w:webHidden/>
          </w:rPr>
        </w:r>
        <w:r w:rsidR="00BE4B3E">
          <w:rPr>
            <w:webHidden/>
          </w:rPr>
          <w:fldChar w:fldCharType="separate"/>
        </w:r>
        <w:r w:rsidR="00166C5E">
          <w:rPr>
            <w:webHidden/>
          </w:rPr>
          <w:t>93</w:t>
        </w:r>
        <w:r w:rsidR="00BE4B3E">
          <w:rPr>
            <w:webHidden/>
          </w:rPr>
          <w:fldChar w:fldCharType="end"/>
        </w:r>
      </w:hyperlink>
    </w:p>
    <w:p w14:paraId="0A357701" w14:textId="04F7C9B5" w:rsidR="00BE4B3E" w:rsidRDefault="008145D4">
      <w:pPr>
        <w:pStyle w:val="TOC2"/>
        <w:rPr>
          <w:rFonts w:asciiTheme="minorHAnsi" w:eastAsiaTheme="minorEastAsia" w:hAnsiTheme="minorHAnsi" w:cstheme="minorBidi"/>
          <w:color w:val="auto"/>
        </w:rPr>
      </w:pPr>
      <w:hyperlink w:anchor="_Toc52288774" w:history="1">
        <w:r w:rsidR="00BE4B3E" w:rsidRPr="00B07A45">
          <w:rPr>
            <w:rStyle w:val="Hyperlink"/>
          </w:rPr>
          <w:t>Manage Instructional Resources</w:t>
        </w:r>
        <w:r w:rsidR="00BE4B3E">
          <w:rPr>
            <w:webHidden/>
          </w:rPr>
          <w:tab/>
        </w:r>
        <w:r w:rsidR="00BE4B3E">
          <w:rPr>
            <w:webHidden/>
          </w:rPr>
          <w:fldChar w:fldCharType="begin"/>
        </w:r>
        <w:r w:rsidR="00BE4B3E">
          <w:rPr>
            <w:webHidden/>
          </w:rPr>
          <w:instrText xml:space="preserve"> PAGEREF _Toc52288774 \h </w:instrText>
        </w:r>
        <w:r w:rsidR="00BE4B3E">
          <w:rPr>
            <w:webHidden/>
          </w:rPr>
        </w:r>
        <w:r w:rsidR="00BE4B3E">
          <w:rPr>
            <w:webHidden/>
          </w:rPr>
          <w:fldChar w:fldCharType="separate"/>
        </w:r>
        <w:r w:rsidR="00166C5E">
          <w:rPr>
            <w:webHidden/>
          </w:rPr>
          <w:t>94</w:t>
        </w:r>
        <w:r w:rsidR="00BE4B3E">
          <w:rPr>
            <w:webHidden/>
          </w:rPr>
          <w:fldChar w:fldCharType="end"/>
        </w:r>
      </w:hyperlink>
    </w:p>
    <w:p w14:paraId="402326D2" w14:textId="2DA48E64" w:rsidR="00BE4B3E" w:rsidRDefault="008145D4">
      <w:pPr>
        <w:pStyle w:val="TOC2"/>
        <w:rPr>
          <w:rFonts w:asciiTheme="minorHAnsi" w:eastAsiaTheme="minorEastAsia" w:hAnsiTheme="minorHAnsi" w:cstheme="minorBidi"/>
          <w:color w:val="auto"/>
        </w:rPr>
      </w:pPr>
      <w:hyperlink w:anchor="_Toc52288775" w:history="1">
        <w:r w:rsidR="00BE4B3E" w:rsidRPr="00B07A45">
          <w:rPr>
            <w:rStyle w:val="Hyperlink"/>
          </w:rPr>
          <w:t>Manage Embargoed Results</w:t>
        </w:r>
        <w:r w:rsidR="00BE4B3E">
          <w:rPr>
            <w:webHidden/>
          </w:rPr>
          <w:tab/>
        </w:r>
        <w:r w:rsidR="00BE4B3E">
          <w:rPr>
            <w:webHidden/>
          </w:rPr>
          <w:fldChar w:fldCharType="begin"/>
        </w:r>
        <w:r w:rsidR="00BE4B3E">
          <w:rPr>
            <w:webHidden/>
          </w:rPr>
          <w:instrText xml:space="preserve"> PAGEREF _Toc52288775 \h </w:instrText>
        </w:r>
        <w:r w:rsidR="00BE4B3E">
          <w:rPr>
            <w:webHidden/>
          </w:rPr>
        </w:r>
        <w:r w:rsidR="00BE4B3E">
          <w:rPr>
            <w:webHidden/>
          </w:rPr>
          <w:fldChar w:fldCharType="separate"/>
        </w:r>
        <w:r w:rsidR="00166C5E">
          <w:rPr>
            <w:webHidden/>
          </w:rPr>
          <w:t>95</w:t>
        </w:r>
        <w:r w:rsidR="00BE4B3E">
          <w:rPr>
            <w:webHidden/>
          </w:rPr>
          <w:fldChar w:fldCharType="end"/>
        </w:r>
      </w:hyperlink>
    </w:p>
    <w:p w14:paraId="1F952EBE" w14:textId="151AB186" w:rsidR="00BE4B3E" w:rsidRDefault="008145D4">
      <w:pPr>
        <w:pStyle w:val="TOC1"/>
        <w:rPr>
          <w:rFonts w:asciiTheme="minorHAnsi" w:eastAsiaTheme="minorEastAsia" w:hAnsiTheme="minorHAnsi" w:cstheme="minorBidi"/>
          <w:b w:val="0"/>
          <w:color w:val="auto"/>
        </w:rPr>
      </w:pPr>
      <w:hyperlink w:anchor="_Toc52288776" w:history="1">
        <w:r w:rsidR="00BE4B3E" w:rsidRPr="00B07A45">
          <w:rPr>
            <w:rStyle w:val="Hyperlink"/>
          </w:rPr>
          <w:t>Technical Support</w:t>
        </w:r>
        <w:r w:rsidR="00BE4B3E">
          <w:rPr>
            <w:webHidden/>
          </w:rPr>
          <w:tab/>
        </w:r>
        <w:r w:rsidR="00BE4B3E">
          <w:rPr>
            <w:webHidden/>
          </w:rPr>
          <w:fldChar w:fldCharType="begin"/>
        </w:r>
        <w:r w:rsidR="00BE4B3E">
          <w:rPr>
            <w:webHidden/>
          </w:rPr>
          <w:instrText xml:space="preserve"> PAGEREF _Toc52288776 \h </w:instrText>
        </w:r>
        <w:r w:rsidR="00BE4B3E">
          <w:rPr>
            <w:webHidden/>
          </w:rPr>
        </w:r>
        <w:r w:rsidR="00BE4B3E">
          <w:rPr>
            <w:webHidden/>
          </w:rPr>
          <w:fldChar w:fldCharType="separate"/>
        </w:r>
        <w:r w:rsidR="00166C5E">
          <w:rPr>
            <w:webHidden/>
          </w:rPr>
          <w:t>97</w:t>
        </w:r>
        <w:r w:rsidR="00BE4B3E">
          <w:rPr>
            <w:webHidden/>
          </w:rPr>
          <w:fldChar w:fldCharType="end"/>
        </w:r>
      </w:hyperlink>
    </w:p>
    <w:p w14:paraId="392EEA71" w14:textId="67597BB1" w:rsidR="00BE4B3E" w:rsidRDefault="008145D4">
      <w:pPr>
        <w:pStyle w:val="TOC1"/>
        <w:rPr>
          <w:rFonts w:asciiTheme="minorHAnsi" w:eastAsiaTheme="minorEastAsia" w:hAnsiTheme="minorHAnsi" w:cstheme="minorBidi"/>
          <w:b w:val="0"/>
          <w:color w:val="auto"/>
        </w:rPr>
      </w:pPr>
      <w:hyperlink w:anchor="_Toc52288777" w:history="1">
        <w:r w:rsidR="00BE4B3E" w:rsidRPr="00B07A45">
          <w:rPr>
            <w:rStyle w:val="Hyperlink"/>
          </w:rPr>
          <w:t>Appendix — Sandbox</w:t>
        </w:r>
        <w:r w:rsidR="00BE4B3E">
          <w:rPr>
            <w:webHidden/>
          </w:rPr>
          <w:tab/>
        </w:r>
        <w:r w:rsidR="00BE4B3E">
          <w:rPr>
            <w:webHidden/>
          </w:rPr>
          <w:fldChar w:fldCharType="begin"/>
        </w:r>
        <w:r w:rsidR="00BE4B3E">
          <w:rPr>
            <w:webHidden/>
          </w:rPr>
          <w:instrText xml:space="preserve"> PAGEREF _Toc52288777 \h </w:instrText>
        </w:r>
        <w:r w:rsidR="00BE4B3E">
          <w:rPr>
            <w:webHidden/>
          </w:rPr>
        </w:r>
        <w:r w:rsidR="00BE4B3E">
          <w:rPr>
            <w:webHidden/>
          </w:rPr>
          <w:fldChar w:fldCharType="separate"/>
        </w:r>
        <w:r w:rsidR="00166C5E">
          <w:rPr>
            <w:webHidden/>
          </w:rPr>
          <w:t>98</w:t>
        </w:r>
        <w:r w:rsidR="00BE4B3E">
          <w:rPr>
            <w:webHidden/>
          </w:rPr>
          <w:fldChar w:fldCharType="end"/>
        </w:r>
      </w:hyperlink>
    </w:p>
    <w:p w14:paraId="57E4CC76" w14:textId="22C71338" w:rsidR="00BE4B3E" w:rsidRDefault="008145D4">
      <w:pPr>
        <w:pStyle w:val="TOC2"/>
        <w:rPr>
          <w:rFonts w:asciiTheme="minorHAnsi" w:eastAsiaTheme="minorEastAsia" w:hAnsiTheme="minorHAnsi" w:cstheme="minorBidi"/>
          <w:color w:val="auto"/>
        </w:rPr>
      </w:pPr>
      <w:hyperlink w:anchor="_Toc52288778" w:history="1">
        <w:r w:rsidR="00BE4B3E" w:rsidRPr="00B07A45">
          <w:rPr>
            <w:rStyle w:val="Hyperlink"/>
          </w:rPr>
          <w:t>Generated Data</w:t>
        </w:r>
        <w:r w:rsidR="00BE4B3E">
          <w:rPr>
            <w:webHidden/>
          </w:rPr>
          <w:tab/>
        </w:r>
        <w:r w:rsidR="00BE4B3E">
          <w:rPr>
            <w:webHidden/>
          </w:rPr>
          <w:fldChar w:fldCharType="begin"/>
        </w:r>
        <w:r w:rsidR="00BE4B3E">
          <w:rPr>
            <w:webHidden/>
          </w:rPr>
          <w:instrText xml:space="preserve"> PAGEREF _Toc52288778 \h </w:instrText>
        </w:r>
        <w:r w:rsidR="00BE4B3E">
          <w:rPr>
            <w:webHidden/>
          </w:rPr>
        </w:r>
        <w:r w:rsidR="00BE4B3E">
          <w:rPr>
            <w:webHidden/>
          </w:rPr>
          <w:fldChar w:fldCharType="separate"/>
        </w:r>
        <w:r w:rsidR="00166C5E">
          <w:rPr>
            <w:webHidden/>
          </w:rPr>
          <w:t>98</w:t>
        </w:r>
        <w:r w:rsidR="00BE4B3E">
          <w:rPr>
            <w:webHidden/>
          </w:rPr>
          <w:fldChar w:fldCharType="end"/>
        </w:r>
      </w:hyperlink>
    </w:p>
    <w:p w14:paraId="7F84BBC8" w14:textId="5EC92F79" w:rsidR="00BE4B3E" w:rsidRDefault="008145D4">
      <w:pPr>
        <w:pStyle w:val="TOC2"/>
        <w:rPr>
          <w:rFonts w:asciiTheme="minorHAnsi" w:eastAsiaTheme="minorEastAsia" w:hAnsiTheme="minorHAnsi" w:cstheme="minorBidi"/>
          <w:color w:val="auto"/>
        </w:rPr>
      </w:pPr>
      <w:hyperlink w:anchor="_Toc52288779" w:history="1">
        <w:r w:rsidR="00BE4B3E" w:rsidRPr="00B07A45">
          <w:rPr>
            <w:rStyle w:val="Hyperlink"/>
          </w:rPr>
          <w:t>User Roles and Permissions</w:t>
        </w:r>
        <w:r w:rsidR="00BE4B3E">
          <w:rPr>
            <w:webHidden/>
          </w:rPr>
          <w:tab/>
        </w:r>
        <w:r w:rsidR="00BE4B3E">
          <w:rPr>
            <w:webHidden/>
          </w:rPr>
          <w:fldChar w:fldCharType="begin"/>
        </w:r>
        <w:r w:rsidR="00BE4B3E">
          <w:rPr>
            <w:webHidden/>
          </w:rPr>
          <w:instrText xml:space="preserve"> PAGEREF _Toc52288779 \h </w:instrText>
        </w:r>
        <w:r w:rsidR="00BE4B3E">
          <w:rPr>
            <w:webHidden/>
          </w:rPr>
        </w:r>
        <w:r w:rsidR="00BE4B3E">
          <w:rPr>
            <w:webHidden/>
          </w:rPr>
          <w:fldChar w:fldCharType="separate"/>
        </w:r>
        <w:r w:rsidR="00166C5E">
          <w:rPr>
            <w:webHidden/>
          </w:rPr>
          <w:t>98</w:t>
        </w:r>
        <w:r w:rsidR="00BE4B3E">
          <w:rPr>
            <w:webHidden/>
          </w:rPr>
          <w:fldChar w:fldCharType="end"/>
        </w:r>
      </w:hyperlink>
    </w:p>
    <w:p w14:paraId="2224DD98" w14:textId="7DC5EE86" w:rsidR="00BE4B3E" w:rsidRDefault="008145D4">
      <w:pPr>
        <w:pStyle w:val="TOC2"/>
        <w:rPr>
          <w:rFonts w:asciiTheme="minorHAnsi" w:eastAsiaTheme="minorEastAsia" w:hAnsiTheme="minorHAnsi" w:cstheme="minorBidi"/>
          <w:color w:val="auto"/>
        </w:rPr>
      </w:pPr>
      <w:hyperlink w:anchor="_Toc52288780" w:history="1">
        <w:r w:rsidR="00BE4B3E" w:rsidRPr="00B07A45">
          <w:rPr>
            <w:rStyle w:val="Hyperlink"/>
          </w:rPr>
          <w:t>Sandbox Logon</w:t>
        </w:r>
        <w:r w:rsidR="00BE4B3E">
          <w:rPr>
            <w:webHidden/>
          </w:rPr>
          <w:tab/>
        </w:r>
        <w:r w:rsidR="00BE4B3E">
          <w:rPr>
            <w:webHidden/>
          </w:rPr>
          <w:fldChar w:fldCharType="begin"/>
        </w:r>
        <w:r w:rsidR="00BE4B3E">
          <w:rPr>
            <w:webHidden/>
          </w:rPr>
          <w:instrText xml:space="preserve"> PAGEREF _Toc52288780 \h </w:instrText>
        </w:r>
        <w:r w:rsidR="00BE4B3E">
          <w:rPr>
            <w:webHidden/>
          </w:rPr>
        </w:r>
        <w:r w:rsidR="00BE4B3E">
          <w:rPr>
            <w:webHidden/>
          </w:rPr>
          <w:fldChar w:fldCharType="separate"/>
        </w:r>
        <w:r w:rsidR="00166C5E">
          <w:rPr>
            <w:webHidden/>
          </w:rPr>
          <w:t>99</w:t>
        </w:r>
        <w:r w:rsidR="00BE4B3E">
          <w:rPr>
            <w:webHidden/>
          </w:rPr>
          <w:fldChar w:fldCharType="end"/>
        </w:r>
      </w:hyperlink>
    </w:p>
    <w:p w14:paraId="7B55E675" w14:textId="42E3825B" w:rsidR="00BE4B3E" w:rsidRDefault="008145D4">
      <w:pPr>
        <w:pStyle w:val="TOC2"/>
        <w:rPr>
          <w:rFonts w:asciiTheme="minorHAnsi" w:eastAsiaTheme="minorEastAsia" w:hAnsiTheme="minorHAnsi" w:cstheme="minorBidi"/>
          <w:color w:val="auto"/>
        </w:rPr>
      </w:pPr>
      <w:hyperlink w:anchor="_Toc52288781" w:history="1">
        <w:r w:rsidR="00BE4B3E" w:rsidRPr="00B07A45">
          <w:rPr>
            <w:rStyle w:val="Hyperlink"/>
          </w:rPr>
          <w:t>Sandbox Session Data</w:t>
        </w:r>
        <w:r w:rsidR="00BE4B3E">
          <w:rPr>
            <w:webHidden/>
          </w:rPr>
          <w:tab/>
        </w:r>
        <w:r w:rsidR="00BE4B3E">
          <w:rPr>
            <w:webHidden/>
          </w:rPr>
          <w:fldChar w:fldCharType="begin"/>
        </w:r>
        <w:r w:rsidR="00BE4B3E">
          <w:rPr>
            <w:webHidden/>
          </w:rPr>
          <w:instrText xml:space="preserve"> PAGEREF _Toc52288781 \h </w:instrText>
        </w:r>
        <w:r w:rsidR="00BE4B3E">
          <w:rPr>
            <w:webHidden/>
          </w:rPr>
        </w:r>
        <w:r w:rsidR="00BE4B3E">
          <w:rPr>
            <w:webHidden/>
          </w:rPr>
          <w:fldChar w:fldCharType="separate"/>
        </w:r>
        <w:r w:rsidR="00166C5E">
          <w:rPr>
            <w:webHidden/>
          </w:rPr>
          <w:t>100</w:t>
        </w:r>
        <w:r w:rsidR="00BE4B3E">
          <w:rPr>
            <w:webHidden/>
          </w:rPr>
          <w:fldChar w:fldCharType="end"/>
        </w:r>
      </w:hyperlink>
    </w:p>
    <w:p w14:paraId="78D72ACB" w14:textId="29771955" w:rsidR="00692FFC" w:rsidRPr="004043BE" w:rsidRDefault="007D0F08" w:rsidP="002306A2">
      <w:pPr>
        <w:pStyle w:val="TOC2"/>
      </w:pPr>
      <w:r>
        <w:fldChar w:fldCharType="end"/>
      </w:r>
    </w:p>
    <w:p w14:paraId="785A7DED" w14:textId="77777777" w:rsidR="00C84B20" w:rsidRDefault="00C84B20">
      <w:pPr>
        <w:spacing w:after="240" w:line="360" w:lineRule="auto"/>
        <w:rPr>
          <w:rFonts w:eastAsiaTheme="minorHAnsi" w:cstheme="majorBidi"/>
          <w:b/>
          <w:bCs/>
          <w:color w:val="1F4E79" w:themeColor="accent1" w:themeShade="80"/>
          <w:sz w:val="32"/>
          <w:szCs w:val="32"/>
        </w:rPr>
      </w:pPr>
      <w:r>
        <w:br w:type="page"/>
      </w:r>
    </w:p>
    <w:p w14:paraId="4993518B" w14:textId="4F43D54B" w:rsidR="00692FFC" w:rsidRPr="00876056" w:rsidRDefault="00692FFC">
      <w:pPr>
        <w:pStyle w:val="TOCHeading2"/>
      </w:pPr>
      <w:r>
        <w:lastRenderedPageBreak/>
        <w:t>List of Tables</w:t>
      </w:r>
    </w:p>
    <w:bookmarkStart w:id="1" w:name="_Toc330297094"/>
    <w:p w14:paraId="1742F99E" w14:textId="6AC29525" w:rsidR="007D12B0" w:rsidRDefault="00AB413D">
      <w:pPr>
        <w:pStyle w:val="TableofFigures"/>
        <w:rPr>
          <w:rFonts w:asciiTheme="minorHAnsi" w:eastAsiaTheme="minorEastAsia" w:hAnsiTheme="minorHAnsi" w:cstheme="minorBidi"/>
          <w:color w:val="auto"/>
          <w:szCs w:val="24"/>
        </w:rPr>
      </w:pPr>
      <w:r>
        <w:rPr>
          <w:b/>
          <w:bCs/>
          <w:color w:val="auto"/>
          <w:szCs w:val="24"/>
        </w:rPr>
        <w:fldChar w:fldCharType="begin"/>
      </w:r>
      <w:r>
        <w:rPr>
          <w:b/>
          <w:bCs/>
          <w:color w:val="auto"/>
          <w:szCs w:val="24"/>
        </w:rPr>
        <w:instrText xml:space="preserve"> TOC \h \z \t "Table caption" \c </w:instrText>
      </w:r>
      <w:r>
        <w:rPr>
          <w:b/>
          <w:bCs/>
          <w:color w:val="auto"/>
          <w:szCs w:val="24"/>
        </w:rPr>
        <w:fldChar w:fldCharType="separate"/>
      </w:r>
      <w:hyperlink w:anchor="_Toc49347644" w:history="1">
        <w:r w:rsidR="007D12B0" w:rsidRPr="003D44C2">
          <w:rPr>
            <w:rStyle w:val="Hyperlink"/>
          </w:rPr>
          <w:t>Table 1.  CERS Implementation Timeline</w:t>
        </w:r>
        <w:r w:rsidR="007D12B0">
          <w:rPr>
            <w:webHidden/>
          </w:rPr>
          <w:tab/>
        </w:r>
        <w:r w:rsidR="007D12B0">
          <w:rPr>
            <w:webHidden/>
          </w:rPr>
          <w:fldChar w:fldCharType="begin"/>
        </w:r>
        <w:r w:rsidR="007D12B0">
          <w:rPr>
            <w:webHidden/>
          </w:rPr>
          <w:instrText xml:space="preserve"> PAGEREF _Toc49347644 \h </w:instrText>
        </w:r>
        <w:r w:rsidR="007D12B0">
          <w:rPr>
            <w:webHidden/>
          </w:rPr>
        </w:r>
        <w:r w:rsidR="007D12B0">
          <w:rPr>
            <w:webHidden/>
          </w:rPr>
          <w:fldChar w:fldCharType="separate"/>
        </w:r>
        <w:r w:rsidR="00147714">
          <w:rPr>
            <w:webHidden/>
          </w:rPr>
          <w:t>3</w:t>
        </w:r>
        <w:r w:rsidR="007D12B0">
          <w:rPr>
            <w:webHidden/>
          </w:rPr>
          <w:fldChar w:fldCharType="end"/>
        </w:r>
      </w:hyperlink>
    </w:p>
    <w:p w14:paraId="7F6EE0F6" w14:textId="5C5BEEFD" w:rsidR="007D12B0" w:rsidRDefault="008145D4">
      <w:pPr>
        <w:pStyle w:val="TableofFigures"/>
        <w:rPr>
          <w:rFonts w:asciiTheme="minorHAnsi" w:eastAsiaTheme="minorEastAsia" w:hAnsiTheme="minorHAnsi" w:cstheme="minorBidi"/>
          <w:color w:val="auto"/>
          <w:szCs w:val="24"/>
        </w:rPr>
      </w:pPr>
      <w:hyperlink w:anchor="_Toc49347645" w:history="1">
        <w:r w:rsidR="007D12B0" w:rsidRPr="003D44C2">
          <w:rPr>
            <w:rStyle w:val="Hyperlink"/>
          </w:rPr>
          <w:t>Table 2.  LEA Level Test Operations Management System Roles and Associated Permissions</w:t>
        </w:r>
        <w:r w:rsidR="007D12B0">
          <w:rPr>
            <w:webHidden/>
          </w:rPr>
          <w:tab/>
        </w:r>
        <w:r w:rsidR="007D12B0">
          <w:rPr>
            <w:webHidden/>
          </w:rPr>
          <w:fldChar w:fldCharType="begin"/>
        </w:r>
        <w:r w:rsidR="007D12B0">
          <w:rPr>
            <w:webHidden/>
          </w:rPr>
          <w:instrText xml:space="preserve"> PAGEREF _Toc49347645 \h </w:instrText>
        </w:r>
        <w:r w:rsidR="007D12B0">
          <w:rPr>
            <w:webHidden/>
          </w:rPr>
        </w:r>
        <w:r w:rsidR="007D12B0">
          <w:rPr>
            <w:webHidden/>
          </w:rPr>
          <w:fldChar w:fldCharType="separate"/>
        </w:r>
        <w:r w:rsidR="00147714">
          <w:rPr>
            <w:webHidden/>
          </w:rPr>
          <w:t>4</w:t>
        </w:r>
        <w:r w:rsidR="007D12B0">
          <w:rPr>
            <w:webHidden/>
          </w:rPr>
          <w:fldChar w:fldCharType="end"/>
        </w:r>
      </w:hyperlink>
    </w:p>
    <w:p w14:paraId="5BB930E8" w14:textId="77A8B97A" w:rsidR="007D12B0" w:rsidRDefault="008145D4">
      <w:pPr>
        <w:pStyle w:val="TableofFigures"/>
        <w:rPr>
          <w:rFonts w:asciiTheme="minorHAnsi" w:eastAsiaTheme="minorEastAsia" w:hAnsiTheme="minorHAnsi" w:cstheme="minorBidi"/>
          <w:color w:val="auto"/>
          <w:szCs w:val="24"/>
        </w:rPr>
      </w:pPr>
      <w:hyperlink w:anchor="_Toc49347646" w:history="1">
        <w:r w:rsidR="007D12B0" w:rsidRPr="003D44C2">
          <w:rPr>
            <w:rStyle w:val="Hyperlink"/>
          </w:rPr>
          <w:t>Table 3.  School Level Test Operations Management System Roles and Associated Permissions</w:t>
        </w:r>
        <w:r w:rsidR="007D12B0">
          <w:rPr>
            <w:webHidden/>
          </w:rPr>
          <w:tab/>
        </w:r>
        <w:r w:rsidR="007D12B0">
          <w:rPr>
            <w:webHidden/>
          </w:rPr>
          <w:fldChar w:fldCharType="begin"/>
        </w:r>
        <w:r w:rsidR="007D12B0">
          <w:rPr>
            <w:webHidden/>
          </w:rPr>
          <w:instrText xml:space="preserve"> PAGEREF _Toc49347646 \h </w:instrText>
        </w:r>
        <w:r w:rsidR="007D12B0">
          <w:rPr>
            <w:webHidden/>
          </w:rPr>
        </w:r>
        <w:r w:rsidR="007D12B0">
          <w:rPr>
            <w:webHidden/>
          </w:rPr>
          <w:fldChar w:fldCharType="separate"/>
        </w:r>
        <w:r w:rsidR="00147714">
          <w:rPr>
            <w:webHidden/>
          </w:rPr>
          <w:t>5</w:t>
        </w:r>
        <w:r w:rsidR="007D12B0">
          <w:rPr>
            <w:webHidden/>
          </w:rPr>
          <w:fldChar w:fldCharType="end"/>
        </w:r>
      </w:hyperlink>
    </w:p>
    <w:p w14:paraId="7265ED14" w14:textId="6594AB84" w:rsidR="00CE2196" w:rsidRPr="009519A8" w:rsidRDefault="00AB413D" w:rsidP="009519A8">
      <w:pPr>
        <w:pStyle w:val="TOCHeading2"/>
        <w:rPr>
          <w:b w:val="0"/>
          <w:bCs w:val="0"/>
        </w:rPr>
      </w:pPr>
      <w:r>
        <w:rPr>
          <w:rFonts w:eastAsia="SimSun"/>
          <w:color w:val="auto"/>
          <w:szCs w:val="24"/>
        </w:rPr>
        <w:fldChar w:fldCharType="end"/>
      </w:r>
      <w:r w:rsidR="00CE2196">
        <w:br w:type="page"/>
      </w:r>
    </w:p>
    <w:p w14:paraId="713EA4DD" w14:textId="2FE80072" w:rsidR="00C84B20" w:rsidRPr="00CF29A0" w:rsidRDefault="0063616E" w:rsidP="000200A4">
      <w:pPr>
        <w:pStyle w:val="CaptionFirst"/>
        <w:rPr>
          <w:rFonts w:eastAsia="SimSun"/>
          <w:color w:val="auto"/>
          <w:szCs w:val="24"/>
        </w:rPr>
      </w:pPr>
      <w:r w:rsidRPr="0042750A">
        <w:lastRenderedPageBreak/>
        <w:t xml:space="preserve">Acronyms and Initialisms Used in the </w:t>
      </w:r>
      <w:bookmarkEnd w:id="1"/>
      <w:r>
        <w:t>California Educator Reporting System User Guide</w:t>
      </w:r>
    </w:p>
    <w:tbl>
      <w:tblPr>
        <w:tblStyle w:val="Manuals"/>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Acronyms and Initialisms Used in the Technical Specifications and Configuration for CAASPP Online Testing Manual"/>
      </w:tblPr>
      <w:tblGrid>
        <w:gridCol w:w="1697"/>
        <w:gridCol w:w="5228"/>
      </w:tblGrid>
      <w:tr w:rsidR="0063616E" w:rsidRPr="006C0E93" w14:paraId="2713296B" w14:textId="77777777" w:rsidTr="00A9525A">
        <w:trPr>
          <w:tblHeader/>
          <w:jc w:val="center"/>
        </w:trPr>
        <w:tc>
          <w:tcPr>
            <w:tcW w:w="1697" w:type="dxa"/>
            <w:vAlign w:val="bottom"/>
          </w:tcPr>
          <w:p w14:paraId="5F3FC662" w14:textId="77777777" w:rsidR="0063616E" w:rsidRPr="006C0E93" w:rsidRDefault="0063616E" w:rsidP="0063616E">
            <w:pPr>
              <w:pStyle w:val="TableHead"/>
              <w:rPr>
                <w:b/>
                <w:sz w:val="24"/>
              </w:rPr>
            </w:pPr>
            <w:r w:rsidRPr="006C0E93">
              <w:rPr>
                <w:b/>
                <w:sz w:val="24"/>
              </w:rPr>
              <w:t>Abbreviation</w:t>
            </w:r>
          </w:p>
        </w:tc>
        <w:tc>
          <w:tcPr>
            <w:tcW w:w="5228" w:type="dxa"/>
            <w:vAlign w:val="bottom"/>
          </w:tcPr>
          <w:p w14:paraId="2CAA9497" w14:textId="77777777" w:rsidR="0063616E" w:rsidRPr="006C0E93" w:rsidRDefault="0063616E" w:rsidP="0063616E">
            <w:pPr>
              <w:pStyle w:val="TableHead"/>
              <w:rPr>
                <w:b/>
                <w:sz w:val="24"/>
              </w:rPr>
            </w:pPr>
            <w:r w:rsidRPr="006C0E93">
              <w:rPr>
                <w:b/>
                <w:sz w:val="24"/>
              </w:rPr>
              <w:t>Term</w:t>
            </w:r>
          </w:p>
        </w:tc>
      </w:tr>
      <w:tr w:rsidR="003457E0" w:rsidRPr="006C0E93" w14:paraId="6FACE366" w14:textId="77777777" w:rsidTr="00A9525A">
        <w:trPr>
          <w:tblHeader/>
          <w:jc w:val="center"/>
        </w:trPr>
        <w:tc>
          <w:tcPr>
            <w:tcW w:w="1697" w:type="dxa"/>
          </w:tcPr>
          <w:p w14:paraId="4A576C8A" w14:textId="68E11CB9" w:rsidR="003457E0" w:rsidRPr="006C0E93" w:rsidRDefault="003457E0" w:rsidP="0063616E">
            <w:pPr>
              <w:pStyle w:val="TableText0"/>
              <w:rPr>
                <w:sz w:val="24"/>
                <w:szCs w:val="24"/>
              </w:rPr>
            </w:pPr>
            <w:bookmarkStart w:id="2" w:name="_Hlk22215825"/>
            <w:r w:rsidRPr="006C0E93">
              <w:rPr>
                <w:sz w:val="24"/>
                <w:szCs w:val="24"/>
              </w:rPr>
              <w:t>CAA</w:t>
            </w:r>
          </w:p>
        </w:tc>
        <w:tc>
          <w:tcPr>
            <w:tcW w:w="5228" w:type="dxa"/>
          </w:tcPr>
          <w:p w14:paraId="16EBD090" w14:textId="51089A6E" w:rsidR="003457E0" w:rsidRPr="006C0E93" w:rsidRDefault="003457E0" w:rsidP="0063616E">
            <w:pPr>
              <w:pStyle w:val="TableText0"/>
              <w:rPr>
                <w:sz w:val="24"/>
                <w:szCs w:val="24"/>
              </w:rPr>
            </w:pPr>
            <w:r w:rsidRPr="006C0E93">
              <w:rPr>
                <w:sz w:val="24"/>
                <w:szCs w:val="24"/>
              </w:rPr>
              <w:t>California Alternate Assessment</w:t>
            </w:r>
          </w:p>
        </w:tc>
      </w:tr>
      <w:tr w:rsidR="007B36CB" w:rsidRPr="006C0E93" w14:paraId="0494B520" w14:textId="77777777" w:rsidTr="00A9525A">
        <w:trPr>
          <w:tblHeader/>
          <w:jc w:val="center"/>
        </w:trPr>
        <w:tc>
          <w:tcPr>
            <w:tcW w:w="1697" w:type="dxa"/>
          </w:tcPr>
          <w:p w14:paraId="346FBC38" w14:textId="214ED0C3" w:rsidR="007B36CB" w:rsidRPr="006C0E93" w:rsidRDefault="007B36CB" w:rsidP="0063616E">
            <w:pPr>
              <w:pStyle w:val="TableText0"/>
              <w:rPr>
                <w:sz w:val="24"/>
                <w:szCs w:val="24"/>
              </w:rPr>
            </w:pPr>
            <w:r w:rsidRPr="006C0E93">
              <w:rPr>
                <w:sz w:val="24"/>
                <w:szCs w:val="24"/>
              </w:rPr>
              <w:t>CAST</w:t>
            </w:r>
          </w:p>
        </w:tc>
        <w:tc>
          <w:tcPr>
            <w:tcW w:w="5228" w:type="dxa"/>
          </w:tcPr>
          <w:p w14:paraId="3D947D38" w14:textId="503F9952" w:rsidR="007B36CB" w:rsidRPr="006C0E93" w:rsidRDefault="007B36CB" w:rsidP="0063616E">
            <w:pPr>
              <w:pStyle w:val="TableText0"/>
              <w:rPr>
                <w:sz w:val="24"/>
                <w:szCs w:val="24"/>
              </w:rPr>
            </w:pPr>
            <w:r w:rsidRPr="006C0E93">
              <w:rPr>
                <w:sz w:val="24"/>
                <w:szCs w:val="24"/>
              </w:rPr>
              <w:t>California Science Test</w:t>
            </w:r>
          </w:p>
        </w:tc>
      </w:tr>
      <w:bookmarkEnd w:id="2"/>
      <w:tr w:rsidR="0063616E" w:rsidRPr="006C0E93" w14:paraId="7F1C7BA1" w14:textId="77777777" w:rsidTr="00A9525A">
        <w:trPr>
          <w:tblHeader/>
          <w:jc w:val="center"/>
        </w:trPr>
        <w:tc>
          <w:tcPr>
            <w:tcW w:w="1697" w:type="dxa"/>
          </w:tcPr>
          <w:p w14:paraId="4A152F39" w14:textId="77777777" w:rsidR="0063616E" w:rsidRPr="006C0E93" w:rsidRDefault="0063616E" w:rsidP="0063616E">
            <w:pPr>
              <w:pStyle w:val="TableText0"/>
              <w:rPr>
                <w:sz w:val="24"/>
                <w:szCs w:val="24"/>
              </w:rPr>
            </w:pPr>
            <w:r w:rsidRPr="006C0E93">
              <w:rPr>
                <w:sz w:val="24"/>
                <w:szCs w:val="24"/>
              </w:rPr>
              <w:t>CCSS</w:t>
            </w:r>
          </w:p>
        </w:tc>
        <w:tc>
          <w:tcPr>
            <w:tcW w:w="5228" w:type="dxa"/>
          </w:tcPr>
          <w:p w14:paraId="29C17E71" w14:textId="77777777" w:rsidR="0063616E" w:rsidRPr="006C0E93" w:rsidRDefault="0063616E" w:rsidP="0063616E">
            <w:pPr>
              <w:pStyle w:val="TableText0"/>
              <w:rPr>
                <w:sz w:val="24"/>
                <w:szCs w:val="24"/>
              </w:rPr>
            </w:pPr>
            <w:r w:rsidRPr="006C0E93">
              <w:rPr>
                <w:sz w:val="24"/>
                <w:szCs w:val="24"/>
              </w:rPr>
              <w:t>Common Core State Standards</w:t>
            </w:r>
          </w:p>
        </w:tc>
      </w:tr>
      <w:tr w:rsidR="0063616E" w:rsidRPr="006C0E93" w14:paraId="47B081D1" w14:textId="77777777" w:rsidTr="00A9525A">
        <w:trPr>
          <w:tblHeader/>
          <w:jc w:val="center"/>
        </w:trPr>
        <w:tc>
          <w:tcPr>
            <w:tcW w:w="1697" w:type="dxa"/>
          </w:tcPr>
          <w:p w14:paraId="02BFD3BE" w14:textId="77777777" w:rsidR="0063616E" w:rsidRPr="006C0E93" w:rsidRDefault="0063616E" w:rsidP="0063616E">
            <w:pPr>
              <w:pStyle w:val="TableText0"/>
              <w:rPr>
                <w:sz w:val="24"/>
                <w:szCs w:val="24"/>
              </w:rPr>
            </w:pPr>
            <w:r w:rsidRPr="006C0E93">
              <w:rPr>
                <w:sz w:val="24"/>
                <w:szCs w:val="24"/>
              </w:rPr>
              <w:t>CERS</w:t>
            </w:r>
          </w:p>
        </w:tc>
        <w:tc>
          <w:tcPr>
            <w:tcW w:w="5228" w:type="dxa"/>
          </w:tcPr>
          <w:p w14:paraId="142AC411" w14:textId="77777777" w:rsidR="0063616E" w:rsidRPr="006C0E93" w:rsidRDefault="0063616E" w:rsidP="0063616E">
            <w:pPr>
              <w:pStyle w:val="TableText0"/>
              <w:rPr>
                <w:sz w:val="24"/>
                <w:szCs w:val="24"/>
              </w:rPr>
            </w:pPr>
            <w:r w:rsidRPr="006C0E93">
              <w:rPr>
                <w:sz w:val="24"/>
                <w:szCs w:val="24"/>
              </w:rPr>
              <w:t>California Educator Reporting System</w:t>
            </w:r>
          </w:p>
        </w:tc>
      </w:tr>
      <w:tr w:rsidR="007B36CB" w:rsidRPr="006C0E93" w14:paraId="79DF80C1" w14:textId="77777777" w:rsidTr="00A9525A">
        <w:trPr>
          <w:tblHeader/>
          <w:jc w:val="center"/>
        </w:trPr>
        <w:tc>
          <w:tcPr>
            <w:tcW w:w="1697" w:type="dxa"/>
          </w:tcPr>
          <w:p w14:paraId="73CAED46" w14:textId="12F6CA51" w:rsidR="007B36CB" w:rsidRPr="006C0E93" w:rsidRDefault="007B36CB" w:rsidP="0063616E">
            <w:pPr>
              <w:pStyle w:val="TableText0"/>
              <w:rPr>
                <w:sz w:val="24"/>
                <w:szCs w:val="24"/>
              </w:rPr>
            </w:pPr>
            <w:r w:rsidRPr="006C0E93">
              <w:rPr>
                <w:sz w:val="24"/>
                <w:szCs w:val="24"/>
              </w:rPr>
              <w:t>CSA</w:t>
            </w:r>
          </w:p>
        </w:tc>
        <w:tc>
          <w:tcPr>
            <w:tcW w:w="5228" w:type="dxa"/>
          </w:tcPr>
          <w:p w14:paraId="4AFD7E34" w14:textId="05523AFD" w:rsidR="007B36CB" w:rsidRPr="006C0E93" w:rsidRDefault="007B36CB" w:rsidP="0063616E">
            <w:pPr>
              <w:pStyle w:val="TableText0"/>
              <w:rPr>
                <w:sz w:val="24"/>
                <w:szCs w:val="24"/>
              </w:rPr>
            </w:pPr>
            <w:r w:rsidRPr="006C0E93">
              <w:rPr>
                <w:sz w:val="24"/>
                <w:szCs w:val="24"/>
              </w:rPr>
              <w:t>California Spanish Test</w:t>
            </w:r>
          </w:p>
        </w:tc>
      </w:tr>
      <w:tr w:rsidR="0063616E" w:rsidRPr="006C0E93" w14:paraId="6B67289E" w14:textId="77777777" w:rsidTr="00A9525A">
        <w:trPr>
          <w:tblHeader/>
          <w:jc w:val="center"/>
        </w:trPr>
        <w:tc>
          <w:tcPr>
            <w:tcW w:w="1697" w:type="dxa"/>
          </w:tcPr>
          <w:p w14:paraId="5970FDE6" w14:textId="77777777" w:rsidR="0063616E" w:rsidRPr="006C0E93" w:rsidRDefault="0063616E" w:rsidP="0063616E">
            <w:pPr>
              <w:pStyle w:val="TableText0"/>
              <w:rPr>
                <w:sz w:val="24"/>
                <w:szCs w:val="24"/>
              </w:rPr>
            </w:pPr>
            <w:r w:rsidRPr="006C0E93">
              <w:rPr>
                <w:sz w:val="24"/>
                <w:szCs w:val="24"/>
              </w:rPr>
              <w:t>CSV</w:t>
            </w:r>
          </w:p>
        </w:tc>
        <w:tc>
          <w:tcPr>
            <w:tcW w:w="5228" w:type="dxa"/>
          </w:tcPr>
          <w:p w14:paraId="5EC94BA0" w14:textId="77777777" w:rsidR="0063616E" w:rsidRPr="006C0E93" w:rsidRDefault="0063616E" w:rsidP="0063616E">
            <w:pPr>
              <w:pStyle w:val="TableText0"/>
              <w:rPr>
                <w:sz w:val="24"/>
                <w:szCs w:val="24"/>
              </w:rPr>
            </w:pPr>
            <w:r w:rsidRPr="006C0E93">
              <w:rPr>
                <w:sz w:val="24"/>
                <w:szCs w:val="24"/>
              </w:rPr>
              <w:t>comma-separated value</w:t>
            </w:r>
          </w:p>
        </w:tc>
      </w:tr>
      <w:tr w:rsidR="003457E0" w:rsidRPr="006C0E93" w14:paraId="7DEF0F6B" w14:textId="77777777" w:rsidTr="00A9525A">
        <w:trPr>
          <w:tblHeader/>
          <w:jc w:val="center"/>
        </w:trPr>
        <w:tc>
          <w:tcPr>
            <w:tcW w:w="1697" w:type="dxa"/>
          </w:tcPr>
          <w:p w14:paraId="1A0A5E6C" w14:textId="3D5A8AA9" w:rsidR="003457E0" w:rsidRPr="006C0E93" w:rsidRDefault="003457E0" w:rsidP="003457E0">
            <w:pPr>
              <w:pStyle w:val="TableText0"/>
              <w:rPr>
                <w:sz w:val="24"/>
                <w:szCs w:val="24"/>
              </w:rPr>
            </w:pPr>
            <w:r w:rsidRPr="006C0E93">
              <w:rPr>
                <w:sz w:val="24"/>
                <w:szCs w:val="24"/>
              </w:rPr>
              <w:t>ELA</w:t>
            </w:r>
          </w:p>
        </w:tc>
        <w:tc>
          <w:tcPr>
            <w:tcW w:w="5228" w:type="dxa"/>
          </w:tcPr>
          <w:p w14:paraId="1AD524BC" w14:textId="55864352" w:rsidR="003457E0" w:rsidRPr="006C0E93" w:rsidRDefault="003457E0" w:rsidP="003457E0">
            <w:pPr>
              <w:pStyle w:val="TableText0"/>
              <w:rPr>
                <w:sz w:val="24"/>
                <w:szCs w:val="24"/>
              </w:rPr>
            </w:pPr>
            <w:r w:rsidRPr="006C0E93">
              <w:rPr>
                <w:sz w:val="24"/>
                <w:szCs w:val="24"/>
              </w:rPr>
              <w:t>English language arts/literacy</w:t>
            </w:r>
          </w:p>
        </w:tc>
      </w:tr>
      <w:tr w:rsidR="003457E0" w:rsidRPr="006C0E93" w14:paraId="35B64B58" w14:textId="77777777" w:rsidTr="00A9525A">
        <w:trPr>
          <w:tblHeader/>
          <w:jc w:val="center"/>
        </w:trPr>
        <w:tc>
          <w:tcPr>
            <w:tcW w:w="1697" w:type="dxa"/>
          </w:tcPr>
          <w:p w14:paraId="44F96921" w14:textId="7512B0ED" w:rsidR="003457E0" w:rsidRPr="006C0E93" w:rsidRDefault="003457E0" w:rsidP="003457E0">
            <w:pPr>
              <w:pStyle w:val="TableText0"/>
              <w:rPr>
                <w:sz w:val="24"/>
                <w:szCs w:val="24"/>
              </w:rPr>
            </w:pPr>
            <w:bookmarkStart w:id="3" w:name="_Hlk22215812"/>
            <w:r w:rsidRPr="006C0E93">
              <w:rPr>
                <w:sz w:val="24"/>
                <w:szCs w:val="24"/>
              </w:rPr>
              <w:t>ELPAC</w:t>
            </w:r>
          </w:p>
        </w:tc>
        <w:tc>
          <w:tcPr>
            <w:tcW w:w="5228" w:type="dxa"/>
          </w:tcPr>
          <w:p w14:paraId="2F42EE22" w14:textId="053EC2F9" w:rsidR="003457E0" w:rsidRPr="006C0E93" w:rsidRDefault="003457E0" w:rsidP="003457E0">
            <w:pPr>
              <w:pStyle w:val="TableText0"/>
              <w:rPr>
                <w:sz w:val="24"/>
                <w:szCs w:val="24"/>
              </w:rPr>
            </w:pPr>
            <w:r w:rsidRPr="006C0E93">
              <w:rPr>
                <w:sz w:val="24"/>
                <w:szCs w:val="24"/>
              </w:rPr>
              <w:t>English Language Proficiency Assesment</w:t>
            </w:r>
            <w:r w:rsidR="520CD73B" w:rsidRPr="006C0E93">
              <w:rPr>
                <w:sz w:val="24"/>
                <w:szCs w:val="24"/>
              </w:rPr>
              <w:t>s</w:t>
            </w:r>
            <w:r w:rsidRPr="006C0E93">
              <w:rPr>
                <w:sz w:val="24"/>
                <w:szCs w:val="24"/>
              </w:rPr>
              <w:t xml:space="preserve"> for California</w:t>
            </w:r>
          </w:p>
        </w:tc>
      </w:tr>
      <w:bookmarkEnd w:id="3"/>
      <w:tr w:rsidR="003457E0" w:rsidRPr="006C0E93" w14:paraId="64BFFCF8" w14:textId="77777777" w:rsidTr="00A9525A">
        <w:trPr>
          <w:tblHeader/>
          <w:jc w:val="center"/>
        </w:trPr>
        <w:tc>
          <w:tcPr>
            <w:tcW w:w="1697" w:type="dxa"/>
          </w:tcPr>
          <w:p w14:paraId="6F8E1A06" w14:textId="77777777" w:rsidR="003457E0" w:rsidRPr="006C0E93" w:rsidRDefault="003457E0" w:rsidP="003457E0">
            <w:pPr>
              <w:pStyle w:val="TableText0"/>
              <w:rPr>
                <w:sz w:val="24"/>
                <w:szCs w:val="24"/>
              </w:rPr>
            </w:pPr>
            <w:r w:rsidRPr="006C0E93">
              <w:rPr>
                <w:sz w:val="24"/>
                <w:szCs w:val="24"/>
              </w:rPr>
              <w:t>IAB</w:t>
            </w:r>
          </w:p>
        </w:tc>
        <w:tc>
          <w:tcPr>
            <w:tcW w:w="5228" w:type="dxa"/>
          </w:tcPr>
          <w:p w14:paraId="39895649" w14:textId="77777777" w:rsidR="003457E0" w:rsidRPr="006C0E93" w:rsidRDefault="003457E0" w:rsidP="003457E0">
            <w:pPr>
              <w:pStyle w:val="TableText0"/>
              <w:rPr>
                <w:sz w:val="24"/>
                <w:szCs w:val="24"/>
              </w:rPr>
            </w:pPr>
            <w:r w:rsidRPr="006C0E93">
              <w:rPr>
                <w:sz w:val="24"/>
                <w:szCs w:val="24"/>
              </w:rPr>
              <w:t>Interim Assessment Block</w:t>
            </w:r>
          </w:p>
        </w:tc>
      </w:tr>
      <w:tr w:rsidR="003457E0" w:rsidRPr="006C0E93" w14:paraId="12F9A694" w14:textId="77777777" w:rsidTr="00A9525A">
        <w:trPr>
          <w:tblHeader/>
          <w:jc w:val="center"/>
        </w:trPr>
        <w:tc>
          <w:tcPr>
            <w:tcW w:w="1697" w:type="dxa"/>
          </w:tcPr>
          <w:p w14:paraId="345896C1" w14:textId="77777777" w:rsidR="003457E0" w:rsidRPr="006C0E93" w:rsidRDefault="003457E0" w:rsidP="003457E0">
            <w:pPr>
              <w:pStyle w:val="TableText0"/>
              <w:rPr>
                <w:sz w:val="24"/>
                <w:szCs w:val="24"/>
              </w:rPr>
            </w:pPr>
            <w:r w:rsidRPr="006C0E93">
              <w:rPr>
                <w:sz w:val="24"/>
                <w:szCs w:val="24"/>
              </w:rPr>
              <w:t>ICA</w:t>
            </w:r>
          </w:p>
        </w:tc>
        <w:tc>
          <w:tcPr>
            <w:tcW w:w="5228" w:type="dxa"/>
          </w:tcPr>
          <w:p w14:paraId="459C29BA" w14:textId="77777777" w:rsidR="003457E0" w:rsidRPr="006C0E93" w:rsidRDefault="003457E0" w:rsidP="003457E0">
            <w:pPr>
              <w:pStyle w:val="TableText0"/>
              <w:rPr>
                <w:sz w:val="24"/>
                <w:szCs w:val="24"/>
              </w:rPr>
            </w:pPr>
            <w:r w:rsidRPr="006C0E93">
              <w:rPr>
                <w:sz w:val="24"/>
                <w:szCs w:val="24"/>
              </w:rPr>
              <w:t>Interim Comprehensive Assessment</w:t>
            </w:r>
          </w:p>
        </w:tc>
      </w:tr>
      <w:tr w:rsidR="003457E0" w:rsidRPr="006C0E93" w14:paraId="1CD881C1" w14:textId="77777777" w:rsidTr="00A9525A">
        <w:trPr>
          <w:tblHeader/>
          <w:jc w:val="center"/>
        </w:trPr>
        <w:tc>
          <w:tcPr>
            <w:tcW w:w="1697" w:type="dxa"/>
          </w:tcPr>
          <w:p w14:paraId="0E7845B9" w14:textId="77777777" w:rsidR="003457E0" w:rsidRPr="006C0E93" w:rsidRDefault="003457E0" w:rsidP="003457E0">
            <w:pPr>
              <w:pStyle w:val="TableText0"/>
              <w:rPr>
                <w:sz w:val="24"/>
                <w:szCs w:val="24"/>
              </w:rPr>
            </w:pPr>
            <w:r w:rsidRPr="006C0E93">
              <w:rPr>
                <w:sz w:val="24"/>
                <w:szCs w:val="24"/>
              </w:rPr>
              <w:t>LEA</w:t>
            </w:r>
          </w:p>
        </w:tc>
        <w:tc>
          <w:tcPr>
            <w:tcW w:w="5228" w:type="dxa"/>
          </w:tcPr>
          <w:p w14:paraId="37178866" w14:textId="77777777" w:rsidR="003457E0" w:rsidRPr="006C0E93" w:rsidRDefault="003457E0" w:rsidP="003457E0">
            <w:pPr>
              <w:pStyle w:val="TableText0"/>
              <w:rPr>
                <w:sz w:val="24"/>
                <w:szCs w:val="24"/>
              </w:rPr>
            </w:pPr>
            <w:r w:rsidRPr="006C0E93">
              <w:rPr>
                <w:sz w:val="24"/>
                <w:szCs w:val="24"/>
              </w:rPr>
              <w:t>local educational agency</w:t>
            </w:r>
          </w:p>
        </w:tc>
      </w:tr>
      <w:tr w:rsidR="003457E0" w:rsidRPr="006C0E93" w14:paraId="374BA156" w14:textId="77777777" w:rsidTr="00A9525A">
        <w:trPr>
          <w:tblHeader/>
          <w:jc w:val="center"/>
        </w:trPr>
        <w:tc>
          <w:tcPr>
            <w:tcW w:w="1697" w:type="dxa"/>
          </w:tcPr>
          <w:p w14:paraId="38F694A4" w14:textId="77777777" w:rsidR="003457E0" w:rsidRPr="006C0E93" w:rsidRDefault="003457E0" w:rsidP="003457E0">
            <w:pPr>
              <w:pStyle w:val="TableText0"/>
              <w:rPr>
                <w:sz w:val="24"/>
                <w:szCs w:val="24"/>
              </w:rPr>
            </w:pPr>
            <w:r w:rsidRPr="006C0E93">
              <w:rPr>
                <w:sz w:val="24"/>
                <w:szCs w:val="24"/>
              </w:rPr>
              <w:t>PII</w:t>
            </w:r>
          </w:p>
        </w:tc>
        <w:tc>
          <w:tcPr>
            <w:tcW w:w="5228" w:type="dxa"/>
          </w:tcPr>
          <w:p w14:paraId="66B13503" w14:textId="77777777" w:rsidR="003457E0" w:rsidRPr="006C0E93" w:rsidRDefault="003457E0" w:rsidP="003457E0">
            <w:pPr>
              <w:pStyle w:val="TableText0"/>
              <w:rPr>
                <w:sz w:val="24"/>
                <w:szCs w:val="24"/>
              </w:rPr>
            </w:pPr>
            <w:r w:rsidRPr="006C0E93">
              <w:rPr>
                <w:rFonts w:eastAsia="SimSun"/>
                <w:sz w:val="24"/>
                <w:szCs w:val="24"/>
              </w:rPr>
              <w:t>personally identifiable information</w:t>
            </w:r>
          </w:p>
        </w:tc>
      </w:tr>
      <w:tr w:rsidR="003457E0" w:rsidRPr="006C0E93" w14:paraId="6AE815C3" w14:textId="77777777" w:rsidTr="00A9525A">
        <w:trPr>
          <w:tblHeader/>
          <w:jc w:val="center"/>
        </w:trPr>
        <w:tc>
          <w:tcPr>
            <w:tcW w:w="1697" w:type="dxa"/>
          </w:tcPr>
          <w:p w14:paraId="6B7933A3" w14:textId="77777777" w:rsidR="003457E0" w:rsidRPr="006C0E93" w:rsidRDefault="003457E0" w:rsidP="003457E0">
            <w:pPr>
              <w:pStyle w:val="TableText0"/>
              <w:rPr>
                <w:sz w:val="24"/>
                <w:szCs w:val="24"/>
              </w:rPr>
            </w:pPr>
            <w:r w:rsidRPr="006C0E93">
              <w:rPr>
                <w:sz w:val="24"/>
                <w:szCs w:val="24"/>
              </w:rPr>
              <w:t>SEM</w:t>
            </w:r>
          </w:p>
        </w:tc>
        <w:tc>
          <w:tcPr>
            <w:tcW w:w="5228" w:type="dxa"/>
          </w:tcPr>
          <w:p w14:paraId="23BED46D" w14:textId="77777777" w:rsidR="003457E0" w:rsidRPr="006C0E93" w:rsidRDefault="003457E0" w:rsidP="003457E0">
            <w:pPr>
              <w:pStyle w:val="TableText0"/>
              <w:rPr>
                <w:sz w:val="24"/>
                <w:szCs w:val="24"/>
              </w:rPr>
            </w:pPr>
            <w:r w:rsidRPr="006C0E93">
              <w:rPr>
                <w:rFonts w:eastAsia="SimSun"/>
                <w:sz w:val="24"/>
                <w:szCs w:val="24"/>
              </w:rPr>
              <w:t>standard error of measurement</w:t>
            </w:r>
          </w:p>
        </w:tc>
      </w:tr>
      <w:tr w:rsidR="003457E0" w:rsidRPr="006C0E93" w14:paraId="602F6C3B" w14:textId="77777777" w:rsidTr="00A9525A">
        <w:trPr>
          <w:tblHeader/>
          <w:jc w:val="center"/>
        </w:trPr>
        <w:tc>
          <w:tcPr>
            <w:tcW w:w="1697" w:type="dxa"/>
          </w:tcPr>
          <w:p w14:paraId="6497D492" w14:textId="77777777" w:rsidR="003457E0" w:rsidRPr="006C0E93" w:rsidRDefault="003457E0" w:rsidP="003457E0">
            <w:pPr>
              <w:pStyle w:val="TableText0"/>
              <w:rPr>
                <w:sz w:val="24"/>
                <w:szCs w:val="24"/>
              </w:rPr>
            </w:pPr>
            <w:r w:rsidRPr="006C0E93">
              <w:rPr>
                <w:sz w:val="24"/>
                <w:szCs w:val="24"/>
              </w:rPr>
              <w:t>SSID</w:t>
            </w:r>
          </w:p>
        </w:tc>
        <w:tc>
          <w:tcPr>
            <w:tcW w:w="5228" w:type="dxa"/>
          </w:tcPr>
          <w:p w14:paraId="2FC2D343" w14:textId="77777777" w:rsidR="003457E0" w:rsidRPr="006C0E93" w:rsidRDefault="003457E0" w:rsidP="003457E0">
            <w:pPr>
              <w:pStyle w:val="TableText0"/>
              <w:rPr>
                <w:sz w:val="24"/>
                <w:szCs w:val="24"/>
              </w:rPr>
            </w:pPr>
            <w:r w:rsidRPr="006C0E93">
              <w:rPr>
                <w:rFonts w:eastAsia="SimSun"/>
                <w:sz w:val="24"/>
                <w:szCs w:val="24"/>
              </w:rPr>
              <w:t>Statewide Student Identifier</w:t>
            </w:r>
          </w:p>
        </w:tc>
      </w:tr>
    </w:tbl>
    <w:p w14:paraId="2E51D6D9" w14:textId="77777777" w:rsidR="0063616E" w:rsidRPr="003528DF" w:rsidRDefault="0063616E"/>
    <w:p w14:paraId="77129434" w14:textId="48379E10" w:rsidR="00D21B9A" w:rsidRPr="00D21B9A" w:rsidRDefault="00D21B9A" w:rsidP="008E38F1">
      <w:pPr>
        <w:pStyle w:val="TOCHeading"/>
        <w:sectPr w:rsidR="00D21B9A" w:rsidRPr="00D21B9A" w:rsidSect="009519A8">
          <w:headerReference w:type="even" r:id="rId12"/>
          <w:footerReference w:type="even" r:id="rId13"/>
          <w:footerReference w:type="default" r:id="rId14"/>
          <w:footerReference w:type="first" r:id="rId15"/>
          <w:pgSz w:w="12240" w:h="15840" w:code="1"/>
          <w:pgMar w:top="1152" w:right="1152" w:bottom="1152" w:left="1152" w:header="576" w:footer="360" w:gutter="0"/>
          <w:pgNumType w:fmt="lowerRoman" w:start="1"/>
          <w:cols w:space="720"/>
          <w:docGrid w:linePitch="360"/>
        </w:sectPr>
      </w:pPr>
    </w:p>
    <w:p w14:paraId="1ECC8E0C" w14:textId="77777777" w:rsidR="00D21B9A" w:rsidRPr="00EC1B9A" w:rsidRDefault="00711BBF" w:rsidP="0054723D">
      <w:pPr>
        <w:pStyle w:val="Heading2"/>
      </w:pPr>
      <w:bookmarkStart w:id="4" w:name="_Toc12292841"/>
      <w:bookmarkStart w:id="5" w:name="_Toc13662741"/>
      <w:bookmarkStart w:id="6" w:name="_Toc49870527"/>
      <w:bookmarkStart w:id="7" w:name="_Toc52288697"/>
      <w:r w:rsidRPr="00EC1B9A">
        <w:lastRenderedPageBreak/>
        <w:t>Introduction to the User Guide</w:t>
      </w:r>
      <w:bookmarkEnd w:id="4"/>
      <w:bookmarkEnd w:id="5"/>
      <w:bookmarkEnd w:id="6"/>
      <w:bookmarkEnd w:id="7"/>
    </w:p>
    <w:p w14:paraId="28721F47" w14:textId="5B7F0C68" w:rsidR="00711BBF" w:rsidRPr="0005744B" w:rsidRDefault="00643AED">
      <w:r w:rsidRPr="003650F1">
        <w:t>This user guide describes</w:t>
      </w:r>
      <w:r w:rsidRPr="0005744B">
        <w:t xml:space="preserve"> the features of the</w:t>
      </w:r>
      <w:r w:rsidR="006F6A6C" w:rsidRPr="00A751AC">
        <w:t xml:space="preserve"> </w:t>
      </w:r>
      <w:r w:rsidR="005C0106" w:rsidRPr="005D4DA7">
        <w:t>California Educator Reporting System</w:t>
      </w:r>
      <w:r w:rsidR="000405D3">
        <w:t xml:space="preserve"> (CERS)</w:t>
      </w:r>
      <w:r w:rsidRPr="003650F1">
        <w:t xml:space="preserve"> and provides detailed instructions for using each feature, including common scenarios that encompass related features.</w:t>
      </w:r>
    </w:p>
    <w:p w14:paraId="3D26B41F" w14:textId="77777777" w:rsidR="00711BBF" w:rsidRPr="007C0CF8" w:rsidRDefault="00711BBF" w:rsidP="0070485F">
      <w:pPr>
        <w:pStyle w:val="Heading3"/>
      </w:pPr>
      <w:bookmarkStart w:id="8" w:name="_Toc12292842"/>
      <w:bookmarkStart w:id="9" w:name="_Toc13662742"/>
      <w:bookmarkStart w:id="10" w:name="_Toc49870528"/>
      <w:bookmarkStart w:id="11" w:name="_Toc52288698"/>
      <w:r w:rsidRPr="007C0CF8">
        <w:t>Organization</w:t>
      </w:r>
      <w:r w:rsidR="00450F15" w:rsidRPr="007C0CF8">
        <w:t xml:space="preserve"> of the User Guide</w:t>
      </w:r>
      <w:bookmarkEnd w:id="8"/>
      <w:bookmarkEnd w:id="9"/>
      <w:bookmarkEnd w:id="10"/>
      <w:bookmarkEnd w:id="11"/>
    </w:p>
    <w:p w14:paraId="10D8CE20" w14:textId="1B6D920A" w:rsidR="00AF4BDB" w:rsidRPr="005D4DA7" w:rsidRDefault="00450F15">
      <w:r w:rsidRPr="003650F1">
        <w:t>T</w:t>
      </w:r>
      <w:r w:rsidR="00AF4BDB" w:rsidRPr="003650F1">
        <w:t xml:space="preserve">his </w:t>
      </w:r>
      <w:r w:rsidR="007D0952">
        <w:t>u</w:t>
      </w:r>
      <w:r w:rsidR="00AF4BDB" w:rsidRPr="003650F1">
        <w:t xml:space="preserve">ser </w:t>
      </w:r>
      <w:r w:rsidR="007D0952">
        <w:t>g</w:t>
      </w:r>
      <w:r w:rsidR="00AF4BDB" w:rsidRPr="003650F1">
        <w:t xml:space="preserve">uide </w:t>
      </w:r>
      <w:r w:rsidR="006C4E7C" w:rsidRPr="0005744B">
        <w:t>is organized into</w:t>
      </w:r>
      <w:r w:rsidR="00AF4BDB" w:rsidRPr="00A751AC">
        <w:t xml:space="preserve"> the</w:t>
      </w:r>
      <w:r w:rsidR="00AF4BDB" w:rsidRPr="005D4DA7">
        <w:t xml:space="preserve"> following major sections:</w:t>
      </w:r>
    </w:p>
    <w:p w14:paraId="68685254" w14:textId="3EE55B61" w:rsidR="00AF4BDB" w:rsidRPr="00321EF4" w:rsidRDefault="008145D4" w:rsidP="009E4D73">
      <w:pPr>
        <w:pStyle w:val="bullets"/>
      </w:pPr>
      <w:hyperlink w:anchor="_Overview_of_the" w:history="1">
        <w:r w:rsidR="009E44ED" w:rsidRPr="00E63936">
          <w:rPr>
            <w:color w:val="0432FF"/>
            <w:u w:val="single"/>
          </w:rPr>
          <w:fldChar w:fldCharType="begin"/>
        </w:r>
        <w:r w:rsidR="009E44ED" w:rsidRPr="00E63936">
          <w:rPr>
            <w:color w:val="0432FF"/>
            <w:u w:val="single"/>
          </w:rPr>
          <w:instrText xml:space="preserve"> REF _Ref507405067 \h  \* MERGEFORMAT </w:instrText>
        </w:r>
        <w:r w:rsidR="009E44ED" w:rsidRPr="00E63936">
          <w:rPr>
            <w:color w:val="0432FF"/>
            <w:u w:val="single"/>
          </w:rPr>
        </w:r>
        <w:r w:rsidR="009E44ED" w:rsidRPr="00E63936">
          <w:rPr>
            <w:color w:val="0432FF"/>
            <w:u w:val="single"/>
          </w:rPr>
          <w:fldChar w:fldCharType="separate"/>
        </w:r>
        <w:r w:rsidR="007D12B0" w:rsidRPr="00E63936">
          <w:rPr>
            <w:color w:val="0432FF"/>
            <w:u w:val="single"/>
          </w:rPr>
          <w:t>Overview of the California Educator Reporting System</w:t>
        </w:r>
        <w:r w:rsidR="009E44ED" w:rsidRPr="00E63936">
          <w:rPr>
            <w:color w:val="0432FF"/>
            <w:u w:val="single"/>
          </w:rPr>
          <w:fldChar w:fldCharType="end"/>
        </w:r>
      </w:hyperlink>
      <w:r w:rsidR="00507A09">
        <w:rPr>
          <w:color w:val="0432FF"/>
          <w:u w:val="single"/>
        </w:rPr>
        <w:t xml:space="preserve"> </w:t>
      </w:r>
      <w:r w:rsidR="00E63936">
        <w:t>p</w:t>
      </w:r>
      <w:r w:rsidR="00CC0F1A">
        <w:t>rovides a brief introduction</w:t>
      </w:r>
      <w:r w:rsidR="000405D3">
        <w:t xml:space="preserve"> to CERS</w:t>
      </w:r>
      <w:r w:rsidR="00CC0F1A">
        <w:t xml:space="preserve">, including </w:t>
      </w:r>
      <w:r w:rsidR="00417D48">
        <w:t xml:space="preserve">the </w:t>
      </w:r>
      <w:r w:rsidR="000405D3">
        <w:t>s</w:t>
      </w:r>
      <w:r w:rsidR="00417D48">
        <w:t xml:space="preserve">ystem’s </w:t>
      </w:r>
      <w:r w:rsidR="00CC0F1A">
        <w:t xml:space="preserve">relationship </w:t>
      </w:r>
      <w:r w:rsidR="00417D48">
        <w:t>with</w:t>
      </w:r>
      <w:r w:rsidR="00CC0F1A">
        <w:t xml:space="preserve"> other </w:t>
      </w:r>
      <w:r w:rsidR="00417D48">
        <w:t xml:space="preserve">Smarter Balanced </w:t>
      </w:r>
      <w:r w:rsidR="00CC0F1A">
        <w:t>applications and an overvie</w:t>
      </w:r>
      <w:r w:rsidR="00E22FB0">
        <w:t>w of user roles and permissions</w:t>
      </w:r>
      <w:r w:rsidR="00E8710C">
        <w:t>.</w:t>
      </w:r>
    </w:p>
    <w:p w14:paraId="052B3CE8" w14:textId="4F3560C9" w:rsidR="00AF4BDB" w:rsidRPr="00E80257" w:rsidRDefault="00A7566E" w:rsidP="0089074E">
      <w:pPr>
        <w:pStyle w:val="Link-indocument"/>
        <w:rPr>
          <w:color w:val="auto"/>
          <w:u w:val="none"/>
        </w:rPr>
      </w:pPr>
      <w:r>
        <w:rPr>
          <w:noProof/>
        </w:rPr>
        <mc:AlternateContent>
          <mc:Choice Requires="wps">
            <w:drawing>
              <wp:anchor distT="0" distB="0" distL="114300" distR="114300" simplePos="0" relativeHeight="251658296" behindDoc="0" locked="0" layoutInCell="1" allowOverlap="1" wp14:anchorId="14F68D56" wp14:editId="1B5CFE35">
                <wp:simplePos x="0" y="0"/>
                <wp:positionH relativeFrom="column">
                  <wp:posOffset>358345</wp:posOffset>
                </wp:positionH>
                <wp:positionV relativeFrom="paragraph">
                  <wp:posOffset>181541</wp:posOffset>
                </wp:positionV>
                <wp:extent cx="1742303" cy="0"/>
                <wp:effectExtent l="0" t="0" r="10795" b="12700"/>
                <wp:wrapNone/>
                <wp:docPr id="226029648" name="Straight Connector 2260296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742303" cy="0"/>
                        </a:xfrm>
                        <a:prstGeom prst="line">
                          <a:avLst/>
                        </a:prstGeom>
                        <a:ln>
                          <a:solidFill>
                            <a:srgbClr val="0432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EB5B0" id="Straight Connector 226029648"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28.2pt,14.3pt" to="165.4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" strokecolor="#0432ff" strokeweight=".5pt">
                <v:stroke joinstyle="miter"/>
              </v:line>
            </w:pict>
          </mc:Fallback>
        </mc:AlternateContent>
      </w:r>
      <w:r w:rsidR="00A674DA" w:rsidRPr="0089074E">
        <w:fldChar w:fldCharType="begin"/>
      </w:r>
      <w:r w:rsidR="00A674DA" w:rsidRPr="0089074E">
        <w:instrText xml:space="preserve"> REF _Ref507405563 \h </w:instrText>
      </w:r>
      <w:r w:rsidR="0089074E">
        <w:instrText xml:space="preserve"> \* MERGEFORMAT </w:instrText>
      </w:r>
      <w:r w:rsidR="00A674DA" w:rsidRPr="0089074E">
        <w:fldChar w:fldCharType="separate"/>
      </w:r>
      <w:r w:rsidR="00A674DA" w:rsidRPr="0089074E">
        <w:t>Accessing CERS</w:t>
      </w:r>
      <w:r w:rsidR="00A674DA" w:rsidRPr="0089074E">
        <w:fldChar w:fldCharType="end"/>
      </w:r>
      <w:r w:rsidR="00A674DA">
        <w:t xml:space="preserve"> </w:t>
      </w:r>
      <w:r w:rsidR="004A6940" w:rsidRPr="00E80257">
        <w:rPr>
          <w:color w:val="auto"/>
          <w:u w:val="none"/>
        </w:rPr>
        <w:t>des</w:t>
      </w:r>
      <w:r w:rsidR="005562B8" w:rsidRPr="00E80257">
        <w:rPr>
          <w:color w:val="auto"/>
          <w:u w:val="none"/>
        </w:rPr>
        <w:t xml:space="preserve">cribes </w:t>
      </w:r>
      <w:r w:rsidR="00CC0F1A" w:rsidRPr="00E80257">
        <w:rPr>
          <w:color w:val="auto"/>
          <w:u w:val="none"/>
        </w:rPr>
        <w:t xml:space="preserve">how to log </w:t>
      </w:r>
      <w:r w:rsidR="00315BEB" w:rsidRPr="00E80257">
        <w:rPr>
          <w:color w:val="auto"/>
          <w:u w:val="none"/>
        </w:rPr>
        <w:t>o</w:t>
      </w:r>
      <w:r w:rsidR="00CC0F1A" w:rsidRPr="00E80257">
        <w:rPr>
          <w:color w:val="auto"/>
          <w:u w:val="none"/>
        </w:rPr>
        <w:t xml:space="preserve">n and </w:t>
      </w:r>
      <w:r w:rsidR="0064141F" w:rsidRPr="00E80257">
        <w:rPr>
          <w:color w:val="auto"/>
          <w:u w:val="none"/>
        </w:rPr>
        <w:t>off</w:t>
      </w:r>
      <w:r w:rsidR="00CC0F1A" w:rsidRPr="00E80257">
        <w:rPr>
          <w:color w:val="auto"/>
          <w:u w:val="none"/>
        </w:rPr>
        <w:t xml:space="preserve"> </w:t>
      </w:r>
      <w:r w:rsidR="6D7FAD03" w:rsidRPr="00E80257">
        <w:rPr>
          <w:color w:val="auto"/>
          <w:u w:val="none"/>
        </w:rPr>
        <w:t>CERS</w:t>
      </w:r>
      <w:r w:rsidR="00CC0F1A" w:rsidRPr="00E80257">
        <w:rPr>
          <w:color w:val="auto"/>
          <w:u w:val="none"/>
        </w:rPr>
        <w:t xml:space="preserve">, and how to switch to other </w:t>
      </w:r>
      <w:r w:rsidR="00417D48" w:rsidRPr="00E80257">
        <w:rPr>
          <w:color w:val="auto"/>
          <w:u w:val="none"/>
        </w:rPr>
        <w:t xml:space="preserve">Smarter Balanced </w:t>
      </w:r>
      <w:r w:rsidR="00CC0F1A" w:rsidRPr="00E80257">
        <w:rPr>
          <w:color w:val="auto"/>
          <w:u w:val="none"/>
        </w:rPr>
        <w:t>applications</w:t>
      </w:r>
      <w:r w:rsidR="00E8710C" w:rsidRPr="00E80257">
        <w:rPr>
          <w:color w:val="auto"/>
          <w:u w:val="none"/>
        </w:rPr>
        <w:t>.</w:t>
      </w:r>
    </w:p>
    <w:p w14:paraId="66CC4255" w14:textId="257B77D2" w:rsidR="00AF4BDB" w:rsidRPr="001E1DDC" w:rsidRDefault="00265DF4" w:rsidP="000C7346">
      <w:pPr>
        <w:pStyle w:val="bullets"/>
      </w:pPr>
      <w:r>
        <w:rPr>
          <w:noProof/>
          <w:color w:val="0432FF"/>
          <w:u w:val="single"/>
        </w:rPr>
        <mc:AlternateContent>
          <mc:Choice Requires="wps">
            <w:drawing>
              <wp:anchor distT="0" distB="0" distL="114300" distR="114300" simplePos="0" relativeHeight="251658297" behindDoc="0" locked="0" layoutInCell="1" allowOverlap="1" wp14:anchorId="63237AF9" wp14:editId="5990FD89">
                <wp:simplePos x="0" y="0"/>
                <wp:positionH relativeFrom="column">
                  <wp:posOffset>358346</wp:posOffset>
                </wp:positionH>
                <wp:positionV relativeFrom="paragraph">
                  <wp:posOffset>177148</wp:posOffset>
                </wp:positionV>
                <wp:extent cx="2240537" cy="0"/>
                <wp:effectExtent l="0" t="0" r="7620" b="12700"/>
                <wp:wrapNone/>
                <wp:docPr id="226029649" name="Straight Connector 2260296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240537" cy="0"/>
                        </a:xfrm>
                        <a:prstGeom prst="line">
                          <a:avLst/>
                        </a:prstGeom>
                        <a:ln>
                          <a:solidFill>
                            <a:srgbClr val="0432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57A0E3" id="Straight Connector 226029649" o:spid="_x0000_s1026" style="position:absolute;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2pt,13.95pt" to="204.6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" strokecolor="#0432ff" strokeweight=".5pt">
                <v:stroke joinstyle="miter"/>
              </v:line>
            </w:pict>
          </mc:Fallback>
        </mc:AlternateContent>
      </w:r>
      <w:hyperlink w:anchor="_Understanding_the_User" w:history="1">
        <w:r w:rsidR="00461609" w:rsidRPr="00A7566E">
          <w:rPr>
            <w:rStyle w:val="Hyperlink"/>
            <w:rFonts w:cs="Times New Roman"/>
            <w:color w:val="0432FF"/>
          </w:rPr>
          <w:fldChar w:fldCharType="begin"/>
        </w:r>
        <w:r w:rsidR="00461609" w:rsidRPr="00A7566E">
          <w:rPr>
            <w:rStyle w:val="Hyperlink"/>
            <w:rFonts w:cs="Times New Roman"/>
            <w:color w:val="0432FF"/>
          </w:rPr>
          <w:instrText xml:space="preserve"> REF _Ref507405572 \h  \* MERGEFORMAT </w:instrText>
        </w:r>
        <w:r w:rsidR="00461609" w:rsidRPr="00A7566E">
          <w:rPr>
            <w:rStyle w:val="Hyperlink"/>
            <w:rFonts w:cs="Times New Roman"/>
            <w:color w:val="0432FF"/>
          </w:rPr>
        </w:r>
        <w:r w:rsidR="00461609" w:rsidRPr="00A7566E">
          <w:rPr>
            <w:rStyle w:val="Hyperlink"/>
            <w:rFonts w:cs="Times New Roman"/>
            <w:color w:val="0432FF"/>
          </w:rPr>
          <w:fldChar w:fldCharType="separate"/>
        </w:r>
        <w:r w:rsidR="007D12B0" w:rsidRPr="00972B02">
          <w:rPr>
            <w:rStyle w:val="Hyperlink"/>
            <w:rFonts w:cs="Times New Roman"/>
            <w:color w:val="0432FF"/>
          </w:rPr>
          <w:t>Understanding the User Interface</w:t>
        </w:r>
        <w:r w:rsidR="00461609" w:rsidRPr="00A7566E">
          <w:rPr>
            <w:rStyle w:val="Hyperlink"/>
            <w:rFonts w:cs="Times New Roman"/>
            <w:color w:val="0432FF"/>
          </w:rPr>
          <w:fldChar w:fldCharType="end"/>
        </w:r>
      </w:hyperlink>
      <w:r w:rsidR="00DB3C1D" w:rsidRPr="00682969">
        <w:rPr>
          <w:rStyle w:val="Link"/>
          <w:color w:val="0432FF"/>
          <w:u w:val="none"/>
        </w:rPr>
        <w:t xml:space="preserve"> </w:t>
      </w:r>
      <w:r w:rsidR="00CC0F1A" w:rsidRPr="00682969">
        <w:t xml:space="preserve">outlines the overall layout of the </w:t>
      </w:r>
      <w:r w:rsidR="00417D48" w:rsidRPr="00682969">
        <w:t>system</w:t>
      </w:r>
      <w:r w:rsidR="00CC0F1A" w:rsidRPr="00682969">
        <w:t>, including navigation, common tools and tasks, and profile management</w:t>
      </w:r>
      <w:r w:rsidR="00E8710C" w:rsidRPr="00682969">
        <w:t>.</w:t>
      </w:r>
    </w:p>
    <w:p w14:paraId="45199D9B" w14:textId="75259310" w:rsidR="00AF4BDB" w:rsidRPr="00D0111C" w:rsidRDefault="008145D4" w:rsidP="009519A8">
      <w:pPr>
        <w:pStyle w:val="Link-indocument"/>
      </w:pPr>
      <w:hyperlink w:anchor="_Reporting_Features_in" w:history="1">
        <w:r w:rsidR="00461609" w:rsidRPr="009519A8">
          <w:fldChar w:fldCharType="begin"/>
        </w:r>
        <w:r w:rsidR="00461609" w:rsidRPr="009519A8">
          <w:instrText xml:space="preserve"> REF _Ref507405620 \h  \* MERGEFORMAT </w:instrText>
        </w:r>
        <w:r w:rsidR="00461609" w:rsidRPr="009519A8">
          <w:fldChar w:fldCharType="separate"/>
        </w:r>
        <w:r w:rsidR="00D0111C" w:rsidRPr="009519A8">
          <w:fldChar w:fldCharType="begin"/>
        </w:r>
        <w:r w:rsidR="00D0111C" w:rsidRPr="009519A8">
          <w:instrText xml:space="preserve"> REF _Ref507405620 \h </w:instrText>
        </w:r>
        <w:r w:rsidR="00D0111C">
          <w:instrText xml:space="preserve"> \* MERGEFORMAT </w:instrText>
        </w:r>
        <w:r w:rsidR="00D0111C" w:rsidRPr="009519A8">
          <w:fldChar w:fldCharType="separate"/>
        </w:r>
        <w:r w:rsidR="00D0111C" w:rsidRPr="009519A8">
          <w:t>Reporting Features in Detail</w:t>
        </w:r>
        <w:r w:rsidR="00D0111C" w:rsidRPr="009519A8">
          <w:fldChar w:fldCharType="end"/>
        </w:r>
        <w:r w:rsidR="00461609" w:rsidRPr="009519A8">
          <w:fldChar w:fldCharType="end"/>
        </w:r>
      </w:hyperlink>
      <w:r w:rsidR="00CC0F1A" w:rsidRPr="00682969">
        <w:t xml:space="preserve"> </w:t>
      </w:r>
      <w:r w:rsidR="00CC0F1A" w:rsidRPr="00D0111C">
        <w:rPr>
          <w:color w:val="auto"/>
          <w:u w:val="none"/>
        </w:rPr>
        <w:t xml:space="preserve">outlines each reporting feature </w:t>
      </w:r>
      <w:r w:rsidR="00CC4B0B" w:rsidRPr="00D0111C">
        <w:rPr>
          <w:color w:val="auto"/>
          <w:u w:val="none"/>
        </w:rPr>
        <w:t>in</w:t>
      </w:r>
      <w:r w:rsidR="00CC4B0B">
        <w:rPr>
          <w:color w:val="auto"/>
          <w:u w:val="none"/>
        </w:rPr>
        <w:t>-</w:t>
      </w:r>
      <w:r w:rsidR="00CC0F1A" w:rsidRPr="00D0111C">
        <w:rPr>
          <w:color w:val="auto"/>
          <w:u w:val="none"/>
        </w:rPr>
        <w:t>depth, with step-by-step instructions</w:t>
      </w:r>
      <w:r w:rsidR="00E8710C" w:rsidRPr="00D0111C">
        <w:rPr>
          <w:color w:val="auto"/>
          <w:u w:val="none"/>
        </w:rPr>
        <w:t>.</w:t>
      </w:r>
    </w:p>
    <w:p w14:paraId="54FF7AF9" w14:textId="00A05A9D" w:rsidR="0070485F" w:rsidRPr="00321EF4" w:rsidRDefault="00215143" w:rsidP="00682969">
      <w:pPr>
        <w:pStyle w:val="bullets"/>
      </w:pPr>
      <w:r>
        <w:rPr>
          <w:noProof/>
          <w:color w:val="0432FF"/>
          <w:u w:val="single"/>
        </w:rPr>
        <mc:AlternateContent>
          <mc:Choice Requires="wps">
            <w:drawing>
              <wp:anchor distT="0" distB="0" distL="114300" distR="114300" simplePos="0" relativeHeight="251658298" behindDoc="0" locked="0" layoutInCell="1" allowOverlap="1" wp14:anchorId="556987DD" wp14:editId="2A5B5925">
                <wp:simplePos x="0" y="0"/>
                <wp:positionH relativeFrom="column">
                  <wp:posOffset>358346</wp:posOffset>
                </wp:positionH>
                <wp:positionV relativeFrom="paragraph">
                  <wp:posOffset>176599</wp:posOffset>
                </wp:positionV>
                <wp:extent cx="2240280" cy="0"/>
                <wp:effectExtent l="0" t="0" r="7620" b="12700"/>
                <wp:wrapNone/>
                <wp:docPr id="226029650" name="Straight Connector 2260296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240280" cy="0"/>
                        </a:xfrm>
                        <a:prstGeom prst="line">
                          <a:avLst/>
                        </a:prstGeom>
                        <a:ln>
                          <a:solidFill>
                            <a:srgbClr val="0432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B593D7" id="Straight Connector 226029650" o:spid="_x0000_s1026" style="position:absolute;z-index:251658298;visibility:visible;mso-wrap-style:square;mso-wrap-distance-left:9pt;mso-wrap-distance-top:0;mso-wrap-distance-right:9pt;mso-wrap-distance-bottom:0;mso-position-horizontal:absolute;mso-position-horizontal-relative:text;mso-position-vertical:absolute;mso-position-vertical-relative:text" from="28.2pt,13.9pt" to="204.6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" strokecolor="#0432ff" strokeweight=".5pt">
                <v:stroke joinstyle="miter"/>
              </v:line>
            </w:pict>
          </mc:Fallback>
        </mc:AlternateContent>
      </w:r>
      <w:hyperlink w:anchor="_Troubleshooting_Common_Issues" w:history="1">
        <w:r w:rsidR="0099613D" w:rsidRPr="00A7566E">
          <w:rPr>
            <w:rStyle w:val="Hyperlink"/>
            <w:rFonts w:cs="Times New Roman"/>
            <w:color w:val="0432FF"/>
          </w:rPr>
          <w:fldChar w:fldCharType="begin"/>
        </w:r>
        <w:r w:rsidR="0099613D" w:rsidRPr="00A7566E">
          <w:rPr>
            <w:rStyle w:val="Hyperlink"/>
            <w:rFonts w:cs="Times New Roman"/>
            <w:color w:val="0432FF"/>
          </w:rPr>
          <w:instrText xml:space="preserve"> REF _Ref14546190 \h  \* MERGEFORMAT </w:instrText>
        </w:r>
        <w:r w:rsidR="0099613D" w:rsidRPr="00A7566E">
          <w:rPr>
            <w:rStyle w:val="Hyperlink"/>
            <w:rFonts w:cs="Times New Roman"/>
            <w:color w:val="0432FF"/>
          </w:rPr>
        </w:r>
        <w:r w:rsidR="0099613D" w:rsidRPr="00A7566E">
          <w:rPr>
            <w:rStyle w:val="Hyperlink"/>
            <w:rFonts w:cs="Times New Roman"/>
            <w:color w:val="0432FF"/>
          </w:rPr>
          <w:fldChar w:fldCharType="separate"/>
        </w:r>
        <w:r w:rsidR="007D12B0" w:rsidRPr="00972B02">
          <w:rPr>
            <w:rStyle w:val="Hyperlink"/>
            <w:rFonts w:cs="Times New Roman"/>
            <w:color w:val="0432FF"/>
          </w:rPr>
          <w:t>Troubleshooting Common Issues</w:t>
        </w:r>
        <w:r w:rsidR="0099613D" w:rsidRPr="00A7566E">
          <w:rPr>
            <w:rStyle w:val="Hyperlink"/>
            <w:rFonts w:cs="Times New Roman"/>
            <w:color w:val="0432FF"/>
          </w:rPr>
          <w:fldChar w:fldCharType="end"/>
        </w:r>
      </w:hyperlink>
      <w:r w:rsidR="00FE1B8F" w:rsidRPr="00682969">
        <w:rPr>
          <w:color w:val="0432FF"/>
        </w:rPr>
        <w:t xml:space="preserve"> </w:t>
      </w:r>
      <w:r w:rsidR="00150987" w:rsidRPr="00321EF4">
        <w:t>outlines steps users can take when the application is not behaving as expected</w:t>
      </w:r>
      <w:r w:rsidR="00E8710C" w:rsidRPr="00321EF4">
        <w:t>.</w:t>
      </w:r>
    </w:p>
    <w:p w14:paraId="02C01E47" w14:textId="1F542F3D" w:rsidR="000601C9" w:rsidRPr="002113CA" w:rsidRDefault="008145D4" w:rsidP="009519A8">
      <w:pPr>
        <w:pStyle w:val="Link-indocument"/>
      </w:pPr>
      <w:hyperlink w:anchor="_California_Educator_Reporting" w:history="1">
        <w:r w:rsidR="0062294D">
          <w:fldChar w:fldCharType="begin"/>
        </w:r>
        <w:r w:rsidR="0062294D">
          <w:instrText xml:space="preserve"> REF _Ref49418094 \h  \* MERGEFORMAT </w:instrText>
        </w:r>
        <w:r w:rsidR="0062294D">
          <w:fldChar w:fldCharType="separate"/>
        </w:r>
        <w:r w:rsidR="002113CA">
          <w:t>Appendix — Sandbox</w:t>
        </w:r>
        <w:r w:rsidR="0062294D">
          <w:fldChar w:fldCharType="end"/>
        </w:r>
        <w:r w:rsidR="004671B2">
          <w:t xml:space="preserve"> </w:t>
        </w:r>
        <w:r w:rsidR="0070485F" w:rsidRPr="65E74B3C">
          <w:rPr>
            <w:color w:val="auto"/>
            <w:u w:val="none"/>
          </w:rPr>
          <w:t xml:space="preserve">describes the </w:t>
        </w:r>
        <w:r w:rsidR="00963457">
          <w:rPr>
            <w:color w:val="auto"/>
            <w:u w:val="none"/>
          </w:rPr>
          <w:t xml:space="preserve">CERS </w:t>
        </w:r>
        <w:r w:rsidR="0070485F" w:rsidRPr="65E74B3C">
          <w:rPr>
            <w:color w:val="auto"/>
            <w:u w:val="none"/>
          </w:rPr>
          <w:t xml:space="preserve">Sandbox </w:t>
        </w:r>
        <w:r w:rsidR="00963457">
          <w:rPr>
            <w:color w:val="auto"/>
            <w:u w:val="none"/>
          </w:rPr>
          <w:t xml:space="preserve">features and </w:t>
        </w:r>
        <w:r w:rsidR="0070485F" w:rsidRPr="65E74B3C">
          <w:rPr>
            <w:color w:val="auto"/>
            <w:u w:val="none"/>
          </w:rPr>
          <w:t>function</w:t>
        </w:r>
        <w:r w:rsidR="004C3194" w:rsidRPr="65E74B3C">
          <w:rPr>
            <w:color w:val="auto"/>
            <w:u w:val="none"/>
          </w:rPr>
          <w:t>s</w:t>
        </w:r>
        <w:r w:rsidR="00E8710C" w:rsidRPr="65E74B3C">
          <w:rPr>
            <w:color w:val="auto"/>
            <w:u w:val="none"/>
          </w:rPr>
          <w:t>.</w:t>
        </w:r>
      </w:hyperlink>
    </w:p>
    <w:p w14:paraId="1F562A8A" w14:textId="07527612" w:rsidR="00711BBF" w:rsidRDefault="00711BBF" w:rsidP="0070485F">
      <w:pPr>
        <w:pStyle w:val="Heading3"/>
      </w:pPr>
      <w:bookmarkStart w:id="12" w:name="_Toc12292843"/>
      <w:bookmarkStart w:id="13" w:name="_Toc13662743"/>
      <w:bookmarkStart w:id="14" w:name="_Toc49870529"/>
      <w:bookmarkStart w:id="15" w:name="_Toc52288699"/>
      <w:r>
        <w:t>Document Conventions</w:t>
      </w:r>
      <w:bookmarkEnd w:id="12"/>
      <w:bookmarkEnd w:id="13"/>
      <w:bookmarkEnd w:id="14"/>
      <w:bookmarkEnd w:id="15"/>
    </w:p>
    <w:p w14:paraId="47AAB212" w14:textId="77777777" w:rsidR="00606639" w:rsidRPr="007C0CF8" w:rsidRDefault="00606639" w:rsidP="0070485F">
      <w:pPr>
        <w:pStyle w:val="Heading4"/>
      </w:pPr>
      <w:bookmarkStart w:id="16" w:name="_Toc49870530"/>
      <w:bookmarkStart w:id="17" w:name="_Toc52288700"/>
      <w:r w:rsidRPr="007C0CF8">
        <w:t>Text</w:t>
      </w:r>
      <w:bookmarkEnd w:id="16"/>
      <w:bookmarkEnd w:id="17"/>
    </w:p>
    <w:p w14:paraId="7A7E4762" w14:textId="78EA9A8C" w:rsidR="00606639" w:rsidRPr="003650F1" w:rsidRDefault="00963AC0" w:rsidP="007904DF">
      <w:pPr>
        <w:pStyle w:val="bullets"/>
      </w:pPr>
      <w:r>
        <w:rPr>
          <w:rStyle w:val="PageElement"/>
        </w:rPr>
        <w:t>Italicized</w:t>
      </w:r>
      <w:r w:rsidRPr="00DA7624">
        <w:rPr>
          <w:rStyle w:val="PageElement"/>
        </w:rPr>
        <w:t xml:space="preserve"> </w:t>
      </w:r>
      <w:r w:rsidR="00CC4B0B" w:rsidRPr="00AC7C33">
        <w:rPr>
          <w:rStyle w:val="PageElement"/>
        </w:rPr>
        <w:t>text</w:t>
      </w:r>
      <w:r w:rsidR="00CC4B0B" w:rsidRPr="00AC7C33">
        <w:t xml:space="preserve"> </w:t>
      </w:r>
      <w:r w:rsidR="00606639" w:rsidRPr="003650F1">
        <w:t>refers to a page element, such as a menu, page name, or field name</w:t>
      </w:r>
      <w:r w:rsidR="0099613D">
        <w:t>.</w:t>
      </w:r>
    </w:p>
    <w:p w14:paraId="59857B8D" w14:textId="0C229ADA" w:rsidR="00606639" w:rsidRPr="0005744B" w:rsidRDefault="0099613D" w:rsidP="007904DF">
      <w:pPr>
        <w:pStyle w:val="bullets"/>
      </w:pPr>
      <w:r>
        <w:rPr>
          <w:rStyle w:val="Button"/>
        </w:rPr>
        <w:t>Bold</w:t>
      </w:r>
      <w:r>
        <w:rPr>
          <w:rStyle w:val="Button"/>
          <w:b w:val="0"/>
        </w:rPr>
        <w:t xml:space="preserve"> text within brackets</w:t>
      </w:r>
      <w:r w:rsidR="00606639" w:rsidRPr="00AA203F">
        <w:t xml:space="preserve"> </w:t>
      </w:r>
      <w:r w:rsidR="00606639" w:rsidRPr="003650F1">
        <w:t xml:space="preserve">refers to a </w:t>
      </w:r>
      <w:r w:rsidR="003768F0" w:rsidRPr="003650F1">
        <w:t>select</w:t>
      </w:r>
      <w:r w:rsidR="00606639" w:rsidRPr="0005744B">
        <w:t>able button</w:t>
      </w:r>
      <w:r>
        <w:t>, tab, or icon.</w:t>
      </w:r>
    </w:p>
    <w:p w14:paraId="70E1C149" w14:textId="677130D9" w:rsidR="00606639" w:rsidRPr="00DA7624" w:rsidRDefault="00606639" w:rsidP="007904DF">
      <w:pPr>
        <w:pStyle w:val="bullets"/>
      </w:pPr>
      <w:r w:rsidRPr="00AA203F">
        <w:t xml:space="preserve">Underlined </w:t>
      </w:r>
      <w:r w:rsidRPr="005D4DA7">
        <w:rPr>
          <w:rStyle w:val="Link"/>
        </w:rPr>
        <w:t>Blue</w:t>
      </w:r>
      <w:r w:rsidRPr="00AA203F">
        <w:t xml:space="preserve"> </w:t>
      </w:r>
      <w:r w:rsidR="004E7BF9">
        <w:t>t</w:t>
      </w:r>
      <w:r w:rsidRPr="008E38F1">
        <w:t>ext</w:t>
      </w:r>
      <w:r w:rsidRPr="00DA7624">
        <w:t xml:space="preserve"> refers to a link</w:t>
      </w:r>
      <w:r w:rsidR="0099613D">
        <w:t>.</w:t>
      </w:r>
    </w:p>
    <w:p w14:paraId="1FC11165" w14:textId="77777777" w:rsidR="00337B64" w:rsidRDefault="00337B64" w:rsidP="0070485F">
      <w:pPr>
        <w:pStyle w:val="Heading4"/>
      </w:pPr>
      <w:bookmarkStart w:id="18" w:name="_Toc49870531"/>
      <w:bookmarkStart w:id="19" w:name="_Toc52288701"/>
      <w:r>
        <w:t>Asides</w:t>
      </w:r>
      <w:bookmarkEnd w:id="18"/>
      <w:bookmarkEnd w:id="19"/>
    </w:p>
    <w:p w14:paraId="4CC51D8B" w14:textId="6C399757" w:rsidR="00337B64" w:rsidRPr="003650F1" w:rsidRDefault="00337B64">
      <w:r>
        <w:t xml:space="preserve">The </w:t>
      </w:r>
      <w:r w:rsidR="002200A1">
        <w:t xml:space="preserve">following </w:t>
      </w:r>
      <w:r>
        <w:t xml:space="preserve">content blocks </w:t>
      </w:r>
      <w:r w:rsidR="001812D4">
        <w:t>are</w:t>
      </w:r>
      <w:r>
        <w:t xml:space="preserve"> used to call attention to a tip, note, caution, or warning that will help users maximize </w:t>
      </w:r>
      <w:r w:rsidR="00677ABD">
        <w:t>their experience with</w:t>
      </w:r>
      <w:r>
        <w:t xml:space="preserve"> </w:t>
      </w:r>
      <w:r w:rsidR="000405D3">
        <w:t>CERS</w:t>
      </w:r>
      <w:r>
        <w:t>.</w:t>
      </w:r>
    </w:p>
    <w:p w14:paraId="3EBCEF63" w14:textId="0BF09ECE" w:rsidR="00BF0FBD" w:rsidRPr="007D5D30" w:rsidRDefault="001E32EA" w:rsidP="007D5D30">
      <w:pPr>
        <w:pStyle w:val="Heading5"/>
      </w:pPr>
      <w:r>
        <mc:AlternateContent>
          <mc:Choice Requires="wps">
            <w:drawing>
              <wp:anchor distT="0" distB="0" distL="114300" distR="114300" simplePos="0" relativeHeight="251658291" behindDoc="0" locked="0" layoutInCell="1" allowOverlap="1" wp14:anchorId="27656160" wp14:editId="0D77BB42">
                <wp:simplePos x="0" y="0"/>
                <wp:positionH relativeFrom="column">
                  <wp:posOffset>165600</wp:posOffset>
                </wp:positionH>
                <wp:positionV relativeFrom="paragraph">
                  <wp:posOffset>224755</wp:posOffset>
                </wp:positionV>
                <wp:extent cx="546735" cy="496170"/>
                <wp:effectExtent l="0" t="0" r="0" b="0"/>
                <wp:wrapNone/>
                <wp:docPr id="415" name="Text Box 4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96170"/>
                        </a:xfrm>
                        <a:prstGeom prst="rect">
                          <a:avLst/>
                        </a:prstGeom>
                        <a:noFill/>
                        <a:ln w="6350">
                          <a:noFill/>
                        </a:ln>
                      </wps:spPr>
                      <wps:txbx>
                        <w:txbxContent>
                          <w:p w14:paraId="65EF0ED4" w14:textId="2A0D4EFF" w:rsidR="009E4D73" w:rsidRDefault="009E4D73">
                            <w:r w:rsidRPr="000C7C0D">
                              <w:rPr>
                                <w:noProof/>
                              </w:rPr>
                              <w:drawing>
                                <wp:inline distT="0" distB="0" distL="0" distR="0" wp14:anchorId="5B9C5E28" wp14:editId="7189E52B">
                                  <wp:extent cx="357505" cy="357505"/>
                                  <wp:effectExtent l="0" t="0" r="0" b="0"/>
                                  <wp:docPr id="39073930" name="Picture 39073930"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656160" id="_x0000_t202" coordsize="21600,21600" o:spt="202" path="m,l,21600r21600,l21600,xe">
                <v:stroke joinstyle="miter"/>
                <v:path gradientshapeok="t" o:connecttype="rect"/>
              </v:shapetype>
              <v:shape id="Text Box 415" o:spid="_x0000_s1026" type="#_x0000_t202" alt="&quot;&quot;" style="position:absolute;margin-left:13.05pt;margin-top:17.7pt;width:43.05pt;height:39.05pt;z-index:2516582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" filled="f" stroked="f" strokeweight=".5pt">
                <v:textbox>
                  <w:txbxContent>
                    <w:p w14:paraId="65EF0ED4" w14:textId="2A0D4EFF" w:rsidR="009E4D73" w:rsidRDefault="009E4D73">
                      <w:r w:rsidRPr="000C7C0D">
                        <w:rPr>
                          <w:noProof/>
                        </w:rPr>
                        <w:drawing>
                          <wp:inline distT="0" distB="0" distL="0" distR="0" wp14:anchorId="5B9C5E28" wp14:editId="7189E52B">
                            <wp:extent cx="357505" cy="357505"/>
                            <wp:effectExtent l="0" t="0" r="0" b="0"/>
                            <wp:docPr id="39073930" name="Picture 39073930"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v:textbox>
              </v:shape>
            </w:pict>
          </mc:Fallback>
        </mc:AlternateContent>
      </w:r>
      <w:r w:rsidR="008C0414" w:rsidRPr="00DA31CD">
        <w:t>Tip</w:t>
      </w:r>
    </w:p>
    <w:p w14:paraId="4CA28160" w14:textId="5CCDAB8D" w:rsidR="00431D99" w:rsidRPr="003650F1" w:rsidRDefault="00431D99" w:rsidP="00682969">
      <w:pPr>
        <w:pStyle w:val="Note-green"/>
        <w:spacing w:before="120" w:line="360" w:lineRule="auto"/>
        <w:rPr>
          <w:b/>
        </w:rPr>
      </w:pPr>
      <w:r>
        <w:tab/>
      </w:r>
      <w:r w:rsidRPr="00923FBF">
        <w:rPr>
          <w:b/>
          <w:bCs/>
        </w:rPr>
        <w:t>Tip:</w:t>
      </w:r>
      <w:r w:rsidRPr="003650F1">
        <w:t xml:space="preserve"> This symbol appears next to text that contains a helpful tip.</w:t>
      </w:r>
      <w:r w:rsidRPr="00A751AC">
        <w:t xml:space="preserve"> </w:t>
      </w:r>
    </w:p>
    <w:p w14:paraId="3CE976E2" w14:textId="063EE9BA" w:rsidR="008C0414" w:rsidRPr="008C0414" w:rsidRDefault="001E32EA" w:rsidP="001B1F55">
      <w:pPr>
        <w:pStyle w:val="Heading5"/>
      </w:pPr>
      <w:r>
        <mc:AlternateContent>
          <mc:Choice Requires="wps">
            <w:drawing>
              <wp:anchor distT="0" distB="0" distL="114300" distR="114300" simplePos="0" relativeHeight="251658289" behindDoc="0" locked="0" layoutInCell="1" allowOverlap="1" wp14:anchorId="6CBD50EF" wp14:editId="7D19EB80">
                <wp:simplePos x="0" y="0"/>
                <wp:positionH relativeFrom="column">
                  <wp:posOffset>165600</wp:posOffset>
                </wp:positionH>
                <wp:positionV relativeFrom="paragraph">
                  <wp:posOffset>250825</wp:posOffset>
                </wp:positionV>
                <wp:extent cx="547200" cy="482400"/>
                <wp:effectExtent l="0" t="0" r="0" b="0"/>
                <wp:wrapNone/>
                <wp:docPr id="404" name="Text Box 4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482400"/>
                        </a:xfrm>
                        <a:prstGeom prst="rect">
                          <a:avLst/>
                        </a:prstGeom>
                        <a:noFill/>
                        <a:ln w="6350">
                          <a:noFill/>
                        </a:ln>
                      </wps:spPr>
                      <wps:txbx>
                        <w:txbxContent>
                          <w:p w14:paraId="21B2F4C0" w14:textId="77777777" w:rsidR="009E4D73" w:rsidRDefault="009E4D73" w:rsidP="001E32EA">
                            <w:r w:rsidRPr="007F2C95">
                              <w:rPr>
                                <w:noProof/>
                              </w:rPr>
                              <w:drawing>
                                <wp:inline distT="0" distB="0" distL="0" distR="0" wp14:anchorId="429C5667" wp14:editId="02AB9160">
                                  <wp:extent cx="365760" cy="365760"/>
                                  <wp:effectExtent l="0" t="0" r="0" b="0"/>
                                  <wp:docPr id="39073931" name="Picture 39073931"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D50EF" id="Text Box 404" o:spid="_x0000_s1027" type="#_x0000_t202" alt="&quot;&quot;" style="position:absolute;margin-left:13.05pt;margin-top:19.75pt;width:43.1pt;height:38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" filled="f" stroked="f" strokeweight=".5pt">
                <v:textbox>
                  <w:txbxContent>
                    <w:p w14:paraId="21B2F4C0" w14:textId="77777777" w:rsidR="009E4D73" w:rsidRDefault="009E4D73" w:rsidP="001E32EA">
                      <w:r w:rsidRPr="007F2C95">
                        <w:rPr>
                          <w:noProof/>
                        </w:rPr>
                        <w:drawing>
                          <wp:inline distT="0" distB="0" distL="0" distR="0" wp14:anchorId="429C5667" wp14:editId="02AB9160">
                            <wp:extent cx="365760" cy="365760"/>
                            <wp:effectExtent l="0" t="0" r="0" b="0"/>
                            <wp:docPr id="39073931" name="Picture 39073931"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v:textbox>
              </v:shape>
            </w:pict>
          </mc:Fallback>
        </mc:AlternateContent>
      </w:r>
      <w:r w:rsidR="008C0414">
        <w:t>Note</w:t>
      </w:r>
    </w:p>
    <w:p w14:paraId="7970D0F3" w14:textId="45E2C1D8" w:rsidR="00431D99" w:rsidRPr="005D4DA7" w:rsidRDefault="00431D99" w:rsidP="007D5D30">
      <w:pPr>
        <w:pStyle w:val="Note-blue"/>
      </w:pPr>
      <w:r w:rsidRPr="00431D99">
        <w:tab/>
      </w:r>
      <w:r w:rsidRPr="00923FBF">
        <w:rPr>
          <w:b/>
          <w:bCs/>
        </w:rPr>
        <w:t>Note:</w:t>
      </w:r>
      <w:r w:rsidRPr="00431D99">
        <w:t xml:space="preserve"> This symbol appears next to text that contains helpful information or</w:t>
      </w:r>
      <w:r w:rsidRPr="003650F1">
        <w:t xml:space="preserve"> reminders.</w:t>
      </w:r>
    </w:p>
    <w:p w14:paraId="08849005" w14:textId="77777777" w:rsidR="008C0414" w:rsidRDefault="008C0414" w:rsidP="001B1F55">
      <w:pPr>
        <w:pStyle w:val="Heading5"/>
      </w:pPr>
      <w:r>
        <w:lastRenderedPageBreak/>
        <w:t>Caution</w:t>
      </w:r>
    </w:p>
    <w:p w14:paraId="719A5AFD" w14:textId="4EF5497D" w:rsidR="00431D99" w:rsidRPr="005D4DA7" w:rsidRDefault="001E32EA" w:rsidP="00431D99">
      <w:pPr>
        <w:pStyle w:val="Note-yellow"/>
      </w:pPr>
      <w:r>
        <mc:AlternateContent>
          <mc:Choice Requires="wps">
            <w:drawing>
              <wp:anchor distT="0" distB="0" distL="114300" distR="114300" simplePos="0" relativeHeight="251658290" behindDoc="0" locked="0" layoutInCell="1" allowOverlap="1" wp14:anchorId="50F74255" wp14:editId="4AA857FC">
                <wp:simplePos x="0" y="0"/>
                <wp:positionH relativeFrom="column">
                  <wp:posOffset>165600</wp:posOffset>
                </wp:positionH>
                <wp:positionV relativeFrom="paragraph">
                  <wp:posOffset>21405</wp:posOffset>
                </wp:positionV>
                <wp:extent cx="525600" cy="424800"/>
                <wp:effectExtent l="0" t="0" r="0" b="0"/>
                <wp:wrapNone/>
                <wp:docPr id="412" name="Text Box 4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424800"/>
                        </a:xfrm>
                        <a:prstGeom prst="rect">
                          <a:avLst/>
                        </a:prstGeom>
                        <a:noFill/>
                        <a:ln w="6350">
                          <a:noFill/>
                        </a:ln>
                      </wps:spPr>
                      <wps:txbx>
                        <w:txbxContent>
                          <w:p w14:paraId="57A61B83" w14:textId="378F9AA9" w:rsidR="009E4D73" w:rsidRDefault="009E4D73">
                            <w:r w:rsidRPr="00D52920">
                              <w:rPr>
                                <w:noProof/>
                              </w:rPr>
                              <w:drawing>
                                <wp:inline distT="0" distB="0" distL="0" distR="0" wp14:anchorId="1B2D1C2A" wp14:editId="0A27F9CE">
                                  <wp:extent cx="335915" cy="335915"/>
                                  <wp:effectExtent l="0" t="0" r="0" b="0"/>
                                  <wp:docPr id="39073932" name="Picture 39073932" title="Graphic of ahazard 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F74255" id="Text Box 412" o:spid="_x0000_s1028" type="#_x0000_t202" alt="&quot;&quot;" style="position:absolute;left:0;text-align:left;margin-left:13.05pt;margin-top:1.7pt;width:41.4pt;height:33.45pt;z-index:251658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" filled="f" stroked="f" strokeweight=".5pt">
                <v:textbox>
                  <w:txbxContent>
                    <w:p w14:paraId="57A61B83" w14:textId="378F9AA9" w:rsidR="009E4D73" w:rsidRDefault="009E4D73">
                      <w:r w:rsidRPr="00D52920">
                        <w:rPr>
                          <w:noProof/>
                        </w:rPr>
                        <w:drawing>
                          <wp:inline distT="0" distB="0" distL="0" distR="0" wp14:anchorId="1B2D1C2A" wp14:editId="0A27F9CE">
                            <wp:extent cx="335915" cy="335915"/>
                            <wp:effectExtent l="0" t="0" r="0" b="0"/>
                            <wp:docPr id="39073932" name="Picture 39073932" title="Graphic of ahazard 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915" cy="335915"/>
                                    </a:xfrm>
                                    <a:prstGeom prst="rect">
                                      <a:avLst/>
                                    </a:prstGeom>
                                  </pic:spPr>
                                </pic:pic>
                              </a:graphicData>
                            </a:graphic>
                          </wp:inline>
                        </w:drawing>
                      </w:r>
                    </w:p>
                  </w:txbxContent>
                </v:textbox>
              </v:shape>
            </w:pict>
          </mc:Fallback>
        </mc:AlternateContent>
      </w:r>
      <w:r w:rsidR="00431D99" w:rsidRPr="00D52920">
        <w:rPr>
          <w:b/>
        </w:rPr>
        <w:tab/>
      </w:r>
      <w:r w:rsidR="00431D99" w:rsidRPr="00923FBF">
        <w:rPr>
          <w:b/>
          <w:bCs/>
        </w:rPr>
        <w:t>Caution:</w:t>
      </w:r>
      <w:r w:rsidR="00431D99" w:rsidRPr="003650F1">
        <w:t xml:space="preserve"> This symbol appears with text that contains important information regarding a task.</w:t>
      </w:r>
    </w:p>
    <w:p w14:paraId="77B45802" w14:textId="71A5C6F6" w:rsidR="008C0414" w:rsidRDefault="008C0414" w:rsidP="001B1F55">
      <w:pPr>
        <w:pStyle w:val="Heading5"/>
      </w:pPr>
      <w:r>
        <w:t>Warning</w:t>
      </w:r>
    </w:p>
    <w:p w14:paraId="280FC1DC" w14:textId="4D4762DE" w:rsidR="00456911" w:rsidRDefault="00456911" w:rsidP="00682969">
      <w:pPr>
        <w:pStyle w:val="Note-red"/>
        <w:shd w:val="clear" w:color="auto" w:fill="FEE2E2"/>
      </w:pPr>
      <w:r>
        <w:rPr>
          <w:noProof/>
        </w:rPr>
        <mc:AlternateContent>
          <mc:Choice Requires="wps">
            <w:drawing>
              <wp:anchor distT="0" distB="0" distL="114300" distR="114300" simplePos="0" relativeHeight="251658292" behindDoc="0" locked="0" layoutInCell="1" allowOverlap="1" wp14:anchorId="2D378602" wp14:editId="374431A5">
                <wp:simplePos x="0" y="0"/>
                <wp:positionH relativeFrom="column">
                  <wp:posOffset>165100</wp:posOffset>
                </wp:positionH>
                <wp:positionV relativeFrom="paragraph">
                  <wp:posOffset>10795</wp:posOffset>
                </wp:positionV>
                <wp:extent cx="575945" cy="460375"/>
                <wp:effectExtent l="0" t="0" r="0" b="0"/>
                <wp:wrapNone/>
                <wp:docPr id="409" name="Text Box 4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945" cy="460375"/>
                        </a:xfrm>
                        <a:prstGeom prst="rect">
                          <a:avLst/>
                        </a:prstGeom>
                        <a:noFill/>
                        <a:ln w="6350">
                          <a:noFill/>
                        </a:ln>
                      </wps:spPr>
                      <wps:txbx>
                        <w:txbxContent>
                          <w:p w14:paraId="57621C8B" w14:textId="4287F835" w:rsidR="009E4D73" w:rsidRDefault="009E4D73" w:rsidP="00456911">
                            <w:r w:rsidRPr="007F2C95">
                              <w:rPr>
                                <w:noProof/>
                              </w:rPr>
                              <w:drawing>
                                <wp:inline distT="0" distB="0" distL="0" distR="0" wp14:anchorId="7549EAE2" wp14:editId="2FC4D3F1">
                                  <wp:extent cx="343535" cy="343535"/>
                                  <wp:effectExtent l="0" t="0" r="0" b="0"/>
                                  <wp:docPr id="39073933" name="Picture 39073933" title="Graphic of a hand as a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535" cy="343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378602" id="Text Box 409" o:spid="_x0000_s1029" type="#_x0000_t202" alt="&quot;&quot;" style="position:absolute;left:0;text-align:left;margin-left:13pt;margin-top:.85pt;width:45.35pt;height:36.2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" filled="f" stroked="f" strokeweight=".5pt">
                <v:textbox>
                  <w:txbxContent>
                    <w:p w14:paraId="57621C8B" w14:textId="4287F835" w:rsidR="009E4D73" w:rsidRDefault="009E4D73" w:rsidP="00456911">
                      <w:r w:rsidRPr="007F2C95">
                        <w:rPr>
                          <w:noProof/>
                        </w:rPr>
                        <w:drawing>
                          <wp:inline distT="0" distB="0" distL="0" distR="0" wp14:anchorId="7549EAE2" wp14:editId="2FC4D3F1">
                            <wp:extent cx="343535" cy="343535"/>
                            <wp:effectExtent l="0" t="0" r="0" b="0"/>
                            <wp:docPr id="39073933" name="Picture 39073933" title="Graphic of a hand as a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535" cy="343535"/>
                                    </a:xfrm>
                                    <a:prstGeom prst="rect">
                                      <a:avLst/>
                                    </a:prstGeom>
                                  </pic:spPr>
                                </pic:pic>
                              </a:graphicData>
                            </a:graphic>
                          </wp:inline>
                        </w:drawing>
                      </w:r>
                    </w:p>
                  </w:txbxContent>
                </v:textbox>
              </v:shape>
            </w:pict>
          </mc:Fallback>
        </mc:AlternateContent>
      </w:r>
      <w:r w:rsidR="00431D99" w:rsidRPr="007F2C95">
        <w:rPr>
          <w:b/>
        </w:rPr>
        <w:tab/>
      </w:r>
      <w:r w:rsidR="00431D99" w:rsidRPr="00923FBF">
        <w:rPr>
          <w:b/>
          <w:bCs/>
        </w:rPr>
        <w:t>Warning:</w:t>
      </w:r>
      <w:r w:rsidR="00431D99" w:rsidRPr="003650F1">
        <w:t xml:space="preserve"> This symbol appears with text that contains extremely important information regarding actions that may cause errors.</w:t>
      </w:r>
      <w:bookmarkStart w:id="20" w:name="_Toc12292844"/>
      <w:bookmarkStart w:id="21" w:name="_Toc13662744"/>
    </w:p>
    <w:p w14:paraId="452B352C" w14:textId="13A47B02" w:rsidR="00711BBF" w:rsidRDefault="00711BBF" w:rsidP="001B1F55">
      <w:pPr>
        <w:pStyle w:val="Heading3"/>
      </w:pPr>
      <w:bookmarkStart w:id="22" w:name="_Toc49870532"/>
      <w:bookmarkStart w:id="23" w:name="_Toc52288702"/>
      <w:r>
        <w:t>Intended Audience</w:t>
      </w:r>
      <w:bookmarkEnd w:id="20"/>
      <w:bookmarkEnd w:id="21"/>
      <w:bookmarkEnd w:id="22"/>
      <w:bookmarkEnd w:id="23"/>
    </w:p>
    <w:p w14:paraId="25A3BA18" w14:textId="5B37D6E2" w:rsidR="00711BBF" w:rsidRPr="006D6A66" w:rsidRDefault="006A67BE">
      <w:r>
        <w:t xml:space="preserve">This user guide is intended for teachers, school administrators, </w:t>
      </w:r>
      <w:r w:rsidR="00AF47BB">
        <w:t>local educational agency</w:t>
      </w:r>
      <w:r w:rsidR="00694852">
        <w:t xml:space="preserve"> (LEA)</w:t>
      </w:r>
      <w:r w:rsidR="00AF47BB">
        <w:t xml:space="preserve"> </w:t>
      </w:r>
      <w:r w:rsidR="00F17FF2">
        <w:t>administrators</w:t>
      </w:r>
      <w:r>
        <w:t>, and state education</w:t>
      </w:r>
      <w:r w:rsidR="00F17FF2">
        <w:t xml:space="preserve"> agency</w:t>
      </w:r>
      <w:r>
        <w:t xml:space="preserve"> </w:t>
      </w:r>
      <w:r w:rsidR="00F17FF2">
        <w:t xml:space="preserve">staff </w:t>
      </w:r>
      <w:r>
        <w:t xml:space="preserve">who </w:t>
      </w:r>
      <w:r w:rsidR="001C6924">
        <w:t>use CERS for</w:t>
      </w:r>
      <w:r>
        <w:t xml:space="preserve"> timely and accurate reports on </w:t>
      </w:r>
      <w:r w:rsidR="006C5514">
        <w:t xml:space="preserve">student performance </w:t>
      </w:r>
      <w:r w:rsidR="00417D48">
        <w:t>on</w:t>
      </w:r>
      <w:r w:rsidR="006C5514">
        <w:t xml:space="preserve"> </w:t>
      </w:r>
      <w:r w:rsidR="00F10663">
        <w:t>summative and interim</w:t>
      </w:r>
      <w:r w:rsidR="006C5514">
        <w:t xml:space="preserve"> assessments. Users should be familiar with web applications, entering data into form fields, and working with comma-separated value files</w:t>
      </w:r>
      <w:r w:rsidR="004C3194">
        <w:t xml:space="preserve"> (CSV)</w:t>
      </w:r>
      <w:r w:rsidR="006C5514">
        <w:t>.</w:t>
      </w:r>
    </w:p>
    <w:p w14:paraId="5EFA6CED" w14:textId="4516EF1B" w:rsidR="00E15805" w:rsidRDefault="00E15805" w:rsidP="00E15805">
      <w:pPr>
        <w:pStyle w:val="Heading2"/>
      </w:pPr>
      <w:bookmarkStart w:id="24" w:name="_Overview_of_the"/>
      <w:bookmarkStart w:id="25" w:name="_Toc49870533"/>
      <w:bookmarkStart w:id="26" w:name="_Toc52288703"/>
      <w:bookmarkStart w:id="27" w:name="_Ref507405067"/>
      <w:bookmarkStart w:id="28" w:name="_Toc12292845"/>
      <w:bookmarkStart w:id="29" w:name="_Toc13662745"/>
      <w:bookmarkEnd w:id="24"/>
      <w:r>
        <w:lastRenderedPageBreak/>
        <w:t>Overview of the California Educator Reporting System</w:t>
      </w:r>
      <w:bookmarkEnd w:id="25"/>
      <w:bookmarkEnd w:id="26"/>
    </w:p>
    <w:bookmarkEnd w:id="27"/>
    <w:bookmarkEnd w:id="28"/>
    <w:bookmarkEnd w:id="29"/>
    <w:p w14:paraId="6CED4038" w14:textId="77DF7C59" w:rsidR="00A47385" w:rsidRDefault="005C0106">
      <w:r>
        <w:t>The Cal</w:t>
      </w:r>
      <w:r w:rsidR="0008334A">
        <w:t>i</w:t>
      </w:r>
      <w:r>
        <w:t xml:space="preserve">fornia Educator </w:t>
      </w:r>
      <w:r w:rsidR="006F6A6C">
        <w:t xml:space="preserve">Reporting </w:t>
      </w:r>
      <w:r w:rsidR="00417D48">
        <w:t>System</w:t>
      </w:r>
      <w:r w:rsidR="006F6A6C">
        <w:t xml:space="preserve"> </w:t>
      </w:r>
      <w:r>
        <w:t xml:space="preserve">(CERS) </w:t>
      </w:r>
      <w:r w:rsidR="006F6A6C">
        <w:t xml:space="preserve">allows teachers and administrators to </w:t>
      </w:r>
      <w:r w:rsidR="00C942A9">
        <w:t xml:space="preserve">access detailed student performance information </w:t>
      </w:r>
      <w:r w:rsidR="006F6A6C">
        <w:t xml:space="preserve">for </w:t>
      </w:r>
      <w:r w:rsidR="00F10663">
        <w:t>summative and interim</w:t>
      </w:r>
      <w:r w:rsidR="006F6A6C">
        <w:t xml:space="preserve"> assessments</w:t>
      </w:r>
      <w:r w:rsidR="0017521F">
        <w:t xml:space="preserve">. </w:t>
      </w:r>
      <w:r w:rsidR="006F6A6C">
        <w:t>Authorized users of the system can view student data at the</w:t>
      </w:r>
      <w:r w:rsidR="004F1F97">
        <w:t xml:space="preserve"> </w:t>
      </w:r>
      <w:r w:rsidR="001C6924">
        <w:t xml:space="preserve">relevant </w:t>
      </w:r>
      <w:r w:rsidR="005650E3">
        <w:t>district</w:t>
      </w:r>
      <w:r w:rsidR="006F6A6C">
        <w:t xml:space="preserve">, school, and grade levels. </w:t>
      </w:r>
      <w:r w:rsidR="00417D48">
        <w:t xml:space="preserve">Users </w:t>
      </w:r>
      <w:r w:rsidR="006F6A6C">
        <w:t>with the required permissions may also view</w:t>
      </w:r>
      <w:r w:rsidR="0017521F">
        <w:t>, download</w:t>
      </w:r>
      <w:r w:rsidR="004F1F97">
        <w:t>,</w:t>
      </w:r>
      <w:r w:rsidR="0017521F">
        <w:t xml:space="preserve"> and print</w:t>
      </w:r>
      <w:r w:rsidR="00D62217">
        <w:t xml:space="preserve"> </w:t>
      </w:r>
      <w:r w:rsidR="00E846F2">
        <w:t>Individual S</w:t>
      </w:r>
      <w:r w:rsidR="006F6A6C">
        <w:t xml:space="preserve">tudent </w:t>
      </w:r>
      <w:r w:rsidR="00E846F2">
        <w:t>R</w:t>
      </w:r>
      <w:r w:rsidR="006F6A6C">
        <w:t>eports</w:t>
      </w:r>
      <w:r w:rsidR="00694852">
        <w:t xml:space="preserve"> (ISRs)</w:t>
      </w:r>
      <w:r w:rsidR="004C3194">
        <w:t>.</w:t>
      </w:r>
      <w:r w:rsidR="00052DDB">
        <w:t xml:space="preserve"> Over the next two years, student results from all CAASPP and ELPAC assessments will be added to CERS. The table below lists, by assessment, when the results from prior years and </w:t>
      </w:r>
      <w:r w:rsidR="00924D31">
        <w:t>regular (i.e., daily or weekly)</w:t>
      </w:r>
      <w:r w:rsidR="00052DDB">
        <w:t xml:space="preserve"> feed of results will be available in CERS.</w:t>
      </w:r>
      <w:r w:rsidR="7BAD7CBB">
        <w:t xml:space="preserve"> </w:t>
      </w:r>
    </w:p>
    <w:p w14:paraId="041DE0E7" w14:textId="0E391B12" w:rsidR="00656C4B" w:rsidRPr="007D5D30" w:rsidRDefault="00656C4B" w:rsidP="00656C4B">
      <w:pPr>
        <w:pStyle w:val="Tablecaption0"/>
      </w:pPr>
      <w:bookmarkStart w:id="30" w:name="_Toc21078363"/>
      <w:bookmarkStart w:id="31" w:name="_Toc49347644"/>
      <w:r w:rsidRPr="007D5D30">
        <w:t xml:space="preserve">Table 1. </w:t>
      </w:r>
      <w:bookmarkEnd w:id="30"/>
      <w:r w:rsidR="00967E0A">
        <w:t xml:space="preserve"> </w:t>
      </w:r>
      <w:r w:rsidR="00E81820" w:rsidRPr="00E81820">
        <w:t>CERS Implementation Time</w:t>
      </w:r>
      <w:r w:rsidR="00B54D06">
        <w:t>l</w:t>
      </w:r>
      <w:r w:rsidR="00E81820" w:rsidRPr="00E81820">
        <w:t>ine</w:t>
      </w:r>
      <w:bookmarkEnd w:id="31"/>
    </w:p>
    <w:tbl>
      <w:tblPr>
        <w:tblStyle w:val="GridTable1Light"/>
        <w:tblW w:w="8995" w:type="dxa"/>
        <w:tblLook w:val="0620" w:firstRow="1" w:lastRow="0" w:firstColumn="0" w:lastColumn="0" w:noHBand="1" w:noVBand="1"/>
        <w:tblCaption w:val="CERS Implementation Time Line"/>
        <w:tblDescription w:val="This table provides, by assessment, when historical data will be provided to CERS and when the daily feed will start. "/>
      </w:tblPr>
      <w:tblGrid>
        <w:gridCol w:w="3415"/>
        <w:gridCol w:w="2884"/>
        <w:gridCol w:w="2696"/>
      </w:tblGrid>
      <w:tr w:rsidR="00BC3C56" w14:paraId="4E664628" w14:textId="77777777" w:rsidTr="009519A8">
        <w:trPr>
          <w:cnfStyle w:val="100000000000" w:firstRow="1" w:lastRow="0" w:firstColumn="0" w:lastColumn="0" w:oddVBand="0" w:evenVBand="0" w:oddHBand="0" w:evenHBand="0" w:firstRowFirstColumn="0" w:firstRowLastColumn="0" w:lastRowFirstColumn="0" w:lastRowLastColumn="0"/>
          <w:tblHeader/>
        </w:trPr>
        <w:tc>
          <w:tcPr>
            <w:tcW w:w="3415" w:type="dxa"/>
            <w:hideMark/>
          </w:tcPr>
          <w:p w14:paraId="34550E82" w14:textId="77777777" w:rsidR="00BC3C56" w:rsidRPr="009519A8" w:rsidRDefault="00BC3C56" w:rsidP="00BC3C56">
            <w:pPr>
              <w:spacing w:before="100" w:beforeAutospacing="1" w:after="100" w:afterAutospacing="1"/>
              <w:rPr>
                <w:rFonts w:eastAsiaTheme="minorHAnsi"/>
                <w:b w:val="0"/>
                <w:bCs w:val="0"/>
              </w:rPr>
            </w:pPr>
            <w:r w:rsidRPr="0089183F">
              <w:t>Assessment Name</w:t>
            </w:r>
          </w:p>
        </w:tc>
        <w:tc>
          <w:tcPr>
            <w:tcW w:w="2884" w:type="dxa"/>
            <w:hideMark/>
          </w:tcPr>
          <w:p w14:paraId="3E1A685E" w14:textId="755C70EB" w:rsidR="00BC3C56" w:rsidRPr="0089183F" w:rsidRDefault="00BC3C56" w:rsidP="00BC3C56">
            <w:pPr>
              <w:spacing w:before="100" w:beforeAutospacing="1" w:after="100" w:afterAutospacing="1"/>
              <w:rPr>
                <w:b w:val="0"/>
                <w:bCs w:val="0"/>
              </w:rPr>
            </w:pPr>
            <w:r w:rsidRPr="0089183F">
              <w:t xml:space="preserve">Results </w:t>
            </w:r>
            <w:r w:rsidR="0064141F" w:rsidRPr="0089183F">
              <w:t>from</w:t>
            </w:r>
            <w:r w:rsidRPr="0089183F">
              <w:t xml:space="preserve"> Prior Years Available</w:t>
            </w:r>
          </w:p>
        </w:tc>
        <w:tc>
          <w:tcPr>
            <w:tcW w:w="2696" w:type="dxa"/>
            <w:hideMark/>
          </w:tcPr>
          <w:p w14:paraId="1622C182" w14:textId="66357DA8" w:rsidR="00BC3C56" w:rsidRPr="0089183F" w:rsidRDefault="00C002FA" w:rsidP="00BC3C56">
            <w:pPr>
              <w:spacing w:before="100" w:beforeAutospacing="1" w:after="100" w:afterAutospacing="1"/>
              <w:rPr>
                <w:b w:val="0"/>
                <w:bCs w:val="0"/>
              </w:rPr>
            </w:pPr>
            <w:r>
              <w:t>Regular</w:t>
            </w:r>
            <w:r w:rsidRPr="0089183F">
              <w:t xml:space="preserve"> </w:t>
            </w:r>
            <w:r w:rsidR="00BC3C56" w:rsidRPr="0089183F">
              <w:t>Feed of Results Available</w:t>
            </w:r>
          </w:p>
        </w:tc>
      </w:tr>
      <w:tr w:rsidR="00BC3C56" w14:paraId="104F4759" w14:textId="77777777" w:rsidTr="009519A8">
        <w:tc>
          <w:tcPr>
            <w:tcW w:w="3415" w:type="dxa"/>
            <w:hideMark/>
          </w:tcPr>
          <w:p w14:paraId="449E53A2" w14:textId="77777777" w:rsidR="00BC3C56" w:rsidRPr="0089183F" w:rsidRDefault="00BC3C56">
            <w:pPr>
              <w:spacing w:before="100" w:beforeAutospacing="1" w:after="100" w:afterAutospacing="1"/>
            </w:pPr>
            <w:r w:rsidRPr="0089183F">
              <w:t>Interim Assessments (ICAs and IABs)</w:t>
            </w:r>
          </w:p>
        </w:tc>
        <w:tc>
          <w:tcPr>
            <w:tcW w:w="2884" w:type="dxa"/>
            <w:hideMark/>
          </w:tcPr>
          <w:p w14:paraId="08FB454C" w14:textId="77777777" w:rsidR="00BC3C56" w:rsidRPr="0089183F" w:rsidRDefault="00BC3C56" w:rsidP="00EB1049">
            <w:pPr>
              <w:spacing w:before="100" w:beforeAutospacing="1" w:after="100" w:afterAutospacing="1"/>
              <w:jc w:val="center"/>
            </w:pPr>
            <w:r w:rsidRPr="0089183F">
              <w:t>Available Now</w:t>
            </w:r>
          </w:p>
        </w:tc>
        <w:tc>
          <w:tcPr>
            <w:tcW w:w="2696" w:type="dxa"/>
            <w:hideMark/>
          </w:tcPr>
          <w:p w14:paraId="2A9E271D" w14:textId="77777777" w:rsidR="00BC3C56" w:rsidRPr="0089183F" w:rsidRDefault="00BC3C56" w:rsidP="00EB1049">
            <w:pPr>
              <w:spacing w:before="100" w:beforeAutospacing="1" w:after="100" w:afterAutospacing="1"/>
              <w:jc w:val="center"/>
            </w:pPr>
            <w:r w:rsidRPr="0089183F">
              <w:t>Available Now</w:t>
            </w:r>
          </w:p>
        </w:tc>
      </w:tr>
      <w:tr w:rsidR="00BC3C56" w14:paraId="1EF9D397" w14:textId="77777777" w:rsidTr="009519A8">
        <w:tc>
          <w:tcPr>
            <w:tcW w:w="3415" w:type="dxa"/>
            <w:hideMark/>
          </w:tcPr>
          <w:p w14:paraId="4C70E391" w14:textId="77777777" w:rsidR="00BC3C56" w:rsidRPr="0089183F" w:rsidRDefault="00BC3C56">
            <w:pPr>
              <w:spacing w:before="100" w:beforeAutospacing="1" w:after="100" w:afterAutospacing="1"/>
            </w:pPr>
            <w:r w:rsidRPr="0089183F">
              <w:t>ELPAC</w:t>
            </w:r>
          </w:p>
        </w:tc>
        <w:tc>
          <w:tcPr>
            <w:tcW w:w="2884" w:type="dxa"/>
            <w:hideMark/>
          </w:tcPr>
          <w:p w14:paraId="21D72165" w14:textId="6B3DF7FB" w:rsidR="00BC3C56" w:rsidRPr="0089183F" w:rsidRDefault="007B36CB" w:rsidP="00EB1049">
            <w:pPr>
              <w:spacing w:before="100" w:beforeAutospacing="1" w:after="100" w:afterAutospacing="1"/>
              <w:jc w:val="center"/>
            </w:pPr>
            <w:r w:rsidRPr="0089183F">
              <w:t>Available Now</w:t>
            </w:r>
          </w:p>
        </w:tc>
        <w:tc>
          <w:tcPr>
            <w:tcW w:w="2696" w:type="dxa"/>
            <w:hideMark/>
          </w:tcPr>
          <w:p w14:paraId="5528F2DC" w14:textId="47CC7342" w:rsidR="00BC3C56" w:rsidRPr="0089183F" w:rsidRDefault="00C002FA" w:rsidP="00EB1049">
            <w:pPr>
              <w:spacing w:before="100" w:beforeAutospacing="1" w:after="100" w:afterAutospacing="1"/>
              <w:jc w:val="center"/>
            </w:pPr>
            <w:r>
              <w:t>Spring</w:t>
            </w:r>
            <w:r w:rsidRPr="0089183F">
              <w:t xml:space="preserve"> </w:t>
            </w:r>
            <w:r w:rsidR="00BC3C56" w:rsidRPr="0089183F">
              <w:t>202</w:t>
            </w:r>
            <w:r w:rsidR="007B36CB" w:rsidRPr="0089183F">
              <w:t>1</w:t>
            </w:r>
          </w:p>
        </w:tc>
      </w:tr>
      <w:tr w:rsidR="00BC3C56" w14:paraId="4270751C" w14:textId="77777777" w:rsidTr="009519A8">
        <w:tc>
          <w:tcPr>
            <w:tcW w:w="3415" w:type="dxa"/>
            <w:hideMark/>
          </w:tcPr>
          <w:p w14:paraId="71371062" w14:textId="77777777" w:rsidR="00BC3C56" w:rsidRPr="0089183F" w:rsidRDefault="00BC3C56">
            <w:pPr>
              <w:spacing w:before="100" w:beforeAutospacing="1" w:after="100" w:afterAutospacing="1"/>
            </w:pPr>
            <w:r w:rsidRPr="0089183F">
              <w:t>Summative assessments for ELA and mathematics</w:t>
            </w:r>
          </w:p>
        </w:tc>
        <w:tc>
          <w:tcPr>
            <w:tcW w:w="2884" w:type="dxa"/>
            <w:hideMark/>
          </w:tcPr>
          <w:p w14:paraId="687C7935" w14:textId="2BFEEAAD" w:rsidR="00BC3C56" w:rsidRPr="0089183F" w:rsidRDefault="007B36CB" w:rsidP="00EB1049">
            <w:pPr>
              <w:spacing w:before="100" w:beforeAutospacing="1" w:after="100" w:afterAutospacing="1"/>
              <w:jc w:val="center"/>
            </w:pPr>
            <w:r w:rsidRPr="0089183F">
              <w:t>Available Now</w:t>
            </w:r>
          </w:p>
        </w:tc>
        <w:tc>
          <w:tcPr>
            <w:tcW w:w="2696" w:type="dxa"/>
            <w:hideMark/>
          </w:tcPr>
          <w:p w14:paraId="0A42DEF8" w14:textId="77777777" w:rsidR="00BC3C56" w:rsidRPr="0089183F" w:rsidRDefault="00BC3C56" w:rsidP="00EB1049">
            <w:pPr>
              <w:spacing w:before="100" w:beforeAutospacing="1" w:after="100" w:afterAutospacing="1"/>
              <w:jc w:val="center"/>
            </w:pPr>
            <w:r w:rsidRPr="0089183F">
              <w:t>Spring 2021</w:t>
            </w:r>
          </w:p>
        </w:tc>
      </w:tr>
      <w:tr w:rsidR="00BC3C56" w14:paraId="0F1D18C1" w14:textId="77777777" w:rsidTr="009519A8">
        <w:tc>
          <w:tcPr>
            <w:tcW w:w="3415" w:type="dxa"/>
            <w:hideMark/>
          </w:tcPr>
          <w:p w14:paraId="6F4982AB" w14:textId="77777777" w:rsidR="00BC3C56" w:rsidRPr="0089183F" w:rsidRDefault="00BC3C56">
            <w:pPr>
              <w:spacing w:before="100" w:beforeAutospacing="1" w:after="100" w:afterAutospacing="1"/>
            </w:pPr>
            <w:r w:rsidRPr="0089183F">
              <w:t>California Alternate Assessments (CAAs) for ELA and mathematics</w:t>
            </w:r>
          </w:p>
        </w:tc>
        <w:tc>
          <w:tcPr>
            <w:tcW w:w="2884" w:type="dxa"/>
            <w:hideMark/>
          </w:tcPr>
          <w:p w14:paraId="7226CF9B" w14:textId="6D7DC370" w:rsidR="00BC3C56" w:rsidRPr="0089183F" w:rsidRDefault="007B36CB" w:rsidP="00EB1049">
            <w:pPr>
              <w:spacing w:before="100" w:beforeAutospacing="1" w:after="100" w:afterAutospacing="1"/>
              <w:jc w:val="center"/>
            </w:pPr>
            <w:r w:rsidRPr="0089183F">
              <w:t>Available Now</w:t>
            </w:r>
          </w:p>
        </w:tc>
        <w:tc>
          <w:tcPr>
            <w:tcW w:w="2696" w:type="dxa"/>
            <w:hideMark/>
          </w:tcPr>
          <w:p w14:paraId="55F76651" w14:textId="77777777" w:rsidR="00BC3C56" w:rsidRPr="0089183F" w:rsidRDefault="00BC3C56" w:rsidP="00EB1049">
            <w:pPr>
              <w:spacing w:before="100" w:beforeAutospacing="1" w:after="100" w:afterAutospacing="1"/>
              <w:jc w:val="center"/>
            </w:pPr>
            <w:r w:rsidRPr="0089183F">
              <w:t>Spring 2021</w:t>
            </w:r>
          </w:p>
        </w:tc>
      </w:tr>
      <w:tr w:rsidR="00BC3C56" w14:paraId="3A2A4BA2" w14:textId="77777777" w:rsidTr="009519A8">
        <w:tc>
          <w:tcPr>
            <w:tcW w:w="3415" w:type="dxa"/>
            <w:hideMark/>
          </w:tcPr>
          <w:p w14:paraId="6A4B6A18" w14:textId="77777777" w:rsidR="00BC3C56" w:rsidRPr="0089183F" w:rsidRDefault="00BC3C56">
            <w:pPr>
              <w:spacing w:before="100" w:beforeAutospacing="1" w:after="100" w:afterAutospacing="1"/>
            </w:pPr>
            <w:r w:rsidRPr="0089183F">
              <w:t>California Spanish Assessment</w:t>
            </w:r>
          </w:p>
        </w:tc>
        <w:tc>
          <w:tcPr>
            <w:tcW w:w="2884" w:type="dxa"/>
            <w:hideMark/>
          </w:tcPr>
          <w:p w14:paraId="6A320D95" w14:textId="0CBFA2AA" w:rsidR="00BC3C56" w:rsidRPr="0089183F" w:rsidRDefault="007B36CB" w:rsidP="00EB1049">
            <w:pPr>
              <w:spacing w:before="100" w:beforeAutospacing="1" w:after="100" w:afterAutospacing="1"/>
              <w:jc w:val="center"/>
            </w:pPr>
            <w:r w:rsidRPr="0089183F">
              <w:t>Available Now</w:t>
            </w:r>
          </w:p>
        </w:tc>
        <w:tc>
          <w:tcPr>
            <w:tcW w:w="2696" w:type="dxa"/>
            <w:hideMark/>
          </w:tcPr>
          <w:p w14:paraId="1D3FF86E" w14:textId="77777777" w:rsidR="00BC3C56" w:rsidRPr="0089183F" w:rsidRDefault="00BC3C56" w:rsidP="00EB1049">
            <w:pPr>
              <w:spacing w:before="100" w:beforeAutospacing="1" w:after="100" w:afterAutospacing="1"/>
              <w:jc w:val="center"/>
            </w:pPr>
            <w:r w:rsidRPr="0089183F">
              <w:t>Spring 2021</w:t>
            </w:r>
          </w:p>
        </w:tc>
      </w:tr>
      <w:tr w:rsidR="00BC3C56" w14:paraId="38C5CDCD" w14:textId="77777777" w:rsidTr="009519A8">
        <w:tc>
          <w:tcPr>
            <w:tcW w:w="3415" w:type="dxa"/>
            <w:hideMark/>
          </w:tcPr>
          <w:p w14:paraId="03A45E1F" w14:textId="77777777" w:rsidR="00BC3C56" w:rsidRPr="0089183F" w:rsidRDefault="00BC3C56">
            <w:pPr>
              <w:spacing w:before="100" w:beforeAutospacing="1" w:after="100" w:afterAutospacing="1"/>
            </w:pPr>
            <w:r w:rsidRPr="0089183F">
              <w:t>California Science Test</w:t>
            </w:r>
          </w:p>
        </w:tc>
        <w:tc>
          <w:tcPr>
            <w:tcW w:w="2884" w:type="dxa"/>
            <w:hideMark/>
          </w:tcPr>
          <w:p w14:paraId="53BB7DB0" w14:textId="2ED01AB7" w:rsidR="00BC3C56" w:rsidRPr="0089183F" w:rsidRDefault="007B36CB" w:rsidP="00EB1049">
            <w:pPr>
              <w:spacing w:before="100" w:beforeAutospacing="1" w:after="100" w:afterAutospacing="1"/>
              <w:jc w:val="center"/>
            </w:pPr>
            <w:r w:rsidRPr="0089183F">
              <w:t>Available Now</w:t>
            </w:r>
          </w:p>
        </w:tc>
        <w:tc>
          <w:tcPr>
            <w:tcW w:w="2696" w:type="dxa"/>
            <w:hideMark/>
          </w:tcPr>
          <w:p w14:paraId="5AD1AC24" w14:textId="77777777" w:rsidR="00BC3C56" w:rsidRPr="0089183F" w:rsidRDefault="00BC3C56" w:rsidP="00EB1049">
            <w:pPr>
              <w:spacing w:before="100" w:beforeAutospacing="1" w:after="100" w:afterAutospacing="1"/>
              <w:jc w:val="center"/>
            </w:pPr>
            <w:r w:rsidRPr="0089183F">
              <w:t>Spring 2021</w:t>
            </w:r>
          </w:p>
        </w:tc>
      </w:tr>
      <w:tr w:rsidR="00BC3C56" w14:paraId="692A768A" w14:textId="77777777" w:rsidTr="009519A8">
        <w:tc>
          <w:tcPr>
            <w:tcW w:w="3415" w:type="dxa"/>
            <w:hideMark/>
          </w:tcPr>
          <w:p w14:paraId="1774FA75" w14:textId="77777777" w:rsidR="00BC3C56" w:rsidRPr="0089183F" w:rsidRDefault="00BC3C56" w:rsidP="00E03A36">
            <w:pPr>
              <w:spacing w:before="20"/>
            </w:pPr>
            <w:r w:rsidRPr="0089183F">
              <w:t>CAA for Science</w:t>
            </w:r>
          </w:p>
        </w:tc>
        <w:tc>
          <w:tcPr>
            <w:tcW w:w="2884" w:type="dxa"/>
            <w:hideMark/>
          </w:tcPr>
          <w:p w14:paraId="7DB90AD4" w14:textId="77777777" w:rsidR="00BC3C56" w:rsidRPr="0089183F" w:rsidRDefault="00BC3C56" w:rsidP="00EB1049">
            <w:pPr>
              <w:spacing w:before="20"/>
              <w:jc w:val="center"/>
            </w:pPr>
            <w:r w:rsidRPr="0089183F">
              <w:t>not applicable</w:t>
            </w:r>
          </w:p>
        </w:tc>
        <w:tc>
          <w:tcPr>
            <w:tcW w:w="2696" w:type="dxa"/>
            <w:hideMark/>
          </w:tcPr>
          <w:p w14:paraId="3EE16D4A" w14:textId="009DB8D9" w:rsidR="00BC3C56" w:rsidRPr="0089183F" w:rsidRDefault="00BC3C56" w:rsidP="00EB1049">
            <w:pPr>
              <w:spacing w:before="20"/>
              <w:jc w:val="center"/>
            </w:pPr>
            <w:r w:rsidRPr="0089183F">
              <w:t>Spring 202</w:t>
            </w:r>
            <w:r w:rsidR="007B36CB" w:rsidRPr="0089183F">
              <w:t>2</w:t>
            </w:r>
          </w:p>
        </w:tc>
      </w:tr>
      <w:tr w:rsidR="00BC3C56" w14:paraId="6440CF45" w14:textId="77777777" w:rsidTr="009519A8">
        <w:trPr>
          <w:trHeight w:hRule="exact" w:val="432"/>
        </w:trPr>
        <w:tc>
          <w:tcPr>
            <w:tcW w:w="3415" w:type="dxa"/>
            <w:hideMark/>
          </w:tcPr>
          <w:p w14:paraId="1D1270FD" w14:textId="77777777" w:rsidR="00BC3C56" w:rsidRPr="0089183F" w:rsidRDefault="00BC3C56" w:rsidP="00E03A36">
            <w:pPr>
              <w:spacing w:before="20"/>
            </w:pPr>
            <w:r w:rsidRPr="0089183F">
              <w:t>Alternate ELPAC</w:t>
            </w:r>
          </w:p>
        </w:tc>
        <w:tc>
          <w:tcPr>
            <w:tcW w:w="2884" w:type="dxa"/>
            <w:hideMark/>
          </w:tcPr>
          <w:p w14:paraId="6785601E" w14:textId="6C0D6357" w:rsidR="00BC3C56" w:rsidRPr="0089183F" w:rsidRDefault="001C6924" w:rsidP="00EB1049">
            <w:pPr>
              <w:spacing w:before="20"/>
              <w:jc w:val="center"/>
            </w:pPr>
            <w:r>
              <w:t>not applicable</w:t>
            </w:r>
          </w:p>
        </w:tc>
        <w:tc>
          <w:tcPr>
            <w:tcW w:w="2696" w:type="dxa"/>
            <w:hideMark/>
          </w:tcPr>
          <w:p w14:paraId="02C5404F" w14:textId="77777777" w:rsidR="00BC3C56" w:rsidRPr="0089183F" w:rsidRDefault="00BC3C56" w:rsidP="00EB1049">
            <w:pPr>
              <w:spacing w:before="20"/>
              <w:jc w:val="center"/>
            </w:pPr>
            <w:r w:rsidRPr="0089183F">
              <w:t>Spring 2022</w:t>
            </w:r>
          </w:p>
        </w:tc>
      </w:tr>
    </w:tbl>
    <w:p w14:paraId="34646EF9" w14:textId="10F95F89" w:rsidR="003457E0" w:rsidRDefault="003457E0"/>
    <w:p w14:paraId="2AC152AB" w14:textId="1EDD298F" w:rsidR="009D4EF7" w:rsidRDefault="009D4EF7" w:rsidP="00F84C8D">
      <w:pPr>
        <w:pStyle w:val="Heading3"/>
      </w:pPr>
      <w:bookmarkStart w:id="32" w:name="_Toc12292846"/>
      <w:bookmarkStart w:id="33" w:name="_Toc13662746"/>
      <w:bookmarkStart w:id="34" w:name="_Toc49870534"/>
      <w:bookmarkStart w:id="35" w:name="_Toc52288704"/>
      <w:r>
        <w:t>Browser Requirements</w:t>
      </w:r>
      <w:bookmarkEnd w:id="32"/>
      <w:bookmarkEnd w:id="33"/>
      <w:bookmarkEnd w:id="34"/>
      <w:bookmarkEnd w:id="35"/>
    </w:p>
    <w:p w14:paraId="558D283C" w14:textId="531F328A" w:rsidR="009D4EF7" w:rsidRPr="00A751AC" w:rsidRDefault="009D4EF7">
      <w:r>
        <w:t xml:space="preserve">The application is intended to be accessed using a browser from a computer or tablet. It </w:t>
      </w:r>
      <w:r w:rsidR="00A13789">
        <w:t>is compatible with</w:t>
      </w:r>
      <w:r>
        <w:t xml:space="preserve"> all modern browsers, including Google Chrome, Mozilla Firefox, Microsoft Edge</w:t>
      </w:r>
      <w:r w:rsidR="001A392D">
        <w:t xml:space="preserve"> Chromium</w:t>
      </w:r>
      <w:r>
        <w:t>, and Apple Safari.</w:t>
      </w:r>
      <w:r w:rsidR="003457E0">
        <w:t xml:space="preserve"> </w:t>
      </w:r>
      <w:r w:rsidR="00656C4B">
        <w:t>The</w:t>
      </w:r>
      <w:r w:rsidR="00000A35">
        <w:t xml:space="preserve"> Internet Explorer browser is not compatible with this system</w:t>
      </w:r>
      <w:r w:rsidR="003457E0">
        <w:t>.</w:t>
      </w:r>
    </w:p>
    <w:p w14:paraId="227516BF" w14:textId="74A30DAB" w:rsidR="00711BBF" w:rsidRDefault="00711BBF" w:rsidP="0070485F">
      <w:pPr>
        <w:pStyle w:val="Heading3"/>
      </w:pPr>
      <w:bookmarkStart w:id="36" w:name="_Toc12292848"/>
      <w:bookmarkStart w:id="37" w:name="_Toc13662748"/>
      <w:bookmarkStart w:id="38" w:name="_Ref39674717"/>
      <w:bookmarkStart w:id="39" w:name="_Ref39674725"/>
      <w:bookmarkStart w:id="40" w:name="_Ref39674995"/>
      <w:bookmarkStart w:id="41" w:name="_Ref39675059"/>
      <w:bookmarkStart w:id="42" w:name="_Ref39675090"/>
      <w:bookmarkStart w:id="43" w:name="_Toc49870535"/>
      <w:bookmarkStart w:id="44" w:name="_Toc52288705"/>
      <w:r>
        <w:t>User Roles and Permissions</w:t>
      </w:r>
      <w:bookmarkEnd w:id="36"/>
      <w:bookmarkEnd w:id="37"/>
      <w:bookmarkEnd w:id="38"/>
      <w:bookmarkEnd w:id="39"/>
      <w:bookmarkEnd w:id="40"/>
      <w:bookmarkEnd w:id="41"/>
      <w:bookmarkEnd w:id="42"/>
      <w:bookmarkEnd w:id="43"/>
      <w:bookmarkEnd w:id="44"/>
    </w:p>
    <w:p w14:paraId="00F66865" w14:textId="15925BFF" w:rsidR="00D05694" w:rsidRPr="00A751AC" w:rsidRDefault="00CC0368">
      <w:r w:rsidRPr="003650F1">
        <w:t>Access to</w:t>
      </w:r>
      <w:r w:rsidR="00F34D6E" w:rsidRPr="003650F1">
        <w:t xml:space="preserve"> student information in</w:t>
      </w:r>
      <w:r w:rsidR="005C0106" w:rsidRPr="0005744B">
        <w:t xml:space="preserve"> </w:t>
      </w:r>
      <w:r w:rsidR="00EA6471">
        <w:t>CERS</w:t>
      </w:r>
      <w:r w:rsidR="005C0106" w:rsidRPr="003650F1">
        <w:t xml:space="preserve"> </w:t>
      </w:r>
      <w:r w:rsidRPr="003650F1">
        <w:t xml:space="preserve">depends on </w:t>
      </w:r>
      <w:r w:rsidR="00C942A9" w:rsidRPr="0005744B">
        <w:t xml:space="preserve">the </w:t>
      </w:r>
      <w:r w:rsidRPr="00A751AC">
        <w:t>user</w:t>
      </w:r>
      <w:r w:rsidR="00C942A9" w:rsidRPr="005D4DA7">
        <w:t>’s</w:t>
      </w:r>
      <w:r w:rsidRPr="005D4DA7">
        <w:t xml:space="preserve"> role </w:t>
      </w:r>
      <w:r w:rsidR="00AB770F">
        <w:t xml:space="preserve">in TOMS </w:t>
      </w:r>
      <w:r w:rsidRPr="005D4DA7">
        <w:t xml:space="preserve">and the school(s) </w:t>
      </w:r>
      <w:r w:rsidR="00D55466">
        <w:t>or</w:t>
      </w:r>
      <w:r w:rsidRPr="005D4DA7">
        <w:t xml:space="preserve"> </w:t>
      </w:r>
      <w:r w:rsidR="00AF47BB">
        <w:t>LEA</w:t>
      </w:r>
      <w:r w:rsidRPr="003650F1">
        <w:t xml:space="preserve">(s) with which </w:t>
      </w:r>
      <w:r w:rsidR="0011068E">
        <w:t>the user’s</w:t>
      </w:r>
      <w:r w:rsidR="00C942A9" w:rsidRPr="003650F1">
        <w:t xml:space="preserve"> </w:t>
      </w:r>
      <w:r w:rsidRPr="0005744B">
        <w:t>account is associated.</w:t>
      </w:r>
    </w:p>
    <w:p w14:paraId="5D1B8248" w14:textId="3F8EB749" w:rsidR="003B35B3" w:rsidRDefault="00446063" w:rsidP="003B35B3">
      <w:r>
        <w:lastRenderedPageBreak/>
        <w:t xml:space="preserve">For example, teachers </w:t>
      </w:r>
      <w:r w:rsidR="00656401">
        <w:t xml:space="preserve">may </w:t>
      </w:r>
      <w:r w:rsidR="00C942A9">
        <w:t>have permission</w:t>
      </w:r>
      <w:r w:rsidR="00656401">
        <w:t xml:space="preserve"> to </w:t>
      </w:r>
      <w:r>
        <w:t xml:space="preserve">view reports for students in </w:t>
      </w:r>
      <w:r w:rsidR="008F66B5">
        <w:t xml:space="preserve">personalized </w:t>
      </w:r>
      <w:r>
        <w:t>student groups</w:t>
      </w:r>
      <w:r w:rsidR="00EA6471">
        <w:t>,</w:t>
      </w:r>
      <w:r>
        <w:t xml:space="preserve"> school administrators </w:t>
      </w:r>
      <w:r w:rsidR="00C942A9">
        <w:t xml:space="preserve">may </w:t>
      </w:r>
      <w:r>
        <w:t xml:space="preserve">view </w:t>
      </w:r>
      <w:r w:rsidR="00F34D6E">
        <w:t>results for all</w:t>
      </w:r>
      <w:r>
        <w:t xml:space="preserve"> students in </w:t>
      </w:r>
      <w:r w:rsidR="008F66B5">
        <w:t xml:space="preserve">the </w:t>
      </w:r>
      <w:r>
        <w:t>school</w:t>
      </w:r>
      <w:r w:rsidR="00EA6471">
        <w:t>,</w:t>
      </w:r>
      <w:r>
        <w:t xml:space="preserve"> and </w:t>
      </w:r>
      <w:r w:rsidR="00AF47BB">
        <w:t xml:space="preserve">LEA </w:t>
      </w:r>
      <w:r>
        <w:t xml:space="preserve">administrators </w:t>
      </w:r>
      <w:r w:rsidR="00C942A9">
        <w:t xml:space="preserve">may </w:t>
      </w:r>
      <w:r>
        <w:t xml:space="preserve">view </w:t>
      </w:r>
      <w:r w:rsidR="00A309F1">
        <w:t xml:space="preserve">results </w:t>
      </w:r>
      <w:r w:rsidR="00F34D6E">
        <w:t>for all</w:t>
      </w:r>
      <w:r>
        <w:t xml:space="preserve"> students in the </w:t>
      </w:r>
      <w:r w:rsidR="00AF47BB">
        <w:t>LEA</w:t>
      </w:r>
      <w:r>
        <w:t xml:space="preserve">. </w:t>
      </w:r>
      <w:r w:rsidR="003B35B3">
        <w:t xml:space="preserve">Table 2 </w:t>
      </w:r>
      <w:r w:rsidR="00E317EC">
        <w:t xml:space="preserve">and Table 3 </w:t>
      </w:r>
      <w:r w:rsidR="003B35B3">
        <w:t>show the permissions associated with each role. Note that each role only has permission for its own school, LEA, or state.</w:t>
      </w:r>
      <w:r w:rsidR="00794678">
        <w:t xml:space="preserve"> </w:t>
      </w:r>
    </w:p>
    <w:p w14:paraId="611A370C" w14:textId="77777777" w:rsidR="009669AF" w:rsidRDefault="009669AF" w:rsidP="003B35B3"/>
    <w:p w14:paraId="7EEA0B1C" w14:textId="11E17829" w:rsidR="00D05E3B" w:rsidRPr="00507A09" w:rsidRDefault="009669AF" w:rsidP="00507A09">
      <w:pPr>
        <w:spacing w:line="360" w:lineRule="auto"/>
        <w:rPr>
          <w:b/>
          <w:bCs/>
        </w:rPr>
      </w:pPr>
      <w:r w:rsidRPr="00507A09">
        <w:rPr>
          <w:b/>
          <w:bCs/>
        </w:rPr>
        <w:t xml:space="preserve">Description of CERS and Tools for Teachers Functions </w:t>
      </w:r>
      <w:r w:rsidR="00CC4B0B" w:rsidRPr="00CC4B0B">
        <w:rPr>
          <w:b/>
          <w:bCs/>
        </w:rPr>
        <w:t>within</w:t>
      </w:r>
      <w:r w:rsidRPr="00507A09">
        <w:rPr>
          <w:b/>
          <w:bCs/>
        </w:rPr>
        <w:t xml:space="preserve"> TOMS Roles</w:t>
      </w:r>
    </w:p>
    <w:p w14:paraId="562AE4FA" w14:textId="77777777" w:rsidR="000552CA" w:rsidRPr="00A0584F" w:rsidRDefault="000552CA" w:rsidP="000552CA">
      <w:r w:rsidRPr="00A0584F">
        <w:rPr>
          <w:b/>
        </w:rPr>
        <w:t>PII</w:t>
      </w:r>
      <w:r w:rsidRPr="00A0584F">
        <w:t>: View individual student results by district, school, and grade</w:t>
      </w:r>
    </w:p>
    <w:p w14:paraId="469F2A0E" w14:textId="77777777" w:rsidR="000552CA" w:rsidRPr="00A0584F" w:rsidRDefault="000552CA" w:rsidP="000552CA">
      <w:r w:rsidRPr="00A0584F">
        <w:rPr>
          <w:b/>
          <w:color w:val="000000"/>
        </w:rPr>
        <w:t>GROUP_ADMIN</w:t>
      </w:r>
      <w:r w:rsidRPr="00A0584F">
        <w:t>: Create/edit/and delete assigned student groups (Assigns student groups to others, such as teachers)</w:t>
      </w:r>
    </w:p>
    <w:p w14:paraId="631D46C2" w14:textId="77777777" w:rsidR="000552CA" w:rsidRPr="00A0584F" w:rsidRDefault="000552CA" w:rsidP="000552CA">
      <w:r w:rsidRPr="00A0584F">
        <w:rPr>
          <w:b/>
        </w:rPr>
        <w:t>Custom Aggregate Reporter</w:t>
      </w:r>
      <w:r w:rsidRPr="00A0584F">
        <w:t>: Create/view/export custom aggregate reports</w:t>
      </w:r>
    </w:p>
    <w:p w14:paraId="75305AFD" w14:textId="77777777" w:rsidR="000552CA" w:rsidRPr="00A0584F" w:rsidRDefault="000552CA" w:rsidP="000552CA">
      <w:r w:rsidRPr="00A0584F">
        <w:rPr>
          <w:b/>
          <w:color w:val="000000"/>
        </w:rPr>
        <w:t>Instructional Resource Admin</w:t>
      </w:r>
      <w:r w:rsidRPr="00A0584F">
        <w:rPr>
          <w:color w:val="000000"/>
        </w:rPr>
        <w:t xml:space="preserve">: </w:t>
      </w:r>
      <w:r w:rsidRPr="00A0584F">
        <w:t>Create/edit/delete links to instructional resources</w:t>
      </w:r>
    </w:p>
    <w:p w14:paraId="5B1F85EF" w14:textId="77777777" w:rsidR="000552CA" w:rsidRPr="00A0584F" w:rsidRDefault="000552CA" w:rsidP="000552CA">
      <w:r w:rsidRPr="00A0584F">
        <w:rPr>
          <w:b/>
        </w:rPr>
        <w:t>PII_GROUP</w:t>
      </w:r>
      <w:r w:rsidRPr="00A0584F">
        <w:t>: Create/edit/delete custom groups (from assigned groups) – view students (individual or group) in assigned group(s)</w:t>
      </w:r>
    </w:p>
    <w:p w14:paraId="58CD306E" w14:textId="2E9EE7F4" w:rsidR="004078DE" w:rsidRDefault="000552CA" w:rsidP="003B35B3">
      <w:proofErr w:type="spellStart"/>
      <w:r w:rsidRPr="00A0584F">
        <w:rPr>
          <w:b/>
        </w:rPr>
        <w:t>DL_EndUser</w:t>
      </w:r>
      <w:proofErr w:type="spellEnd"/>
      <w:r w:rsidRPr="00A0584F">
        <w:t xml:space="preserve">: </w:t>
      </w:r>
      <w:r w:rsidR="009C6CD3">
        <w:t>Tools for Teachers</w:t>
      </w:r>
      <w:r w:rsidRPr="00A0584F">
        <w:t xml:space="preserve"> user</w:t>
      </w:r>
    </w:p>
    <w:p w14:paraId="53A14383" w14:textId="77777777" w:rsidR="00C33133" w:rsidRDefault="00C33133" w:rsidP="003B35B3"/>
    <w:p w14:paraId="5651384F" w14:textId="29BE4074" w:rsidR="004C3194" w:rsidRDefault="004C3194" w:rsidP="004C3194">
      <w:pPr>
        <w:pStyle w:val="Tablecaption0"/>
      </w:pPr>
      <w:bookmarkStart w:id="45" w:name="_Toc49347645"/>
      <w:r w:rsidRPr="002C1683">
        <w:t xml:space="preserve">Table </w:t>
      </w:r>
      <w:r>
        <w:t>2</w:t>
      </w:r>
      <w:r w:rsidRPr="002C1683">
        <w:t xml:space="preserve">. </w:t>
      </w:r>
      <w:r w:rsidR="00967E0A">
        <w:t xml:space="preserve"> </w:t>
      </w:r>
      <w:r w:rsidR="00E64876">
        <w:t xml:space="preserve">LEA Level </w:t>
      </w:r>
      <w:r>
        <w:t xml:space="preserve">Test Operations Management System </w:t>
      </w:r>
      <w:r w:rsidRPr="002C1683">
        <w:t>Roles and Associated Permissions</w:t>
      </w:r>
      <w:bookmarkEnd w:id="45"/>
      <w:r w:rsidR="00582820">
        <w:t xml:space="preserve"> </w:t>
      </w:r>
    </w:p>
    <w:tbl>
      <w:tblPr>
        <w:tblStyle w:val="GridTable1Light"/>
        <w:tblW w:w="10620" w:type="dxa"/>
        <w:tblLayout w:type="fixed"/>
        <w:tblLook w:val="0620" w:firstRow="1" w:lastRow="0" w:firstColumn="0" w:lastColumn="0" w:noHBand="1" w:noVBand="1"/>
      </w:tblPr>
      <w:tblGrid>
        <w:gridCol w:w="3055"/>
        <w:gridCol w:w="1350"/>
        <w:gridCol w:w="2430"/>
        <w:gridCol w:w="3785"/>
      </w:tblGrid>
      <w:tr w:rsidR="00543185" w:rsidRPr="006A63AA" w14:paraId="64D509B7" w14:textId="77777777" w:rsidTr="00507A09">
        <w:trPr>
          <w:cnfStyle w:val="100000000000" w:firstRow="1" w:lastRow="0" w:firstColumn="0" w:lastColumn="0" w:oddVBand="0" w:evenVBand="0" w:oddHBand="0" w:evenHBand="0" w:firstRowFirstColumn="0" w:firstRowLastColumn="0" w:lastRowFirstColumn="0" w:lastRowLastColumn="0"/>
          <w:trHeight w:val="600"/>
          <w:tblHeader/>
        </w:trPr>
        <w:tc>
          <w:tcPr>
            <w:tcW w:w="3055" w:type="dxa"/>
            <w:hideMark/>
          </w:tcPr>
          <w:p w14:paraId="4C825366" w14:textId="01CD6744" w:rsidR="00543185" w:rsidRPr="006A63AA" w:rsidRDefault="00456911" w:rsidP="00682969">
            <w:pPr>
              <w:rPr>
                <w:b w:val="0"/>
                <w:bCs w:val="0"/>
              </w:rPr>
            </w:pPr>
            <w:r w:rsidRPr="006A63AA">
              <w:t>TOMS Role Names</w:t>
            </w:r>
          </w:p>
        </w:tc>
        <w:tc>
          <w:tcPr>
            <w:tcW w:w="1350" w:type="dxa"/>
            <w:hideMark/>
          </w:tcPr>
          <w:p w14:paraId="3EC645B3" w14:textId="135F0F83" w:rsidR="00543185" w:rsidRPr="006A63AA" w:rsidRDefault="625FA634" w:rsidP="00682969">
            <w:pPr>
              <w:rPr>
                <w:b w:val="0"/>
                <w:bCs w:val="0"/>
              </w:rPr>
            </w:pPr>
            <w:r>
              <w:t>P</w:t>
            </w:r>
            <w:r w:rsidR="00456911">
              <w:t>rog</w:t>
            </w:r>
            <w:r w:rsidR="42903185">
              <w:t>r</w:t>
            </w:r>
            <w:r w:rsidR="00456911">
              <w:t>am</w:t>
            </w:r>
          </w:p>
        </w:tc>
        <w:tc>
          <w:tcPr>
            <w:tcW w:w="2430" w:type="dxa"/>
            <w:hideMark/>
          </w:tcPr>
          <w:p w14:paraId="576CAF1B" w14:textId="77777777" w:rsidR="00543185" w:rsidRPr="006A63AA" w:rsidRDefault="625FA634" w:rsidP="00682969">
            <w:pPr>
              <w:rPr>
                <w:b w:val="0"/>
                <w:bCs w:val="0"/>
              </w:rPr>
            </w:pPr>
            <w:r>
              <w:t>Organization Level</w:t>
            </w:r>
          </w:p>
        </w:tc>
        <w:tc>
          <w:tcPr>
            <w:tcW w:w="3785" w:type="dxa"/>
            <w:hideMark/>
          </w:tcPr>
          <w:p w14:paraId="7F8678CB" w14:textId="299E7771" w:rsidR="00543185" w:rsidRPr="006A63AA" w:rsidRDefault="00543185" w:rsidP="00682969">
            <w:pPr>
              <w:rPr>
                <w:b w:val="0"/>
                <w:bCs w:val="0"/>
              </w:rPr>
            </w:pPr>
            <w:r w:rsidRPr="006A63AA">
              <w:t>R</w:t>
            </w:r>
            <w:r w:rsidR="00456911" w:rsidRPr="006A63AA">
              <w:t>ole</w:t>
            </w:r>
            <w:r w:rsidRPr="006A63AA">
              <w:t xml:space="preserve"> Functions (for </w:t>
            </w:r>
            <w:r w:rsidR="009C6CD3">
              <w:t>Tools for Teachers</w:t>
            </w:r>
            <w:r w:rsidRPr="006A63AA">
              <w:t xml:space="preserve"> and CERS)</w:t>
            </w:r>
          </w:p>
        </w:tc>
      </w:tr>
      <w:tr w:rsidR="00543185" w:rsidRPr="006A63AA" w14:paraId="4E6330C4" w14:textId="77777777" w:rsidTr="00507A09">
        <w:trPr>
          <w:trHeight w:val="600"/>
        </w:trPr>
        <w:tc>
          <w:tcPr>
            <w:tcW w:w="3055" w:type="dxa"/>
            <w:hideMark/>
          </w:tcPr>
          <w:p w14:paraId="5BE2A8FD" w14:textId="77777777" w:rsidR="00543185" w:rsidRPr="006A63AA" w:rsidRDefault="00543185">
            <w:r w:rsidRPr="006A63AA">
              <w:t>LEA CAASPP Coordinator</w:t>
            </w:r>
          </w:p>
        </w:tc>
        <w:tc>
          <w:tcPr>
            <w:tcW w:w="1350" w:type="dxa"/>
            <w:hideMark/>
          </w:tcPr>
          <w:p w14:paraId="2179E740" w14:textId="77777777" w:rsidR="00543185" w:rsidRPr="006A63AA" w:rsidRDefault="00543185">
            <w:r w:rsidRPr="006A63AA">
              <w:t>CAASPP</w:t>
            </w:r>
          </w:p>
        </w:tc>
        <w:tc>
          <w:tcPr>
            <w:tcW w:w="2430" w:type="dxa"/>
            <w:hideMark/>
          </w:tcPr>
          <w:p w14:paraId="5CA946F5" w14:textId="77777777" w:rsidR="00543185" w:rsidRPr="006A63AA" w:rsidRDefault="00543185">
            <w:r w:rsidRPr="006A63AA">
              <w:t>LEA</w:t>
            </w:r>
          </w:p>
        </w:tc>
        <w:tc>
          <w:tcPr>
            <w:tcW w:w="3785" w:type="dxa"/>
            <w:hideMark/>
          </w:tcPr>
          <w:p w14:paraId="6514147F" w14:textId="77777777" w:rsidR="00543185" w:rsidRPr="006A63AA" w:rsidRDefault="00543185">
            <w:r w:rsidRPr="006A63AA">
              <w:t xml:space="preserve">PII, PII_GROUP, GROUP_ADMIN, Custom Aggregate Reporter, Instructional Resource Admin, </w:t>
            </w:r>
            <w:proofErr w:type="spellStart"/>
            <w:r w:rsidRPr="006A63AA">
              <w:t>DL_EndUser</w:t>
            </w:r>
            <w:proofErr w:type="spellEnd"/>
          </w:p>
        </w:tc>
      </w:tr>
      <w:tr w:rsidR="00543185" w:rsidRPr="006A63AA" w14:paraId="427B57FA" w14:textId="77777777" w:rsidTr="00507A09">
        <w:trPr>
          <w:trHeight w:val="600"/>
        </w:trPr>
        <w:tc>
          <w:tcPr>
            <w:tcW w:w="3055" w:type="dxa"/>
            <w:hideMark/>
          </w:tcPr>
          <w:p w14:paraId="4E52A6DE" w14:textId="77777777" w:rsidR="00543185" w:rsidRPr="006A63AA" w:rsidRDefault="00543185">
            <w:r w:rsidRPr="006A63AA">
              <w:t>LEA ELPAC Coordinator</w:t>
            </w:r>
          </w:p>
        </w:tc>
        <w:tc>
          <w:tcPr>
            <w:tcW w:w="1350" w:type="dxa"/>
            <w:hideMark/>
          </w:tcPr>
          <w:p w14:paraId="53D8806B" w14:textId="77777777" w:rsidR="00543185" w:rsidRPr="006A63AA" w:rsidRDefault="00543185">
            <w:r w:rsidRPr="006A63AA">
              <w:t>ELPAC</w:t>
            </w:r>
          </w:p>
        </w:tc>
        <w:tc>
          <w:tcPr>
            <w:tcW w:w="2430" w:type="dxa"/>
            <w:hideMark/>
          </w:tcPr>
          <w:p w14:paraId="33C366AF" w14:textId="77777777" w:rsidR="00543185" w:rsidRPr="006A63AA" w:rsidRDefault="00543185">
            <w:r w:rsidRPr="006A63AA">
              <w:t>LEA</w:t>
            </w:r>
          </w:p>
        </w:tc>
        <w:tc>
          <w:tcPr>
            <w:tcW w:w="3785" w:type="dxa"/>
            <w:hideMark/>
          </w:tcPr>
          <w:p w14:paraId="6A470AEF" w14:textId="77777777" w:rsidR="00543185" w:rsidRPr="006A63AA" w:rsidRDefault="00543185">
            <w:r w:rsidRPr="006A63AA">
              <w:t xml:space="preserve">PII, PII_GROUP, GROUP_ADMIN, Custom Aggregate Reporter, Instructional Resource Admin, </w:t>
            </w:r>
            <w:proofErr w:type="spellStart"/>
            <w:r w:rsidRPr="006A63AA">
              <w:t>DL_EndUser</w:t>
            </w:r>
            <w:proofErr w:type="spellEnd"/>
          </w:p>
        </w:tc>
      </w:tr>
      <w:tr w:rsidR="00543185" w:rsidRPr="006A63AA" w14:paraId="6FAC3D42" w14:textId="77777777" w:rsidTr="00507A09">
        <w:trPr>
          <w:trHeight w:val="600"/>
        </w:trPr>
        <w:tc>
          <w:tcPr>
            <w:tcW w:w="3055" w:type="dxa"/>
            <w:hideMark/>
          </w:tcPr>
          <w:p w14:paraId="10EAF3E8" w14:textId="77777777" w:rsidR="00543185" w:rsidRPr="006A63AA" w:rsidRDefault="00543185">
            <w:r w:rsidRPr="006A63AA">
              <w:t>Educator - District</w:t>
            </w:r>
          </w:p>
        </w:tc>
        <w:tc>
          <w:tcPr>
            <w:tcW w:w="1350" w:type="dxa"/>
            <w:hideMark/>
          </w:tcPr>
          <w:p w14:paraId="209BB5D8" w14:textId="77777777" w:rsidR="00543185" w:rsidRPr="006A63AA" w:rsidRDefault="00543185">
            <w:r w:rsidRPr="006A63AA">
              <w:t>CAASPP</w:t>
            </w:r>
          </w:p>
        </w:tc>
        <w:tc>
          <w:tcPr>
            <w:tcW w:w="2430" w:type="dxa"/>
            <w:hideMark/>
          </w:tcPr>
          <w:p w14:paraId="109BD98B" w14:textId="77777777" w:rsidR="00543185" w:rsidRPr="006A63AA" w:rsidRDefault="00543185">
            <w:r w:rsidRPr="006A63AA">
              <w:t>LEA</w:t>
            </w:r>
          </w:p>
        </w:tc>
        <w:tc>
          <w:tcPr>
            <w:tcW w:w="3785" w:type="dxa"/>
            <w:hideMark/>
          </w:tcPr>
          <w:p w14:paraId="45F55435" w14:textId="77777777" w:rsidR="00543185" w:rsidRPr="006A63AA" w:rsidRDefault="00543185">
            <w:r w:rsidRPr="006A63AA">
              <w:t xml:space="preserve">PII, PII_GROUP, GROUP_ADMIN, Custom Aggregate Reporter, Instructional Resource Admin, </w:t>
            </w:r>
            <w:proofErr w:type="spellStart"/>
            <w:r w:rsidRPr="006A63AA">
              <w:t>DL_EndUser</w:t>
            </w:r>
            <w:proofErr w:type="spellEnd"/>
          </w:p>
        </w:tc>
      </w:tr>
      <w:tr w:rsidR="00543185" w:rsidRPr="006A63AA" w14:paraId="7C8594EA" w14:textId="77777777" w:rsidTr="00507A09">
        <w:trPr>
          <w:trHeight w:val="259"/>
        </w:trPr>
        <w:tc>
          <w:tcPr>
            <w:tcW w:w="3055" w:type="dxa"/>
            <w:hideMark/>
          </w:tcPr>
          <w:p w14:paraId="676E92DD" w14:textId="77777777" w:rsidR="00543185" w:rsidRPr="006A63AA" w:rsidRDefault="00543185">
            <w:r w:rsidRPr="006A63AA">
              <w:t>LST Correspondence Administrator</w:t>
            </w:r>
          </w:p>
        </w:tc>
        <w:tc>
          <w:tcPr>
            <w:tcW w:w="1350" w:type="dxa"/>
            <w:hideMark/>
          </w:tcPr>
          <w:p w14:paraId="1805251E" w14:textId="77777777" w:rsidR="00543185" w:rsidRPr="006A63AA" w:rsidRDefault="00543185">
            <w:r w:rsidRPr="006A63AA">
              <w:t>ELPAC</w:t>
            </w:r>
          </w:p>
        </w:tc>
        <w:tc>
          <w:tcPr>
            <w:tcW w:w="2430" w:type="dxa"/>
            <w:hideMark/>
          </w:tcPr>
          <w:p w14:paraId="186DBAE8" w14:textId="77777777" w:rsidR="00543185" w:rsidRPr="006A63AA" w:rsidRDefault="00543185">
            <w:r w:rsidRPr="006A63AA">
              <w:t>LEA</w:t>
            </w:r>
          </w:p>
        </w:tc>
        <w:tc>
          <w:tcPr>
            <w:tcW w:w="3785" w:type="dxa"/>
            <w:hideMark/>
          </w:tcPr>
          <w:p w14:paraId="44A802F0" w14:textId="77777777" w:rsidR="00543185" w:rsidRPr="006A63AA" w:rsidRDefault="00543185">
            <w:r w:rsidRPr="006A63AA">
              <w:t xml:space="preserve">PII_GROUP, </w:t>
            </w:r>
            <w:proofErr w:type="spellStart"/>
            <w:r w:rsidRPr="006A63AA">
              <w:t>DL_EndUser</w:t>
            </w:r>
            <w:proofErr w:type="spellEnd"/>
          </w:p>
        </w:tc>
      </w:tr>
    </w:tbl>
    <w:p w14:paraId="35EC8F2A" w14:textId="6A84843B" w:rsidR="005B0322" w:rsidRDefault="005B0322" w:rsidP="002E3CDF">
      <w:pPr>
        <w:rPr>
          <w:b/>
        </w:rPr>
      </w:pPr>
    </w:p>
    <w:p w14:paraId="15D3C133" w14:textId="3A1AF431" w:rsidR="00597E07" w:rsidRDefault="00597E07">
      <w:pPr>
        <w:spacing w:after="240" w:line="360" w:lineRule="auto"/>
        <w:sectPr w:rsidR="00597E07" w:rsidSect="009519A8">
          <w:headerReference w:type="default" r:id="rId20"/>
          <w:footerReference w:type="even" r:id="rId21"/>
          <w:footerReference w:type="default" r:id="rId22"/>
          <w:pgSz w:w="12240" w:h="15840"/>
          <w:pgMar w:top="1440" w:right="1440" w:bottom="1440" w:left="1440" w:header="576" w:footer="360" w:gutter="0"/>
          <w:pgNumType w:start="1"/>
          <w:cols w:space="720"/>
          <w:titlePg/>
          <w:docGrid w:linePitch="360"/>
        </w:sectPr>
      </w:pPr>
    </w:p>
    <w:p w14:paraId="08BD9621" w14:textId="6D6D5145" w:rsidR="00276086" w:rsidRDefault="00276086">
      <w:pPr>
        <w:spacing w:after="240" w:line="360" w:lineRule="auto"/>
        <w:rPr>
          <w:rFonts w:eastAsia="Times New Roman"/>
          <w:bCs/>
          <w:color w:val="1F4E79" w:themeColor="accent1" w:themeShade="80"/>
          <w:szCs w:val="18"/>
        </w:rPr>
      </w:pPr>
    </w:p>
    <w:p w14:paraId="42FB72E7" w14:textId="77777777" w:rsidR="00B4419B" w:rsidRDefault="00B4419B">
      <w:pPr>
        <w:spacing w:after="240" w:line="360" w:lineRule="auto"/>
        <w:rPr>
          <w:rFonts w:eastAsia="Times New Roman"/>
          <w:b/>
          <w:bCs/>
          <w:color w:val="1F4E79" w:themeColor="accent1" w:themeShade="80"/>
          <w:szCs w:val="18"/>
        </w:rPr>
      </w:pPr>
      <w:r>
        <w:br w:type="page"/>
      </w:r>
    </w:p>
    <w:p w14:paraId="5BF6B6D1" w14:textId="01C378BC" w:rsidR="005B0322" w:rsidRDefault="005B0322" w:rsidP="00C33133">
      <w:pPr>
        <w:pStyle w:val="Tablecaption0"/>
      </w:pPr>
      <w:bookmarkStart w:id="46" w:name="_Toc49347646"/>
      <w:r>
        <w:lastRenderedPageBreak/>
        <w:t xml:space="preserve">Table </w:t>
      </w:r>
      <w:r w:rsidR="000200A4">
        <w:t>3</w:t>
      </w:r>
      <w:r>
        <w:t>.</w:t>
      </w:r>
      <w:r w:rsidR="00582820">
        <w:t xml:space="preserve"> </w:t>
      </w:r>
      <w:r w:rsidR="00967E0A">
        <w:t xml:space="preserve"> </w:t>
      </w:r>
      <w:r w:rsidR="00E317EC">
        <w:t xml:space="preserve">School Level </w:t>
      </w:r>
      <w:r w:rsidR="00276086">
        <w:t>Test Operati</w:t>
      </w:r>
      <w:r w:rsidR="000200A4">
        <w:t>o</w:t>
      </w:r>
      <w:r w:rsidR="00276086">
        <w:t xml:space="preserve">ns Management System Roles and Associated </w:t>
      </w:r>
      <w:r w:rsidR="00276086" w:rsidRPr="00276086">
        <w:t>Permissions</w:t>
      </w:r>
      <w:bookmarkEnd w:id="46"/>
      <w:r w:rsidR="00582820">
        <w:t xml:space="preserve"> </w:t>
      </w:r>
    </w:p>
    <w:tbl>
      <w:tblPr>
        <w:tblStyle w:val="GridTable1Light"/>
        <w:tblW w:w="10620" w:type="dxa"/>
        <w:tblLayout w:type="fixed"/>
        <w:tblLook w:val="04A0" w:firstRow="1" w:lastRow="0" w:firstColumn="1" w:lastColumn="0" w:noHBand="0" w:noVBand="1"/>
      </w:tblPr>
      <w:tblGrid>
        <w:gridCol w:w="2965"/>
        <w:gridCol w:w="1530"/>
        <w:gridCol w:w="2430"/>
        <w:gridCol w:w="3695"/>
      </w:tblGrid>
      <w:tr w:rsidR="00906EF0" w:rsidRPr="006A63AA" w14:paraId="73C7D6B3" w14:textId="77777777" w:rsidTr="00507A09">
        <w:trPr>
          <w:cnfStyle w:val="100000000000" w:firstRow="1" w:lastRow="0" w:firstColumn="0" w:lastColumn="0" w:oddVBand="0" w:evenVBand="0" w:oddHBand="0" w:evenHBand="0" w:firstRowFirstColumn="0" w:firstRowLastColumn="0" w:lastRowFirstColumn="0" w:lastRowLastColumn="0"/>
          <w:trHeight w:val="600"/>
          <w:tblHeader/>
        </w:trPr>
        <w:tc>
          <w:tcPr>
            <w:cnfStyle w:val="001000000000" w:firstRow="0" w:lastRow="0" w:firstColumn="1" w:lastColumn="0" w:oddVBand="0" w:evenVBand="0" w:oddHBand="0" w:evenHBand="0" w:firstRowFirstColumn="0" w:firstRowLastColumn="0" w:lastRowFirstColumn="0" w:lastRowLastColumn="0"/>
            <w:tcW w:w="2965" w:type="dxa"/>
            <w:hideMark/>
          </w:tcPr>
          <w:p w14:paraId="3FC71ABF" w14:textId="77777777" w:rsidR="00906EF0" w:rsidRPr="006A63AA" w:rsidRDefault="00906EF0" w:rsidP="007F5713">
            <w:pPr>
              <w:rPr>
                <w:b w:val="0"/>
                <w:bCs w:val="0"/>
              </w:rPr>
            </w:pPr>
            <w:r w:rsidRPr="006A63AA">
              <w:t>TOMS Role Names</w:t>
            </w:r>
          </w:p>
        </w:tc>
        <w:tc>
          <w:tcPr>
            <w:tcW w:w="1530" w:type="dxa"/>
            <w:hideMark/>
          </w:tcPr>
          <w:p w14:paraId="5459D4AC" w14:textId="77777777" w:rsidR="00906EF0" w:rsidRPr="006A63AA" w:rsidRDefault="00906EF0" w:rsidP="007F5713">
            <w:pPr>
              <w:cnfStyle w:val="100000000000" w:firstRow="1" w:lastRow="0" w:firstColumn="0" w:lastColumn="0" w:oddVBand="0" w:evenVBand="0" w:oddHBand="0" w:evenHBand="0" w:firstRowFirstColumn="0" w:firstRowLastColumn="0" w:lastRowFirstColumn="0" w:lastRowLastColumn="0"/>
              <w:rPr>
                <w:b w:val="0"/>
                <w:bCs w:val="0"/>
              </w:rPr>
            </w:pPr>
            <w:r w:rsidRPr="006A63AA">
              <w:t>Program</w:t>
            </w:r>
          </w:p>
        </w:tc>
        <w:tc>
          <w:tcPr>
            <w:tcW w:w="2430" w:type="dxa"/>
            <w:hideMark/>
          </w:tcPr>
          <w:p w14:paraId="1540A8AC" w14:textId="77777777" w:rsidR="00906EF0" w:rsidRPr="006A63AA" w:rsidRDefault="00906EF0" w:rsidP="007F5713">
            <w:pPr>
              <w:cnfStyle w:val="100000000000" w:firstRow="1" w:lastRow="0" w:firstColumn="0" w:lastColumn="0" w:oddVBand="0" w:evenVBand="0" w:oddHBand="0" w:evenHBand="0" w:firstRowFirstColumn="0" w:firstRowLastColumn="0" w:lastRowFirstColumn="0" w:lastRowLastColumn="0"/>
              <w:rPr>
                <w:b w:val="0"/>
                <w:bCs w:val="0"/>
              </w:rPr>
            </w:pPr>
            <w:r w:rsidRPr="006A63AA">
              <w:t>Organization Level</w:t>
            </w:r>
          </w:p>
        </w:tc>
        <w:tc>
          <w:tcPr>
            <w:tcW w:w="3695" w:type="dxa"/>
            <w:hideMark/>
          </w:tcPr>
          <w:p w14:paraId="6C938E52" w14:textId="3F58EE9C" w:rsidR="00906EF0" w:rsidRPr="006A63AA" w:rsidRDefault="00906EF0" w:rsidP="007F5713">
            <w:pPr>
              <w:cnfStyle w:val="100000000000" w:firstRow="1" w:lastRow="0" w:firstColumn="0" w:lastColumn="0" w:oddVBand="0" w:evenVBand="0" w:oddHBand="0" w:evenHBand="0" w:firstRowFirstColumn="0" w:firstRowLastColumn="0" w:lastRowFirstColumn="0" w:lastRowLastColumn="0"/>
              <w:rPr>
                <w:b w:val="0"/>
                <w:bCs w:val="0"/>
              </w:rPr>
            </w:pPr>
            <w:r w:rsidRPr="006A63AA">
              <w:t xml:space="preserve">Role Functions (for </w:t>
            </w:r>
            <w:r w:rsidR="009C6CD3">
              <w:t>Tools for Teachers</w:t>
            </w:r>
            <w:r w:rsidRPr="006A63AA">
              <w:t xml:space="preserve"> and CERS)</w:t>
            </w:r>
          </w:p>
        </w:tc>
      </w:tr>
      <w:tr w:rsidR="00906EF0" w:rsidRPr="006A63AA" w14:paraId="66111B71" w14:textId="77777777" w:rsidTr="00507A09">
        <w:trPr>
          <w:trHeight w:val="600"/>
        </w:trPr>
        <w:tc>
          <w:tcPr>
            <w:cnfStyle w:val="001000000000" w:firstRow="0" w:lastRow="0" w:firstColumn="1" w:lastColumn="0" w:oddVBand="0" w:evenVBand="0" w:oddHBand="0" w:evenHBand="0" w:firstRowFirstColumn="0" w:firstRowLastColumn="0" w:lastRowFirstColumn="0" w:lastRowLastColumn="0"/>
            <w:tcW w:w="2965" w:type="dxa"/>
            <w:hideMark/>
          </w:tcPr>
          <w:p w14:paraId="63F903A6" w14:textId="77777777" w:rsidR="00906EF0" w:rsidRPr="009519A8" w:rsidRDefault="00906EF0" w:rsidP="007F5713">
            <w:pPr>
              <w:rPr>
                <w:b w:val="0"/>
                <w:bCs w:val="0"/>
              </w:rPr>
            </w:pPr>
            <w:r w:rsidRPr="0089183F">
              <w:t>Site CAASPP Coordinator</w:t>
            </w:r>
          </w:p>
        </w:tc>
        <w:tc>
          <w:tcPr>
            <w:tcW w:w="1530" w:type="dxa"/>
            <w:hideMark/>
          </w:tcPr>
          <w:p w14:paraId="630DEF7D"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28A975BD"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081699A6"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 PII_GROUP, GROUP_ADMIN, Custom Aggregate Reporter, Instructional Resource Admin, </w:t>
            </w:r>
            <w:proofErr w:type="spellStart"/>
            <w:r w:rsidRPr="006A63AA">
              <w:t>DL_EndUser</w:t>
            </w:r>
            <w:proofErr w:type="spellEnd"/>
          </w:p>
        </w:tc>
      </w:tr>
      <w:tr w:rsidR="00906EF0" w:rsidRPr="006A63AA" w14:paraId="1E0710E4" w14:textId="77777777" w:rsidTr="00507A09">
        <w:trPr>
          <w:trHeight w:val="600"/>
        </w:trPr>
        <w:tc>
          <w:tcPr>
            <w:cnfStyle w:val="001000000000" w:firstRow="0" w:lastRow="0" w:firstColumn="1" w:lastColumn="0" w:oddVBand="0" w:evenVBand="0" w:oddHBand="0" w:evenHBand="0" w:firstRowFirstColumn="0" w:firstRowLastColumn="0" w:lastRowFirstColumn="0" w:lastRowLastColumn="0"/>
            <w:tcW w:w="2965" w:type="dxa"/>
            <w:hideMark/>
          </w:tcPr>
          <w:p w14:paraId="3956A959" w14:textId="77777777" w:rsidR="00906EF0" w:rsidRPr="009519A8" w:rsidRDefault="00906EF0" w:rsidP="007F5713">
            <w:pPr>
              <w:rPr>
                <w:b w:val="0"/>
                <w:bCs w:val="0"/>
              </w:rPr>
            </w:pPr>
            <w:r w:rsidRPr="0089183F">
              <w:t>Site ELPAC Coordinator</w:t>
            </w:r>
          </w:p>
        </w:tc>
        <w:tc>
          <w:tcPr>
            <w:tcW w:w="1530" w:type="dxa"/>
            <w:hideMark/>
          </w:tcPr>
          <w:p w14:paraId="4CAB995E"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ELPAC</w:t>
            </w:r>
          </w:p>
        </w:tc>
        <w:tc>
          <w:tcPr>
            <w:tcW w:w="2430" w:type="dxa"/>
            <w:hideMark/>
          </w:tcPr>
          <w:p w14:paraId="6E278369"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7CE9524B"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 PII_GROUP, GROUP_ADMIN, Custom Aggregate Reporter, Instructional Resource Admin, </w:t>
            </w:r>
            <w:proofErr w:type="spellStart"/>
            <w:r w:rsidRPr="006A63AA">
              <w:t>DL_EndUser</w:t>
            </w:r>
            <w:proofErr w:type="spellEnd"/>
          </w:p>
        </w:tc>
      </w:tr>
      <w:tr w:rsidR="00906EF0" w:rsidRPr="006A63AA" w14:paraId="3F761433" w14:textId="77777777" w:rsidTr="00507A09">
        <w:trPr>
          <w:trHeight w:val="600"/>
        </w:trPr>
        <w:tc>
          <w:tcPr>
            <w:cnfStyle w:val="001000000000" w:firstRow="0" w:lastRow="0" w:firstColumn="1" w:lastColumn="0" w:oddVBand="0" w:evenVBand="0" w:oddHBand="0" w:evenHBand="0" w:firstRowFirstColumn="0" w:firstRowLastColumn="0" w:lastRowFirstColumn="0" w:lastRowLastColumn="0"/>
            <w:tcW w:w="2965" w:type="dxa"/>
            <w:hideMark/>
          </w:tcPr>
          <w:p w14:paraId="101FC83B" w14:textId="77777777" w:rsidR="00906EF0" w:rsidRPr="009519A8" w:rsidRDefault="00906EF0" w:rsidP="007F5713">
            <w:pPr>
              <w:rPr>
                <w:b w:val="0"/>
                <w:bCs w:val="0"/>
              </w:rPr>
            </w:pPr>
            <w:r w:rsidRPr="0089183F">
              <w:t>Educator - Test Site</w:t>
            </w:r>
          </w:p>
        </w:tc>
        <w:tc>
          <w:tcPr>
            <w:tcW w:w="1530" w:type="dxa"/>
            <w:hideMark/>
          </w:tcPr>
          <w:p w14:paraId="2E514B43"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7FC11C48"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2E66F948"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 PII_GROUP, GROUP_ADMIN, Custom Aggregate Reporter, Instructional Resource Admin, </w:t>
            </w:r>
            <w:proofErr w:type="spellStart"/>
            <w:r w:rsidRPr="006A63AA">
              <w:t>DL_EndUser</w:t>
            </w:r>
            <w:proofErr w:type="spellEnd"/>
          </w:p>
        </w:tc>
      </w:tr>
      <w:tr w:rsidR="00906EF0" w:rsidRPr="006A63AA" w14:paraId="7ACDA310"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2FF1C896" w14:textId="77777777" w:rsidR="00906EF0" w:rsidRPr="009519A8" w:rsidRDefault="00906EF0" w:rsidP="007F5713">
            <w:pPr>
              <w:rPr>
                <w:b w:val="0"/>
                <w:bCs w:val="0"/>
              </w:rPr>
            </w:pPr>
            <w:r w:rsidRPr="0089183F">
              <w:t>CAASPP Test Administrator</w:t>
            </w:r>
          </w:p>
        </w:tc>
        <w:tc>
          <w:tcPr>
            <w:tcW w:w="1530" w:type="dxa"/>
            <w:hideMark/>
          </w:tcPr>
          <w:p w14:paraId="69A8F716"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121BE39B"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52F77844"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_GROUP, </w:t>
            </w:r>
            <w:proofErr w:type="spellStart"/>
            <w:r w:rsidRPr="006A63AA">
              <w:t>DL_EndUser</w:t>
            </w:r>
            <w:proofErr w:type="spellEnd"/>
          </w:p>
        </w:tc>
      </w:tr>
      <w:tr w:rsidR="00906EF0" w:rsidRPr="006A63AA" w14:paraId="54ABA84F"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3DF59F43" w14:textId="77777777" w:rsidR="00906EF0" w:rsidRPr="009519A8" w:rsidRDefault="00906EF0" w:rsidP="007F5713">
            <w:pPr>
              <w:rPr>
                <w:b w:val="0"/>
                <w:bCs w:val="0"/>
              </w:rPr>
            </w:pPr>
            <w:r w:rsidRPr="0089183F">
              <w:t>CAASPP Test Examiner</w:t>
            </w:r>
          </w:p>
        </w:tc>
        <w:tc>
          <w:tcPr>
            <w:tcW w:w="1530" w:type="dxa"/>
            <w:hideMark/>
          </w:tcPr>
          <w:p w14:paraId="12EBB053"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76D8119A"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5A283CA7"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_GROUP, </w:t>
            </w:r>
            <w:proofErr w:type="spellStart"/>
            <w:r w:rsidRPr="006A63AA">
              <w:t>DL_EndUser</w:t>
            </w:r>
            <w:proofErr w:type="spellEnd"/>
          </w:p>
        </w:tc>
      </w:tr>
      <w:tr w:rsidR="00906EF0" w:rsidRPr="006A63AA" w14:paraId="3EF77E99"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5864D024" w14:textId="77777777" w:rsidR="00906EF0" w:rsidRPr="009519A8" w:rsidRDefault="00906EF0" w:rsidP="007F5713">
            <w:pPr>
              <w:rPr>
                <w:b w:val="0"/>
                <w:bCs w:val="0"/>
              </w:rPr>
            </w:pPr>
            <w:r w:rsidRPr="0089183F">
              <w:t>CAASPP IA Administrator Only</w:t>
            </w:r>
          </w:p>
        </w:tc>
        <w:tc>
          <w:tcPr>
            <w:tcW w:w="1530" w:type="dxa"/>
            <w:hideMark/>
          </w:tcPr>
          <w:p w14:paraId="2E91CF12"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2AC19EC9"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60F5562A"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_GROUP, </w:t>
            </w:r>
            <w:proofErr w:type="spellStart"/>
            <w:r w:rsidRPr="006A63AA">
              <w:t>DL_EndUser</w:t>
            </w:r>
            <w:proofErr w:type="spellEnd"/>
          </w:p>
        </w:tc>
      </w:tr>
      <w:tr w:rsidR="00906EF0" w:rsidRPr="006A63AA" w14:paraId="53C3D9AF"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37C0784B" w14:textId="77777777" w:rsidR="00906EF0" w:rsidRPr="009519A8" w:rsidRDefault="00906EF0" w:rsidP="007F5713">
            <w:pPr>
              <w:rPr>
                <w:b w:val="0"/>
                <w:bCs w:val="0"/>
              </w:rPr>
            </w:pPr>
            <w:r w:rsidRPr="0089183F">
              <w:t>ELPAC Test Examiner</w:t>
            </w:r>
          </w:p>
        </w:tc>
        <w:tc>
          <w:tcPr>
            <w:tcW w:w="1530" w:type="dxa"/>
            <w:hideMark/>
          </w:tcPr>
          <w:p w14:paraId="6DD39E60"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ELPAC</w:t>
            </w:r>
          </w:p>
        </w:tc>
        <w:tc>
          <w:tcPr>
            <w:tcW w:w="2430" w:type="dxa"/>
            <w:hideMark/>
          </w:tcPr>
          <w:p w14:paraId="6A6FAD80"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5960059A"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_GROUP, </w:t>
            </w:r>
            <w:proofErr w:type="spellStart"/>
            <w:r w:rsidRPr="006A63AA">
              <w:t>DL_EndUser</w:t>
            </w:r>
            <w:proofErr w:type="spellEnd"/>
          </w:p>
        </w:tc>
      </w:tr>
      <w:tr w:rsidR="00906EF0" w:rsidRPr="006A63AA" w14:paraId="66B5047F"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1B82E844" w14:textId="77777777" w:rsidR="00906EF0" w:rsidRPr="009519A8" w:rsidRDefault="00906EF0" w:rsidP="007F5713">
            <w:pPr>
              <w:rPr>
                <w:b w:val="0"/>
                <w:bCs w:val="0"/>
              </w:rPr>
            </w:pPr>
            <w:r w:rsidRPr="0089183F">
              <w:t>LST Data Entry</w:t>
            </w:r>
          </w:p>
        </w:tc>
        <w:tc>
          <w:tcPr>
            <w:tcW w:w="1530" w:type="dxa"/>
            <w:hideMark/>
          </w:tcPr>
          <w:p w14:paraId="08153C71"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ELPAC</w:t>
            </w:r>
          </w:p>
        </w:tc>
        <w:tc>
          <w:tcPr>
            <w:tcW w:w="2430" w:type="dxa"/>
            <w:hideMark/>
          </w:tcPr>
          <w:p w14:paraId="31BC7652"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2613F544"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 xml:space="preserve">PII_GROUP, </w:t>
            </w:r>
            <w:proofErr w:type="spellStart"/>
            <w:r w:rsidRPr="006A63AA">
              <w:t>DL_EndUser</w:t>
            </w:r>
            <w:proofErr w:type="spellEnd"/>
          </w:p>
        </w:tc>
      </w:tr>
      <w:tr w:rsidR="00906EF0" w:rsidRPr="006A63AA" w14:paraId="22FD19C9"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3B075E15" w14:textId="77777777" w:rsidR="00906EF0" w:rsidRPr="009519A8" w:rsidRDefault="00906EF0" w:rsidP="007F5713">
            <w:pPr>
              <w:rPr>
                <w:b w:val="0"/>
                <w:bCs w:val="0"/>
              </w:rPr>
            </w:pPr>
            <w:r w:rsidRPr="0089183F">
              <w:t>Educator - Roster</w:t>
            </w:r>
          </w:p>
        </w:tc>
        <w:tc>
          <w:tcPr>
            <w:tcW w:w="1530" w:type="dxa"/>
            <w:hideMark/>
          </w:tcPr>
          <w:p w14:paraId="24B12685"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3B1F7C75"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School</w:t>
            </w:r>
          </w:p>
        </w:tc>
        <w:tc>
          <w:tcPr>
            <w:tcW w:w="3695" w:type="dxa"/>
            <w:hideMark/>
          </w:tcPr>
          <w:p w14:paraId="41F65A90"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proofErr w:type="spellStart"/>
            <w:r w:rsidRPr="006A63AA">
              <w:t>PII_Group</w:t>
            </w:r>
            <w:proofErr w:type="spellEnd"/>
            <w:r w:rsidRPr="006A63AA">
              <w:t xml:space="preserve">, </w:t>
            </w:r>
            <w:proofErr w:type="spellStart"/>
            <w:r w:rsidRPr="006A63AA">
              <w:t>DL_EndUser</w:t>
            </w:r>
            <w:proofErr w:type="spellEnd"/>
          </w:p>
        </w:tc>
      </w:tr>
      <w:tr w:rsidR="00906EF0" w:rsidRPr="007D7ECE" w14:paraId="5CDD2610" w14:textId="77777777" w:rsidTr="00507A09">
        <w:trPr>
          <w:trHeight w:val="300"/>
        </w:trPr>
        <w:tc>
          <w:tcPr>
            <w:cnfStyle w:val="001000000000" w:firstRow="0" w:lastRow="0" w:firstColumn="1" w:lastColumn="0" w:oddVBand="0" w:evenVBand="0" w:oddHBand="0" w:evenHBand="0" w:firstRowFirstColumn="0" w:firstRowLastColumn="0" w:lastRowFirstColumn="0" w:lastRowLastColumn="0"/>
            <w:tcW w:w="2965" w:type="dxa"/>
            <w:hideMark/>
          </w:tcPr>
          <w:p w14:paraId="62D2F4D5" w14:textId="1D3E71B6" w:rsidR="00906EF0" w:rsidRPr="009519A8" w:rsidRDefault="009C6CD3" w:rsidP="007F5713">
            <w:pPr>
              <w:rPr>
                <w:b w:val="0"/>
                <w:bCs w:val="0"/>
              </w:rPr>
            </w:pPr>
            <w:r w:rsidRPr="0089183F">
              <w:t xml:space="preserve">Tools </w:t>
            </w:r>
            <w:r w:rsidR="0064141F" w:rsidRPr="0089183F">
              <w:t>for Teachers</w:t>
            </w:r>
            <w:r w:rsidR="00906EF0" w:rsidRPr="0089183F">
              <w:t xml:space="preserve"> User</w:t>
            </w:r>
          </w:p>
        </w:tc>
        <w:tc>
          <w:tcPr>
            <w:tcW w:w="1530" w:type="dxa"/>
            <w:hideMark/>
          </w:tcPr>
          <w:p w14:paraId="52076DCA" w14:textId="77777777" w:rsidR="00906EF0" w:rsidRPr="006A63AA" w:rsidRDefault="00906EF0" w:rsidP="007F5713">
            <w:pPr>
              <w:cnfStyle w:val="000000000000" w:firstRow="0" w:lastRow="0" w:firstColumn="0" w:lastColumn="0" w:oddVBand="0" w:evenVBand="0" w:oddHBand="0" w:evenHBand="0" w:firstRowFirstColumn="0" w:firstRowLastColumn="0" w:lastRowFirstColumn="0" w:lastRowLastColumn="0"/>
            </w:pPr>
            <w:r w:rsidRPr="006A63AA">
              <w:t>CAASPP</w:t>
            </w:r>
          </w:p>
        </w:tc>
        <w:tc>
          <w:tcPr>
            <w:tcW w:w="2430" w:type="dxa"/>
            <w:hideMark/>
          </w:tcPr>
          <w:p w14:paraId="020BB321" w14:textId="77777777" w:rsidR="00906EF0" w:rsidRPr="007D7ECE" w:rsidRDefault="00906EF0" w:rsidP="007F5713">
            <w:pPr>
              <w:cnfStyle w:val="000000000000" w:firstRow="0" w:lastRow="0" w:firstColumn="0" w:lastColumn="0" w:oddVBand="0" w:evenVBand="0" w:oddHBand="0" w:evenHBand="0" w:firstRowFirstColumn="0" w:firstRowLastColumn="0" w:lastRowFirstColumn="0" w:lastRowLastColumn="0"/>
            </w:pPr>
            <w:r w:rsidRPr="007D7ECE">
              <w:t>All</w:t>
            </w:r>
          </w:p>
        </w:tc>
        <w:tc>
          <w:tcPr>
            <w:tcW w:w="3695" w:type="dxa"/>
            <w:hideMark/>
          </w:tcPr>
          <w:p w14:paraId="15E3BD2D" w14:textId="77777777" w:rsidR="00906EF0" w:rsidRPr="007D7ECE" w:rsidRDefault="00906EF0" w:rsidP="007F5713">
            <w:pPr>
              <w:cnfStyle w:val="000000000000" w:firstRow="0" w:lastRow="0" w:firstColumn="0" w:lastColumn="0" w:oddVBand="0" w:evenVBand="0" w:oddHBand="0" w:evenHBand="0" w:firstRowFirstColumn="0" w:firstRowLastColumn="0" w:lastRowFirstColumn="0" w:lastRowLastColumn="0"/>
            </w:pPr>
            <w:proofErr w:type="spellStart"/>
            <w:r w:rsidRPr="007D7ECE">
              <w:t>DL_EndUser</w:t>
            </w:r>
            <w:proofErr w:type="spellEnd"/>
          </w:p>
        </w:tc>
      </w:tr>
    </w:tbl>
    <w:p w14:paraId="7EC63830" w14:textId="1D723E02" w:rsidR="00657EEF" w:rsidRDefault="00657EEF"/>
    <w:p w14:paraId="156696E8" w14:textId="30EB3061" w:rsidR="00657EEF" w:rsidRPr="00A0584F" w:rsidRDefault="00CB1058" w:rsidP="00682969">
      <w:pPr>
        <w:pStyle w:val="Note-blue"/>
      </w:pPr>
      <w:r>
        <w:lastRenderedPageBreak/>
        <w:tab/>
      </w:r>
      <w:r w:rsidR="001E32EA">
        <w:rPr>
          <w:noProof/>
        </w:rPr>
        <mc:AlternateContent>
          <mc:Choice Requires="wps">
            <w:drawing>
              <wp:anchor distT="0" distB="0" distL="114300" distR="114300" simplePos="0" relativeHeight="251658288" behindDoc="0" locked="0" layoutInCell="1" allowOverlap="1" wp14:anchorId="7D531424" wp14:editId="53FC6C20">
                <wp:simplePos x="0" y="0"/>
                <wp:positionH relativeFrom="column">
                  <wp:posOffset>180000</wp:posOffset>
                </wp:positionH>
                <wp:positionV relativeFrom="paragraph">
                  <wp:posOffset>43200</wp:posOffset>
                </wp:positionV>
                <wp:extent cx="547200" cy="482400"/>
                <wp:effectExtent l="0" t="0" r="0" b="0"/>
                <wp:wrapNone/>
                <wp:docPr id="400" name="Text Box 4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482400"/>
                        </a:xfrm>
                        <a:prstGeom prst="rect">
                          <a:avLst/>
                        </a:prstGeom>
                        <a:noFill/>
                        <a:ln w="6350">
                          <a:noFill/>
                        </a:ln>
                      </wps:spPr>
                      <wps:txbx>
                        <w:txbxContent>
                          <w:p w14:paraId="7F355704" w14:textId="77777777" w:rsidR="009E4D73" w:rsidRDefault="009E4D73" w:rsidP="001E32EA">
                            <w:r w:rsidRPr="007F2C95">
                              <w:rPr>
                                <w:noProof/>
                              </w:rPr>
                              <w:drawing>
                                <wp:inline distT="0" distB="0" distL="0" distR="0" wp14:anchorId="209DCF1F" wp14:editId="68E33747">
                                  <wp:extent cx="365760" cy="365760"/>
                                  <wp:effectExtent l="0" t="0" r="0" b="0"/>
                                  <wp:docPr id="39073934" name="Picture 390739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31424" id="Text Box 400" o:spid="_x0000_s1030" type="#_x0000_t202" alt="&quot;&quot;" style="position:absolute;left:0;text-align:left;margin-left:14.15pt;margin-top:3.4pt;width:43.1pt;height:38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" filled="f" stroked="f" strokeweight=".5pt">
                <v:textbox>
                  <w:txbxContent>
                    <w:p w14:paraId="7F355704" w14:textId="77777777" w:rsidR="009E4D73" w:rsidRDefault="009E4D73" w:rsidP="001E32EA">
                      <w:r w:rsidRPr="007F2C95">
                        <w:rPr>
                          <w:noProof/>
                        </w:rPr>
                        <w:drawing>
                          <wp:inline distT="0" distB="0" distL="0" distR="0" wp14:anchorId="209DCF1F" wp14:editId="68E33747">
                            <wp:extent cx="365760" cy="365760"/>
                            <wp:effectExtent l="0" t="0" r="0" b="0"/>
                            <wp:docPr id="39073934" name="Picture 390739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v:textbox>
              </v:shape>
            </w:pict>
          </mc:Fallback>
        </mc:AlternateContent>
      </w:r>
      <w:r w:rsidR="00657EEF" w:rsidRPr="00A0584F">
        <w:rPr>
          <w:b/>
        </w:rPr>
        <w:t>Note</w:t>
      </w:r>
      <w:r w:rsidR="00657EEF" w:rsidRPr="00A0584F">
        <w:t>: CAASPP Test Administrators (TAs) and CAASPP Test Examiners (TEs) can only view results in CERS if a group of students is assigned to them by a user with a GROUP_ADMIN function as part of</w:t>
      </w:r>
      <w:r w:rsidR="00137E72">
        <w:t xml:space="preserve"> a TOMS</w:t>
      </w:r>
      <w:r w:rsidR="00657EEF" w:rsidRPr="00A0584F">
        <w:t xml:space="preserve"> role. </w:t>
      </w:r>
      <w:r w:rsidR="00717AF6">
        <w:t xml:space="preserve">LEAs </w:t>
      </w:r>
      <w:r w:rsidR="005B7212">
        <w:t>should</w:t>
      </w:r>
      <w:r w:rsidR="00717AF6">
        <w:t xml:space="preserve"> be careful when choosing to assign roles using “site” (CAASPP TAs and TEs), these roles allow for access to all interim and summative assessment results for an entire school site. Please ensure that student personally identifiable information is being made available to the appropriate users</w:t>
      </w:r>
      <w:r w:rsidR="00657EEF" w:rsidRPr="00A0584F">
        <w:t>.</w:t>
      </w:r>
    </w:p>
    <w:p w14:paraId="66CDC276" w14:textId="7AB1C945" w:rsidR="00711BBF" w:rsidRDefault="00711BBF" w:rsidP="00C33133">
      <w:pPr>
        <w:pStyle w:val="Heading2"/>
      </w:pPr>
      <w:bookmarkStart w:id="47" w:name="_Ref507405563"/>
      <w:bookmarkStart w:id="48" w:name="_Toc12292850"/>
      <w:bookmarkStart w:id="49" w:name="_Toc13662750"/>
      <w:bookmarkStart w:id="50" w:name="_Toc49870536"/>
      <w:bookmarkStart w:id="51" w:name="_Toc52288706"/>
      <w:r>
        <w:lastRenderedPageBreak/>
        <w:t xml:space="preserve">Accessing </w:t>
      </w:r>
      <w:r w:rsidR="00E63936">
        <w:t>CERS</w:t>
      </w:r>
      <w:bookmarkEnd w:id="47"/>
      <w:bookmarkEnd w:id="48"/>
      <w:bookmarkEnd w:id="49"/>
      <w:bookmarkEnd w:id="50"/>
      <w:bookmarkEnd w:id="51"/>
    </w:p>
    <w:p w14:paraId="7EAA1C2E" w14:textId="279F1E27" w:rsidR="00711BBF" w:rsidRPr="00DA7624" w:rsidRDefault="003F1A53">
      <w:r w:rsidRPr="003650F1">
        <w:t xml:space="preserve">This section explains how to log </w:t>
      </w:r>
      <w:r w:rsidR="00315BEB">
        <w:t>on</w:t>
      </w:r>
      <w:r w:rsidR="00315BEB" w:rsidRPr="003650F1">
        <w:t xml:space="preserve"> </w:t>
      </w:r>
      <w:r w:rsidRPr="003650F1">
        <w:t xml:space="preserve">and </w:t>
      </w:r>
      <w:r w:rsidR="00315BEB">
        <w:t>off</w:t>
      </w:r>
      <w:r w:rsidR="00315BEB" w:rsidRPr="003650F1">
        <w:t xml:space="preserve"> </w:t>
      </w:r>
      <w:r w:rsidRPr="003650F1">
        <w:t xml:space="preserve">of the </w:t>
      </w:r>
      <w:r w:rsidR="003C07F1" w:rsidRPr="003650F1">
        <w:t>Cal</w:t>
      </w:r>
      <w:r w:rsidR="0008334A">
        <w:t>i</w:t>
      </w:r>
      <w:r w:rsidR="003C07F1" w:rsidRPr="003650F1">
        <w:t xml:space="preserve">fornia Educator </w:t>
      </w:r>
      <w:r w:rsidR="00F34D6E" w:rsidRPr="0005744B">
        <w:t>Reporting System</w:t>
      </w:r>
      <w:r w:rsidRPr="005D4DA7">
        <w:t xml:space="preserve"> </w:t>
      </w:r>
      <w:r w:rsidR="00B05CD5">
        <w:t xml:space="preserve">(CERS) </w:t>
      </w:r>
      <w:r w:rsidRPr="005D4DA7">
        <w:t xml:space="preserve">and the Single </w:t>
      </w:r>
      <w:r w:rsidR="00553C80" w:rsidRPr="005D4DA7">
        <w:t>Sign</w:t>
      </w:r>
      <w:r w:rsidR="0099613D">
        <w:t>-</w:t>
      </w:r>
      <w:r w:rsidR="00553C80" w:rsidRPr="005D4DA7">
        <w:t>On</w:t>
      </w:r>
      <w:r w:rsidRPr="00DA7624">
        <w:t xml:space="preserve"> (SSO) feature.</w:t>
      </w:r>
    </w:p>
    <w:p w14:paraId="5F07FF74" w14:textId="5DA79421" w:rsidR="00711BBF" w:rsidRDefault="00711BBF" w:rsidP="002E48C9">
      <w:pPr>
        <w:pStyle w:val="Heading3"/>
      </w:pPr>
      <w:bookmarkStart w:id="52" w:name="_Toc13662751"/>
      <w:bookmarkStart w:id="53" w:name="_Toc12292851"/>
      <w:bookmarkStart w:id="54" w:name="_Toc49870537"/>
      <w:bookmarkStart w:id="55" w:name="_Toc52288707"/>
      <w:r>
        <w:t xml:space="preserve">Logging </w:t>
      </w:r>
      <w:bookmarkEnd w:id="52"/>
      <w:r w:rsidR="00315BEB">
        <w:t>O</w:t>
      </w:r>
      <w:r>
        <w:t>n</w:t>
      </w:r>
      <w:bookmarkEnd w:id="53"/>
      <w:bookmarkEnd w:id="54"/>
      <w:bookmarkEnd w:id="55"/>
    </w:p>
    <w:p w14:paraId="50DFF0F6" w14:textId="7C4C86E6" w:rsidR="00711BBF" w:rsidRPr="003650F1" w:rsidRDefault="003F1A53">
      <w:r w:rsidRPr="003650F1">
        <w:t xml:space="preserve">To log </w:t>
      </w:r>
      <w:r w:rsidR="00315BEB">
        <w:t>on</w:t>
      </w:r>
      <w:r w:rsidR="00315BEB" w:rsidRPr="003650F1">
        <w:t xml:space="preserve"> </w:t>
      </w:r>
      <w:r w:rsidRPr="003650F1">
        <w:t xml:space="preserve">to </w:t>
      </w:r>
      <w:r w:rsidR="00A234AF">
        <w:t>CERS</w:t>
      </w:r>
      <w:r w:rsidRPr="003650F1">
        <w:t xml:space="preserve">, </w:t>
      </w:r>
      <w:r w:rsidR="00ED2682" w:rsidRPr="003650F1">
        <w:t xml:space="preserve">users </w:t>
      </w:r>
      <w:r w:rsidRPr="003650F1">
        <w:t>must have an authorized username (</w:t>
      </w:r>
      <w:r w:rsidRPr="0005744B">
        <w:t xml:space="preserve">email address) and password. </w:t>
      </w:r>
      <w:r w:rsidR="00A234AF">
        <w:t>CERS</w:t>
      </w:r>
      <w:r w:rsidR="00476897" w:rsidRPr="003650F1">
        <w:t xml:space="preserve"> uses </w:t>
      </w:r>
      <w:r w:rsidR="00B1303B">
        <w:t xml:space="preserve">the </w:t>
      </w:r>
      <w:r w:rsidR="00476897" w:rsidRPr="003650F1">
        <w:t xml:space="preserve">integrated </w:t>
      </w:r>
      <w:r w:rsidR="00B1303B">
        <w:t xml:space="preserve">CAASPP </w:t>
      </w:r>
      <w:r w:rsidR="00476897" w:rsidRPr="003650F1">
        <w:t xml:space="preserve">SSO system that allows users to log </w:t>
      </w:r>
      <w:r w:rsidR="00315BEB">
        <w:t>o</w:t>
      </w:r>
      <w:r w:rsidR="00476897" w:rsidRPr="003650F1">
        <w:t xml:space="preserve">n </w:t>
      </w:r>
      <w:r w:rsidR="00B464FB">
        <w:t xml:space="preserve">allows users to log on and gain seamless access to various resources that use TOMS roles for </w:t>
      </w:r>
      <w:r w:rsidR="00DC6202">
        <w:t>access.</w:t>
      </w:r>
      <w:r w:rsidR="00476897" w:rsidRPr="003650F1">
        <w:t xml:space="preserve"> </w:t>
      </w:r>
      <w:r w:rsidR="00FE00B2" w:rsidRPr="003650F1">
        <w:t>Users who do not have log</w:t>
      </w:r>
      <w:r w:rsidR="00315BEB">
        <w:t>on</w:t>
      </w:r>
      <w:r w:rsidR="00FE00B2" w:rsidRPr="003650F1">
        <w:t xml:space="preserve"> credentials for </w:t>
      </w:r>
      <w:r w:rsidR="00A234AF">
        <w:t>CERS</w:t>
      </w:r>
      <w:r w:rsidR="00FE00B2" w:rsidRPr="003650F1">
        <w:t xml:space="preserve"> should contact the appropriate administrator.</w:t>
      </w:r>
    </w:p>
    <w:p w14:paraId="2E99E699" w14:textId="2D25292E" w:rsidR="00D41D8C" w:rsidRPr="0005744B" w:rsidRDefault="001E32EA" w:rsidP="00D41D8C">
      <w:pPr>
        <w:pStyle w:val="Note-red"/>
      </w:pPr>
      <w:r>
        <w:rPr>
          <w:noProof/>
        </w:rPr>
        <mc:AlternateContent>
          <mc:Choice Requires="wps">
            <w:drawing>
              <wp:anchor distT="0" distB="0" distL="114300" distR="114300" simplePos="0" relativeHeight="251658287" behindDoc="0" locked="0" layoutInCell="1" allowOverlap="1" wp14:anchorId="7468049B" wp14:editId="5421AF72">
                <wp:simplePos x="0" y="0"/>
                <wp:positionH relativeFrom="column">
                  <wp:posOffset>179705</wp:posOffset>
                </wp:positionH>
                <wp:positionV relativeFrom="paragraph">
                  <wp:posOffset>35775</wp:posOffset>
                </wp:positionV>
                <wp:extent cx="525600" cy="561600"/>
                <wp:effectExtent l="0" t="0" r="0" b="0"/>
                <wp:wrapNone/>
                <wp:docPr id="392" name="Text Box 3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561600"/>
                        </a:xfrm>
                        <a:prstGeom prst="rect">
                          <a:avLst/>
                        </a:prstGeom>
                        <a:noFill/>
                        <a:ln w="6350">
                          <a:noFill/>
                        </a:ln>
                      </wps:spPr>
                      <wps:txbx>
                        <w:txbxContent>
                          <w:p w14:paraId="3D2C454B" w14:textId="2B8DD19A" w:rsidR="009E4D73" w:rsidRDefault="009E4D73">
                            <w:r w:rsidRPr="007F2C95">
                              <w:rPr>
                                <w:noProof/>
                              </w:rPr>
                              <w:drawing>
                                <wp:inline distT="0" distB="0" distL="0" distR="0" wp14:anchorId="7AAECBA5" wp14:editId="1E091C9A">
                                  <wp:extent cx="335915" cy="335915"/>
                                  <wp:effectExtent l="0" t="0" r="0" b="0"/>
                                  <wp:docPr id="39073935" name="Picture 39073935" title="Graphic of a hand as a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68049B" id="Text Box 392" o:spid="_x0000_s1031" type="#_x0000_t202" alt="&quot;&quot;" style="position:absolute;left:0;text-align:left;margin-left:14.15pt;margin-top:2.8pt;width:41.4pt;height:44.2pt;z-index:2516582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" filled="f" stroked="f" strokeweight=".5pt">
                <v:textbox>
                  <w:txbxContent>
                    <w:p w14:paraId="3D2C454B" w14:textId="2B8DD19A" w:rsidR="009E4D73" w:rsidRDefault="009E4D73">
                      <w:r w:rsidRPr="007F2C95">
                        <w:rPr>
                          <w:noProof/>
                        </w:rPr>
                        <w:drawing>
                          <wp:inline distT="0" distB="0" distL="0" distR="0" wp14:anchorId="7AAECBA5" wp14:editId="1E091C9A">
                            <wp:extent cx="335915" cy="335915"/>
                            <wp:effectExtent l="0" t="0" r="0" b="0"/>
                            <wp:docPr id="39073935" name="Picture 39073935" title="Graphic of a hand as a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915" cy="335915"/>
                                    </a:xfrm>
                                    <a:prstGeom prst="rect">
                                      <a:avLst/>
                                    </a:prstGeom>
                                  </pic:spPr>
                                </pic:pic>
                              </a:graphicData>
                            </a:graphic>
                          </wp:inline>
                        </w:drawing>
                      </w:r>
                    </w:p>
                  </w:txbxContent>
                </v:textbox>
              </v:shape>
            </w:pict>
          </mc:Fallback>
        </mc:AlternateContent>
      </w:r>
      <w:r w:rsidR="00D41D8C" w:rsidRPr="007F2C95">
        <w:rPr>
          <w:b/>
        </w:rPr>
        <w:tab/>
      </w:r>
      <w:r w:rsidR="00D41D8C" w:rsidRPr="00923FBF">
        <w:rPr>
          <w:b/>
          <w:bCs/>
        </w:rPr>
        <w:t>Warning:</w:t>
      </w:r>
      <w:r w:rsidR="00D41D8C" w:rsidRPr="003650F1">
        <w:t xml:space="preserve"> Do not share log</w:t>
      </w:r>
      <w:r w:rsidR="00D41D8C">
        <w:t>on</w:t>
      </w:r>
      <w:r w:rsidR="00D41D8C" w:rsidRPr="003650F1">
        <w:t xml:space="preserve"> credentials with anyone. Access to student information is protected by </w:t>
      </w:r>
      <w:r w:rsidR="00137E72">
        <w:t xml:space="preserve">California State law and </w:t>
      </w:r>
      <w:r w:rsidR="00D41D8C" w:rsidRPr="003650F1">
        <w:t>federal</w:t>
      </w:r>
      <w:r w:rsidR="00137E72">
        <w:t xml:space="preserve"> </w:t>
      </w:r>
      <w:r w:rsidR="00D41D8C" w:rsidRPr="003650F1">
        <w:t>privacy laws</w:t>
      </w:r>
      <w:r w:rsidR="00B1303B">
        <w:t>.</w:t>
      </w:r>
      <w:r w:rsidR="00D41D8C" w:rsidRPr="003650F1">
        <w:t xml:space="preserve"> </w:t>
      </w:r>
      <w:r w:rsidR="00930453">
        <w:t>A</w:t>
      </w:r>
      <w:r w:rsidR="00D41D8C" w:rsidRPr="003650F1">
        <w:t xml:space="preserve">ccounts </w:t>
      </w:r>
      <w:r w:rsidR="001C33B2">
        <w:t>can be</w:t>
      </w:r>
      <w:r w:rsidR="00930453" w:rsidRPr="003650F1">
        <w:t xml:space="preserve"> </w:t>
      </w:r>
      <w:r w:rsidR="00D41D8C" w:rsidRPr="003650F1">
        <w:t>hac</w:t>
      </w:r>
      <w:r w:rsidR="00D41D8C" w:rsidRPr="0005744B">
        <w:t xml:space="preserve">ked </w:t>
      </w:r>
      <w:r w:rsidR="00D41D8C" w:rsidRPr="00A751AC">
        <w:t>to steal log</w:t>
      </w:r>
      <w:r w:rsidR="00D41D8C">
        <w:t>on</w:t>
      </w:r>
      <w:r w:rsidR="00D41D8C" w:rsidRPr="003650F1">
        <w:t xml:space="preserve"> information.</w:t>
      </w:r>
    </w:p>
    <w:p w14:paraId="5D1982E8" w14:textId="6233E22C" w:rsidR="002B2C51" w:rsidRDefault="00D93145" w:rsidP="00682969">
      <w:r>
        <w:t>Use</w:t>
      </w:r>
      <w:r w:rsidR="002B2C51" w:rsidRPr="005B6CAE">
        <w:t xml:space="preserve"> the </w:t>
      </w:r>
      <w:r w:rsidR="002B2C51">
        <w:t xml:space="preserve">following </w:t>
      </w:r>
      <w:r w:rsidR="002B2C51" w:rsidRPr="005B6CAE">
        <w:t xml:space="preserve">steps to log </w:t>
      </w:r>
      <w:r w:rsidR="002B2C51">
        <w:t>on</w:t>
      </w:r>
      <w:r w:rsidR="002B2C51" w:rsidRPr="005B6CAE">
        <w:t xml:space="preserve"> to </w:t>
      </w:r>
      <w:r w:rsidR="002B2C51">
        <w:t>CERS</w:t>
      </w:r>
      <w:r w:rsidR="00754E29">
        <w:t>:</w:t>
      </w:r>
    </w:p>
    <w:p w14:paraId="36BFE6F5" w14:textId="39B239DD" w:rsidR="002B2C51" w:rsidRPr="003650F1" w:rsidRDefault="002B2C51" w:rsidP="009E45D9">
      <w:pPr>
        <w:pStyle w:val="Numbered"/>
        <w:keepNext/>
      </w:pPr>
      <w:r w:rsidRPr="005B6CAE">
        <w:t xml:space="preserve">Go to the </w:t>
      </w:r>
      <w:hyperlink r:id="rId23" w:history="1">
        <w:r w:rsidR="00D55246">
          <w:rPr>
            <w:rStyle w:val="Hyperlink"/>
          </w:rPr>
          <w:t>CAASPP</w:t>
        </w:r>
      </w:hyperlink>
      <w:r w:rsidRPr="005B6CAE">
        <w:t xml:space="preserve"> website and select the </w:t>
      </w:r>
      <w:r w:rsidRPr="00930453">
        <w:t>[</w:t>
      </w:r>
      <w:r w:rsidR="00134522" w:rsidRPr="00B55644">
        <w:rPr>
          <w:b/>
        </w:rPr>
        <w:t>Test Operations Management System (TOMS)</w:t>
      </w:r>
      <w:r w:rsidRPr="00930453">
        <w:t>]</w:t>
      </w:r>
      <w:r w:rsidRPr="00B55644">
        <w:rPr>
          <w:b/>
        </w:rPr>
        <w:t xml:space="preserve"> </w:t>
      </w:r>
      <w:r w:rsidRPr="005B6CAE">
        <w:t>button</w:t>
      </w:r>
      <w:r>
        <w:t xml:space="preserve"> </w:t>
      </w:r>
      <w:r w:rsidR="00984854">
        <w:t>(figure</w:t>
      </w:r>
      <w:r w:rsidR="00AC6F21">
        <w:t xml:space="preserve"> 1</w:t>
      </w:r>
      <w:r>
        <w:t>).</w:t>
      </w:r>
    </w:p>
    <w:p w14:paraId="63CC0410" w14:textId="449617A8" w:rsidR="004078DE" w:rsidRDefault="00E33BEC">
      <w:pPr>
        <w:pStyle w:val="Image"/>
      </w:pPr>
      <w:r>
        <mc:AlternateContent>
          <mc:Choice Requires="wps">
            <w:drawing>
              <wp:anchor distT="0" distB="0" distL="114300" distR="114300" simplePos="0" relativeHeight="251658305" behindDoc="0" locked="0" layoutInCell="1" allowOverlap="1" wp14:anchorId="0A4DB7DF" wp14:editId="0F624D8B">
                <wp:simplePos x="0" y="0"/>
                <wp:positionH relativeFrom="column">
                  <wp:posOffset>409575</wp:posOffset>
                </wp:positionH>
                <wp:positionV relativeFrom="paragraph">
                  <wp:posOffset>5297805</wp:posOffset>
                </wp:positionV>
                <wp:extent cx="1323975" cy="371475"/>
                <wp:effectExtent l="19050" t="19050" r="28575" b="28575"/>
                <wp:wrapNone/>
                <wp:docPr id="35" name="Oval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23975" cy="3714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233115" id="Oval 35" o:spid="_x0000_s1026" alt="&quot;&quot;" style="position:absolute;margin-left:32.25pt;margin-top:417.15pt;width:104.25pt;height:29.2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" filled="f" strokecolor="red" strokeweight="2.25pt">
                <v:stroke joinstyle="miter"/>
              </v:oval>
            </w:pict>
          </mc:Fallback>
        </mc:AlternateContent>
      </w:r>
      <w:r w:rsidRPr="00E33BEC">
        <w:t xml:space="preserve"> </w:t>
      </w:r>
      <w:r>
        <w:drawing>
          <wp:inline distT="0" distB="0" distL="0" distR="0" wp14:anchorId="687FF410" wp14:editId="47F416FA">
            <wp:extent cx="5943600" cy="2773045"/>
            <wp:effectExtent l="19050" t="19050" r="19050" b="27305"/>
            <wp:docPr id="32" name="Picture 32" descr="This graphic is of the CAASPP Portal website with the TOMS button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3045"/>
                    </a:xfrm>
                    <a:prstGeom prst="rect">
                      <a:avLst/>
                    </a:prstGeom>
                    <a:ln>
                      <a:solidFill>
                        <a:schemeClr val="tx1"/>
                      </a:solidFill>
                    </a:ln>
                  </pic:spPr>
                </pic:pic>
              </a:graphicData>
            </a:graphic>
          </wp:inline>
        </w:drawing>
      </w:r>
    </w:p>
    <w:p w14:paraId="3C4E8AB7" w14:textId="63E2BE3E" w:rsidR="00E15805" w:rsidRDefault="004078DE" w:rsidP="00E15805">
      <w:pPr>
        <w:pStyle w:val="Caption"/>
        <w:keepNext/>
      </w:pPr>
      <w:bookmarkStart w:id="56" w:name="_Toc49347647"/>
      <w:r>
        <w:t xml:space="preserve">Figure </w:t>
      </w:r>
      <w:r>
        <w:fldChar w:fldCharType="begin"/>
      </w:r>
      <w:r>
        <w:instrText>SEQ Figure \* ARABIC</w:instrText>
      </w:r>
      <w:r>
        <w:fldChar w:fldCharType="separate"/>
      </w:r>
      <w:r w:rsidR="007D12B0">
        <w:rPr>
          <w:noProof/>
        </w:rPr>
        <w:t>1</w:t>
      </w:r>
      <w:r>
        <w:fldChar w:fldCharType="end"/>
      </w:r>
      <w:r>
        <w:t xml:space="preserve">.  </w:t>
      </w:r>
      <w:r w:rsidRPr="00E719DD">
        <w:t>TOMS button on CAASPP website</w:t>
      </w:r>
      <w:bookmarkEnd w:id="56"/>
    </w:p>
    <w:p w14:paraId="794BD00F" w14:textId="670C3BA4" w:rsidR="00E15805" w:rsidRPr="00E15805" w:rsidRDefault="00E15805" w:rsidP="009519A8">
      <w:pPr>
        <w:spacing w:after="240" w:line="360" w:lineRule="auto"/>
      </w:pPr>
      <w:r>
        <w:br w:type="page"/>
      </w:r>
    </w:p>
    <w:p w14:paraId="367D6903" w14:textId="15CA807E" w:rsidR="008E29BA" w:rsidRDefault="008E29BA" w:rsidP="009E45D9">
      <w:pPr>
        <w:pStyle w:val="Numbered"/>
        <w:keepNext/>
      </w:pPr>
      <w:r w:rsidRPr="005B6CAE">
        <w:lastRenderedPageBreak/>
        <w:t xml:space="preserve">This will open the </w:t>
      </w:r>
      <w:r w:rsidR="003562AB" w:rsidRPr="00507A09">
        <w:rPr>
          <w:iCs/>
        </w:rPr>
        <w:t>TOMS Logon</w:t>
      </w:r>
      <w:r w:rsidR="00AB3422">
        <w:rPr>
          <w:i/>
          <w:iCs/>
        </w:rPr>
        <w:t xml:space="preserve"> </w:t>
      </w:r>
      <w:r w:rsidR="00AB3422" w:rsidRPr="00507A09">
        <w:rPr>
          <w:iCs/>
        </w:rPr>
        <w:t xml:space="preserve">web </w:t>
      </w:r>
      <w:r w:rsidR="00D55246" w:rsidRPr="00507A09">
        <w:rPr>
          <w:iCs/>
        </w:rPr>
        <w:t>page</w:t>
      </w:r>
      <w:r w:rsidR="00D55246">
        <w:t xml:space="preserve"> </w:t>
      </w:r>
      <w:r w:rsidR="00984854">
        <w:t>(figure</w:t>
      </w:r>
      <w:r w:rsidR="00241D59">
        <w:t xml:space="preserve"> 2</w:t>
      </w:r>
      <w:r w:rsidR="0022349B">
        <w:t>)</w:t>
      </w:r>
      <w:r w:rsidRPr="005B6CAE">
        <w:t xml:space="preserve">. </w:t>
      </w:r>
    </w:p>
    <w:p w14:paraId="3F8C4C74" w14:textId="66C6CB14" w:rsidR="00E15805" w:rsidRDefault="00E33BEC">
      <w:pPr>
        <w:pStyle w:val="Image"/>
      </w:pPr>
      <w:r>
        <w:drawing>
          <wp:inline distT="0" distB="0" distL="0" distR="0" wp14:anchorId="7A326165" wp14:editId="06C47729">
            <wp:extent cx="5943600" cy="2792095"/>
            <wp:effectExtent l="19050" t="19050" r="19050" b="27305"/>
            <wp:docPr id="38" name="Picture 38" descr="This graphic is of the TOMS Logon web form, where the user enters Email Address and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92095"/>
                    </a:xfrm>
                    <a:prstGeom prst="rect">
                      <a:avLst/>
                    </a:prstGeom>
                    <a:ln>
                      <a:solidFill>
                        <a:schemeClr val="tx1"/>
                      </a:solidFill>
                    </a:ln>
                  </pic:spPr>
                </pic:pic>
              </a:graphicData>
            </a:graphic>
          </wp:inline>
        </w:drawing>
      </w:r>
    </w:p>
    <w:p w14:paraId="39763B86" w14:textId="256A68E0" w:rsidR="00B4419B" w:rsidRDefault="00E15805" w:rsidP="009519A8">
      <w:pPr>
        <w:pStyle w:val="Caption"/>
      </w:pPr>
      <w:bookmarkStart w:id="57" w:name="_Toc49347648"/>
      <w:r>
        <w:t xml:space="preserve">Figure </w:t>
      </w:r>
      <w:r>
        <w:fldChar w:fldCharType="begin"/>
      </w:r>
      <w:r>
        <w:instrText>SEQ Figure \* ARABIC</w:instrText>
      </w:r>
      <w:r>
        <w:fldChar w:fldCharType="separate"/>
      </w:r>
      <w:r w:rsidR="007D12B0">
        <w:rPr>
          <w:noProof/>
        </w:rPr>
        <w:t>2</w:t>
      </w:r>
      <w:r>
        <w:fldChar w:fldCharType="end"/>
      </w:r>
      <w:r>
        <w:t xml:space="preserve">.  </w:t>
      </w:r>
      <w:r w:rsidRPr="00CE5936">
        <w:t>TOMS Logon web page</w:t>
      </w:r>
      <w:bookmarkEnd w:id="57"/>
    </w:p>
    <w:p w14:paraId="01D55930" w14:textId="7C95FC52" w:rsidR="000C2FBE" w:rsidRPr="003650F1" w:rsidRDefault="000C2FBE" w:rsidP="000C2FBE">
      <w:pPr>
        <w:pStyle w:val="Numbered"/>
        <w:ind w:left="576" w:hanging="288"/>
      </w:pPr>
      <w:r w:rsidRPr="003650F1">
        <w:t>Enter email address and password</w:t>
      </w:r>
      <w:r w:rsidR="000942DC">
        <w:t xml:space="preserve"> </w:t>
      </w:r>
      <w:r w:rsidR="00984854">
        <w:t>(figure</w:t>
      </w:r>
      <w:r w:rsidR="00AC6F21">
        <w:t xml:space="preserve"> 2</w:t>
      </w:r>
      <w:r w:rsidR="000942DC">
        <w:t>)</w:t>
      </w:r>
      <w:r>
        <w:t>.</w:t>
      </w:r>
    </w:p>
    <w:p w14:paraId="70CB399C" w14:textId="0266A5D7" w:rsidR="000C2FBE" w:rsidRPr="003650F1" w:rsidRDefault="000C2FBE" w:rsidP="000C2FBE">
      <w:pPr>
        <w:pStyle w:val="Numbered"/>
        <w:ind w:left="576" w:hanging="288"/>
      </w:pPr>
      <w:r w:rsidRPr="003650F1">
        <w:t>Select the</w:t>
      </w:r>
      <w:r w:rsidRPr="00B55644">
        <w:rPr>
          <w:b/>
        </w:rPr>
        <w:t xml:space="preserve"> </w:t>
      </w:r>
      <w:r w:rsidRPr="00930453">
        <w:t>[</w:t>
      </w:r>
      <w:r w:rsidRPr="00B55644">
        <w:rPr>
          <w:b/>
        </w:rPr>
        <w:t>Secure Logon</w:t>
      </w:r>
      <w:r w:rsidRPr="00930453">
        <w:rPr>
          <w:rStyle w:val="Button"/>
          <w:b w:val="0"/>
        </w:rPr>
        <w:t>]</w:t>
      </w:r>
      <w:r w:rsidRPr="00B55644">
        <w:rPr>
          <w:b/>
        </w:rPr>
        <w:t xml:space="preserve"> </w:t>
      </w:r>
      <w:r w:rsidRPr="003650F1">
        <w:t>button:</w:t>
      </w:r>
    </w:p>
    <w:p w14:paraId="3F6E1833" w14:textId="5870E193" w:rsidR="000C2FBE" w:rsidRPr="003650F1" w:rsidRDefault="000C2FBE" w:rsidP="000C2FBE">
      <w:pPr>
        <w:pStyle w:val="NumberedSub"/>
        <w:ind w:left="936"/>
      </w:pPr>
      <w:r>
        <w:t>If the logon credentials are correct, users are directed to the CERS home page.</w:t>
      </w:r>
    </w:p>
    <w:p w14:paraId="6B113935" w14:textId="3E490BC3" w:rsidR="000C2FBE" w:rsidRPr="005B6CAE" w:rsidRDefault="000C2FBE" w:rsidP="009E45D9">
      <w:pPr>
        <w:pStyle w:val="NumberedSub"/>
        <w:ind w:left="936"/>
      </w:pPr>
      <w:r w:rsidRPr="003650F1">
        <w:t>If log</w:t>
      </w:r>
      <w:r>
        <w:t>on</w:t>
      </w:r>
      <w:r w:rsidRPr="003650F1">
        <w:t xml:space="preserve"> credentials are incorrect, a notification appears</w:t>
      </w:r>
      <w:r>
        <w:t xml:space="preserve">. Users should contact </w:t>
      </w:r>
      <w:r w:rsidR="00E243D3">
        <w:t>the</w:t>
      </w:r>
      <w:r>
        <w:t xml:space="preserve"> administrator if </w:t>
      </w:r>
      <w:r w:rsidR="00E243D3">
        <w:t>difficulties</w:t>
      </w:r>
      <w:r>
        <w:t xml:space="preserve"> continue. </w:t>
      </w:r>
    </w:p>
    <w:p w14:paraId="530AC7BD" w14:textId="0B0CDC7C" w:rsidR="008C1A54" w:rsidRPr="00DA7624" w:rsidRDefault="001E32EA" w:rsidP="007D5D30">
      <w:pPr>
        <w:pStyle w:val="Note-blue"/>
      </w:pPr>
      <w:r>
        <w:rPr>
          <w:noProof/>
        </w:rPr>
        <mc:AlternateContent>
          <mc:Choice Requires="wps">
            <w:drawing>
              <wp:anchor distT="0" distB="0" distL="114300" distR="114300" simplePos="0" relativeHeight="251658286" behindDoc="0" locked="0" layoutInCell="1" allowOverlap="1" wp14:anchorId="658CF96E" wp14:editId="23435714">
                <wp:simplePos x="0" y="0"/>
                <wp:positionH relativeFrom="column">
                  <wp:posOffset>172720</wp:posOffset>
                </wp:positionH>
                <wp:positionV relativeFrom="paragraph">
                  <wp:posOffset>13120</wp:posOffset>
                </wp:positionV>
                <wp:extent cx="547200" cy="460800"/>
                <wp:effectExtent l="0" t="0" r="0" b="0"/>
                <wp:wrapNone/>
                <wp:docPr id="389" name="Text Box 3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460800"/>
                        </a:xfrm>
                        <a:prstGeom prst="rect">
                          <a:avLst/>
                        </a:prstGeom>
                        <a:noFill/>
                        <a:ln w="6350">
                          <a:noFill/>
                        </a:ln>
                      </wps:spPr>
                      <wps:txbx>
                        <w:txbxContent>
                          <w:p w14:paraId="120DF431" w14:textId="77777777" w:rsidR="009E4D73" w:rsidRDefault="009E4D73" w:rsidP="001E32EA">
                            <w:r w:rsidRPr="007F2C95">
                              <w:rPr>
                                <w:noProof/>
                              </w:rPr>
                              <w:drawing>
                                <wp:inline distT="0" distB="0" distL="0" distR="0" wp14:anchorId="72397B88" wp14:editId="2244F3B0">
                                  <wp:extent cx="357505" cy="357505"/>
                                  <wp:effectExtent l="0" t="0" r="0" b="0"/>
                                  <wp:docPr id="39073936" name="Picture 39073936"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8CF96E" id="Text Box 389" o:spid="_x0000_s1032" type="#_x0000_t202" alt="&quot;&quot;" style="position:absolute;left:0;text-align:left;margin-left:13.6pt;margin-top:1.05pt;width:43.1pt;height:36.3pt;z-index:25165828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" filled="f" stroked="f" strokeweight=".5pt">
                <v:textbox>
                  <w:txbxContent>
                    <w:p w14:paraId="120DF431" w14:textId="77777777" w:rsidR="009E4D73" w:rsidRDefault="009E4D73" w:rsidP="001E32EA">
                      <w:r w:rsidRPr="007F2C95">
                        <w:rPr>
                          <w:noProof/>
                        </w:rPr>
                        <w:drawing>
                          <wp:inline distT="0" distB="0" distL="0" distR="0" wp14:anchorId="72397B88" wp14:editId="2244F3B0">
                            <wp:extent cx="357505" cy="357505"/>
                            <wp:effectExtent l="0" t="0" r="0" b="0"/>
                            <wp:docPr id="39073936" name="Picture 39073936"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8C1A54">
        <w:tab/>
      </w:r>
      <w:r w:rsidR="008C1A54" w:rsidRPr="00923FBF">
        <w:rPr>
          <w:b/>
          <w:bCs/>
        </w:rPr>
        <w:t>Note:</w:t>
      </w:r>
      <w:r w:rsidR="008C1A54" w:rsidRPr="003650F1">
        <w:t xml:space="preserve"> </w:t>
      </w:r>
      <w:r w:rsidR="005E7BC1">
        <w:t>If needed, to reset a password, s</w:t>
      </w:r>
      <w:r w:rsidR="008C1A54" w:rsidRPr="0005744B">
        <w:t>elect</w:t>
      </w:r>
      <w:r w:rsidR="008C1A54" w:rsidRPr="00A751AC">
        <w:t xml:space="preserve"> the </w:t>
      </w:r>
      <w:r w:rsidR="005709EE" w:rsidRPr="00930453">
        <w:t>[</w:t>
      </w:r>
      <w:r w:rsidR="008C1A54" w:rsidRPr="00B55644">
        <w:rPr>
          <w:rStyle w:val="Link"/>
          <w:b/>
          <w:color w:val="auto"/>
          <w:u w:val="none"/>
        </w:rPr>
        <w:t>Forgot Your Password?</w:t>
      </w:r>
      <w:r w:rsidR="005709EE" w:rsidRPr="00930453">
        <w:rPr>
          <w:rStyle w:val="Link"/>
          <w:color w:val="auto"/>
          <w:u w:val="none"/>
        </w:rPr>
        <w:t>]</w:t>
      </w:r>
      <w:r w:rsidR="008C1A54" w:rsidRPr="005D4DA7">
        <w:t xml:space="preserve"> link</w:t>
      </w:r>
      <w:r w:rsidR="008C1A54" w:rsidRPr="00DA7624">
        <w:t>.</w:t>
      </w:r>
    </w:p>
    <w:p w14:paraId="3D6D4A2C" w14:textId="77777777" w:rsidR="00E33BEC" w:rsidRDefault="00E33BEC" w:rsidP="00AC7C33">
      <w:pPr>
        <w:pStyle w:val="Numbered"/>
      </w:pPr>
      <w:bookmarkStart w:id="58" w:name="_Toc13662752"/>
      <w:bookmarkStart w:id="59" w:name="_Toc12292852"/>
      <w:r>
        <w:t xml:space="preserve">The user may be prompted to enter a verification code: The two-step verification process is initiated the first time a user logs on to TOMS using a new device or browser. An email is sent to the user from </w:t>
      </w:r>
      <w:hyperlink r:id="rId26" w:history="1">
        <w:r w:rsidRPr="003B0A27">
          <w:rPr>
            <w:rStyle w:val="Hyperlink"/>
          </w:rPr>
          <w:t>ca-assessments@ets.org</w:t>
        </w:r>
      </w:hyperlink>
      <w:r>
        <w:t xml:space="preserve"> with the required code, which is valid for 15 minutes.</w:t>
      </w:r>
    </w:p>
    <w:p w14:paraId="31734FD4" w14:textId="40E9B2B9" w:rsidR="00C80EE5" w:rsidRDefault="00A82DF8" w:rsidP="00C80EE5">
      <w:pPr>
        <w:pStyle w:val="Numbered"/>
      </w:pPr>
      <w:r>
        <w:t xml:space="preserve">This will </w:t>
      </w:r>
      <w:r w:rsidR="000B74D6">
        <w:t xml:space="preserve">open up the </w:t>
      </w:r>
      <w:r w:rsidR="00CD2EE9">
        <w:t>TOMS l</w:t>
      </w:r>
      <w:r w:rsidR="00FD3196">
        <w:t>anding page</w:t>
      </w:r>
      <w:r w:rsidR="00410F37">
        <w:t xml:space="preserve"> where </w:t>
      </w:r>
      <w:r w:rsidR="0064319A">
        <w:t>users</w:t>
      </w:r>
      <w:r w:rsidR="004746F8">
        <w:t xml:space="preserve"> will be </w:t>
      </w:r>
      <w:r w:rsidR="00AB015F">
        <w:t xml:space="preserve">prompted to select a role for the </w:t>
      </w:r>
      <w:r w:rsidR="004D0984">
        <w:t xml:space="preserve">session </w:t>
      </w:r>
      <w:r w:rsidR="00984854">
        <w:t>(figure</w:t>
      </w:r>
      <w:r w:rsidR="008A396C">
        <w:t xml:space="preserve"> 3</w:t>
      </w:r>
      <w:r w:rsidR="006E5A8A">
        <w:t>)</w:t>
      </w:r>
      <w:r w:rsidR="00410F37">
        <w:t xml:space="preserve">. </w:t>
      </w:r>
    </w:p>
    <w:p w14:paraId="02BBC0DF" w14:textId="7D57B2E7" w:rsidR="00D22861" w:rsidRDefault="00D22861" w:rsidP="00D22861">
      <w:pPr>
        <w:pStyle w:val="Numbered"/>
      </w:pPr>
      <w:r>
        <w:t>Once a role is selected for the current session, select the</w:t>
      </w:r>
      <w:r w:rsidRPr="00B55644">
        <w:rPr>
          <w:b/>
        </w:rPr>
        <w:t xml:space="preserve"> </w:t>
      </w:r>
      <w:r w:rsidRPr="00930453">
        <w:t>[</w:t>
      </w:r>
      <w:r w:rsidRPr="00B55644">
        <w:rPr>
          <w:b/>
        </w:rPr>
        <w:t>OK</w:t>
      </w:r>
      <w:r w:rsidRPr="00930453">
        <w:t>]</w:t>
      </w:r>
      <w:r>
        <w:t xml:space="preserve"> button </w:t>
      </w:r>
      <w:r w:rsidR="00984854">
        <w:t>(figure</w:t>
      </w:r>
      <w:r w:rsidR="00241D59">
        <w:t xml:space="preserve"> 3</w:t>
      </w:r>
      <w:r>
        <w:t>).</w:t>
      </w:r>
    </w:p>
    <w:p w14:paraId="69A4BBF0" w14:textId="77777777" w:rsidR="00E243D3" w:rsidRDefault="006E5A8A" w:rsidP="00E243D3">
      <w:pPr>
        <w:pStyle w:val="Image"/>
      </w:pPr>
      <w:r>
        <w:lastRenderedPageBreak/>
        <w:drawing>
          <wp:inline distT="0" distB="0" distL="0" distR="0" wp14:anchorId="5400BE77" wp14:editId="583234E9">
            <wp:extent cx="5943600" cy="3282315"/>
            <wp:effectExtent l="19050" t="19050" r="19050" b="13335"/>
            <wp:docPr id="226029678" name="Picture 226029678" descr="This graphic is of the MyTOMS landing page, where the user selects a r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78" name="Picture 226029678" descr="This graphic is of the MyTOMS landing page, where the user selects a rol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282315"/>
                    </a:xfrm>
                    <a:prstGeom prst="rect">
                      <a:avLst/>
                    </a:prstGeom>
                    <a:ln w="3175">
                      <a:solidFill>
                        <a:schemeClr val="tx1"/>
                      </a:solidFill>
                    </a:ln>
                  </pic:spPr>
                </pic:pic>
              </a:graphicData>
            </a:graphic>
          </wp:inline>
        </w:drawing>
      </w:r>
    </w:p>
    <w:p w14:paraId="6FCAC3D8" w14:textId="4661EE9F" w:rsidR="00E243D3" w:rsidRDefault="00B4419B" w:rsidP="009519A8">
      <w:pPr>
        <w:pStyle w:val="Caption"/>
      </w:pPr>
      <w:bookmarkStart w:id="60" w:name="_Toc49347649"/>
      <w:r>
        <w:t xml:space="preserve">Figure </w:t>
      </w:r>
      <w:r>
        <w:fldChar w:fldCharType="begin"/>
      </w:r>
      <w:r>
        <w:instrText>SEQ Figure \* ARABIC</w:instrText>
      </w:r>
      <w:r>
        <w:fldChar w:fldCharType="separate"/>
      </w:r>
      <w:r w:rsidR="007D12B0">
        <w:rPr>
          <w:noProof/>
        </w:rPr>
        <w:t>3</w:t>
      </w:r>
      <w:r>
        <w:fldChar w:fldCharType="end"/>
      </w:r>
      <w:r>
        <w:t xml:space="preserve">.  </w:t>
      </w:r>
      <w:r w:rsidRPr="00781535">
        <w:t>TOMS landing page</w:t>
      </w:r>
      <w:bookmarkEnd w:id="60"/>
    </w:p>
    <w:p w14:paraId="62AB71FA" w14:textId="4164DFF9" w:rsidR="004D0984" w:rsidRDefault="00C17C8F" w:rsidP="00C17C8F">
      <w:pPr>
        <w:pStyle w:val="Numbered"/>
      </w:pPr>
      <w:r>
        <w:t xml:space="preserve">This will open up the </w:t>
      </w:r>
      <w:r w:rsidR="004D0984">
        <w:t>TOMS home page</w:t>
      </w:r>
      <w:r>
        <w:t xml:space="preserve"> (</w:t>
      </w:r>
      <w:r w:rsidR="001C6924">
        <w:t xml:space="preserve">figure </w:t>
      </w:r>
      <w:r w:rsidR="0058563F">
        <w:fldChar w:fldCharType="begin"/>
      </w:r>
      <w:r w:rsidR="0058563F">
        <w:instrText xml:space="preserve"> REF _Ref19268536 \h </w:instrText>
      </w:r>
      <w:r w:rsidR="0058563F">
        <w:fldChar w:fldCharType="end"/>
      </w:r>
      <w:r w:rsidR="00DA5F6C">
        <w:t>4</w:t>
      </w:r>
      <w:r w:rsidR="00550D1B">
        <w:t>).</w:t>
      </w:r>
    </w:p>
    <w:p w14:paraId="0405074A" w14:textId="053A3258" w:rsidR="00D22861" w:rsidRDefault="00D22861" w:rsidP="00D22861">
      <w:pPr>
        <w:pStyle w:val="Numbered"/>
      </w:pPr>
      <w:r>
        <w:t xml:space="preserve">Select the </w:t>
      </w:r>
      <w:r w:rsidRPr="00930453">
        <w:t>[</w:t>
      </w:r>
      <w:r w:rsidRPr="00B55644">
        <w:rPr>
          <w:b/>
        </w:rPr>
        <w:t>Links</w:t>
      </w:r>
      <w:r w:rsidRPr="00930453">
        <w:t>]</w:t>
      </w:r>
      <w:r>
        <w:t xml:space="preserve"> tab at the top </w:t>
      </w:r>
      <w:r w:rsidR="00984854">
        <w:t>(figure</w:t>
      </w:r>
      <w:r w:rsidR="0039618E">
        <w:t xml:space="preserve"> 4</w:t>
      </w:r>
      <w:r>
        <w:t>).</w:t>
      </w:r>
    </w:p>
    <w:p w14:paraId="658E17A7" w14:textId="77777777" w:rsidR="00B4419B" w:rsidRDefault="00611A25" w:rsidP="00B4419B">
      <w:pPr>
        <w:pStyle w:val="Image"/>
      </w:pPr>
      <w:r>
        <w:drawing>
          <wp:inline distT="0" distB="0" distL="0" distR="0" wp14:anchorId="1BF94459" wp14:editId="575CB7D2">
            <wp:extent cx="5943600" cy="2515870"/>
            <wp:effectExtent l="19050" t="19050" r="19050" b="17780"/>
            <wp:docPr id="226029679" name="Picture 226029679" descr="This graphic is of the MyTOMS Home page, where the organization (LEA or school) and program (CAASPP or ELPAC) can be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79" name="Picture 226029679" descr="This graphic is of the MyTOMS Home page, where the organization (LEA or school) and program (CAASPP or ELPAC) can be selec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515870"/>
                    </a:xfrm>
                    <a:prstGeom prst="rect">
                      <a:avLst/>
                    </a:prstGeom>
                    <a:ln w="3175">
                      <a:solidFill>
                        <a:schemeClr val="tx1"/>
                      </a:solidFill>
                    </a:ln>
                  </pic:spPr>
                </pic:pic>
              </a:graphicData>
            </a:graphic>
          </wp:inline>
        </w:drawing>
      </w:r>
    </w:p>
    <w:p w14:paraId="44DACA78" w14:textId="5652D686" w:rsidR="00E243D3" w:rsidRDefault="00B4419B" w:rsidP="009519A8">
      <w:pPr>
        <w:pStyle w:val="Caption"/>
      </w:pPr>
      <w:bookmarkStart w:id="61" w:name="_Toc49347650"/>
      <w:r>
        <w:t xml:space="preserve">Figure </w:t>
      </w:r>
      <w:r>
        <w:fldChar w:fldCharType="begin"/>
      </w:r>
      <w:r>
        <w:instrText>SEQ Figure \* ARABIC</w:instrText>
      </w:r>
      <w:r>
        <w:fldChar w:fldCharType="separate"/>
      </w:r>
      <w:r w:rsidR="007D12B0">
        <w:rPr>
          <w:noProof/>
        </w:rPr>
        <w:t>4</w:t>
      </w:r>
      <w:r>
        <w:fldChar w:fldCharType="end"/>
      </w:r>
      <w:r>
        <w:t xml:space="preserve">.  </w:t>
      </w:r>
      <w:r w:rsidRPr="00923BF1">
        <w:t>TOMS home page</w:t>
      </w:r>
      <w:bookmarkEnd w:id="61"/>
    </w:p>
    <w:p w14:paraId="04E9AF8F" w14:textId="0FEC4A80" w:rsidR="006F22C2" w:rsidRDefault="002179AA" w:rsidP="009E45D9">
      <w:pPr>
        <w:pStyle w:val="Numbered"/>
        <w:keepNext/>
      </w:pPr>
      <w:r>
        <w:lastRenderedPageBreak/>
        <w:t>Select the</w:t>
      </w:r>
      <w:r w:rsidR="00B47100">
        <w:t xml:space="preserve"> </w:t>
      </w:r>
      <w:r w:rsidR="00B47100" w:rsidRPr="00930453">
        <w:t>[</w:t>
      </w:r>
      <w:r w:rsidR="00B47100" w:rsidRPr="00431C94">
        <w:t>California Educator Reporting System (CERS</w:t>
      </w:r>
      <w:r w:rsidR="006F22C2" w:rsidRPr="00431C94">
        <w:t>)</w:t>
      </w:r>
      <w:r w:rsidR="006F22C2" w:rsidRPr="00930453">
        <w:t>]</w:t>
      </w:r>
      <w:r w:rsidR="006F22C2">
        <w:t xml:space="preserve"> </w:t>
      </w:r>
      <w:r w:rsidR="00B47100">
        <w:t>link</w:t>
      </w:r>
      <w:r w:rsidR="00181A1E">
        <w:t xml:space="preserve"> </w:t>
      </w:r>
      <w:r w:rsidR="00984854">
        <w:t>(figure</w:t>
      </w:r>
      <w:r w:rsidR="004D2633">
        <w:t xml:space="preserve"> 5</w:t>
      </w:r>
      <w:r w:rsidR="00181A1E">
        <w:t>)</w:t>
      </w:r>
      <w:r w:rsidR="005F13A0">
        <w:t xml:space="preserve"> which will take the user to CERS</w:t>
      </w:r>
      <w:r w:rsidR="006F22C2">
        <w:t>.</w:t>
      </w:r>
    </w:p>
    <w:p w14:paraId="25C3AB0C" w14:textId="3584C3F1" w:rsidR="00833C0A" w:rsidRDefault="00833C0A" w:rsidP="009E45D9">
      <w:pPr>
        <w:pStyle w:val="Image"/>
      </w:pPr>
    </w:p>
    <w:p w14:paraId="2D60EC0A" w14:textId="159FF337" w:rsidR="009A2272" w:rsidRDefault="00E060F9" w:rsidP="009519A8">
      <w:pPr>
        <w:pStyle w:val="Caption"/>
      </w:pPr>
      <w:bookmarkStart w:id="62" w:name="_Toc49347651"/>
      <w:r>
        <w:rPr>
          <w:noProof/>
        </w:rPr>
        <w:drawing>
          <wp:inline distT="0" distB="0" distL="0" distR="0" wp14:anchorId="6F29743C" wp14:editId="6E559A08">
            <wp:extent cx="5943600" cy="4375150"/>
            <wp:effectExtent l="0" t="0" r="0" b="6350"/>
            <wp:docPr id="41" name="Picture 41" descr="Links tab screen with California Educator Reporting System (CERS)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ks tab screen with California Educator Reporting System (CERS) option highligh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375150"/>
                    </a:xfrm>
                    <a:prstGeom prst="rect">
                      <a:avLst/>
                    </a:prstGeom>
                    <a:noFill/>
                    <a:ln>
                      <a:noFill/>
                    </a:ln>
                  </pic:spPr>
                </pic:pic>
              </a:graphicData>
            </a:graphic>
          </wp:inline>
        </w:drawing>
      </w:r>
      <w:r w:rsidR="00B4419B">
        <w:t xml:space="preserve">Figure </w:t>
      </w:r>
      <w:r w:rsidR="00B4419B">
        <w:fldChar w:fldCharType="begin"/>
      </w:r>
      <w:r w:rsidR="00B4419B">
        <w:instrText>SEQ Figure \* ARABIC</w:instrText>
      </w:r>
      <w:r w:rsidR="00B4419B">
        <w:fldChar w:fldCharType="separate"/>
      </w:r>
      <w:r w:rsidR="007D12B0">
        <w:rPr>
          <w:noProof/>
        </w:rPr>
        <w:t>5</w:t>
      </w:r>
      <w:r w:rsidR="00B4419B">
        <w:fldChar w:fldCharType="end"/>
      </w:r>
      <w:r w:rsidR="00DC6202">
        <w:t xml:space="preserve">. </w:t>
      </w:r>
      <w:r w:rsidR="00B4419B" w:rsidRPr="00644233">
        <w:t>CERS link</w:t>
      </w:r>
      <w:bookmarkEnd w:id="62"/>
    </w:p>
    <w:p w14:paraId="3DF2C411" w14:textId="77777777" w:rsidR="00C73331" w:rsidRDefault="00C73331">
      <w:pPr>
        <w:spacing w:after="240" w:line="360" w:lineRule="auto"/>
        <w:rPr>
          <w:b/>
          <w:bCs/>
          <w:color w:val="000000"/>
          <w:sz w:val="32"/>
          <w:szCs w:val="32"/>
        </w:rPr>
      </w:pPr>
      <w:r>
        <w:br w:type="page"/>
      </w:r>
    </w:p>
    <w:p w14:paraId="7DC76332" w14:textId="5F32E11B" w:rsidR="00CC0F1A" w:rsidRDefault="00CC0F1A" w:rsidP="002E48C9">
      <w:pPr>
        <w:pStyle w:val="Heading3"/>
      </w:pPr>
      <w:bookmarkStart w:id="63" w:name="_Toc49870538"/>
      <w:bookmarkStart w:id="64" w:name="_Toc52288708"/>
      <w:r>
        <w:lastRenderedPageBreak/>
        <w:t xml:space="preserve">Logging </w:t>
      </w:r>
      <w:bookmarkEnd w:id="58"/>
      <w:r>
        <w:t>O</w:t>
      </w:r>
      <w:r w:rsidR="00315BEB">
        <w:t>ff</w:t>
      </w:r>
      <w:bookmarkEnd w:id="59"/>
      <w:bookmarkEnd w:id="63"/>
      <w:bookmarkEnd w:id="64"/>
    </w:p>
    <w:p w14:paraId="65358207" w14:textId="63370D90" w:rsidR="00CC0F1A" w:rsidRPr="00A751AC" w:rsidRDefault="005A4CDC" w:rsidP="00682969">
      <w:r w:rsidRPr="003650F1">
        <w:t>Users</w:t>
      </w:r>
      <w:r w:rsidR="006A1B8C" w:rsidRPr="003650F1">
        <w:t xml:space="preserve"> m</w:t>
      </w:r>
      <w:r w:rsidR="006A1B8C" w:rsidRPr="0005744B">
        <w:t>ay log</w:t>
      </w:r>
      <w:r w:rsidR="00315BEB">
        <w:t xml:space="preserve"> off</w:t>
      </w:r>
      <w:r w:rsidR="006A1B8C" w:rsidRPr="003650F1">
        <w:t xml:space="preserve"> </w:t>
      </w:r>
      <w:r w:rsidR="00970B60">
        <w:t>by using</w:t>
      </w:r>
      <w:r w:rsidR="006A1B8C" w:rsidRPr="003650F1">
        <w:t xml:space="preserve"> the </w:t>
      </w:r>
      <w:r w:rsidR="00E01C31">
        <w:t xml:space="preserve">following </w:t>
      </w:r>
      <w:r w:rsidR="006A1B8C" w:rsidRPr="003650F1">
        <w:t>steps</w:t>
      </w:r>
      <w:r w:rsidR="006A1B8C" w:rsidRPr="0005744B">
        <w:t>:</w:t>
      </w:r>
    </w:p>
    <w:p w14:paraId="50CA32F7" w14:textId="6D7F9DFB" w:rsidR="006A1B8C" w:rsidRPr="003650F1" w:rsidRDefault="003768F0" w:rsidP="009E45D9">
      <w:pPr>
        <w:pStyle w:val="Numbered"/>
        <w:keepNext/>
        <w:numPr>
          <w:ilvl w:val="0"/>
          <w:numId w:val="140"/>
        </w:numPr>
        <w:ind w:left="576" w:hanging="288"/>
      </w:pPr>
      <w:r w:rsidRPr="005D4DA7">
        <w:t>Select</w:t>
      </w:r>
      <w:r w:rsidR="006A1B8C" w:rsidRPr="005D4DA7">
        <w:t xml:space="preserve"> the </w:t>
      </w:r>
      <w:r w:rsidR="006A1B8C" w:rsidRPr="00D945F4">
        <w:rPr>
          <w:rStyle w:val="PageElement"/>
        </w:rPr>
        <w:t>Name</w:t>
      </w:r>
      <w:r w:rsidR="006A1B8C" w:rsidRPr="003650F1">
        <w:t xml:space="preserve"> menu in the corner</w:t>
      </w:r>
      <w:r w:rsidR="00642EEE">
        <w:t xml:space="preserve"> </w:t>
      </w:r>
      <w:r w:rsidR="00984854">
        <w:t>(figure</w:t>
      </w:r>
      <w:r w:rsidR="00460589">
        <w:t xml:space="preserve"> 6</w:t>
      </w:r>
      <w:r w:rsidR="00642EEE">
        <w:t>)</w:t>
      </w:r>
      <w:r w:rsidR="00970B60">
        <w:t>.</w:t>
      </w:r>
    </w:p>
    <w:p w14:paraId="78120133" w14:textId="66F54704" w:rsidR="006A1B8C" w:rsidRDefault="003768F0" w:rsidP="009E45D9">
      <w:pPr>
        <w:pStyle w:val="Numbered"/>
        <w:keepNext/>
        <w:numPr>
          <w:ilvl w:val="0"/>
          <w:numId w:val="140"/>
        </w:numPr>
        <w:ind w:left="576" w:hanging="288"/>
      </w:pPr>
      <w:r w:rsidRPr="003650F1">
        <w:t>Select</w:t>
      </w:r>
      <w:r w:rsidR="006A1B8C" w:rsidRPr="0005744B">
        <w:t xml:space="preserve"> </w:t>
      </w:r>
      <w:r w:rsidR="006A1B8C" w:rsidRPr="00FD1626">
        <w:t xml:space="preserve">the </w:t>
      </w:r>
      <w:r w:rsidR="006A1B8C" w:rsidRPr="00D945F4">
        <w:rPr>
          <w:rStyle w:val="PageElement"/>
        </w:rPr>
        <w:t>Logout</w:t>
      </w:r>
      <w:r w:rsidR="006A1B8C" w:rsidRPr="00FD1626">
        <w:t xml:space="preserve"> menu</w:t>
      </w:r>
      <w:r w:rsidR="006A1B8C" w:rsidRPr="003650F1">
        <w:t xml:space="preserve"> item</w:t>
      </w:r>
      <w:r w:rsidR="00642EEE">
        <w:t xml:space="preserve"> </w:t>
      </w:r>
      <w:r w:rsidR="00984854">
        <w:t>(figure</w:t>
      </w:r>
      <w:r w:rsidR="00D6400B">
        <w:t xml:space="preserve"> 6</w:t>
      </w:r>
      <w:r w:rsidR="00642EEE">
        <w:t>)</w:t>
      </w:r>
      <w:r w:rsidR="00970B60">
        <w:t>.</w:t>
      </w:r>
    </w:p>
    <w:p w14:paraId="265EEFEB" w14:textId="25A0578E" w:rsidR="00317CD1" w:rsidRDefault="00553E5F" w:rsidP="009E45D9">
      <w:pPr>
        <w:pStyle w:val="Image"/>
      </w:pPr>
      <w:r>
        <w:drawing>
          <wp:inline distT="0" distB="0" distL="0" distR="0" wp14:anchorId="58BDE134" wp14:editId="5223C23A">
            <wp:extent cx="5943600" cy="782320"/>
            <wp:effectExtent l="19050" t="19050" r="19050" b="17780"/>
            <wp:docPr id="226029673" name="Picture 226029673" descr="This graphic is of the CERS logout menu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73" name="CERS logout.final.1.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782320"/>
                    </a:xfrm>
                    <a:prstGeom prst="rect">
                      <a:avLst/>
                    </a:prstGeom>
                    <a:ln w="3175">
                      <a:solidFill>
                        <a:schemeClr val="tx1"/>
                      </a:solidFill>
                    </a:ln>
                  </pic:spPr>
                </pic:pic>
              </a:graphicData>
            </a:graphic>
          </wp:inline>
        </w:drawing>
      </w:r>
    </w:p>
    <w:p w14:paraId="2326E20A" w14:textId="2D9E19AC" w:rsidR="00317CD1" w:rsidRDefault="00B4419B" w:rsidP="009519A8">
      <w:pPr>
        <w:pStyle w:val="Caption"/>
      </w:pPr>
      <w:bookmarkStart w:id="65" w:name="_Toc49347652"/>
      <w:r>
        <w:t xml:space="preserve">Figure </w:t>
      </w:r>
      <w:r>
        <w:fldChar w:fldCharType="begin"/>
      </w:r>
      <w:r>
        <w:instrText>SEQ Figure \* ARABIC</w:instrText>
      </w:r>
      <w:r>
        <w:fldChar w:fldCharType="separate"/>
      </w:r>
      <w:r w:rsidR="007D12B0">
        <w:rPr>
          <w:noProof/>
        </w:rPr>
        <w:t>6</w:t>
      </w:r>
      <w:r>
        <w:fldChar w:fldCharType="end"/>
      </w:r>
      <w:r>
        <w:t xml:space="preserve">.  </w:t>
      </w:r>
      <w:r w:rsidRPr="0039461D">
        <w:t>CERS Logout</w:t>
      </w:r>
      <w:bookmarkEnd w:id="65"/>
    </w:p>
    <w:p w14:paraId="65C4E8B4" w14:textId="2809714F" w:rsidR="006A1B8C" w:rsidRPr="003650F1" w:rsidRDefault="006A1B8C" w:rsidP="002E48C9">
      <w:pPr>
        <w:pStyle w:val="Numbered"/>
        <w:numPr>
          <w:ilvl w:val="0"/>
          <w:numId w:val="140"/>
        </w:numPr>
        <w:ind w:left="576" w:hanging="288"/>
      </w:pPr>
      <w:r w:rsidRPr="003650F1">
        <w:t>Th</w:t>
      </w:r>
      <w:r w:rsidR="00435D9B">
        <w:t>is will return users to th</w:t>
      </w:r>
      <w:r w:rsidRPr="003650F1">
        <w:t xml:space="preserve">e </w:t>
      </w:r>
      <w:r w:rsidR="00245D25">
        <w:t>TOMS home page</w:t>
      </w:r>
      <w:r w:rsidR="00970B60">
        <w:t>.</w:t>
      </w:r>
    </w:p>
    <w:p w14:paraId="7B536FBD" w14:textId="2CFADAFE" w:rsidR="00711BBF" w:rsidRPr="00711BBF" w:rsidRDefault="00711BBF" w:rsidP="002E48C9">
      <w:pPr>
        <w:pStyle w:val="Heading2"/>
      </w:pPr>
      <w:bookmarkStart w:id="66" w:name="_Understanding_the_User"/>
      <w:bookmarkStart w:id="67" w:name="_Ref507405572"/>
      <w:bookmarkStart w:id="68" w:name="_Toc12292853"/>
      <w:bookmarkStart w:id="69" w:name="_Toc13662753"/>
      <w:bookmarkStart w:id="70" w:name="_Toc49870539"/>
      <w:bookmarkStart w:id="71" w:name="_Toc52288709"/>
      <w:bookmarkEnd w:id="66"/>
      <w:r>
        <w:lastRenderedPageBreak/>
        <w:t xml:space="preserve">Understanding the </w:t>
      </w:r>
      <w:r w:rsidR="00AF4BDB">
        <w:t xml:space="preserve">User </w:t>
      </w:r>
      <w:r>
        <w:t>Interface</w:t>
      </w:r>
      <w:bookmarkEnd w:id="67"/>
      <w:bookmarkEnd w:id="68"/>
      <w:bookmarkEnd w:id="69"/>
      <w:bookmarkEnd w:id="70"/>
      <w:bookmarkEnd w:id="71"/>
    </w:p>
    <w:p w14:paraId="4AF2B2E6" w14:textId="77777777" w:rsidR="00711BBF" w:rsidRDefault="00711BBF" w:rsidP="002E48C9">
      <w:pPr>
        <w:pStyle w:val="Heading3"/>
      </w:pPr>
      <w:bookmarkStart w:id="72" w:name="_Home_Page"/>
      <w:bookmarkStart w:id="73" w:name="_Toc12292854"/>
      <w:bookmarkStart w:id="74" w:name="_Toc13662754"/>
      <w:bookmarkStart w:id="75" w:name="_Toc49870540"/>
      <w:bookmarkStart w:id="76" w:name="_Toc52288710"/>
      <w:bookmarkEnd w:id="72"/>
      <w:r>
        <w:t>Home Page</w:t>
      </w:r>
      <w:bookmarkEnd w:id="73"/>
      <w:bookmarkEnd w:id="74"/>
      <w:bookmarkEnd w:id="75"/>
      <w:bookmarkEnd w:id="76"/>
    </w:p>
    <w:p w14:paraId="214A3D7E" w14:textId="38FBF85C" w:rsidR="000B0096" w:rsidRPr="003650F1" w:rsidRDefault="000B0096" w:rsidP="00682969">
      <w:r>
        <w:t xml:space="preserve">When users log </w:t>
      </w:r>
      <w:r w:rsidR="00315BEB">
        <w:t xml:space="preserve">on </w:t>
      </w:r>
      <w:r>
        <w:t xml:space="preserve">to the </w:t>
      </w:r>
      <w:r w:rsidR="003C07F1">
        <w:t>Cal</w:t>
      </w:r>
      <w:r w:rsidR="0008334A">
        <w:t>i</w:t>
      </w:r>
      <w:r w:rsidR="003C07F1">
        <w:t xml:space="preserve">fornia Educator </w:t>
      </w:r>
      <w:r>
        <w:t>Reporting System</w:t>
      </w:r>
      <w:r w:rsidR="00970B60">
        <w:t xml:space="preserve"> (CERS)</w:t>
      </w:r>
      <w:r>
        <w:t xml:space="preserve">, </w:t>
      </w:r>
      <w:r w:rsidR="00317CD1">
        <w:t xml:space="preserve">the users </w:t>
      </w:r>
      <w:r>
        <w:t xml:space="preserve">are directed to the </w:t>
      </w:r>
      <w:r w:rsidR="00DC163B">
        <w:t>h</w:t>
      </w:r>
      <w:r>
        <w:t xml:space="preserve">ome </w:t>
      </w:r>
      <w:r w:rsidR="00DC163B">
        <w:t>p</w:t>
      </w:r>
      <w:r>
        <w:t xml:space="preserve">age. This page allows users to perform tasks </w:t>
      </w:r>
      <w:r w:rsidR="00970B60">
        <w:t>permitted in</w:t>
      </w:r>
      <w:r>
        <w:t xml:space="preserve"> the</w:t>
      </w:r>
      <w:r w:rsidR="38136313">
        <w:t>ir</w:t>
      </w:r>
      <w:r>
        <w:t xml:space="preserve"> assigned roles</w:t>
      </w:r>
      <w:r w:rsidR="00E94734">
        <w:t xml:space="preserve"> (e.g., </w:t>
      </w:r>
      <w:r w:rsidR="00182B67">
        <w:t xml:space="preserve">the </w:t>
      </w:r>
      <w:r w:rsidR="00DC163B">
        <w:t>h</w:t>
      </w:r>
      <w:r w:rsidR="00182B67">
        <w:t xml:space="preserve">ome </w:t>
      </w:r>
      <w:r w:rsidR="00DC163B">
        <w:t>p</w:t>
      </w:r>
      <w:r w:rsidR="00182B67">
        <w:t xml:space="preserve">age for </w:t>
      </w:r>
      <w:r w:rsidR="00E94734">
        <w:t xml:space="preserve">teachers with the </w:t>
      </w:r>
      <w:r w:rsidR="00D346F5">
        <w:t>Educator - Roster</w:t>
      </w:r>
      <w:r w:rsidR="00E94734">
        <w:t xml:space="preserve"> role</w:t>
      </w:r>
      <w:r w:rsidR="00C25C20">
        <w:t xml:space="preserve"> does not display</w:t>
      </w:r>
      <w:r w:rsidR="003E332C">
        <w:t xml:space="preserve"> the </w:t>
      </w:r>
      <w:r w:rsidR="003E332C" w:rsidRPr="243E24A5">
        <w:rPr>
          <w:i/>
          <w:iCs/>
        </w:rPr>
        <w:t>Administrator Tools</w:t>
      </w:r>
      <w:r w:rsidR="003E332C">
        <w:t xml:space="preserve"> or </w:t>
      </w:r>
      <w:r w:rsidR="00DA5C8C" w:rsidRPr="243E24A5">
        <w:rPr>
          <w:i/>
          <w:iCs/>
        </w:rPr>
        <w:t>Search by School</w:t>
      </w:r>
      <w:r w:rsidR="00DA5C8C">
        <w:t xml:space="preserve"> features)</w:t>
      </w:r>
      <w:r>
        <w:t xml:space="preserve">. </w:t>
      </w:r>
      <w:r w:rsidR="0078093B">
        <w:t>Tasks initiated on the CERS home page include</w:t>
      </w:r>
      <w:r>
        <w:t xml:space="preserve"> searching for assessment results, generating various reports, and performing administrative tasks, as shown </w:t>
      </w:r>
      <w:r w:rsidR="00E01C31">
        <w:t>next</w:t>
      </w:r>
      <w:r w:rsidR="005069C0">
        <w:t xml:space="preserve"> </w:t>
      </w:r>
      <w:r w:rsidR="00984854">
        <w:t>(figure</w:t>
      </w:r>
      <w:r w:rsidR="00D6400B">
        <w:t xml:space="preserve"> 7</w:t>
      </w:r>
      <w:r w:rsidR="005069C0">
        <w:t>)</w:t>
      </w:r>
      <w:r w:rsidR="00970B60">
        <w:t>.</w:t>
      </w:r>
      <w:r w:rsidR="00F41264">
        <w:t xml:space="preserve"> </w:t>
      </w:r>
    </w:p>
    <w:p w14:paraId="16E32FF8" w14:textId="77777777" w:rsidR="00B4419B" w:rsidRDefault="00990C7C" w:rsidP="00B4419B">
      <w:pPr>
        <w:pStyle w:val="Image"/>
      </w:pPr>
      <w:r>
        <w:drawing>
          <wp:inline distT="0" distB="0" distL="0" distR="0" wp14:anchorId="4077B8D1" wp14:editId="69E114EC">
            <wp:extent cx="5943600" cy="4983280"/>
            <wp:effectExtent l="19050" t="19050" r="19050" b="27305"/>
            <wp:docPr id="49" name="Picture 49" descr="Screen shot of CERS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omePageCA.png"/>
                    <pic:cNvPicPr/>
                  </pic:nvPicPr>
                  <pic:blipFill>
                    <a:blip r:embed="rId31"/>
                    <a:stretch>
                      <a:fillRect/>
                    </a:stretch>
                  </pic:blipFill>
                  <pic:spPr>
                    <a:xfrm>
                      <a:off x="0" y="0"/>
                      <a:ext cx="5943600" cy="4983280"/>
                    </a:xfrm>
                    <a:prstGeom prst="rect">
                      <a:avLst/>
                    </a:prstGeom>
                    <a:ln>
                      <a:solidFill>
                        <a:schemeClr val="tx1">
                          <a:alpha val="92000"/>
                        </a:schemeClr>
                      </a:solidFill>
                    </a:ln>
                  </pic:spPr>
                </pic:pic>
              </a:graphicData>
            </a:graphic>
          </wp:inline>
        </w:drawing>
      </w:r>
    </w:p>
    <w:p w14:paraId="39737219" w14:textId="62C75424" w:rsidR="005069C0" w:rsidRPr="009E73D5" w:rsidRDefault="00B4419B" w:rsidP="009519A8">
      <w:pPr>
        <w:pStyle w:val="Caption"/>
      </w:pPr>
      <w:bookmarkStart w:id="77" w:name="_Toc49347653"/>
      <w:r>
        <w:t xml:space="preserve">Figure </w:t>
      </w:r>
      <w:r>
        <w:fldChar w:fldCharType="begin"/>
      </w:r>
      <w:r>
        <w:instrText>SEQ Figure \* ARABIC</w:instrText>
      </w:r>
      <w:r>
        <w:fldChar w:fldCharType="separate"/>
      </w:r>
      <w:r w:rsidR="007D12B0">
        <w:rPr>
          <w:noProof/>
        </w:rPr>
        <w:t>7</w:t>
      </w:r>
      <w:r>
        <w:fldChar w:fldCharType="end"/>
      </w:r>
      <w:r>
        <w:t xml:space="preserve">.  </w:t>
      </w:r>
      <w:r w:rsidRPr="006520CA">
        <w:t>CERS Home Page with all tools</w:t>
      </w:r>
      <w:bookmarkEnd w:id="77"/>
    </w:p>
    <w:p w14:paraId="11D40486" w14:textId="56419037" w:rsidR="00D6400B" w:rsidRDefault="00D6400B">
      <w:pPr>
        <w:spacing w:after="240" w:line="360" w:lineRule="auto"/>
      </w:pPr>
      <w:r>
        <w:br w:type="page"/>
      </w:r>
    </w:p>
    <w:p w14:paraId="2A13C08A" w14:textId="79782944" w:rsidR="00266311" w:rsidRPr="003650F1" w:rsidRDefault="000B0096" w:rsidP="00682969">
      <w:r w:rsidRPr="003650F1">
        <w:lastRenderedPageBreak/>
        <w:t>The elements of the home page are:</w:t>
      </w:r>
    </w:p>
    <w:p w14:paraId="098966AB" w14:textId="0ACAEBFA" w:rsidR="00266311" w:rsidRPr="003650F1" w:rsidRDefault="00806A43" w:rsidP="002E48C9">
      <w:pPr>
        <w:pStyle w:val="Numbered"/>
        <w:numPr>
          <w:ilvl w:val="0"/>
          <w:numId w:val="141"/>
        </w:numPr>
        <w:ind w:left="576" w:hanging="288"/>
      </w:pPr>
      <w:r w:rsidRPr="00DA7624">
        <w:rPr>
          <w:rStyle w:val="PageElement"/>
        </w:rPr>
        <w:t>Search by Student</w:t>
      </w:r>
      <w:r w:rsidR="000B0096" w:rsidRPr="009E45D9">
        <w:rPr>
          <w:b/>
          <w:i/>
        </w:rPr>
        <w:t>:</w:t>
      </w:r>
      <w:r w:rsidR="000B0096" w:rsidRPr="002E48C9">
        <w:t xml:space="preserve"> Search for assessment results for a specific student. </w:t>
      </w:r>
      <w:r w:rsidR="006F548B">
        <w:t>Refer to</w:t>
      </w:r>
      <w:r w:rsidR="000B0096" w:rsidRPr="002E48C9">
        <w:t xml:space="preserve"> the </w:t>
      </w:r>
      <w:r w:rsidR="00F84F33" w:rsidRPr="003650F1">
        <w:rPr>
          <w:rStyle w:val="Link"/>
        </w:rPr>
        <w:fldChar w:fldCharType="begin"/>
      </w:r>
      <w:r w:rsidR="00F84F33" w:rsidRPr="00CC6014">
        <w:rPr>
          <w:rStyle w:val="Link"/>
        </w:rPr>
        <w:instrText xml:space="preserve"> REF _Ref507508300 \h  \* MERGEFORMAT </w:instrText>
      </w:r>
      <w:r w:rsidR="00F84F33" w:rsidRPr="003650F1">
        <w:rPr>
          <w:rStyle w:val="Link"/>
        </w:rPr>
      </w:r>
      <w:r w:rsidR="00F84F33" w:rsidRPr="003650F1">
        <w:rPr>
          <w:rStyle w:val="Link"/>
        </w:rPr>
        <w:fldChar w:fldCharType="separate"/>
      </w:r>
      <w:r w:rsidR="007D12B0" w:rsidRPr="00972B02">
        <w:rPr>
          <w:rStyle w:val="Link"/>
        </w:rPr>
        <w:t>Search by Student</w:t>
      </w:r>
      <w:r w:rsidR="00F84F33" w:rsidRPr="003650F1">
        <w:rPr>
          <w:rStyle w:val="Link"/>
        </w:rPr>
        <w:fldChar w:fldCharType="end"/>
      </w:r>
      <w:r w:rsidR="000B0096" w:rsidRPr="002E48C9">
        <w:t xml:space="preserve"> section for details</w:t>
      </w:r>
      <w:r w:rsidR="00970B60">
        <w:t>.</w:t>
      </w:r>
    </w:p>
    <w:p w14:paraId="5E7B5B76" w14:textId="3465E94C" w:rsidR="00266311" w:rsidRPr="00BF3047" w:rsidRDefault="000B0096" w:rsidP="002E48C9">
      <w:pPr>
        <w:pStyle w:val="Numbered"/>
        <w:numPr>
          <w:ilvl w:val="0"/>
          <w:numId w:val="141"/>
        </w:numPr>
        <w:ind w:left="576" w:hanging="288"/>
      </w:pPr>
      <w:r w:rsidRPr="00DA7624">
        <w:rPr>
          <w:rStyle w:val="PageElement"/>
        </w:rPr>
        <w:t>Search by School</w:t>
      </w:r>
      <w:r w:rsidRPr="009E45D9">
        <w:rPr>
          <w:b/>
          <w:i/>
          <w:color w:val="404040"/>
        </w:rPr>
        <w:t>:</w:t>
      </w:r>
      <w:r w:rsidRPr="00B030D7">
        <w:rPr>
          <w:color w:val="404040"/>
        </w:rPr>
        <w:t xml:space="preserve"> </w:t>
      </w:r>
      <w:r w:rsidRPr="002E48C9">
        <w:t xml:space="preserve">Search for assessment results for students of a specific grade or multiple </w:t>
      </w:r>
      <w:r w:rsidRPr="00BF3047">
        <w:rPr>
          <w:rFonts w:eastAsia="Times New Roman"/>
        </w:rPr>
        <w:t>grade</w:t>
      </w:r>
      <w:r w:rsidR="00970B60" w:rsidRPr="00BF3047">
        <w:rPr>
          <w:rFonts w:eastAsia="Times New Roman"/>
        </w:rPr>
        <w:t>s</w:t>
      </w:r>
      <w:r w:rsidRPr="002E48C9">
        <w:t xml:space="preserve"> within one</w:t>
      </w:r>
      <w:r w:rsidR="00970B60" w:rsidRPr="002E48C9">
        <w:t xml:space="preserve"> </w:t>
      </w:r>
      <w:r w:rsidR="00970B60" w:rsidRPr="00BF3047">
        <w:rPr>
          <w:rFonts w:eastAsia="Times New Roman"/>
        </w:rPr>
        <w:t>school</w:t>
      </w:r>
      <w:r w:rsidRPr="00BF3047">
        <w:rPr>
          <w:rFonts w:eastAsia="Times New Roman"/>
        </w:rPr>
        <w:t xml:space="preserve"> </w:t>
      </w:r>
      <w:r w:rsidRPr="002E48C9">
        <w:t xml:space="preserve">or multiple schools. </w:t>
      </w:r>
      <w:r w:rsidR="006F548B" w:rsidRPr="00BF3047">
        <w:rPr>
          <w:rFonts w:eastAsia="Times New Roman"/>
        </w:rPr>
        <w:t>Refer to</w:t>
      </w:r>
      <w:r w:rsidR="006F548B" w:rsidRPr="002E48C9">
        <w:t xml:space="preserve"> </w:t>
      </w:r>
      <w:r w:rsidRPr="002E48C9">
        <w:t xml:space="preserve">the </w:t>
      </w:r>
      <w:r w:rsidR="00F84F33" w:rsidRPr="003650F1">
        <w:rPr>
          <w:rStyle w:val="Link"/>
        </w:rPr>
        <w:fldChar w:fldCharType="begin"/>
      </w:r>
      <w:r w:rsidR="00F84F33" w:rsidRPr="00CC6014">
        <w:rPr>
          <w:rStyle w:val="Link"/>
        </w:rPr>
        <w:instrText xml:space="preserve"> REF _Ref507508352 \h  \* MERGEFORMAT </w:instrText>
      </w:r>
      <w:r w:rsidR="00F84F33" w:rsidRPr="003650F1">
        <w:rPr>
          <w:rStyle w:val="Link"/>
        </w:rPr>
      </w:r>
      <w:r w:rsidR="00F84F33" w:rsidRPr="003650F1">
        <w:rPr>
          <w:rStyle w:val="Link"/>
        </w:rPr>
        <w:fldChar w:fldCharType="separate"/>
      </w:r>
      <w:r w:rsidR="007D12B0" w:rsidRPr="00972B02">
        <w:rPr>
          <w:rStyle w:val="Link"/>
        </w:rPr>
        <w:t>Search by School</w:t>
      </w:r>
      <w:r w:rsidR="00F84F33" w:rsidRPr="003650F1">
        <w:rPr>
          <w:rStyle w:val="Link"/>
        </w:rPr>
        <w:fldChar w:fldCharType="end"/>
      </w:r>
      <w:r w:rsidRPr="002E48C9">
        <w:t xml:space="preserve"> section for details</w:t>
      </w:r>
      <w:r w:rsidR="00970B60" w:rsidRPr="00BF3047">
        <w:rPr>
          <w:rFonts w:eastAsia="Times New Roman"/>
        </w:rPr>
        <w:t>.</w:t>
      </w:r>
    </w:p>
    <w:p w14:paraId="5B685311" w14:textId="4A608431" w:rsidR="00266311" w:rsidRPr="00BF3047" w:rsidRDefault="000B0096" w:rsidP="002E48C9">
      <w:pPr>
        <w:pStyle w:val="Numbered"/>
        <w:numPr>
          <w:ilvl w:val="0"/>
          <w:numId w:val="141"/>
        </w:numPr>
        <w:ind w:left="576" w:hanging="288"/>
      </w:pPr>
      <w:r w:rsidRPr="00DA7624">
        <w:rPr>
          <w:rStyle w:val="PageElement"/>
        </w:rPr>
        <w:t>Search by Group</w:t>
      </w:r>
      <w:r w:rsidR="00806A43" w:rsidRPr="009E45D9">
        <w:rPr>
          <w:b/>
          <w:i/>
          <w:color w:val="404040"/>
        </w:rPr>
        <w:t>:</w:t>
      </w:r>
      <w:r w:rsidRPr="002E48C9">
        <w:t xml:space="preserve"> View assessment results for a group of students. </w:t>
      </w:r>
      <w:r w:rsidR="006F548B" w:rsidRPr="00BF3047">
        <w:rPr>
          <w:rFonts w:eastAsia="Times New Roman"/>
        </w:rPr>
        <w:t>Refer to</w:t>
      </w:r>
      <w:r w:rsidR="006F548B" w:rsidRPr="002E48C9">
        <w:t xml:space="preserve"> </w:t>
      </w:r>
      <w:r w:rsidRPr="002E48C9">
        <w:t xml:space="preserve">the </w:t>
      </w:r>
      <w:r w:rsidR="00BC1E88" w:rsidRPr="00BC1E88">
        <w:rPr>
          <w:rStyle w:val="Link"/>
        </w:rPr>
        <w:fldChar w:fldCharType="begin"/>
      </w:r>
      <w:r w:rsidR="00BC1E88" w:rsidRPr="00BC1E88">
        <w:rPr>
          <w:rStyle w:val="Link"/>
        </w:rPr>
        <w:instrText xml:space="preserve"> REF _Ref14522688 \h </w:instrText>
      </w:r>
      <w:r w:rsidR="00BC1E88">
        <w:rPr>
          <w:rStyle w:val="Link"/>
        </w:rPr>
        <w:instrText xml:space="preserve"> \* MERGEFORMAT </w:instrText>
      </w:r>
      <w:r w:rsidR="00BC1E88" w:rsidRPr="00BC1E88">
        <w:rPr>
          <w:rStyle w:val="Link"/>
        </w:rPr>
      </w:r>
      <w:r w:rsidR="00BC1E88" w:rsidRPr="00BC1E88">
        <w:rPr>
          <w:rStyle w:val="Link"/>
        </w:rPr>
        <w:fldChar w:fldCharType="separate"/>
      </w:r>
      <w:r w:rsidR="007D12B0" w:rsidRPr="00972B02">
        <w:rPr>
          <w:rStyle w:val="Link"/>
        </w:rPr>
        <w:t>Search by Group</w:t>
      </w:r>
      <w:r w:rsidR="00BC1E88" w:rsidRPr="00BC1E88">
        <w:rPr>
          <w:rStyle w:val="Link"/>
        </w:rPr>
        <w:fldChar w:fldCharType="end"/>
      </w:r>
      <w:r w:rsidR="00BC1E88" w:rsidRPr="002E48C9">
        <w:t xml:space="preserve"> </w:t>
      </w:r>
      <w:r w:rsidRPr="002E48C9">
        <w:t>section for details</w:t>
      </w:r>
      <w:r w:rsidR="00BF3047">
        <w:t>.</w:t>
      </w:r>
    </w:p>
    <w:p w14:paraId="4BB117A0" w14:textId="0C2CBC91" w:rsidR="00ED1BA0" w:rsidRPr="002E48C9" w:rsidRDefault="00ED1BA0" w:rsidP="002E48C9">
      <w:pPr>
        <w:pStyle w:val="Numbered"/>
        <w:numPr>
          <w:ilvl w:val="0"/>
          <w:numId w:val="141"/>
        </w:numPr>
        <w:ind w:left="576" w:hanging="288"/>
        <w:rPr>
          <w:rStyle w:val="PageElement"/>
        </w:rPr>
      </w:pPr>
      <w:r w:rsidRPr="00DA7624">
        <w:rPr>
          <w:rStyle w:val="PageElement"/>
        </w:rPr>
        <w:t>Administ</w:t>
      </w:r>
      <w:r w:rsidR="00A37D3A" w:rsidRPr="00DA7624">
        <w:rPr>
          <w:rStyle w:val="PageElement"/>
        </w:rPr>
        <w:t>r</w:t>
      </w:r>
      <w:r w:rsidRPr="00BF3047">
        <w:rPr>
          <w:rStyle w:val="PageElement"/>
        </w:rPr>
        <w:t>ator Tools</w:t>
      </w:r>
      <w:r w:rsidR="00BF3047">
        <w:rPr>
          <w:rStyle w:val="PageElement"/>
          <w:b/>
        </w:rPr>
        <w:t xml:space="preserve"> </w:t>
      </w:r>
      <w:r w:rsidR="00BF3047" w:rsidRPr="008E38F1">
        <w:rPr>
          <w:rStyle w:val="PageElement"/>
          <w:i w:val="0"/>
        </w:rPr>
        <w:t>are as follows:</w:t>
      </w:r>
    </w:p>
    <w:p w14:paraId="76F7D9B2" w14:textId="34350D24" w:rsidR="00266311" w:rsidRPr="003650F1" w:rsidRDefault="000B0096" w:rsidP="00C33133">
      <w:pPr>
        <w:pStyle w:val="bullets-numbered"/>
        <w:numPr>
          <w:ilvl w:val="0"/>
          <w:numId w:val="0"/>
        </w:numPr>
        <w:ind w:left="864"/>
      </w:pPr>
      <w:r w:rsidRPr="00DA7624">
        <w:rPr>
          <w:rStyle w:val="PageElement"/>
        </w:rPr>
        <w:t>Custom Aggregate Report</w:t>
      </w:r>
      <w:r w:rsidRPr="009E45D9">
        <w:rPr>
          <w:b/>
          <w:i/>
        </w:rPr>
        <w:t>:</w:t>
      </w:r>
      <w:r w:rsidRPr="002E48C9">
        <w:t xml:space="preserve"> Generate a </w:t>
      </w:r>
      <w:r w:rsidR="00426F9A" w:rsidRPr="002E48C9">
        <w:t>customized report of student performance</w:t>
      </w:r>
      <w:r w:rsidRPr="002E48C9">
        <w:t xml:space="preserve">. </w:t>
      </w:r>
      <w:r w:rsidR="00FD62C2">
        <w:t>Refer to</w:t>
      </w:r>
      <w:r w:rsidR="00FD62C2" w:rsidRPr="003650F1">
        <w:t xml:space="preserve"> </w:t>
      </w:r>
      <w:r w:rsidRPr="003650F1">
        <w:t>the</w:t>
      </w:r>
      <w:r w:rsidR="00F17C68" w:rsidRPr="0005744B">
        <w:t xml:space="preserve"> </w:t>
      </w:r>
      <w:hyperlink w:anchor="_Custom_Aggregate_Reports" w:history="1">
        <w:r w:rsidR="00B56872" w:rsidRPr="00B56872">
          <w:rPr>
            <w:rStyle w:val="Hyperlink"/>
            <w:rFonts w:cs="Times New Roman"/>
          </w:rPr>
          <w:t>Custom Aggregate Reports</w:t>
        </w:r>
      </w:hyperlink>
      <w:r w:rsidR="00B56872">
        <w:t xml:space="preserve"> </w:t>
      </w:r>
      <w:r w:rsidR="008E4E60">
        <w:t>s</w:t>
      </w:r>
      <w:r w:rsidRPr="002E48C9">
        <w:t>ection for details</w:t>
      </w:r>
      <w:r w:rsidR="00970B60">
        <w:t>.</w:t>
      </w:r>
    </w:p>
    <w:p w14:paraId="456DAB73" w14:textId="11F9ACA3" w:rsidR="00266311" w:rsidRPr="00BF3047" w:rsidRDefault="000B0096" w:rsidP="002E48C9">
      <w:pPr>
        <w:pStyle w:val="bullets-numbered"/>
      </w:pPr>
      <w:r w:rsidRPr="00DA7624">
        <w:rPr>
          <w:rStyle w:val="PageElement"/>
        </w:rPr>
        <w:t>District / School Export</w:t>
      </w:r>
      <w:r w:rsidR="00806A43" w:rsidRPr="00DA7624">
        <w:rPr>
          <w:rStyle w:val="PageElement"/>
        </w:rPr>
        <w:t>s</w:t>
      </w:r>
      <w:r w:rsidRPr="009519A8">
        <w:rPr>
          <w:b/>
          <w:i/>
          <w:color w:val="404040"/>
        </w:rPr>
        <w:t>:</w:t>
      </w:r>
      <w:r w:rsidRPr="009519A8">
        <w:rPr>
          <w:color w:val="404040"/>
        </w:rPr>
        <w:t xml:space="preserve"> </w:t>
      </w:r>
      <w:r w:rsidRPr="002E48C9">
        <w:t xml:space="preserve">Export a </w:t>
      </w:r>
      <w:r w:rsidR="00A47C0A" w:rsidRPr="002E48C9">
        <w:t>CSV</w:t>
      </w:r>
      <w:r w:rsidRPr="002E48C9">
        <w:t xml:space="preserve"> file of assessment results for one or more schools </w:t>
      </w:r>
      <w:r w:rsidR="00BF3047" w:rsidRPr="0054723D">
        <w:t xml:space="preserve">or </w:t>
      </w:r>
      <w:r w:rsidR="005650E3" w:rsidRPr="009519A8">
        <w:rPr>
          <w:rFonts w:eastAsia="Times New Roman" w:cs="Arial"/>
          <w:color w:val="404040"/>
          <w:szCs w:val="20"/>
        </w:rPr>
        <w:t>districts</w:t>
      </w:r>
      <w:r w:rsidR="0004147D" w:rsidRPr="009519A8">
        <w:rPr>
          <w:rFonts w:eastAsia="Times New Roman" w:cs="Arial"/>
          <w:color w:val="404040"/>
          <w:szCs w:val="20"/>
        </w:rPr>
        <w:t xml:space="preserve">. </w:t>
      </w:r>
      <w:r w:rsidR="006F548B" w:rsidRPr="00BF3047">
        <w:t>Refer to</w:t>
      </w:r>
      <w:r w:rsidR="006F548B" w:rsidRPr="002E48C9">
        <w:t xml:space="preserve"> </w:t>
      </w:r>
      <w:r w:rsidRPr="002E48C9">
        <w:t xml:space="preserve">the </w:t>
      </w:r>
      <w:r w:rsidR="00F84F33" w:rsidRPr="003650F1">
        <w:rPr>
          <w:rStyle w:val="Link"/>
        </w:rPr>
        <w:fldChar w:fldCharType="begin"/>
      </w:r>
      <w:r w:rsidR="00F84F33" w:rsidRPr="00CC6014">
        <w:rPr>
          <w:rStyle w:val="Link"/>
        </w:rPr>
        <w:instrText xml:space="preserve"> REF _Ref507508421 \h  \* MERGEFORMAT </w:instrText>
      </w:r>
      <w:r w:rsidR="00F84F33" w:rsidRPr="003650F1">
        <w:rPr>
          <w:rStyle w:val="Link"/>
        </w:rPr>
      </w:r>
      <w:r w:rsidR="00F84F33" w:rsidRPr="003650F1">
        <w:rPr>
          <w:rStyle w:val="Link"/>
        </w:rPr>
        <w:fldChar w:fldCharType="separate"/>
      </w:r>
      <w:r w:rsidR="007D12B0" w:rsidRPr="009519A8">
        <w:rPr>
          <w:rStyle w:val="Link"/>
        </w:rPr>
        <w:t>District / School</w:t>
      </w:r>
      <w:r w:rsidR="007D12B0">
        <w:t xml:space="preserve"> Exports</w:t>
      </w:r>
      <w:r w:rsidR="00F84F33" w:rsidRPr="003650F1">
        <w:rPr>
          <w:rStyle w:val="Link"/>
        </w:rPr>
        <w:fldChar w:fldCharType="end"/>
      </w:r>
      <w:r w:rsidRPr="002E48C9">
        <w:t xml:space="preserve"> section for details</w:t>
      </w:r>
      <w:r w:rsidR="00970B60" w:rsidRPr="00BF3047">
        <w:t>.</w:t>
      </w:r>
    </w:p>
    <w:p w14:paraId="5985E374" w14:textId="69389AC6" w:rsidR="004B248E" w:rsidRPr="003650F1" w:rsidRDefault="004B248E" w:rsidP="002E48C9">
      <w:pPr>
        <w:pStyle w:val="bullets-numbered"/>
      </w:pPr>
      <w:r w:rsidRPr="00DA7624">
        <w:rPr>
          <w:rStyle w:val="PageElement"/>
        </w:rPr>
        <w:t>Student Groups</w:t>
      </w:r>
      <w:r w:rsidRPr="009E45D9">
        <w:rPr>
          <w:b/>
          <w:i/>
        </w:rPr>
        <w:t>:</w:t>
      </w:r>
      <w:r w:rsidRPr="002E48C9">
        <w:t xml:space="preserve"> Create and manage student groups for teachers. </w:t>
      </w:r>
      <w:r w:rsidR="006F548B">
        <w:t>Refer to</w:t>
      </w:r>
      <w:r w:rsidR="006F548B" w:rsidRPr="002E48C9">
        <w:t xml:space="preserve"> </w:t>
      </w:r>
      <w:r w:rsidRPr="002E48C9">
        <w:t xml:space="preserve">the </w:t>
      </w:r>
      <w:hyperlink w:anchor="_Manage_Student_Groups_1" w:history="1">
        <w:r w:rsidRPr="003650F1">
          <w:rPr>
            <w:rStyle w:val="Link"/>
          </w:rPr>
          <w:t>Manage Student Groups</w:t>
        </w:r>
      </w:hyperlink>
      <w:r w:rsidRPr="003650F1">
        <w:t xml:space="preserve"> </w:t>
      </w:r>
      <w:r w:rsidRPr="002E48C9">
        <w:t>section for details</w:t>
      </w:r>
      <w:r w:rsidR="00970B60">
        <w:t>.</w:t>
      </w:r>
    </w:p>
    <w:p w14:paraId="3CA7D8CF" w14:textId="3B9698AA" w:rsidR="00171B4B" w:rsidRPr="002E48C9" w:rsidRDefault="004B248E" w:rsidP="002E48C9">
      <w:pPr>
        <w:pStyle w:val="bullets-numbered"/>
      </w:pPr>
      <w:r w:rsidRPr="00DA7624">
        <w:rPr>
          <w:rStyle w:val="PageElement"/>
        </w:rPr>
        <w:t>Instructional Resources</w:t>
      </w:r>
      <w:r w:rsidRPr="009E45D9">
        <w:rPr>
          <w:b/>
          <w:i/>
        </w:rPr>
        <w:t>:</w:t>
      </w:r>
      <w:r w:rsidRPr="002E48C9">
        <w:t xml:space="preserve"> Upload instructional resources in the system. </w:t>
      </w:r>
      <w:r w:rsidR="006F548B">
        <w:rPr>
          <w:rFonts w:eastAsia="Times New Roman"/>
        </w:rPr>
        <w:t>Refer to</w:t>
      </w:r>
      <w:r w:rsidR="006F548B" w:rsidRPr="002E48C9">
        <w:t xml:space="preserve"> </w:t>
      </w:r>
      <w:r w:rsidRPr="002E48C9">
        <w:t xml:space="preserve">the </w:t>
      </w:r>
      <w:hyperlink w:anchor="_Manage_Instructional_Resources" w:history="1">
        <w:r w:rsidRPr="003650F1">
          <w:rPr>
            <w:rStyle w:val="Link"/>
          </w:rPr>
          <w:t>Manage Instructional Resources</w:t>
        </w:r>
      </w:hyperlink>
      <w:r w:rsidRPr="003650F1">
        <w:rPr>
          <w:rStyle w:val="Link"/>
        </w:rPr>
        <w:t xml:space="preserve"> </w:t>
      </w:r>
      <w:r w:rsidRPr="002E48C9">
        <w:t>section for details</w:t>
      </w:r>
      <w:r w:rsidR="00970B60" w:rsidRPr="000A363D">
        <w:rPr>
          <w:rStyle w:val="PageElement"/>
        </w:rPr>
        <w:t>.</w:t>
      </w:r>
    </w:p>
    <w:p w14:paraId="0B9B1530" w14:textId="1B6B7977" w:rsidR="00171B4B" w:rsidRPr="002E48C9" w:rsidRDefault="00171B4B" w:rsidP="002E48C9">
      <w:pPr>
        <w:pStyle w:val="bullets-numbered"/>
      </w:pPr>
      <w:r w:rsidRPr="00DA7624">
        <w:rPr>
          <w:rStyle w:val="PageElement"/>
        </w:rPr>
        <w:t>Embargo</w:t>
      </w:r>
      <w:r w:rsidRPr="009E45D9">
        <w:rPr>
          <w:b/>
          <w:i/>
        </w:rPr>
        <w:t>:</w:t>
      </w:r>
      <w:r w:rsidRPr="002E48C9">
        <w:t xml:space="preserve"> Manage embargoes of summative results. </w:t>
      </w:r>
      <w:r w:rsidR="006F548B">
        <w:t>Refer to</w:t>
      </w:r>
      <w:r w:rsidR="006F548B" w:rsidRPr="002E48C9">
        <w:t xml:space="preserve"> </w:t>
      </w:r>
      <w:r w:rsidRPr="002E48C9">
        <w:t xml:space="preserve">the </w:t>
      </w:r>
      <w:hyperlink w:anchor="_Manage_Embargoed_Results" w:history="1">
        <w:r w:rsidRPr="003650F1">
          <w:rPr>
            <w:rStyle w:val="Hyperlink"/>
          </w:rPr>
          <w:t xml:space="preserve">Manage </w:t>
        </w:r>
        <w:r w:rsidR="001C309F" w:rsidRPr="0005744B">
          <w:rPr>
            <w:rStyle w:val="Hyperlink"/>
          </w:rPr>
          <w:t>Embargoed</w:t>
        </w:r>
        <w:r w:rsidRPr="00A751AC">
          <w:rPr>
            <w:rStyle w:val="Hyperlink"/>
          </w:rPr>
          <w:t xml:space="preserve"> Results</w:t>
        </w:r>
      </w:hyperlink>
      <w:r w:rsidRPr="003650F1">
        <w:rPr>
          <w:rStyle w:val="Link"/>
        </w:rPr>
        <w:t xml:space="preserve"> </w:t>
      </w:r>
      <w:r w:rsidRPr="002E48C9">
        <w:t>section for details</w:t>
      </w:r>
      <w:r w:rsidR="00970B60">
        <w:t>.</w:t>
      </w:r>
    </w:p>
    <w:p w14:paraId="546A04F4" w14:textId="0AC9CB8C" w:rsidR="000B0096" w:rsidRPr="003650F1" w:rsidRDefault="000B0096" w:rsidP="002E48C9">
      <w:pPr>
        <w:pStyle w:val="Numbered"/>
        <w:numPr>
          <w:ilvl w:val="0"/>
          <w:numId w:val="141"/>
        </w:numPr>
        <w:ind w:left="576" w:hanging="288"/>
      </w:pPr>
      <w:r w:rsidRPr="00DA7624">
        <w:rPr>
          <w:rStyle w:val="PageElement"/>
        </w:rPr>
        <w:t>My Reports</w:t>
      </w:r>
      <w:r w:rsidRPr="002E48C9">
        <w:rPr>
          <w:b/>
          <w:color w:val="404040"/>
        </w:rPr>
        <w:t>:</w:t>
      </w:r>
      <w:r w:rsidRPr="00B030D7">
        <w:rPr>
          <w:color w:val="404040"/>
        </w:rPr>
        <w:t xml:space="preserve"> </w:t>
      </w:r>
      <w:r w:rsidRPr="002E48C9">
        <w:t>Allows access to all reports that have been generated by the user</w:t>
      </w:r>
      <w:r w:rsidR="002E48C9">
        <w:t xml:space="preserve">. </w:t>
      </w:r>
      <w:r w:rsidR="006F548B" w:rsidRPr="00565D3C">
        <w:rPr>
          <w:rFonts w:eastAsia="Times New Roman"/>
        </w:rPr>
        <w:t>Refer to</w:t>
      </w:r>
      <w:r w:rsidR="006F548B" w:rsidRPr="002E48C9">
        <w:t xml:space="preserve"> </w:t>
      </w:r>
      <w:r w:rsidRPr="002E48C9">
        <w:t xml:space="preserve">the </w:t>
      </w:r>
      <w:r w:rsidR="00F84F33" w:rsidRPr="003650F1">
        <w:rPr>
          <w:rStyle w:val="Link"/>
        </w:rPr>
        <w:fldChar w:fldCharType="begin"/>
      </w:r>
      <w:r w:rsidR="00F84F33" w:rsidRPr="00CC6014">
        <w:rPr>
          <w:rStyle w:val="Link"/>
        </w:rPr>
        <w:instrText xml:space="preserve"> REF _Ref507508451 \h  \* MERGEFORMAT </w:instrText>
      </w:r>
      <w:r w:rsidR="00F84F33" w:rsidRPr="003650F1">
        <w:rPr>
          <w:rStyle w:val="Link"/>
        </w:rPr>
      </w:r>
      <w:r w:rsidR="00F84F33" w:rsidRPr="003650F1">
        <w:rPr>
          <w:rStyle w:val="Link"/>
        </w:rPr>
        <w:fldChar w:fldCharType="separate"/>
      </w:r>
      <w:r w:rsidR="007D12B0" w:rsidRPr="00972B02">
        <w:rPr>
          <w:rStyle w:val="Link"/>
        </w:rPr>
        <w:t>My Reports</w:t>
      </w:r>
      <w:r w:rsidR="00F84F33" w:rsidRPr="003650F1">
        <w:rPr>
          <w:rStyle w:val="Link"/>
        </w:rPr>
        <w:fldChar w:fldCharType="end"/>
      </w:r>
      <w:r w:rsidRPr="002E48C9">
        <w:t xml:space="preserve"> section for details</w:t>
      </w:r>
      <w:r w:rsidR="000774DE" w:rsidRPr="00565D3C">
        <w:rPr>
          <w:rFonts w:eastAsia="Times New Roman"/>
        </w:rPr>
        <w:t>.</w:t>
      </w:r>
    </w:p>
    <w:p w14:paraId="46DBAB07" w14:textId="3404DF26" w:rsidR="00D41D8C" w:rsidRPr="00A751AC" w:rsidRDefault="001E32EA" w:rsidP="007D5D30">
      <w:pPr>
        <w:pStyle w:val="Note-blue"/>
      </w:pPr>
      <w:r>
        <w:rPr>
          <w:noProof/>
        </w:rPr>
        <mc:AlternateContent>
          <mc:Choice Requires="wps">
            <w:drawing>
              <wp:anchor distT="0" distB="0" distL="114300" distR="114300" simplePos="0" relativeHeight="251658285" behindDoc="0" locked="0" layoutInCell="1" allowOverlap="1" wp14:anchorId="6008C7EA" wp14:editId="7AEC9F3C">
                <wp:simplePos x="0" y="0"/>
                <wp:positionH relativeFrom="column">
                  <wp:posOffset>165100</wp:posOffset>
                </wp:positionH>
                <wp:positionV relativeFrom="paragraph">
                  <wp:posOffset>-2755</wp:posOffset>
                </wp:positionV>
                <wp:extent cx="547200" cy="460800"/>
                <wp:effectExtent l="0" t="0" r="0" b="0"/>
                <wp:wrapNone/>
                <wp:docPr id="380" name="Text Box 3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460800"/>
                        </a:xfrm>
                        <a:prstGeom prst="rect">
                          <a:avLst/>
                        </a:prstGeom>
                        <a:noFill/>
                        <a:ln w="6350">
                          <a:noFill/>
                        </a:ln>
                      </wps:spPr>
                      <wps:txbx>
                        <w:txbxContent>
                          <w:p w14:paraId="5893DECF" w14:textId="450D5929" w:rsidR="009E4D73" w:rsidRDefault="009E4D73">
                            <w:r w:rsidRPr="007F2C95">
                              <w:rPr>
                                <w:noProof/>
                              </w:rPr>
                              <w:drawing>
                                <wp:inline distT="0" distB="0" distL="0" distR="0" wp14:anchorId="2C22595B" wp14:editId="643F49C7">
                                  <wp:extent cx="357505" cy="357505"/>
                                  <wp:effectExtent l="0" t="0" r="0" b="0"/>
                                  <wp:docPr id="39073937" name="Picture 39073937"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08C7EA" id="Text Box 380" o:spid="_x0000_s1033" type="#_x0000_t202" alt="&quot;&quot;" style="position:absolute;left:0;text-align:left;margin-left:13pt;margin-top:-.2pt;width:43.1pt;height:36.3pt;z-index:25165828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" filled="f" stroked="f" strokeweight=".5pt">
                <v:textbox>
                  <w:txbxContent>
                    <w:p w14:paraId="5893DECF" w14:textId="450D5929" w:rsidR="009E4D73" w:rsidRDefault="009E4D73">
                      <w:r w:rsidRPr="007F2C95">
                        <w:rPr>
                          <w:noProof/>
                        </w:rPr>
                        <w:drawing>
                          <wp:inline distT="0" distB="0" distL="0" distR="0" wp14:anchorId="2C22595B" wp14:editId="643F49C7">
                            <wp:extent cx="357505" cy="357505"/>
                            <wp:effectExtent l="0" t="0" r="0" b="0"/>
                            <wp:docPr id="39073937" name="Picture 39073937"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D41D8C" w:rsidRPr="007F2C95">
        <w:rPr>
          <w:b/>
        </w:rPr>
        <w:tab/>
      </w:r>
      <w:r w:rsidR="00D41D8C" w:rsidRPr="00923FBF">
        <w:rPr>
          <w:b/>
          <w:bCs/>
        </w:rPr>
        <w:t>Note:</w:t>
      </w:r>
      <w:r w:rsidR="00D41D8C" w:rsidRPr="003650F1">
        <w:t xml:space="preserve"> Only elements of the home</w:t>
      </w:r>
      <w:r w:rsidR="00D41D8C">
        <w:t xml:space="preserve"> </w:t>
      </w:r>
      <w:r w:rsidR="00D41D8C" w:rsidRPr="003650F1">
        <w:t>page (and the entire system) that are relevant to the user’s roles</w:t>
      </w:r>
      <w:r w:rsidR="00D41D8C" w:rsidRPr="0005744B">
        <w:t xml:space="preserve"> will be available to a user.</w:t>
      </w:r>
    </w:p>
    <w:p w14:paraId="3443444F" w14:textId="77777777" w:rsidR="00711BBF" w:rsidRDefault="00711BBF" w:rsidP="002E48C9">
      <w:pPr>
        <w:pStyle w:val="Heading3"/>
      </w:pPr>
      <w:bookmarkStart w:id="78" w:name="_Toc12292855"/>
      <w:bookmarkStart w:id="79" w:name="_Toc13662755"/>
      <w:bookmarkStart w:id="80" w:name="_Toc49870541"/>
      <w:bookmarkStart w:id="81" w:name="_Toc52288711"/>
      <w:r>
        <w:t>Navigation</w:t>
      </w:r>
      <w:r w:rsidR="00C8727E">
        <w:t xml:space="preserve"> and Menus</w:t>
      </w:r>
      <w:bookmarkEnd w:id="78"/>
      <w:bookmarkEnd w:id="79"/>
      <w:bookmarkEnd w:id="80"/>
      <w:bookmarkEnd w:id="81"/>
    </w:p>
    <w:p w14:paraId="7B63C698" w14:textId="7D94699E" w:rsidR="00711BBF" w:rsidRPr="00DA7624" w:rsidRDefault="00CF0B48" w:rsidP="00682969">
      <w:r w:rsidRPr="003650F1">
        <w:t xml:space="preserve">Navigation within </w:t>
      </w:r>
      <w:r w:rsidR="00E77630">
        <w:t>CERS</w:t>
      </w:r>
      <w:r w:rsidR="00F34D6E" w:rsidRPr="003650F1">
        <w:t xml:space="preserve"> </w:t>
      </w:r>
      <w:r w:rsidRPr="003650F1">
        <w:t>is straightforward</w:t>
      </w:r>
      <w:r w:rsidRPr="00A751AC">
        <w:t xml:space="preserve"> and primarily relies on hyperlinks to drill down into </w:t>
      </w:r>
      <w:r w:rsidR="00CF704C" w:rsidRPr="005D4DA7">
        <w:t xml:space="preserve">further </w:t>
      </w:r>
      <w:r w:rsidRPr="005D4DA7">
        <w:t>detail</w:t>
      </w:r>
      <w:r w:rsidR="00285625" w:rsidRPr="00DA7624">
        <w:t xml:space="preserve">. </w:t>
      </w:r>
      <w:r w:rsidR="00C378A0" w:rsidRPr="00DA7624">
        <w:t xml:space="preserve">There are links across the top of the page to access </w:t>
      </w:r>
      <w:r w:rsidR="005F6861" w:rsidRPr="00BF3047">
        <w:t xml:space="preserve">this </w:t>
      </w:r>
      <w:r w:rsidR="00E77630">
        <w:t>u</w:t>
      </w:r>
      <w:r w:rsidR="00C378A0" w:rsidRPr="003650F1">
        <w:t xml:space="preserve">ser </w:t>
      </w:r>
      <w:r w:rsidR="00E77630">
        <w:t>g</w:t>
      </w:r>
      <w:r w:rsidR="00C378A0" w:rsidRPr="003650F1">
        <w:t xml:space="preserve">uide and </w:t>
      </w:r>
      <w:r w:rsidR="005F6861" w:rsidRPr="0005744B">
        <w:t xml:space="preserve">the </w:t>
      </w:r>
      <w:r w:rsidR="0019036D" w:rsidRPr="0054723D">
        <w:rPr>
          <w:i/>
        </w:rPr>
        <w:t>I</w:t>
      </w:r>
      <w:r w:rsidR="00C378A0" w:rsidRPr="0054723D">
        <w:rPr>
          <w:i/>
        </w:rPr>
        <w:t xml:space="preserve">nterpretive </w:t>
      </w:r>
      <w:r w:rsidR="0019036D" w:rsidRPr="0054723D">
        <w:rPr>
          <w:i/>
        </w:rPr>
        <w:t>G</w:t>
      </w:r>
      <w:r w:rsidR="00C378A0" w:rsidRPr="0054723D">
        <w:rPr>
          <w:i/>
        </w:rPr>
        <w:t>uide</w:t>
      </w:r>
      <w:r w:rsidR="00500B07">
        <w:t>,</w:t>
      </w:r>
      <w:r w:rsidR="005F6861" w:rsidRPr="003650F1">
        <w:t xml:space="preserve"> </w:t>
      </w:r>
      <w:r w:rsidR="00500B07">
        <w:t>which</w:t>
      </w:r>
      <w:r w:rsidR="00500B07" w:rsidRPr="003650F1">
        <w:t xml:space="preserve"> </w:t>
      </w:r>
      <w:r w:rsidR="00DE5263" w:rsidRPr="003650F1">
        <w:t>is designed to help educa</w:t>
      </w:r>
      <w:r w:rsidR="00C24320" w:rsidRPr="0005744B">
        <w:t>t</w:t>
      </w:r>
      <w:r w:rsidR="00DE5263" w:rsidRPr="00A751AC">
        <w:t>ors und</w:t>
      </w:r>
      <w:r w:rsidR="00DE5263" w:rsidRPr="005D4DA7">
        <w:t xml:space="preserve">erstand and effectively use the results of the </w:t>
      </w:r>
      <w:r w:rsidR="009772A5">
        <w:t>Smarter Balanced summative and interim</w:t>
      </w:r>
      <w:r w:rsidR="00DE5263" w:rsidRPr="00DA7624">
        <w:t xml:space="preserve"> assessments.</w:t>
      </w:r>
    </w:p>
    <w:p w14:paraId="2C946507" w14:textId="4C5A15A1" w:rsidR="00E96D87" w:rsidRPr="0005744B" w:rsidRDefault="00C378A0" w:rsidP="00682969">
      <w:r>
        <w:t xml:space="preserve">When </w:t>
      </w:r>
      <w:r w:rsidR="007C3C1B">
        <w:t xml:space="preserve">a user </w:t>
      </w:r>
      <w:r>
        <w:t>navigate</w:t>
      </w:r>
      <w:r w:rsidR="007C3C1B">
        <w:t>s</w:t>
      </w:r>
      <w:r>
        <w:t xml:space="preserve"> to a page, a </w:t>
      </w:r>
      <w:r w:rsidR="00D11401">
        <w:t>navigation path</w:t>
      </w:r>
      <w:r>
        <w:t xml:space="preserve"> appears showing </w:t>
      </w:r>
      <w:r w:rsidR="007C3C1B">
        <w:t xml:space="preserve">the </w:t>
      </w:r>
      <w:r>
        <w:t xml:space="preserve">current </w:t>
      </w:r>
      <w:r w:rsidR="0007425C">
        <w:t>location within the system</w:t>
      </w:r>
      <w:r>
        <w:t xml:space="preserve">, </w:t>
      </w:r>
      <w:r w:rsidR="00F55206">
        <w:t xml:space="preserve">as does </w:t>
      </w:r>
      <w:r>
        <w:t>an icon to</w:t>
      </w:r>
      <w:r w:rsidR="000372BA">
        <w:t xml:space="preserve"> navigate back to the home page. Each item in the </w:t>
      </w:r>
      <w:r w:rsidR="00D11401">
        <w:t xml:space="preserve">path </w:t>
      </w:r>
      <w:r w:rsidR="000F6B98">
        <w:t>is separated by a slash</w:t>
      </w:r>
      <w:r w:rsidR="00097F8C">
        <w:t xml:space="preserve"> </w:t>
      </w:r>
      <w:r w:rsidR="000372BA">
        <w:t>(“/”), representing the path from the home page to the current page.</w:t>
      </w:r>
      <w:r w:rsidR="007C3C1B">
        <w:t xml:space="preserve"> In the </w:t>
      </w:r>
      <w:r w:rsidR="00E01C31">
        <w:t xml:space="preserve">following </w:t>
      </w:r>
      <w:r w:rsidR="007C3C1B">
        <w:t xml:space="preserve">example, the user is on a screen presenting results </w:t>
      </w:r>
      <w:r w:rsidR="007C3C1B">
        <w:lastRenderedPageBreak/>
        <w:t xml:space="preserve">for </w:t>
      </w:r>
      <w:r w:rsidR="00D262A4">
        <w:t>student responses</w:t>
      </w:r>
      <w:r w:rsidR="007C3C1B">
        <w:t xml:space="preserve">. To return to the home page, the user can </w:t>
      </w:r>
      <w:r w:rsidR="006F548B">
        <w:t>select</w:t>
      </w:r>
      <w:r w:rsidR="007C3C1B">
        <w:t xml:space="preserve"> the home </w:t>
      </w:r>
      <w:r w:rsidR="002C1683">
        <w:t xml:space="preserve">page </w:t>
      </w:r>
      <w:r w:rsidR="007C3C1B">
        <w:t>icon</w:t>
      </w:r>
      <w:r w:rsidR="0010034D">
        <w:t xml:space="preserve"> (shown </w:t>
      </w:r>
      <w:r w:rsidR="0085598B">
        <w:t>in figure</w:t>
      </w:r>
      <w:r w:rsidR="001A3CED">
        <w:t xml:space="preserve"> 8</w:t>
      </w:r>
      <w:r w:rsidR="0010034D">
        <w:t>)</w:t>
      </w:r>
      <w:r w:rsidR="007C3C1B">
        <w:t>.</w:t>
      </w:r>
    </w:p>
    <w:p w14:paraId="26D09B08" w14:textId="77777777" w:rsidR="00B4419B" w:rsidRDefault="070B3AA2" w:rsidP="00B4419B">
      <w:pPr>
        <w:pStyle w:val="Image"/>
      </w:pPr>
      <w:r>
        <w:drawing>
          <wp:inline distT="0" distB="0" distL="0" distR="0" wp14:anchorId="7FA33CC0" wp14:editId="47B5E728">
            <wp:extent cx="4019127" cy="769620"/>
            <wp:effectExtent l="0" t="0" r="635" b="0"/>
            <wp:docPr id="39153167" name="Picture 226029703" descr="Graphic of the slash for the navigation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703"/>
                    <pic:cNvPicPr/>
                  </pic:nvPicPr>
                  <pic:blipFill>
                    <a:blip r:embed="rId32">
                      <a:extLst>
                        <a:ext uri="{28A0092B-C50C-407E-A947-70E740481C1C}">
                          <a14:useLocalDpi xmlns:a14="http://schemas.microsoft.com/office/drawing/2010/main" val="0"/>
                        </a:ext>
                      </a:extLst>
                    </a:blip>
                    <a:stretch>
                      <a:fillRect/>
                    </a:stretch>
                  </pic:blipFill>
                  <pic:spPr>
                    <a:xfrm>
                      <a:off x="0" y="0"/>
                      <a:ext cx="4019127" cy="769620"/>
                    </a:xfrm>
                    <a:prstGeom prst="rect">
                      <a:avLst/>
                    </a:prstGeom>
                  </pic:spPr>
                </pic:pic>
              </a:graphicData>
            </a:graphic>
          </wp:inline>
        </w:drawing>
      </w:r>
    </w:p>
    <w:p w14:paraId="00495031" w14:textId="243E9CB7" w:rsidR="002C1683" w:rsidRDefault="00B4419B" w:rsidP="009519A8">
      <w:pPr>
        <w:pStyle w:val="Caption"/>
      </w:pPr>
      <w:bookmarkStart w:id="82" w:name="_Toc49347654"/>
      <w:r>
        <w:t xml:space="preserve">Figure </w:t>
      </w:r>
      <w:r>
        <w:fldChar w:fldCharType="begin"/>
      </w:r>
      <w:r>
        <w:instrText>SEQ Figure \* ARABIC</w:instrText>
      </w:r>
      <w:r>
        <w:fldChar w:fldCharType="separate"/>
      </w:r>
      <w:r w:rsidR="007D12B0">
        <w:rPr>
          <w:noProof/>
        </w:rPr>
        <w:t>8</w:t>
      </w:r>
      <w:r>
        <w:fldChar w:fldCharType="end"/>
      </w:r>
      <w:r>
        <w:t xml:space="preserve">.  </w:t>
      </w:r>
      <w:r w:rsidRPr="005B2F49">
        <w:t>Home page icon</w:t>
      </w:r>
      <w:bookmarkEnd w:id="82"/>
    </w:p>
    <w:p w14:paraId="66190209" w14:textId="77777777" w:rsidR="00711BBF" w:rsidRDefault="00711BBF" w:rsidP="002C78FD">
      <w:pPr>
        <w:pStyle w:val="Heading3"/>
      </w:pPr>
      <w:bookmarkStart w:id="83" w:name="_Toc12292856"/>
      <w:bookmarkStart w:id="84" w:name="_Toc13662756"/>
      <w:bookmarkStart w:id="85" w:name="_Toc49870542"/>
      <w:bookmarkStart w:id="86" w:name="_Toc52288712"/>
      <w:r>
        <w:t>General Tools</w:t>
      </w:r>
      <w:bookmarkEnd w:id="83"/>
      <w:bookmarkEnd w:id="84"/>
      <w:bookmarkEnd w:id="85"/>
      <w:bookmarkEnd w:id="86"/>
    </w:p>
    <w:p w14:paraId="686FFABE" w14:textId="68C63669" w:rsidR="0039260E" w:rsidRPr="003650F1" w:rsidRDefault="00FE40F0">
      <w:r w:rsidRPr="003650F1">
        <w:t>In addition to basic navigation, there are tools used throughout the site to search for, select, and display information</w:t>
      </w:r>
      <w:r w:rsidR="006A7CB7">
        <w:t>.</w:t>
      </w:r>
    </w:p>
    <w:p w14:paraId="2AF3454F" w14:textId="2F6F61A7" w:rsidR="00E724E9" w:rsidRDefault="00E724E9" w:rsidP="007C0CF8">
      <w:pPr>
        <w:pStyle w:val="Heading4"/>
      </w:pPr>
      <w:bookmarkStart w:id="87" w:name="_Toc49870543"/>
      <w:bookmarkStart w:id="88" w:name="_Toc52288713"/>
      <w:r>
        <w:t>Drop</w:t>
      </w:r>
      <w:r w:rsidR="00DA1CD6">
        <w:t>-</w:t>
      </w:r>
      <w:r>
        <w:t>down</w:t>
      </w:r>
      <w:r w:rsidR="00601FD1">
        <w:t xml:space="preserve"> Li</w:t>
      </w:r>
      <w:r w:rsidR="00254DED">
        <w:t>st</w:t>
      </w:r>
      <w:r>
        <w:t>s</w:t>
      </w:r>
      <w:bookmarkEnd w:id="87"/>
      <w:bookmarkEnd w:id="88"/>
    </w:p>
    <w:p w14:paraId="51B6ABF5" w14:textId="63077C83" w:rsidR="00DD0ADD" w:rsidRPr="00A751AC" w:rsidRDefault="00DD0ADD">
      <w:r w:rsidRPr="003650F1">
        <w:t>Drop</w:t>
      </w:r>
      <w:r w:rsidR="00DA1CD6">
        <w:t>-</w:t>
      </w:r>
      <w:r w:rsidRPr="003650F1">
        <w:t xml:space="preserve">down lists are common in web applications. </w:t>
      </w:r>
      <w:r w:rsidR="00734682">
        <w:t>CERS</w:t>
      </w:r>
      <w:r w:rsidR="00F34D6E" w:rsidRPr="003650F1">
        <w:t xml:space="preserve"> </w:t>
      </w:r>
      <w:r w:rsidRPr="0005744B">
        <w:t xml:space="preserve">uses </w:t>
      </w:r>
      <w:r w:rsidR="000E26CF" w:rsidRPr="00A751AC">
        <w:t>multiple</w:t>
      </w:r>
      <w:r w:rsidRPr="005D4DA7">
        <w:t xml:space="preserve"> </w:t>
      </w:r>
      <w:r w:rsidR="000E26CF" w:rsidRPr="005D4DA7">
        <w:t>types</w:t>
      </w:r>
      <w:r w:rsidRPr="00DA7624">
        <w:t xml:space="preserve"> of drop</w:t>
      </w:r>
      <w:r w:rsidR="00DA1CD6">
        <w:t>-</w:t>
      </w:r>
      <w:r w:rsidRPr="003650F1">
        <w:t>down</w:t>
      </w:r>
      <w:r w:rsidR="00254DED">
        <w:t xml:space="preserve"> lists</w:t>
      </w:r>
      <w:r w:rsidRPr="003650F1">
        <w:t xml:space="preserve"> to present and organize information</w:t>
      </w:r>
      <w:r w:rsidR="0010034D" w:rsidRPr="0005744B">
        <w:t>.</w:t>
      </w:r>
    </w:p>
    <w:p w14:paraId="67EFC20C" w14:textId="25AA9504" w:rsidR="00C378A0" w:rsidRDefault="00C378A0" w:rsidP="002C78FD">
      <w:pPr>
        <w:pStyle w:val="Heading5"/>
      </w:pPr>
      <w:r>
        <w:t xml:space="preserve">Basic </w:t>
      </w:r>
      <w:r w:rsidR="00B50560">
        <w:t>D</w:t>
      </w:r>
      <w:r>
        <w:t>rop</w:t>
      </w:r>
      <w:r w:rsidR="00DA1CD6">
        <w:t>-</w:t>
      </w:r>
      <w:r>
        <w:t>down</w:t>
      </w:r>
      <w:r w:rsidR="00254DED">
        <w:t xml:space="preserve"> Lists</w:t>
      </w:r>
    </w:p>
    <w:p w14:paraId="7CD698E5" w14:textId="3F952566" w:rsidR="008C3458" w:rsidRPr="003650F1" w:rsidRDefault="00DD0ADD">
      <w:r w:rsidRPr="003650F1">
        <w:t>The basic drop</w:t>
      </w:r>
      <w:r w:rsidR="00DA1CD6">
        <w:t>-</w:t>
      </w:r>
      <w:r w:rsidRPr="003650F1">
        <w:t xml:space="preserve">down </w:t>
      </w:r>
      <w:r w:rsidR="00254DED">
        <w:t xml:space="preserve">list </w:t>
      </w:r>
      <w:r w:rsidRPr="003650F1">
        <w:t>contains a short list of fixed information</w:t>
      </w:r>
      <w:r w:rsidRPr="00A751AC">
        <w:t xml:space="preserve"> to allow easy and predictable navigation. Simply </w:t>
      </w:r>
      <w:r w:rsidR="003768F0" w:rsidRPr="005D4DA7">
        <w:t>select</w:t>
      </w:r>
      <w:r w:rsidRPr="005D4DA7">
        <w:t xml:space="preserve"> to access the list</w:t>
      </w:r>
      <w:r w:rsidR="00A14398">
        <w:t xml:space="preserve"> (refer </w:t>
      </w:r>
      <w:r w:rsidR="0085598B">
        <w:t>to figure</w:t>
      </w:r>
      <w:r w:rsidR="001A7C08">
        <w:t xml:space="preserve"> 9</w:t>
      </w:r>
      <w:r w:rsidR="00A14398">
        <w:t>)</w:t>
      </w:r>
      <w:r w:rsidRPr="003650F1">
        <w:t>.</w:t>
      </w:r>
    </w:p>
    <w:p w14:paraId="011A6301" w14:textId="77777777" w:rsidR="00B4419B" w:rsidRDefault="00F369BF" w:rsidP="00B4419B">
      <w:pPr>
        <w:pStyle w:val="Image"/>
      </w:pPr>
      <w:r>
        <w:drawing>
          <wp:inline distT="0" distB="0" distL="0" distR="0" wp14:anchorId="6E6FB2A1" wp14:editId="5D6A5DBA">
            <wp:extent cx="1124262" cy="1393713"/>
            <wp:effectExtent l="19050" t="19050" r="19050" b="16510"/>
            <wp:docPr id="4" name="Picture 4" title="Screen shot of a dropdown menu for Gr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6_basic_dropdown.png"/>
                    <pic:cNvPicPr/>
                  </pic:nvPicPr>
                  <pic:blipFill>
                    <a:blip r:embed="rId33">
                      <a:extLst>
                        <a:ext uri="{28A0092B-C50C-407E-A947-70E740481C1C}">
                          <a14:useLocalDpi xmlns:a14="http://schemas.microsoft.com/office/drawing/2010/main" val="0"/>
                        </a:ext>
                      </a:extLst>
                    </a:blip>
                    <a:stretch>
                      <a:fillRect/>
                    </a:stretch>
                  </pic:blipFill>
                  <pic:spPr>
                    <a:xfrm>
                      <a:off x="0" y="0"/>
                      <a:ext cx="1136237" cy="1408558"/>
                    </a:xfrm>
                    <a:prstGeom prst="rect">
                      <a:avLst/>
                    </a:prstGeom>
                    <a:ln>
                      <a:solidFill>
                        <a:sysClr val="windowText" lastClr="000000"/>
                      </a:solidFill>
                    </a:ln>
                  </pic:spPr>
                </pic:pic>
              </a:graphicData>
            </a:graphic>
          </wp:inline>
        </w:drawing>
      </w:r>
    </w:p>
    <w:p w14:paraId="3FB15A92" w14:textId="0DEC9999" w:rsidR="00A14398" w:rsidRDefault="00B4419B" w:rsidP="009519A8">
      <w:pPr>
        <w:pStyle w:val="Caption"/>
      </w:pPr>
      <w:bookmarkStart w:id="89" w:name="_Toc49347655"/>
      <w:r>
        <w:t xml:space="preserve">Figure </w:t>
      </w:r>
      <w:r>
        <w:fldChar w:fldCharType="begin"/>
      </w:r>
      <w:r>
        <w:instrText>SEQ Figure \* ARABIC</w:instrText>
      </w:r>
      <w:r>
        <w:fldChar w:fldCharType="separate"/>
      </w:r>
      <w:r w:rsidR="007D12B0">
        <w:rPr>
          <w:noProof/>
        </w:rPr>
        <w:t>9</w:t>
      </w:r>
      <w:r>
        <w:fldChar w:fldCharType="end"/>
      </w:r>
      <w:r>
        <w:t xml:space="preserve">. </w:t>
      </w:r>
      <w:r w:rsidR="00620350">
        <w:t xml:space="preserve"> </w:t>
      </w:r>
      <w:r w:rsidRPr="00BC046D">
        <w:t>Sample drop-down list</w:t>
      </w:r>
      <w:bookmarkEnd w:id="89"/>
    </w:p>
    <w:p w14:paraId="4FB48C17" w14:textId="0F86A5D5" w:rsidR="00716329" w:rsidRDefault="00B50560" w:rsidP="002C78FD">
      <w:pPr>
        <w:pStyle w:val="Heading5"/>
      </w:pPr>
      <w:r>
        <w:t>D</w:t>
      </w:r>
      <w:r w:rsidR="00716329">
        <w:t>rop</w:t>
      </w:r>
      <w:r w:rsidR="00DA1CD6">
        <w:t>-</w:t>
      </w:r>
      <w:r w:rsidR="00716329">
        <w:t xml:space="preserve">down </w:t>
      </w:r>
      <w:r w:rsidR="00254DED">
        <w:t xml:space="preserve">List </w:t>
      </w:r>
      <w:r>
        <w:t>with Search</w:t>
      </w:r>
    </w:p>
    <w:p w14:paraId="5C6F34C8" w14:textId="410CB23B" w:rsidR="00DD0ADD" w:rsidRPr="003650F1" w:rsidRDefault="00DD0ADD" w:rsidP="00682969">
      <w:r w:rsidRPr="003650F1">
        <w:t>Some drop</w:t>
      </w:r>
      <w:r w:rsidR="00DA1CD6">
        <w:t>-</w:t>
      </w:r>
      <w:r w:rsidRPr="003650F1">
        <w:t>down lists may have hundreds or thousands of items. In those cases, a search field allow</w:t>
      </w:r>
      <w:r w:rsidR="007527D9" w:rsidRPr="0005744B">
        <w:t>s</w:t>
      </w:r>
      <w:r w:rsidRPr="00A751AC">
        <w:t xml:space="preserve"> </w:t>
      </w:r>
      <w:r w:rsidR="007C3C1B" w:rsidRPr="005D4DA7">
        <w:t xml:space="preserve">users </w:t>
      </w:r>
      <w:r w:rsidRPr="005D4DA7">
        <w:t>to type to filter. These drop</w:t>
      </w:r>
      <w:r w:rsidR="00DA1CD6">
        <w:t>-</w:t>
      </w:r>
      <w:r w:rsidRPr="003650F1">
        <w:t>down</w:t>
      </w:r>
      <w:r w:rsidR="00254DED">
        <w:t xml:space="preserve"> lists</w:t>
      </w:r>
      <w:r w:rsidRPr="003650F1">
        <w:t xml:space="preserve"> filter based on any match within the value, so a search term of “oak” would match “</w:t>
      </w:r>
      <w:r w:rsidR="00AA3498" w:rsidRPr="0005744B">
        <w:rPr>
          <w:b/>
        </w:rPr>
        <w:t>Oak</w:t>
      </w:r>
      <w:r w:rsidR="00AA3498" w:rsidRPr="00A751AC">
        <w:t xml:space="preserve"> </w:t>
      </w:r>
      <w:r w:rsidR="00196BF8" w:rsidRPr="005D4DA7">
        <w:t xml:space="preserve">Persimmon </w:t>
      </w:r>
      <w:r w:rsidR="00AA3498" w:rsidRPr="005D4DA7">
        <w:t>Schoo</w:t>
      </w:r>
      <w:r w:rsidR="00AA3498" w:rsidRPr="00DA7624">
        <w:t>l</w:t>
      </w:r>
      <w:r w:rsidR="00734682">
        <w:t>,</w:t>
      </w:r>
      <w:r w:rsidR="00CB2703" w:rsidRPr="003650F1">
        <w:t>”</w:t>
      </w:r>
      <w:r w:rsidRPr="0005744B">
        <w:t xml:space="preserve"> “</w:t>
      </w:r>
      <w:proofErr w:type="spellStart"/>
      <w:r w:rsidR="00196BF8" w:rsidRPr="00A751AC">
        <w:t>Elaenia</w:t>
      </w:r>
      <w:proofErr w:type="spellEnd"/>
      <w:r w:rsidR="00196BF8" w:rsidRPr="00A751AC">
        <w:t xml:space="preserve"> </w:t>
      </w:r>
      <w:r w:rsidR="00AA3498" w:rsidRPr="005D4DA7">
        <w:rPr>
          <w:b/>
        </w:rPr>
        <w:t>Oak</w:t>
      </w:r>
      <w:r w:rsidR="00AA3498" w:rsidRPr="005D4DA7">
        <w:t xml:space="preserve"> </w:t>
      </w:r>
      <w:r w:rsidR="00196BF8" w:rsidRPr="00DA7624">
        <w:t>School</w:t>
      </w:r>
      <w:r w:rsidR="00734682">
        <w:t>,</w:t>
      </w:r>
      <w:r w:rsidR="00CB2703" w:rsidRPr="003650F1">
        <w:t>”</w:t>
      </w:r>
      <w:r w:rsidR="00D078E6" w:rsidRPr="0005744B">
        <w:t xml:space="preserve"> and other schools with “oak” somewhere in the name</w:t>
      </w:r>
      <w:r w:rsidR="00A14398">
        <w:t xml:space="preserve"> </w:t>
      </w:r>
      <w:r w:rsidR="00984854">
        <w:t>(figure</w:t>
      </w:r>
      <w:r w:rsidR="00AE76B5">
        <w:t xml:space="preserve"> 10</w:t>
      </w:r>
      <w:r w:rsidR="00A14398">
        <w:t>)</w:t>
      </w:r>
      <w:r w:rsidR="00953AE7" w:rsidRPr="003650F1">
        <w:t>.</w:t>
      </w:r>
    </w:p>
    <w:p w14:paraId="7B3516EC" w14:textId="08BBFE0D" w:rsidR="00D41D8C" w:rsidRPr="00A751AC" w:rsidRDefault="001E32EA" w:rsidP="009E45D9">
      <w:pPr>
        <w:pStyle w:val="Note-green"/>
        <w:keepNext/>
      </w:pPr>
      <w:r>
        <w:lastRenderedPageBreak/>
        <mc:AlternateContent>
          <mc:Choice Requires="wps">
            <w:drawing>
              <wp:anchor distT="0" distB="0" distL="114300" distR="114300" simplePos="0" relativeHeight="251658284" behindDoc="0" locked="0" layoutInCell="1" allowOverlap="1" wp14:anchorId="556C1103" wp14:editId="549A9E22">
                <wp:simplePos x="0" y="0"/>
                <wp:positionH relativeFrom="column">
                  <wp:posOffset>158115</wp:posOffset>
                </wp:positionH>
                <wp:positionV relativeFrom="paragraph">
                  <wp:posOffset>3595</wp:posOffset>
                </wp:positionV>
                <wp:extent cx="582930" cy="474980"/>
                <wp:effectExtent l="0" t="0" r="0" b="0"/>
                <wp:wrapNone/>
                <wp:docPr id="378" name="Text Box 3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82930" cy="474980"/>
                        </a:xfrm>
                        <a:prstGeom prst="rect">
                          <a:avLst/>
                        </a:prstGeom>
                        <a:noFill/>
                        <a:ln w="6350">
                          <a:noFill/>
                        </a:ln>
                      </wps:spPr>
                      <wps:txbx>
                        <w:txbxContent>
                          <w:p w14:paraId="26294D41" w14:textId="725961D5" w:rsidR="009E4D73" w:rsidRDefault="009E4D73">
                            <w:r w:rsidRPr="007F2C95">
                              <w:rPr>
                                <w:noProof/>
                              </w:rPr>
                              <w:drawing>
                                <wp:inline distT="0" distB="0" distL="0" distR="0" wp14:anchorId="6A0B0BBB" wp14:editId="41561B91">
                                  <wp:extent cx="357505" cy="357505"/>
                                  <wp:effectExtent l="0" t="0" r="0" b="0"/>
                                  <wp:docPr id="39073938" name="Picture 39073938" title="Graphic of a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C1103" id="Text Box 378" o:spid="_x0000_s1034" type="#_x0000_t202" alt="&quot;&quot;" style="position:absolute;left:0;text-align:left;margin-left:12.45pt;margin-top:.3pt;width:45.9pt;height:37.4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" filled="f" stroked="f" strokeweight=".5pt">
                <v:textbox>
                  <w:txbxContent>
                    <w:p w14:paraId="26294D41" w14:textId="725961D5" w:rsidR="009E4D73" w:rsidRDefault="009E4D73">
                      <w:r w:rsidRPr="007F2C95">
                        <w:rPr>
                          <w:noProof/>
                        </w:rPr>
                        <w:drawing>
                          <wp:inline distT="0" distB="0" distL="0" distR="0" wp14:anchorId="6A0B0BBB" wp14:editId="41561B91">
                            <wp:extent cx="357505" cy="357505"/>
                            <wp:effectExtent l="0" t="0" r="0" b="0"/>
                            <wp:docPr id="39073938" name="Picture 39073938" title="Graphic of a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v:textbox>
              </v:shape>
            </w:pict>
          </mc:Fallback>
        </mc:AlternateContent>
      </w:r>
      <w:r w:rsidR="00D41D8C" w:rsidRPr="007F2C95">
        <w:rPr>
          <w:b/>
        </w:rPr>
        <w:tab/>
      </w:r>
      <w:r w:rsidR="00D41D8C" w:rsidRPr="00923FBF">
        <w:rPr>
          <w:b/>
          <w:bCs/>
        </w:rPr>
        <w:t>Tip:</w:t>
      </w:r>
      <w:r w:rsidR="00D41D8C" w:rsidRPr="003650F1">
        <w:t xml:space="preserve"> Typing at least </w:t>
      </w:r>
      <w:r w:rsidR="00D41D8C">
        <w:t>three</w:t>
      </w:r>
      <w:r w:rsidR="00D41D8C" w:rsidRPr="003650F1">
        <w:t xml:space="preserve"> characters </w:t>
      </w:r>
      <w:r w:rsidR="00D41D8C" w:rsidRPr="0005744B">
        <w:t>will provide better performance in narrowing search results.</w:t>
      </w:r>
    </w:p>
    <w:p w14:paraId="66AF052B" w14:textId="77777777" w:rsidR="00B4419B" w:rsidRDefault="00196BF8" w:rsidP="00B4419B">
      <w:pPr>
        <w:pStyle w:val="Image"/>
      </w:pPr>
      <w:r>
        <w:drawing>
          <wp:inline distT="0" distB="0" distL="0" distR="0" wp14:anchorId="325BCFBC" wp14:editId="4AB157F7">
            <wp:extent cx="5800725" cy="2590800"/>
            <wp:effectExtent l="19050" t="19050" r="28575" b="19050"/>
            <wp:docPr id="3" name="Picture 3" title="Screen shot of dropdown with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7_dropdown_search.png"/>
                    <pic:cNvPicPr/>
                  </pic:nvPicPr>
                  <pic:blipFill rotWithShape="1">
                    <a:blip r:embed="rId34" cstate="print">
                      <a:extLst>
                        <a:ext uri="{28A0092B-C50C-407E-A947-70E740481C1C}">
                          <a14:useLocalDpi xmlns:a14="http://schemas.microsoft.com/office/drawing/2010/main" val="0"/>
                        </a:ext>
                      </a:extLst>
                    </a:blip>
                    <a:srcRect r="2404" b="4873"/>
                    <a:stretch/>
                  </pic:blipFill>
                  <pic:spPr bwMode="auto">
                    <a:xfrm>
                      <a:off x="0" y="0"/>
                      <a:ext cx="5800725" cy="2590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DB685D0" w14:textId="0AC222E7" w:rsidR="00A14398" w:rsidRDefault="00B4419B" w:rsidP="005E764C">
      <w:pPr>
        <w:pStyle w:val="Caption"/>
      </w:pPr>
      <w:bookmarkStart w:id="90" w:name="_Toc49347656"/>
      <w:r>
        <w:t xml:space="preserve">Figure </w:t>
      </w:r>
      <w:r>
        <w:fldChar w:fldCharType="begin"/>
      </w:r>
      <w:r>
        <w:instrText>SEQ Figure \* ARABIC</w:instrText>
      </w:r>
      <w:r>
        <w:fldChar w:fldCharType="separate"/>
      </w:r>
      <w:r w:rsidR="007D12B0">
        <w:rPr>
          <w:noProof/>
        </w:rPr>
        <w:t>10</w:t>
      </w:r>
      <w:r>
        <w:fldChar w:fldCharType="end"/>
      </w:r>
      <w:r>
        <w:t xml:space="preserve">.  </w:t>
      </w:r>
      <w:r w:rsidRPr="00C67670">
        <w:t>Sample drop-down list with search</w:t>
      </w:r>
      <w:bookmarkEnd w:id="90"/>
    </w:p>
    <w:p w14:paraId="4F4B83C3" w14:textId="38F803E6" w:rsidR="00E724E9" w:rsidRDefault="00E724E9" w:rsidP="002C78FD">
      <w:pPr>
        <w:pStyle w:val="Heading5"/>
      </w:pPr>
      <w:r>
        <w:t>Dependent Drop</w:t>
      </w:r>
      <w:r w:rsidR="00DA1CD6">
        <w:t>-</w:t>
      </w:r>
      <w:r>
        <w:t>down</w:t>
      </w:r>
      <w:r w:rsidR="00254DED">
        <w:t xml:space="preserve"> Lists</w:t>
      </w:r>
    </w:p>
    <w:p w14:paraId="1F0AB6A5" w14:textId="358D7F71" w:rsidR="00E724E9" w:rsidRPr="00DA7624" w:rsidRDefault="00DD0ADD" w:rsidP="00682969">
      <w:r w:rsidRPr="003650F1">
        <w:t>Dependent drop</w:t>
      </w:r>
      <w:r w:rsidR="00DA1CD6">
        <w:t>-</w:t>
      </w:r>
      <w:r w:rsidRPr="003650F1">
        <w:t>down</w:t>
      </w:r>
      <w:r w:rsidR="00254DED">
        <w:t xml:space="preserve"> lists</w:t>
      </w:r>
      <w:r w:rsidRPr="003650F1">
        <w:t xml:space="preserve"> are two </w:t>
      </w:r>
      <w:r w:rsidRPr="00A751AC">
        <w:t>or more</w:t>
      </w:r>
      <w:r w:rsidRPr="005D4DA7">
        <w:t xml:space="preserve"> related drop</w:t>
      </w:r>
      <w:r w:rsidR="00DA1CD6">
        <w:t>-</w:t>
      </w:r>
      <w:r w:rsidRPr="003650F1">
        <w:t>down</w:t>
      </w:r>
      <w:r w:rsidR="00254DED">
        <w:t xml:space="preserve"> lists</w:t>
      </w:r>
      <w:r w:rsidRPr="0005744B">
        <w:t xml:space="preserve"> where a value must be selected in the first drop</w:t>
      </w:r>
      <w:r w:rsidR="00DA1CD6">
        <w:t>-</w:t>
      </w:r>
      <w:r w:rsidRPr="003650F1">
        <w:t xml:space="preserve">down </w:t>
      </w:r>
      <w:r w:rsidR="00254DED">
        <w:t xml:space="preserve">list </w:t>
      </w:r>
      <w:r w:rsidRPr="003650F1">
        <w:t>before the second drop</w:t>
      </w:r>
      <w:r w:rsidR="00DA1CD6">
        <w:t>-</w:t>
      </w:r>
      <w:r w:rsidRPr="003650F1">
        <w:t>down</w:t>
      </w:r>
      <w:r w:rsidR="00254DED">
        <w:t xml:space="preserve"> list</w:t>
      </w:r>
      <w:r w:rsidRPr="003650F1">
        <w:t xml:space="preserve"> is selectable. In the </w:t>
      </w:r>
      <w:r w:rsidR="00E01C31">
        <w:t xml:space="preserve">following </w:t>
      </w:r>
      <w:r w:rsidRPr="003650F1">
        <w:t>example</w:t>
      </w:r>
      <w:r w:rsidR="00A14398">
        <w:t xml:space="preserve"> </w:t>
      </w:r>
      <w:r w:rsidR="00984854">
        <w:t>(figure</w:t>
      </w:r>
      <w:r w:rsidR="00EE67A0">
        <w:t xml:space="preserve"> 11 </w:t>
      </w:r>
      <w:r w:rsidR="00A14398">
        <w:t>and</w:t>
      </w:r>
      <w:r w:rsidR="00400BCF">
        <w:t xml:space="preserve"> </w:t>
      </w:r>
      <w:r w:rsidR="00984854">
        <w:t>figure</w:t>
      </w:r>
      <w:r w:rsidR="00EE67A0">
        <w:t xml:space="preserve"> 12</w:t>
      </w:r>
      <w:r w:rsidR="00A14398">
        <w:t>)</w:t>
      </w:r>
      <w:r w:rsidRPr="003650F1">
        <w:t xml:space="preserve">, </w:t>
      </w:r>
      <w:r w:rsidR="000A6576" w:rsidRPr="0005744B">
        <w:t xml:space="preserve">the user </w:t>
      </w:r>
      <w:r w:rsidRPr="00A751AC">
        <w:t>must select a school name before select</w:t>
      </w:r>
      <w:r w:rsidR="007C3C1B" w:rsidRPr="005D4DA7">
        <w:t>ing</w:t>
      </w:r>
      <w:r w:rsidRPr="005D4DA7">
        <w:t xml:space="preserve"> the grade.</w:t>
      </w:r>
    </w:p>
    <w:p w14:paraId="519EA411" w14:textId="77777777" w:rsidR="00B4419B" w:rsidRDefault="009A6FFE" w:rsidP="00B4419B">
      <w:pPr>
        <w:pStyle w:val="Image"/>
      </w:pPr>
      <w:r>
        <w:drawing>
          <wp:inline distT="0" distB="0" distL="0" distR="0" wp14:anchorId="20B75742" wp14:editId="108881DD">
            <wp:extent cx="5711252" cy="872552"/>
            <wp:effectExtent l="19050" t="19050" r="22860" b="22860"/>
            <wp:docPr id="6" name="Picture 6" title="Screen shot of Search by Nam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08_dependent_dropdown_a.png"/>
                    <pic:cNvPicPr/>
                  </pic:nvPicPr>
                  <pic:blipFill>
                    <a:blip r:embed="rId35">
                      <a:extLst>
                        <a:ext uri="{BEBA8EAE-BF5A-486C-A8C5-ECC9F3942E4B}">
                          <a14:imgProps xmlns:a14="http://schemas.microsoft.com/office/drawing/2010/main">
                            <a14:imgLayer r:embed="rId3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75134" cy="882312"/>
                    </a:xfrm>
                    <a:prstGeom prst="rect">
                      <a:avLst/>
                    </a:prstGeom>
                    <a:ln>
                      <a:solidFill>
                        <a:schemeClr val="tx1"/>
                      </a:solidFill>
                    </a:ln>
                  </pic:spPr>
                </pic:pic>
              </a:graphicData>
            </a:graphic>
          </wp:inline>
        </w:drawing>
      </w:r>
    </w:p>
    <w:p w14:paraId="24613995" w14:textId="29147A29" w:rsidR="00A14398" w:rsidRDefault="00B4419B" w:rsidP="005E764C">
      <w:pPr>
        <w:pStyle w:val="Caption"/>
      </w:pPr>
      <w:bookmarkStart w:id="91" w:name="_Toc49347657"/>
      <w:r>
        <w:t xml:space="preserve">Figure </w:t>
      </w:r>
      <w:r>
        <w:fldChar w:fldCharType="begin"/>
      </w:r>
      <w:r>
        <w:instrText>SEQ Figure \* ARABIC</w:instrText>
      </w:r>
      <w:r>
        <w:fldChar w:fldCharType="separate"/>
      </w:r>
      <w:r w:rsidR="007D12B0">
        <w:rPr>
          <w:noProof/>
        </w:rPr>
        <w:t>11</w:t>
      </w:r>
      <w:r>
        <w:fldChar w:fldCharType="end"/>
      </w:r>
      <w:r>
        <w:t xml:space="preserve">.  </w:t>
      </w:r>
      <w:r w:rsidRPr="007353B4">
        <w:t>Sample dependent drop-down list</w:t>
      </w:r>
      <w:bookmarkEnd w:id="91"/>
    </w:p>
    <w:p w14:paraId="0A534EB5" w14:textId="45E08802" w:rsidR="0045668F" w:rsidRDefault="00C30D78">
      <w:pPr>
        <w:pStyle w:val="Image"/>
      </w:pPr>
      <w:r>
        <w:drawing>
          <wp:inline distT="0" distB="0" distL="0" distR="0" wp14:anchorId="3497BB32" wp14:editId="4F5564FF">
            <wp:extent cx="5712545" cy="1095375"/>
            <wp:effectExtent l="12700" t="12700" r="15240" b="9525"/>
            <wp:docPr id="271" name="Picture 271" title="Screen shot of Search by Name field with Grad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009_dependent_dropdown_b.png"/>
                    <pic:cNvPicPr/>
                  </pic:nvPicPr>
                  <pic:blipFill rotWithShape="1">
                    <a:blip r:embed="rId37" cstate="print">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val="0"/>
                        </a:ext>
                      </a:extLst>
                    </a:blip>
                    <a:srcRect b="8196"/>
                    <a:stretch/>
                  </pic:blipFill>
                  <pic:spPr bwMode="auto">
                    <a:xfrm>
                      <a:off x="0" y="0"/>
                      <a:ext cx="5740371" cy="110071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31B6BD7" w14:textId="1651A98B" w:rsidR="00A14398" w:rsidRDefault="0045668F" w:rsidP="005E764C">
      <w:pPr>
        <w:pStyle w:val="Caption"/>
      </w:pPr>
      <w:bookmarkStart w:id="92" w:name="_Toc49347658"/>
      <w:r>
        <w:t xml:space="preserve">Figure </w:t>
      </w:r>
      <w:r>
        <w:fldChar w:fldCharType="begin"/>
      </w:r>
      <w:r>
        <w:instrText>SEQ Figure \* ARABIC</w:instrText>
      </w:r>
      <w:r>
        <w:fldChar w:fldCharType="separate"/>
      </w:r>
      <w:r w:rsidR="007D12B0">
        <w:rPr>
          <w:noProof/>
        </w:rPr>
        <w:t>12</w:t>
      </w:r>
      <w:r>
        <w:fldChar w:fldCharType="end"/>
      </w:r>
      <w:r>
        <w:t xml:space="preserve">.  </w:t>
      </w:r>
      <w:r w:rsidRPr="00774973">
        <w:t>Sample dependent drop-down list with selectable list</w:t>
      </w:r>
      <w:bookmarkEnd w:id="92"/>
    </w:p>
    <w:p w14:paraId="02EEAF3B" w14:textId="77777777" w:rsidR="00716329" w:rsidRDefault="00B50560" w:rsidP="002C78FD">
      <w:pPr>
        <w:pStyle w:val="Heading4"/>
      </w:pPr>
      <w:bookmarkStart w:id="93" w:name="_Toc49870544"/>
      <w:bookmarkStart w:id="94" w:name="_Toc52288714"/>
      <w:r>
        <w:lastRenderedPageBreak/>
        <w:t>Live Search</w:t>
      </w:r>
      <w:bookmarkEnd w:id="93"/>
      <w:bookmarkEnd w:id="94"/>
    </w:p>
    <w:p w14:paraId="3AC2DDB0" w14:textId="171D8B5B" w:rsidR="00B50560" w:rsidRPr="00A751AC" w:rsidRDefault="00DD0ADD" w:rsidP="00682969">
      <w:r w:rsidRPr="003650F1">
        <w:t>Some input fields include “live search</w:t>
      </w:r>
      <w:r w:rsidR="00C42A3F">
        <w:t>,</w:t>
      </w:r>
      <w:r w:rsidR="001B5232" w:rsidRPr="003650F1">
        <w:t>”</w:t>
      </w:r>
      <w:r w:rsidRPr="003650F1">
        <w:t xml:space="preserve"> </w:t>
      </w:r>
      <w:r w:rsidR="003C20CB" w:rsidRPr="003650F1">
        <w:t>in which</w:t>
      </w:r>
      <w:r w:rsidRPr="0005744B">
        <w:t xml:space="preserve"> matching results are displayed as </w:t>
      </w:r>
      <w:r w:rsidR="007C3C1B" w:rsidRPr="00A751AC">
        <w:t xml:space="preserve">the user </w:t>
      </w:r>
      <w:r w:rsidRPr="005D4DA7">
        <w:t>type</w:t>
      </w:r>
      <w:r w:rsidR="007C3C1B" w:rsidRPr="005D4DA7">
        <w:t>s</w:t>
      </w:r>
      <w:r w:rsidRPr="00DA7624">
        <w:t xml:space="preserve">. </w:t>
      </w:r>
      <w:r w:rsidR="001D141B" w:rsidRPr="00DA7624">
        <w:t xml:space="preserve">In the </w:t>
      </w:r>
      <w:r w:rsidR="00E01C31">
        <w:t xml:space="preserve">following </w:t>
      </w:r>
      <w:r w:rsidR="001D141B" w:rsidRPr="003650F1">
        <w:t>example</w:t>
      </w:r>
      <w:r w:rsidR="00281086">
        <w:t xml:space="preserve"> </w:t>
      </w:r>
      <w:r w:rsidR="00984854">
        <w:t>(figure</w:t>
      </w:r>
      <w:r w:rsidR="00B86B24">
        <w:t xml:space="preserve"> 13</w:t>
      </w:r>
      <w:r w:rsidR="00281086">
        <w:t>)</w:t>
      </w:r>
      <w:r w:rsidR="001D141B" w:rsidRPr="003650F1">
        <w:t>, the value entered retrieves matches anywhere within the group n</w:t>
      </w:r>
      <w:r w:rsidR="001D141B" w:rsidRPr="0005744B">
        <w:t>ame.</w:t>
      </w:r>
    </w:p>
    <w:p w14:paraId="21B307F8" w14:textId="77777777" w:rsidR="0045668F" w:rsidRDefault="003D4B8A">
      <w:pPr>
        <w:pStyle w:val="Image"/>
      </w:pPr>
      <w:r>
        <w:drawing>
          <wp:inline distT="0" distB="0" distL="0" distR="0" wp14:anchorId="0E2C92AB" wp14:editId="4B084BF3">
            <wp:extent cx="5943600" cy="2056765"/>
            <wp:effectExtent l="19050" t="19050" r="19050" b="19685"/>
            <wp:docPr id="11" name="Picture 11" title="Screen shot of Search by M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10_live_search.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056765"/>
                    </a:xfrm>
                    <a:prstGeom prst="rect">
                      <a:avLst/>
                    </a:prstGeom>
                    <a:ln>
                      <a:solidFill>
                        <a:sysClr val="windowText" lastClr="000000"/>
                      </a:solidFill>
                    </a:ln>
                  </pic:spPr>
                </pic:pic>
              </a:graphicData>
            </a:graphic>
          </wp:inline>
        </w:drawing>
      </w:r>
    </w:p>
    <w:p w14:paraId="6FCDF8D7" w14:textId="3CB1D035" w:rsidR="00281086" w:rsidRDefault="0045668F" w:rsidP="005E764C">
      <w:pPr>
        <w:pStyle w:val="Caption"/>
      </w:pPr>
      <w:bookmarkStart w:id="95" w:name="_Toc49347659"/>
      <w:r>
        <w:t xml:space="preserve">Figure </w:t>
      </w:r>
      <w:r>
        <w:fldChar w:fldCharType="begin"/>
      </w:r>
      <w:r>
        <w:instrText>SEQ Figure \* ARABIC</w:instrText>
      </w:r>
      <w:r>
        <w:fldChar w:fldCharType="separate"/>
      </w:r>
      <w:r w:rsidR="007D12B0">
        <w:rPr>
          <w:noProof/>
        </w:rPr>
        <w:t>13</w:t>
      </w:r>
      <w:r>
        <w:fldChar w:fldCharType="end"/>
      </w:r>
      <w:r>
        <w:t xml:space="preserve">.  </w:t>
      </w:r>
      <w:r w:rsidRPr="00BF68D6">
        <w:t>Sample live search</w:t>
      </w:r>
      <w:bookmarkEnd w:id="95"/>
    </w:p>
    <w:p w14:paraId="60BF8C5E" w14:textId="4D547C9E" w:rsidR="0039260E" w:rsidRDefault="00E724E9" w:rsidP="007C0CF8">
      <w:pPr>
        <w:pStyle w:val="Heading4"/>
      </w:pPr>
      <w:bookmarkStart w:id="96" w:name="_Toc49870545"/>
      <w:bookmarkStart w:id="97" w:name="_Toc52288715"/>
      <w:r>
        <w:t>Export</w:t>
      </w:r>
      <w:r w:rsidR="00666998">
        <w:t>ing</w:t>
      </w:r>
      <w:r w:rsidR="00DA3B29">
        <w:t xml:space="preserve"> </w:t>
      </w:r>
      <w:r w:rsidR="00666998">
        <w:t>and</w:t>
      </w:r>
      <w:r w:rsidR="00DA3B29">
        <w:t xml:space="preserve"> Download</w:t>
      </w:r>
      <w:r w:rsidR="00666998">
        <w:t>ing</w:t>
      </w:r>
      <w:bookmarkEnd w:id="96"/>
      <w:bookmarkEnd w:id="97"/>
    </w:p>
    <w:p w14:paraId="2F78CD6A" w14:textId="6F8DB39F" w:rsidR="00DA3B29" w:rsidRPr="003650F1" w:rsidRDefault="007C3C1B">
      <w:r w:rsidRPr="003650F1">
        <w:t xml:space="preserve">Users </w:t>
      </w:r>
      <w:r w:rsidR="00DA3B29" w:rsidRPr="003650F1">
        <w:t xml:space="preserve">may export </w:t>
      </w:r>
      <w:r w:rsidR="00CA27AA" w:rsidRPr="0005744B">
        <w:t>select</w:t>
      </w:r>
      <w:r w:rsidR="00DE5263" w:rsidRPr="00A751AC">
        <w:t>ed</w:t>
      </w:r>
      <w:r w:rsidR="00CA27AA" w:rsidRPr="005D4DA7">
        <w:t xml:space="preserve"> </w:t>
      </w:r>
      <w:r w:rsidR="00DA3B29" w:rsidRPr="005D4DA7">
        <w:t xml:space="preserve">reports to </w:t>
      </w:r>
      <w:r w:rsidR="007A7C13" w:rsidRPr="00DA7624">
        <w:t xml:space="preserve">a file in </w:t>
      </w:r>
      <w:r w:rsidR="00DA3B29" w:rsidRPr="00DA7624">
        <w:t xml:space="preserve">CSV format by </w:t>
      </w:r>
      <w:r w:rsidR="003768F0" w:rsidRPr="00BF3047">
        <w:t>select</w:t>
      </w:r>
      <w:r w:rsidR="00DA3B29" w:rsidRPr="00BF3047">
        <w:t xml:space="preserve">ing the </w:t>
      </w:r>
      <w:r w:rsidR="00465B35" w:rsidRPr="00930453">
        <w:t>[</w:t>
      </w:r>
      <w:r w:rsidR="002B192E" w:rsidRPr="00B55644">
        <w:rPr>
          <w:rStyle w:val="Button"/>
        </w:rPr>
        <w:t>Export</w:t>
      </w:r>
      <w:r w:rsidR="002B192E" w:rsidRPr="00B55644">
        <w:rPr>
          <w:rStyle w:val="Button"/>
          <w:b w:val="0"/>
        </w:rPr>
        <w:t> </w:t>
      </w:r>
      <w:r w:rsidR="002B192E" w:rsidRPr="00B55644">
        <w:rPr>
          <w:rStyle w:val="Button"/>
        </w:rPr>
        <w:t>CSV</w:t>
      </w:r>
      <w:r w:rsidR="00465B35" w:rsidRPr="00930453">
        <w:rPr>
          <w:rStyle w:val="Button"/>
          <w:b w:val="0"/>
        </w:rPr>
        <w:t>]</w:t>
      </w:r>
      <w:r w:rsidR="00286F9D" w:rsidRPr="002C78FD">
        <w:t xml:space="preserve"> </w:t>
      </w:r>
      <w:r w:rsidR="00DA3B29" w:rsidRPr="003650F1">
        <w:t>button</w:t>
      </w:r>
      <w:r w:rsidR="00281086">
        <w:t xml:space="preserve"> </w:t>
      </w:r>
      <w:r w:rsidR="00984854">
        <w:t>(figure</w:t>
      </w:r>
      <w:r w:rsidR="00B86B24">
        <w:t xml:space="preserve"> 14</w:t>
      </w:r>
      <w:r w:rsidR="00281086">
        <w:t>)</w:t>
      </w:r>
      <w:r w:rsidR="00316F7E" w:rsidRPr="003650F1">
        <w:t>.</w:t>
      </w:r>
    </w:p>
    <w:p w14:paraId="7B358FDE" w14:textId="77777777" w:rsidR="0045668F" w:rsidRDefault="00B15B13">
      <w:pPr>
        <w:pStyle w:val="Image"/>
      </w:pPr>
      <w:r w:rsidRPr="00E30556">
        <w:drawing>
          <wp:inline distT="0" distB="0" distL="0" distR="0" wp14:anchorId="21D123E6" wp14:editId="18567F99">
            <wp:extent cx="945890" cy="315297"/>
            <wp:effectExtent l="19050" t="19050" r="26035" b="27940"/>
            <wp:docPr id="13" name="Picture 13" title="Scree shot of Export CV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11_export_csv.png"/>
                    <pic:cNvPicPr/>
                  </pic:nvPicPr>
                  <pic:blipFill>
                    <a:blip r:embed="rId40">
                      <a:extLst>
                        <a:ext uri="{28A0092B-C50C-407E-A947-70E740481C1C}">
                          <a14:useLocalDpi xmlns:a14="http://schemas.microsoft.com/office/drawing/2010/main" val="0"/>
                        </a:ext>
                      </a:extLst>
                    </a:blip>
                    <a:stretch>
                      <a:fillRect/>
                    </a:stretch>
                  </pic:blipFill>
                  <pic:spPr>
                    <a:xfrm>
                      <a:off x="0" y="0"/>
                      <a:ext cx="970621" cy="323541"/>
                    </a:xfrm>
                    <a:prstGeom prst="rect">
                      <a:avLst/>
                    </a:prstGeom>
                    <a:ln>
                      <a:solidFill>
                        <a:sysClr val="windowText" lastClr="000000"/>
                      </a:solidFill>
                    </a:ln>
                  </pic:spPr>
                </pic:pic>
              </a:graphicData>
            </a:graphic>
          </wp:inline>
        </w:drawing>
      </w:r>
    </w:p>
    <w:p w14:paraId="643E2267" w14:textId="52D04572" w:rsidR="00281086" w:rsidRDefault="0045668F" w:rsidP="005E764C">
      <w:pPr>
        <w:pStyle w:val="Caption"/>
      </w:pPr>
      <w:bookmarkStart w:id="98" w:name="_Toc49347660"/>
      <w:r>
        <w:t xml:space="preserve">Figure </w:t>
      </w:r>
      <w:r>
        <w:fldChar w:fldCharType="begin"/>
      </w:r>
      <w:r>
        <w:instrText>SEQ Figure \* ARABIC</w:instrText>
      </w:r>
      <w:r>
        <w:fldChar w:fldCharType="separate"/>
      </w:r>
      <w:r w:rsidR="007D12B0">
        <w:rPr>
          <w:noProof/>
        </w:rPr>
        <w:t>14</w:t>
      </w:r>
      <w:r>
        <w:fldChar w:fldCharType="end"/>
      </w:r>
      <w:r>
        <w:t xml:space="preserve">.  </w:t>
      </w:r>
      <w:r w:rsidRPr="00B01D82">
        <w:t>[Export CSV] button</w:t>
      </w:r>
      <w:bookmarkEnd w:id="98"/>
    </w:p>
    <w:p w14:paraId="1C435B72" w14:textId="413C5057" w:rsidR="00316F7E" w:rsidRPr="005D4DA7" w:rsidRDefault="00316F7E">
      <w:r w:rsidRPr="003650F1">
        <w:t xml:space="preserve">Some screens in the application allow </w:t>
      </w:r>
      <w:r w:rsidR="007C3C1B" w:rsidRPr="003650F1">
        <w:t xml:space="preserve">users </w:t>
      </w:r>
      <w:r w:rsidRPr="0005744B">
        <w:t>to download</w:t>
      </w:r>
      <w:r w:rsidR="007832F9" w:rsidRPr="00A751AC">
        <w:t xml:space="preserve"> </w:t>
      </w:r>
      <w:r w:rsidRPr="005D4DA7">
        <w:t xml:space="preserve">reports. </w:t>
      </w:r>
      <w:r w:rsidR="00666998">
        <w:t>F</w:t>
      </w:r>
      <w:r w:rsidRPr="003650F1">
        <w:t xml:space="preserve">rom the </w:t>
      </w:r>
      <w:r w:rsidR="007F177E" w:rsidRPr="0004147D">
        <w:rPr>
          <w:rStyle w:val="PageElement"/>
          <w:b/>
        </w:rPr>
        <w:t>My </w:t>
      </w:r>
      <w:r w:rsidRPr="0004147D">
        <w:rPr>
          <w:rStyle w:val="PageElement"/>
          <w:b/>
        </w:rPr>
        <w:t>Reports</w:t>
      </w:r>
      <w:r w:rsidRPr="0004147D">
        <w:rPr>
          <w:b/>
          <w:i/>
        </w:rPr>
        <w:t xml:space="preserve"> </w:t>
      </w:r>
      <w:r w:rsidRPr="003650F1">
        <w:t xml:space="preserve">page, </w:t>
      </w:r>
      <w:r w:rsidR="00666998">
        <w:t xml:space="preserve">pictured </w:t>
      </w:r>
      <w:r w:rsidR="0085598B">
        <w:t>in figure</w:t>
      </w:r>
      <w:r w:rsidR="00023FC4">
        <w:t xml:space="preserve"> 15</w:t>
      </w:r>
      <w:r w:rsidR="00666998">
        <w:t xml:space="preserve">, </w:t>
      </w:r>
      <w:r w:rsidR="003768F0" w:rsidRPr="003650F1">
        <w:t>select</w:t>
      </w:r>
      <w:r w:rsidRPr="003650F1">
        <w:t xml:space="preserve">ing the </w:t>
      </w:r>
      <w:r w:rsidR="00DF2851" w:rsidRPr="00D945F4">
        <w:rPr>
          <w:rStyle w:val="PageElement"/>
        </w:rPr>
        <w:t>Download Report Data</w:t>
      </w:r>
      <w:r w:rsidR="00DF2851" w:rsidRPr="003650F1">
        <w:t xml:space="preserve"> </w:t>
      </w:r>
      <w:r w:rsidR="003377A0" w:rsidRPr="003650F1">
        <w:t>menu option for a report</w:t>
      </w:r>
      <w:r w:rsidR="00DF2851" w:rsidRPr="0005744B">
        <w:t xml:space="preserve"> name</w:t>
      </w:r>
      <w:r w:rsidRPr="00A751AC">
        <w:t xml:space="preserve"> will download the report to </w:t>
      </w:r>
      <w:r w:rsidR="007C3C1B" w:rsidRPr="005D4DA7">
        <w:t xml:space="preserve">the user’s </w:t>
      </w:r>
      <w:r w:rsidRPr="005D4DA7">
        <w:t>computer.</w:t>
      </w:r>
    </w:p>
    <w:p w14:paraId="164ABD74" w14:textId="77777777" w:rsidR="0045668F" w:rsidRDefault="00286F9D">
      <w:pPr>
        <w:pStyle w:val="Image"/>
      </w:pPr>
      <w:r>
        <w:drawing>
          <wp:inline distT="0" distB="0" distL="0" distR="0" wp14:anchorId="07AB24F5" wp14:editId="4969CDA6">
            <wp:extent cx="2342566" cy="2047875"/>
            <wp:effectExtent l="19050" t="19050" r="19685" b="9525"/>
            <wp:docPr id="7" name="Picture 7" title="Screen shot of Download Report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_interface_09.png"/>
                    <pic:cNvPicPr/>
                  </pic:nvPicPr>
                  <pic:blipFill rotWithShape="1">
                    <a:blip r:embed="rId41">
                      <a:extLst>
                        <a:ext uri="{28A0092B-C50C-407E-A947-70E740481C1C}">
                          <a14:useLocalDpi xmlns:a14="http://schemas.microsoft.com/office/drawing/2010/main" val="0"/>
                        </a:ext>
                      </a:extLst>
                    </a:blip>
                    <a:srcRect r="6083" b="6359"/>
                    <a:stretch/>
                  </pic:blipFill>
                  <pic:spPr bwMode="auto">
                    <a:xfrm>
                      <a:off x="0" y="0"/>
                      <a:ext cx="2343710" cy="20488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6FEA5D3" w14:textId="6BDE12AD" w:rsidR="00281086" w:rsidRDefault="0045668F" w:rsidP="005E764C">
      <w:pPr>
        <w:pStyle w:val="Caption"/>
      </w:pPr>
      <w:bookmarkStart w:id="99" w:name="_Toc49347661"/>
      <w:r>
        <w:t xml:space="preserve">Figure </w:t>
      </w:r>
      <w:r>
        <w:fldChar w:fldCharType="begin"/>
      </w:r>
      <w:r>
        <w:instrText>SEQ Figure \* ARABIC</w:instrText>
      </w:r>
      <w:r>
        <w:fldChar w:fldCharType="separate"/>
      </w:r>
      <w:r w:rsidR="007D12B0">
        <w:rPr>
          <w:noProof/>
        </w:rPr>
        <w:t>15</w:t>
      </w:r>
      <w:r>
        <w:fldChar w:fldCharType="end"/>
      </w:r>
      <w:r>
        <w:t xml:space="preserve">.  </w:t>
      </w:r>
      <w:r w:rsidRPr="000B0D5A">
        <w:t>Download Report Data option</w:t>
      </w:r>
      <w:bookmarkEnd w:id="99"/>
    </w:p>
    <w:p w14:paraId="30159F43" w14:textId="7660841C" w:rsidR="00316F7E" w:rsidRPr="0005744B" w:rsidRDefault="00316F7E">
      <w:r w:rsidRPr="003650F1">
        <w:lastRenderedPageBreak/>
        <w:t xml:space="preserve">The location of exported and downloaded files is dependent on the web browser </w:t>
      </w:r>
      <w:r w:rsidR="007C3C1B" w:rsidRPr="003650F1">
        <w:t>used</w:t>
      </w:r>
      <w:r w:rsidRPr="0005744B">
        <w:t xml:space="preserve"> to access </w:t>
      </w:r>
      <w:r w:rsidR="00601FD1">
        <w:t>CERS</w:t>
      </w:r>
      <w:r w:rsidRPr="005D4DA7">
        <w:t xml:space="preserve">. Please </w:t>
      </w:r>
      <w:r w:rsidR="006F548B">
        <w:t>refer to</w:t>
      </w:r>
      <w:r w:rsidR="006F548B" w:rsidRPr="003650F1">
        <w:t xml:space="preserve"> </w:t>
      </w:r>
      <w:r w:rsidR="007C3C1B" w:rsidRPr="003650F1">
        <w:t xml:space="preserve">the </w:t>
      </w:r>
      <w:r w:rsidRPr="0005744B">
        <w:t>web browser’s user guide for more information.</w:t>
      </w:r>
    </w:p>
    <w:p w14:paraId="488B9173" w14:textId="77777777" w:rsidR="00E724E9" w:rsidRDefault="00E724E9" w:rsidP="002C78FD">
      <w:pPr>
        <w:pStyle w:val="Heading4"/>
      </w:pPr>
      <w:bookmarkStart w:id="100" w:name="_Toc49870546"/>
      <w:bookmarkStart w:id="101" w:name="_Toc52288716"/>
      <w:r>
        <w:t>Context Menus</w:t>
      </w:r>
      <w:bookmarkEnd w:id="100"/>
      <w:bookmarkEnd w:id="101"/>
    </w:p>
    <w:p w14:paraId="103756ED" w14:textId="0AFBE909" w:rsidR="002B7296" w:rsidRPr="003650F1" w:rsidRDefault="00316F7E" w:rsidP="00682969">
      <w:r w:rsidRPr="003650F1">
        <w:t xml:space="preserve">Context menus provide additional options </w:t>
      </w:r>
      <w:r w:rsidR="00A73152" w:rsidRPr="003650F1">
        <w:t>for a button or icon. For example, w</w:t>
      </w:r>
      <w:r w:rsidRPr="0005744B">
        <w:t>h</w:t>
      </w:r>
      <w:r w:rsidRPr="00A751AC">
        <w:t xml:space="preserve">en </w:t>
      </w:r>
      <w:r w:rsidR="007C3C1B" w:rsidRPr="005D4DA7">
        <w:t xml:space="preserve">users </w:t>
      </w:r>
      <w:r w:rsidR="003768F0" w:rsidRPr="00DA7624">
        <w:t>select</w:t>
      </w:r>
      <w:r w:rsidRPr="00DA7624">
        <w:t xml:space="preserve"> the</w:t>
      </w:r>
      <w:r w:rsidRPr="00B55644">
        <w:rPr>
          <w:b/>
        </w:rPr>
        <w:t xml:space="preserve"> </w:t>
      </w:r>
      <w:r w:rsidR="00465B35" w:rsidRPr="00930453">
        <w:t>[</w:t>
      </w:r>
      <w:r w:rsidRPr="00B55644">
        <w:rPr>
          <w:rStyle w:val="Button"/>
        </w:rPr>
        <w:t>Student</w:t>
      </w:r>
      <w:r w:rsidR="0039099C" w:rsidRPr="00B55644">
        <w:rPr>
          <w:rStyle w:val="Button"/>
          <w:b w:val="0"/>
        </w:rPr>
        <w:t> </w:t>
      </w:r>
      <w:r w:rsidRPr="00B55644">
        <w:rPr>
          <w:rStyle w:val="Button"/>
        </w:rPr>
        <w:t>Reports</w:t>
      </w:r>
      <w:r w:rsidR="00465B35" w:rsidRPr="00930453">
        <w:rPr>
          <w:rStyle w:val="Button"/>
          <w:b w:val="0"/>
        </w:rPr>
        <w:t>]</w:t>
      </w:r>
      <w:r w:rsidRPr="00B55644">
        <w:rPr>
          <w:b/>
        </w:rPr>
        <w:t xml:space="preserve"> </w:t>
      </w:r>
      <w:r w:rsidRPr="003650F1">
        <w:t>button, a context menu pops up with the ability to filter</w:t>
      </w:r>
      <w:r w:rsidR="00A73152" w:rsidRPr="0005744B">
        <w:t xml:space="preserve"> by </w:t>
      </w:r>
      <w:r w:rsidR="00A73152" w:rsidRPr="00B030D7">
        <w:rPr>
          <w:rStyle w:val="PageElement"/>
        </w:rPr>
        <w:t>School Year</w:t>
      </w:r>
      <w:r w:rsidRPr="003650F1">
        <w:t xml:space="preserve"> and sort</w:t>
      </w:r>
      <w:r w:rsidR="00A73152" w:rsidRPr="0005744B">
        <w:t xml:space="preserve"> by one of the </w:t>
      </w:r>
      <w:r w:rsidR="00A73152" w:rsidRPr="00B030D7">
        <w:rPr>
          <w:rStyle w:val="PageElement"/>
        </w:rPr>
        <w:t>Sort Order</w:t>
      </w:r>
      <w:r w:rsidR="00A73152" w:rsidRPr="003650F1">
        <w:t xml:space="preserve"> drop</w:t>
      </w:r>
      <w:r w:rsidR="00DA1CD6">
        <w:t>-</w:t>
      </w:r>
      <w:r w:rsidR="00A73152" w:rsidRPr="003650F1">
        <w:t xml:space="preserve">down </w:t>
      </w:r>
      <w:r w:rsidR="00254DED">
        <w:t xml:space="preserve">list </w:t>
      </w:r>
      <w:r w:rsidR="00A73152" w:rsidRPr="003650F1">
        <w:t>values</w:t>
      </w:r>
      <w:r w:rsidR="00281086">
        <w:t xml:space="preserve"> </w:t>
      </w:r>
      <w:r w:rsidR="00984854">
        <w:t>(figure</w:t>
      </w:r>
      <w:r w:rsidR="00976BD9">
        <w:t xml:space="preserve"> 16</w:t>
      </w:r>
      <w:r w:rsidR="00281086">
        <w:t>)</w:t>
      </w:r>
      <w:r w:rsidRPr="003650F1">
        <w:t>.</w:t>
      </w:r>
    </w:p>
    <w:p w14:paraId="455982A6" w14:textId="77777777" w:rsidR="0045668F" w:rsidRDefault="002B7296">
      <w:pPr>
        <w:pStyle w:val="Image"/>
      </w:pPr>
      <w:r>
        <w:drawing>
          <wp:inline distT="0" distB="0" distL="0" distR="0" wp14:anchorId="415DE69D" wp14:editId="7B033490">
            <wp:extent cx="3324225" cy="2133600"/>
            <wp:effectExtent l="19050" t="19050" r="28575" b="19050"/>
            <wp:docPr id="313" name="Picture 313" title="Screen shot of Create Grade Student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student_reports.png"/>
                    <pic:cNvPicPr/>
                  </pic:nvPicPr>
                  <pic:blipFill rotWithShape="1">
                    <a:blip r:embed="rId42">
                      <a:extLst>
                        <a:ext uri="{28A0092B-C50C-407E-A947-70E740481C1C}">
                          <a14:useLocalDpi xmlns:a14="http://schemas.microsoft.com/office/drawing/2010/main" val="0"/>
                        </a:ext>
                      </a:extLst>
                    </a:blip>
                    <a:srcRect l="1922" t="2107" r="2199" b="3511"/>
                    <a:stretch/>
                  </pic:blipFill>
                  <pic:spPr bwMode="auto">
                    <a:xfrm>
                      <a:off x="0" y="0"/>
                      <a:ext cx="3324225" cy="21336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5F5EC81" w14:textId="1C7A6138" w:rsidR="0045668F" w:rsidRDefault="0045668F">
      <w:pPr>
        <w:pStyle w:val="Caption"/>
      </w:pPr>
      <w:bookmarkStart w:id="102" w:name="_Toc49347662"/>
      <w:r>
        <w:t xml:space="preserve">Figure </w:t>
      </w:r>
      <w:r>
        <w:fldChar w:fldCharType="begin"/>
      </w:r>
      <w:r>
        <w:instrText>SEQ Figure \* ARABIC</w:instrText>
      </w:r>
      <w:r>
        <w:fldChar w:fldCharType="separate"/>
      </w:r>
      <w:r w:rsidR="007D12B0">
        <w:rPr>
          <w:noProof/>
        </w:rPr>
        <w:t>16</w:t>
      </w:r>
      <w:r>
        <w:fldChar w:fldCharType="end"/>
      </w:r>
      <w:r>
        <w:t xml:space="preserve">.  </w:t>
      </w:r>
      <w:r w:rsidRPr="00642A1A">
        <w:t>Sample context menu</w:t>
      </w:r>
      <w:bookmarkEnd w:id="102"/>
    </w:p>
    <w:p w14:paraId="5527543E" w14:textId="1F7046AE" w:rsidR="00E724E9" w:rsidRPr="003650F1" w:rsidRDefault="4D9999C6" w:rsidP="00682969">
      <w:r>
        <w:t xml:space="preserve">When </w:t>
      </w:r>
      <w:r w:rsidR="72C4D84B">
        <w:t xml:space="preserve">users </w:t>
      </w:r>
      <w:r w:rsidR="75AB4A0F">
        <w:t>select</w:t>
      </w:r>
      <w:r>
        <w:t xml:space="preserve"> the</w:t>
      </w:r>
      <w:r w:rsidR="4C2ED0A3">
        <w:t xml:space="preserve"> [</w:t>
      </w:r>
      <w:r w:rsidR="4C2ED0A3" w:rsidRPr="6086CB88">
        <w:rPr>
          <w:b/>
          <w:bCs/>
        </w:rPr>
        <w:t>Context Menu</w:t>
      </w:r>
      <w:r w:rsidR="4C2ED0A3">
        <w:t>] three-dot icon</w:t>
      </w:r>
      <w:r w:rsidR="089AB2D5">
        <w:t xml:space="preserve"> </w:t>
      </w:r>
      <w:r w:rsidR="1AEB4A7E">
        <w:t>[</w:t>
      </w:r>
      <w:r w:rsidR="1AEB4A7E">
        <w:rPr>
          <w:noProof/>
        </w:rPr>
        <w:drawing>
          <wp:inline distT="0" distB="0" distL="0" distR="0" wp14:anchorId="0E76D480" wp14:editId="702A58B9">
            <wp:extent cx="74951" cy="104931"/>
            <wp:effectExtent l="0" t="0" r="1270" b="0"/>
            <wp:docPr id="5" name="Picture 5"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
                      <a:extLst>
                        <a:ext uri="{28A0092B-C50C-407E-A947-70E740481C1C}">
                          <a14:useLocalDpi xmlns:a14="http://schemas.microsoft.com/office/drawing/2010/main" val="0"/>
                        </a:ext>
                      </a:extLst>
                    </a:blip>
                    <a:stretch>
                      <a:fillRect/>
                    </a:stretch>
                  </pic:blipFill>
                  <pic:spPr>
                    <a:xfrm>
                      <a:off x="0" y="0"/>
                      <a:ext cx="74951" cy="104931"/>
                    </a:xfrm>
                    <a:prstGeom prst="rect">
                      <a:avLst/>
                    </a:prstGeom>
                  </pic:spPr>
                </pic:pic>
              </a:graphicData>
            </a:graphic>
          </wp:inline>
        </w:drawing>
      </w:r>
      <w:r w:rsidR="1AEB4A7E">
        <w:t xml:space="preserve">] </w:t>
      </w:r>
      <w:r w:rsidR="089AB2D5">
        <w:t>next to a student</w:t>
      </w:r>
      <w:r w:rsidR="2BC2C467">
        <w:t>’s name</w:t>
      </w:r>
      <w:r w:rsidR="089AB2D5">
        <w:t>, a small context menu pops up with additional links specific to that student</w:t>
      </w:r>
      <w:r w:rsidR="10AAC3C4">
        <w:t xml:space="preserve"> </w:t>
      </w:r>
      <w:r w:rsidR="12293B77">
        <w:t>(figure</w:t>
      </w:r>
      <w:r w:rsidR="6327CC5E">
        <w:t xml:space="preserve"> 17</w:t>
      </w:r>
      <w:r w:rsidR="10AAC3C4">
        <w:t>)</w:t>
      </w:r>
      <w:r w:rsidR="089AB2D5">
        <w:t>.</w:t>
      </w:r>
    </w:p>
    <w:p w14:paraId="222FACBC" w14:textId="77777777" w:rsidR="0045668F" w:rsidRDefault="00536E49">
      <w:pPr>
        <w:pStyle w:val="Image"/>
      </w:pPr>
      <w:r>
        <w:drawing>
          <wp:inline distT="0" distB="0" distL="0" distR="0" wp14:anchorId="331D361E" wp14:editId="450481A8">
            <wp:extent cx="2847975" cy="1666875"/>
            <wp:effectExtent l="19050" t="19050" r="28575" b="28575"/>
            <wp:docPr id="55" name="Picture 55" title="Screen shot of menu pops up with additional links specific to that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user_interface_11.png"/>
                    <pic:cNvPicPr/>
                  </pic:nvPicPr>
                  <pic:blipFill rotWithShape="1">
                    <a:blip r:embed="rId44">
                      <a:extLst>
                        <a:ext uri="{28A0092B-C50C-407E-A947-70E740481C1C}">
                          <a14:useLocalDpi xmlns:a14="http://schemas.microsoft.com/office/drawing/2010/main" val="0"/>
                        </a:ext>
                      </a:extLst>
                    </a:blip>
                    <a:srcRect r="5778" b="10103"/>
                    <a:stretch/>
                  </pic:blipFill>
                  <pic:spPr bwMode="auto">
                    <a:xfrm>
                      <a:off x="0" y="0"/>
                      <a:ext cx="2847975" cy="16668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AAF8172" w14:textId="5616E1E5" w:rsidR="00FE3D77" w:rsidRDefault="0045668F" w:rsidP="005E764C">
      <w:pPr>
        <w:pStyle w:val="Caption"/>
      </w:pPr>
      <w:bookmarkStart w:id="103" w:name="_Toc49347663"/>
      <w:r>
        <w:t xml:space="preserve">Figure </w:t>
      </w:r>
      <w:r>
        <w:fldChar w:fldCharType="begin"/>
      </w:r>
      <w:r>
        <w:instrText>SEQ Figure \* ARABIC</w:instrText>
      </w:r>
      <w:r>
        <w:fldChar w:fldCharType="separate"/>
      </w:r>
      <w:r w:rsidR="007D12B0">
        <w:rPr>
          <w:noProof/>
        </w:rPr>
        <w:t>17</w:t>
      </w:r>
      <w:r>
        <w:fldChar w:fldCharType="end"/>
      </w:r>
      <w:r>
        <w:t xml:space="preserve">.  </w:t>
      </w:r>
      <w:r w:rsidRPr="006C4F73">
        <w:t>Sample context menu with drop-down list options shown</w:t>
      </w:r>
      <w:bookmarkEnd w:id="103"/>
    </w:p>
    <w:p w14:paraId="79ECC51B" w14:textId="77777777" w:rsidR="00514085" w:rsidRPr="002A6227" w:rsidRDefault="00514085" w:rsidP="002C78FD">
      <w:pPr>
        <w:pStyle w:val="Heading4"/>
      </w:pPr>
      <w:bookmarkStart w:id="104" w:name="_Toc49870547"/>
      <w:bookmarkStart w:id="105" w:name="_Toc52288717"/>
      <w:r w:rsidRPr="002A6227">
        <w:t>Column Ordering</w:t>
      </w:r>
      <w:bookmarkEnd w:id="104"/>
      <w:bookmarkEnd w:id="105"/>
    </w:p>
    <w:p w14:paraId="0B52A661" w14:textId="60916ABF" w:rsidR="00514085" w:rsidRPr="003650F1" w:rsidRDefault="00514085" w:rsidP="00682969">
      <w:r w:rsidRPr="003650F1">
        <w:t xml:space="preserve">Any tabular data containing columns </w:t>
      </w:r>
      <w:r w:rsidR="00500B07">
        <w:t>that</w:t>
      </w:r>
      <w:r w:rsidR="00500B07" w:rsidRPr="003650F1">
        <w:t xml:space="preserve"> </w:t>
      </w:r>
      <w:r w:rsidRPr="003650F1">
        <w:t>can b</w:t>
      </w:r>
      <w:r w:rsidR="00E57F40" w:rsidRPr="0005744B">
        <w:t>e reordered</w:t>
      </w:r>
      <w:r w:rsidRPr="00A751AC">
        <w:t xml:space="preserve"> by the user will have a column ordering control. This allows the user to move any selected column left or right, to reorder the columns as desired. Examples</w:t>
      </w:r>
      <w:r w:rsidR="00565D3C">
        <w:t xml:space="preserve"> are</w:t>
      </w:r>
      <w:r w:rsidRPr="00A751AC">
        <w:t xml:space="preserve"> shown </w:t>
      </w:r>
      <w:r w:rsidR="0085598B">
        <w:t>in figure</w:t>
      </w:r>
      <w:r w:rsidR="00420E0F">
        <w:t xml:space="preserve"> 18 and 19:</w:t>
      </w:r>
    </w:p>
    <w:p w14:paraId="13C0C11D" w14:textId="77777777" w:rsidR="0045668F" w:rsidRDefault="00514085">
      <w:pPr>
        <w:pStyle w:val="Image"/>
      </w:pPr>
      <w:r>
        <w:lastRenderedPageBreak/>
        <w:drawing>
          <wp:inline distT="0" distB="0" distL="0" distR="0" wp14:anchorId="42619C03" wp14:editId="58EEE1EC">
            <wp:extent cx="4314825" cy="1504950"/>
            <wp:effectExtent l="19050" t="19050" r="9525" b="19050"/>
            <wp:docPr id="34" name="Picture 34" title="Screen shot showing Column Ordering of Academic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lumn_order_1.png"/>
                    <pic:cNvPicPr/>
                  </pic:nvPicPr>
                  <pic:blipFill rotWithShape="1">
                    <a:blip r:embed="rId45" cstate="print">
                      <a:extLst>
                        <a:ext uri="{28A0092B-C50C-407E-A947-70E740481C1C}">
                          <a14:useLocalDpi xmlns:a14="http://schemas.microsoft.com/office/drawing/2010/main" val="0"/>
                        </a:ext>
                      </a:extLst>
                    </a:blip>
                    <a:srcRect r="2239" b="6325"/>
                    <a:stretch/>
                  </pic:blipFill>
                  <pic:spPr bwMode="auto">
                    <a:xfrm>
                      <a:off x="0" y="0"/>
                      <a:ext cx="4332715" cy="151119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4F10080F" w14:textId="0A1D3941" w:rsidR="00FE3D77" w:rsidRDefault="0045668F" w:rsidP="005E764C">
      <w:pPr>
        <w:pStyle w:val="Caption"/>
      </w:pPr>
      <w:bookmarkStart w:id="106" w:name="_Toc49347664"/>
      <w:r>
        <w:t xml:space="preserve">Figure </w:t>
      </w:r>
      <w:r>
        <w:fldChar w:fldCharType="begin"/>
      </w:r>
      <w:r>
        <w:instrText>SEQ Figure \* ARABIC</w:instrText>
      </w:r>
      <w:r>
        <w:fldChar w:fldCharType="separate"/>
      </w:r>
      <w:r w:rsidR="007D12B0">
        <w:rPr>
          <w:noProof/>
        </w:rPr>
        <w:t>18</w:t>
      </w:r>
      <w:r>
        <w:fldChar w:fldCharType="end"/>
      </w:r>
      <w:r>
        <w:t xml:space="preserve">.  </w:t>
      </w:r>
      <w:r w:rsidRPr="006F68B2">
        <w:t>Column ordering control</w:t>
      </w:r>
      <w:bookmarkEnd w:id="106"/>
    </w:p>
    <w:p w14:paraId="443BBF90" w14:textId="63E12DEB" w:rsidR="00514085" w:rsidRPr="003650F1" w:rsidRDefault="00514085">
      <w:r w:rsidRPr="003650F1">
        <w:t xml:space="preserve">If the user selects the </w:t>
      </w:r>
      <w:r w:rsidR="008D3799" w:rsidRPr="00930453">
        <w:t>[</w:t>
      </w:r>
      <w:r w:rsidRPr="002C78FD">
        <w:rPr>
          <w:b/>
        </w:rPr>
        <w:t>Academic Year</w:t>
      </w:r>
      <w:r w:rsidR="008D3799" w:rsidRPr="00930453">
        <w:t>]</w:t>
      </w:r>
      <w:r w:rsidRPr="003650F1">
        <w:t xml:space="preserve"> button and then selects the left arrow twice, the tabular data will appear as shown </w:t>
      </w:r>
      <w:r w:rsidR="003375E5">
        <w:t>in</w:t>
      </w:r>
      <w:r w:rsidR="00984854">
        <w:t xml:space="preserve"> figure</w:t>
      </w:r>
      <w:r w:rsidR="0014696D">
        <w:t xml:space="preserve"> 19</w:t>
      </w:r>
      <w:r w:rsidRPr="003650F1">
        <w:t>:</w:t>
      </w:r>
    </w:p>
    <w:p w14:paraId="1C36146B" w14:textId="77777777" w:rsidR="0045668F" w:rsidRDefault="00514085">
      <w:pPr>
        <w:pStyle w:val="Image"/>
      </w:pPr>
      <w:r>
        <w:drawing>
          <wp:inline distT="0" distB="0" distL="0" distR="0" wp14:anchorId="7CC0413F" wp14:editId="5F5DF70B">
            <wp:extent cx="4362450" cy="1562100"/>
            <wp:effectExtent l="19050" t="19050" r="19050" b="19050"/>
            <wp:docPr id="50" name="Picture 50" title="Screen shot showing Column Ordering of Academic Year using the arrow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olumn_order_2.png"/>
                    <pic:cNvPicPr/>
                  </pic:nvPicPr>
                  <pic:blipFill rotWithShape="1">
                    <a:blip r:embed="rId46" cstate="print">
                      <a:extLst>
                        <a:ext uri="{28A0092B-C50C-407E-A947-70E740481C1C}">
                          <a14:useLocalDpi xmlns:a14="http://schemas.microsoft.com/office/drawing/2010/main" val="0"/>
                        </a:ext>
                      </a:extLst>
                    </a:blip>
                    <a:srcRect r="2492" b="5819"/>
                    <a:stretch/>
                  </pic:blipFill>
                  <pic:spPr bwMode="auto">
                    <a:xfrm>
                      <a:off x="0" y="0"/>
                      <a:ext cx="4384614" cy="157003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35C84CF2" w14:textId="3567E851" w:rsidR="00FE3D77" w:rsidRDefault="0045668F" w:rsidP="005E764C">
      <w:pPr>
        <w:pStyle w:val="Caption"/>
      </w:pPr>
      <w:bookmarkStart w:id="107" w:name="_Toc49347665"/>
      <w:r>
        <w:t xml:space="preserve">Figure </w:t>
      </w:r>
      <w:r>
        <w:fldChar w:fldCharType="begin"/>
      </w:r>
      <w:r>
        <w:instrText>SEQ Figure \* ARABIC</w:instrText>
      </w:r>
      <w:r>
        <w:fldChar w:fldCharType="separate"/>
      </w:r>
      <w:r w:rsidR="007D12B0">
        <w:rPr>
          <w:noProof/>
        </w:rPr>
        <w:t>19</w:t>
      </w:r>
      <w:r>
        <w:fldChar w:fldCharType="end"/>
      </w:r>
      <w:r>
        <w:t xml:space="preserve">.  </w:t>
      </w:r>
      <w:r w:rsidRPr="0096119C">
        <w:t>Column ordering control with change shown</w:t>
      </w:r>
      <w:bookmarkEnd w:id="107"/>
    </w:p>
    <w:p w14:paraId="22BB690A" w14:textId="248028FB" w:rsidR="00E35990" w:rsidRPr="00B030D7" w:rsidRDefault="00B72B0C" w:rsidP="00682969">
      <w:pPr>
        <w:rPr>
          <w:color w:val="404040"/>
        </w:rPr>
      </w:pPr>
      <w:r w:rsidRPr="003650F1">
        <w:t>C</w:t>
      </w:r>
      <w:r w:rsidR="00E35990" w:rsidRPr="003650F1">
        <w:t>olumn</w:t>
      </w:r>
      <w:r w:rsidRPr="0005744B">
        <w:t>s</w:t>
      </w:r>
      <w:r w:rsidR="00E35990" w:rsidRPr="00A751AC">
        <w:t xml:space="preserve"> can also be reordered by </w:t>
      </w:r>
      <w:r w:rsidRPr="005D4DA7">
        <w:t xml:space="preserve">simply </w:t>
      </w:r>
      <w:r w:rsidR="00E35990" w:rsidRPr="005D4DA7">
        <w:t xml:space="preserve">dragging and dropping them </w:t>
      </w:r>
      <w:r w:rsidRPr="00DA7624">
        <w:t>with the mouse (</w:t>
      </w:r>
      <w:r w:rsidR="00D97C42">
        <w:t>select the column</w:t>
      </w:r>
      <w:r w:rsidR="00E35990" w:rsidRPr="00DA7624">
        <w:t xml:space="preserve">, hold, drag, </w:t>
      </w:r>
      <w:r w:rsidRPr="00BF3047">
        <w:t xml:space="preserve">and </w:t>
      </w:r>
      <w:r w:rsidR="00E35990" w:rsidRPr="00BF3047">
        <w:t>release</w:t>
      </w:r>
      <w:r w:rsidRPr="00BF3047">
        <w:t>).</w:t>
      </w:r>
    </w:p>
    <w:p w14:paraId="60D7B7B9" w14:textId="5EAAB080" w:rsidR="00A06D6C" w:rsidRDefault="00A06D6C" w:rsidP="002C78FD">
      <w:pPr>
        <w:pStyle w:val="Heading4"/>
      </w:pPr>
      <w:bookmarkStart w:id="108" w:name="_Toc49870548"/>
      <w:bookmarkStart w:id="109" w:name="_Toc52288718"/>
      <w:r>
        <w:t>Sorting</w:t>
      </w:r>
      <w:bookmarkEnd w:id="108"/>
      <w:bookmarkEnd w:id="109"/>
    </w:p>
    <w:p w14:paraId="533A327A" w14:textId="0CD04B65" w:rsidR="00A06D6C" w:rsidRPr="0005744B" w:rsidRDefault="005D6A95" w:rsidP="00682969">
      <w:r w:rsidRPr="003650F1">
        <w:t xml:space="preserve">Tabular data </w:t>
      </w:r>
      <w:r w:rsidR="002C78FD">
        <w:t>are</w:t>
      </w:r>
      <w:r w:rsidR="00421437" w:rsidRPr="003650F1">
        <w:t xml:space="preserve"> </w:t>
      </w:r>
      <w:r w:rsidRPr="003650F1">
        <w:t>presented with column headers, and any sortable column will displa</w:t>
      </w:r>
      <w:r w:rsidRPr="0005744B">
        <w:t xml:space="preserve">y up and down arrows. </w:t>
      </w:r>
      <w:r w:rsidR="003768F0" w:rsidRPr="00A751AC">
        <w:t>Select</w:t>
      </w:r>
      <w:r w:rsidRPr="005D4DA7">
        <w:t xml:space="preserve"> a column name to sort by that column and </w:t>
      </w:r>
      <w:r w:rsidR="003768F0" w:rsidRPr="005D4DA7">
        <w:t>select</w:t>
      </w:r>
      <w:r w:rsidRPr="00DA7624">
        <w:t xml:space="preserve"> it again to reverse the sort order. The currently sorted column </w:t>
      </w:r>
      <w:r w:rsidRPr="00BF3047">
        <w:t xml:space="preserve">and direction are shown in a lighter gray color. In the </w:t>
      </w:r>
      <w:r w:rsidR="00E01C31">
        <w:t xml:space="preserve">following </w:t>
      </w:r>
      <w:r w:rsidRPr="003650F1">
        <w:t>example</w:t>
      </w:r>
      <w:r w:rsidRPr="0005744B">
        <w:t>,</w:t>
      </w:r>
      <w:r w:rsidR="00841E72">
        <w:t xml:space="preserve"> </w:t>
      </w:r>
      <w:r w:rsidR="00984854">
        <w:t>figure</w:t>
      </w:r>
      <w:r w:rsidR="00971A16">
        <w:t xml:space="preserve"> 20</w:t>
      </w:r>
      <w:r w:rsidR="003375E5">
        <w:t xml:space="preserve">, </w:t>
      </w:r>
      <w:r w:rsidRPr="003650F1">
        <w:t xml:space="preserve">the results are sorted </w:t>
      </w:r>
      <w:r w:rsidR="00421437">
        <w:t xml:space="preserve">in </w:t>
      </w:r>
      <w:r w:rsidRPr="003650F1">
        <w:t>ascending</w:t>
      </w:r>
      <w:r w:rsidR="00421437">
        <w:t xml:space="preserve"> order</w:t>
      </w:r>
      <w:r w:rsidRPr="003650F1">
        <w:t xml:space="preserve"> by the students’ last names.</w:t>
      </w:r>
    </w:p>
    <w:p w14:paraId="58114A57" w14:textId="77777777" w:rsidR="0045668F" w:rsidRDefault="00D711D4">
      <w:pPr>
        <w:pStyle w:val="Image"/>
      </w:pPr>
      <w:r>
        <w:drawing>
          <wp:inline distT="0" distB="0" distL="0" distR="0" wp14:anchorId="4A9A3683" wp14:editId="32DB58CF">
            <wp:extent cx="5848350" cy="533400"/>
            <wp:effectExtent l="19050" t="19050" r="19050" b="19050"/>
            <wp:docPr id="277" name="Picture 277" title="Screen shot of how to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user_interface_14.png"/>
                    <pic:cNvPicPr/>
                  </pic:nvPicPr>
                  <pic:blipFill rotWithShape="1">
                    <a:blip r:embed="rId47">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rcRect r="1602" b="23566"/>
                    <a:stretch/>
                  </pic:blipFill>
                  <pic:spPr bwMode="auto">
                    <a:xfrm>
                      <a:off x="0" y="0"/>
                      <a:ext cx="5848350" cy="5334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1DBE4E06" w14:textId="7CBBB9B9" w:rsidR="003375E5" w:rsidRDefault="0045668F" w:rsidP="005E764C">
      <w:pPr>
        <w:pStyle w:val="Caption"/>
      </w:pPr>
      <w:bookmarkStart w:id="110" w:name="_Toc49347666"/>
      <w:r>
        <w:t xml:space="preserve">Figure </w:t>
      </w:r>
      <w:r>
        <w:fldChar w:fldCharType="begin"/>
      </w:r>
      <w:r>
        <w:instrText>SEQ Figure \* ARABIC</w:instrText>
      </w:r>
      <w:r>
        <w:fldChar w:fldCharType="separate"/>
      </w:r>
      <w:r w:rsidR="007D12B0">
        <w:rPr>
          <w:noProof/>
        </w:rPr>
        <w:t>20</w:t>
      </w:r>
      <w:r>
        <w:fldChar w:fldCharType="end"/>
      </w:r>
      <w:r>
        <w:t xml:space="preserve">.  </w:t>
      </w:r>
      <w:r w:rsidRPr="00185675">
        <w:t>Column sorted in ascending order</w:t>
      </w:r>
      <w:bookmarkEnd w:id="110"/>
    </w:p>
    <w:p w14:paraId="7AAF66FB" w14:textId="7E1DE78F" w:rsidR="00E724E9" w:rsidRDefault="00E724E9" w:rsidP="007C0CF8">
      <w:pPr>
        <w:pStyle w:val="Heading4"/>
      </w:pPr>
      <w:bookmarkStart w:id="111" w:name="_Toc49870549"/>
      <w:bookmarkStart w:id="112" w:name="_Toc52288719"/>
      <w:r>
        <w:t>Expand</w:t>
      </w:r>
      <w:r w:rsidR="00421437">
        <w:t>ing</w:t>
      </w:r>
      <w:r>
        <w:t xml:space="preserve"> </w:t>
      </w:r>
      <w:r w:rsidR="00421437">
        <w:t>and</w:t>
      </w:r>
      <w:r>
        <w:t xml:space="preserve"> Collaps</w:t>
      </w:r>
      <w:r w:rsidR="00421437">
        <w:t>ing</w:t>
      </w:r>
      <w:bookmarkEnd w:id="111"/>
      <w:bookmarkEnd w:id="112"/>
    </w:p>
    <w:p w14:paraId="7D9CE8FD" w14:textId="5CECAF50" w:rsidR="004D380A" w:rsidRPr="00BF3047" w:rsidRDefault="002D1435" w:rsidP="00682969">
      <w:r w:rsidRPr="003650F1">
        <w:t xml:space="preserve">Additional up and down arrow icons are provided to </w:t>
      </w:r>
      <w:r w:rsidR="001D4824" w:rsidRPr="003650F1">
        <w:t>show</w:t>
      </w:r>
      <w:r w:rsidR="00421437">
        <w:t xml:space="preserve"> or </w:t>
      </w:r>
      <w:r w:rsidRPr="003650F1">
        <w:t>expand</w:t>
      </w:r>
      <w:r w:rsidR="00421437">
        <w:t>,</w:t>
      </w:r>
      <w:r w:rsidRPr="003650F1">
        <w:t xml:space="preserve"> and </w:t>
      </w:r>
      <w:r w:rsidR="001D4824" w:rsidRPr="003650F1">
        <w:t>hide</w:t>
      </w:r>
      <w:r w:rsidR="00421437">
        <w:t xml:space="preserve"> or </w:t>
      </w:r>
      <w:r w:rsidRPr="003650F1">
        <w:t>collapse</w:t>
      </w:r>
      <w:r w:rsidR="00421437">
        <w:t>,</w:t>
      </w:r>
      <w:r w:rsidRPr="003650F1">
        <w:t xml:space="preserve"> results</w:t>
      </w:r>
      <w:r w:rsidR="003375E5">
        <w:t xml:space="preserve"> </w:t>
      </w:r>
      <w:r w:rsidR="00984854">
        <w:t>(figure</w:t>
      </w:r>
      <w:r w:rsidR="00317747">
        <w:t xml:space="preserve"> 21). </w:t>
      </w:r>
      <w:r w:rsidRPr="003650F1">
        <w:t>These icons are displayed when a page contains information</w:t>
      </w:r>
      <w:r w:rsidR="007832F9" w:rsidRPr="003650F1">
        <w:t xml:space="preserve"> that </w:t>
      </w:r>
      <w:r w:rsidR="00144223" w:rsidRPr="0005744B">
        <w:t>might</w:t>
      </w:r>
      <w:r w:rsidR="001D4824" w:rsidRPr="00A751AC">
        <w:t xml:space="preserve"> either </w:t>
      </w:r>
      <w:r w:rsidR="001D4824" w:rsidRPr="005D4DA7">
        <w:t>be shown or</w:t>
      </w:r>
      <w:r w:rsidR="007832F9" w:rsidRPr="005D4DA7">
        <w:t xml:space="preserve"> hidden by default</w:t>
      </w:r>
      <w:r w:rsidRPr="00DA7624">
        <w:t xml:space="preserve">. </w:t>
      </w:r>
      <w:r w:rsidR="007A266E" w:rsidRPr="00DA7624">
        <w:t>For</w:t>
      </w:r>
      <w:r w:rsidR="00EE3D22" w:rsidRPr="00BF3047">
        <w:t> </w:t>
      </w:r>
      <w:r w:rsidR="007A266E" w:rsidRPr="00BF3047">
        <w:t>example, s</w:t>
      </w:r>
      <w:r w:rsidR="003768F0" w:rsidRPr="00BF3047">
        <w:t>elect</w:t>
      </w:r>
      <w:r w:rsidRPr="00565D3C">
        <w:t xml:space="preserve">ing the </w:t>
      </w:r>
      <w:r w:rsidR="001D4824" w:rsidRPr="00565D3C">
        <w:t xml:space="preserve">applicable </w:t>
      </w:r>
      <w:r w:rsidRPr="006D6A66">
        <w:t xml:space="preserve">icon with text (e.g., </w:t>
      </w:r>
      <w:r w:rsidR="00F07E8B" w:rsidRPr="00930453">
        <w:t>[</w:t>
      </w:r>
      <w:r w:rsidRPr="002C78FD">
        <w:rPr>
          <w:rStyle w:val="PageElement"/>
          <w:b/>
          <w:i w:val="0"/>
        </w:rPr>
        <w:t xml:space="preserve">Expand </w:t>
      </w:r>
      <w:r w:rsidR="001D4824" w:rsidRPr="002C78FD">
        <w:rPr>
          <w:rStyle w:val="PageElement"/>
          <w:b/>
          <w:i w:val="0"/>
        </w:rPr>
        <w:t>All</w:t>
      </w:r>
      <w:r w:rsidR="0064141F" w:rsidRPr="00930453">
        <w:rPr>
          <w:rStyle w:val="PageElement"/>
          <w:i w:val="0"/>
        </w:rPr>
        <w:t>]</w:t>
      </w:r>
      <w:r w:rsidR="0064141F">
        <w:t>)</w:t>
      </w:r>
      <w:r w:rsidRPr="003650F1">
        <w:t xml:space="preserve"> will expand all results for all </w:t>
      </w:r>
      <w:r w:rsidR="007832F9" w:rsidRPr="0005744B">
        <w:t>hidden items</w:t>
      </w:r>
      <w:r w:rsidRPr="00A751AC">
        <w:t xml:space="preserve">. </w:t>
      </w:r>
      <w:r w:rsidR="003768F0" w:rsidRPr="005D4DA7">
        <w:t>Select</w:t>
      </w:r>
      <w:r w:rsidRPr="005D4DA7">
        <w:t xml:space="preserve">ing the icon with the arrow only will expand </w:t>
      </w:r>
      <w:r w:rsidR="001D4824" w:rsidRPr="00DA7624">
        <w:t xml:space="preserve">or collapse </w:t>
      </w:r>
      <w:r w:rsidRPr="00DA7624">
        <w:t>that item only.</w:t>
      </w:r>
    </w:p>
    <w:p w14:paraId="0715307D" w14:textId="77777777" w:rsidR="0045668F" w:rsidRDefault="00417E3D">
      <w:pPr>
        <w:pStyle w:val="Image"/>
      </w:pPr>
      <w:r>
        <w:lastRenderedPageBreak/>
        <w:drawing>
          <wp:inline distT="0" distB="0" distL="0" distR="0" wp14:anchorId="5BE1913C" wp14:editId="23EAC1B0">
            <wp:extent cx="1873770" cy="1499829"/>
            <wp:effectExtent l="19050" t="19050" r="12700" b="24765"/>
            <wp:docPr id="19" name="Picture 19" title="Scree shot of icons that exp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ser_interface_15.png"/>
                    <pic:cNvPicPr/>
                  </pic:nvPicPr>
                  <pic:blipFill>
                    <a:blip r:embed="rId49" cstate="print">
                      <a:extLst>
                        <a:ext uri="{BEBA8EAE-BF5A-486C-A8C5-ECC9F3942E4B}">
                          <a14:imgProps xmlns:a14="http://schemas.microsoft.com/office/drawing/2010/main">
                            <a14:imgLayer r:embed="rId5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896570" cy="1518079"/>
                    </a:xfrm>
                    <a:prstGeom prst="rect">
                      <a:avLst/>
                    </a:prstGeom>
                    <a:ln>
                      <a:solidFill>
                        <a:sysClr val="windowText" lastClr="000000"/>
                      </a:solidFill>
                    </a:ln>
                  </pic:spPr>
                </pic:pic>
              </a:graphicData>
            </a:graphic>
          </wp:inline>
        </w:drawing>
      </w:r>
    </w:p>
    <w:p w14:paraId="31FBDF0F" w14:textId="158A4A27" w:rsidR="003375E5" w:rsidRDefault="0045668F" w:rsidP="005E764C">
      <w:pPr>
        <w:pStyle w:val="Caption"/>
      </w:pPr>
      <w:bookmarkStart w:id="113" w:name="_Toc49347667"/>
      <w:r>
        <w:t xml:space="preserve">Figure </w:t>
      </w:r>
      <w:r>
        <w:fldChar w:fldCharType="begin"/>
      </w:r>
      <w:r>
        <w:instrText>SEQ Figure \* ARABIC</w:instrText>
      </w:r>
      <w:r>
        <w:fldChar w:fldCharType="separate"/>
      </w:r>
      <w:r w:rsidR="007D12B0">
        <w:rPr>
          <w:noProof/>
        </w:rPr>
        <w:t>21</w:t>
      </w:r>
      <w:r>
        <w:fldChar w:fldCharType="end"/>
      </w:r>
      <w:r>
        <w:t xml:space="preserve">.  </w:t>
      </w:r>
      <w:r w:rsidRPr="006B6E3B">
        <w:t>[Expand] and [Collapse] arrow icons</w:t>
      </w:r>
      <w:bookmarkEnd w:id="113"/>
    </w:p>
    <w:p w14:paraId="07A32946" w14:textId="77777777" w:rsidR="00E724E9" w:rsidRDefault="00E724E9" w:rsidP="002C78FD">
      <w:pPr>
        <w:pStyle w:val="Heading4"/>
      </w:pPr>
      <w:bookmarkStart w:id="114" w:name="_Toc49870550"/>
      <w:bookmarkStart w:id="115" w:name="_Toc52288720"/>
      <w:r>
        <w:t>Toggle Buttons</w:t>
      </w:r>
      <w:bookmarkEnd w:id="114"/>
      <w:bookmarkEnd w:id="115"/>
    </w:p>
    <w:p w14:paraId="59ACF222" w14:textId="1379D992" w:rsidR="00DD0570" w:rsidRPr="00DA7624" w:rsidRDefault="00867A1B" w:rsidP="00682969">
      <w:r w:rsidRPr="003650F1">
        <w:t xml:space="preserve">Some </w:t>
      </w:r>
      <w:r w:rsidR="00A66D47" w:rsidRPr="003650F1">
        <w:t xml:space="preserve">values </w:t>
      </w:r>
      <w:r w:rsidR="005B7621" w:rsidRPr="0005744B">
        <w:t xml:space="preserve">and data types </w:t>
      </w:r>
      <w:r w:rsidR="00A66D47" w:rsidRPr="00A751AC">
        <w:t>can be displayed in different formats</w:t>
      </w:r>
      <w:r w:rsidR="00126520" w:rsidRPr="005D4DA7">
        <w:t xml:space="preserve"> and</w:t>
      </w:r>
      <w:r w:rsidR="00126520" w:rsidRPr="00DA7624">
        <w:t xml:space="preserve"> view preference</w:t>
      </w:r>
      <w:r w:rsidR="00421437">
        <w:t>s</w:t>
      </w:r>
      <w:r w:rsidR="00A66D47" w:rsidRPr="003650F1">
        <w:t xml:space="preserve">. For these </w:t>
      </w:r>
      <w:r w:rsidR="00126520" w:rsidRPr="003650F1">
        <w:t>content types</w:t>
      </w:r>
      <w:r w:rsidR="00A66D47" w:rsidRPr="0005744B">
        <w:t xml:space="preserve">, </w:t>
      </w:r>
      <w:r w:rsidR="007C3C1B" w:rsidRPr="00A751AC">
        <w:t xml:space="preserve">there is a </w:t>
      </w:r>
      <w:r w:rsidR="00A66D47" w:rsidRPr="005D4DA7">
        <w:t xml:space="preserve">display toggle button for each option. </w:t>
      </w:r>
      <w:r w:rsidR="003768F0" w:rsidRPr="005D4DA7">
        <w:t>Select</w:t>
      </w:r>
      <w:r w:rsidR="00A66D47" w:rsidRPr="00DA7624">
        <w:t xml:space="preserve"> the button associated with the </w:t>
      </w:r>
      <w:r w:rsidR="007C3C1B" w:rsidRPr="00DA7624">
        <w:t xml:space="preserve">preferred </w:t>
      </w:r>
      <w:r w:rsidR="00A66D47" w:rsidRPr="00BF3047">
        <w:t>format</w:t>
      </w:r>
      <w:r w:rsidR="00126520" w:rsidRPr="00BF3047">
        <w:t xml:space="preserve"> or view preference</w:t>
      </w:r>
      <w:r w:rsidR="001B1A8D" w:rsidRPr="00BF3047">
        <w:t xml:space="preserve">. In the </w:t>
      </w:r>
      <w:r w:rsidR="00E01C31">
        <w:t xml:space="preserve">following </w:t>
      </w:r>
      <w:r w:rsidR="001B1A8D" w:rsidRPr="003650F1">
        <w:t>examples</w:t>
      </w:r>
      <w:r w:rsidR="00565D3C">
        <w:t xml:space="preserve"> shown in</w:t>
      </w:r>
      <w:r w:rsidR="00984854">
        <w:t xml:space="preserve"> figure</w:t>
      </w:r>
      <w:r w:rsidR="006A4167">
        <w:t xml:space="preserve"> 22</w:t>
      </w:r>
      <w:r w:rsidR="003375E5">
        <w:t xml:space="preserve">, </w:t>
      </w:r>
      <w:r w:rsidR="00A66D47" w:rsidRPr="003650F1">
        <w:t xml:space="preserve">the currently selected value is shown with </w:t>
      </w:r>
      <w:r w:rsidR="00144223" w:rsidRPr="0005744B">
        <w:t xml:space="preserve">either </w:t>
      </w:r>
      <w:r w:rsidR="00A66D47" w:rsidRPr="00A751AC">
        <w:t>a gray background</w:t>
      </w:r>
      <w:r w:rsidR="001B1A8D" w:rsidRPr="005D4DA7">
        <w:t xml:space="preserve"> or blue highlight</w:t>
      </w:r>
      <w:r w:rsidR="00A66D47" w:rsidRPr="005D4DA7">
        <w:t>.</w:t>
      </w:r>
    </w:p>
    <w:p w14:paraId="4157BECF" w14:textId="77777777" w:rsidR="0045668F" w:rsidRDefault="00126520">
      <w:pPr>
        <w:pStyle w:val="Image"/>
      </w:pPr>
      <w:r>
        <w:drawing>
          <wp:inline distT="0" distB="0" distL="0" distR="0" wp14:anchorId="1F633E2B" wp14:editId="0015312B">
            <wp:extent cx="2593298" cy="1654934"/>
            <wp:effectExtent l="19050" t="19050" r="17145" b="21590"/>
            <wp:docPr id="258" name="Picture 258" title="Screen shot of Toggle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user_interface_16.png"/>
                    <pic:cNvPicPr/>
                  </pic:nvPicPr>
                  <pic:blipFill>
                    <a:blip r:embed="rId51" cstate="print">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614873" cy="1668702"/>
                    </a:xfrm>
                    <a:prstGeom prst="rect">
                      <a:avLst/>
                    </a:prstGeom>
                    <a:ln>
                      <a:solidFill>
                        <a:sysClr val="windowText" lastClr="000000"/>
                      </a:solidFill>
                    </a:ln>
                  </pic:spPr>
                </pic:pic>
              </a:graphicData>
            </a:graphic>
          </wp:inline>
        </w:drawing>
      </w:r>
    </w:p>
    <w:p w14:paraId="0BF4E13F" w14:textId="275EDE35" w:rsidR="003375E5" w:rsidRDefault="0045668F" w:rsidP="005E764C">
      <w:pPr>
        <w:pStyle w:val="Caption"/>
      </w:pPr>
      <w:bookmarkStart w:id="116" w:name="_Toc49347668"/>
      <w:r>
        <w:t xml:space="preserve">Figure </w:t>
      </w:r>
      <w:r>
        <w:fldChar w:fldCharType="begin"/>
      </w:r>
      <w:r>
        <w:instrText>SEQ Figure \* ARABIC</w:instrText>
      </w:r>
      <w:r>
        <w:fldChar w:fldCharType="separate"/>
      </w:r>
      <w:r w:rsidR="007D12B0">
        <w:rPr>
          <w:noProof/>
        </w:rPr>
        <w:t>22</w:t>
      </w:r>
      <w:r>
        <w:fldChar w:fldCharType="end"/>
      </w:r>
      <w:r>
        <w:t xml:space="preserve">.  </w:t>
      </w:r>
      <w:r w:rsidRPr="00505C52">
        <w:t>Sample toggle buttons</w:t>
      </w:r>
      <w:bookmarkEnd w:id="116"/>
    </w:p>
    <w:p w14:paraId="0502EE1D" w14:textId="0C9C2BAC" w:rsidR="00E724E9" w:rsidRDefault="00AD0F6F" w:rsidP="002C78FD">
      <w:pPr>
        <w:pStyle w:val="Heading4"/>
      </w:pPr>
      <w:bookmarkStart w:id="117" w:name="_Advanced_Filters"/>
      <w:bookmarkStart w:id="118" w:name="_Ref507406103"/>
      <w:bookmarkStart w:id="119" w:name="_Toc49870551"/>
      <w:bookmarkStart w:id="120" w:name="_Toc52288721"/>
      <w:bookmarkEnd w:id="117"/>
      <w:r>
        <w:t xml:space="preserve">Advanced </w:t>
      </w:r>
      <w:r w:rsidR="00E724E9">
        <w:t>Filters</w:t>
      </w:r>
      <w:bookmarkEnd w:id="118"/>
      <w:bookmarkEnd w:id="119"/>
      <w:bookmarkEnd w:id="120"/>
    </w:p>
    <w:p w14:paraId="5C758621" w14:textId="7425CB16" w:rsidR="00D332C8" w:rsidRPr="003650F1" w:rsidRDefault="00D332C8" w:rsidP="00682969">
      <w:r w:rsidRPr="003650F1">
        <w:t xml:space="preserve">Test results have </w:t>
      </w:r>
      <w:r w:rsidR="00CC4B0B">
        <w:t xml:space="preserve">an </w:t>
      </w:r>
      <w:r w:rsidRPr="003650F1">
        <w:t>advanced filtering capability</w:t>
      </w:r>
      <w:r w:rsidRPr="0005744B">
        <w:t xml:space="preserve"> </w:t>
      </w:r>
      <w:r w:rsidR="00421437">
        <w:t>that</w:t>
      </w:r>
      <w:r w:rsidR="00421437" w:rsidRPr="003650F1">
        <w:t xml:space="preserve"> </w:t>
      </w:r>
      <w:r w:rsidRPr="003650F1">
        <w:t>uses a variant of toggle buttons to allo</w:t>
      </w:r>
      <w:r w:rsidRPr="0005744B">
        <w:t xml:space="preserve">w </w:t>
      </w:r>
      <w:r w:rsidR="007C3C1B" w:rsidRPr="00A751AC">
        <w:t xml:space="preserve">users </w:t>
      </w:r>
      <w:r w:rsidRPr="005D4DA7">
        <w:t xml:space="preserve">to select what to display in </w:t>
      </w:r>
      <w:r w:rsidR="007C3C1B" w:rsidRPr="005D4DA7">
        <w:t xml:space="preserve">a </w:t>
      </w:r>
      <w:r w:rsidRPr="00DA7624">
        <w:t xml:space="preserve">report. As with toggle buttons, </w:t>
      </w:r>
      <w:r w:rsidR="003768F0" w:rsidRPr="00DA7624">
        <w:t>select</w:t>
      </w:r>
      <w:r w:rsidRPr="00BF3047">
        <w:t xml:space="preserve"> the value to display; selected values are shown with a blue background</w:t>
      </w:r>
      <w:r w:rsidR="00B3321C">
        <w:t xml:space="preserve"> </w:t>
      </w:r>
      <w:r w:rsidR="00984854">
        <w:t>(figure</w:t>
      </w:r>
      <w:r w:rsidR="004D0300">
        <w:t xml:space="preserve"> 23</w:t>
      </w:r>
      <w:r w:rsidR="00B3321C">
        <w:t>)</w:t>
      </w:r>
      <w:r w:rsidRPr="003650F1">
        <w:t>.</w:t>
      </w:r>
    </w:p>
    <w:p w14:paraId="296EABE8" w14:textId="77777777" w:rsidR="0045668F" w:rsidRDefault="00270869">
      <w:pPr>
        <w:pStyle w:val="Image"/>
      </w:pPr>
      <w:r>
        <w:lastRenderedPageBreak/>
        <w:drawing>
          <wp:inline distT="0" distB="0" distL="0" distR="0" wp14:anchorId="5C5B2CE4" wp14:editId="480BE2E3">
            <wp:extent cx="2975547" cy="1850081"/>
            <wp:effectExtent l="19050" t="19050" r="15875" b="17145"/>
            <wp:docPr id="36" name="Picture 36" title="Screen shot of Advanced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019_advanced_filters.png"/>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990309" cy="1859259"/>
                    </a:xfrm>
                    <a:prstGeom prst="rect">
                      <a:avLst/>
                    </a:prstGeom>
                    <a:ln>
                      <a:solidFill>
                        <a:sysClr val="windowText" lastClr="000000"/>
                      </a:solidFill>
                    </a:ln>
                  </pic:spPr>
                </pic:pic>
              </a:graphicData>
            </a:graphic>
          </wp:inline>
        </w:drawing>
      </w:r>
    </w:p>
    <w:p w14:paraId="0840F03A" w14:textId="2648088E" w:rsidR="00B3321C" w:rsidRDefault="0045668F" w:rsidP="005E764C">
      <w:pPr>
        <w:pStyle w:val="Caption"/>
      </w:pPr>
      <w:bookmarkStart w:id="121" w:name="_Toc49347669"/>
      <w:r>
        <w:t xml:space="preserve">Figure </w:t>
      </w:r>
      <w:r>
        <w:fldChar w:fldCharType="begin"/>
      </w:r>
      <w:r>
        <w:instrText>SEQ Figure \* ARABIC</w:instrText>
      </w:r>
      <w:r>
        <w:fldChar w:fldCharType="separate"/>
      </w:r>
      <w:r w:rsidR="007D12B0">
        <w:rPr>
          <w:noProof/>
        </w:rPr>
        <w:t>23</w:t>
      </w:r>
      <w:r>
        <w:fldChar w:fldCharType="end"/>
      </w:r>
      <w:r>
        <w:t xml:space="preserve">.  </w:t>
      </w:r>
      <w:r w:rsidRPr="007268C2">
        <w:t>Sample advanced filter</w:t>
      </w:r>
      <w:bookmarkEnd w:id="121"/>
    </w:p>
    <w:p w14:paraId="6F719837" w14:textId="77777777" w:rsidR="00E724E9" w:rsidRDefault="00E724E9" w:rsidP="002C78FD">
      <w:pPr>
        <w:pStyle w:val="Heading4"/>
      </w:pPr>
      <w:bookmarkStart w:id="122" w:name="_Toc49870552"/>
      <w:bookmarkStart w:id="123" w:name="_Toc52288722"/>
      <w:r>
        <w:t>Buttons</w:t>
      </w:r>
      <w:bookmarkEnd w:id="122"/>
      <w:bookmarkEnd w:id="123"/>
    </w:p>
    <w:p w14:paraId="73E958CF" w14:textId="02513478" w:rsidR="00D332C8" w:rsidRPr="003650F1" w:rsidRDefault="003768F0" w:rsidP="00682969">
      <w:r w:rsidRPr="003650F1">
        <w:t>Select</w:t>
      </w:r>
      <w:r w:rsidR="00D332C8" w:rsidRPr="003650F1">
        <w:t xml:space="preserve">able buttons may appear in different colors, depending on </w:t>
      </w:r>
      <w:r w:rsidR="00DE11BC">
        <w:t>the button’s</w:t>
      </w:r>
      <w:r w:rsidR="00DE11BC" w:rsidRPr="003650F1">
        <w:t xml:space="preserve"> </w:t>
      </w:r>
      <w:r w:rsidR="00D332C8" w:rsidRPr="003650F1">
        <w:t>purpose</w:t>
      </w:r>
      <w:r w:rsidR="00644107" w:rsidRPr="0005744B">
        <w:t xml:space="preserve"> (</w:t>
      </w:r>
      <w:r w:rsidR="00783AA9">
        <w:t xml:space="preserve">for example, </w:t>
      </w:r>
      <w:r w:rsidR="00644107" w:rsidRPr="0005744B">
        <w:t xml:space="preserve">buttons </w:t>
      </w:r>
      <w:r w:rsidR="00421437">
        <w:t>that</w:t>
      </w:r>
      <w:r w:rsidR="00421437" w:rsidRPr="003650F1">
        <w:t xml:space="preserve"> </w:t>
      </w:r>
      <w:r w:rsidR="00644107" w:rsidRPr="003650F1">
        <w:t xml:space="preserve">generate reports </w:t>
      </w:r>
      <w:r w:rsidR="00370A6E" w:rsidRPr="0005744B">
        <w:t xml:space="preserve">and access </w:t>
      </w:r>
      <w:r w:rsidR="00421437">
        <w:t>i</w:t>
      </w:r>
      <w:r w:rsidR="00370A6E" w:rsidRPr="003650F1">
        <w:t xml:space="preserve">nstructional </w:t>
      </w:r>
      <w:r w:rsidR="00421437">
        <w:t>r</w:t>
      </w:r>
      <w:r w:rsidR="00370A6E" w:rsidRPr="003650F1">
        <w:t xml:space="preserve">esources </w:t>
      </w:r>
      <w:r w:rsidR="00644107" w:rsidRPr="0005744B">
        <w:t>appear green)</w:t>
      </w:r>
      <w:r w:rsidR="00D332C8" w:rsidRPr="00A751AC">
        <w:t>. Typical buttons have a blue background</w:t>
      </w:r>
      <w:r w:rsidR="00D332C8" w:rsidRPr="005D4DA7">
        <w:t xml:space="preserve"> and send or retrieve information when </w:t>
      </w:r>
      <w:r w:rsidRPr="005D4DA7">
        <w:t>select</w:t>
      </w:r>
      <w:r w:rsidR="00D332C8" w:rsidRPr="00DA7624">
        <w:t xml:space="preserve">ed. </w:t>
      </w:r>
      <w:r w:rsidR="000B2AE3" w:rsidRPr="00DA7624">
        <w:t>If</w:t>
      </w:r>
      <w:r w:rsidR="000B2AE3" w:rsidRPr="00BF3047">
        <w:t xml:space="preserve"> required information is missing</w:t>
      </w:r>
      <w:r w:rsidR="00D332C8" w:rsidRPr="00BF3047">
        <w:t xml:space="preserve">, </w:t>
      </w:r>
      <w:r w:rsidR="000B2AE3" w:rsidRPr="00BF3047">
        <w:t xml:space="preserve">the </w:t>
      </w:r>
      <w:r w:rsidR="00D332C8" w:rsidRPr="00565D3C">
        <w:t>button</w:t>
      </w:r>
      <w:r w:rsidR="000B2AE3" w:rsidRPr="006D6A66">
        <w:t xml:space="preserve"> will </w:t>
      </w:r>
      <w:r w:rsidR="00D332C8" w:rsidRPr="006D6A66">
        <w:t xml:space="preserve">be disabled, in which case </w:t>
      </w:r>
      <w:r w:rsidR="000B2AE3" w:rsidRPr="006D6A66">
        <w:t xml:space="preserve">it </w:t>
      </w:r>
      <w:r w:rsidR="00D332C8" w:rsidRPr="006D6A66">
        <w:t xml:space="preserve">will not be </w:t>
      </w:r>
      <w:r w:rsidRPr="006D6A66">
        <w:t>select</w:t>
      </w:r>
      <w:r w:rsidR="00D332C8" w:rsidRPr="006D6A66">
        <w:t xml:space="preserve">able and a </w:t>
      </w:r>
      <w:r w:rsidR="00C1104A" w:rsidRPr="006D6A66">
        <w:t>gray</w:t>
      </w:r>
      <w:r w:rsidR="00D332C8" w:rsidRPr="006D6A66">
        <w:t xml:space="preserve"> circle with a line will appear when attempting to </w:t>
      </w:r>
      <w:r w:rsidRPr="006D6A66">
        <w:t>select</w:t>
      </w:r>
      <w:r w:rsidR="00D332C8" w:rsidRPr="006D6A66">
        <w:t xml:space="preserve"> the button. To enable the button, provide the required information </w:t>
      </w:r>
      <w:r w:rsidR="00D332C8" w:rsidRPr="00CA5284">
        <w:t>in the associated text field(s) or drop</w:t>
      </w:r>
      <w:r w:rsidR="00F17618">
        <w:t>-</w:t>
      </w:r>
      <w:r w:rsidR="00D332C8" w:rsidRPr="003650F1">
        <w:t>down</w:t>
      </w:r>
      <w:r w:rsidR="00254DED">
        <w:t xml:space="preserve"> list</w:t>
      </w:r>
      <w:r w:rsidR="00D332C8" w:rsidRPr="003650F1">
        <w:t>(s).</w:t>
      </w:r>
      <w:r w:rsidR="00B3321C">
        <w:t xml:space="preserve"> An example is shown in</w:t>
      </w:r>
      <w:r w:rsidR="00984854">
        <w:t xml:space="preserve"> figure</w:t>
      </w:r>
      <w:r w:rsidR="004D0300">
        <w:t xml:space="preserve"> 24</w:t>
      </w:r>
      <w:r w:rsidR="00B3321C">
        <w:t>.</w:t>
      </w:r>
    </w:p>
    <w:p w14:paraId="0096458A" w14:textId="00C43490" w:rsidR="0045668F" w:rsidRDefault="00E217A9">
      <w:pPr>
        <w:pStyle w:val="Image"/>
      </w:pPr>
      <w:r>
        <w:drawing>
          <wp:inline distT="0" distB="0" distL="0" distR="0" wp14:anchorId="61CAB7C3" wp14:editId="3999C890">
            <wp:extent cx="1965262" cy="801621"/>
            <wp:effectExtent l="12700" t="12700" r="16510" b="11430"/>
            <wp:docPr id="2" name="Picture 2" descr="Sample selectab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mple selectable button"/>
                    <pic:cNvPicPr/>
                  </pic:nvPicPr>
                  <pic:blipFill>
                    <a:blip r:embed="rId55"/>
                    <a:stretch>
                      <a:fillRect/>
                    </a:stretch>
                  </pic:blipFill>
                  <pic:spPr>
                    <a:xfrm>
                      <a:off x="0" y="0"/>
                      <a:ext cx="2002200" cy="816688"/>
                    </a:xfrm>
                    <a:prstGeom prst="rect">
                      <a:avLst/>
                    </a:prstGeom>
                    <a:ln>
                      <a:solidFill>
                        <a:schemeClr val="tx1"/>
                      </a:solidFill>
                    </a:ln>
                  </pic:spPr>
                </pic:pic>
              </a:graphicData>
            </a:graphic>
          </wp:inline>
        </w:drawing>
      </w:r>
    </w:p>
    <w:p w14:paraId="43EC33BA" w14:textId="0CB87D9C" w:rsidR="00B3321C" w:rsidRDefault="0045668F" w:rsidP="005E764C">
      <w:pPr>
        <w:pStyle w:val="Caption"/>
      </w:pPr>
      <w:bookmarkStart w:id="124" w:name="_Toc49347670"/>
      <w:r w:rsidRPr="00E217A9">
        <w:t xml:space="preserve">Figure </w:t>
      </w:r>
      <w:r w:rsidRPr="00E33BEC">
        <w:fldChar w:fldCharType="begin"/>
      </w:r>
      <w:r w:rsidRPr="00E217A9">
        <w:instrText>SEQ Figure \* ARABIC</w:instrText>
      </w:r>
      <w:r w:rsidRPr="00E33BEC">
        <w:fldChar w:fldCharType="separate"/>
      </w:r>
      <w:r w:rsidR="007D12B0" w:rsidRPr="00E217A9">
        <w:rPr>
          <w:noProof/>
        </w:rPr>
        <w:t>24</w:t>
      </w:r>
      <w:r w:rsidRPr="00E33BEC">
        <w:fldChar w:fldCharType="end"/>
      </w:r>
      <w:r w:rsidRPr="00E217A9">
        <w:t>.  Sample selectable button</w:t>
      </w:r>
      <w:bookmarkEnd w:id="124"/>
    </w:p>
    <w:p w14:paraId="70A4C594" w14:textId="3BD02BAF" w:rsidR="00E724E9" w:rsidRDefault="00F07E8B" w:rsidP="002C78FD">
      <w:pPr>
        <w:pStyle w:val="Heading4"/>
      </w:pPr>
      <w:bookmarkStart w:id="125" w:name="_Toc49870553"/>
      <w:bookmarkStart w:id="126" w:name="_Toc52288723"/>
      <w:r>
        <w:t>[</w:t>
      </w:r>
      <w:r w:rsidR="00E724E9" w:rsidRPr="00D27A44">
        <w:t>Add</w:t>
      </w:r>
      <w:r>
        <w:t>]</w:t>
      </w:r>
      <w:r w:rsidR="00E724E9" w:rsidRPr="00D27A44">
        <w:t xml:space="preserve"> </w:t>
      </w:r>
      <w:r w:rsidR="00274487">
        <w:t>and</w:t>
      </w:r>
      <w:r w:rsidR="00E724E9" w:rsidRPr="00D27A44">
        <w:t xml:space="preserve"> </w:t>
      </w:r>
      <w:r>
        <w:t>[</w:t>
      </w:r>
      <w:r w:rsidR="00E724E9" w:rsidRPr="00D27A44">
        <w:t>Remove</w:t>
      </w:r>
      <w:r>
        <w:t>]</w:t>
      </w:r>
      <w:r w:rsidR="00E724E9">
        <w:t xml:space="preserve"> Icons</w:t>
      </w:r>
      <w:bookmarkEnd w:id="125"/>
      <w:bookmarkEnd w:id="126"/>
    </w:p>
    <w:p w14:paraId="7C3CBCCB" w14:textId="7A0F2C76" w:rsidR="00FA6269" w:rsidRPr="003650F1" w:rsidRDefault="230B1DB7">
      <w:r>
        <w:t>Elements</w:t>
      </w:r>
      <w:r w:rsidR="2B9B9563">
        <w:t xml:space="preserve"> with a</w:t>
      </w:r>
      <w:r w:rsidR="4C2ED0A3">
        <w:t xml:space="preserve"> [</w:t>
      </w:r>
      <w:r w:rsidR="4C2ED0A3" w:rsidRPr="6086CB88">
        <w:rPr>
          <w:b/>
          <w:bCs/>
        </w:rPr>
        <w:t>Remove</w:t>
      </w:r>
      <w:r w:rsidR="4C2ED0A3">
        <w:t>] “x” icon</w:t>
      </w:r>
      <w:r w:rsidR="11445BA8" w:rsidRPr="6086CB88">
        <w:rPr>
          <w:b/>
          <w:bCs/>
        </w:rPr>
        <w:t xml:space="preserve"> </w:t>
      </w:r>
      <w:r w:rsidR="4C2ED0A3">
        <w:t>[</w:t>
      </w:r>
      <w:r w:rsidR="11445BA8">
        <w:rPr>
          <w:noProof/>
        </w:rPr>
        <w:drawing>
          <wp:inline distT="0" distB="0" distL="0" distR="0" wp14:anchorId="27DDC93A" wp14:editId="120D1ABF">
            <wp:extent cx="164592" cy="146304"/>
            <wp:effectExtent l="0" t="0" r="6985" b="6350"/>
            <wp:docPr id="1648487288" name="Picture 293" title="Grey X ic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pic:nvPicPr>
                  <pic:blipFill>
                    <a:blip r:embed="rId56">
                      <a:extLst>
                        <a:ext uri="{28A0092B-C50C-407E-A947-70E740481C1C}">
                          <a14:useLocalDpi xmlns:a14="http://schemas.microsoft.com/office/drawing/2010/main" val="0"/>
                        </a:ext>
                      </a:extLst>
                    </a:blip>
                    <a:stretch>
                      <a:fillRect/>
                    </a:stretch>
                  </pic:blipFill>
                  <pic:spPr>
                    <a:xfrm>
                      <a:off x="0" y="0"/>
                      <a:ext cx="164592" cy="146304"/>
                    </a:xfrm>
                    <a:prstGeom prst="rect">
                      <a:avLst/>
                    </a:prstGeom>
                  </pic:spPr>
                </pic:pic>
              </a:graphicData>
            </a:graphic>
          </wp:inline>
        </w:drawing>
      </w:r>
      <w:r w:rsidR="4C2ED0A3">
        <w:t>]</w:t>
      </w:r>
      <w:r w:rsidR="2B9B9563" w:rsidRPr="6086CB88">
        <w:rPr>
          <w:b/>
          <w:bCs/>
        </w:rPr>
        <w:t xml:space="preserve"> </w:t>
      </w:r>
      <w:r w:rsidR="2B9B9563">
        <w:t xml:space="preserve">can be removed by </w:t>
      </w:r>
      <w:r w:rsidR="75AB4A0F">
        <w:t>select</w:t>
      </w:r>
      <w:r w:rsidR="2B9B9563">
        <w:t xml:space="preserve">ing </w:t>
      </w:r>
      <w:r w:rsidR="3FD50834">
        <w:t>the icon</w:t>
      </w:r>
      <w:r w:rsidR="2B9B9563">
        <w:t xml:space="preserve">. When it is possible to add </w:t>
      </w:r>
      <w:r w:rsidR="31A67638">
        <w:t>elements</w:t>
      </w:r>
      <w:r w:rsidR="2B9B9563">
        <w:t xml:space="preserve"> to a list, </w:t>
      </w:r>
      <w:r w:rsidR="4C2ED0A3">
        <w:t>the [</w:t>
      </w:r>
      <w:r w:rsidR="74190FCD" w:rsidRPr="6086CB88">
        <w:rPr>
          <w:b/>
          <w:bCs/>
        </w:rPr>
        <w:t>Add</w:t>
      </w:r>
      <w:r w:rsidR="4C2ED0A3">
        <w:t>] plus</w:t>
      </w:r>
      <w:r w:rsidR="45576ADE">
        <w:t xml:space="preserve"> </w:t>
      </w:r>
      <w:r w:rsidR="4C2ED0A3">
        <w:t>sign icon [</w:t>
      </w:r>
      <w:r w:rsidR="3676B9E9">
        <w:rPr>
          <w:noProof/>
        </w:rPr>
        <w:drawing>
          <wp:inline distT="0" distB="0" distL="0" distR="0" wp14:anchorId="69AF2331" wp14:editId="56A8A807">
            <wp:extent cx="169334" cy="169334"/>
            <wp:effectExtent l="0" t="0" r="0" b="0"/>
            <wp:docPr id="1851418782" name="Picture 38" title="Black +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7">
                      <a:extLst>
                        <a:ext uri="{28A0092B-C50C-407E-A947-70E740481C1C}">
                          <a14:useLocalDpi xmlns:a14="http://schemas.microsoft.com/office/drawing/2010/main" val="0"/>
                        </a:ext>
                      </a:extLst>
                    </a:blip>
                    <a:stretch>
                      <a:fillRect/>
                    </a:stretch>
                  </pic:blipFill>
                  <pic:spPr>
                    <a:xfrm>
                      <a:off x="0" y="0"/>
                      <a:ext cx="169334" cy="169334"/>
                    </a:xfrm>
                    <a:prstGeom prst="rect">
                      <a:avLst/>
                    </a:prstGeom>
                  </pic:spPr>
                </pic:pic>
              </a:graphicData>
            </a:graphic>
          </wp:inline>
        </w:drawing>
      </w:r>
      <w:r w:rsidR="4C2ED0A3">
        <w:t>]</w:t>
      </w:r>
      <w:r w:rsidR="2B9B9563">
        <w:t xml:space="preserve"> will appear next to the list. </w:t>
      </w:r>
      <w:r w:rsidR="75AB4A0F">
        <w:t>Select</w:t>
      </w:r>
      <w:r w:rsidR="2B9B9563">
        <w:t xml:space="preserve"> the icon to add a new </w:t>
      </w:r>
      <w:r w:rsidR="6A201387">
        <w:t xml:space="preserve">element </w:t>
      </w:r>
      <w:r w:rsidR="2B9B9563">
        <w:t>to the list.</w:t>
      </w:r>
      <w:r w:rsidR="110838E9">
        <w:t xml:space="preserve"> Example icons are shown in</w:t>
      </w:r>
      <w:r w:rsidR="12293B77">
        <w:t xml:space="preserve"> figure</w:t>
      </w:r>
      <w:r w:rsidR="5707A69D">
        <w:t xml:space="preserve"> 25</w:t>
      </w:r>
      <w:r w:rsidR="110838E9">
        <w:t>.</w:t>
      </w:r>
    </w:p>
    <w:p w14:paraId="0D9124DF" w14:textId="77777777" w:rsidR="0045668F" w:rsidRDefault="00E016AC">
      <w:pPr>
        <w:pStyle w:val="Image"/>
      </w:pPr>
      <w:r>
        <w:drawing>
          <wp:inline distT="0" distB="0" distL="0" distR="0" wp14:anchorId="1D797C09" wp14:editId="0CA1844E">
            <wp:extent cx="5947545" cy="347133"/>
            <wp:effectExtent l="19050" t="19050" r="15240" b="15240"/>
            <wp:docPr id="40" name="Picture 40" title="Screen shot of using the grey X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22_add_remove_icons.png"/>
                    <pic:cNvPicPr/>
                  </pic:nvPicPr>
                  <pic:blipFill>
                    <a:blip r:embed="rId58">
                      <a:extLst>
                        <a:ext uri="{28A0092B-C50C-407E-A947-70E740481C1C}">
                          <a14:useLocalDpi xmlns:a14="http://schemas.microsoft.com/office/drawing/2010/main" val="0"/>
                        </a:ext>
                      </a:extLst>
                    </a:blip>
                    <a:stretch>
                      <a:fillRect/>
                    </a:stretch>
                  </pic:blipFill>
                  <pic:spPr>
                    <a:xfrm>
                      <a:off x="0" y="0"/>
                      <a:ext cx="6027347" cy="351791"/>
                    </a:xfrm>
                    <a:prstGeom prst="rect">
                      <a:avLst/>
                    </a:prstGeom>
                    <a:ln>
                      <a:solidFill>
                        <a:sysClr val="windowText" lastClr="000000"/>
                      </a:solidFill>
                    </a:ln>
                  </pic:spPr>
                </pic:pic>
              </a:graphicData>
            </a:graphic>
          </wp:inline>
        </w:drawing>
      </w:r>
    </w:p>
    <w:p w14:paraId="70F14EA0" w14:textId="178F9C7F" w:rsidR="00274487" w:rsidRDefault="0045668F" w:rsidP="005E764C">
      <w:pPr>
        <w:pStyle w:val="Caption"/>
      </w:pPr>
      <w:bookmarkStart w:id="127" w:name="_Toc49347671"/>
      <w:r>
        <w:t xml:space="preserve">Figure </w:t>
      </w:r>
      <w:r>
        <w:fldChar w:fldCharType="begin"/>
      </w:r>
      <w:r>
        <w:instrText>SEQ Figure \* ARABIC</w:instrText>
      </w:r>
      <w:r>
        <w:fldChar w:fldCharType="separate"/>
      </w:r>
      <w:r w:rsidR="007D12B0">
        <w:rPr>
          <w:noProof/>
        </w:rPr>
        <w:t>25</w:t>
      </w:r>
      <w:r>
        <w:fldChar w:fldCharType="end"/>
      </w:r>
      <w:r>
        <w:t xml:space="preserve">.  </w:t>
      </w:r>
      <w:r w:rsidRPr="003B6B1C">
        <w:t>Sample [Add] and [Remove] Icons</w:t>
      </w:r>
      <w:bookmarkEnd w:id="127"/>
    </w:p>
    <w:p w14:paraId="1F5F4B41" w14:textId="5271A782" w:rsidR="00E724E9" w:rsidRDefault="00E724E9" w:rsidP="0054723D">
      <w:pPr>
        <w:pStyle w:val="Heading4"/>
      </w:pPr>
      <w:bookmarkStart w:id="128" w:name="_Toc49870554"/>
      <w:bookmarkStart w:id="129" w:name="_Toc52288724"/>
      <w:r>
        <w:t>Informational Icons</w:t>
      </w:r>
      <w:bookmarkEnd w:id="128"/>
      <w:bookmarkEnd w:id="129"/>
    </w:p>
    <w:p w14:paraId="25D6C72B" w14:textId="020E063C" w:rsidR="00C643EA" w:rsidRPr="003650F1" w:rsidRDefault="5E089B5F" w:rsidP="00682969">
      <w:r>
        <w:t xml:space="preserve">Whenever an </w:t>
      </w:r>
      <w:r w:rsidR="4C2ED0A3">
        <w:t>[I</w:t>
      </w:r>
      <w:r>
        <w:t>nformational</w:t>
      </w:r>
      <w:r w:rsidR="4C2ED0A3">
        <w:t>] lowercase-</w:t>
      </w:r>
      <w:proofErr w:type="spellStart"/>
      <w:r w:rsidR="1C9F7082" w:rsidRPr="6086CB88">
        <w:rPr>
          <w:i/>
          <w:iCs/>
        </w:rPr>
        <w:t>i</w:t>
      </w:r>
      <w:proofErr w:type="spellEnd"/>
      <w:r>
        <w:t xml:space="preserve"> </w:t>
      </w:r>
      <w:r w:rsidR="1C9F7082">
        <w:t>icon</w:t>
      </w:r>
      <w:r w:rsidR="4C2ED0A3">
        <w:t>[</w:t>
      </w:r>
      <w:r w:rsidR="00852063">
        <w:fldChar w:fldCharType="begin"/>
      </w:r>
      <w:r w:rsidR="00852063" w:rsidRPr="6086CB88">
        <w:rPr>
          <w:noProof/>
        </w:rPr>
        <w:instrText xml:space="preserve"> INCLUDEPICTURE "C:\\var\\folders\\74\\_97zt94960qgc7s909wv6swr0000gn\\T\\com.microsoft.Outlook\\Outlook Temp\\RDW_user_guide_CM 2\\images\\information_icon.png" \* MERGEFORMAT </w:instrText>
      </w:r>
      <w:r w:rsidR="00852063">
        <w:rPr>
          <w:noProof/>
        </w:rPr>
        <w:fldChar w:fldCharType="separate"/>
      </w:r>
      <w:r w:rsidR="7EA51FED">
        <w:rPr>
          <w:noProof/>
        </w:rPr>
        <w:drawing>
          <wp:inline distT="0" distB="0" distL="0" distR="0" wp14:anchorId="1AE07B65" wp14:editId="073D5435">
            <wp:extent cx="134912" cy="127416"/>
            <wp:effectExtent l="0" t="0" r="0" b="6350"/>
            <wp:docPr id="792898279" name="Picture 4" title="Informational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9">
                      <a:extLst>
                        <a:ext uri="{28A0092B-C50C-407E-A947-70E740481C1C}">
                          <a14:useLocalDpi xmlns:a14="http://schemas.microsoft.com/office/drawing/2010/main" val="0"/>
                        </a:ext>
                      </a:extLst>
                    </a:blip>
                    <a:stretch>
                      <a:fillRect/>
                    </a:stretch>
                  </pic:blipFill>
                  <pic:spPr>
                    <a:xfrm>
                      <a:off x="0" y="0"/>
                      <a:ext cx="134912" cy="127416"/>
                    </a:xfrm>
                    <a:prstGeom prst="rect">
                      <a:avLst/>
                    </a:prstGeom>
                  </pic:spPr>
                </pic:pic>
              </a:graphicData>
            </a:graphic>
          </wp:inline>
        </w:drawing>
      </w:r>
      <w:r w:rsidR="00852063">
        <w:fldChar w:fldCharType="end"/>
      </w:r>
      <w:r w:rsidR="00852063">
        <w:fldChar w:fldCharType="begin"/>
      </w:r>
      <w:r w:rsidR="00852063" w:rsidRPr="6086CB88">
        <w:rPr>
          <w:noProof/>
        </w:rPr>
        <w:instrText xml:space="preserve"> INCLUDEPICTURE "C:\\Users\\jefftreuting\\Downloads\\RDW_user_guide_CM 2\\images\\information_icon.png" \* MERGEFORMAT </w:instrText>
      </w:r>
      <w:r w:rsidR="00852063">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separate"/>
      </w:r>
      <w:r w:rsidR="00852063" w:rsidRPr="6086CB88">
        <w:rPr>
          <w:noProof/>
        </w:rPr>
        <w:fldChar w:fldCharType="begin"/>
      </w:r>
      <w:r w:rsidR="00852063" w:rsidRPr="6086CB88">
        <w:rPr>
          <w:noProof/>
        </w:rPr>
        <w:instrText xml:space="preserve"> INCLUDEPICTURE  "\\\\var\\folders\\74\\_97zt94960qgc7s909wv6swr0000gn\\T\\com.microsoft.Outlook\\Outlook Temp\\RDW_user_guide_CM 2\\images\\information_icon.png" \* MERGEFORMATINET </w:instrText>
      </w:r>
      <w:r w:rsidR="00852063" w:rsidRPr="6086CB88">
        <w:rPr>
          <w:noProof/>
        </w:rPr>
        <w:fldChar w:fldCharType="end"/>
      </w:r>
      <w:r w:rsidR="00852063" w:rsidRPr="6086CB88">
        <w:rPr>
          <w:noProof/>
        </w:rPr>
        <w:fldChar w:fldCharType="end"/>
      </w:r>
      <w:r w:rsidR="00852063" w:rsidRPr="6086CB88">
        <w:rPr>
          <w:noProof/>
        </w:rPr>
        <w:fldChar w:fldCharType="end"/>
      </w:r>
      <w:r w:rsidR="00852063" w:rsidRPr="6086CB88">
        <w:rPr>
          <w:noProof/>
        </w:rPr>
        <w:fldChar w:fldCharType="end"/>
      </w:r>
      <w:r w:rsidR="00852063" w:rsidRPr="6086CB88">
        <w:rPr>
          <w:noProof/>
        </w:rPr>
        <w:fldChar w:fldCharType="end"/>
      </w:r>
      <w:r w:rsidR="00852063" w:rsidRPr="6086CB88">
        <w:rPr>
          <w:noProof/>
        </w:rPr>
        <w:fldChar w:fldCharType="end"/>
      </w:r>
      <w:r w:rsidR="00852063" w:rsidRPr="6086CB88">
        <w:rPr>
          <w:noProof/>
        </w:rPr>
        <w:fldChar w:fldCharType="end"/>
      </w:r>
      <w:r w:rsidR="00852063" w:rsidRPr="6086CB88">
        <w:rPr>
          <w:noProof/>
        </w:rPr>
        <w:fldChar w:fldCharType="end"/>
      </w:r>
      <w:r w:rsidR="00852063">
        <w:fldChar w:fldCharType="end"/>
      </w:r>
      <w:r w:rsidR="4C2ED0A3">
        <w:t>]</w:t>
      </w:r>
      <w:r>
        <w:t xml:space="preserve"> is displayed, </w:t>
      </w:r>
      <w:r w:rsidR="72C4D84B">
        <w:t xml:space="preserve">users </w:t>
      </w:r>
      <w:r>
        <w:t xml:space="preserve">can </w:t>
      </w:r>
      <w:r w:rsidR="75AB4A0F">
        <w:t>select</w:t>
      </w:r>
      <w:r>
        <w:t xml:space="preserve"> it to </w:t>
      </w:r>
      <w:r w:rsidR="65A625B1">
        <w:t xml:space="preserve">read </w:t>
      </w:r>
      <w:r w:rsidR="2408FF2C">
        <w:t>an explanation of the term it accompanies</w:t>
      </w:r>
      <w:r w:rsidR="1DB7388B">
        <w:t xml:space="preserve"> </w:t>
      </w:r>
      <w:r w:rsidR="12293B77">
        <w:t>(figure</w:t>
      </w:r>
      <w:r w:rsidR="5707A69D">
        <w:t xml:space="preserve"> 2</w:t>
      </w:r>
      <w:r w:rsidR="74839416">
        <w:t>6</w:t>
      </w:r>
      <w:r w:rsidR="1DB7388B">
        <w:t>)</w:t>
      </w:r>
      <w:r w:rsidR="2408FF2C">
        <w:t xml:space="preserve">. For example, when </w:t>
      </w:r>
      <w:r w:rsidR="75AB4A0F">
        <w:t>select</w:t>
      </w:r>
      <w:r w:rsidR="2408FF2C">
        <w:t>ing the icon next to a table column, a pop</w:t>
      </w:r>
      <w:r w:rsidR="27BE8A63">
        <w:t>-</w:t>
      </w:r>
      <w:r w:rsidR="47C87539">
        <w:t>up</w:t>
      </w:r>
      <w:r w:rsidR="7B2F7ADE">
        <w:t xml:space="preserve"> bubble</w:t>
      </w:r>
      <w:r w:rsidR="2408FF2C">
        <w:t xml:space="preserve"> displays additional information.</w:t>
      </w:r>
    </w:p>
    <w:p w14:paraId="426E6463" w14:textId="77777777" w:rsidR="0045668F" w:rsidRDefault="004934F9">
      <w:pPr>
        <w:pStyle w:val="Image"/>
      </w:pPr>
      <w:r>
        <w:lastRenderedPageBreak/>
        <w:drawing>
          <wp:inline distT="0" distB="0" distL="0" distR="0" wp14:anchorId="608BF7F1" wp14:editId="3993BA7D">
            <wp:extent cx="3219450" cy="2028825"/>
            <wp:effectExtent l="19050" t="19050" r="19050" b="28575"/>
            <wp:docPr id="423" name="Picture 423" title="Screen shot of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info icon.png"/>
                    <pic:cNvPicPr/>
                  </pic:nvPicPr>
                  <pic:blipFill rotWithShape="1">
                    <a:blip r:embed="rId60">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r="5188" b="7846"/>
                    <a:stretch/>
                  </pic:blipFill>
                  <pic:spPr bwMode="auto">
                    <a:xfrm>
                      <a:off x="0" y="0"/>
                      <a:ext cx="3227282" cy="2033761"/>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4A0653B" w14:textId="56521214" w:rsidR="007D2F96" w:rsidRDefault="0045668F" w:rsidP="005E764C">
      <w:pPr>
        <w:pStyle w:val="Caption"/>
      </w:pPr>
      <w:bookmarkStart w:id="130" w:name="_Toc49347672"/>
      <w:r>
        <w:t xml:space="preserve">Figure </w:t>
      </w:r>
      <w:r>
        <w:fldChar w:fldCharType="begin"/>
      </w:r>
      <w:r>
        <w:instrText>SEQ Figure \* ARABIC</w:instrText>
      </w:r>
      <w:r>
        <w:fldChar w:fldCharType="separate"/>
      </w:r>
      <w:r w:rsidR="007D12B0">
        <w:rPr>
          <w:noProof/>
        </w:rPr>
        <w:t>26</w:t>
      </w:r>
      <w:r>
        <w:fldChar w:fldCharType="end"/>
      </w:r>
      <w:r>
        <w:t xml:space="preserve">.  </w:t>
      </w:r>
      <w:r w:rsidRPr="00054881">
        <w:t>Sample informational icon</w:t>
      </w:r>
      <w:bookmarkEnd w:id="130"/>
    </w:p>
    <w:p w14:paraId="0C463043" w14:textId="77777777" w:rsidR="00963721" w:rsidRDefault="00963721" w:rsidP="00397DCD">
      <w:pPr>
        <w:pStyle w:val="Heading2"/>
        <w:ind w:left="0" w:firstLine="0"/>
      </w:pPr>
      <w:bookmarkStart w:id="131" w:name="_Reporting_Features_in"/>
      <w:bookmarkStart w:id="132" w:name="_Ref507405620"/>
      <w:bookmarkStart w:id="133" w:name="_Toc12292857"/>
      <w:bookmarkStart w:id="134" w:name="_Toc13662757"/>
      <w:bookmarkStart w:id="135" w:name="_Toc49870555"/>
      <w:bookmarkStart w:id="136" w:name="_Toc52288725"/>
      <w:bookmarkEnd w:id="131"/>
      <w:r>
        <w:lastRenderedPageBreak/>
        <w:t>Reporting Features in Detail</w:t>
      </w:r>
      <w:bookmarkEnd w:id="132"/>
      <w:bookmarkEnd w:id="133"/>
      <w:bookmarkEnd w:id="134"/>
      <w:bookmarkEnd w:id="135"/>
      <w:bookmarkEnd w:id="136"/>
    </w:p>
    <w:p w14:paraId="4B38218C" w14:textId="1AB6AD6A" w:rsidR="00606C43" w:rsidRDefault="00606C43" w:rsidP="002C78FD">
      <w:pPr>
        <w:pStyle w:val="Heading3"/>
      </w:pPr>
      <w:bookmarkStart w:id="137" w:name="_Toc490491572"/>
      <w:bookmarkStart w:id="138" w:name="_Toc12292858"/>
      <w:bookmarkStart w:id="139" w:name="_Toc13662758"/>
      <w:bookmarkStart w:id="140" w:name="_Toc49870556"/>
      <w:bookmarkStart w:id="141" w:name="_Toc52288726"/>
      <w:r>
        <w:t xml:space="preserve">Accessing </w:t>
      </w:r>
      <w:r w:rsidR="00A95A64">
        <w:t xml:space="preserve">Interim and Summative </w:t>
      </w:r>
      <w:r>
        <w:t>Assessment Results</w:t>
      </w:r>
      <w:bookmarkEnd w:id="137"/>
      <w:bookmarkEnd w:id="138"/>
      <w:bookmarkEnd w:id="139"/>
      <w:bookmarkEnd w:id="140"/>
      <w:bookmarkEnd w:id="141"/>
    </w:p>
    <w:p w14:paraId="436BDCDD" w14:textId="7CD1581D" w:rsidR="00606C43" w:rsidRPr="00565D3C" w:rsidRDefault="00606C43">
      <w:r w:rsidRPr="003650F1">
        <w:t xml:space="preserve">There are several tools available to quickly search for </w:t>
      </w:r>
      <w:r w:rsidR="00A95A64">
        <w:t xml:space="preserve">interim and summative </w:t>
      </w:r>
      <w:r w:rsidRPr="003650F1">
        <w:t xml:space="preserve">assessment results by </w:t>
      </w:r>
      <w:r w:rsidR="0051360F" w:rsidRPr="003650F1">
        <w:t xml:space="preserve">school, </w:t>
      </w:r>
      <w:r w:rsidRPr="0005744B">
        <w:t>studen</w:t>
      </w:r>
      <w:r w:rsidRPr="00A751AC">
        <w:t>t, or gr</w:t>
      </w:r>
      <w:r w:rsidRPr="005D4DA7">
        <w:t>oup. Depending on</w:t>
      </w:r>
      <w:r w:rsidR="00B24303" w:rsidRPr="005D4DA7">
        <w:t xml:space="preserve"> the </w:t>
      </w:r>
      <w:r w:rsidRPr="00DA7624">
        <w:t>user</w:t>
      </w:r>
      <w:r w:rsidR="00B24303" w:rsidRPr="00DA7624">
        <w:t>’s</w:t>
      </w:r>
      <w:r w:rsidRPr="00BF3047">
        <w:t xml:space="preserve"> permissions</w:t>
      </w:r>
      <w:r w:rsidR="00DE11BC">
        <w:t xml:space="preserve"> (refer to</w:t>
      </w:r>
      <w:r w:rsidR="00940917">
        <w:t xml:space="preserve"> </w:t>
      </w:r>
      <w:r w:rsidR="00AC0890" w:rsidRPr="00AC0890">
        <w:rPr>
          <w:rStyle w:val="CrossReference"/>
        </w:rPr>
        <w:fldChar w:fldCharType="begin"/>
      </w:r>
      <w:r w:rsidR="00AC0890" w:rsidRPr="00AC0890">
        <w:rPr>
          <w:rStyle w:val="CrossReference"/>
        </w:rPr>
        <w:instrText xml:space="preserve"> REF _Ref39675090 \h </w:instrText>
      </w:r>
      <w:r w:rsidR="00AC0890">
        <w:rPr>
          <w:rStyle w:val="CrossReference"/>
        </w:rPr>
        <w:instrText xml:space="preserve"> \* MERGEFORMAT </w:instrText>
      </w:r>
      <w:r w:rsidR="00AC0890" w:rsidRPr="00AC0890">
        <w:rPr>
          <w:rStyle w:val="CrossReference"/>
        </w:rPr>
      </w:r>
      <w:r w:rsidR="00AC0890" w:rsidRPr="00AC0890">
        <w:rPr>
          <w:rStyle w:val="CrossReference"/>
        </w:rPr>
        <w:fldChar w:fldCharType="separate"/>
      </w:r>
      <w:r w:rsidR="007D12B0" w:rsidRPr="00972B02">
        <w:rPr>
          <w:rStyle w:val="CrossReference"/>
        </w:rPr>
        <w:t>User Roles and Permissions</w:t>
      </w:r>
      <w:r w:rsidR="00AC0890" w:rsidRPr="00AC0890">
        <w:rPr>
          <w:rStyle w:val="CrossReference"/>
        </w:rPr>
        <w:fldChar w:fldCharType="end"/>
      </w:r>
      <w:r w:rsidR="00AC0890">
        <w:t xml:space="preserve">), </w:t>
      </w:r>
      <w:r w:rsidRPr="00565D3C">
        <w:t xml:space="preserve">one or more of these tools will be available on the </w:t>
      </w:r>
      <w:r w:rsidRPr="002C78FD">
        <w:rPr>
          <w:i/>
        </w:rPr>
        <w:t>Assessment Results</w:t>
      </w:r>
      <w:r w:rsidRPr="00565D3C">
        <w:t xml:space="preserve"> home page.</w:t>
      </w:r>
    </w:p>
    <w:p w14:paraId="1C04DE6F" w14:textId="77777777" w:rsidR="00606C43" w:rsidRDefault="00606C43" w:rsidP="002C78FD">
      <w:pPr>
        <w:pStyle w:val="Heading4"/>
      </w:pPr>
      <w:bookmarkStart w:id="142" w:name="_Ref507508300"/>
      <w:bookmarkStart w:id="143" w:name="_Toc49870557"/>
      <w:bookmarkStart w:id="144" w:name="_Toc52288727"/>
      <w:r w:rsidRPr="007C20B2">
        <w:t>Search by Student</w:t>
      </w:r>
      <w:bookmarkEnd w:id="142"/>
      <w:bookmarkEnd w:id="143"/>
      <w:bookmarkEnd w:id="144"/>
    </w:p>
    <w:p w14:paraId="090FDA50" w14:textId="146E009C" w:rsidR="00606C43" w:rsidRPr="00DA7624" w:rsidRDefault="00606C43">
      <w:r w:rsidRPr="003650F1">
        <w:t xml:space="preserve">If user permissions allow, the </w:t>
      </w:r>
      <w:r w:rsidRPr="00DA7624">
        <w:rPr>
          <w:rStyle w:val="PageElement"/>
        </w:rPr>
        <w:t>Search by Student</w:t>
      </w:r>
      <w:r w:rsidRPr="002C78FD">
        <w:t xml:space="preserve"> </w:t>
      </w:r>
      <w:r w:rsidRPr="003650F1">
        <w:t xml:space="preserve">panel </w:t>
      </w:r>
      <w:r w:rsidR="00984854">
        <w:t>(figure</w:t>
      </w:r>
      <w:r w:rsidR="004C6B9C">
        <w:t xml:space="preserve"> 27</w:t>
      </w:r>
      <w:r w:rsidR="00A169C6">
        <w:t xml:space="preserve">) </w:t>
      </w:r>
      <w:r w:rsidRPr="003650F1">
        <w:t xml:space="preserve">will appear on </w:t>
      </w:r>
      <w:r w:rsidR="00ED2682" w:rsidRPr="003650F1">
        <w:t xml:space="preserve">the </w:t>
      </w:r>
      <w:r w:rsidRPr="0005744B">
        <w:t xml:space="preserve">home page. </w:t>
      </w:r>
      <w:r w:rsidR="007C3C1B" w:rsidRPr="00A751AC">
        <w:t xml:space="preserve">Users </w:t>
      </w:r>
      <w:r w:rsidRPr="005D4DA7">
        <w:t xml:space="preserve">can quickly search for a specific student using </w:t>
      </w:r>
      <w:r w:rsidR="007C3C1B" w:rsidRPr="005D4DA7">
        <w:t xml:space="preserve">the </w:t>
      </w:r>
      <w:r w:rsidRPr="00DA7624">
        <w:t>Statewide Student Identifier (SSID).</w:t>
      </w:r>
    </w:p>
    <w:p w14:paraId="62FA02A6" w14:textId="77777777" w:rsidR="0045668F" w:rsidRDefault="003F4A9E">
      <w:pPr>
        <w:pStyle w:val="Image"/>
      </w:pPr>
      <w:r>
        <w:drawing>
          <wp:inline distT="0" distB="0" distL="0" distR="0" wp14:anchorId="467D0316" wp14:editId="73663209">
            <wp:extent cx="5932714" cy="1143000"/>
            <wp:effectExtent l="19050" t="19050" r="11430" b="19050"/>
            <wp:docPr id="45" name="Picture 45" title="Screen shot of Search by Studen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024_search_by_student.png"/>
                    <pic:cNvPicPr/>
                  </pic:nvPicPr>
                  <pic:blipFill>
                    <a:blip r:embed="rId62">
                      <a:extLst>
                        <a:ext uri="{BEBA8EAE-BF5A-486C-A8C5-ECC9F3942E4B}">
                          <a14:imgProps xmlns:a14="http://schemas.microsoft.com/office/drawing/2010/main">
                            <a14:imgLayer r:embed="rId6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51203" cy="1146562"/>
                    </a:xfrm>
                    <a:prstGeom prst="rect">
                      <a:avLst/>
                    </a:prstGeom>
                    <a:ln>
                      <a:solidFill>
                        <a:sysClr val="windowText" lastClr="000000"/>
                      </a:solidFill>
                    </a:ln>
                  </pic:spPr>
                </pic:pic>
              </a:graphicData>
            </a:graphic>
          </wp:inline>
        </w:drawing>
      </w:r>
    </w:p>
    <w:p w14:paraId="79755177" w14:textId="368A4ECF" w:rsidR="00A169C6" w:rsidRDefault="0045668F" w:rsidP="00397DCD">
      <w:pPr>
        <w:pStyle w:val="Caption"/>
      </w:pPr>
      <w:bookmarkStart w:id="145" w:name="_Toc49347673"/>
      <w:r>
        <w:t xml:space="preserve">Figure </w:t>
      </w:r>
      <w:r>
        <w:fldChar w:fldCharType="begin"/>
      </w:r>
      <w:r>
        <w:instrText>SEQ Figure \* ARABIC</w:instrText>
      </w:r>
      <w:r>
        <w:fldChar w:fldCharType="separate"/>
      </w:r>
      <w:r w:rsidR="007D12B0">
        <w:rPr>
          <w:noProof/>
        </w:rPr>
        <w:t>27</w:t>
      </w:r>
      <w:r>
        <w:fldChar w:fldCharType="end"/>
      </w:r>
      <w:r>
        <w:t xml:space="preserve">.  </w:t>
      </w:r>
      <w:r w:rsidRPr="005C5AB7">
        <w:t>Search by Student panel</w:t>
      </w:r>
      <w:bookmarkEnd w:id="145"/>
    </w:p>
    <w:p w14:paraId="4036E0D1" w14:textId="797A7995" w:rsidR="00606C43" w:rsidRPr="005D4DA7" w:rsidRDefault="00606C43" w:rsidP="002C78FD">
      <w:pPr>
        <w:pStyle w:val="Numbered"/>
        <w:numPr>
          <w:ilvl w:val="0"/>
          <w:numId w:val="148"/>
        </w:numPr>
        <w:ind w:left="576" w:hanging="288"/>
      </w:pPr>
      <w:r w:rsidRPr="003650F1">
        <w:t>Type the student’s SSID into the box</w:t>
      </w:r>
      <w:r w:rsidR="00787D86" w:rsidRPr="003650F1">
        <w:t xml:space="preserve">. </w:t>
      </w:r>
      <w:r w:rsidRPr="0005744B">
        <w:t xml:space="preserve">The full SSID must be entered to search for </w:t>
      </w:r>
      <w:r w:rsidRPr="00A751AC">
        <w:t>a studen</w:t>
      </w:r>
      <w:r w:rsidRPr="005D4DA7">
        <w:t>t.</w:t>
      </w:r>
    </w:p>
    <w:p w14:paraId="145B93C7" w14:textId="7D6F5625" w:rsidR="00606C43" w:rsidRPr="003650F1" w:rsidRDefault="003768F0" w:rsidP="002C78FD">
      <w:pPr>
        <w:pStyle w:val="Numbered"/>
        <w:numPr>
          <w:ilvl w:val="0"/>
          <w:numId w:val="148"/>
        </w:numPr>
        <w:ind w:left="576" w:hanging="288"/>
      </w:pPr>
      <w:r w:rsidRPr="005D4DA7">
        <w:t>Select</w:t>
      </w:r>
      <w:r w:rsidR="00606C43" w:rsidRPr="00DA7624">
        <w:t xml:space="preserve"> the</w:t>
      </w:r>
      <w:r w:rsidR="00606C43" w:rsidRPr="00034FEE">
        <w:rPr>
          <w:b/>
        </w:rPr>
        <w:t xml:space="preserve"> </w:t>
      </w:r>
      <w:r w:rsidR="001F1FAD" w:rsidRPr="00930453">
        <w:t>[</w:t>
      </w:r>
      <w:r w:rsidR="00606C43" w:rsidRPr="00034FEE">
        <w:rPr>
          <w:rStyle w:val="Button"/>
        </w:rPr>
        <w:t>Search</w:t>
      </w:r>
      <w:r w:rsidR="001F1FAD" w:rsidRPr="00930453">
        <w:t>]</w:t>
      </w:r>
      <w:r w:rsidR="00606C43" w:rsidRPr="00034FEE">
        <w:rPr>
          <w:b/>
        </w:rPr>
        <w:t xml:space="preserve"> </w:t>
      </w:r>
      <w:r w:rsidR="00606C43" w:rsidRPr="003650F1">
        <w:t xml:space="preserve">button (or </w:t>
      </w:r>
      <w:r w:rsidR="001F1FAD">
        <w:t>press</w:t>
      </w:r>
      <w:r w:rsidR="001F1FAD" w:rsidRPr="003650F1">
        <w:t xml:space="preserve"> </w:t>
      </w:r>
      <w:r w:rsidR="005570F9" w:rsidRPr="00930453">
        <w:t>[</w:t>
      </w:r>
      <w:r w:rsidR="005570F9" w:rsidRPr="008E38F1">
        <w:rPr>
          <w:b/>
        </w:rPr>
        <w:t>Enter</w:t>
      </w:r>
      <w:r w:rsidR="005570F9" w:rsidRPr="00930453">
        <w:t>]</w:t>
      </w:r>
      <w:r w:rsidR="001F1FAD">
        <w:t xml:space="preserve"> on the keyboard</w:t>
      </w:r>
      <w:r w:rsidR="00606C43" w:rsidRPr="003650F1">
        <w:t>).</w:t>
      </w:r>
    </w:p>
    <w:p w14:paraId="1E9904DB" w14:textId="2A22CDDE" w:rsidR="00BB458F" w:rsidRPr="003650F1" w:rsidRDefault="00606C43" w:rsidP="009E45D9">
      <w:pPr>
        <w:pStyle w:val="Numbered"/>
        <w:keepNext/>
        <w:numPr>
          <w:ilvl w:val="0"/>
          <w:numId w:val="148"/>
        </w:numPr>
        <w:ind w:left="576" w:hanging="288"/>
      </w:pPr>
      <w:r w:rsidRPr="0005744B">
        <w:t xml:space="preserve">If the SSID matches a student record </w:t>
      </w:r>
      <w:r w:rsidR="007C3C1B" w:rsidRPr="00A751AC">
        <w:t>with available</w:t>
      </w:r>
      <w:r w:rsidRPr="005D4DA7">
        <w:t xml:space="preserve"> </w:t>
      </w:r>
      <w:r w:rsidR="0051360F" w:rsidRPr="005D4DA7">
        <w:t>assessment</w:t>
      </w:r>
      <w:r w:rsidRPr="00DA7624">
        <w:t xml:space="preserve"> results </w:t>
      </w:r>
      <w:r w:rsidR="00565AAC" w:rsidRPr="00DA7624">
        <w:t>and the user</w:t>
      </w:r>
      <w:r w:rsidR="0051360F" w:rsidRPr="00BF3047">
        <w:t xml:space="preserve"> ha</w:t>
      </w:r>
      <w:r w:rsidR="00565AAC" w:rsidRPr="00BF3047">
        <w:t>s</w:t>
      </w:r>
      <w:r w:rsidR="0051360F" w:rsidRPr="00BF3047">
        <w:t xml:space="preserve"> permission to view</w:t>
      </w:r>
      <w:r w:rsidR="00565AAC" w:rsidRPr="00565D3C">
        <w:t xml:space="preserve"> that student’s information</w:t>
      </w:r>
      <w:r w:rsidRPr="006D6A66">
        <w:t xml:space="preserve">, the </w:t>
      </w:r>
      <w:r w:rsidRPr="000A363D">
        <w:rPr>
          <w:rStyle w:val="PageElement"/>
        </w:rPr>
        <w:t>Student Test History Report</w:t>
      </w:r>
      <w:r w:rsidRPr="003650F1">
        <w:t xml:space="preserve"> page will be shown</w:t>
      </w:r>
      <w:r w:rsidR="00A169C6">
        <w:t xml:space="preserve"> </w:t>
      </w:r>
      <w:r w:rsidR="00984854">
        <w:t>(figure</w:t>
      </w:r>
      <w:r w:rsidR="0031340F">
        <w:t xml:space="preserve"> </w:t>
      </w:r>
      <w:r w:rsidR="00BB4239">
        <w:t>28</w:t>
      </w:r>
      <w:r w:rsidR="00A169C6">
        <w:t>)</w:t>
      </w:r>
      <w:r w:rsidRPr="003650F1">
        <w:t>.</w:t>
      </w:r>
    </w:p>
    <w:p w14:paraId="5BDE360F" w14:textId="77777777" w:rsidR="0045668F" w:rsidRDefault="00057234">
      <w:pPr>
        <w:pStyle w:val="Image"/>
      </w:pPr>
      <w:r>
        <w:drawing>
          <wp:inline distT="0" distB="0" distL="0" distR="0" wp14:anchorId="7EE13465" wp14:editId="329A814D">
            <wp:extent cx="5943600" cy="2273935"/>
            <wp:effectExtent l="19050" t="19050" r="19050" b="12065"/>
            <wp:docPr id="335" name="Picture 335" title="Screen shot of a a Student's Test History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student test history.png"/>
                    <pic:cNvPicPr/>
                  </pic:nvPicPr>
                  <pic:blipFill>
                    <a:blip r:embed="rId64">
                      <a:extLst>
                        <a:ext uri="{BEBA8EAE-BF5A-486C-A8C5-ECC9F3942E4B}">
                          <a14:imgProps xmlns:a14="http://schemas.microsoft.com/office/drawing/2010/main">
                            <a14:imgLayer r:embed="rId6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2273935"/>
                    </a:xfrm>
                    <a:prstGeom prst="rect">
                      <a:avLst/>
                    </a:prstGeom>
                    <a:ln>
                      <a:solidFill>
                        <a:sysClr val="windowText" lastClr="000000"/>
                      </a:solidFill>
                    </a:ln>
                  </pic:spPr>
                </pic:pic>
              </a:graphicData>
            </a:graphic>
          </wp:inline>
        </w:drawing>
      </w:r>
    </w:p>
    <w:p w14:paraId="1B04F3DE" w14:textId="1A9B60ED" w:rsidR="00A169C6" w:rsidRDefault="0045668F" w:rsidP="00397DCD">
      <w:pPr>
        <w:pStyle w:val="Caption"/>
      </w:pPr>
      <w:bookmarkStart w:id="146" w:name="_Toc49347674"/>
      <w:r>
        <w:t xml:space="preserve">Figure </w:t>
      </w:r>
      <w:r>
        <w:fldChar w:fldCharType="begin"/>
      </w:r>
      <w:r>
        <w:instrText>SEQ Figure \* ARABIC</w:instrText>
      </w:r>
      <w:r>
        <w:fldChar w:fldCharType="separate"/>
      </w:r>
      <w:r w:rsidR="007D12B0">
        <w:rPr>
          <w:noProof/>
        </w:rPr>
        <w:t>28</w:t>
      </w:r>
      <w:r>
        <w:fldChar w:fldCharType="end"/>
      </w:r>
      <w:r>
        <w:t xml:space="preserve">.  </w:t>
      </w:r>
      <w:r w:rsidRPr="00397DCD">
        <w:rPr>
          <w:i/>
          <w:iCs/>
        </w:rPr>
        <w:t>Student Test History Report</w:t>
      </w:r>
      <w:r w:rsidRPr="007A01A8">
        <w:t xml:space="preserve"> page</w:t>
      </w:r>
      <w:bookmarkEnd w:id="146"/>
    </w:p>
    <w:p w14:paraId="41F69133" w14:textId="50923828" w:rsidR="00606C43" w:rsidRPr="003650F1" w:rsidRDefault="00606C43" w:rsidP="00E67B97">
      <w:pPr>
        <w:pStyle w:val="Numbered"/>
        <w:keepNext/>
        <w:numPr>
          <w:ilvl w:val="0"/>
          <w:numId w:val="148"/>
        </w:numPr>
        <w:ind w:left="576" w:hanging="288"/>
      </w:pPr>
      <w:r w:rsidRPr="003650F1">
        <w:lastRenderedPageBreak/>
        <w:t xml:space="preserve">If the SSID </w:t>
      </w:r>
      <w:r w:rsidR="000A6576" w:rsidRPr="0005744B">
        <w:t>does</w:t>
      </w:r>
      <w:r w:rsidR="000C4364">
        <w:t xml:space="preserve"> </w:t>
      </w:r>
      <w:r w:rsidR="000A6576" w:rsidRPr="003650F1">
        <w:t>n</w:t>
      </w:r>
      <w:r w:rsidR="000C4364">
        <w:t>o</w:t>
      </w:r>
      <w:r w:rsidR="000A6576" w:rsidRPr="003650F1">
        <w:t xml:space="preserve">t yield test </w:t>
      </w:r>
      <w:r w:rsidR="009035E7" w:rsidRPr="0005744B">
        <w:t xml:space="preserve">results, </w:t>
      </w:r>
      <w:r w:rsidR="006D183B" w:rsidRPr="00A751AC">
        <w:t xml:space="preserve">either </w:t>
      </w:r>
      <w:r w:rsidR="009035E7" w:rsidRPr="005D4DA7">
        <w:t>the</w:t>
      </w:r>
      <w:r w:rsidR="00565AAC" w:rsidRPr="005D4DA7">
        <w:t xml:space="preserve"> user does not have permission to view that student’s information</w:t>
      </w:r>
      <w:r w:rsidRPr="00DA7624">
        <w:t xml:space="preserve"> or </w:t>
      </w:r>
      <w:r w:rsidR="006D183B" w:rsidRPr="00BF3047">
        <w:t xml:space="preserve">there are no test results available for </w:t>
      </w:r>
      <w:r w:rsidR="009035E7" w:rsidRPr="00BF3047">
        <w:t>the student</w:t>
      </w:r>
      <w:r w:rsidR="005570F9">
        <w:t>.</w:t>
      </w:r>
      <w:r w:rsidRPr="003650F1">
        <w:t xml:space="preserve"> </w:t>
      </w:r>
      <w:r w:rsidR="005570F9">
        <w:t xml:space="preserve">A </w:t>
      </w:r>
      <w:r w:rsidRPr="003650F1">
        <w:t>message will be displayed</w:t>
      </w:r>
      <w:r w:rsidR="00A169C6">
        <w:t xml:space="preserve"> </w:t>
      </w:r>
      <w:r w:rsidR="00984854">
        <w:t>(figure</w:t>
      </w:r>
      <w:r w:rsidR="007331E6">
        <w:t xml:space="preserve"> 29</w:t>
      </w:r>
      <w:r w:rsidR="00A169C6">
        <w:t>)</w:t>
      </w:r>
      <w:r w:rsidRPr="003650F1">
        <w:t>.</w:t>
      </w:r>
    </w:p>
    <w:p w14:paraId="1A3ECA21" w14:textId="77777777" w:rsidR="0045668F" w:rsidRDefault="00B74C09">
      <w:pPr>
        <w:pStyle w:val="Image"/>
      </w:pPr>
      <w:r>
        <w:drawing>
          <wp:inline distT="0" distB="0" distL="0" distR="0" wp14:anchorId="3280388D" wp14:editId="6C5F2E87">
            <wp:extent cx="5994400" cy="1001486"/>
            <wp:effectExtent l="19050" t="19050" r="25400" b="27305"/>
            <wp:docPr id="61" name="Picture 61" title="Screen shot of Search by Student I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026_search_student_not_found.png"/>
                    <pic:cNvPicPr/>
                  </pic:nvPicPr>
                  <pic:blipFill>
                    <a:blip r:embed="rId66">
                      <a:extLst>
                        <a:ext uri="{BEBA8EAE-BF5A-486C-A8C5-ECC9F3942E4B}">
                          <a14:imgProps xmlns:a14="http://schemas.microsoft.com/office/drawing/2010/main">
                            <a14:imgLayer r:embed="rId6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041097" cy="1009288"/>
                    </a:xfrm>
                    <a:prstGeom prst="rect">
                      <a:avLst/>
                    </a:prstGeom>
                    <a:ln>
                      <a:solidFill>
                        <a:sysClr val="windowText" lastClr="000000"/>
                      </a:solidFill>
                    </a:ln>
                  </pic:spPr>
                </pic:pic>
              </a:graphicData>
            </a:graphic>
          </wp:inline>
        </w:drawing>
      </w:r>
    </w:p>
    <w:p w14:paraId="77B089B7" w14:textId="1E286AC4" w:rsidR="00A169C6" w:rsidRDefault="0045668F" w:rsidP="00397DCD">
      <w:pPr>
        <w:pStyle w:val="Caption"/>
      </w:pPr>
      <w:bookmarkStart w:id="147" w:name="_Toc49347675"/>
      <w:r>
        <w:t xml:space="preserve">Figure </w:t>
      </w:r>
      <w:r>
        <w:fldChar w:fldCharType="begin"/>
      </w:r>
      <w:r>
        <w:instrText>SEQ Figure \* ARABIC</w:instrText>
      </w:r>
      <w:r>
        <w:fldChar w:fldCharType="separate"/>
      </w:r>
      <w:r w:rsidR="007D12B0">
        <w:rPr>
          <w:noProof/>
        </w:rPr>
        <w:t>29</w:t>
      </w:r>
      <w:r>
        <w:fldChar w:fldCharType="end"/>
      </w:r>
      <w:r>
        <w:t xml:space="preserve">.  </w:t>
      </w:r>
      <w:r w:rsidRPr="00AD1BEB">
        <w:t>Search by Student message when results are not found</w:t>
      </w:r>
      <w:bookmarkEnd w:id="147"/>
    </w:p>
    <w:p w14:paraId="2B2D2752" w14:textId="77777777" w:rsidR="00606C43" w:rsidRDefault="00606C43" w:rsidP="00442BF1">
      <w:pPr>
        <w:pStyle w:val="Heading4"/>
      </w:pPr>
      <w:bookmarkStart w:id="148" w:name="_Ref507406353"/>
      <w:bookmarkStart w:id="149" w:name="_Toc49870558"/>
      <w:bookmarkStart w:id="150" w:name="_Toc52288728"/>
      <w:r>
        <w:t>Student Test History Report</w:t>
      </w:r>
      <w:bookmarkEnd w:id="148"/>
      <w:bookmarkEnd w:id="149"/>
      <w:bookmarkEnd w:id="150"/>
    </w:p>
    <w:p w14:paraId="3D6E6840" w14:textId="27668891" w:rsidR="004633C8" w:rsidRPr="0005744B" w:rsidRDefault="00606C43" w:rsidP="00682969">
      <w:r>
        <w:t xml:space="preserve">Once a student has been selected by SSID, the </w:t>
      </w:r>
      <w:r w:rsidRPr="243E24A5">
        <w:rPr>
          <w:rStyle w:val="PageElement"/>
        </w:rPr>
        <w:t>Student Test History Report</w:t>
      </w:r>
      <w:r>
        <w:t xml:space="preserve"> page is displayed for that student, as shown </w:t>
      </w:r>
      <w:r w:rsidR="0085598B">
        <w:t>in figure</w:t>
      </w:r>
      <w:r w:rsidR="00446C96">
        <w:t xml:space="preserve"> 30</w:t>
      </w:r>
      <w:r>
        <w:t>.</w:t>
      </w:r>
      <w:r w:rsidR="7AB91DA5">
        <w:t xml:space="preserve"> </w:t>
      </w:r>
      <w:r w:rsidR="00A517BC">
        <w:t>This view will display all types of assessments.</w:t>
      </w:r>
    </w:p>
    <w:p w14:paraId="1028AEED" w14:textId="77777777" w:rsidR="0045668F" w:rsidRDefault="00480FBF">
      <w:pPr>
        <w:pStyle w:val="Image"/>
      </w:pPr>
      <w:r>
        <w:drawing>
          <wp:inline distT="0" distB="0" distL="0" distR="0" wp14:anchorId="5402B81C" wp14:editId="1A88DCCB">
            <wp:extent cx="5818204" cy="3268980"/>
            <wp:effectExtent l="19050" t="19050" r="11430" b="26670"/>
            <wp:docPr id="376" name="Picture 376" title="Screen shot of the Student Test History Report elements 1-5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Student Test Report.png"/>
                    <pic:cNvPicPr/>
                  </pic:nvPicPr>
                  <pic:blipFill>
                    <a:blip r:embed="rId68">
                      <a:extLst>
                        <a:ext uri="{BEBA8EAE-BF5A-486C-A8C5-ECC9F3942E4B}">
                          <a14:imgProps xmlns:a14="http://schemas.microsoft.com/office/drawing/2010/main">
                            <a14:imgLayer r:embed="rId6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828706" cy="3274880"/>
                    </a:xfrm>
                    <a:prstGeom prst="rect">
                      <a:avLst/>
                    </a:prstGeom>
                    <a:ln>
                      <a:solidFill>
                        <a:sysClr val="windowText" lastClr="000000"/>
                      </a:solidFill>
                    </a:ln>
                  </pic:spPr>
                </pic:pic>
              </a:graphicData>
            </a:graphic>
          </wp:inline>
        </w:drawing>
      </w:r>
    </w:p>
    <w:p w14:paraId="528AA4B4" w14:textId="68F9FAB4" w:rsidR="00A169C6" w:rsidRPr="00397DCD" w:rsidRDefault="0045668F" w:rsidP="26BEC51A">
      <w:pPr>
        <w:pStyle w:val="Caption"/>
        <w:rPr>
          <w:i/>
          <w:iCs/>
        </w:rPr>
      </w:pPr>
      <w:bookmarkStart w:id="151" w:name="_Toc49347676"/>
      <w:r>
        <w:t xml:space="preserve">Figure </w:t>
      </w:r>
      <w:r>
        <w:fldChar w:fldCharType="begin"/>
      </w:r>
      <w:r>
        <w:instrText>SEQ Figure \* ARABIC</w:instrText>
      </w:r>
      <w:r>
        <w:fldChar w:fldCharType="separate"/>
      </w:r>
      <w:r w:rsidR="007D12B0" w:rsidRPr="26BEC51A">
        <w:rPr>
          <w:noProof/>
        </w:rPr>
        <w:t>30</w:t>
      </w:r>
      <w:r>
        <w:fldChar w:fldCharType="end"/>
      </w:r>
      <w:r>
        <w:t xml:space="preserve">.  </w:t>
      </w:r>
      <w:r w:rsidRPr="00507A09">
        <w:rPr>
          <w:iCs/>
        </w:rPr>
        <w:t>Sample Student Test History Report</w:t>
      </w:r>
      <w:bookmarkEnd w:id="151"/>
    </w:p>
    <w:p w14:paraId="6C51998F" w14:textId="79C45B9A" w:rsidR="00606C43" w:rsidRPr="00A751AC" w:rsidRDefault="00606C43" w:rsidP="00682969">
      <w:r w:rsidRPr="003650F1">
        <w:t xml:space="preserve">In addition to identifying the selected student and </w:t>
      </w:r>
      <w:r w:rsidR="006414A8">
        <w:t>the student’s</w:t>
      </w:r>
      <w:r w:rsidR="00276CA7" w:rsidRPr="0005744B">
        <w:t xml:space="preserve"> </w:t>
      </w:r>
      <w:r w:rsidRPr="00A751AC">
        <w:t xml:space="preserve">SSID, the </w:t>
      </w:r>
      <w:r w:rsidRPr="00DA7624">
        <w:rPr>
          <w:rStyle w:val="PageElement"/>
        </w:rPr>
        <w:t>Student Test History Report</w:t>
      </w:r>
      <w:r w:rsidRPr="003650F1">
        <w:t xml:space="preserve"> page includes the following </w:t>
      </w:r>
      <w:r w:rsidR="00DA62BB" w:rsidRPr="0005744B">
        <w:t>elements</w:t>
      </w:r>
      <w:r w:rsidRPr="00A751AC">
        <w:t>:</w:t>
      </w:r>
    </w:p>
    <w:p w14:paraId="117CFA63" w14:textId="5FA5C5BB" w:rsidR="00606C43" w:rsidRPr="00DA7624" w:rsidRDefault="00C16793" w:rsidP="0054723D">
      <w:pPr>
        <w:pStyle w:val="bullets"/>
        <w:numPr>
          <w:ilvl w:val="0"/>
          <w:numId w:val="269"/>
        </w:numPr>
      </w:pPr>
      <w:r w:rsidRPr="005D4DA7">
        <w:lastRenderedPageBreak/>
        <w:t>S</w:t>
      </w:r>
      <w:r w:rsidR="00606C43" w:rsidRPr="005D4DA7">
        <w:t>elector</w:t>
      </w:r>
      <w:r w:rsidRPr="00DA7624">
        <w:t>s</w:t>
      </w:r>
      <w:r w:rsidR="00606C43" w:rsidRPr="00DA7624">
        <w:t xml:space="preserve"> to choose which school years </w:t>
      </w:r>
      <w:r w:rsidRPr="00BF3047">
        <w:t xml:space="preserve">and </w:t>
      </w:r>
      <w:r w:rsidR="0004147D">
        <w:t>subject</w:t>
      </w:r>
      <w:r w:rsidR="0008334A">
        <w:t xml:space="preserve"> </w:t>
      </w:r>
      <w:r w:rsidR="00606C43" w:rsidRPr="00BF3047">
        <w:t xml:space="preserve">to display, </w:t>
      </w:r>
      <w:r w:rsidR="009C1B54">
        <w:t>and a selector f</w:t>
      </w:r>
      <w:r w:rsidR="00606C43" w:rsidRPr="003650F1">
        <w:t xml:space="preserve">or </w:t>
      </w:r>
      <w:r w:rsidR="009C1B54">
        <w:t>a</w:t>
      </w:r>
      <w:r w:rsidR="00606C43" w:rsidRPr="0005744B">
        <w:t>ll</w:t>
      </w:r>
      <w:r w:rsidR="00606C43" w:rsidRPr="005D4DA7">
        <w:t xml:space="preserve"> of the years</w:t>
      </w:r>
      <w:r w:rsidRPr="005D4DA7">
        <w:t xml:space="preserve"> and all of the </w:t>
      </w:r>
      <w:r w:rsidR="0004147D">
        <w:t>subjects</w:t>
      </w:r>
      <w:r w:rsidR="0019036D" w:rsidRPr="00DA7624">
        <w:t xml:space="preserve"> </w:t>
      </w:r>
      <w:r w:rsidR="00606C43" w:rsidRPr="00DA7624">
        <w:t>for which assessment results exist for the student</w:t>
      </w:r>
    </w:p>
    <w:p w14:paraId="13402C08" w14:textId="662B5954" w:rsidR="00606C43" w:rsidRPr="003650F1" w:rsidRDefault="0018527F" w:rsidP="0054723D">
      <w:pPr>
        <w:pStyle w:val="bullets"/>
        <w:numPr>
          <w:ilvl w:val="0"/>
          <w:numId w:val="269"/>
        </w:numPr>
      </w:pPr>
      <w:r>
        <w:t>The</w:t>
      </w:r>
      <w:r w:rsidR="00606C43">
        <w:t xml:space="preserve"> </w:t>
      </w:r>
      <w:r w:rsidR="005E0504">
        <w:t>[</w:t>
      </w:r>
      <w:r w:rsidR="00606C43" w:rsidRPr="243E24A5">
        <w:rPr>
          <w:rStyle w:val="PageElement"/>
          <w:b/>
          <w:bCs/>
          <w:i w:val="0"/>
        </w:rPr>
        <w:t>Advanced Filters</w:t>
      </w:r>
      <w:r w:rsidR="005E0504">
        <w:t>]</w:t>
      </w:r>
      <w:r w:rsidR="00606C43">
        <w:t xml:space="preserve"> selector </w:t>
      </w:r>
      <w:r w:rsidR="00673B98">
        <w:t xml:space="preserve">that </w:t>
      </w:r>
      <w:r w:rsidR="00606C43">
        <w:t>show</w:t>
      </w:r>
      <w:r w:rsidR="00565AAC">
        <w:t>s</w:t>
      </w:r>
      <w:r w:rsidR="00606C43">
        <w:t xml:space="preserve"> or hide</w:t>
      </w:r>
      <w:r w:rsidR="00565AAC">
        <w:t>s</w:t>
      </w:r>
      <w:r w:rsidR="00606C43">
        <w:t xml:space="preserve"> a filter panel to more precisely select which assessment results to view (</w:t>
      </w:r>
      <w:r w:rsidR="00963AC0">
        <w:t>R</w:t>
      </w:r>
      <w:r w:rsidR="00D97C42">
        <w:t>efer to</w:t>
      </w:r>
      <w:r w:rsidR="009C1B54">
        <w:t xml:space="preserve"> </w:t>
      </w:r>
      <w:r w:rsidR="006F548B">
        <w:t xml:space="preserve">the next section </w:t>
      </w:r>
      <w:r w:rsidR="009C1B54">
        <w:t>for</w:t>
      </w:r>
      <w:r w:rsidR="00606C43">
        <w:t xml:space="preserve"> a description of the </w:t>
      </w:r>
      <w:r w:rsidR="00606C43" w:rsidRPr="243E24A5">
        <w:rPr>
          <w:rStyle w:val="PageElement"/>
        </w:rPr>
        <w:t>Advanced Filters</w:t>
      </w:r>
      <w:r w:rsidR="00606C43">
        <w:t xml:space="preserve"> panel</w:t>
      </w:r>
      <w:r w:rsidR="00963AC0">
        <w:t>.</w:t>
      </w:r>
      <w:r w:rsidR="00606C43">
        <w:t>)</w:t>
      </w:r>
    </w:p>
    <w:p w14:paraId="1FE5EF6D" w14:textId="622F5F16" w:rsidR="00606C43" w:rsidRPr="003650F1" w:rsidRDefault="00606C43" w:rsidP="0054723D">
      <w:pPr>
        <w:pStyle w:val="bullets"/>
        <w:numPr>
          <w:ilvl w:val="0"/>
          <w:numId w:val="269"/>
        </w:numPr>
      </w:pPr>
      <w:r w:rsidRPr="0005744B">
        <w:t>The a</w:t>
      </w:r>
      <w:r w:rsidRPr="00A751AC">
        <w:t>ssessmen</w:t>
      </w:r>
      <w:r w:rsidRPr="005D4DA7">
        <w:t xml:space="preserve">ts that match the school year, </w:t>
      </w:r>
      <w:r w:rsidR="0019036D">
        <w:t>content area</w:t>
      </w:r>
      <w:r w:rsidRPr="005D4DA7">
        <w:t xml:space="preserve">, </w:t>
      </w:r>
      <w:r w:rsidR="00480FBF" w:rsidRPr="005D4DA7">
        <w:t xml:space="preserve">assessment type, </w:t>
      </w:r>
      <w:r w:rsidRPr="00DA7624">
        <w:t xml:space="preserve">and </w:t>
      </w:r>
      <w:r w:rsidRPr="00DA7624">
        <w:rPr>
          <w:rStyle w:val="PageElement"/>
        </w:rPr>
        <w:t>Advanced Filters</w:t>
      </w:r>
      <w:r w:rsidRPr="003650F1">
        <w:t xml:space="preserve"> settings</w:t>
      </w:r>
    </w:p>
    <w:p w14:paraId="531EDBC6" w14:textId="521D6B98" w:rsidR="00606C43" w:rsidRPr="00DA7624" w:rsidRDefault="007D2698" w:rsidP="0054723D">
      <w:pPr>
        <w:pStyle w:val="bullets"/>
        <w:numPr>
          <w:ilvl w:val="0"/>
          <w:numId w:val="269"/>
        </w:numPr>
      </w:pPr>
      <w:r w:rsidRPr="003650F1">
        <w:t xml:space="preserve">A button to export all of the </w:t>
      </w:r>
      <w:r w:rsidR="004C58A0" w:rsidRPr="0005744B">
        <w:t xml:space="preserve">student’s </w:t>
      </w:r>
      <w:r w:rsidRPr="00A751AC">
        <w:t>test histor</w:t>
      </w:r>
      <w:r w:rsidR="004B2F16" w:rsidRPr="005D4DA7">
        <w:t>y</w:t>
      </w:r>
      <w:r w:rsidRPr="005D4DA7">
        <w:t xml:space="preserve"> to a </w:t>
      </w:r>
      <w:r w:rsidR="006C2275">
        <w:t>comma-separated value (</w:t>
      </w:r>
      <w:r w:rsidRPr="005D4DA7">
        <w:t>CSV</w:t>
      </w:r>
      <w:r w:rsidR="006C2275">
        <w:t>)</w:t>
      </w:r>
      <w:r w:rsidRPr="005D4DA7">
        <w:t xml:space="preserve"> file for download</w:t>
      </w:r>
    </w:p>
    <w:p w14:paraId="60AA33DB" w14:textId="7708F896" w:rsidR="007D2698" w:rsidRPr="006D6A66" w:rsidRDefault="007B32A1" w:rsidP="0054723D">
      <w:pPr>
        <w:pStyle w:val="bullets"/>
        <w:numPr>
          <w:ilvl w:val="0"/>
          <w:numId w:val="269"/>
        </w:numPr>
      </w:pPr>
      <w:r w:rsidRPr="00BF3047">
        <w:t xml:space="preserve">A button to select and download </w:t>
      </w:r>
      <w:r w:rsidR="004C58A0" w:rsidRPr="00565D3C">
        <w:t xml:space="preserve">a </w:t>
      </w:r>
      <w:r w:rsidR="00D80552" w:rsidRPr="006D6A66">
        <w:t>printable</w:t>
      </w:r>
      <w:r w:rsidRPr="006D6A66">
        <w:t xml:space="preserve"> report</w:t>
      </w:r>
      <w:r w:rsidR="004C58A0" w:rsidRPr="006D6A66">
        <w:t xml:space="preserve"> in PDF format</w:t>
      </w:r>
    </w:p>
    <w:p w14:paraId="399CB73B" w14:textId="358B4009" w:rsidR="00606C43" w:rsidRDefault="00606C43" w:rsidP="005E0504">
      <w:pPr>
        <w:pStyle w:val="Heading5"/>
      </w:pPr>
      <w:bookmarkStart w:id="152" w:name="AdvancedFilters"/>
      <w:r>
        <w:t>Advanced Filters</w:t>
      </w:r>
      <w:bookmarkEnd w:id="152"/>
    </w:p>
    <w:p w14:paraId="206E41BC" w14:textId="53657E95" w:rsidR="00606C43" w:rsidRPr="003650F1" w:rsidRDefault="00606C43" w:rsidP="00682969">
      <w:r w:rsidRPr="003650F1">
        <w:t xml:space="preserve">The </w:t>
      </w:r>
      <w:r w:rsidRPr="00DA7624">
        <w:rPr>
          <w:rStyle w:val="PageElement"/>
        </w:rPr>
        <w:t>Advanced Filters</w:t>
      </w:r>
      <w:r w:rsidRPr="003650F1">
        <w:t xml:space="preserve"> panel </w:t>
      </w:r>
      <w:r w:rsidR="00B250F7" w:rsidRPr="0005744B">
        <w:t>(element 2</w:t>
      </w:r>
      <w:r w:rsidR="004B679C">
        <w:t xml:space="preserve"> of</w:t>
      </w:r>
      <w:r w:rsidR="00400BCF">
        <w:t xml:space="preserve"> </w:t>
      </w:r>
      <w:r w:rsidR="00984854">
        <w:t>figure</w:t>
      </w:r>
      <w:r w:rsidR="004B679C">
        <w:t xml:space="preserve"> 31</w:t>
      </w:r>
      <w:r w:rsidR="00B250F7" w:rsidRPr="0005744B">
        <w:t xml:space="preserve">, as illustrated in the </w:t>
      </w:r>
      <w:r w:rsidR="00B250F7" w:rsidRPr="0005744B">
        <w:fldChar w:fldCharType="begin"/>
      </w:r>
      <w:r w:rsidR="00B250F7" w:rsidRPr="00CC6014">
        <w:instrText xml:space="preserve"> REF _Ref507406353 \h </w:instrText>
      </w:r>
      <w:r w:rsidR="00EE3D22" w:rsidRPr="00CC6014">
        <w:instrText xml:space="preserve"> \* MERGEFORMAT </w:instrText>
      </w:r>
      <w:r w:rsidR="00B250F7" w:rsidRPr="0005744B">
        <w:fldChar w:fldCharType="separate"/>
      </w:r>
      <w:r w:rsidR="007D12B0">
        <w:t>Student Test History Report</w:t>
      </w:r>
      <w:r w:rsidR="00B250F7" w:rsidRPr="0005744B">
        <w:fldChar w:fldCharType="end"/>
      </w:r>
      <w:r w:rsidR="00B250F7" w:rsidRPr="003650F1">
        <w:t xml:space="preserve"> section) </w:t>
      </w:r>
      <w:r w:rsidRPr="0005744B">
        <w:t xml:space="preserve">allows </w:t>
      </w:r>
      <w:r w:rsidR="00565AAC" w:rsidRPr="00A751AC">
        <w:t xml:space="preserve">users </w:t>
      </w:r>
      <w:r w:rsidRPr="005D4DA7">
        <w:t xml:space="preserve">to filter the assessment results to view only </w:t>
      </w:r>
      <w:r w:rsidR="00565AAC" w:rsidRPr="005D4DA7">
        <w:t>select</w:t>
      </w:r>
      <w:r w:rsidR="000A6576" w:rsidRPr="00DA7624">
        <w:t>ed</w:t>
      </w:r>
      <w:r w:rsidR="00565AAC" w:rsidRPr="00BF3047">
        <w:t xml:space="preserve"> </w:t>
      </w:r>
      <w:r w:rsidRPr="00565D3C">
        <w:t>types of assessments</w:t>
      </w:r>
      <w:r w:rsidRPr="003650F1">
        <w:t>.</w:t>
      </w:r>
    </w:p>
    <w:p w14:paraId="20015A72" w14:textId="77777777" w:rsidR="0045668F" w:rsidRDefault="00D02B9C">
      <w:pPr>
        <w:pStyle w:val="Image"/>
      </w:pPr>
      <w:r>
        <w:drawing>
          <wp:inline distT="0" distB="0" distL="0" distR="0" wp14:anchorId="4F36CDA1" wp14:editId="0F8B1305">
            <wp:extent cx="5943600" cy="2499360"/>
            <wp:effectExtent l="19050" t="19050" r="19050" b="15240"/>
            <wp:docPr id="270" name="Picture 270" descr="Screen shot of Advanced Filters elements 1-3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25000"/>
                              </a14:imgEffect>
                              <a14:imgEffect>
                                <a14:brightnessContrast contrast="20000"/>
                              </a14:imgEffect>
                            </a14:imgLayer>
                          </a14:imgProps>
                        </a:ext>
                      </a:extLst>
                    </a:blip>
                    <a:stretch>
                      <a:fillRect/>
                    </a:stretch>
                  </pic:blipFill>
                  <pic:spPr>
                    <a:xfrm>
                      <a:off x="0" y="0"/>
                      <a:ext cx="5943600" cy="2499360"/>
                    </a:xfrm>
                    <a:prstGeom prst="rect">
                      <a:avLst/>
                    </a:prstGeom>
                    <a:ln>
                      <a:solidFill>
                        <a:sysClr val="windowText" lastClr="000000"/>
                      </a:solidFill>
                    </a:ln>
                  </pic:spPr>
                </pic:pic>
              </a:graphicData>
            </a:graphic>
          </wp:inline>
        </w:drawing>
      </w:r>
    </w:p>
    <w:p w14:paraId="27F49DB7" w14:textId="76CF7D80" w:rsidR="00B23251" w:rsidRDefault="0045668F" w:rsidP="00397DCD">
      <w:pPr>
        <w:pStyle w:val="Caption"/>
      </w:pPr>
      <w:bookmarkStart w:id="153" w:name="_Toc49347677"/>
      <w:r>
        <w:t xml:space="preserve">Figure </w:t>
      </w:r>
      <w:r>
        <w:fldChar w:fldCharType="begin"/>
      </w:r>
      <w:r>
        <w:instrText>SEQ Figure \* ARABIC</w:instrText>
      </w:r>
      <w:r>
        <w:fldChar w:fldCharType="separate"/>
      </w:r>
      <w:r w:rsidR="007D12B0">
        <w:rPr>
          <w:noProof/>
        </w:rPr>
        <w:t>31</w:t>
      </w:r>
      <w:r>
        <w:fldChar w:fldCharType="end"/>
      </w:r>
      <w:r>
        <w:t xml:space="preserve">. </w:t>
      </w:r>
      <w:r w:rsidRPr="00397DCD">
        <w:rPr>
          <w:i/>
          <w:iCs/>
        </w:rPr>
        <w:t>Advanced Filters</w:t>
      </w:r>
      <w:r w:rsidRPr="00540101">
        <w:t xml:space="preserve"> panel</w:t>
      </w:r>
      <w:bookmarkEnd w:id="153"/>
    </w:p>
    <w:p w14:paraId="40DC9AF8" w14:textId="61181D8C" w:rsidR="00606C43" w:rsidRPr="003650F1" w:rsidRDefault="00606C43">
      <w:r w:rsidRPr="003650F1">
        <w:t xml:space="preserve">The </w:t>
      </w:r>
      <w:r w:rsidR="00DA62BB" w:rsidRPr="0005744B">
        <w:t xml:space="preserve">elements </w:t>
      </w:r>
      <w:r w:rsidRPr="00A751AC">
        <w:t xml:space="preserve">available in the </w:t>
      </w:r>
      <w:r w:rsidRPr="00DA7624">
        <w:rPr>
          <w:rStyle w:val="PageElement"/>
        </w:rPr>
        <w:t>Advanced Filters</w:t>
      </w:r>
      <w:r w:rsidRPr="003650F1">
        <w:t xml:space="preserve"> panel are listed </w:t>
      </w:r>
      <w:r w:rsidR="00E01C31">
        <w:t>next</w:t>
      </w:r>
      <w:r w:rsidRPr="003650F1">
        <w:t>. Changes to the filter criteria immediately modify the list of assessment results displayed.</w:t>
      </w:r>
    </w:p>
    <w:p w14:paraId="6A31F57B" w14:textId="39A2FCAE" w:rsidR="00606C43" w:rsidRPr="00A751AC" w:rsidRDefault="59B9ECD1" w:rsidP="00442BF1">
      <w:pPr>
        <w:pStyle w:val="Numbered"/>
        <w:numPr>
          <w:ilvl w:val="0"/>
          <w:numId w:val="152"/>
        </w:numPr>
        <w:ind w:left="576" w:hanging="288"/>
      </w:pPr>
      <w:r>
        <w:t>Currently s</w:t>
      </w:r>
      <w:r w:rsidR="560AC941">
        <w:t>elected filters</w:t>
      </w:r>
      <w:r>
        <w:t>:</w:t>
      </w:r>
      <w:r w:rsidR="4F9E8CCA">
        <w:t xml:space="preserve"> </w:t>
      </w:r>
      <w:r>
        <w:t>s</w:t>
      </w:r>
      <w:r w:rsidR="0E5B52F3">
        <w:t xml:space="preserve">electing </w:t>
      </w:r>
      <w:r w:rsidR="4F9E8CCA">
        <w:t>the</w:t>
      </w:r>
      <w:r w:rsidR="3290F3DB">
        <w:t xml:space="preserve"> </w:t>
      </w:r>
      <w:r w:rsidR="6BBFD62C">
        <w:t>[</w:t>
      </w:r>
      <w:r w:rsidR="6BBFD62C" w:rsidRPr="6086CB88">
        <w:rPr>
          <w:b/>
          <w:bCs/>
        </w:rPr>
        <w:t>Remove</w:t>
      </w:r>
      <w:r w:rsidR="6BBFD62C">
        <w:t>]</w:t>
      </w:r>
      <w:r w:rsidR="6BBFD62C" w:rsidRPr="6086CB88">
        <w:rPr>
          <w:b/>
          <w:bCs/>
        </w:rPr>
        <w:t xml:space="preserve"> </w:t>
      </w:r>
      <w:r w:rsidR="6BBFD62C">
        <w:t>“x” icon [</w:t>
      </w:r>
      <w:r w:rsidR="3290F3DB">
        <w:rPr>
          <w:noProof/>
        </w:rPr>
        <w:drawing>
          <wp:inline distT="0" distB="0" distL="0" distR="0" wp14:anchorId="176CF52D" wp14:editId="4A370E92">
            <wp:extent cx="152400" cy="152400"/>
            <wp:effectExtent l="0" t="0" r="0" b="0"/>
            <wp:docPr id="1861821071" name="Picture 336" title="Grey X ic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pic:nvPicPr>
                  <pic:blipFill>
                    <a:blip r:embed="rId72">
                      <a:extLst>
                        <a:ext uri="{BEBA8EAE-BF5A-486C-A8C5-ECC9F3942E4B}">
                          <a14:imgProps xmlns:a14="http://schemas.microsoft.com/office/drawing/2010/main">
                            <a14:imgLayer r:embed="rId73">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BBFD62C">
        <w:t>]</w:t>
      </w:r>
      <w:r w:rsidR="3290F3DB" w:rsidRPr="6086CB88">
        <w:rPr>
          <w:b/>
          <w:bCs/>
        </w:rPr>
        <w:t xml:space="preserve"> </w:t>
      </w:r>
      <w:r w:rsidR="4F9E8CCA">
        <w:t>will remove the filter</w:t>
      </w:r>
      <w:r w:rsidR="6C12E840">
        <w:t>.</w:t>
      </w:r>
    </w:p>
    <w:p w14:paraId="2C4A9D2F" w14:textId="1D1DBBB5" w:rsidR="00606C43" w:rsidRPr="005D4DA7" w:rsidRDefault="00606C43" w:rsidP="00442BF1">
      <w:pPr>
        <w:pStyle w:val="Numbered"/>
        <w:numPr>
          <w:ilvl w:val="0"/>
          <w:numId w:val="152"/>
        </w:numPr>
        <w:ind w:left="576" w:hanging="288"/>
      </w:pPr>
      <w:r w:rsidRPr="005D4DA7">
        <w:t>Assessment filters include</w:t>
      </w:r>
      <w:r w:rsidR="003964DF">
        <w:t xml:space="preserve"> the following</w:t>
      </w:r>
      <w:r w:rsidRPr="005D4DA7">
        <w:t>:</w:t>
      </w:r>
    </w:p>
    <w:p w14:paraId="457CE00D" w14:textId="1F8009AC" w:rsidR="00606C43" w:rsidRPr="006D6A66" w:rsidRDefault="00606C43" w:rsidP="00442BF1">
      <w:pPr>
        <w:pStyle w:val="NumberedSub0"/>
      </w:pPr>
      <w:r w:rsidRPr="00442BF1">
        <w:rPr>
          <w:i/>
        </w:rPr>
        <w:t>Off-Grade Assessments</w:t>
      </w:r>
      <w:r w:rsidR="003964DF">
        <w:t xml:space="preserve"> </w:t>
      </w:r>
      <w:r w:rsidRPr="005D4DA7">
        <w:t>show</w:t>
      </w:r>
      <w:r w:rsidR="003964DF">
        <w:t>s</w:t>
      </w:r>
      <w:r w:rsidRPr="005D4DA7">
        <w:t xml:space="preserve"> results for all assessments regardless of whether the </w:t>
      </w:r>
      <w:r w:rsidR="000741E3" w:rsidRPr="00DA7624">
        <w:t>test</w:t>
      </w:r>
      <w:r w:rsidR="006D0C0C" w:rsidRPr="00BF3047">
        <w:t xml:space="preserve"> taker’s </w:t>
      </w:r>
      <w:r w:rsidRPr="00565D3C">
        <w:t>enrolled grade matches the assessment grade or hide</w:t>
      </w:r>
      <w:r w:rsidR="00540D91">
        <w:t>s</w:t>
      </w:r>
      <w:r w:rsidRPr="00565D3C">
        <w:t xml:space="preserve"> </w:t>
      </w:r>
      <w:r w:rsidR="006D0C0C" w:rsidRPr="006D6A66">
        <w:t>results when the enrolled grade and assessment grade do not match</w:t>
      </w:r>
      <w:r w:rsidR="003964DF">
        <w:t>.</w:t>
      </w:r>
    </w:p>
    <w:p w14:paraId="62AC339A" w14:textId="444B735B" w:rsidR="00606C43" w:rsidRPr="006D6A66" w:rsidRDefault="00606C43" w:rsidP="4E84C624">
      <w:pPr>
        <w:pStyle w:val="NumberedSub0"/>
      </w:pPr>
      <w:r w:rsidRPr="00F04362">
        <w:rPr>
          <w:i/>
        </w:rPr>
        <w:t>Manner of Administration</w:t>
      </w:r>
      <w:r w:rsidR="003964DF" w:rsidRPr="4E84C624">
        <w:t>,</w:t>
      </w:r>
      <w:r w:rsidRPr="4E84C624">
        <w:t xml:space="preserve"> </w:t>
      </w:r>
      <w:r w:rsidR="006D0C0C" w:rsidRPr="006D6A66">
        <w:t>for interim</w:t>
      </w:r>
      <w:r w:rsidR="003964DF" w:rsidRPr="4E84C624">
        <w:t xml:space="preserve"> </w:t>
      </w:r>
      <w:r w:rsidR="003964DF">
        <w:t>assessmen</w:t>
      </w:r>
      <w:r w:rsidR="5DD7367B">
        <w:t>t</w:t>
      </w:r>
      <w:r w:rsidR="003964DF">
        <w:t>s, i</w:t>
      </w:r>
      <w:r w:rsidR="00673B98">
        <w:t xml:space="preserve">ndicates how </w:t>
      </w:r>
      <w:r w:rsidRPr="006D6A66">
        <w:t>the test was administered in terms of protocols and security procedures</w:t>
      </w:r>
      <w:r w:rsidR="005266EF" w:rsidRPr="4E84C624">
        <w:t xml:space="preserve"> (</w:t>
      </w:r>
      <w:r w:rsidR="00FD2CD8" w:rsidRPr="006D6A66">
        <w:t>S</w:t>
      </w:r>
      <w:r w:rsidR="005266EF" w:rsidRPr="006D6A66">
        <w:t>tandardize</w:t>
      </w:r>
      <w:r w:rsidR="009273EF" w:rsidRPr="006D6A66">
        <w:t>d</w:t>
      </w:r>
      <w:r w:rsidR="003964DF">
        <w:t xml:space="preserve"> or </w:t>
      </w:r>
      <w:proofErr w:type="spellStart"/>
      <w:r w:rsidR="00FD2CD8" w:rsidRPr="006D6A66">
        <w:t>N</w:t>
      </w:r>
      <w:r w:rsidR="009273EF" w:rsidRPr="006D6A66">
        <w:t>on</w:t>
      </w:r>
      <w:r w:rsidR="005266EF" w:rsidRPr="006D6A66">
        <w:t>standardized</w:t>
      </w:r>
      <w:proofErr w:type="spellEnd"/>
      <w:r w:rsidR="005266EF" w:rsidRPr="4E84C624">
        <w:t>)</w:t>
      </w:r>
      <w:r w:rsidR="003964DF" w:rsidRPr="4E84C624">
        <w:t>.</w:t>
      </w:r>
    </w:p>
    <w:p w14:paraId="034495D5" w14:textId="65533B50" w:rsidR="00606C43" w:rsidRPr="00DA7624" w:rsidRDefault="00606C43" w:rsidP="00442BF1">
      <w:pPr>
        <w:pStyle w:val="NumberedSub0"/>
      </w:pPr>
      <w:r w:rsidRPr="00442BF1">
        <w:rPr>
          <w:i/>
        </w:rPr>
        <w:lastRenderedPageBreak/>
        <w:t>Valid</w:t>
      </w:r>
      <w:r w:rsidR="00E810B1">
        <w:rPr>
          <w:i/>
        </w:rPr>
        <w:t>/</w:t>
      </w:r>
      <w:r w:rsidRPr="00442BF1">
        <w:rPr>
          <w:i/>
        </w:rPr>
        <w:t>Invalid</w:t>
      </w:r>
      <w:r w:rsidR="00F23BD2">
        <w:t>,</w:t>
      </w:r>
      <w:r w:rsidRPr="006D6A66">
        <w:t xml:space="preserve"> for </w:t>
      </w:r>
      <w:r w:rsidR="00FA2DDB">
        <w:t>s</w:t>
      </w:r>
      <w:r w:rsidRPr="0005744B">
        <w:t>ummative assessments</w:t>
      </w:r>
      <w:r w:rsidR="00F23BD2">
        <w:t>,</w:t>
      </w:r>
      <w:r w:rsidR="003964DF">
        <w:t xml:space="preserve"> indicates that</w:t>
      </w:r>
      <w:r w:rsidRPr="00A751AC">
        <w:t xml:space="preserve"> a tes</w:t>
      </w:r>
      <w:r w:rsidRPr="005D4DA7">
        <w:t xml:space="preserve">t is noted as invalid if an appeal </w:t>
      </w:r>
      <w:r w:rsidR="003964DF">
        <w:t>was</w:t>
      </w:r>
      <w:r w:rsidR="003964DF" w:rsidRPr="005D4DA7">
        <w:t xml:space="preserve"> </w:t>
      </w:r>
      <w:r w:rsidRPr="005D4DA7">
        <w:t xml:space="preserve">submitted to invalidate the test </w:t>
      </w:r>
      <w:r w:rsidR="003964DF">
        <w:t>because of</w:t>
      </w:r>
      <w:r w:rsidRPr="005D4DA7">
        <w:t xml:space="preserve"> a test irregularity or breach</w:t>
      </w:r>
      <w:r w:rsidR="00085429" w:rsidRPr="005D4DA7">
        <w:t xml:space="preserve"> (not shown)</w:t>
      </w:r>
      <w:r w:rsidR="003964DF">
        <w:t>.</w:t>
      </w:r>
    </w:p>
    <w:p w14:paraId="7934BBA8" w14:textId="6504F69D" w:rsidR="00606C43" w:rsidRPr="006D6A66" w:rsidRDefault="00E810B1" w:rsidP="00442BF1">
      <w:pPr>
        <w:pStyle w:val="NumberedSub0"/>
        <w:keepLines/>
      </w:pPr>
      <w:r w:rsidRPr="00F04362">
        <w:rPr>
          <w:i/>
        </w:rPr>
        <w:t>Complet</w:t>
      </w:r>
      <w:r w:rsidR="4D86CB73" w:rsidRPr="00F04362">
        <w:rPr>
          <w:i/>
        </w:rPr>
        <w:t>e</w:t>
      </w:r>
      <w:r w:rsidRPr="00060BA9">
        <w:rPr>
          <w:i/>
        </w:rPr>
        <w:t>ness</w:t>
      </w:r>
      <w:r w:rsidR="00606C43" w:rsidRPr="00BF3047">
        <w:t xml:space="preserve"> indicates whether the test </w:t>
      </w:r>
      <w:r w:rsidR="00054BE4" w:rsidRPr="00565D3C">
        <w:t xml:space="preserve">taker provided an answer for every </w:t>
      </w:r>
      <w:r w:rsidR="00F23BD2">
        <w:t>test item</w:t>
      </w:r>
      <w:r w:rsidR="003964DF">
        <w:t>.</w:t>
      </w:r>
    </w:p>
    <w:p w14:paraId="77100D79" w14:textId="38A4061F" w:rsidR="00606C43" w:rsidRPr="0005744B" w:rsidRDefault="00085429" w:rsidP="00442BF1">
      <w:pPr>
        <w:pStyle w:val="Numbered"/>
        <w:numPr>
          <w:ilvl w:val="0"/>
          <w:numId w:val="152"/>
        </w:numPr>
        <w:ind w:left="576" w:hanging="288"/>
      </w:pPr>
      <w:r w:rsidRPr="006D6A66">
        <w:t xml:space="preserve">A </w:t>
      </w:r>
      <w:r w:rsidR="005E0504">
        <w:t>[</w:t>
      </w:r>
      <w:r w:rsidRPr="005E0504">
        <w:rPr>
          <w:rStyle w:val="PageElement"/>
          <w:b/>
          <w:i w:val="0"/>
        </w:rPr>
        <w:t>Collapse</w:t>
      </w:r>
      <w:r w:rsidR="005E0504">
        <w:rPr>
          <w:rStyle w:val="PageElement"/>
          <w:i w:val="0"/>
        </w:rPr>
        <w:t>]</w:t>
      </w:r>
      <w:r w:rsidR="00C12FE2" w:rsidRPr="006D6A66">
        <w:rPr>
          <w:rStyle w:val="PageElement"/>
        </w:rPr>
        <w:t xml:space="preserve"> </w:t>
      </w:r>
      <w:r w:rsidRPr="003650F1">
        <w:t>toggle</w:t>
      </w:r>
      <w:r w:rsidRPr="0005744B">
        <w:t xml:space="preserve"> collaps</w:t>
      </w:r>
      <w:r w:rsidRPr="00A751AC">
        <w:t>es the b</w:t>
      </w:r>
      <w:r w:rsidRPr="005D4DA7">
        <w:t>ottom half of the panel, leaving only the selected filters displayed</w:t>
      </w:r>
      <w:r w:rsidR="006D183B" w:rsidRPr="005D4DA7">
        <w:t>. T</w:t>
      </w:r>
      <w:r w:rsidRPr="00DA7624">
        <w:t xml:space="preserve">his toggle becomes an </w:t>
      </w:r>
      <w:r w:rsidR="005E0504">
        <w:t>[</w:t>
      </w:r>
      <w:r w:rsidRPr="005E0504">
        <w:rPr>
          <w:rStyle w:val="PageElement"/>
          <w:b/>
          <w:i w:val="0"/>
        </w:rPr>
        <w:t>Expand</w:t>
      </w:r>
      <w:r w:rsidR="005E0504">
        <w:rPr>
          <w:rStyle w:val="PageElement"/>
          <w:i w:val="0"/>
        </w:rPr>
        <w:t>]</w:t>
      </w:r>
      <w:r w:rsidRPr="003650F1">
        <w:t xml:space="preserve"> toggle when the panel is collapsed</w:t>
      </w:r>
      <w:r w:rsidR="003964DF">
        <w:t>; it</w:t>
      </w:r>
      <w:r w:rsidRPr="003650F1">
        <w:t xml:space="preserve"> reopens the assessment filters panel</w:t>
      </w:r>
      <w:r w:rsidR="003964DF">
        <w:t>.</w:t>
      </w:r>
    </w:p>
    <w:p w14:paraId="77DF9394" w14:textId="4C3DF2C4" w:rsidR="00D41D8C" w:rsidRPr="0005744B" w:rsidRDefault="001E32EA" w:rsidP="007D5D30">
      <w:pPr>
        <w:pStyle w:val="Note-blue"/>
      </w:pPr>
      <w:r>
        <w:rPr>
          <w:noProof/>
        </w:rPr>
        <mc:AlternateContent>
          <mc:Choice Requires="wps">
            <w:drawing>
              <wp:anchor distT="0" distB="0" distL="114300" distR="114300" simplePos="0" relativeHeight="251658283" behindDoc="0" locked="0" layoutInCell="1" allowOverlap="1" wp14:anchorId="1BEEF434" wp14:editId="7A6B7641">
                <wp:simplePos x="0" y="0"/>
                <wp:positionH relativeFrom="column">
                  <wp:posOffset>201600</wp:posOffset>
                </wp:positionH>
                <wp:positionV relativeFrom="paragraph">
                  <wp:posOffset>49765</wp:posOffset>
                </wp:positionV>
                <wp:extent cx="525600" cy="504000"/>
                <wp:effectExtent l="0" t="0" r="0" b="0"/>
                <wp:wrapNone/>
                <wp:docPr id="374" name="Text Box 3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504000"/>
                        </a:xfrm>
                        <a:prstGeom prst="rect">
                          <a:avLst/>
                        </a:prstGeom>
                        <a:noFill/>
                        <a:ln w="6350">
                          <a:noFill/>
                        </a:ln>
                      </wps:spPr>
                      <wps:txbx>
                        <w:txbxContent>
                          <w:p w14:paraId="06D6740F" w14:textId="77777777" w:rsidR="009E4D73" w:rsidRDefault="009E4D73" w:rsidP="001E32EA">
                            <w:r w:rsidRPr="003650F1">
                              <w:rPr>
                                <w:noProof/>
                              </w:rPr>
                              <w:drawing>
                                <wp:inline distT="0" distB="0" distL="0" distR="0" wp14:anchorId="66F6A39A" wp14:editId="1EEF3A5E">
                                  <wp:extent cx="335915" cy="335915"/>
                                  <wp:effectExtent l="0" t="0" r="0" b="0"/>
                                  <wp:docPr id="39073939" name="Picture 39073939"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EEF434" id="Text Box 374" o:spid="_x0000_s1035" type="#_x0000_t202" alt="&quot;&quot;" style="position:absolute;left:0;text-align:left;margin-left:15.85pt;margin-top:3.9pt;width:41.4pt;height:39.7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" filled="f" stroked="f" strokeweight=".5pt">
                <v:textbox>
                  <w:txbxContent>
                    <w:p w14:paraId="06D6740F" w14:textId="77777777" w:rsidR="009E4D73" w:rsidRDefault="009E4D73" w:rsidP="001E32EA">
                      <w:r w:rsidRPr="003650F1">
                        <w:rPr>
                          <w:noProof/>
                        </w:rPr>
                        <w:drawing>
                          <wp:inline distT="0" distB="0" distL="0" distR="0" wp14:anchorId="66F6A39A" wp14:editId="1EEF3A5E">
                            <wp:extent cx="335915" cy="335915"/>
                            <wp:effectExtent l="0" t="0" r="0" b="0"/>
                            <wp:docPr id="39073939" name="Picture 39073939"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v:textbox>
              </v:shape>
            </w:pict>
          </mc:Fallback>
        </mc:AlternateContent>
      </w:r>
      <w:r w:rsidR="00D41D8C" w:rsidRPr="003650F1">
        <w:rPr>
          <w:b/>
        </w:rPr>
        <w:tab/>
      </w:r>
      <w:r w:rsidR="00D41D8C" w:rsidRPr="00923FBF">
        <w:rPr>
          <w:b/>
          <w:bCs/>
        </w:rPr>
        <w:t>Note:</w:t>
      </w:r>
      <w:r w:rsidR="00D41D8C" w:rsidRPr="0005744B">
        <w:t xml:space="preserve"> The </w:t>
      </w:r>
      <w:r w:rsidR="00D41D8C" w:rsidRPr="00DA7624">
        <w:rPr>
          <w:rStyle w:val="PageElement"/>
        </w:rPr>
        <w:t>Valid/Invalid</w:t>
      </w:r>
      <w:r w:rsidR="00D41D8C" w:rsidRPr="003650F1">
        <w:t xml:space="preserve"> filter is shown </w:t>
      </w:r>
      <w:r w:rsidR="00CC4BDD">
        <w:t xml:space="preserve">only </w:t>
      </w:r>
      <w:r w:rsidR="00D41D8C" w:rsidRPr="0005744B">
        <w:t>when</w:t>
      </w:r>
      <w:r w:rsidR="00D41D8C" w:rsidRPr="00A751AC">
        <w:t xml:space="preserve"> the available assessment resu</w:t>
      </w:r>
      <w:r w:rsidR="00D41D8C" w:rsidRPr="005D4DA7">
        <w:t xml:space="preserve">lts include any summative assessments. Similarly, the </w:t>
      </w:r>
      <w:r w:rsidR="00D41D8C" w:rsidRPr="00DA7624">
        <w:rPr>
          <w:rStyle w:val="PageElement"/>
        </w:rPr>
        <w:t>Manner of Administration</w:t>
      </w:r>
      <w:r w:rsidR="00D41D8C" w:rsidRPr="003650F1">
        <w:t xml:space="preserve"> filter would be </w:t>
      </w:r>
      <w:r w:rsidR="00CC4BDD">
        <w:t>en</w:t>
      </w:r>
      <w:r w:rsidR="00D41D8C" w:rsidRPr="003650F1">
        <w:t xml:space="preserve">abled </w:t>
      </w:r>
      <w:r w:rsidR="00CC4BDD">
        <w:t xml:space="preserve">only </w:t>
      </w:r>
      <w:r w:rsidR="00D41D8C" w:rsidRPr="003650F1">
        <w:t>if interim (</w:t>
      </w:r>
      <w:r w:rsidR="00D97C42">
        <w:t>Interim Assessment Block [</w:t>
      </w:r>
      <w:r w:rsidR="00D41D8C" w:rsidRPr="003650F1">
        <w:t>IAB</w:t>
      </w:r>
      <w:r w:rsidR="00D97C42">
        <w:t>]</w:t>
      </w:r>
      <w:r w:rsidR="00D41D8C" w:rsidRPr="003650F1">
        <w:t xml:space="preserve"> or </w:t>
      </w:r>
      <w:r w:rsidR="00D97C42">
        <w:t>Interim Comprehensive Assessment [</w:t>
      </w:r>
      <w:r w:rsidR="00D41D8C" w:rsidRPr="003650F1">
        <w:t>ICA</w:t>
      </w:r>
      <w:r w:rsidR="00D97C42">
        <w:t>]</w:t>
      </w:r>
      <w:r w:rsidR="00D41D8C" w:rsidRPr="003650F1">
        <w:t>) results were available.</w:t>
      </w:r>
    </w:p>
    <w:p w14:paraId="0049B8EB" w14:textId="2E357DF1" w:rsidR="003134F9" w:rsidRDefault="00D80552" w:rsidP="00B342FC">
      <w:pPr>
        <w:pStyle w:val="Heading5"/>
      </w:pPr>
      <w:bookmarkStart w:id="154" w:name="_Ref507406377"/>
      <w:r>
        <w:t xml:space="preserve">Printable </w:t>
      </w:r>
      <w:r w:rsidR="003134F9">
        <w:t>Report</w:t>
      </w:r>
      <w:bookmarkEnd w:id="154"/>
      <w:r>
        <w:t>s</w:t>
      </w:r>
    </w:p>
    <w:p w14:paraId="06405C59" w14:textId="6D0126AF" w:rsidR="00B23251" w:rsidRDefault="003134F9">
      <w:r w:rsidRPr="003650F1">
        <w:t xml:space="preserve">The </w:t>
      </w:r>
      <w:r w:rsidR="008D3799" w:rsidRPr="00930453">
        <w:t>[</w:t>
      </w:r>
      <w:r w:rsidR="00D80552" w:rsidRPr="00DA7624">
        <w:rPr>
          <w:rStyle w:val="Button"/>
        </w:rPr>
        <w:t xml:space="preserve">Printable </w:t>
      </w:r>
      <w:r w:rsidRPr="00BF3047">
        <w:rPr>
          <w:rStyle w:val="Button"/>
        </w:rPr>
        <w:t>Report</w:t>
      </w:r>
      <w:r w:rsidR="00D80552" w:rsidRPr="00565D3C">
        <w:rPr>
          <w:rStyle w:val="Button"/>
        </w:rPr>
        <w:t>s</w:t>
      </w:r>
      <w:r w:rsidR="008D3799" w:rsidRPr="00930453">
        <w:rPr>
          <w:rStyle w:val="Button"/>
          <w:b w:val="0"/>
        </w:rPr>
        <w:t>]</w:t>
      </w:r>
      <w:r w:rsidRPr="003650F1">
        <w:t xml:space="preserve"> button </w:t>
      </w:r>
      <w:r w:rsidR="0022598D" w:rsidRPr="0005744B">
        <w:t xml:space="preserve">(element </w:t>
      </w:r>
      <w:r w:rsidR="00C12FE2" w:rsidRPr="00A751AC">
        <w:t>5</w:t>
      </w:r>
      <w:r w:rsidR="00400BCF">
        <w:t xml:space="preserve"> </w:t>
      </w:r>
      <w:r w:rsidR="00984854">
        <w:t>figure</w:t>
      </w:r>
      <w:r w:rsidR="008D1A29">
        <w:t xml:space="preserve"> 3</w:t>
      </w:r>
      <w:r w:rsidR="00D632CD">
        <w:t>0</w:t>
      </w:r>
      <w:r w:rsidR="009E49B6" w:rsidRPr="005D4DA7">
        <w:t>, as</w:t>
      </w:r>
      <w:r w:rsidR="0022598D" w:rsidRPr="005D4DA7">
        <w:t xml:space="preserve"> </w:t>
      </w:r>
      <w:r w:rsidR="009E49B6" w:rsidRPr="005D4DA7">
        <w:t xml:space="preserve">illustrated </w:t>
      </w:r>
      <w:r w:rsidR="0022598D" w:rsidRPr="00DA7624">
        <w:t>in</w:t>
      </w:r>
      <w:r w:rsidR="00B250F7" w:rsidRPr="00BF3047">
        <w:t xml:space="preserve"> the</w:t>
      </w:r>
      <w:r w:rsidR="0022598D" w:rsidRPr="00565D3C">
        <w:t xml:space="preserve"> </w:t>
      </w:r>
      <w:r w:rsidR="0022598D" w:rsidRPr="0005744B">
        <w:fldChar w:fldCharType="begin"/>
      </w:r>
      <w:r w:rsidR="0022598D" w:rsidRPr="00CC6014">
        <w:instrText xml:space="preserve"> REF _Ref507406353 \h </w:instrText>
      </w:r>
      <w:r w:rsidR="00BE5757">
        <w:instrText xml:space="preserve"> \* MERGEFORMAT </w:instrText>
      </w:r>
      <w:r w:rsidR="0022598D" w:rsidRPr="0005744B">
        <w:fldChar w:fldCharType="separate"/>
      </w:r>
      <w:r w:rsidR="007D12B0">
        <w:t>Student Test History Report</w:t>
      </w:r>
      <w:r w:rsidR="0022598D" w:rsidRPr="0005744B">
        <w:fldChar w:fldCharType="end"/>
      </w:r>
      <w:r w:rsidR="0022598D" w:rsidRPr="003650F1">
        <w:t xml:space="preserve"> section) </w:t>
      </w:r>
      <w:r w:rsidR="00B01AC0" w:rsidRPr="0005744B">
        <w:t>opens a pop</w:t>
      </w:r>
      <w:r w:rsidR="00C42A3F">
        <w:t>-</w:t>
      </w:r>
      <w:r w:rsidR="00B01AC0" w:rsidRPr="003650F1">
        <w:t xml:space="preserve">up menu that allows users to generate and download a PDF report of student assessment results, as shown </w:t>
      </w:r>
      <w:r w:rsidR="0085598B">
        <w:t>in figure</w:t>
      </w:r>
      <w:r w:rsidR="00D632CD">
        <w:t xml:space="preserve"> 32</w:t>
      </w:r>
      <w:r w:rsidR="0058563F">
        <w:t>.</w:t>
      </w:r>
    </w:p>
    <w:p w14:paraId="0612ECAE" w14:textId="77777777" w:rsidR="0045668F" w:rsidRDefault="729F10FF">
      <w:pPr>
        <w:pStyle w:val="Image"/>
      </w:pPr>
      <w:bookmarkStart w:id="155" w:name="_Ref14421710"/>
      <w:r>
        <w:drawing>
          <wp:inline distT="0" distB="0" distL="0" distR="0" wp14:anchorId="777FDB30" wp14:editId="11EFD637">
            <wp:extent cx="3552092" cy="2527796"/>
            <wp:effectExtent l="0" t="0" r="0" b="6350"/>
            <wp:docPr id="135847827" name="Picture 272" descr="Pop-up menu allowing users to generate a student report." title="Student Printable Repor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pic:nvPicPr>
                  <pic:blipFill>
                    <a:blip r:embed="rId74">
                      <a:extLst>
                        <a:ext uri="{BEBA8EAE-BF5A-486C-A8C5-ECC9F3942E4B}">
                          <a14:imgProps xmlns:a14="http://schemas.microsoft.com/office/drawing/2010/main">
                            <a14:imgLayer r:embed="rId75">
                              <a14:imgEffect>
                                <a14:sharpenSoften amount="25000"/>
                              </a14:imgEffect>
                            </a14:imgLayer>
                          </a14:imgProps>
                        </a:ext>
                      </a:extLst>
                    </a:blip>
                    <a:stretch>
                      <a:fillRect/>
                    </a:stretch>
                  </pic:blipFill>
                  <pic:spPr>
                    <a:xfrm>
                      <a:off x="0" y="0"/>
                      <a:ext cx="3552092" cy="2527796"/>
                    </a:xfrm>
                    <a:prstGeom prst="rect">
                      <a:avLst/>
                    </a:prstGeom>
                  </pic:spPr>
                </pic:pic>
              </a:graphicData>
            </a:graphic>
          </wp:inline>
        </w:drawing>
      </w:r>
    </w:p>
    <w:p w14:paraId="07A5B3BA" w14:textId="7CC95CF6" w:rsidR="00AF42E3" w:rsidRDefault="0045668F" w:rsidP="00397DCD">
      <w:pPr>
        <w:pStyle w:val="Caption"/>
      </w:pPr>
      <w:bookmarkStart w:id="156" w:name="_Toc49347678"/>
      <w:r>
        <w:t xml:space="preserve">Figure </w:t>
      </w:r>
      <w:r>
        <w:fldChar w:fldCharType="begin"/>
      </w:r>
      <w:r>
        <w:instrText>SEQ Figure \* ARABIC</w:instrText>
      </w:r>
      <w:r>
        <w:fldChar w:fldCharType="separate"/>
      </w:r>
      <w:r w:rsidR="007D12B0">
        <w:rPr>
          <w:noProof/>
        </w:rPr>
        <w:t>32</w:t>
      </w:r>
      <w:r>
        <w:fldChar w:fldCharType="end"/>
      </w:r>
      <w:r>
        <w:t xml:space="preserve">.  </w:t>
      </w:r>
      <w:r w:rsidRPr="008047A9">
        <w:t>Printable Reports pop-up menu</w:t>
      </w:r>
      <w:bookmarkEnd w:id="156"/>
    </w:p>
    <w:bookmarkEnd w:id="155"/>
    <w:p w14:paraId="6E5E24D1" w14:textId="0C3990A3" w:rsidR="001A529A" w:rsidRPr="0005744B" w:rsidRDefault="00DA3EA3">
      <w:r w:rsidRPr="003650F1">
        <w:t>The sel</w:t>
      </w:r>
      <w:r w:rsidRPr="0005744B">
        <w:t xml:space="preserve">ections available for </w:t>
      </w:r>
      <w:r w:rsidRPr="00DA7624">
        <w:rPr>
          <w:rStyle w:val="PageElement"/>
        </w:rPr>
        <w:t>Assessment Type</w:t>
      </w:r>
      <w:r w:rsidRPr="00442BF1">
        <w:rPr>
          <w:b/>
        </w:rPr>
        <w:t>,</w:t>
      </w:r>
      <w:r w:rsidRPr="003650F1">
        <w:t xml:space="preserve"> </w:t>
      </w:r>
      <w:r w:rsidRPr="00DA7624">
        <w:rPr>
          <w:rStyle w:val="PageElement"/>
        </w:rPr>
        <w:t>Subject</w:t>
      </w:r>
      <w:r w:rsidRPr="00442BF1">
        <w:rPr>
          <w:b/>
        </w:rPr>
        <w:t>,</w:t>
      </w:r>
      <w:r w:rsidRPr="003650F1">
        <w:t xml:space="preserve"> and </w:t>
      </w:r>
      <w:r w:rsidRPr="00DA7624">
        <w:rPr>
          <w:rStyle w:val="PageElement"/>
        </w:rPr>
        <w:t>School Year</w:t>
      </w:r>
      <w:r w:rsidRPr="003650F1">
        <w:t xml:space="preserve"> are limited </w:t>
      </w:r>
      <w:r w:rsidR="009E34F5" w:rsidRPr="0005744B">
        <w:t>by system configuration</w:t>
      </w:r>
      <w:r w:rsidR="00442BF1">
        <w:t xml:space="preserve">. </w:t>
      </w:r>
      <w:r w:rsidR="009E34F5" w:rsidRPr="00A751AC">
        <w:t xml:space="preserve">Not all </w:t>
      </w:r>
      <w:r w:rsidR="003964DF">
        <w:t>content areas</w:t>
      </w:r>
      <w:r w:rsidR="003964DF" w:rsidRPr="00A751AC">
        <w:t xml:space="preserve"> </w:t>
      </w:r>
      <w:r w:rsidR="009E34F5" w:rsidRPr="00A751AC">
        <w:t>support printable reports</w:t>
      </w:r>
      <w:r w:rsidR="00BC1E88">
        <w:t>,</w:t>
      </w:r>
      <w:r w:rsidR="009E34F5" w:rsidRPr="003650F1">
        <w:t xml:space="preserve"> so those will not appear in the </w:t>
      </w:r>
      <w:r w:rsidR="009E34F5" w:rsidRPr="00442BF1">
        <w:rPr>
          <w:i/>
        </w:rPr>
        <w:t>Subject</w:t>
      </w:r>
      <w:r w:rsidR="009E34F5" w:rsidRPr="003650F1">
        <w:t xml:space="preserve"> drop</w:t>
      </w:r>
      <w:r w:rsidR="00F17618">
        <w:t>-</w:t>
      </w:r>
      <w:r w:rsidR="009E34F5" w:rsidRPr="003650F1">
        <w:t>down.</w:t>
      </w:r>
    </w:p>
    <w:p w14:paraId="60AF0162" w14:textId="52ED30CE" w:rsidR="00D41D8C" w:rsidRPr="0005744B" w:rsidRDefault="001E32EA" w:rsidP="007D5D30">
      <w:pPr>
        <w:pStyle w:val="Note-blue"/>
      </w:pPr>
      <w:r>
        <w:rPr>
          <w:noProof/>
        </w:rPr>
        <w:lastRenderedPageBreak/>
        <mc:AlternateContent>
          <mc:Choice Requires="wps">
            <w:drawing>
              <wp:anchor distT="0" distB="0" distL="114300" distR="114300" simplePos="0" relativeHeight="251658282" behindDoc="0" locked="0" layoutInCell="1" allowOverlap="1" wp14:anchorId="2CDA3F5F" wp14:editId="4F53E59C">
                <wp:simplePos x="0" y="0"/>
                <wp:positionH relativeFrom="column">
                  <wp:posOffset>201600</wp:posOffset>
                </wp:positionH>
                <wp:positionV relativeFrom="paragraph">
                  <wp:posOffset>50400</wp:posOffset>
                </wp:positionV>
                <wp:extent cx="525600" cy="504000"/>
                <wp:effectExtent l="0" t="0" r="0" b="0"/>
                <wp:wrapNone/>
                <wp:docPr id="368" name="Text Box 3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504000"/>
                        </a:xfrm>
                        <a:prstGeom prst="rect">
                          <a:avLst/>
                        </a:prstGeom>
                        <a:noFill/>
                        <a:ln w="6350">
                          <a:noFill/>
                        </a:ln>
                      </wps:spPr>
                      <wps:txbx>
                        <w:txbxContent>
                          <w:p w14:paraId="773CC588" w14:textId="77777777" w:rsidR="009E4D73" w:rsidRDefault="009E4D73" w:rsidP="001E32EA">
                            <w:r w:rsidRPr="003650F1">
                              <w:rPr>
                                <w:noProof/>
                              </w:rPr>
                              <w:drawing>
                                <wp:inline distT="0" distB="0" distL="0" distR="0" wp14:anchorId="60F1E681" wp14:editId="3B24D1D5">
                                  <wp:extent cx="335915" cy="335915"/>
                                  <wp:effectExtent l="0" t="0" r="0" b="0"/>
                                  <wp:docPr id="39073940" name="Picture 39073940"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DA3F5F" id="Text Box 368" o:spid="_x0000_s1036" type="#_x0000_t202" alt="&quot;&quot;" style="position:absolute;left:0;text-align:left;margin-left:15.85pt;margin-top:3.95pt;width:41.4pt;height:39.7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" filled="f" stroked="f" strokeweight=".5pt">
                <v:textbox>
                  <w:txbxContent>
                    <w:p w14:paraId="773CC588" w14:textId="77777777" w:rsidR="009E4D73" w:rsidRDefault="009E4D73" w:rsidP="001E32EA">
                      <w:r w:rsidRPr="003650F1">
                        <w:rPr>
                          <w:noProof/>
                        </w:rPr>
                        <w:drawing>
                          <wp:inline distT="0" distB="0" distL="0" distR="0" wp14:anchorId="60F1E681" wp14:editId="3B24D1D5">
                            <wp:extent cx="335915" cy="335915"/>
                            <wp:effectExtent l="0" t="0" r="0" b="0"/>
                            <wp:docPr id="39073940" name="Picture 39073940"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v:textbox>
              </v:shape>
            </w:pict>
          </mc:Fallback>
        </mc:AlternateContent>
      </w:r>
      <w:r w:rsidR="00D41D8C" w:rsidRPr="003650F1">
        <w:rPr>
          <w:b/>
        </w:rPr>
        <w:tab/>
      </w:r>
      <w:r w:rsidR="00D41D8C" w:rsidRPr="00923FBF">
        <w:rPr>
          <w:b/>
          <w:bCs/>
        </w:rPr>
        <w:t>Note:</w:t>
      </w:r>
      <w:r w:rsidR="00D41D8C" w:rsidRPr="0005744B">
        <w:t xml:space="preserve"> If a student has assessment entries from more than one school in a single sc</w:t>
      </w:r>
      <w:r w:rsidR="00D41D8C" w:rsidRPr="00A751AC">
        <w:t>hool year</w:t>
      </w:r>
      <w:r w:rsidR="00D41D8C" w:rsidRPr="005D4DA7">
        <w:t xml:space="preserve">, </w:t>
      </w:r>
      <w:r w:rsidR="00D41D8C">
        <w:t xml:space="preserve">CERS </w:t>
      </w:r>
      <w:r w:rsidR="00D41D8C" w:rsidRPr="003650F1">
        <w:t>identifies that individual as a new student. Users can hide assessments from previous schools by selecting the Hide New Students option when generating a report.</w:t>
      </w:r>
    </w:p>
    <w:p w14:paraId="0A1B9BA8" w14:textId="4F86EA35" w:rsidR="004211EC" w:rsidRPr="005D4DA7" w:rsidRDefault="00445322">
      <w:r w:rsidRPr="003650F1">
        <w:t>The report’s name default</w:t>
      </w:r>
      <w:r w:rsidR="0095363F" w:rsidRPr="0005744B">
        <w:t>s</w:t>
      </w:r>
      <w:r w:rsidRPr="00A751AC">
        <w:t xml:space="preserve"> to the </w:t>
      </w:r>
      <w:r w:rsidR="0095363F" w:rsidRPr="005D4DA7">
        <w:t xml:space="preserve">student’s </w:t>
      </w:r>
      <w:proofErr w:type="gramStart"/>
      <w:r w:rsidR="00DD758B" w:rsidRPr="005D4DA7">
        <w:t>name</w:t>
      </w:r>
      <w:r w:rsidR="00C12FE2" w:rsidRPr="00DA7624">
        <w:t>,</w:t>
      </w:r>
      <w:r w:rsidR="00DD758B" w:rsidRPr="00BF3047">
        <w:t xml:space="preserve"> but</w:t>
      </w:r>
      <w:proofErr w:type="gramEnd"/>
      <w:r w:rsidRPr="00565D3C">
        <w:t xml:space="preserve"> can be modified to </w:t>
      </w:r>
      <w:r w:rsidR="0095363F" w:rsidRPr="006D6A66">
        <w:t>define the report more clearly</w:t>
      </w:r>
      <w:r w:rsidR="003964DF">
        <w:t>,</w:t>
      </w:r>
      <w:r w:rsidR="001B6DCD" w:rsidRPr="006D6A66">
        <w:t xml:space="preserve"> if </w:t>
      </w:r>
      <w:r w:rsidR="007A3754" w:rsidRPr="006D6A66">
        <w:t>preferred</w:t>
      </w:r>
      <w:r w:rsidRPr="006D6A66">
        <w:t xml:space="preserve">. </w:t>
      </w:r>
      <w:r w:rsidR="00057234" w:rsidRPr="006D6A66">
        <w:t>T</w:t>
      </w:r>
      <w:r w:rsidRPr="006D6A66">
        <w:t xml:space="preserve">he </w:t>
      </w:r>
      <w:r w:rsidR="00B47996" w:rsidRPr="006D6A66">
        <w:rPr>
          <w:rStyle w:val="PageElement"/>
        </w:rPr>
        <w:t>New Students</w:t>
      </w:r>
      <w:r w:rsidRPr="003650F1">
        <w:t xml:space="preserve"> option may be selected to either show or not show any assessments from previous schools, if the student </w:t>
      </w:r>
      <w:r w:rsidR="00B47996" w:rsidRPr="0005744B">
        <w:t xml:space="preserve">changed </w:t>
      </w:r>
      <w:r w:rsidRPr="00A751AC">
        <w:t xml:space="preserve">schools during the </w:t>
      </w:r>
      <w:r w:rsidR="008A1C1A" w:rsidRPr="005D4DA7">
        <w:t xml:space="preserve">school </w:t>
      </w:r>
      <w:r w:rsidRPr="005D4DA7">
        <w:t xml:space="preserve">year. The </w:t>
      </w:r>
      <w:r w:rsidRPr="00DA7624">
        <w:rPr>
          <w:rStyle w:val="PageElement"/>
        </w:rPr>
        <w:t>Student Accommodations</w:t>
      </w:r>
      <w:r w:rsidRPr="003650F1">
        <w:t xml:space="preserve"> option may be selected to either show or </w:t>
      </w:r>
      <w:r w:rsidRPr="0005744B">
        <w:t xml:space="preserve">not show any accommodations made </w:t>
      </w:r>
      <w:r w:rsidR="008A1C1A" w:rsidRPr="00A751AC">
        <w:t xml:space="preserve">available </w:t>
      </w:r>
      <w:r w:rsidR="00065043" w:rsidRPr="005D4DA7">
        <w:t xml:space="preserve">to </w:t>
      </w:r>
      <w:r w:rsidRPr="005D4DA7">
        <w:t>the student during testing.</w:t>
      </w:r>
    </w:p>
    <w:p w14:paraId="1532DC50" w14:textId="05EAF4D9" w:rsidR="00D41D8C" w:rsidRPr="0005744B" w:rsidRDefault="001E32EA" w:rsidP="007D5D30">
      <w:pPr>
        <w:pStyle w:val="Note-blue"/>
      </w:pPr>
      <w:r>
        <w:rPr>
          <w:noProof/>
        </w:rPr>
        <mc:AlternateContent>
          <mc:Choice Requires="wps">
            <w:drawing>
              <wp:anchor distT="0" distB="0" distL="114300" distR="114300" simplePos="0" relativeHeight="251658281" behindDoc="0" locked="0" layoutInCell="1" allowOverlap="1" wp14:anchorId="3FD4EB8E" wp14:editId="609C630B">
                <wp:simplePos x="0" y="0"/>
                <wp:positionH relativeFrom="column">
                  <wp:posOffset>180000</wp:posOffset>
                </wp:positionH>
                <wp:positionV relativeFrom="paragraph">
                  <wp:posOffset>6565</wp:posOffset>
                </wp:positionV>
                <wp:extent cx="525600" cy="504000"/>
                <wp:effectExtent l="0" t="0" r="0" b="0"/>
                <wp:wrapNone/>
                <wp:docPr id="363" name="Text Box 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504000"/>
                        </a:xfrm>
                        <a:prstGeom prst="rect">
                          <a:avLst/>
                        </a:prstGeom>
                        <a:noFill/>
                        <a:ln w="6350">
                          <a:noFill/>
                        </a:ln>
                      </wps:spPr>
                      <wps:txbx>
                        <w:txbxContent>
                          <w:p w14:paraId="369B65CD" w14:textId="77777777" w:rsidR="009E4D73" w:rsidRDefault="009E4D73" w:rsidP="001E32EA">
                            <w:r w:rsidRPr="003650F1">
                              <w:rPr>
                                <w:noProof/>
                              </w:rPr>
                              <w:drawing>
                                <wp:inline distT="0" distB="0" distL="0" distR="0" wp14:anchorId="66E13D96" wp14:editId="6A0485CC">
                                  <wp:extent cx="335915" cy="335915"/>
                                  <wp:effectExtent l="0" t="0" r="0" b="0"/>
                                  <wp:docPr id="39073941" name="Picture 39073941"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D4EB8E" id="Text Box 363" o:spid="_x0000_s1037" type="#_x0000_t202" alt="&quot;&quot;" style="position:absolute;left:0;text-align:left;margin-left:14.15pt;margin-top:.5pt;width:41.4pt;height:39.7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" filled="f" stroked="f" strokeweight=".5pt">
                <v:textbox>
                  <w:txbxContent>
                    <w:p w14:paraId="369B65CD" w14:textId="77777777" w:rsidR="009E4D73" w:rsidRDefault="009E4D73" w:rsidP="001E32EA">
                      <w:r w:rsidRPr="003650F1">
                        <w:rPr>
                          <w:noProof/>
                        </w:rPr>
                        <w:drawing>
                          <wp:inline distT="0" distB="0" distL="0" distR="0" wp14:anchorId="66E13D96" wp14:editId="6A0485CC">
                            <wp:extent cx="335915" cy="335915"/>
                            <wp:effectExtent l="0" t="0" r="0" b="0"/>
                            <wp:docPr id="39073941" name="Picture 39073941"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v:textbox>
              </v:shape>
            </w:pict>
          </mc:Fallback>
        </mc:AlternateContent>
      </w:r>
      <w:r w:rsidR="00D41D8C" w:rsidRPr="007F2C95">
        <w:rPr>
          <w:b/>
        </w:rPr>
        <w:tab/>
      </w:r>
      <w:r w:rsidR="00D41D8C" w:rsidRPr="00923FBF">
        <w:rPr>
          <w:b/>
          <w:bCs/>
        </w:rPr>
        <w:t>Note:</w:t>
      </w:r>
      <w:r w:rsidR="00D41D8C" w:rsidRPr="003650F1">
        <w:t xml:space="preserve"> This feature does not include designated supports</w:t>
      </w:r>
      <w:r w:rsidR="00A751AC">
        <w:t>,</w:t>
      </w:r>
      <w:r w:rsidR="00D41D8C" w:rsidRPr="003650F1">
        <w:t xml:space="preserve"> such as pop</w:t>
      </w:r>
      <w:r w:rsidR="00D41D8C" w:rsidRPr="00923FBF">
        <w:rPr>
          <w:b/>
          <w:bCs/>
        </w:rPr>
        <w:t>-</w:t>
      </w:r>
      <w:r w:rsidR="00D41D8C" w:rsidRPr="003650F1">
        <w:t>up glossaries</w:t>
      </w:r>
      <w:r w:rsidR="00A751AC">
        <w:t>,</w:t>
      </w:r>
      <w:r w:rsidR="00D41D8C" w:rsidRPr="003650F1">
        <w:t xml:space="preserve"> at this time.</w:t>
      </w:r>
    </w:p>
    <w:p w14:paraId="57A3D392" w14:textId="1F986FCF" w:rsidR="00BA57F2" w:rsidRPr="00A751AC" w:rsidRDefault="003768F0">
      <w:r w:rsidRPr="003650F1">
        <w:t>Select</w:t>
      </w:r>
      <w:r w:rsidR="00BA57F2" w:rsidRPr="0005744B">
        <w:t xml:space="preserve">ing the </w:t>
      </w:r>
      <w:r w:rsidR="00EE65E6" w:rsidRPr="00930453">
        <w:t>[</w:t>
      </w:r>
      <w:r w:rsidR="005B7D2F" w:rsidRPr="00DA7624">
        <w:rPr>
          <w:rStyle w:val="Button"/>
        </w:rPr>
        <w:t>Create</w:t>
      </w:r>
      <w:r w:rsidR="00442BF1">
        <w:rPr>
          <w:rStyle w:val="Button"/>
        </w:rPr>
        <w:t xml:space="preserve"> Report</w:t>
      </w:r>
      <w:r w:rsidR="00EE65E6" w:rsidRPr="00930453">
        <w:t>]</w:t>
      </w:r>
      <w:r w:rsidR="00BA57F2" w:rsidRPr="00010393">
        <w:rPr>
          <w:b/>
        </w:rPr>
        <w:t xml:space="preserve"> </w:t>
      </w:r>
      <w:r w:rsidR="00BA57F2" w:rsidRPr="003650F1">
        <w:t xml:space="preserve">button will </w:t>
      </w:r>
      <w:r w:rsidR="0072054D" w:rsidRPr="0005744B">
        <w:t>create</w:t>
      </w:r>
      <w:r w:rsidR="00BA57F2" w:rsidRPr="00A751AC">
        <w:t xml:space="preserve"> the report </w:t>
      </w:r>
      <w:r w:rsidR="007065F7" w:rsidRPr="005D4DA7">
        <w:t>for the selections in the pop</w:t>
      </w:r>
      <w:r w:rsidR="00C42A3F">
        <w:t>-</w:t>
      </w:r>
      <w:r w:rsidR="007065F7" w:rsidRPr="003650F1">
        <w:t>up menu</w:t>
      </w:r>
      <w:r w:rsidR="004211EC" w:rsidRPr="0005744B">
        <w:t>.</w:t>
      </w:r>
    </w:p>
    <w:p w14:paraId="21C1E16D" w14:textId="6E7C06E4" w:rsidR="00F02A08" w:rsidRDefault="00F02A08" w:rsidP="00B342FC">
      <w:pPr>
        <w:pStyle w:val="Heading5"/>
      </w:pPr>
      <w:r>
        <w:t>Export CSV</w:t>
      </w:r>
    </w:p>
    <w:p w14:paraId="0FC28C5C" w14:textId="24D33F58" w:rsidR="007065F7" w:rsidRPr="003650F1" w:rsidRDefault="00F02A08">
      <w:r w:rsidRPr="003650F1">
        <w:t>The</w:t>
      </w:r>
      <w:r w:rsidRPr="00010393">
        <w:rPr>
          <w:b/>
        </w:rPr>
        <w:t xml:space="preserve"> </w:t>
      </w:r>
      <w:r w:rsidR="003964DF" w:rsidRPr="00930453">
        <w:t>[</w:t>
      </w:r>
      <w:r w:rsidRPr="00DA7624">
        <w:rPr>
          <w:rStyle w:val="Button"/>
        </w:rPr>
        <w:t>Export CSV</w:t>
      </w:r>
      <w:r w:rsidR="003964DF" w:rsidRPr="00930453">
        <w:t>]</w:t>
      </w:r>
      <w:r w:rsidRPr="00BE5042">
        <w:t xml:space="preserve"> </w:t>
      </w:r>
      <w:r w:rsidRPr="003650F1">
        <w:t xml:space="preserve">button </w:t>
      </w:r>
      <w:r w:rsidR="004211EC" w:rsidRPr="0005744B">
        <w:t>(element 4</w:t>
      </w:r>
      <w:r w:rsidR="0085598B">
        <w:t xml:space="preserve"> </w:t>
      </w:r>
      <w:r w:rsidR="00984854">
        <w:t>figure</w:t>
      </w:r>
      <w:r w:rsidR="00A517BC">
        <w:t xml:space="preserve"> 3</w:t>
      </w:r>
      <w:r w:rsidR="00BB22DD">
        <w:t>0</w:t>
      </w:r>
      <w:r w:rsidR="004211EC" w:rsidRPr="0005744B">
        <w:t xml:space="preserve">, as illustrated in the </w:t>
      </w:r>
      <w:r w:rsidR="004211EC" w:rsidRPr="0005744B">
        <w:fldChar w:fldCharType="begin"/>
      </w:r>
      <w:r w:rsidR="004211EC" w:rsidRPr="00CC6014">
        <w:instrText xml:space="preserve"> REF _Ref507406353 \h </w:instrText>
      </w:r>
      <w:r w:rsidR="00BE5757">
        <w:instrText xml:space="preserve"> \* MERGEFORMAT </w:instrText>
      </w:r>
      <w:r w:rsidR="004211EC" w:rsidRPr="0005744B">
        <w:fldChar w:fldCharType="separate"/>
      </w:r>
      <w:r w:rsidR="007D12B0">
        <w:t>Student Test History Report</w:t>
      </w:r>
      <w:r w:rsidR="004211EC" w:rsidRPr="0005744B">
        <w:fldChar w:fldCharType="end"/>
      </w:r>
      <w:r w:rsidR="004211EC" w:rsidRPr="003650F1">
        <w:t xml:space="preserve"> section) </w:t>
      </w:r>
      <w:r w:rsidR="005514A6" w:rsidRPr="0005744B">
        <w:t>generates a CSV file for download contain</w:t>
      </w:r>
      <w:r w:rsidR="005514A6" w:rsidRPr="00A751AC">
        <w:t xml:space="preserve">ing all of </w:t>
      </w:r>
      <w:r w:rsidR="005514A6" w:rsidRPr="005D4DA7">
        <w:t xml:space="preserve">the student’s test history for the selected </w:t>
      </w:r>
      <w:r w:rsidR="00590762">
        <w:t>s</w:t>
      </w:r>
      <w:r w:rsidR="005514A6" w:rsidRPr="0005744B">
        <w:t xml:space="preserve">chool </w:t>
      </w:r>
      <w:r w:rsidR="00590762">
        <w:t>y</w:t>
      </w:r>
      <w:r w:rsidR="005514A6" w:rsidRPr="0005744B">
        <w:t xml:space="preserve">ear and </w:t>
      </w:r>
      <w:r w:rsidR="00DF6F62">
        <w:t>s</w:t>
      </w:r>
      <w:r w:rsidR="005514A6">
        <w:t>ubject</w:t>
      </w:r>
      <w:r w:rsidR="005514A6" w:rsidRPr="0005744B">
        <w:t xml:space="preserve">. </w:t>
      </w:r>
      <w:r w:rsidR="007065F7" w:rsidRPr="00A751AC">
        <w:t xml:space="preserve">An example of this file opened in Microsoft Excel is shown </w:t>
      </w:r>
      <w:r w:rsidR="0085598B">
        <w:t>in figure</w:t>
      </w:r>
      <w:r w:rsidR="0012434A">
        <w:t xml:space="preserve"> 33</w:t>
      </w:r>
      <w:r w:rsidR="007065F7" w:rsidRPr="003650F1">
        <w:t>.</w:t>
      </w:r>
    </w:p>
    <w:p w14:paraId="21948A58" w14:textId="77777777" w:rsidR="0045668F" w:rsidRDefault="007D4544">
      <w:pPr>
        <w:pStyle w:val="Image"/>
      </w:pPr>
      <w:r>
        <w:drawing>
          <wp:inline distT="0" distB="0" distL="0" distR="0" wp14:anchorId="4BC06951" wp14:editId="6A9080E0">
            <wp:extent cx="6175250" cy="1038225"/>
            <wp:effectExtent l="19050" t="19050" r="16510" b="9525"/>
            <wp:docPr id="51" name="Picture 51" title="Screen shot of a CSV file down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xport_csv_p18.png"/>
                    <pic:cNvPicPr/>
                  </pic:nvPicPr>
                  <pic:blipFill rotWithShape="1">
                    <a:blip r:embed="rId76" cstate="print">
                      <a:extLst>
                        <a:ext uri="{28A0092B-C50C-407E-A947-70E740481C1C}">
                          <a14:useLocalDpi xmlns:a14="http://schemas.microsoft.com/office/drawing/2010/main" val="0"/>
                        </a:ext>
                      </a:extLst>
                    </a:blip>
                    <a:srcRect l="1" r="28510" b="11207"/>
                    <a:stretch/>
                  </pic:blipFill>
                  <pic:spPr bwMode="auto">
                    <a:xfrm>
                      <a:off x="0" y="0"/>
                      <a:ext cx="6195205" cy="104158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3210EEA" w14:textId="3875899B" w:rsidR="00B23251" w:rsidRDefault="0045668F" w:rsidP="00397DCD">
      <w:pPr>
        <w:pStyle w:val="Caption"/>
      </w:pPr>
      <w:bookmarkStart w:id="157" w:name="_Toc49347679"/>
      <w:r>
        <w:t xml:space="preserve">Figure </w:t>
      </w:r>
      <w:r>
        <w:fldChar w:fldCharType="begin"/>
      </w:r>
      <w:r>
        <w:instrText>SEQ Figure \* ARABIC</w:instrText>
      </w:r>
      <w:r>
        <w:fldChar w:fldCharType="separate"/>
      </w:r>
      <w:r w:rsidR="007D12B0">
        <w:rPr>
          <w:noProof/>
        </w:rPr>
        <w:t>33</w:t>
      </w:r>
      <w:r>
        <w:fldChar w:fldCharType="end"/>
      </w:r>
      <w:r>
        <w:t xml:space="preserve">.  </w:t>
      </w:r>
      <w:r w:rsidRPr="00881D9B">
        <w:t>CSV file opened in Microsoft Excel</w:t>
      </w:r>
      <w:bookmarkEnd w:id="157"/>
    </w:p>
    <w:p w14:paraId="1A5CDFC5" w14:textId="19FFE7C8" w:rsidR="00606C43" w:rsidRDefault="00606C43" w:rsidP="00B342FC">
      <w:pPr>
        <w:pStyle w:val="Heading5"/>
      </w:pPr>
      <w:r>
        <w:t>Student Test History Report Results</w:t>
      </w:r>
    </w:p>
    <w:p w14:paraId="1EE819EA" w14:textId="1F749F19" w:rsidR="00606C43" w:rsidRPr="00A751AC" w:rsidRDefault="001166FE">
      <w:r w:rsidRPr="003650F1">
        <w:t xml:space="preserve">The </w:t>
      </w:r>
      <w:r w:rsidR="00606C43" w:rsidRPr="00DA7624">
        <w:rPr>
          <w:rStyle w:val="PageElement"/>
        </w:rPr>
        <w:t xml:space="preserve">Student </w:t>
      </w:r>
      <w:r w:rsidRPr="00BF3047">
        <w:rPr>
          <w:rStyle w:val="PageElement"/>
        </w:rPr>
        <w:t>T</w:t>
      </w:r>
      <w:r w:rsidR="00606C43" w:rsidRPr="00565D3C">
        <w:rPr>
          <w:rStyle w:val="PageElement"/>
        </w:rPr>
        <w:t xml:space="preserve">est </w:t>
      </w:r>
      <w:r w:rsidRPr="006D6A66">
        <w:rPr>
          <w:rStyle w:val="PageElement"/>
        </w:rPr>
        <w:t>H</w:t>
      </w:r>
      <w:r w:rsidR="00606C43" w:rsidRPr="006D6A66">
        <w:rPr>
          <w:rStyle w:val="PageElement"/>
        </w:rPr>
        <w:t xml:space="preserve">istory </w:t>
      </w:r>
      <w:r w:rsidRPr="006D6A66">
        <w:rPr>
          <w:rStyle w:val="PageElement"/>
        </w:rPr>
        <w:t>R</w:t>
      </w:r>
      <w:r w:rsidR="00606C43" w:rsidRPr="006D6A66">
        <w:rPr>
          <w:rStyle w:val="PageElement"/>
        </w:rPr>
        <w:t>eport</w:t>
      </w:r>
      <w:r w:rsidR="00606C43" w:rsidRPr="003650F1">
        <w:t xml:space="preserve"> results </w:t>
      </w:r>
      <w:r w:rsidR="004211EC" w:rsidRPr="0005744B">
        <w:t>(element 3</w:t>
      </w:r>
      <w:r w:rsidR="0085598B">
        <w:t xml:space="preserve"> </w:t>
      </w:r>
      <w:r w:rsidR="00984854">
        <w:t>figure</w:t>
      </w:r>
      <w:r w:rsidR="00A517BC">
        <w:t xml:space="preserve"> 3</w:t>
      </w:r>
      <w:r w:rsidR="00675ACF">
        <w:t>0</w:t>
      </w:r>
      <w:r w:rsidR="004211EC" w:rsidRPr="0005744B">
        <w:t xml:space="preserve">, as illustrated in the </w:t>
      </w:r>
      <w:r w:rsidR="004211EC" w:rsidRPr="0005744B">
        <w:fldChar w:fldCharType="begin"/>
      </w:r>
      <w:r w:rsidR="004211EC" w:rsidRPr="00CC6014">
        <w:instrText xml:space="preserve"> REF _Ref507406353 \h </w:instrText>
      </w:r>
      <w:r w:rsidR="00BE5757">
        <w:instrText xml:space="preserve"> \* MERGEFORMAT </w:instrText>
      </w:r>
      <w:r w:rsidR="004211EC" w:rsidRPr="0005744B">
        <w:fldChar w:fldCharType="separate"/>
      </w:r>
      <w:r w:rsidR="007D12B0">
        <w:t>Student Test History Report</w:t>
      </w:r>
      <w:r w:rsidR="004211EC" w:rsidRPr="0005744B">
        <w:fldChar w:fldCharType="end"/>
      </w:r>
      <w:r w:rsidR="004211EC" w:rsidRPr="003650F1">
        <w:t xml:space="preserve"> section) </w:t>
      </w:r>
      <w:r w:rsidR="00606C43" w:rsidRPr="0005744B">
        <w:t xml:space="preserve">are displayed in a </w:t>
      </w:r>
      <w:r w:rsidR="004B6ED2" w:rsidRPr="00A751AC">
        <w:t xml:space="preserve">dashboard </w:t>
      </w:r>
      <w:r w:rsidR="00606C43" w:rsidRPr="005D4DA7">
        <w:t>format</w:t>
      </w:r>
      <w:r w:rsidR="00F630D2" w:rsidRPr="005D4DA7">
        <w:t xml:space="preserve"> with each assessment that matches the selectors and advanced filters appearing as a </w:t>
      </w:r>
      <w:r w:rsidR="0072390B" w:rsidRPr="00DA7624">
        <w:t>sep</w:t>
      </w:r>
      <w:r w:rsidR="0072390B" w:rsidRPr="00BF3047">
        <w:t xml:space="preserve">arate card. A sample card is pictured </w:t>
      </w:r>
      <w:r w:rsidR="0085598B">
        <w:t>in figure</w:t>
      </w:r>
      <w:r w:rsidR="00145DE9">
        <w:t xml:space="preserve"> 34</w:t>
      </w:r>
      <w:r w:rsidR="002C5DBC">
        <w:t>.</w:t>
      </w:r>
      <w:r w:rsidR="00F630D2" w:rsidRPr="0005744B">
        <w:t xml:space="preserve"> </w:t>
      </w:r>
    </w:p>
    <w:p w14:paraId="4FE462B6" w14:textId="77777777" w:rsidR="0045668F" w:rsidRDefault="00F630D2">
      <w:pPr>
        <w:pStyle w:val="Image"/>
      </w:pPr>
      <w:r>
        <w:lastRenderedPageBreak/>
        <w:drawing>
          <wp:inline distT="0" distB="0" distL="0" distR="0" wp14:anchorId="37EDD75A" wp14:editId="44ACF016">
            <wp:extent cx="2841391" cy="1991806"/>
            <wp:effectExtent l="19050" t="19050" r="16510" b="27940"/>
            <wp:docPr id="42" name="Picture 42" title="Screen shot of Dashboard format for Student Test History Repor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est badge.png"/>
                    <pic:cNvPicPr/>
                  </pic:nvPicPr>
                  <pic:blipFill>
                    <a:blip r:embed="rId77">
                      <a:extLst>
                        <a:ext uri="{BEBA8EAE-BF5A-486C-A8C5-ECC9F3942E4B}">
                          <a14:imgProps xmlns:a14="http://schemas.microsoft.com/office/drawing/2010/main">
                            <a14:imgLayer r:embed="rId7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850337" cy="1998077"/>
                    </a:xfrm>
                    <a:prstGeom prst="rect">
                      <a:avLst/>
                    </a:prstGeom>
                    <a:ln>
                      <a:solidFill>
                        <a:sysClr val="windowText" lastClr="000000"/>
                      </a:solidFill>
                    </a:ln>
                  </pic:spPr>
                </pic:pic>
              </a:graphicData>
            </a:graphic>
          </wp:inline>
        </w:drawing>
      </w:r>
    </w:p>
    <w:p w14:paraId="10953760" w14:textId="054892A4" w:rsidR="00145DE9" w:rsidRDefault="0045668F" w:rsidP="00972B02">
      <w:pPr>
        <w:pStyle w:val="Caption"/>
      </w:pPr>
      <w:bookmarkStart w:id="158" w:name="_Toc49347680"/>
      <w:r>
        <w:t xml:space="preserve">Figure </w:t>
      </w:r>
      <w:r>
        <w:fldChar w:fldCharType="begin"/>
      </w:r>
      <w:r>
        <w:instrText>SEQ Figure \* ARABIC</w:instrText>
      </w:r>
      <w:r>
        <w:fldChar w:fldCharType="separate"/>
      </w:r>
      <w:r w:rsidR="007D12B0">
        <w:rPr>
          <w:noProof/>
        </w:rPr>
        <w:t>34</w:t>
      </w:r>
      <w:r>
        <w:fldChar w:fldCharType="end"/>
      </w:r>
      <w:r>
        <w:t xml:space="preserve">. </w:t>
      </w:r>
      <w:r w:rsidRPr="00AE53E0">
        <w:t>Student Test History Report results card</w:t>
      </w:r>
      <w:bookmarkEnd w:id="158"/>
    </w:p>
    <w:p w14:paraId="4FADC10A" w14:textId="4AE6BAB3" w:rsidR="00F630D2" w:rsidRPr="005D4DA7" w:rsidRDefault="0072390B" w:rsidP="00682969">
      <w:r w:rsidRPr="003650F1">
        <w:t>Each card</w:t>
      </w:r>
      <w:r w:rsidR="00F630D2" w:rsidRPr="0005744B">
        <w:t xml:space="preserve"> contain</w:t>
      </w:r>
      <w:r w:rsidRPr="00A751AC">
        <w:t>s</w:t>
      </w:r>
    </w:p>
    <w:p w14:paraId="023DA154" w14:textId="07A0A32C" w:rsidR="00F630D2" w:rsidRPr="005D4DA7" w:rsidRDefault="00806BC6" w:rsidP="00442BF1">
      <w:pPr>
        <w:pStyle w:val="bullets-one"/>
      </w:pPr>
      <w:r>
        <w:t>a</w:t>
      </w:r>
      <w:r w:rsidR="00F630D2" w:rsidRPr="005D4DA7">
        <w:t>n icon representing the type of assessment</w:t>
      </w:r>
      <w:r>
        <w:t>;</w:t>
      </w:r>
    </w:p>
    <w:p w14:paraId="617B0BDA" w14:textId="7750C0E6" w:rsidR="001A529A" w:rsidRPr="0005744B" w:rsidRDefault="00806BC6" w:rsidP="00244A7D">
      <w:pPr>
        <w:pStyle w:val="bullets-one"/>
      </w:pPr>
      <w:r>
        <w:t>t</w:t>
      </w:r>
      <w:r w:rsidR="001A529A" w:rsidRPr="00DA7624">
        <w:t xml:space="preserve">he date the assessment was </w:t>
      </w:r>
      <w:r w:rsidR="001A529A" w:rsidRPr="00BF3047">
        <w:t>administered</w:t>
      </w:r>
      <w:r>
        <w:t>;</w:t>
      </w:r>
      <w:r w:rsidR="00244A7D" w:rsidRPr="00BF3047" w:rsidDel="00244A7D">
        <w:t xml:space="preserve"> </w:t>
      </w:r>
    </w:p>
    <w:p w14:paraId="2DDCA5ED" w14:textId="27A7300F" w:rsidR="001A529A" w:rsidRPr="00A751AC" w:rsidRDefault="00806BC6" w:rsidP="00442BF1">
      <w:pPr>
        <w:pStyle w:val="bullets-one"/>
        <w:keepNext/>
      </w:pPr>
      <w:r>
        <w:t>t</w:t>
      </w:r>
      <w:r w:rsidR="001A529A" w:rsidRPr="00A751AC">
        <w:t>he name of the assessment</w:t>
      </w:r>
      <w:r>
        <w:t>; and</w:t>
      </w:r>
    </w:p>
    <w:p w14:paraId="780E0C41" w14:textId="272DB415" w:rsidR="001A529A" w:rsidRPr="006D6A66" w:rsidRDefault="00806BC6" w:rsidP="00442BF1">
      <w:pPr>
        <w:pStyle w:val="bullets-one"/>
      </w:pPr>
      <w:r>
        <w:t>t</w:t>
      </w:r>
      <w:r w:rsidR="001A529A" w:rsidRPr="005D4DA7">
        <w:t xml:space="preserve">he student’s </w:t>
      </w:r>
      <w:r w:rsidR="00584F42" w:rsidRPr="005D4DA7">
        <w:t xml:space="preserve">achievement </w:t>
      </w:r>
      <w:r w:rsidR="00A13789" w:rsidRPr="00DA7624">
        <w:t>level</w:t>
      </w:r>
      <w:r w:rsidR="00584F42" w:rsidRPr="00BF3047">
        <w:t xml:space="preserve"> or reporting category for this </w:t>
      </w:r>
      <w:r w:rsidR="001C309F" w:rsidRPr="00565D3C">
        <w:t>assessment</w:t>
      </w:r>
      <w:r>
        <w:t>.</w:t>
      </w:r>
    </w:p>
    <w:p w14:paraId="018AE1E0" w14:textId="09F87E40" w:rsidR="00700A2A" w:rsidRPr="0005744B" w:rsidRDefault="005B526A" w:rsidP="00682969">
      <w:r w:rsidRPr="006D6A66">
        <w:t xml:space="preserve">Selecting </w:t>
      </w:r>
      <w:r w:rsidR="0072390B" w:rsidRPr="006D6A66">
        <w:t>anywhere within this card will cause</w:t>
      </w:r>
      <w:r w:rsidR="00A13789" w:rsidRPr="006D6A66">
        <w:t xml:space="preserve"> a</w:t>
      </w:r>
      <w:r w:rsidRPr="006D6A66">
        <w:t xml:space="preserve"> table of additional information to appear</w:t>
      </w:r>
      <w:r w:rsidR="00641C36" w:rsidRPr="006D6A66">
        <w:t>.</w:t>
      </w:r>
      <w:r w:rsidR="00464D5A" w:rsidRPr="006D6A66">
        <w:t xml:space="preserve"> Depending on the type of </w:t>
      </w:r>
      <w:r w:rsidR="001C309F" w:rsidRPr="006D6A66">
        <w:t>assessment</w:t>
      </w:r>
      <w:r w:rsidR="00A13789" w:rsidRPr="006D6A66">
        <w:t xml:space="preserve"> chosen</w:t>
      </w:r>
      <w:r w:rsidR="00464D5A" w:rsidRPr="006D6A66">
        <w:t>, this table will contain slightly different information.</w:t>
      </w:r>
      <w:r w:rsidR="00641C36" w:rsidRPr="006D6A66">
        <w:t xml:space="preserve"> For IAB assessments</w:t>
      </w:r>
      <w:r w:rsidR="006D6A66">
        <w:t>,</w:t>
      </w:r>
      <w:r w:rsidR="00641C36" w:rsidRPr="006D6A66">
        <w:t xml:space="preserve"> this table appears as </w:t>
      </w:r>
      <w:r w:rsidR="006D6A66">
        <w:t xml:space="preserve">it does </w:t>
      </w:r>
      <w:r w:rsidR="0085598B">
        <w:t>in figure</w:t>
      </w:r>
      <w:r w:rsidR="00145DE9">
        <w:t xml:space="preserve"> 35</w:t>
      </w:r>
      <w:r w:rsidR="006D6A66">
        <w:t>.</w:t>
      </w:r>
    </w:p>
    <w:p w14:paraId="6734DED9" w14:textId="77777777" w:rsidR="0045668F" w:rsidRDefault="00700A2A">
      <w:pPr>
        <w:pStyle w:val="Image"/>
      </w:pPr>
      <w:r>
        <w:drawing>
          <wp:inline distT="0" distB="0" distL="0" distR="0" wp14:anchorId="15DF121C" wp14:editId="3983463F">
            <wp:extent cx="5943600" cy="2568575"/>
            <wp:effectExtent l="19050" t="19050" r="19050" b="22225"/>
            <wp:docPr id="269" name="Picture 269" title="Screen shot of overview Dashboard format for Student Test History Repor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80">
                              <a14:imgEffect>
                                <a14:sharpenSoften amount="25000"/>
                              </a14:imgEffect>
                            </a14:imgLayer>
                          </a14:imgProps>
                        </a:ext>
                      </a:extLst>
                    </a:blip>
                    <a:stretch>
                      <a:fillRect/>
                    </a:stretch>
                  </pic:blipFill>
                  <pic:spPr>
                    <a:xfrm>
                      <a:off x="0" y="0"/>
                      <a:ext cx="5943600" cy="2568575"/>
                    </a:xfrm>
                    <a:prstGeom prst="rect">
                      <a:avLst/>
                    </a:prstGeom>
                    <a:ln>
                      <a:solidFill>
                        <a:sysClr val="windowText" lastClr="000000"/>
                      </a:solidFill>
                    </a:ln>
                  </pic:spPr>
                </pic:pic>
              </a:graphicData>
            </a:graphic>
          </wp:inline>
        </w:drawing>
      </w:r>
    </w:p>
    <w:p w14:paraId="6071C19F" w14:textId="5239E165" w:rsidR="00B23251" w:rsidRDefault="0045668F" w:rsidP="00397DCD">
      <w:pPr>
        <w:pStyle w:val="Caption"/>
      </w:pPr>
      <w:bookmarkStart w:id="159" w:name="_Toc49347681"/>
      <w:r>
        <w:t xml:space="preserve">Figure </w:t>
      </w:r>
      <w:r>
        <w:fldChar w:fldCharType="begin"/>
      </w:r>
      <w:r>
        <w:instrText>SEQ Figure \* ARABIC</w:instrText>
      </w:r>
      <w:r>
        <w:fldChar w:fldCharType="separate"/>
      </w:r>
      <w:r w:rsidR="007D12B0">
        <w:rPr>
          <w:noProof/>
        </w:rPr>
        <w:t>35</w:t>
      </w:r>
      <w:r>
        <w:fldChar w:fldCharType="end"/>
      </w:r>
      <w:r>
        <w:t xml:space="preserve">.  </w:t>
      </w:r>
      <w:r w:rsidRPr="00FE5671">
        <w:t>IAB Assessment table</w:t>
      </w:r>
      <w:bookmarkEnd w:id="159"/>
    </w:p>
    <w:p w14:paraId="633A2402" w14:textId="59DEC802" w:rsidR="002442E5" w:rsidRPr="00565D3C" w:rsidRDefault="00700A2A">
      <w:r w:rsidRPr="003650F1">
        <w:lastRenderedPageBreak/>
        <w:t xml:space="preserve">In addition to the data </w:t>
      </w:r>
      <w:r w:rsidR="00E5060B">
        <w:t xml:space="preserve">previously </w:t>
      </w:r>
      <w:r w:rsidRPr="003650F1">
        <w:t>described</w:t>
      </w:r>
      <w:r w:rsidRPr="00A751AC">
        <w:t>, th</w:t>
      </w:r>
      <w:r w:rsidR="00464D5A" w:rsidRPr="005D4DA7">
        <w:t xml:space="preserve">is table </w:t>
      </w:r>
      <w:r w:rsidRPr="005D4DA7">
        <w:t xml:space="preserve">displays the status (Standardized, </w:t>
      </w:r>
      <w:proofErr w:type="spellStart"/>
      <w:r w:rsidRPr="005D4DA7">
        <w:t>Nonstandardized</w:t>
      </w:r>
      <w:proofErr w:type="spellEnd"/>
      <w:r w:rsidR="002442E5" w:rsidRPr="00DA7624">
        <w:t>, or Partially Complete) and the Scale Score / Error Band of each result</w:t>
      </w:r>
      <w:r w:rsidRPr="00BF3047">
        <w:t xml:space="preserve">. </w:t>
      </w:r>
    </w:p>
    <w:p w14:paraId="5B8EF60E" w14:textId="11420533" w:rsidR="00700A2A" w:rsidRPr="00A751AC" w:rsidRDefault="00700A2A" w:rsidP="00442BF1">
      <w:pPr>
        <w:pStyle w:val="bullets"/>
      </w:pPr>
      <w:r w:rsidRPr="006D6A66">
        <w:t>The reporting category</w:t>
      </w:r>
      <w:r w:rsidR="00464D5A" w:rsidRPr="006D6A66">
        <w:t xml:space="preserve"> (Below Standard, Near Standard, Above Standard)</w:t>
      </w:r>
      <w:r w:rsidRPr="006D6A66">
        <w:t xml:space="preserve"> is based on the minimum scale score for the “Met Standard” achievement level on the ICA and </w:t>
      </w:r>
      <w:r w:rsidR="00442BF1">
        <w:t xml:space="preserve">Smarter Balanced </w:t>
      </w:r>
      <w:r w:rsidR="006D6A66">
        <w:t>s</w:t>
      </w:r>
      <w:r w:rsidRPr="006D6A66">
        <w:t xml:space="preserve">ummative assessments. </w:t>
      </w:r>
      <w:r w:rsidR="006F548B">
        <w:t>Refer to</w:t>
      </w:r>
      <w:r w:rsidR="006F548B" w:rsidRPr="003650F1">
        <w:t xml:space="preserve"> </w:t>
      </w:r>
      <w:r w:rsidRPr="0005744B">
        <w:t xml:space="preserve">the </w:t>
      </w:r>
      <w:r w:rsidRPr="00442BF1">
        <w:rPr>
          <w:i/>
        </w:rPr>
        <w:t>Interpretive Guide</w:t>
      </w:r>
      <w:r w:rsidRPr="0005744B">
        <w:t xml:space="preserve"> for additional information.</w:t>
      </w:r>
    </w:p>
    <w:p w14:paraId="4FE6B65D" w14:textId="3D992BA5" w:rsidR="00464D5A" w:rsidRPr="005D4DA7" w:rsidRDefault="00464D5A" w:rsidP="00442BF1">
      <w:pPr>
        <w:pStyle w:val="bullets"/>
      </w:pPr>
      <w:r w:rsidRPr="005D4DA7">
        <w:t xml:space="preserve">The student’s error band is based on the </w:t>
      </w:r>
      <w:r w:rsidR="006D6A66">
        <w:t>s</w:t>
      </w:r>
      <w:r w:rsidRPr="005D4DA7">
        <w:t xml:space="preserve">tandard </w:t>
      </w:r>
      <w:r w:rsidR="006D6A66">
        <w:t>e</w:t>
      </w:r>
      <w:r w:rsidRPr="005D4DA7">
        <w:t xml:space="preserve">rror of </w:t>
      </w:r>
      <w:r w:rsidR="006D6A66">
        <w:t>m</w:t>
      </w:r>
      <w:r w:rsidRPr="005D4DA7">
        <w:t>easurement (SEM) associated with the score.</w:t>
      </w:r>
    </w:p>
    <w:p w14:paraId="7B229161" w14:textId="505A8828" w:rsidR="004F4111" w:rsidRPr="003650F1" w:rsidRDefault="3B6516A6">
      <w:r w:rsidRPr="00BF3047">
        <w:t>Selecting the date with the</w:t>
      </w:r>
      <w:r w:rsidR="1661CA25">
        <w:t xml:space="preserve"> </w:t>
      </w:r>
      <w:r w:rsidR="1661CA25" w:rsidRPr="00930453">
        <w:t>[</w:t>
      </w:r>
      <w:r w:rsidR="1661CA25" w:rsidRPr="00923FBF">
        <w:rPr>
          <w:b/>
          <w:bCs/>
        </w:rPr>
        <w:t>Context Menu</w:t>
      </w:r>
      <w:r w:rsidR="1661CA25" w:rsidRPr="00930453">
        <w:t>]</w:t>
      </w:r>
      <w:r w:rsidR="1661CA25">
        <w:t xml:space="preserve"> three-dot icon</w:t>
      </w:r>
      <w:r w:rsidRPr="00BF3047">
        <w:t xml:space="preserve"> </w:t>
      </w:r>
      <w:r w:rsidR="1661CA25" w:rsidRPr="00930453">
        <w:t>[</w:t>
      </w:r>
      <w:r w:rsidR="00700A2A" w:rsidRPr="00930453">
        <w:rPr>
          <w:noProof/>
        </w:rPr>
        <w:drawing>
          <wp:inline distT="0" distB="0" distL="0" distR="0" wp14:anchorId="182BC7CE" wp14:editId="7C2AB8F2">
            <wp:extent cx="74951" cy="104931"/>
            <wp:effectExtent l="0" t="0" r="1270" b="0"/>
            <wp:docPr id="263" name="Picture 263"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icon_ellipsi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8168" cy="109435"/>
                    </a:xfrm>
                    <a:prstGeom prst="rect">
                      <a:avLst/>
                    </a:prstGeom>
                  </pic:spPr>
                </pic:pic>
              </a:graphicData>
            </a:graphic>
          </wp:inline>
        </w:drawing>
      </w:r>
      <w:r w:rsidR="1661CA25" w:rsidRPr="00930453">
        <w:t>]</w:t>
      </w:r>
      <w:r w:rsidR="1BF3238E">
        <w:t xml:space="preserve"> </w:t>
      </w:r>
      <w:r w:rsidRPr="003650F1">
        <w:t xml:space="preserve">brings up the </w:t>
      </w:r>
      <w:r w:rsidR="000F58C5" w:rsidRPr="009E45D9">
        <w:rPr>
          <w:rStyle w:val="Link"/>
        </w:rPr>
        <w:fldChar w:fldCharType="begin"/>
      </w:r>
      <w:r w:rsidR="000F58C5" w:rsidRPr="009E45D9">
        <w:rPr>
          <w:rStyle w:val="Link"/>
        </w:rPr>
        <w:instrText xml:space="preserve"> REF _Ref19517350 \h  \* MERGEFORMAT </w:instrText>
      </w:r>
      <w:r w:rsidR="000F58C5" w:rsidRPr="009E45D9">
        <w:rPr>
          <w:rStyle w:val="Link"/>
        </w:rPr>
      </w:r>
      <w:r w:rsidR="000F58C5" w:rsidRPr="009E45D9">
        <w:rPr>
          <w:rStyle w:val="Link"/>
        </w:rPr>
        <w:fldChar w:fldCharType="separate"/>
      </w:r>
      <w:r w:rsidR="03CA2DB4" w:rsidRPr="00397DCD">
        <w:rPr>
          <w:rStyle w:val="Link"/>
        </w:rPr>
        <w:t>Student Test History Report Details Menu</w:t>
      </w:r>
      <w:r w:rsidR="000F58C5" w:rsidRPr="009E45D9">
        <w:rPr>
          <w:rStyle w:val="Link"/>
        </w:rPr>
        <w:fldChar w:fldCharType="end"/>
      </w:r>
      <w:r w:rsidR="7EABC87D">
        <w:t>.</w:t>
      </w:r>
    </w:p>
    <w:p w14:paraId="3D5A0C77" w14:textId="7F46E73D" w:rsidR="00464D5A" w:rsidRPr="003650F1" w:rsidRDefault="00464D5A" w:rsidP="00682969">
      <w:r w:rsidRPr="00A751AC">
        <w:t>For ICA</w:t>
      </w:r>
      <w:r w:rsidR="00D20EF0">
        <w:t>s</w:t>
      </w:r>
      <w:r w:rsidRPr="00A751AC">
        <w:t xml:space="preserve"> and </w:t>
      </w:r>
      <w:r w:rsidR="006D6A66">
        <w:t>s</w:t>
      </w:r>
      <w:r w:rsidRPr="00A751AC">
        <w:t>ummative assess</w:t>
      </w:r>
      <w:r w:rsidRPr="005D4DA7">
        <w:t xml:space="preserve">ments, the table appears </w:t>
      </w:r>
      <w:r w:rsidR="00A13789" w:rsidRPr="005D4DA7">
        <w:t xml:space="preserve">as </w:t>
      </w:r>
      <w:r w:rsidR="006D6A66">
        <w:t xml:space="preserve">it does </w:t>
      </w:r>
      <w:r w:rsidR="0085598B">
        <w:t>in figure</w:t>
      </w:r>
      <w:r w:rsidR="00F92181">
        <w:t xml:space="preserve"> </w:t>
      </w:r>
      <w:r w:rsidR="00531FEB">
        <w:t>36</w:t>
      </w:r>
      <w:r w:rsidR="006D6A66">
        <w:t>.</w:t>
      </w:r>
    </w:p>
    <w:p w14:paraId="36317D1F" w14:textId="77777777" w:rsidR="0045668F" w:rsidRDefault="00D64488">
      <w:pPr>
        <w:pStyle w:val="Image"/>
      </w:pPr>
      <w:r w:rsidRPr="00D64488">
        <w:drawing>
          <wp:inline distT="0" distB="0" distL="0" distR="0" wp14:anchorId="07F49FE2" wp14:editId="0E0628DC">
            <wp:extent cx="5943600" cy="2472690"/>
            <wp:effectExtent l="19050" t="19050" r="19050" b="22860"/>
            <wp:docPr id="381" name="Picture 381" descr="Screen shot of ICAs and summative assessments table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sharpenSoften amount="25000"/>
                              </a14:imgEffect>
                            </a14:imgLayer>
                          </a14:imgProps>
                        </a:ext>
                      </a:extLst>
                    </a:blip>
                    <a:stretch>
                      <a:fillRect/>
                    </a:stretch>
                  </pic:blipFill>
                  <pic:spPr>
                    <a:xfrm>
                      <a:off x="0" y="0"/>
                      <a:ext cx="5943600" cy="2472690"/>
                    </a:xfrm>
                    <a:prstGeom prst="rect">
                      <a:avLst/>
                    </a:prstGeom>
                    <a:ln>
                      <a:solidFill>
                        <a:sysClr val="windowText" lastClr="000000"/>
                      </a:solidFill>
                    </a:ln>
                  </pic:spPr>
                </pic:pic>
              </a:graphicData>
            </a:graphic>
          </wp:inline>
        </w:drawing>
      </w:r>
    </w:p>
    <w:p w14:paraId="271A4008" w14:textId="4B8C6E2B" w:rsidR="00ED4BB4" w:rsidRDefault="0045668F" w:rsidP="00972B02">
      <w:pPr>
        <w:pStyle w:val="Caption"/>
      </w:pPr>
      <w:bookmarkStart w:id="160" w:name="_Toc49347682"/>
      <w:r>
        <w:t xml:space="preserve">Figure </w:t>
      </w:r>
      <w:r>
        <w:fldChar w:fldCharType="begin"/>
      </w:r>
      <w:r>
        <w:instrText>SEQ Figure \* ARABIC</w:instrText>
      </w:r>
      <w:r>
        <w:fldChar w:fldCharType="separate"/>
      </w:r>
      <w:r w:rsidR="007D12B0">
        <w:rPr>
          <w:noProof/>
        </w:rPr>
        <w:t>36</w:t>
      </w:r>
      <w:r>
        <w:fldChar w:fldCharType="end"/>
      </w:r>
      <w:r>
        <w:t xml:space="preserve">.  </w:t>
      </w:r>
      <w:r w:rsidRPr="00977382">
        <w:t>ICA and Summative Assessments Table</w:t>
      </w:r>
      <w:bookmarkEnd w:id="160"/>
    </w:p>
    <w:p w14:paraId="5363DA74" w14:textId="6C787540" w:rsidR="00BF77B8" w:rsidRPr="00BF3047" w:rsidRDefault="00BF77B8" w:rsidP="00682969">
      <w:r w:rsidRPr="0005744B">
        <w:t xml:space="preserve">The </w:t>
      </w:r>
      <w:r w:rsidR="0031103A">
        <w:rPr>
          <w:i/>
        </w:rPr>
        <w:t>O</w:t>
      </w:r>
      <w:r w:rsidRPr="00682969">
        <w:rPr>
          <w:i/>
        </w:rPr>
        <w:t>verall</w:t>
      </w:r>
      <w:r w:rsidRPr="0005744B">
        <w:t xml:space="preserve"> </w:t>
      </w:r>
      <w:r w:rsidR="00E4182F" w:rsidRPr="00A751AC">
        <w:t>view</w:t>
      </w:r>
      <w:r w:rsidRPr="005D4DA7">
        <w:t xml:space="preserve"> of this table is similar to the IAB </w:t>
      </w:r>
      <w:proofErr w:type="gramStart"/>
      <w:r w:rsidRPr="005D4DA7">
        <w:t>table, but</w:t>
      </w:r>
      <w:proofErr w:type="gramEnd"/>
      <w:r w:rsidRPr="005D4DA7">
        <w:t xml:space="preserve"> includes the student’s achievement </w:t>
      </w:r>
      <w:r w:rsidR="001B7608" w:rsidRPr="005D4DA7">
        <w:t xml:space="preserve">or performance </w:t>
      </w:r>
      <w:r w:rsidRPr="00DA7624">
        <w:t>level on the test based on the scale</w:t>
      </w:r>
      <w:r w:rsidR="00AF037A">
        <w:t xml:space="preserve"> </w:t>
      </w:r>
      <w:r w:rsidRPr="00DA7624">
        <w:t>sco</w:t>
      </w:r>
      <w:r w:rsidRPr="00BF3047">
        <w:t>re.</w:t>
      </w:r>
    </w:p>
    <w:p w14:paraId="3654719E" w14:textId="3E8453E2" w:rsidR="00810728" w:rsidRPr="00E30556" w:rsidRDefault="00BF77B8">
      <w:r w:rsidRPr="00E30556">
        <w:t>The table also includes buttons to toggle the scores between</w:t>
      </w:r>
      <w:r w:rsidR="0031103A">
        <w:t xml:space="preserve"> the default </w:t>
      </w:r>
      <w:r w:rsidRPr="00682969">
        <w:rPr>
          <w:i/>
        </w:rPr>
        <w:t>Overall</w:t>
      </w:r>
      <w:r w:rsidR="0031103A">
        <w:t xml:space="preserve"> view</w:t>
      </w:r>
      <w:r w:rsidRPr="00E30556">
        <w:t xml:space="preserve"> </w:t>
      </w:r>
      <w:r w:rsidR="00813E5F" w:rsidRPr="00E30556">
        <w:t xml:space="preserve">and, if available </w:t>
      </w:r>
      <w:r w:rsidR="001B7608" w:rsidRPr="00E30556">
        <w:t>Composite</w:t>
      </w:r>
      <w:r w:rsidR="0031103A">
        <w:t>,</w:t>
      </w:r>
      <w:r w:rsidR="00813E5F" w:rsidRPr="00E30556">
        <w:t xml:space="preserve"> and</w:t>
      </w:r>
      <w:r w:rsidRPr="00E30556">
        <w:t xml:space="preserve"> Claim </w:t>
      </w:r>
      <w:r w:rsidR="00E4182F" w:rsidRPr="00E30556">
        <w:t>s</w:t>
      </w:r>
      <w:r w:rsidRPr="000C4364">
        <w:t xml:space="preserve">cores. Selecting the </w:t>
      </w:r>
      <w:r w:rsidR="008D3799" w:rsidRPr="00930453">
        <w:t>[</w:t>
      </w:r>
      <w:r w:rsidRPr="00901438">
        <w:rPr>
          <w:rStyle w:val="Button"/>
        </w:rPr>
        <w:t>Claim</w:t>
      </w:r>
      <w:r w:rsidR="008D3799" w:rsidRPr="00930453">
        <w:rPr>
          <w:rStyle w:val="Button"/>
          <w:b w:val="0"/>
        </w:rPr>
        <w:t>]</w:t>
      </w:r>
      <w:r w:rsidRPr="00930453">
        <w:rPr>
          <w:b/>
        </w:rPr>
        <w:t xml:space="preserve"> </w:t>
      </w:r>
      <w:r w:rsidR="001A392D" w:rsidRPr="00376CBE">
        <w:t>or</w:t>
      </w:r>
      <w:r w:rsidR="001A392D">
        <w:rPr>
          <w:b/>
        </w:rPr>
        <w:t xml:space="preserve"> [Domain] </w:t>
      </w:r>
      <w:r w:rsidRPr="00901438">
        <w:t>button changes the view to show student’s scores on the various claims</w:t>
      </w:r>
      <w:r w:rsidR="00CA6DE5">
        <w:t xml:space="preserve"> or domains</w:t>
      </w:r>
      <w:r w:rsidRPr="00901438">
        <w:t xml:space="preserve"> assessed, as shown </w:t>
      </w:r>
      <w:r w:rsidR="0085598B">
        <w:t>in figure</w:t>
      </w:r>
      <w:r w:rsidR="00531FEB">
        <w:t xml:space="preserve"> 37</w:t>
      </w:r>
      <w:r w:rsidRPr="00E30556">
        <w:t xml:space="preserve">. </w:t>
      </w:r>
    </w:p>
    <w:p w14:paraId="5806F80A" w14:textId="77777777" w:rsidR="0045668F" w:rsidRDefault="001D7BBC">
      <w:pPr>
        <w:pStyle w:val="Image"/>
      </w:pPr>
      <w:r w:rsidRPr="001D7BBC">
        <w:lastRenderedPageBreak/>
        <w:drawing>
          <wp:inline distT="0" distB="0" distL="0" distR="0" wp14:anchorId="702C95DB" wp14:editId="1D5A26AA">
            <wp:extent cx="5943600" cy="2804795"/>
            <wp:effectExtent l="19050" t="19050" r="19050" b="14605"/>
            <wp:docPr id="383" name="Picture 383" descr="Screen shot of ICA and summative assessment table toggle buttons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Lst>
                    </a:blip>
                    <a:stretch>
                      <a:fillRect/>
                    </a:stretch>
                  </pic:blipFill>
                  <pic:spPr>
                    <a:xfrm>
                      <a:off x="0" y="0"/>
                      <a:ext cx="5943600" cy="2804795"/>
                    </a:xfrm>
                    <a:prstGeom prst="rect">
                      <a:avLst/>
                    </a:prstGeom>
                    <a:ln>
                      <a:solidFill>
                        <a:sysClr val="windowText" lastClr="000000"/>
                      </a:solidFill>
                    </a:ln>
                  </pic:spPr>
                </pic:pic>
              </a:graphicData>
            </a:graphic>
          </wp:inline>
        </w:drawing>
      </w:r>
    </w:p>
    <w:p w14:paraId="7436AA34" w14:textId="4154AC7E" w:rsidR="00BF77B8" w:rsidRDefault="0045668F" w:rsidP="00972B02">
      <w:pPr>
        <w:pStyle w:val="Caption"/>
      </w:pPr>
      <w:bookmarkStart w:id="161" w:name="_Toc49347683"/>
      <w:r>
        <w:t xml:space="preserve">Figure </w:t>
      </w:r>
      <w:r>
        <w:fldChar w:fldCharType="begin"/>
      </w:r>
      <w:r>
        <w:instrText>SEQ Figure \* ARABIC</w:instrText>
      </w:r>
      <w:r>
        <w:fldChar w:fldCharType="separate"/>
      </w:r>
      <w:r w:rsidR="007D12B0">
        <w:rPr>
          <w:noProof/>
        </w:rPr>
        <w:t>37</w:t>
      </w:r>
      <w:r>
        <w:fldChar w:fldCharType="end"/>
      </w:r>
      <w:r>
        <w:t xml:space="preserve">.  </w:t>
      </w:r>
      <w:r w:rsidRPr="0000199E">
        <w:t>Overall and Claim Level Toggles for Interim and Summative Assessments</w:t>
      </w:r>
      <w:bookmarkEnd w:id="161"/>
    </w:p>
    <w:p w14:paraId="36D5EFE1" w14:textId="18815C1C" w:rsidR="008C1A54" w:rsidRPr="003650F1" w:rsidRDefault="001E32EA" w:rsidP="007D5D30">
      <w:pPr>
        <w:pStyle w:val="Note-blue"/>
        <w:rPr>
          <w:b/>
        </w:rPr>
      </w:pPr>
      <w:r>
        <w:rPr>
          <w:noProof/>
        </w:rPr>
        <mc:AlternateContent>
          <mc:Choice Requires="wps">
            <w:drawing>
              <wp:anchor distT="0" distB="0" distL="114300" distR="114300" simplePos="0" relativeHeight="251658280" behindDoc="0" locked="0" layoutInCell="1" allowOverlap="1" wp14:anchorId="52AD231E" wp14:editId="2689F7B7">
                <wp:simplePos x="0" y="0"/>
                <wp:positionH relativeFrom="column">
                  <wp:posOffset>187200</wp:posOffset>
                </wp:positionH>
                <wp:positionV relativeFrom="paragraph">
                  <wp:posOffset>32595</wp:posOffset>
                </wp:positionV>
                <wp:extent cx="525600" cy="504000"/>
                <wp:effectExtent l="0" t="0" r="0" b="0"/>
                <wp:wrapNone/>
                <wp:docPr id="353" name="Text Box 3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504000"/>
                        </a:xfrm>
                        <a:prstGeom prst="rect">
                          <a:avLst/>
                        </a:prstGeom>
                        <a:noFill/>
                        <a:ln w="6350">
                          <a:noFill/>
                        </a:ln>
                      </wps:spPr>
                      <wps:txbx>
                        <w:txbxContent>
                          <w:p w14:paraId="590405A3" w14:textId="10158EC0" w:rsidR="009E4D73" w:rsidRDefault="009E4D73">
                            <w:r w:rsidRPr="003650F1">
                              <w:rPr>
                                <w:noProof/>
                              </w:rPr>
                              <w:drawing>
                                <wp:inline distT="0" distB="0" distL="0" distR="0" wp14:anchorId="26121466" wp14:editId="68B2DDBE">
                                  <wp:extent cx="335915" cy="335915"/>
                                  <wp:effectExtent l="0" t="0" r="0" b="0"/>
                                  <wp:docPr id="39073942" name="Picture 39073942"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AD231E" id="Text Box 353" o:spid="_x0000_s1038" type="#_x0000_t202" alt="&quot;&quot;" style="position:absolute;left:0;text-align:left;margin-left:14.75pt;margin-top:2.55pt;width:41.4pt;height:39.7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" filled="f" stroked="f" strokeweight=".5pt">
                <v:textbox>
                  <w:txbxContent>
                    <w:p w14:paraId="590405A3" w14:textId="10158EC0" w:rsidR="009E4D73" w:rsidRDefault="009E4D73">
                      <w:r w:rsidRPr="003650F1">
                        <w:rPr>
                          <w:noProof/>
                        </w:rPr>
                        <w:drawing>
                          <wp:inline distT="0" distB="0" distL="0" distR="0" wp14:anchorId="26121466" wp14:editId="68B2DDBE">
                            <wp:extent cx="335915" cy="335915"/>
                            <wp:effectExtent l="0" t="0" r="0" b="0"/>
                            <wp:docPr id="39073942" name="Picture 39073942"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v:textbox>
              </v:shape>
            </w:pict>
          </mc:Fallback>
        </mc:AlternateContent>
      </w:r>
      <w:r w:rsidR="008C1A54" w:rsidRPr="003650F1">
        <w:rPr>
          <w:b/>
        </w:rPr>
        <w:tab/>
      </w:r>
      <w:r w:rsidR="008C1A54" w:rsidRPr="00923FBF">
        <w:rPr>
          <w:b/>
          <w:bCs/>
        </w:rPr>
        <w:t>Note:</w:t>
      </w:r>
      <w:r w:rsidR="008C1A54" w:rsidRPr="0005744B">
        <w:t xml:space="preserve"> Some assessment</w:t>
      </w:r>
      <w:r w:rsidR="008C1A54" w:rsidRPr="00A751AC">
        <w:t xml:space="preserve">s may use </w:t>
      </w:r>
      <w:r w:rsidR="00CA5284">
        <w:t>content-area</w:t>
      </w:r>
      <w:r w:rsidR="008C1A54" w:rsidRPr="005D4DA7">
        <w:t>-specific labels for scores. For example, English Language Profi</w:t>
      </w:r>
      <w:r w:rsidR="0008334A">
        <w:t>ci</w:t>
      </w:r>
      <w:r w:rsidR="008C1A54" w:rsidRPr="005D4DA7">
        <w:t xml:space="preserve">ency Assessments for California labels </w:t>
      </w:r>
      <w:r w:rsidR="008C1A54" w:rsidRPr="00923FBF">
        <w:rPr>
          <w:i/>
          <w:iCs/>
        </w:rPr>
        <w:t>claims</w:t>
      </w:r>
      <w:r w:rsidR="008C1A54" w:rsidRPr="003650F1">
        <w:t xml:space="preserve"> as </w:t>
      </w:r>
      <w:r w:rsidR="008C1A54" w:rsidRPr="00923FBF">
        <w:rPr>
          <w:i/>
          <w:iCs/>
        </w:rPr>
        <w:t>domains</w:t>
      </w:r>
      <w:r w:rsidR="008C1A54" w:rsidRPr="003650F1">
        <w:t xml:space="preserve">. </w:t>
      </w:r>
    </w:p>
    <w:p w14:paraId="7E749B28" w14:textId="3DA805D6" w:rsidR="00BF77B8" w:rsidRPr="003650F1" w:rsidRDefault="00BF77B8">
      <w:r w:rsidRPr="003650F1">
        <w:t xml:space="preserve">For the selected ICA assessment </w:t>
      </w:r>
      <w:r w:rsidR="00E5060B">
        <w:t>in the previous image</w:t>
      </w:r>
      <w:r w:rsidRPr="003650F1">
        <w:t>, claim scores are provided for “</w:t>
      </w:r>
      <w:r w:rsidR="008663FA" w:rsidRPr="003650F1">
        <w:t>Concepts and Procedures</w:t>
      </w:r>
      <w:r w:rsidR="002C5DBC">
        <w:t>,</w:t>
      </w:r>
      <w:r w:rsidRPr="003650F1">
        <w:t>”</w:t>
      </w:r>
      <w:r w:rsidRPr="0005744B">
        <w:t xml:space="preserve"> “</w:t>
      </w:r>
      <w:r w:rsidR="008663FA" w:rsidRPr="00A751AC">
        <w:t xml:space="preserve">Problem Solving </w:t>
      </w:r>
      <w:r w:rsidR="002C5DBC">
        <w:t>and Modeling &amp; Data Analysis,</w:t>
      </w:r>
      <w:r w:rsidRPr="003650F1">
        <w:t>”</w:t>
      </w:r>
      <w:r w:rsidRPr="0005744B">
        <w:t xml:space="preserve"> and “</w:t>
      </w:r>
      <w:r w:rsidR="008663FA" w:rsidRPr="00A751AC">
        <w:t>Communicating Reasoning</w:t>
      </w:r>
      <w:r w:rsidR="00C42A3F">
        <w:t>.</w:t>
      </w:r>
      <w:r w:rsidRPr="003650F1">
        <w:t>”</w:t>
      </w:r>
      <w:r w:rsidRPr="0005744B">
        <w:t xml:space="preserve"> </w:t>
      </w:r>
      <w:r w:rsidRPr="003650F1">
        <w:t xml:space="preserve">Claim scores are reported as Below Standard, Near Standard, and Above Standard. </w:t>
      </w:r>
      <w:r w:rsidR="006F548B">
        <w:t>Refer to</w:t>
      </w:r>
      <w:r w:rsidR="006F548B" w:rsidRPr="003650F1">
        <w:t xml:space="preserve"> </w:t>
      </w:r>
      <w:r w:rsidRPr="003650F1">
        <w:t xml:space="preserve">the </w:t>
      </w:r>
      <w:r w:rsidRPr="00247DBE">
        <w:rPr>
          <w:i/>
        </w:rPr>
        <w:t>Interpretive Guide</w:t>
      </w:r>
      <w:r w:rsidRPr="003650F1">
        <w:t xml:space="preserve"> for additional information. Selecting the </w:t>
      </w:r>
      <w:r w:rsidR="008D3799" w:rsidRPr="00930453">
        <w:t>[</w:t>
      </w:r>
      <w:r w:rsidRPr="00DA7624">
        <w:rPr>
          <w:rStyle w:val="Button"/>
        </w:rPr>
        <w:t>Overall</w:t>
      </w:r>
      <w:r w:rsidR="008D3799" w:rsidRPr="00930453">
        <w:rPr>
          <w:rStyle w:val="Button"/>
          <w:b w:val="0"/>
        </w:rPr>
        <w:t>]</w:t>
      </w:r>
      <w:r w:rsidRPr="003650F1">
        <w:t xml:space="preserve"> button returns t</w:t>
      </w:r>
      <w:r w:rsidRPr="0005744B">
        <w:t xml:space="preserve">o the default </w:t>
      </w:r>
      <w:r w:rsidRPr="00DA7624">
        <w:rPr>
          <w:rStyle w:val="PageElement"/>
        </w:rPr>
        <w:t xml:space="preserve">Overall </w:t>
      </w:r>
      <w:r w:rsidRPr="003650F1">
        <w:t>view.</w:t>
      </w:r>
    </w:p>
    <w:p w14:paraId="7459CAFE" w14:textId="2D85AD27" w:rsidR="00272614" w:rsidRDefault="1E7A9F4D">
      <w:r w:rsidRPr="003650F1">
        <w:t>Selecting the date with the</w:t>
      </w:r>
      <w:r w:rsidR="09E31195">
        <w:t xml:space="preserve"> three-dot</w:t>
      </w:r>
      <w:r w:rsidRPr="003650F1">
        <w:t xml:space="preserve"> </w:t>
      </w:r>
      <w:r w:rsidR="54BB1DC9" w:rsidRPr="00930453">
        <w:t>[</w:t>
      </w:r>
      <w:r w:rsidR="00BF77B8" w:rsidRPr="003650F1">
        <w:rPr>
          <w:noProof/>
        </w:rPr>
        <w:drawing>
          <wp:inline distT="0" distB="0" distL="0" distR="0" wp14:anchorId="4810736C" wp14:editId="15F0E48D">
            <wp:extent cx="74951" cy="104931"/>
            <wp:effectExtent l="0" t="0" r="1270" b="0"/>
            <wp:docPr id="273" name="Picture 273"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icon_ellipsi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7138" cy="107993"/>
                    </a:xfrm>
                    <a:prstGeom prst="rect">
                      <a:avLst/>
                    </a:prstGeom>
                  </pic:spPr>
                </pic:pic>
              </a:graphicData>
            </a:graphic>
          </wp:inline>
        </w:drawing>
      </w:r>
      <w:r w:rsidR="54BB1DC9" w:rsidRPr="00930453">
        <w:t>]</w:t>
      </w:r>
      <w:r w:rsidRPr="00010393">
        <w:t xml:space="preserve"> </w:t>
      </w:r>
      <w:r w:rsidRPr="003650F1">
        <w:t>icon brings up the</w:t>
      </w:r>
      <w:r w:rsidR="19B0D804">
        <w:t xml:space="preserve"> </w:t>
      </w:r>
      <w:r w:rsidR="00966952" w:rsidRPr="009F0ABE">
        <w:rPr>
          <w:rStyle w:val="Link"/>
        </w:rPr>
        <w:fldChar w:fldCharType="begin"/>
      </w:r>
      <w:r w:rsidR="00966952" w:rsidRPr="009F0ABE">
        <w:rPr>
          <w:rStyle w:val="Link"/>
        </w:rPr>
        <w:instrText xml:space="preserve"> REF _Ref19517350 \h  \* MERGEFORMAT </w:instrText>
      </w:r>
      <w:r w:rsidR="00966952" w:rsidRPr="009F0ABE">
        <w:rPr>
          <w:rStyle w:val="Link"/>
        </w:rPr>
      </w:r>
      <w:r w:rsidR="00966952" w:rsidRPr="009F0ABE">
        <w:rPr>
          <w:rStyle w:val="Link"/>
        </w:rPr>
        <w:fldChar w:fldCharType="separate"/>
      </w:r>
      <w:r w:rsidR="03CA2DB4" w:rsidRPr="00972B02">
        <w:rPr>
          <w:rStyle w:val="Link"/>
        </w:rPr>
        <w:t>Student Test History Report Details Menu</w:t>
      </w:r>
      <w:r w:rsidR="00966952" w:rsidRPr="009F0ABE">
        <w:rPr>
          <w:rStyle w:val="Link"/>
        </w:rPr>
        <w:fldChar w:fldCharType="end"/>
      </w:r>
      <w:r w:rsidRPr="003650F1">
        <w:t>.</w:t>
      </w:r>
      <w:bookmarkStart w:id="162" w:name="_Ref507180082"/>
    </w:p>
    <w:p w14:paraId="5C442D8E" w14:textId="15498B50" w:rsidR="004D6A8D" w:rsidRPr="004D6A8D" w:rsidRDefault="004D6A8D" w:rsidP="00682969">
      <w:pPr>
        <w:pStyle w:val="Heading5"/>
      </w:pPr>
      <w:bookmarkStart w:id="163" w:name="_Ref19517350"/>
      <w:r w:rsidRPr="0019560E">
        <w:rPr>
          <w:i/>
        </w:rPr>
        <w:t>Student Test History Report Details</w:t>
      </w:r>
      <w:r>
        <w:t xml:space="preserve"> Menu</w:t>
      </w:r>
      <w:bookmarkEnd w:id="162"/>
      <w:bookmarkEnd w:id="163"/>
    </w:p>
    <w:p w14:paraId="793CA341" w14:textId="11664ACA" w:rsidR="004F4111" w:rsidRPr="003650F1" w:rsidRDefault="004F4111">
      <w:r w:rsidRPr="003650F1">
        <w:t>E</w:t>
      </w:r>
      <w:r w:rsidR="002F2F75" w:rsidRPr="003650F1">
        <w:t>ach</w:t>
      </w:r>
      <w:r w:rsidRPr="0005744B">
        <w:t xml:space="preserve"> row in the </w:t>
      </w:r>
      <w:r w:rsidRPr="00DA7624">
        <w:rPr>
          <w:rStyle w:val="PageElement"/>
        </w:rPr>
        <w:t>Student Test History Report</w:t>
      </w:r>
      <w:r w:rsidRPr="003650F1">
        <w:t xml:space="preserve"> includes a context menu that provides access to additional information, as shown </w:t>
      </w:r>
      <w:r w:rsidR="0085598B">
        <w:t>in figure</w:t>
      </w:r>
      <w:r w:rsidR="00023BC1">
        <w:t xml:space="preserve"> 38</w:t>
      </w:r>
      <w:r w:rsidRPr="003650F1">
        <w:t>.</w:t>
      </w:r>
    </w:p>
    <w:p w14:paraId="1911BD11" w14:textId="77777777" w:rsidR="00B30304" w:rsidRDefault="001C054A">
      <w:pPr>
        <w:pStyle w:val="Image"/>
      </w:pPr>
      <w:r>
        <w:lastRenderedPageBreak/>
        <w:drawing>
          <wp:inline distT="0" distB="0" distL="0" distR="0" wp14:anchorId="181585A3" wp14:editId="557CAA1F">
            <wp:extent cx="4762500" cy="1476375"/>
            <wp:effectExtent l="19050" t="19050" r="19050" b="28575"/>
            <wp:docPr id="369" name="Picture 369" title="Screen shot of Student Test History Report Detail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Student Test History details menu.png"/>
                    <pic:cNvPicPr/>
                  </pic:nvPicPr>
                  <pic:blipFill rotWithShape="1">
                    <a:blip r:embed="rId85">
                      <a:extLst>
                        <a:ext uri="{28A0092B-C50C-407E-A947-70E740481C1C}">
                          <a14:useLocalDpi xmlns:a14="http://schemas.microsoft.com/office/drawing/2010/main" val="0"/>
                        </a:ext>
                      </a:extLst>
                    </a:blip>
                    <a:srcRect r="4836" b="6174"/>
                    <a:stretch/>
                  </pic:blipFill>
                  <pic:spPr bwMode="auto">
                    <a:xfrm>
                      <a:off x="0" y="0"/>
                      <a:ext cx="4776483" cy="148071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67925AC" w14:textId="79CAE3FA" w:rsidR="00ED4BB4" w:rsidRDefault="00B30304" w:rsidP="00972B02">
      <w:pPr>
        <w:pStyle w:val="Caption"/>
      </w:pPr>
      <w:bookmarkStart w:id="164" w:name="_Toc49347684"/>
      <w:r>
        <w:t xml:space="preserve">Figure </w:t>
      </w:r>
      <w:r>
        <w:fldChar w:fldCharType="begin"/>
      </w:r>
      <w:r>
        <w:instrText>SEQ Figure \* ARABIC</w:instrText>
      </w:r>
      <w:r>
        <w:fldChar w:fldCharType="separate"/>
      </w:r>
      <w:r w:rsidR="007D12B0">
        <w:rPr>
          <w:noProof/>
        </w:rPr>
        <w:t>38</w:t>
      </w:r>
      <w:r>
        <w:fldChar w:fldCharType="end"/>
      </w:r>
      <w:r>
        <w:t xml:space="preserve">.  </w:t>
      </w:r>
      <w:r w:rsidRPr="00CB334C">
        <w:t>Student History Report context menu</w:t>
      </w:r>
      <w:bookmarkEnd w:id="164"/>
    </w:p>
    <w:p w14:paraId="264FE981" w14:textId="73F91BB3" w:rsidR="004F4111" w:rsidRPr="003650F1" w:rsidRDefault="00AD36D6">
      <w:r w:rsidRPr="003650F1">
        <w:t>For all interim assessments, t</w:t>
      </w:r>
      <w:r w:rsidR="004F4111" w:rsidRPr="003650F1">
        <w:t xml:space="preserve">his menu gives </w:t>
      </w:r>
      <w:r w:rsidRPr="0005744B">
        <w:t xml:space="preserve">the user </w:t>
      </w:r>
      <w:r w:rsidR="004F4111" w:rsidRPr="00A751AC">
        <w:t xml:space="preserve">direct access to the student’s </w:t>
      </w:r>
      <w:r w:rsidRPr="005D4DA7">
        <w:t xml:space="preserve">item </w:t>
      </w:r>
      <w:r w:rsidR="004F4111" w:rsidRPr="005D4DA7">
        <w:t>response</w:t>
      </w:r>
      <w:r w:rsidRPr="00DA7624">
        <w:t>s</w:t>
      </w:r>
      <w:r w:rsidR="004F4111" w:rsidRPr="00BF3047">
        <w:t xml:space="preserve"> (</w:t>
      </w:r>
      <w:r w:rsidR="006F548B">
        <w:t>refer to</w:t>
      </w:r>
      <w:r w:rsidR="00F014E9">
        <w:t xml:space="preserve"> the</w:t>
      </w:r>
      <w:r w:rsidR="006F548B" w:rsidRPr="003650F1">
        <w:t xml:space="preserve"> </w:t>
      </w:r>
      <w:r w:rsidR="008979F3" w:rsidRPr="009E45D9">
        <w:fldChar w:fldCharType="begin"/>
      </w:r>
      <w:r w:rsidR="008979F3" w:rsidRPr="00CC6014">
        <w:rPr>
          <w:rStyle w:val="Link"/>
        </w:rPr>
        <w:instrText xml:space="preserve"> REF _Ref507406036 \h  \* MERGEFORMAT </w:instrText>
      </w:r>
      <w:r w:rsidR="008979F3" w:rsidRPr="009E45D9">
        <w:rPr>
          <w:rStyle w:val="Link"/>
        </w:rPr>
        <w:fldChar w:fldCharType="separate"/>
      </w:r>
      <w:r w:rsidR="007D12B0" w:rsidRPr="00972B02">
        <w:rPr>
          <w:rStyle w:val="Link"/>
        </w:rPr>
        <w:t>Student Re</w:t>
      </w:r>
      <w:r w:rsidR="00CC4B0B">
        <w:rPr>
          <w:rStyle w:val="Link"/>
        </w:rPr>
        <w:t>s</w:t>
      </w:r>
      <w:r w:rsidR="007D12B0" w:rsidRPr="00972B02">
        <w:rPr>
          <w:rStyle w:val="Link"/>
        </w:rPr>
        <w:t>ponses</w:t>
      </w:r>
      <w:r w:rsidR="008979F3" w:rsidRPr="009E45D9">
        <w:fldChar w:fldCharType="end"/>
      </w:r>
      <w:r w:rsidR="00DC38F7" w:rsidRPr="003650F1">
        <w:t xml:space="preserve"> section) for the selected assessment</w:t>
      </w:r>
      <w:r w:rsidR="00565360" w:rsidRPr="003650F1">
        <w:t>.</w:t>
      </w:r>
      <w:r w:rsidR="004F4111" w:rsidRPr="0005744B">
        <w:t xml:space="preserve"> </w:t>
      </w:r>
      <w:r w:rsidR="00930453">
        <w:t xml:space="preserve">The menu also includes </w:t>
      </w:r>
      <w:r w:rsidRPr="00A751AC">
        <w:t>a link to</w:t>
      </w:r>
      <w:r w:rsidR="00930453">
        <w:t xml:space="preserve"> Instructional Resources such as</w:t>
      </w:r>
      <w:r w:rsidRPr="00A751AC">
        <w:t xml:space="preserve"> </w:t>
      </w:r>
      <w:r w:rsidR="005125CC" w:rsidRPr="005D4DA7">
        <w:t xml:space="preserve">the </w:t>
      </w:r>
      <w:r w:rsidR="007C07A7" w:rsidRPr="005D4DA7">
        <w:t>Smarter Balance</w:t>
      </w:r>
      <w:r w:rsidR="007C07A7" w:rsidRPr="00DA7624">
        <w:t>d Connections Playlists</w:t>
      </w:r>
      <w:r w:rsidRPr="00BF3047">
        <w:t xml:space="preserve"> in the Sm</w:t>
      </w:r>
      <w:r w:rsidRPr="00565D3C">
        <w:t xml:space="preserve">arter Balanced </w:t>
      </w:r>
      <w:r w:rsidR="009C6CD3">
        <w:t>Tools for Teachers</w:t>
      </w:r>
      <w:r w:rsidRPr="00565D3C">
        <w:t xml:space="preserve"> </w:t>
      </w:r>
      <w:r w:rsidR="00930453">
        <w:t>or</w:t>
      </w:r>
      <w:r w:rsidRPr="00565D3C">
        <w:t xml:space="preserve"> any </w:t>
      </w:r>
      <w:r w:rsidR="005125CC" w:rsidRPr="006D6A66">
        <w:t>I</w:t>
      </w:r>
      <w:r w:rsidRPr="006D6A66">
        <w:t xml:space="preserve">nstructional </w:t>
      </w:r>
      <w:r w:rsidR="005125CC" w:rsidRPr="006D6A66">
        <w:t>R</w:t>
      </w:r>
      <w:r w:rsidRPr="006D6A66">
        <w:t xml:space="preserve">esources identified by the user’s state or </w:t>
      </w:r>
      <w:r w:rsidR="00AF47BB">
        <w:t>LEA</w:t>
      </w:r>
      <w:r w:rsidRPr="003650F1">
        <w:t>.</w:t>
      </w:r>
      <w:r w:rsidR="001252E9">
        <w:t xml:space="preserve"> For summative assessments, the menu is disabled.</w:t>
      </w:r>
    </w:p>
    <w:p w14:paraId="62BDBB20" w14:textId="7E47AD18" w:rsidR="004F4111" w:rsidRDefault="004F4111" w:rsidP="00F175A2">
      <w:pPr>
        <w:pStyle w:val="Heading5"/>
      </w:pPr>
      <w:bookmarkStart w:id="165" w:name="_Ref507406036"/>
      <w:r w:rsidRPr="00BC50EE">
        <w:t>Student Re</w:t>
      </w:r>
      <w:r w:rsidR="00CC4B0B">
        <w:t>s</w:t>
      </w:r>
      <w:r w:rsidRPr="00BC50EE">
        <w:t>ponses</w:t>
      </w:r>
      <w:bookmarkEnd w:id="165"/>
      <w:r w:rsidR="004B679C">
        <w:t xml:space="preserve"> for Interims</w:t>
      </w:r>
    </w:p>
    <w:p w14:paraId="41F08F2C" w14:textId="05B7350E" w:rsidR="00913D11" w:rsidRPr="0005744B" w:rsidRDefault="004F4111" w:rsidP="00682969">
      <w:r w:rsidRPr="003650F1">
        <w:t xml:space="preserve">The </w:t>
      </w:r>
      <w:r w:rsidRPr="00DA7624">
        <w:rPr>
          <w:rStyle w:val="PageElement"/>
        </w:rPr>
        <w:t>Student Re</w:t>
      </w:r>
      <w:r w:rsidR="00CC4B0B">
        <w:rPr>
          <w:rStyle w:val="PageElement"/>
        </w:rPr>
        <w:t>s</w:t>
      </w:r>
      <w:r w:rsidRPr="00DA7624">
        <w:rPr>
          <w:rStyle w:val="PageElement"/>
        </w:rPr>
        <w:t xml:space="preserve">ponses </w:t>
      </w:r>
      <w:r w:rsidRPr="003650F1">
        <w:t xml:space="preserve">table includes </w:t>
      </w:r>
      <w:r w:rsidR="007C07A7" w:rsidRPr="0005744B">
        <w:t xml:space="preserve">student </w:t>
      </w:r>
      <w:r w:rsidRPr="00A751AC">
        <w:t xml:space="preserve">responses </w:t>
      </w:r>
      <w:r w:rsidR="007C07A7" w:rsidRPr="005D4DA7">
        <w:t>to</w:t>
      </w:r>
      <w:r w:rsidRPr="005D4DA7">
        <w:t xml:space="preserve"> </w:t>
      </w:r>
      <w:r w:rsidR="00034BD5" w:rsidRPr="00DA7624">
        <w:t xml:space="preserve">interim </w:t>
      </w:r>
      <w:r w:rsidRPr="00BF3047">
        <w:t>assessment</w:t>
      </w:r>
      <w:r w:rsidR="007C07A7" w:rsidRPr="00565D3C">
        <w:t xml:space="preserve"> items</w:t>
      </w:r>
      <w:r w:rsidR="00B05685">
        <w:t xml:space="preserve">, as shown </w:t>
      </w:r>
      <w:r w:rsidR="0085598B">
        <w:t>in figure</w:t>
      </w:r>
      <w:r w:rsidR="00401C48">
        <w:t xml:space="preserve"> 39</w:t>
      </w:r>
      <w:r w:rsidRPr="003650F1">
        <w:t>.</w:t>
      </w:r>
    </w:p>
    <w:p w14:paraId="0FC396C5" w14:textId="77777777" w:rsidR="00B30304" w:rsidRDefault="001D7BBC">
      <w:pPr>
        <w:pStyle w:val="Image"/>
      </w:pPr>
      <w:r w:rsidRPr="001D7BBC">
        <w:drawing>
          <wp:inline distT="0" distB="0" distL="0" distR="0" wp14:anchorId="238486DF" wp14:editId="2A974A3E">
            <wp:extent cx="5943600" cy="1546225"/>
            <wp:effectExtent l="19050" t="19050" r="19050" b="15875"/>
            <wp:docPr id="399" name="Picture 399" descr="Screen shot of Student Reponses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0969"/>
                    <a:stretch/>
                  </pic:blipFill>
                  <pic:spPr bwMode="auto">
                    <a:xfrm>
                      <a:off x="0" y="0"/>
                      <a:ext cx="5943600" cy="15462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BF4316E" w14:textId="485F8447" w:rsidR="00ED4BB4" w:rsidRDefault="00B30304" w:rsidP="00972B02">
      <w:pPr>
        <w:pStyle w:val="Caption"/>
      </w:pPr>
      <w:bookmarkStart w:id="166" w:name="_Toc49347685"/>
      <w:r>
        <w:t xml:space="preserve">Figure </w:t>
      </w:r>
      <w:r>
        <w:fldChar w:fldCharType="begin"/>
      </w:r>
      <w:r>
        <w:instrText>SEQ Figure \* ARABIC</w:instrText>
      </w:r>
      <w:r>
        <w:fldChar w:fldCharType="separate"/>
      </w:r>
      <w:r w:rsidR="007D12B0">
        <w:rPr>
          <w:noProof/>
        </w:rPr>
        <w:t>39</w:t>
      </w:r>
      <w:r>
        <w:fldChar w:fldCharType="end"/>
      </w:r>
      <w:r>
        <w:t xml:space="preserve">.  </w:t>
      </w:r>
      <w:r w:rsidRPr="00A04816">
        <w:t>Student Responses table</w:t>
      </w:r>
      <w:bookmarkEnd w:id="166"/>
    </w:p>
    <w:p w14:paraId="59335156" w14:textId="336E978F" w:rsidR="004F129F" w:rsidRPr="003650F1" w:rsidRDefault="46885BDC" w:rsidP="00682969">
      <w:r>
        <w:t xml:space="preserve">Selecting an assessment </w:t>
      </w:r>
      <w:r w:rsidR="1AEB4A7E">
        <w:t>item’s drop-down arrow [</w:t>
      </w:r>
      <w:r w:rsidR="1AEB4A7E">
        <w:rPr>
          <w:noProof/>
        </w:rPr>
        <w:drawing>
          <wp:inline distT="0" distB="0" distL="0" distR="0" wp14:anchorId="1343EC9E" wp14:editId="39977465">
            <wp:extent cx="127416" cy="127416"/>
            <wp:effectExtent l="0" t="0" r="0" b="0"/>
            <wp:docPr id="8" name="Picture 332" descr="Graphic of drop down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pic:nvPicPr>
                  <pic:blipFill>
                    <a:blip r:embed="rId87">
                      <a:extLst>
                        <a:ext uri="{28A0092B-C50C-407E-A947-70E740481C1C}">
                          <a14:useLocalDpi xmlns:a14="http://schemas.microsoft.com/office/drawing/2010/main" val="0"/>
                        </a:ext>
                      </a:extLst>
                    </a:blip>
                    <a:stretch>
                      <a:fillRect/>
                    </a:stretch>
                  </pic:blipFill>
                  <pic:spPr>
                    <a:xfrm>
                      <a:off x="0" y="0"/>
                      <a:ext cx="127416" cy="127416"/>
                    </a:xfrm>
                    <a:prstGeom prst="rect">
                      <a:avLst/>
                    </a:prstGeom>
                  </pic:spPr>
                </pic:pic>
              </a:graphicData>
            </a:graphic>
          </wp:inline>
        </w:drawing>
      </w:r>
      <w:r w:rsidR="1AEB4A7E">
        <w:t xml:space="preserve">] icon </w:t>
      </w:r>
      <w:r>
        <w:t>expands the row to allow drill-down into the item to view additional details</w:t>
      </w:r>
      <w:r w:rsidR="406D3257">
        <w:t xml:space="preserve"> </w:t>
      </w:r>
      <w:r w:rsidR="12293B77">
        <w:t>(figure</w:t>
      </w:r>
      <w:r w:rsidR="5C857BDD">
        <w:t xml:space="preserve"> 40</w:t>
      </w:r>
      <w:r w:rsidR="406D3257">
        <w:t>)</w:t>
      </w:r>
      <w:r w:rsidR="1363AEAB">
        <w:t>.</w:t>
      </w:r>
    </w:p>
    <w:p w14:paraId="6E7F3491" w14:textId="77777777" w:rsidR="00B30304" w:rsidRDefault="00B159DE">
      <w:pPr>
        <w:pStyle w:val="Image"/>
      </w:pPr>
      <w:r>
        <w:lastRenderedPageBreak/>
        <w:drawing>
          <wp:inline distT="0" distB="0" distL="0" distR="0" wp14:anchorId="601B8760" wp14:editId="139B52F4">
            <wp:extent cx="5819775" cy="2667000"/>
            <wp:effectExtent l="19050" t="19050" r="28575" b="19050"/>
            <wp:docPr id="384" name="Picture 384" title="Screen shot of Item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Student Response -- drill down.png"/>
                    <pic:cNvPicPr/>
                  </pic:nvPicPr>
                  <pic:blipFill rotWithShape="1">
                    <a:blip r:embed="rId88">
                      <a:extLst>
                        <a:ext uri="{BEBA8EAE-BF5A-486C-A8C5-ECC9F3942E4B}">
                          <a14:imgProps xmlns:a14="http://schemas.microsoft.com/office/drawing/2010/main">
                            <a14:imgLayer r:embed="rId89">
                              <a14:imgEffect>
                                <a14:sharpenSoften amount="25000"/>
                              </a14:imgEffect>
                            </a14:imgLayer>
                          </a14:imgProps>
                        </a:ext>
                        <a:ext uri="{28A0092B-C50C-407E-A947-70E740481C1C}">
                          <a14:useLocalDpi xmlns:a14="http://schemas.microsoft.com/office/drawing/2010/main" val="0"/>
                        </a:ext>
                      </a:extLst>
                    </a:blip>
                    <a:srcRect r="2084" b="12664"/>
                    <a:stretch/>
                  </pic:blipFill>
                  <pic:spPr bwMode="auto">
                    <a:xfrm>
                      <a:off x="0" y="0"/>
                      <a:ext cx="5819775" cy="26670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6E366B1F" w14:textId="0020B5FB" w:rsidR="00B05685" w:rsidRDefault="00B30304" w:rsidP="00972B02">
      <w:pPr>
        <w:pStyle w:val="Caption"/>
      </w:pPr>
      <w:bookmarkStart w:id="167" w:name="_Toc49347686"/>
      <w:r>
        <w:t xml:space="preserve">Figure </w:t>
      </w:r>
      <w:r>
        <w:fldChar w:fldCharType="begin"/>
      </w:r>
      <w:r>
        <w:instrText>SEQ Figure \* ARABIC</w:instrText>
      </w:r>
      <w:r>
        <w:fldChar w:fldCharType="separate"/>
      </w:r>
      <w:r w:rsidR="007D12B0">
        <w:rPr>
          <w:noProof/>
        </w:rPr>
        <w:t>40</w:t>
      </w:r>
      <w:r>
        <w:fldChar w:fldCharType="end"/>
      </w:r>
      <w:r>
        <w:t xml:space="preserve">.  </w:t>
      </w:r>
      <w:r w:rsidRPr="00B0311E">
        <w:t>Student Responses table, expanded row</w:t>
      </w:r>
      <w:bookmarkEnd w:id="167"/>
    </w:p>
    <w:p w14:paraId="0145C3BF" w14:textId="06AF8D35" w:rsidR="00442DA7" w:rsidRPr="00565D3C" w:rsidRDefault="004F129F">
      <w:r w:rsidRPr="003650F1">
        <w:t xml:space="preserve">The </w:t>
      </w:r>
      <w:r w:rsidR="00793AC1" w:rsidRPr="00930453">
        <w:t>[</w:t>
      </w:r>
      <w:r w:rsidRPr="00247DBE">
        <w:rPr>
          <w:rStyle w:val="PageElement"/>
          <w:b/>
          <w:i w:val="0"/>
        </w:rPr>
        <w:t>Item Viewer</w:t>
      </w:r>
      <w:r w:rsidR="00793AC1" w:rsidRPr="00930453">
        <w:t>]</w:t>
      </w:r>
      <w:r w:rsidRPr="00010393">
        <w:rPr>
          <w:b/>
        </w:rPr>
        <w:t xml:space="preserve"> </w:t>
      </w:r>
      <w:r w:rsidRPr="003650F1">
        <w:t xml:space="preserve">tab displays the </w:t>
      </w:r>
      <w:r w:rsidR="007C07A7" w:rsidRPr="0005744B">
        <w:t xml:space="preserve">interim </w:t>
      </w:r>
      <w:r w:rsidRPr="00A751AC">
        <w:t>assessment item</w:t>
      </w:r>
      <w:r w:rsidR="007C07A7" w:rsidRPr="005D4DA7">
        <w:t xml:space="preserve"> as it appeared on the test</w:t>
      </w:r>
      <w:r w:rsidRPr="005D4DA7">
        <w:t xml:space="preserve"> and the student’s response. The item number is shown at the </w:t>
      </w:r>
      <w:proofErr w:type="gramStart"/>
      <w:r w:rsidRPr="005D4DA7">
        <w:t>top-left</w:t>
      </w:r>
      <w:proofErr w:type="gramEnd"/>
      <w:r w:rsidRPr="005D4DA7">
        <w:t xml:space="preserve"> for the item being viewed</w:t>
      </w:r>
      <w:r w:rsidRPr="00DA7624">
        <w:t>. This view is read-only; there are no user-edita</w:t>
      </w:r>
      <w:r w:rsidRPr="00BF3047">
        <w:t>ble fields.</w:t>
      </w:r>
    </w:p>
    <w:p w14:paraId="335183A0" w14:textId="3FA0E29D" w:rsidR="004F129F" w:rsidRPr="003650F1" w:rsidRDefault="004F129F">
      <w:r w:rsidRPr="006D6A66">
        <w:t xml:space="preserve">The </w:t>
      </w:r>
      <w:r w:rsidR="00793AC1" w:rsidRPr="00930453">
        <w:t>[</w:t>
      </w:r>
      <w:r w:rsidRPr="00247DBE">
        <w:rPr>
          <w:rStyle w:val="PageElement"/>
          <w:b/>
          <w:i w:val="0"/>
        </w:rPr>
        <w:t>Rubric and Ex</w:t>
      </w:r>
      <w:r w:rsidR="0008334A" w:rsidRPr="00247DBE">
        <w:rPr>
          <w:rStyle w:val="PageElement"/>
          <w:b/>
          <w:i w:val="0"/>
        </w:rPr>
        <w:t>e</w:t>
      </w:r>
      <w:r w:rsidRPr="00247DBE">
        <w:rPr>
          <w:rStyle w:val="PageElement"/>
          <w:b/>
          <w:i w:val="0"/>
        </w:rPr>
        <w:t>mplar</w:t>
      </w:r>
      <w:r w:rsidR="00793AC1" w:rsidRPr="00930453">
        <w:t>]</w:t>
      </w:r>
      <w:r w:rsidRPr="00010393">
        <w:rPr>
          <w:b/>
        </w:rPr>
        <w:t xml:space="preserve"> </w:t>
      </w:r>
      <w:r w:rsidRPr="003650F1">
        <w:t xml:space="preserve">tab functions as described in the </w:t>
      </w:r>
      <w:r w:rsidR="00A55A8D" w:rsidRPr="0005744B">
        <w:rPr>
          <w:rStyle w:val="Link"/>
        </w:rPr>
        <w:fldChar w:fldCharType="begin"/>
      </w:r>
      <w:r w:rsidR="00A55A8D" w:rsidRPr="00CC6014">
        <w:rPr>
          <w:rStyle w:val="Link"/>
        </w:rPr>
        <w:instrText xml:space="preserve"> REF _Ref507512395 \h  \* MERGEFORMAT </w:instrText>
      </w:r>
      <w:r w:rsidR="00A55A8D" w:rsidRPr="0005744B">
        <w:rPr>
          <w:rStyle w:val="Link"/>
        </w:rPr>
      </w:r>
      <w:r w:rsidR="00A55A8D" w:rsidRPr="0005744B">
        <w:rPr>
          <w:rStyle w:val="Link"/>
        </w:rPr>
        <w:fldChar w:fldCharType="separate"/>
      </w:r>
      <w:r w:rsidR="007D12B0" w:rsidRPr="00972B02">
        <w:rPr>
          <w:rStyle w:val="Link"/>
        </w:rPr>
        <w:t>Rubric and Exemplar</w:t>
      </w:r>
      <w:r w:rsidR="00A55A8D" w:rsidRPr="0005744B">
        <w:rPr>
          <w:rStyle w:val="Link"/>
        </w:rPr>
        <w:fldChar w:fldCharType="end"/>
      </w:r>
      <w:r w:rsidRPr="003650F1">
        <w:t xml:space="preserve"> section. The </w:t>
      </w:r>
      <w:r w:rsidR="00793AC1" w:rsidRPr="00930453">
        <w:t>[</w:t>
      </w:r>
      <w:r w:rsidRPr="00247DBE">
        <w:rPr>
          <w:rStyle w:val="PageElement"/>
          <w:b/>
        </w:rPr>
        <w:t>Item Information</w:t>
      </w:r>
      <w:r w:rsidR="00793AC1" w:rsidRPr="00930453">
        <w:t>]</w:t>
      </w:r>
      <w:r w:rsidRPr="00010393">
        <w:rPr>
          <w:b/>
        </w:rPr>
        <w:t xml:space="preserve"> </w:t>
      </w:r>
      <w:r w:rsidRPr="003650F1">
        <w:t xml:space="preserve">tab functions as described in the </w:t>
      </w:r>
      <w:r w:rsidR="00442DA7" w:rsidRPr="0005744B">
        <w:rPr>
          <w:rStyle w:val="Link"/>
        </w:rPr>
        <w:fldChar w:fldCharType="begin"/>
      </w:r>
      <w:r w:rsidR="00442DA7" w:rsidRPr="00CC6014">
        <w:rPr>
          <w:rStyle w:val="Link"/>
        </w:rPr>
        <w:instrText xml:space="preserve"> REF _Ref507512447 \h  \* MERGEFORMAT </w:instrText>
      </w:r>
      <w:r w:rsidR="00442DA7" w:rsidRPr="0005744B">
        <w:rPr>
          <w:rStyle w:val="Link"/>
        </w:rPr>
      </w:r>
      <w:r w:rsidR="00442DA7" w:rsidRPr="0005744B">
        <w:rPr>
          <w:rStyle w:val="Link"/>
        </w:rPr>
        <w:fldChar w:fldCharType="separate"/>
      </w:r>
      <w:r w:rsidR="007D12B0" w:rsidRPr="00972B02">
        <w:rPr>
          <w:rStyle w:val="Link"/>
        </w:rPr>
        <w:t>Item Information</w:t>
      </w:r>
      <w:r w:rsidR="00442DA7" w:rsidRPr="0005744B">
        <w:rPr>
          <w:rStyle w:val="Link"/>
        </w:rPr>
        <w:fldChar w:fldCharType="end"/>
      </w:r>
      <w:r w:rsidRPr="003650F1">
        <w:t xml:space="preserve"> section.</w:t>
      </w:r>
    </w:p>
    <w:p w14:paraId="54DC1229" w14:textId="55B48D54" w:rsidR="00606C43" w:rsidRPr="0005744B" w:rsidRDefault="00606C43" w:rsidP="00247DBE">
      <w:pPr>
        <w:pStyle w:val="Heading4"/>
      </w:pPr>
      <w:bookmarkStart w:id="168" w:name="_Ref507508352"/>
      <w:bookmarkStart w:id="169" w:name="_Toc49870559"/>
      <w:bookmarkStart w:id="170" w:name="_Toc52288729"/>
      <w:r w:rsidRPr="0005744B">
        <w:t>Search by School</w:t>
      </w:r>
      <w:bookmarkEnd w:id="168"/>
      <w:bookmarkEnd w:id="169"/>
      <w:bookmarkEnd w:id="170"/>
    </w:p>
    <w:p w14:paraId="00A0FDCF" w14:textId="130D5273" w:rsidR="005D4FC1" w:rsidRPr="006D6A66" w:rsidRDefault="00606C43">
      <w:r w:rsidRPr="00A751AC">
        <w:t xml:space="preserve">If permissions allow </w:t>
      </w:r>
      <w:r w:rsidR="003E497F" w:rsidRPr="005D4DA7">
        <w:t xml:space="preserve">a user </w:t>
      </w:r>
      <w:r w:rsidRPr="005D4DA7">
        <w:t xml:space="preserve">to access </w:t>
      </w:r>
      <w:r w:rsidR="00F21C4F" w:rsidRPr="00DA7624">
        <w:t xml:space="preserve">student </w:t>
      </w:r>
      <w:r w:rsidR="00EE67E6" w:rsidRPr="00BF3047">
        <w:t>results</w:t>
      </w:r>
      <w:r w:rsidR="00F21C4F" w:rsidRPr="00565D3C">
        <w:t xml:space="preserve"> for an entire grade </w:t>
      </w:r>
      <w:r w:rsidR="001A197C" w:rsidRPr="006D6A66">
        <w:t xml:space="preserve">or multiple grades </w:t>
      </w:r>
      <w:r w:rsidR="004A6B4B" w:rsidRPr="006D6A66">
        <w:t>within one</w:t>
      </w:r>
      <w:r w:rsidR="00F21C4F" w:rsidRPr="006D6A66">
        <w:t xml:space="preserve"> school</w:t>
      </w:r>
      <w:r w:rsidR="001A197C" w:rsidRPr="006D6A66">
        <w:t xml:space="preserve"> or multiple schools</w:t>
      </w:r>
      <w:r w:rsidRPr="006D6A66">
        <w:t xml:space="preserve">, the </w:t>
      </w:r>
      <w:r w:rsidRPr="000A363D">
        <w:rPr>
          <w:rStyle w:val="PageElement"/>
        </w:rPr>
        <w:t>Search</w:t>
      </w:r>
      <w:r w:rsidR="006919E8" w:rsidRPr="00CC6014">
        <w:rPr>
          <w:rStyle w:val="PageElement"/>
        </w:rPr>
        <w:t> </w:t>
      </w:r>
      <w:r w:rsidRPr="00CC6014">
        <w:rPr>
          <w:rStyle w:val="PageElement"/>
        </w:rPr>
        <w:t>by</w:t>
      </w:r>
      <w:r w:rsidR="006919E8" w:rsidRPr="00CC6014">
        <w:rPr>
          <w:rStyle w:val="PageElement"/>
        </w:rPr>
        <w:t> </w:t>
      </w:r>
      <w:r w:rsidRPr="00CC6014">
        <w:rPr>
          <w:rStyle w:val="PageElement"/>
        </w:rPr>
        <w:t>School</w:t>
      </w:r>
      <w:r w:rsidRPr="006D6A66">
        <w:rPr>
          <w:rStyle w:val="PageElement"/>
        </w:rPr>
        <w:t xml:space="preserve"> </w:t>
      </w:r>
      <w:r w:rsidR="00994F7C" w:rsidRPr="0005744B">
        <w:t>panel will be avai</w:t>
      </w:r>
      <w:r w:rsidR="00994F7C" w:rsidRPr="00A751AC">
        <w:t>lable on th</w:t>
      </w:r>
      <w:r w:rsidR="00994F7C" w:rsidRPr="005D4DA7">
        <w:t>e h</w:t>
      </w:r>
      <w:r w:rsidRPr="005D4DA7">
        <w:t>ome page</w:t>
      </w:r>
      <w:r w:rsidR="00587CFF">
        <w:t xml:space="preserve"> </w:t>
      </w:r>
      <w:r w:rsidR="00984854">
        <w:t>(figure</w:t>
      </w:r>
      <w:r w:rsidR="00B34511">
        <w:t xml:space="preserve"> </w:t>
      </w:r>
      <w:r w:rsidR="00D94D14">
        <w:t>41</w:t>
      </w:r>
      <w:r w:rsidR="00587CFF">
        <w:t>)</w:t>
      </w:r>
      <w:r w:rsidRPr="0005744B">
        <w:t xml:space="preserve">. This panel allows </w:t>
      </w:r>
      <w:r w:rsidR="003E497F" w:rsidRPr="00A751AC">
        <w:t xml:space="preserve">quick </w:t>
      </w:r>
      <w:r w:rsidRPr="005D4DA7">
        <w:t xml:space="preserve">access </w:t>
      </w:r>
      <w:r w:rsidR="003E497F" w:rsidRPr="005D4DA7">
        <w:t xml:space="preserve">to </w:t>
      </w:r>
      <w:r w:rsidR="00EE67E6" w:rsidRPr="00DA7624">
        <w:t xml:space="preserve">assessment </w:t>
      </w:r>
      <w:r w:rsidRPr="00BF3047">
        <w:t>results by school and grade</w:t>
      </w:r>
      <w:r w:rsidR="00787D86" w:rsidRPr="00565D3C">
        <w:t>.</w:t>
      </w:r>
    </w:p>
    <w:p w14:paraId="484C5BE5" w14:textId="77777777" w:rsidR="00B30304" w:rsidRDefault="00A85029">
      <w:pPr>
        <w:pStyle w:val="Image"/>
      </w:pPr>
      <w:r>
        <w:drawing>
          <wp:inline distT="0" distB="0" distL="0" distR="0" wp14:anchorId="2F344A8C" wp14:editId="48CA09D8">
            <wp:extent cx="5943600" cy="1019810"/>
            <wp:effectExtent l="19050" t="19050" r="19050" b="27940"/>
            <wp:docPr id="385" name="Picture 385" title="Scree shot of Search by School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search school.png"/>
                    <pic:cNvPicPr/>
                  </pic:nvPicPr>
                  <pic:blipFill>
                    <a:blip r:embed="rId90">
                      <a:extLst>
                        <a:ext uri="{28A0092B-C50C-407E-A947-70E740481C1C}">
                          <a14:useLocalDpi xmlns:a14="http://schemas.microsoft.com/office/drawing/2010/main" val="0"/>
                        </a:ext>
                      </a:extLst>
                    </a:blip>
                    <a:stretch>
                      <a:fillRect/>
                    </a:stretch>
                  </pic:blipFill>
                  <pic:spPr>
                    <a:xfrm>
                      <a:off x="0" y="0"/>
                      <a:ext cx="5943600" cy="1019810"/>
                    </a:xfrm>
                    <a:prstGeom prst="rect">
                      <a:avLst/>
                    </a:prstGeom>
                    <a:ln>
                      <a:solidFill>
                        <a:schemeClr val="tx1"/>
                      </a:solidFill>
                    </a:ln>
                  </pic:spPr>
                </pic:pic>
              </a:graphicData>
            </a:graphic>
          </wp:inline>
        </w:drawing>
      </w:r>
    </w:p>
    <w:p w14:paraId="6EB59200" w14:textId="1B50C109" w:rsidR="00B05685" w:rsidRDefault="00B30304" w:rsidP="00972B02">
      <w:pPr>
        <w:pStyle w:val="Caption"/>
      </w:pPr>
      <w:bookmarkStart w:id="171" w:name="_Toc49347687"/>
      <w:r>
        <w:t xml:space="preserve">Figure </w:t>
      </w:r>
      <w:r>
        <w:fldChar w:fldCharType="begin"/>
      </w:r>
      <w:r>
        <w:instrText>SEQ Figure \* ARABIC</w:instrText>
      </w:r>
      <w:r>
        <w:fldChar w:fldCharType="separate"/>
      </w:r>
      <w:r w:rsidR="007D12B0">
        <w:rPr>
          <w:noProof/>
        </w:rPr>
        <w:t>41</w:t>
      </w:r>
      <w:r>
        <w:fldChar w:fldCharType="end"/>
      </w:r>
      <w:r>
        <w:t xml:space="preserve">.  </w:t>
      </w:r>
      <w:r w:rsidRPr="00972B02">
        <w:rPr>
          <w:i/>
          <w:iCs/>
        </w:rPr>
        <w:t>Search by School</w:t>
      </w:r>
      <w:r w:rsidRPr="0008430A">
        <w:t xml:space="preserve"> panel</w:t>
      </w:r>
      <w:bookmarkEnd w:id="171"/>
    </w:p>
    <w:p w14:paraId="77775888" w14:textId="77777777" w:rsidR="00606C43" w:rsidRPr="0005744B" w:rsidRDefault="00606C43" w:rsidP="00682969">
      <w:r w:rsidRPr="0005744B">
        <w:t>To search for a school:</w:t>
      </w:r>
    </w:p>
    <w:p w14:paraId="4C2E5DB9" w14:textId="30E8F283" w:rsidR="007A283E" w:rsidRPr="00A751AC" w:rsidRDefault="007251C0" w:rsidP="00247DBE">
      <w:pPr>
        <w:pStyle w:val="Numbered"/>
        <w:numPr>
          <w:ilvl w:val="0"/>
          <w:numId w:val="155"/>
        </w:numPr>
        <w:ind w:left="576" w:hanging="288"/>
      </w:pPr>
      <w:r w:rsidRPr="00A751AC">
        <w:t>Select</w:t>
      </w:r>
      <w:r w:rsidR="00E82D29" w:rsidRPr="00A751AC">
        <w:t xml:space="preserve"> the search box </w:t>
      </w:r>
      <w:r w:rsidR="00A851CC" w:rsidRPr="00A751AC">
        <w:t xml:space="preserve">to expand the </w:t>
      </w:r>
      <w:r w:rsidR="00E82D29" w:rsidRPr="00DA7624">
        <w:rPr>
          <w:rStyle w:val="PageElement"/>
        </w:rPr>
        <w:t xml:space="preserve">Search by School </w:t>
      </w:r>
      <w:r w:rsidR="005C5C77">
        <w:rPr>
          <w:rStyle w:val="PageElement"/>
          <w:i w:val="0"/>
        </w:rPr>
        <w:t>n</w:t>
      </w:r>
      <w:r w:rsidR="00E82D29" w:rsidRPr="005C5C77">
        <w:rPr>
          <w:rStyle w:val="PageElement"/>
          <w:i w:val="0"/>
        </w:rPr>
        <w:t>ame</w:t>
      </w:r>
      <w:r w:rsidR="00E82D29" w:rsidRPr="0005744B">
        <w:t xml:space="preserve"> list. Schools are listed alphabetically by </w:t>
      </w:r>
      <w:r w:rsidR="005764FD" w:rsidRPr="00A751AC">
        <w:t>name and</w:t>
      </w:r>
      <w:r w:rsidR="00E82D29" w:rsidRPr="00A751AC">
        <w:t xml:space="preserve"> grouped by </w:t>
      </w:r>
      <w:r w:rsidR="005650E3">
        <w:t>district</w:t>
      </w:r>
      <w:r w:rsidR="00E82D29" w:rsidRPr="0005744B">
        <w:t>.</w:t>
      </w:r>
    </w:p>
    <w:p w14:paraId="561AD3F0" w14:textId="3E10A13B" w:rsidR="001C703D" w:rsidRPr="00A751AC" w:rsidRDefault="003E497F" w:rsidP="00247DBE">
      <w:pPr>
        <w:pStyle w:val="Numbered"/>
        <w:numPr>
          <w:ilvl w:val="0"/>
          <w:numId w:val="155"/>
        </w:numPr>
        <w:ind w:left="576" w:hanging="288"/>
      </w:pPr>
      <w:r w:rsidRPr="00A751AC">
        <w:lastRenderedPageBreak/>
        <w:t>S</w:t>
      </w:r>
      <w:r w:rsidR="00606C43" w:rsidRPr="00A751AC">
        <w:t xml:space="preserve">croll through the full list to select a school or type the name of a school in the search box to find a specific school. </w:t>
      </w:r>
      <w:r w:rsidR="00A851CC" w:rsidRPr="005D4DA7">
        <w:t>A</w:t>
      </w:r>
      <w:r w:rsidR="00606C43" w:rsidRPr="005D4DA7">
        <w:t xml:space="preserve">s </w:t>
      </w:r>
      <w:r w:rsidR="001A197C" w:rsidRPr="00DA7624">
        <w:t xml:space="preserve">a </w:t>
      </w:r>
      <w:r w:rsidR="00A553F7" w:rsidRPr="00BF3047">
        <w:t>user</w:t>
      </w:r>
      <w:r w:rsidRPr="00565D3C">
        <w:t xml:space="preserve"> </w:t>
      </w:r>
      <w:r w:rsidR="00606C43" w:rsidRPr="006D6A66">
        <w:t>type</w:t>
      </w:r>
      <w:r w:rsidR="001A197C" w:rsidRPr="006D6A66">
        <w:t>s</w:t>
      </w:r>
      <w:r w:rsidR="00606C43" w:rsidRPr="006D6A66">
        <w:t xml:space="preserve">, the list of schools </w:t>
      </w:r>
      <w:r w:rsidR="00730E6A" w:rsidRPr="006D6A66">
        <w:t>accessible to the user (depend</w:t>
      </w:r>
      <w:r w:rsidR="000C0849">
        <w:t>ing</w:t>
      </w:r>
      <w:r w:rsidR="00730E6A" w:rsidRPr="006D6A66">
        <w:t xml:space="preserve"> upon granted access) </w:t>
      </w:r>
      <w:r w:rsidR="00606C43" w:rsidRPr="006D6A66">
        <w:t>will be</w:t>
      </w:r>
      <w:r w:rsidR="00730E6A" w:rsidRPr="006D6A66">
        <w:t xml:space="preserve"> </w:t>
      </w:r>
      <w:r w:rsidR="00606C43" w:rsidRPr="006D6A66">
        <w:t>filtered to only show school names that have matching text anywhere in the name</w:t>
      </w:r>
      <w:r w:rsidR="00587CFF">
        <w:t xml:space="preserve">, as </w:t>
      </w:r>
      <w:r w:rsidR="00D009EB">
        <w:t xml:space="preserve">shown </w:t>
      </w:r>
      <w:r w:rsidR="0085598B">
        <w:t>in figure</w:t>
      </w:r>
      <w:r w:rsidR="00D94D14">
        <w:t xml:space="preserve"> 42</w:t>
      </w:r>
      <w:r w:rsidR="00A851CC" w:rsidRPr="0005744B">
        <w:t>.</w:t>
      </w:r>
    </w:p>
    <w:p w14:paraId="004FCBA5" w14:textId="77777777" w:rsidR="00B30304" w:rsidRDefault="00704BF1">
      <w:pPr>
        <w:pStyle w:val="Image"/>
      </w:pPr>
      <w:r>
        <w:drawing>
          <wp:inline distT="0" distB="0" distL="0" distR="0" wp14:anchorId="5646F357" wp14:editId="09E88DF2">
            <wp:extent cx="5848350" cy="1038225"/>
            <wp:effectExtent l="19050" t="19050" r="19050" b="28575"/>
            <wp:docPr id="386" name="Picture 386" title="Screen shot of example of Search by School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search school filter.png"/>
                    <pic:cNvPicPr/>
                  </pic:nvPicPr>
                  <pic:blipFill rotWithShape="1">
                    <a:blip r:embed="rId91">
                      <a:extLst>
                        <a:ext uri="{28A0092B-C50C-407E-A947-70E740481C1C}">
                          <a14:useLocalDpi xmlns:a14="http://schemas.microsoft.com/office/drawing/2010/main" val="0"/>
                        </a:ext>
                      </a:extLst>
                    </a:blip>
                    <a:srcRect r="1602" b="13766"/>
                    <a:stretch/>
                  </pic:blipFill>
                  <pic:spPr bwMode="auto">
                    <a:xfrm>
                      <a:off x="0" y="0"/>
                      <a:ext cx="5848350" cy="103822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2BAF25A" w14:textId="68B7BEB5" w:rsidR="00587CFF" w:rsidRDefault="00B30304" w:rsidP="00972B02">
      <w:pPr>
        <w:pStyle w:val="Caption"/>
      </w:pPr>
      <w:bookmarkStart w:id="172" w:name="_Toc49347688"/>
      <w:r>
        <w:t xml:space="preserve">Figure </w:t>
      </w:r>
      <w:r>
        <w:fldChar w:fldCharType="begin"/>
      </w:r>
      <w:r>
        <w:instrText>SEQ Figure \* ARABIC</w:instrText>
      </w:r>
      <w:r>
        <w:fldChar w:fldCharType="separate"/>
      </w:r>
      <w:r w:rsidR="007D12B0">
        <w:rPr>
          <w:noProof/>
        </w:rPr>
        <w:t>42</w:t>
      </w:r>
      <w:r>
        <w:fldChar w:fldCharType="end"/>
      </w:r>
      <w:r>
        <w:t xml:space="preserve">.  </w:t>
      </w:r>
      <w:r w:rsidRPr="00972B02">
        <w:rPr>
          <w:i/>
          <w:iCs/>
        </w:rPr>
        <w:t>Search by School</w:t>
      </w:r>
      <w:r w:rsidRPr="007C7257">
        <w:t xml:space="preserve"> search</w:t>
      </w:r>
      <w:bookmarkEnd w:id="172"/>
    </w:p>
    <w:p w14:paraId="6A96F0D9" w14:textId="4BE22194" w:rsidR="00606C43" w:rsidRPr="00A751AC" w:rsidRDefault="00C05499" w:rsidP="00247DBE">
      <w:pPr>
        <w:pStyle w:val="Numbered"/>
        <w:numPr>
          <w:ilvl w:val="0"/>
          <w:numId w:val="155"/>
        </w:numPr>
        <w:ind w:left="576" w:hanging="288"/>
      </w:pPr>
      <w:r>
        <w:t>Choose</w:t>
      </w:r>
      <w:r w:rsidR="00606C43" w:rsidRPr="00A751AC">
        <w:t xml:space="preserve"> the name of a school to select it.</w:t>
      </w:r>
    </w:p>
    <w:p w14:paraId="687B94CE" w14:textId="3AD3C60B" w:rsidR="00606C43" w:rsidRPr="00A751AC" w:rsidRDefault="00606C43" w:rsidP="009E45D9">
      <w:pPr>
        <w:pStyle w:val="Numbered"/>
        <w:keepNext/>
        <w:numPr>
          <w:ilvl w:val="0"/>
          <w:numId w:val="155"/>
        </w:numPr>
        <w:ind w:left="576" w:hanging="288"/>
      </w:pPr>
      <w:r w:rsidRPr="00A751AC">
        <w:t xml:space="preserve">If results are available for more than one grade at the school, select the </w:t>
      </w:r>
      <w:r w:rsidR="00B5578B" w:rsidRPr="005D4DA7">
        <w:t xml:space="preserve">desired </w:t>
      </w:r>
      <w:r w:rsidRPr="005D4DA7">
        <w:t xml:space="preserve">grade using the </w:t>
      </w:r>
      <w:r w:rsidRPr="00DA7624">
        <w:rPr>
          <w:rStyle w:val="PageElement"/>
        </w:rPr>
        <w:t>Grade</w:t>
      </w:r>
      <w:r w:rsidRPr="0005744B">
        <w:t xml:space="preserve"> drop</w:t>
      </w:r>
      <w:r w:rsidR="00F17618">
        <w:t>-</w:t>
      </w:r>
      <w:r w:rsidRPr="0005744B">
        <w:t>down</w:t>
      </w:r>
      <w:r w:rsidR="00587CFF">
        <w:t xml:space="preserve">, as </w:t>
      </w:r>
      <w:r w:rsidR="00D009EB">
        <w:t xml:space="preserve">shown </w:t>
      </w:r>
      <w:r w:rsidR="0085598B">
        <w:t>in figure</w:t>
      </w:r>
      <w:r w:rsidR="0017517C">
        <w:t xml:space="preserve"> 43</w:t>
      </w:r>
      <w:r w:rsidR="00787D86" w:rsidRPr="0005744B">
        <w:t xml:space="preserve">. </w:t>
      </w:r>
      <w:r w:rsidRPr="00A751AC">
        <w:t xml:space="preserve">If only one grade is </w:t>
      </w:r>
      <w:r w:rsidR="00974927" w:rsidRPr="00A751AC">
        <w:t>available,</w:t>
      </w:r>
      <w:r w:rsidRPr="00A751AC">
        <w:t xml:space="preserve"> it will be selected.</w:t>
      </w:r>
    </w:p>
    <w:p w14:paraId="41C85A5C" w14:textId="77777777" w:rsidR="00B30304" w:rsidRDefault="00704BF1">
      <w:pPr>
        <w:pStyle w:val="Image"/>
      </w:pPr>
      <w:r>
        <w:drawing>
          <wp:inline distT="0" distB="0" distL="0" distR="0" wp14:anchorId="5F1D88F0" wp14:editId="399A34A9">
            <wp:extent cx="5943600" cy="1069975"/>
            <wp:effectExtent l="19050" t="19050" r="19050" b="15875"/>
            <wp:docPr id="387" name="Picture 387" title="Screen shot of example of Search by School search box with Grad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search school grade select.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1069975"/>
                    </a:xfrm>
                    <a:prstGeom prst="rect">
                      <a:avLst/>
                    </a:prstGeom>
                    <a:ln>
                      <a:solidFill>
                        <a:sysClr val="windowText" lastClr="000000"/>
                      </a:solidFill>
                    </a:ln>
                  </pic:spPr>
                </pic:pic>
              </a:graphicData>
            </a:graphic>
          </wp:inline>
        </w:drawing>
      </w:r>
    </w:p>
    <w:p w14:paraId="71D5ED90" w14:textId="0FF697E0" w:rsidR="00587CFF" w:rsidRDefault="00B30304" w:rsidP="00972B02">
      <w:pPr>
        <w:pStyle w:val="Caption"/>
      </w:pPr>
      <w:bookmarkStart w:id="173" w:name="_Toc49347689"/>
      <w:r>
        <w:t xml:space="preserve">Figure </w:t>
      </w:r>
      <w:r>
        <w:fldChar w:fldCharType="begin"/>
      </w:r>
      <w:r>
        <w:instrText>SEQ Figure \* ARABIC</w:instrText>
      </w:r>
      <w:r>
        <w:fldChar w:fldCharType="separate"/>
      </w:r>
      <w:r w:rsidR="007D12B0">
        <w:rPr>
          <w:noProof/>
        </w:rPr>
        <w:t>43</w:t>
      </w:r>
      <w:r>
        <w:fldChar w:fldCharType="end"/>
      </w:r>
      <w:r>
        <w:t xml:space="preserve">.  </w:t>
      </w:r>
      <w:r w:rsidRPr="00F31575">
        <w:t xml:space="preserve">Search by </w:t>
      </w:r>
      <w:r w:rsidRPr="00972B02">
        <w:rPr>
          <w:i/>
          <w:iCs/>
        </w:rPr>
        <w:t>Grade</w:t>
      </w:r>
      <w:r w:rsidRPr="00F31575">
        <w:t xml:space="preserve"> drop-down list</w:t>
      </w:r>
      <w:bookmarkEnd w:id="173"/>
    </w:p>
    <w:p w14:paraId="6808A07D" w14:textId="79B3BB8F" w:rsidR="00606C43" w:rsidRPr="0005744B" w:rsidRDefault="003768F0" w:rsidP="00247DBE">
      <w:pPr>
        <w:pStyle w:val="Numbered"/>
        <w:numPr>
          <w:ilvl w:val="0"/>
          <w:numId w:val="155"/>
        </w:numPr>
        <w:ind w:left="576" w:hanging="288"/>
      </w:pPr>
      <w:r w:rsidRPr="0005744B">
        <w:t>Select</w:t>
      </w:r>
      <w:r w:rsidR="00606C43" w:rsidRPr="00A751AC">
        <w:t xml:space="preserve"> the </w:t>
      </w:r>
      <w:r w:rsidR="008D3799" w:rsidRPr="00930453">
        <w:t>[</w:t>
      </w:r>
      <w:r w:rsidR="00606C43" w:rsidRPr="00DA7624">
        <w:rPr>
          <w:rStyle w:val="Button"/>
        </w:rPr>
        <w:t>Search</w:t>
      </w:r>
      <w:r w:rsidR="008D3799" w:rsidRPr="00930453">
        <w:rPr>
          <w:rStyle w:val="Button"/>
          <w:b w:val="0"/>
        </w:rPr>
        <w:t>]</w:t>
      </w:r>
      <w:r w:rsidR="00606C43" w:rsidRPr="0005744B">
        <w:t xml:space="preserve"> button to search for assessment results for the selected school and grade.</w:t>
      </w:r>
    </w:p>
    <w:p w14:paraId="2E01CCB4" w14:textId="18A1C098" w:rsidR="00606C43" w:rsidRPr="00A751AC" w:rsidRDefault="00606C43" w:rsidP="00247DBE">
      <w:pPr>
        <w:pStyle w:val="Numbered"/>
        <w:numPr>
          <w:ilvl w:val="0"/>
          <w:numId w:val="155"/>
        </w:numPr>
        <w:ind w:left="576" w:hanging="288"/>
      </w:pPr>
      <w:r w:rsidRPr="00A751AC">
        <w:t xml:space="preserve">If results are </w:t>
      </w:r>
      <w:r w:rsidR="003240BC" w:rsidRPr="00A751AC">
        <w:t>available,</w:t>
      </w:r>
      <w:r w:rsidRPr="00A751AC">
        <w:t xml:space="preserve"> the default assessment results will be shown.</w:t>
      </w:r>
    </w:p>
    <w:p w14:paraId="1616E172" w14:textId="10EBE677" w:rsidR="00606C43" w:rsidRPr="0005744B" w:rsidRDefault="00606C43" w:rsidP="00247DBE">
      <w:pPr>
        <w:pStyle w:val="Numbered"/>
        <w:numPr>
          <w:ilvl w:val="0"/>
          <w:numId w:val="155"/>
        </w:numPr>
        <w:ind w:left="576" w:hanging="288"/>
      </w:pPr>
      <w:r w:rsidRPr="00A751AC">
        <w:t>If no results are avail</w:t>
      </w:r>
      <w:r w:rsidRPr="005D4DA7">
        <w:t>able</w:t>
      </w:r>
      <w:r w:rsidR="00A559E5">
        <w:t>,</w:t>
      </w:r>
      <w:r w:rsidRPr="005D4DA7">
        <w:t xml:space="preserve"> a message will be displayed on the assessment results page</w:t>
      </w:r>
      <w:r w:rsidR="00587CFF">
        <w:t xml:space="preserve">, as </w:t>
      </w:r>
      <w:r w:rsidR="00D009EB">
        <w:t>shown</w:t>
      </w:r>
      <w:r w:rsidR="00587CFF">
        <w:t xml:space="preserve"> </w:t>
      </w:r>
      <w:r w:rsidR="0085598B">
        <w:t>in figure</w:t>
      </w:r>
      <w:r w:rsidR="000C5F8E">
        <w:t xml:space="preserve"> 44.</w:t>
      </w:r>
    </w:p>
    <w:p w14:paraId="56EC8AB8" w14:textId="77777777" w:rsidR="00B30304" w:rsidRDefault="00800899">
      <w:pPr>
        <w:pStyle w:val="Image"/>
      </w:pPr>
      <w:r>
        <w:drawing>
          <wp:inline distT="0" distB="0" distL="0" distR="0" wp14:anchorId="31F57593" wp14:editId="6BE316A0">
            <wp:extent cx="5943600" cy="586105"/>
            <wp:effectExtent l="19050" t="19050" r="19050" b="23495"/>
            <wp:docPr id="226029655" name="Picture 226029655" descr="Screen shot of Results by school and grade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BEBA8EAE-BF5A-486C-A8C5-ECC9F3942E4B}">
                          <a14:imgProps xmlns:a14="http://schemas.microsoft.com/office/drawing/2010/main">
                            <a14:imgLayer r:embed="rId94">
                              <a14:imgEffect>
                                <a14:sharpenSoften amount="25000"/>
                              </a14:imgEffect>
                            </a14:imgLayer>
                          </a14:imgProps>
                        </a:ext>
                      </a:extLst>
                    </a:blip>
                    <a:stretch>
                      <a:fillRect/>
                    </a:stretch>
                  </pic:blipFill>
                  <pic:spPr>
                    <a:xfrm>
                      <a:off x="0" y="0"/>
                      <a:ext cx="5943600" cy="586105"/>
                    </a:xfrm>
                    <a:prstGeom prst="rect">
                      <a:avLst/>
                    </a:prstGeom>
                    <a:ln>
                      <a:solidFill>
                        <a:sysClr val="windowText" lastClr="000000"/>
                      </a:solidFill>
                    </a:ln>
                  </pic:spPr>
                </pic:pic>
              </a:graphicData>
            </a:graphic>
          </wp:inline>
        </w:drawing>
      </w:r>
    </w:p>
    <w:p w14:paraId="4AE571F1" w14:textId="6D88162C" w:rsidR="00587CFF" w:rsidRDefault="00B30304" w:rsidP="00972B02">
      <w:pPr>
        <w:pStyle w:val="Caption"/>
      </w:pPr>
      <w:bookmarkStart w:id="174" w:name="_Toc49347690"/>
      <w:r>
        <w:t xml:space="preserve">Figure </w:t>
      </w:r>
      <w:r>
        <w:fldChar w:fldCharType="begin"/>
      </w:r>
      <w:r>
        <w:instrText>SEQ Figure \* ARABIC</w:instrText>
      </w:r>
      <w:r>
        <w:fldChar w:fldCharType="separate"/>
      </w:r>
      <w:r w:rsidR="007D12B0">
        <w:rPr>
          <w:noProof/>
        </w:rPr>
        <w:t>44</w:t>
      </w:r>
      <w:r>
        <w:fldChar w:fldCharType="end"/>
      </w:r>
      <w:r>
        <w:t xml:space="preserve">. </w:t>
      </w:r>
      <w:r w:rsidRPr="004037BF">
        <w:t>Search by school “no results” message</w:t>
      </w:r>
      <w:bookmarkEnd w:id="174"/>
    </w:p>
    <w:p w14:paraId="7DDDD550" w14:textId="77777777" w:rsidR="00606C43" w:rsidRDefault="00606C43" w:rsidP="00247DBE">
      <w:pPr>
        <w:pStyle w:val="Heading4"/>
      </w:pPr>
      <w:bookmarkStart w:id="175" w:name="_Ref14537050"/>
      <w:bookmarkStart w:id="176" w:name="_Toc49870560"/>
      <w:bookmarkStart w:id="177" w:name="_Toc52288730"/>
      <w:r w:rsidRPr="00000B3A">
        <w:t>Student Results by School and Grade</w:t>
      </w:r>
      <w:bookmarkEnd w:id="175"/>
      <w:bookmarkEnd w:id="176"/>
      <w:bookmarkEnd w:id="177"/>
    </w:p>
    <w:p w14:paraId="1E426C8B" w14:textId="312CF1C3" w:rsidR="00215E78" w:rsidRPr="00A751AC" w:rsidRDefault="00606C43" w:rsidP="00682969">
      <w:r w:rsidRPr="0005744B">
        <w:t>Selecting a school a</w:t>
      </w:r>
      <w:r w:rsidRPr="00A751AC">
        <w:t>nd grade for which assessment results exist displays the results page.</w:t>
      </w:r>
      <w:r w:rsidR="00972B02">
        <w:t xml:space="preserve"> F</w:t>
      </w:r>
      <w:r w:rsidR="00984854">
        <w:t>igure</w:t>
      </w:r>
      <w:r w:rsidR="008C773C">
        <w:t xml:space="preserve"> 45</w:t>
      </w:r>
      <w:r w:rsidR="00793AC1">
        <w:t xml:space="preserve"> </w:t>
      </w:r>
      <w:r w:rsidRPr="00A751AC">
        <w:t>shows the top panel on that page.</w:t>
      </w:r>
    </w:p>
    <w:p w14:paraId="76FDF90F" w14:textId="752BDD9F" w:rsidR="003B19E3" w:rsidRDefault="003B19E3" w:rsidP="00682969"/>
    <w:p w14:paraId="246DA6D0" w14:textId="77777777" w:rsidR="00B30304" w:rsidRDefault="008C5AF1" w:rsidP="00972B02">
      <w:pPr>
        <w:keepNext/>
      </w:pPr>
      <w:bookmarkStart w:id="178" w:name="_Ref14424077"/>
      <w:r>
        <w:rPr>
          <w:noProof/>
        </w:rPr>
        <w:lastRenderedPageBreak/>
        <mc:AlternateContent>
          <mc:Choice Requires="wps">
            <w:drawing>
              <wp:anchor distT="0" distB="0" distL="114300" distR="114300" simplePos="0" relativeHeight="251658243" behindDoc="0" locked="0" layoutInCell="1" allowOverlap="1" wp14:anchorId="0AB34E6D" wp14:editId="01E7F329">
                <wp:simplePos x="0" y="0"/>
                <wp:positionH relativeFrom="column">
                  <wp:posOffset>3907766</wp:posOffset>
                </wp:positionH>
                <wp:positionV relativeFrom="paragraph">
                  <wp:posOffset>10506</wp:posOffset>
                </wp:positionV>
                <wp:extent cx="244475" cy="301925"/>
                <wp:effectExtent l="0" t="0" r="0" b="0"/>
                <wp:wrapNone/>
                <wp:docPr id="226029691" name="Text Box 2260296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44475" cy="301925"/>
                        </a:xfrm>
                        <a:prstGeom prst="rect">
                          <a:avLst/>
                        </a:prstGeom>
                        <a:noFill/>
                        <a:ln w="6350">
                          <a:noFill/>
                        </a:ln>
                      </wps:spPr>
                      <wps:txbx>
                        <w:txbxContent>
                          <w:p w14:paraId="122A5F1D" w14:textId="4807B556"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34E6D" id="Text Box 226029691" o:spid="_x0000_s1039" type="#_x0000_t202" alt="&quot;&quot;" style="position:absolute;margin-left:307.7pt;margin-top:.85pt;width:19.25pt;height:2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" filled="f" stroked="f" strokeweight=".5pt">
                <v:textbox>
                  <w:txbxContent>
                    <w:p w14:paraId="122A5F1D" w14:textId="4807B556"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5</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1A65030C" wp14:editId="3A682943">
                <wp:simplePos x="0" y="0"/>
                <wp:positionH relativeFrom="column">
                  <wp:posOffset>3295015</wp:posOffset>
                </wp:positionH>
                <wp:positionV relativeFrom="paragraph">
                  <wp:posOffset>1045150</wp:posOffset>
                </wp:positionV>
                <wp:extent cx="289560" cy="327804"/>
                <wp:effectExtent l="0" t="0" r="0" b="0"/>
                <wp:wrapNone/>
                <wp:docPr id="226029686" name="Text Box 2260296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89560" cy="327804"/>
                        </a:xfrm>
                        <a:prstGeom prst="rect">
                          <a:avLst/>
                        </a:prstGeom>
                        <a:noFill/>
                        <a:ln w="6350">
                          <a:noFill/>
                        </a:ln>
                      </wps:spPr>
                      <wps:txbx>
                        <w:txbxContent>
                          <w:p w14:paraId="76E1646B" w14:textId="25B1405F"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65030C" id="Text Box 226029686" o:spid="_x0000_s1040" type="#_x0000_t202" alt="&quot;&quot;" style="position:absolute;margin-left:259.45pt;margin-top:82.3pt;width:22.8pt;height:25.8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" filled="f" stroked="f" strokeweight=".5pt">
                <v:textbox>
                  <w:txbxContent>
                    <w:p w14:paraId="76E1646B" w14:textId="25B1405F"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3</w:t>
                      </w: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05BBE251" wp14:editId="4903C01D">
                <wp:simplePos x="0" y="0"/>
                <wp:positionH relativeFrom="column">
                  <wp:posOffset>4312021</wp:posOffset>
                </wp:positionH>
                <wp:positionV relativeFrom="paragraph">
                  <wp:posOffset>889635</wp:posOffset>
                </wp:positionV>
                <wp:extent cx="293298" cy="284672"/>
                <wp:effectExtent l="0" t="0" r="0" b="0"/>
                <wp:wrapNone/>
                <wp:docPr id="226029692" name="Text Box 2260296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93298" cy="284672"/>
                        </a:xfrm>
                        <a:prstGeom prst="rect">
                          <a:avLst/>
                        </a:prstGeom>
                        <a:noFill/>
                        <a:ln w="6350">
                          <a:noFill/>
                        </a:ln>
                      </wps:spPr>
                      <wps:txbx>
                        <w:txbxContent>
                          <w:p w14:paraId="494FDC6E" w14:textId="3FF7D619"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BE251" id="Text Box 226029692" o:spid="_x0000_s1041" type="#_x0000_t202" alt="&quot;&quot;" style="position:absolute;margin-left:339.55pt;margin-top:70.05pt;width:23.1pt;height:22.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" filled="f" stroked="f" strokeweight=".5pt">
                <v:textbox>
                  <w:txbxContent>
                    <w:p w14:paraId="494FDC6E" w14:textId="3FF7D619"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4</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71B48CC" wp14:editId="2FEE0209">
                <wp:simplePos x="0" y="0"/>
                <wp:positionH relativeFrom="column">
                  <wp:posOffset>5745191</wp:posOffset>
                </wp:positionH>
                <wp:positionV relativeFrom="paragraph">
                  <wp:posOffset>450455</wp:posOffset>
                </wp:positionV>
                <wp:extent cx="310551" cy="345056"/>
                <wp:effectExtent l="0" t="0" r="0" b="0"/>
                <wp:wrapNone/>
                <wp:docPr id="226029684" name="Text Box 2260296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flipH="1">
                          <a:off x="0" y="0"/>
                          <a:ext cx="310551" cy="345056"/>
                        </a:xfrm>
                        <a:prstGeom prst="rect">
                          <a:avLst/>
                        </a:prstGeom>
                        <a:noFill/>
                        <a:ln w="6350">
                          <a:noFill/>
                        </a:ln>
                      </wps:spPr>
                      <wps:txbx>
                        <w:txbxContent>
                          <w:p w14:paraId="18E8135D" w14:textId="34E2A2BA"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B48CC" id="Text Box 226029684" o:spid="_x0000_s1042" type="#_x0000_t202" alt="&quot;&quot;" style="position:absolute;margin-left:452.4pt;margin-top:35.45pt;width:24.45pt;height:27.1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" filled="f" stroked="f" strokeweight=".5pt">
                <v:textbox>
                  <w:txbxContent>
                    <w:p w14:paraId="18E8135D" w14:textId="34E2A2BA"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296AE6C8" wp14:editId="58D0E384">
                <wp:simplePos x="0" y="0"/>
                <wp:positionH relativeFrom="column">
                  <wp:posOffset>2026920</wp:posOffset>
                </wp:positionH>
                <wp:positionV relativeFrom="paragraph">
                  <wp:posOffset>84191</wp:posOffset>
                </wp:positionV>
                <wp:extent cx="310551" cy="314122"/>
                <wp:effectExtent l="0" t="0" r="0" b="0"/>
                <wp:wrapNone/>
                <wp:docPr id="226029685" name="Text Box 2260296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10551" cy="314122"/>
                        </a:xfrm>
                        <a:prstGeom prst="rect">
                          <a:avLst/>
                        </a:prstGeom>
                        <a:noFill/>
                        <a:ln w="6350">
                          <a:noFill/>
                        </a:ln>
                      </wps:spPr>
                      <wps:txbx>
                        <w:txbxContent>
                          <w:p w14:paraId="2251F1F3" w14:textId="15F8C06F"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AE6C8" id="Text Box 226029685" o:spid="_x0000_s1043" type="#_x0000_t202" alt="&quot;&quot;" style="position:absolute;margin-left:159.6pt;margin-top:6.65pt;width:24.45pt;height:24.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" filled="f" stroked="f" strokeweight=".5pt">
                <v:textbox>
                  <w:txbxContent>
                    <w:p w14:paraId="2251F1F3" w14:textId="15F8C06F"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1</w:t>
                      </w:r>
                    </w:p>
                  </w:txbxContent>
                </v:textbox>
              </v:shape>
            </w:pict>
          </mc:Fallback>
        </mc:AlternateContent>
      </w:r>
      <w:r w:rsidR="001A01E8" w:rsidRPr="00B17945">
        <w:rPr>
          <w:noProof/>
        </w:rPr>
        <w:drawing>
          <wp:inline distT="0" distB="0" distL="0" distR="0" wp14:anchorId="62D6E7D8" wp14:editId="60B52D65">
            <wp:extent cx="5943600" cy="1710055"/>
            <wp:effectExtent l="12700" t="12700" r="12700" b="17145"/>
            <wp:docPr id="226029658" name="Picture 226029658" descr="Screen shot of Student Results by School and Grade element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58" name="Figure 46.JPG"/>
                    <pic:cNvPicPr/>
                  </pic:nvPicPr>
                  <pic:blipFill>
                    <a:blip r:embed="rId95"/>
                    <a:stretch>
                      <a:fillRect/>
                    </a:stretch>
                  </pic:blipFill>
                  <pic:spPr>
                    <a:xfrm>
                      <a:off x="0" y="0"/>
                      <a:ext cx="5943600" cy="1710055"/>
                    </a:xfrm>
                    <a:prstGeom prst="rect">
                      <a:avLst/>
                    </a:prstGeom>
                    <a:ln>
                      <a:solidFill>
                        <a:sysClr val="windowText" lastClr="000000"/>
                      </a:solidFill>
                    </a:ln>
                  </pic:spPr>
                </pic:pic>
              </a:graphicData>
            </a:graphic>
          </wp:inline>
        </w:drawing>
      </w:r>
    </w:p>
    <w:p w14:paraId="6D4DB980" w14:textId="64269CBB" w:rsidR="00BA2E75" w:rsidRDefault="00B30304" w:rsidP="00972B02">
      <w:pPr>
        <w:pStyle w:val="Caption"/>
      </w:pPr>
      <w:bookmarkStart w:id="179" w:name="_Toc49347691"/>
      <w:r>
        <w:t xml:space="preserve">Figure </w:t>
      </w:r>
      <w:r>
        <w:fldChar w:fldCharType="begin"/>
      </w:r>
      <w:r>
        <w:instrText>SEQ Figure \* ARABIC</w:instrText>
      </w:r>
      <w:r>
        <w:fldChar w:fldCharType="separate"/>
      </w:r>
      <w:r w:rsidR="007D12B0">
        <w:rPr>
          <w:noProof/>
        </w:rPr>
        <w:t>45</w:t>
      </w:r>
      <w:r>
        <w:fldChar w:fldCharType="end"/>
      </w:r>
      <w:r>
        <w:t xml:space="preserve">.  </w:t>
      </w:r>
      <w:r w:rsidRPr="00B919C4">
        <w:t>Results by School and Grade panel</w:t>
      </w:r>
      <w:bookmarkEnd w:id="179"/>
    </w:p>
    <w:bookmarkEnd w:id="178"/>
    <w:p w14:paraId="33E0ABD7" w14:textId="5275F09F" w:rsidR="00606C43" w:rsidRPr="00BF3047" w:rsidRDefault="00606C43">
      <w:r w:rsidRPr="0005744B">
        <w:t xml:space="preserve">This panel allows </w:t>
      </w:r>
      <w:r w:rsidR="00B5578B" w:rsidRPr="00A751AC">
        <w:t xml:space="preserve">users </w:t>
      </w:r>
      <w:r w:rsidRPr="00A751AC">
        <w:t>to select the specific assess</w:t>
      </w:r>
      <w:r w:rsidR="005E7361" w:rsidRPr="005D4DA7">
        <w:t xml:space="preserve">ment results </w:t>
      </w:r>
      <w:r w:rsidR="00AF465D">
        <w:t>the users</w:t>
      </w:r>
      <w:r w:rsidR="00AF465D" w:rsidRPr="005D4DA7">
        <w:t xml:space="preserve"> </w:t>
      </w:r>
      <w:r w:rsidR="005E7361" w:rsidRPr="00DA7624">
        <w:t>want to view by</w:t>
      </w:r>
      <w:r w:rsidRPr="00BF3047">
        <w:t>:</w:t>
      </w:r>
    </w:p>
    <w:p w14:paraId="4D2D3896" w14:textId="7B8FCB18" w:rsidR="00606C43" w:rsidRPr="0005744B" w:rsidRDefault="00A559E5" w:rsidP="00247DBE">
      <w:pPr>
        <w:pStyle w:val="Numbered"/>
        <w:numPr>
          <w:ilvl w:val="0"/>
          <w:numId w:val="162"/>
        </w:numPr>
        <w:ind w:left="576" w:hanging="288"/>
      </w:pPr>
      <w:r>
        <w:t>c</w:t>
      </w:r>
      <w:r w:rsidR="00606C43" w:rsidRPr="00A751AC">
        <w:t>hanging the school, assessment grade, or school year from which to select assessments</w:t>
      </w:r>
      <w:r w:rsidR="00F5309D">
        <w:t>;</w:t>
      </w:r>
    </w:p>
    <w:p w14:paraId="5AE0B865" w14:textId="414ADA39" w:rsidR="00606C43" w:rsidRPr="0005744B" w:rsidRDefault="00F5309D" w:rsidP="00247DBE">
      <w:pPr>
        <w:pStyle w:val="Numbered"/>
        <w:numPr>
          <w:ilvl w:val="0"/>
          <w:numId w:val="162"/>
        </w:numPr>
        <w:ind w:left="576" w:hanging="288"/>
      </w:pPr>
      <w:r>
        <w:t>s</w:t>
      </w:r>
      <w:r w:rsidR="00606C43" w:rsidRPr="00A751AC">
        <w:t xml:space="preserve">howing or hiding the </w:t>
      </w:r>
      <w:r w:rsidR="00606C43" w:rsidRPr="00DA7624">
        <w:rPr>
          <w:rStyle w:val="PageElement"/>
        </w:rPr>
        <w:t>Advanced Filters</w:t>
      </w:r>
      <w:r w:rsidR="00606C43" w:rsidRPr="0005744B">
        <w:t xml:space="preserve"> panel to more precisely select the results to view</w:t>
      </w:r>
      <w:r>
        <w:t>;</w:t>
      </w:r>
    </w:p>
    <w:p w14:paraId="7A0ED5BA" w14:textId="4BF8B446" w:rsidR="00606C43" w:rsidRPr="0005744B" w:rsidRDefault="00F5309D" w:rsidP="00247DBE">
      <w:pPr>
        <w:pStyle w:val="Numbered"/>
        <w:numPr>
          <w:ilvl w:val="0"/>
          <w:numId w:val="162"/>
        </w:numPr>
        <w:ind w:left="576" w:hanging="288"/>
      </w:pPr>
      <w:r>
        <w:t>s</w:t>
      </w:r>
      <w:r w:rsidR="003768F0" w:rsidRPr="00A751AC">
        <w:t>electing</w:t>
      </w:r>
      <w:r w:rsidR="00822C96" w:rsidRPr="00A751AC">
        <w:t xml:space="preserve"> on</w:t>
      </w:r>
      <w:r w:rsidR="00606C43" w:rsidRPr="00A751AC">
        <w:t>e or more ass</w:t>
      </w:r>
      <w:r w:rsidR="00606C43" w:rsidRPr="005D4DA7">
        <w:t>essments for which to view results</w:t>
      </w:r>
      <w:r>
        <w:t>;</w:t>
      </w:r>
    </w:p>
    <w:p w14:paraId="262A3503" w14:textId="7B08348E" w:rsidR="00606C43" w:rsidRPr="0005744B" w:rsidRDefault="00F5309D" w:rsidP="00247DBE">
      <w:pPr>
        <w:pStyle w:val="Numbered"/>
        <w:numPr>
          <w:ilvl w:val="0"/>
          <w:numId w:val="162"/>
        </w:numPr>
        <w:ind w:left="576" w:hanging="288"/>
      </w:pPr>
      <w:r>
        <w:t>t</w:t>
      </w:r>
      <w:r w:rsidR="00606C43" w:rsidRPr="00A751AC">
        <w:t>oggl</w:t>
      </w:r>
      <w:r w:rsidR="005E7361" w:rsidRPr="00A751AC">
        <w:t>ing</w:t>
      </w:r>
      <w:r w:rsidR="00606C43" w:rsidRPr="00A751AC">
        <w:t xml:space="preserve"> between only the most recent assessments or the selected assessments</w:t>
      </w:r>
      <w:r>
        <w:t>; and</w:t>
      </w:r>
    </w:p>
    <w:p w14:paraId="3AD2E834" w14:textId="36C476CE" w:rsidR="005E7361" w:rsidRPr="0005744B" w:rsidRDefault="00F5309D" w:rsidP="00247DBE">
      <w:pPr>
        <w:pStyle w:val="Numbered"/>
        <w:numPr>
          <w:ilvl w:val="0"/>
          <w:numId w:val="162"/>
        </w:numPr>
        <w:ind w:left="576" w:hanging="288"/>
      </w:pPr>
      <w:r>
        <w:t>g</w:t>
      </w:r>
      <w:r w:rsidR="005E7361" w:rsidRPr="00A751AC">
        <w:t xml:space="preserve">enerating and downloading </w:t>
      </w:r>
      <w:r w:rsidR="0056239B" w:rsidRPr="00A751AC">
        <w:t>student assessment results reports</w:t>
      </w:r>
      <w:r w:rsidR="0056239B" w:rsidRPr="005D4DA7">
        <w:t xml:space="preserve"> </w:t>
      </w:r>
      <w:r w:rsidR="00761A0A" w:rsidRPr="005D4DA7">
        <w:t xml:space="preserve">and </w:t>
      </w:r>
      <w:r w:rsidR="005E7361" w:rsidRPr="00DA7624">
        <w:t xml:space="preserve">test history results </w:t>
      </w:r>
      <w:r w:rsidR="00761A0A" w:rsidRPr="00BF3047">
        <w:t xml:space="preserve">by </w:t>
      </w:r>
      <w:r w:rsidR="00CC4B0B">
        <w:t xml:space="preserve">an </w:t>
      </w:r>
      <w:r w:rsidR="00BC4071" w:rsidRPr="00565D3C">
        <w:t xml:space="preserve">entire </w:t>
      </w:r>
      <w:r w:rsidR="007F1F73">
        <w:t>district</w:t>
      </w:r>
      <w:r w:rsidR="007F1F73" w:rsidRPr="0005744B">
        <w:t xml:space="preserve"> </w:t>
      </w:r>
      <w:r w:rsidR="00BC4071" w:rsidRPr="00A751AC">
        <w:t xml:space="preserve">or </w:t>
      </w:r>
      <w:r w:rsidR="00FA6F83" w:rsidRPr="00A751AC">
        <w:t xml:space="preserve">filtered </w:t>
      </w:r>
      <w:r w:rsidR="00BC4071" w:rsidRPr="00A751AC">
        <w:t>by</w:t>
      </w:r>
      <w:r w:rsidR="00FA6F83" w:rsidRPr="005D4DA7">
        <w:t xml:space="preserve"> s</w:t>
      </w:r>
      <w:r w:rsidR="00761A0A" w:rsidRPr="005D4DA7">
        <w:t>chool(s)</w:t>
      </w:r>
      <w:r>
        <w:t>.</w:t>
      </w:r>
    </w:p>
    <w:p w14:paraId="3C40720E" w14:textId="67D3FF2E" w:rsidR="00606C43" w:rsidRDefault="00606C43" w:rsidP="00247DBE">
      <w:pPr>
        <w:pStyle w:val="Heading4"/>
      </w:pPr>
      <w:bookmarkStart w:id="180" w:name="_Toc49870561"/>
      <w:bookmarkStart w:id="181" w:name="_Toc52288731"/>
      <w:r>
        <w:t>Student Results Advanced Filters</w:t>
      </w:r>
      <w:bookmarkEnd w:id="180"/>
      <w:bookmarkEnd w:id="181"/>
    </w:p>
    <w:p w14:paraId="68402C1D" w14:textId="717FADA7" w:rsidR="00042F73" w:rsidRPr="0005744B" w:rsidRDefault="00042F73" w:rsidP="00682969">
      <w:r w:rsidRPr="0005744B">
        <w:t xml:space="preserve">The </w:t>
      </w:r>
      <w:r w:rsidRPr="00DA7624">
        <w:rPr>
          <w:rStyle w:val="PageElement"/>
        </w:rPr>
        <w:t>Advanced F</w:t>
      </w:r>
      <w:r w:rsidRPr="00BF3047">
        <w:rPr>
          <w:rStyle w:val="PageElement"/>
        </w:rPr>
        <w:t>ilters</w:t>
      </w:r>
      <w:r w:rsidRPr="0005744B">
        <w:t xml:space="preserve"> panel </w:t>
      </w:r>
      <w:r w:rsidR="00984854">
        <w:t>(figure</w:t>
      </w:r>
      <w:r w:rsidR="006D0D7C">
        <w:t xml:space="preserve"> 46</w:t>
      </w:r>
      <w:r w:rsidR="003B19E3">
        <w:t xml:space="preserve">) </w:t>
      </w:r>
      <w:r w:rsidRPr="0005744B">
        <w:t>allows users to filter the assessment results to view only selected types of assessments or to view only students with selected demographics.</w:t>
      </w:r>
    </w:p>
    <w:p w14:paraId="0F0BA23B" w14:textId="77777777" w:rsidR="00B30304" w:rsidRDefault="4F642005">
      <w:pPr>
        <w:pStyle w:val="Image"/>
      </w:pPr>
      <w:r>
        <w:lastRenderedPageBreak/>
        <w:drawing>
          <wp:inline distT="0" distB="0" distL="0" distR="0" wp14:anchorId="397D74D5" wp14:editId="3A4E1AAC">
            <wp:extent cx="5943600" cy="3712845"/>
            <wp:effectExtent l="0" t="0" r="0" b="1905"/>
            <wp:docPr id="710541343" name="Picture 286" descr="Screen shot of Advanced Filters elements 1-4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pic:nvPicPr>
                  <pic:blipFill>
                    <a:blip r:embed="rId96">
                      <a:extLst>
                        <a:ext uri="{BEBA8EAE-BF5A-486C-A8C5-ECC9F3942E4B}">
                          <a14:imgProps xmlns:a14="http://schemas.microsoft.com/office/drawing/2010/main">
                            <a14:imgLayer r:embed="rId97">
                              <a14:imgEffect>
                                <a14:sharpenSoften amount="25000"/>
                              </a14:imgEffect>
                            </a14:imgLayer>
                          </a14:imgProps>
                        </a:ext>
                      </a:extLst>
                    </a:blip>
                    <a:stretch>
                      <a:fillRect/>
                    </a:stretch>
                  </pic:blipFill>
                  <pic:spPr>
                    <a:xfrm>
                      <a:off x="0" y="0"/>
                      <a:ext cx="5943600" cy="3712845"/>
                    </a:xfrm>
                    <a:prstGeom prst="rect">
                      <a:avLst/>
                    </a:prstGeom>
                  </pic:spPr>
                </pic:pic>
              </a:graphicData>
            </a:graphic>
          </wp:inline>
        </w:drawing>
      </w:r>
    </w:p>
    <w:p w14:paraId="3B13C61C" w14:textId="27A803A6" w:rsidR="003B19E3" w:rsidRDefault="00B30304" w:rsidP="00972B02">
      <w:pPr>
        <w:pStyle w:val="Caption"/>
      </w:pPr>
      <w:bookmarkStart w:id="182" w:name="_Toc49347692"/>
      <w:r>
        <w:t xml:space="preserve">Figure </w:t>
      </w:r>
      <w:r>
        <w:fldChar w:fldCharType="begin"/>
      </w:r>
      <w:r>
        <w:instrText>SEQ Figure \* ARABIC</w:instrText>
      </w:r>
      <w:r>
        <w:fldChar w:fldCharType="separate"/>
      </w:r>
      <w:r w:rsidR="007D12B0">
        <w:rPr>
          <w:noProof/>
        </w:rPr>
        <w:t>46</w:t>
      </w:r>
      <w:r>
        <w:fldChar w:fldCharType="end"/>
      </w:r>
      <w:r>
        <w:t xml:space="preserve">.  </w:t>
      </w:r>
      <w:r w:rsidRPr="00972B02">
        <w:rPr>
          <w:i/>
          <w:iCs/>
        </w:rPr>
        <w:t>Advanced Filters</w:t>
      </w:r>
      <w:r w:rsidRPr="000371A3">
        <w:t xml:space="preserve"> panel</w:t>
      </w:r>
      <w:bookmarkEnd w:id="182"/>
    </w:p>
    <w:p w14:paraId="7127FE19" w14:textId="73A0C454" w:rsidR="00042F73" w:rsidRPr="00A751AC" w:rsidRDefault="00042F73">
      <w:r w:rsidRPr="0005744B">
        <w:t xml:space="preserve">The elements available in the </w:t>
      </w:r>
      <w:r w:rsidRPr="00DA7624">
        <w:rPr>
          <w:rStyle w:val="PageElement"/>
        </w:rPr>
        <w:t>Advanced Filters</w:t>
      </w:r>
      <w:r w:rsidRPr="0005744B">
        <w:t xml:space="preserve"> panel are listed </w:t>
      </w:r>
      <w:r w:rsidR="00F771C1">
        <w:t>next</w:t>
      </w:r>
      <w:r w:rsidRPr="0005744B">
        <w:t>. Changes to the filter criteria immediately modify the list of assessment results displayed.</w:t>
      </w:r>
      <w:r w:rsidR="00EC37B8" w:rsidRPr="00A751AC">
        <w:t xml:space="preserve"> Element</w:t>
      </w:r>
      <w:r w:rsidR="00F5309D">
        <w:t>s</w:t>
      </w:r>
      <w:r w:rsidR="00EC37B8" w:rsidRPr="0005744B">
        <w:t xml:space="preserve"> </w:t>
      </w:r>
      <w:r w:rsidR="00BE2676">
        <w:t>one through three</w:t>
      </w:r>
      <w:r w:rsidR="00EC37B8" w:rsidRPr="0005744B">
        <w:t xml:space="preserve"> are the same as pr</w:t>
      </w:r>
      <w:r w:rsidR="00EC37B8" w:rsidRPr="00A751AC">
        <w:t xml:space="preserve">eviously described in </w:t>
      </w:r>
      <w:hyperlink w:anchor="AdvancedFilters" w:history="1">
        <w:r w:rsidR="00EC37B8" w:rsidRPr="00A751AC">
          <w:rPr>
            <w:rStyle w:val="Hyperlink"/>
          </w:rPr>
          <w:t>Advanced Filters</w:t>
        </w:r>
      </w:hyperlink>
      <w:r w:rsidR="00EC37B8" w:rsidRPr="0005744B">
        <w:t>.</w:t>
      </w:r>
    </w:p>
    <w:p w14:paraId="264BF1A8" w14:textId="202CD600" w:rsidR="00042F73" w:rsidRPr="0005744B" w:rsidRDefault="661B1B62" w:rsidP="00247DBE">
      <w:pPr>
        <w:pStyle w:val="Numbered"/>
        <w:numPr>
          <w:ilvl w:val="0"/>
          <w:numId w:val="163"/>
        </w:numPr>
        <w:ind w:left="576" w:hanging="288"/>
      </w:pPr>
      <w:r>
        <w:t>Currently selected filters: selecting the</w:t>
      </w:r>
      <w:r w:rsidR="6A1BA848">
        <w:t xml:space="preserve"> [</w:t>
      </w:r>
      <w:r w:rsidR="6A1BA848" w:rsidRPr="6086CB88">
        <w:rPr>
          <w:b/>
          <w:bCs/>
        </w:rPr>
        <w:t>Remove</w:t>
      </w:r>
      <w:r w:rsidR="6A1BA848">
        <w:t>]</w:t>
      </w:r>
      <w:r w:rsidRPr="6086CB88">
        <w:rPr>
          <w:b/>
          <w:bCs/>
        </w:rPr>
        <w:t xml:space="preserve"> </w:t>
      </w:r>
      <w:r w:rsidR="6A1BA848">
        <w:t>[</w:t>
      </w:r>
      <w:r>
        <w:rPr>
          <w:noProof/>
        </w:rPr>
        <w:drawing>
          <wp:inline distT="0" distB="0" distL="0" distR="0" wp14:anchorId="7257E9B1" wp14:editId="260306BD">
            <wp:extent cx="114300" cy="114300"/>
            <wp:effectExtent l="0" t="0" r="0" b="0"/>
            <wp:docPr id="685634457" name="Picture 35" title="Graphic of grey 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98">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r w:rsidR="6A1BA848">
        <w:t>]</w:t>
      </w:r>
      <w:r w:rsidRPr="6086CB88">
        <w:rPr>
          <w:b/>
          <w:bCs/>
        </w:rPr>
        <w:t xml:space="preserve"> </w:t>
      </w:r>
      <w:r>
        <w:t>icon will remove the filter</w:t>
      </w:r>
      <w:r w:rsidR="42267C2D">
        <w:t>.</w:t>
      </w:r>
      <w:r w:rsidR="52B859DE">
        <w:t xml:space="preserve"> If the area is blank, no filters have been selected.</w:t>
      </w:r>
    </w:p>
    <w:p w14:paraId="4A827526" w14:textId="475387EF" w:rsidR="00042F73" w:rsidRPr="00A751AC" w:rsidRDefault="00042F73" w:rsidP="00247DBE">
      <w:pPr>
        <w:pStyle w:val="Numbered"/>
        <w:numPr>
          <w:ilvl w:val="0"/>
          <w:numId w:val="162"/>
        </w:numPr>
        <w:ind w:left="576" w:hanging="288"/>
      </w:pPr>
      <w:r w:rsidRPr="00A751AC">
        <w:t>Assessment filters</w:t>
      </w:r>
      <w:r w:rsidR="00BE2676">
        <w:t xml:space="preserve"> are shown in the lower portion of the panel.</w:t>
      </w:r>
    </w:p>
    <w:p w14:paraId="69A176D0" w14:textId="49EEBD3C" w:rsidR="00042F73" w:rsidRPr="00A751AC" w:rsidRDefault="00042F73" w:rsidP="00247DBE">
      <w:pPr>
        <w:pStyle w:val="Numbered"/>
        <w:numPr>
          <w:ilvl w:val="0"/>
          <w:numId w:val="162"/>
        </w:numPr>
        <w:ind w:left="576" w:hanging="288"/>
      </w:pPr>
      <w:r w:rsidRPr="00DA7624">
        <w:rPr>
          <w:rStyle w:val="PageElement"/>
        </w:rPr>
        <w:t xml:space="preserve">Collapse </w:t>
      </w:r>
      <w:r w:rsidRPr="0005744B">
        <w:t>toggle</w:t>
      </w:r>
      <w:r w:rsidR="00BE2676">
        <w:t>:</w:t>
      </w:r>
      <w:r w:rsidRPr="0005744B">
        <w:t xml:space="preserve"> </w:t>
      </w:r>
      <w:r w:rsidR="00BE2676">
        <w:t xml:space="preserve">This </w:t>
      </w:r>
      <w:r w:rsidRPr="0005744B">
        <w:t>collapses the bottom half of the panel, leaving only the se</w:t>
      </w:r>
      <w:r w:rsidRPr="00A751AC">
        <w:t>lected filters displayed</w:t>
      </w:r>
      <w:r w:rsidR="00BE2676">
        <w:t>.</w:t>
      </w:r>
    </w:p>
    <w:p w14:paraId="0D8A3302" w14:textId="4AB989C0" w:rsidR="00A621D4" w:rsidRPr="006D6A66" w:rsidRDefault="0061618D" w:rsidP="00247DBE">
      <w:pPr>
        <w:pStyle w:val="Numbered"/>
        <w:numPr>
          <w:ilvl w:val="0"/>
          <w:numId w:val="162"/>
        </w:numPr>
        <w:ind w:left="576" w:hanging="288"/>
      </w:pPr>
      <w:r w:rsidRPr="00A751AC">
        <w:t>Student filters</w:t>
      </w:r>
      <w:r w:rsidR="00BE2676">
        <w:t>:</w:t>
      </w:r>
      <w:r w:rsidRPr="00A751AC">
        <w:t xml:space="preserve"> Depending on </w:t>
      </w:r>
      <w:r w:rsidR="00E30556">
        <w:t>the</w:t>
      </w:r>
      <w:r w:rsidR="00E30556" w:rsidRPr="0005744B">
        <w:t xml:space="preserve"> </w:t>
      </w:r>
      <w:r w:rsidRPr="00A751AC">
        <w:t>system configuration</w:t>
      </w:r>
      <w:r w:rsidR="00BE2676">
        <w:t>,</w:t>
      </w:r>
      <w:r w:rsidRPr="00A751AC">
        <w:t xml:space="preserve"> these may include:</w:t>
      </w:r>
      <w:r w:rsidR="000B1284" w:rsidRPr="00A751AC">
        <w:t xml:space="preserve"> </w:t>
      </w:r>
      <w:r w:rsidRPr="00A751AC">
        <w:t xml:space="preserve">Race/Ethnicity, English </w:t>
      </w:r>
      <w:r w:rsidR="000B1284" w:rsidRPr="005D4DA7">
        <w:t>Language Acquisition</w:t>
      </w:r>
      <w:r w:rsidRPr="005D4DA7">
        <w:t xml:space="preserve"> Status, (Primary) Language, </w:t>
      </w:r>
      <w:r w:rsidR="000B1284" w:rsidRPr="00DA7624">
        <w:t>and</w:t>
      </w:r>
      <w:r w:rsidRPr="00BF3047">
        <w:t xml:space="preserve"> Migrant Status</w:t>
      </w:r>
      <w:r w:rsidR="000B1284" w:rsidRPr="00565D3C">
        <w:t>.</w:t>
      </w:r>
      <w:r w:rsidR="00586D08" w:rsidRPr="006D6A66">
        <w:t xml:space="preserve"> Selecting values will reduce the list of students to just those that match those values. Selecting “All” for a field clears the filter for that field.</w:t>
      </w:r>
    </w:p>
    <w:p w14:paraId="198CD36B" w14:textId="77777777" w:rsidR="00606C43" w:rsidRDefault="00606C43" w:rsidP="00247DBE">
      <w:pPr>
        <w:pStyle w:val="Heading4"/>
      </w:pPr>
      <w:bookmarkStart w:id="183" w:name="_Ref488073951"/>
      <w:bookmarkStart w:id="184" w:name="_Toc49870562"/>
      <w:bookmarkStart w:id="185" w:name="_Toc52288732"/>
      <w:r>
        <w:t>Selected Assessments</w:t>
      </w:r>
      <w:bookmarkEnd w:id="183"/>
      <w:bookmarkEnd w:id="184"/>
      <w:bookmarkEnd w:id="185"/>
    </w:p>
    <w:p w14:paraId="4A9765D2" w14:textId="62201ABB" w:rsidR="00606C43" w:rsidRPr="0005744B" w:rsidRDefault="560AC941" w:rsidP="00682969">
      <w:r>
        <w:t>By default,</w:t>
      </w:r>
      <w:r w:rsidR="606BF0A7">
        <w:t xml:space="preserve"> </w:t>
      </w:r>
      <w:r w:rsidR="1A8186BD">
        <w:t xml:space="preserve">the </w:t>
      </w:r>
      <w:r w:rsidR="02ACE5F6">
        <w:t>system</w:t>
      </w:r>
      <w:r w:rsidR="1A8186BD">
        <w:t xml:space="preserve"> displays</w:t>
      </w:r>
      <w:r w:rsidR="2476B2C2">
        <w:t xml:space="preserve"> the </w:t>
      </w:r>
      <w:r>
        <w:t xml:space="preserve">most recent assessment </w:t>
      </w:r>
      <w:r w:rsidR="2476B2C2">
        <w:t>for the selected school</w:t>
      </w:r>
      <w:r>
        <w:t>, grade</w:t>
      </w:r>
      <w:r w:rsidR="0B3A1593">
        <w:t>,</w:t>
      </w:r>
      <w:r>
        <w:t xml:space="preserve"> and school year, and the </w:t>
      </w:r>
      <w:r w:rsidR="71F5B31E">
        <w:t>[</w:t>
      </w:r>
      <w:r w:rsidRPr="6086CB88">
        <w:rPr>
          <w:rStyle w:val="Button"/>
        </w:rPr>
        <w:t>Most Recent</w:t>
      </w:r>
      <w:r w:rsidR="71F5B31E" w:rsidRPr="6086CB88">
        <w:rPr>
          <w:rStyle w:val="Button"/>
          <w:b w:val="0"/>
        </w:rPr>
        <w:t>]</w:t>
      </w:r>
      <w:r>
        <w:t xml:space="preserve"> button is selected</w:t>
      </w:r>
      <w:r w:rsidR="672232F7">
        <w:t xml:space="preserve">. </w:t>
      </w:r>
      <w:r w:rsidR="75AB4A0F">
        <w:t>Select</w:t>
      </w:r>
      <w:r>
        <w:t xml:space="preserve">ing the </w:t>
      </w:r>
      <w:r w:rsidR="71F5B31E">
        <w:t>[</w:t>
      </w:r>
      <w:r w:rsidRPr="6086CB88">
        <w:rPr>
          <w:rStyle w:val="Button"/>
        </w:rPr>
        <w:t>Select Assessments</w:t>
      </w:r>
      <w:r w:rsidR="71F5B31E" w:rsidRPr="6086CB88">
        <w:rPr>
          <w:rStyle w:val="Button"/>
          <w:b w:val="0"/>
        </w:rPr>
        <w:t>]</w:t>
      </w:r>
      <w:r>
        <w:t xml:space="preserve"> button or the</w:t>
      </w:r>
      <w:r w:rsidR="58AB5732">
        <w:t xml:space="preserve"> [</w:t>
      </w:r>
      <w:r w:rsidR="58AB5732" w:rsidRPr="6086CB88">
        <w:rPr>
          <w:b/>
          <w:bCs/>
        </w:rPr>
        <w:t>Display</w:t>
      </w:r>
      <w:r w:rsidR="58AB5732">
        <w:t>]</w:t>
      </w:r>
      <w:r w:rsidR="58AB5732" w:rsidRPr="6086CB88">
        <w:rPr>
          <w:b/>
          <w:bCs/>
        </w:rPr>
        <w:t xml:space="preserve"> </w:t>
      </w:r>
      <w:r w:rsidR="58AB5732">
        <w:t>plus icon</w:t>
      </w:r>
      <w:r w:rsidRPr="6086CB88">
        <w:rPr>
          <w:b/>
          <w:bCs/>
        </w:rPr>
        <w:t xml:space="preserve"> </w:t>
      </w:r>
      <w:r w:rsidR="58AB5732">
        <w:t>[</w:t>
      </w:r>
      <w:r w:rsidR="2A410F0B">
        <w:rPr>
          <w:noProof/>
        </w:rPr>
        <w:drawing>
          <wp:inline distT="0" distB="0" distL="0" distR="0" wp14:anchorId="26B6058C" wp14:editId="6FC9D39A">
            <wp:extent cx="127000" cy="127000"/>
            <wp:effectExtent l="0" t="0" r="0" b="0"/>
            <wp:docPr id="225393234" name="Picture 301" title="Graphic of black +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pic:nvPicPr>
                  <pic:blipFill>
                    <a:blip r:embed="rId57">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58AB5732">
        <w:t>]</w:t>
      </w:r>
      <w:r w:rsidRPr="6086CB88">
        <w:rPr>
          <w:b/>
          <w:bCs/>
        </w:rPr>
        <w:t xml:space="preserve"> </w:t>
      </w:r>
      <w:r>
        <w:t xml:space="preserve">opens </w:t>
      </w:r>
      <w:r w:rsidR="0DA73507">
        <w:t>a lower</w:t>
      </w:r>
      <w:r>
        <w:t xml:space="preserve"> panel </w:t>
      </w:r>
      <w:r w:rsidR="01C414FD">
        <w:t>that displays all available assessments</w:t>
      </w:r>
      <w:r w:rsidR="0B3A1593">
        <w:t>,</w:t>
      </w:r>
      <w:r w:rsidR="01C414FD">
        <w:t xml:space="preserve"> as </w:t>
      </w:r>
      <w:r>
        <w:t xml:space="preserve">shown </w:t>
      </w:r>
      <w:r w:rsidR="75D7CB98">
        <w:t>in figure</w:t>
      </w:r>
      <w:r w:rsidR="776AAB31">
        <w:t xml:space="preserve"> 47</w:t>
      </w:r>
      <w:r>
        <w:t>.</w:t>
      </w:r>
    </w:p>
    <w:p w14:paraId="53248403" w14:textId="03488014" w:rsidR="003B19E3" w:rsidRDefault="003B19E3" w:rsidP="00621353">
      <w:pPr>
        <w:pStyle w:val="Image"/>
      </w:pPr>
    </w:p>
    <w:p w14:paraId="4FE200D8" w14:textId="77777777" w:rsidR="00B30304" w:rsidRDefault="001A01E8" w:rsidP="00972B02">
      <w:pPr>
        <w:keepNext/>
      </w:pPr>
      <w:bookmarkStart w:id="186" w:name="_Ref14424557"/>
      <w:r w:rsidRPr="002E67E9">
        <w:rPr>
          <w:noProof/>
        </w:rPr>
        <w:drawing>
          <wp:inline distT="0" distB="0" distL="0" distR="0" wp14:anchorId="66BD77DD" wp14:editId="16CE93E8">
            <wp:extent cx="5943600" cy="2280920"/>
            <wp:effectExtent l="19050" t="19050" r="19050" b="24130"/>
            <wp:docPr id="226029659" name="Picture 226029659" descr="Screen shot of Selected Assess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59" name="Figure 48.JPG"/>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a:off x="0" y="0"/>
                      <a:ext cx="5943600" cy="2280920"/>
                    </a:xfrm>
                    <a:prstGeom prst="rect">
                      <a:avLst/>
                    </a:prstGeom>
                    <a:ln>
                      <a:solidFill>
                        <a:sysClr val="windowText" lastClr="000000"/>
                      </a:solidFill>
                    </a:ln>
                  </pic:spPr>
                </pic:pic>
              </a:graphicData>
            </a:graphic>
          </wp:inline>
        </w:drawing>
      </w:r>
    </w:p>
    <w:p w14:paraId="173364E6" w14:textId="6ABE5EA4" w:rsidR="001A01E8" w:rsidRDefault="00B30304" w:rsidP="00972B02">
      <w:pPr>
        <w:pStyle w:val="Caption"/>
      </w:pPr>
      <w:bookmarkStart w:id="187" w:name="_Toc49347693"/>
      <w:r>
        <w:t xml:space="preserve">Figure </w:t>
      </w:r>
      <w:r>
        <w:fldChar w:fldCharType="begin"/>
      </w:r>
      <w:r>
        <w:instrText>SEQ Figure \* ARABIC</w:instrText>
      </w:r>
      <w:r>
        <w:fldChar w:fldCharType="separate"/>
      </w:r>
      <w:r w:rsidR="007D12B0">
        <w:rPr>
          <w:noProof/>
        </w:rPr>
        <w:t>47</w:t>
      </w:r>
      <w:r>
        <w:fldChar w:fldCharType="end"/>
      </w:r>
      <w:r>
        <w:t xml:space="preserve">.  </w:t>
      </w:r>
      <w:r w:rsidRPr="003E2ACF">
        <w:t>Panel displaying all assessments</w:t>
      </w:r>
      <w:bookmarkEnd w:id="187"/>
    </w:p>
    <w:bookmarkEnd w:id="186"/>
    <w:p w14:paraId="3E84E925" w14:textId="4F424404" w:rsidR="00606C43" w:rsidRPr="00A751AC" w:rsidRDefault="003768F0">
      <w:r w:rsidRPr="0005744B">
        <w:t>Selecting</w:t>
      </w:r>
      <w:r w:rsidR="00606C43" w:rsidRPr="00A751AC">
        <w:t xml:space="preserve"> an assessment in the lower panel adds it to the list of selected assessments </w:t>
      </w:r>
      <w:r w:rsidR="00AE00CE" w:rsidRPr="00A751AC">
        <w:t xml:space="preserve">in the upper panel </w:t>
      </w:r>
      <w:r w:rsidR="00606C43" w:rsidRPr="005D4DA7">
        <w:t xml:space="preserve">and adds its results to the </w:t>
      </w:r>
      <w:r w:rsidR="00606C43" w:rsidRPr="00DA7624">
        <w:rPr>
          <w:rStyle w:val="PageElement"/>
        </w:rPr>
        <w:t>Results</w:t>
      </w:r>
      <w:r w:rsidR="00606C43" w:rsidRPr="0005744B">
        <w:t xml:space="preserve"> panel</w:t>
      </w:r>
      <w:r w:rsidR="00ED539F" w:rsidRPr="00A751AC">
        <w:t xml:space="preserve"> as shown </w:t>
      </w:r>
      <w:r w:rsidR="0085598B">
        <w:t>in figure</w:t>
      </w:r>
      <w:r w:rsidR="008A4DE3">
        <w:t xml:space="preserve"> 48</w:t>
      </w:r>
      <w:r w:rsidR="00606C43" w:rsidRPr="0005744B">
        <w:t xml:space="preserve">. </w:t>
      </w:r>
      <w:r w:rsidR="00055DC2">
        <w:t>Selecting</w:t>
      </w:r>
      <w:r w:rsidR="00B5578B" w:rsidRPr="0005744B">
        <w:t xml:space="preserve"> </w:t>
      </w:r>
      <w:r w:rsidR="00606C43" w:rsidRPr="00A751AC">
        <w:t>a selected assessment de-selects it and removes its results.</w:t>
      </w:r>
    </w:p>
    <w:p w14:paraId="26035431" w14:textId="7F290C69" w:rsidR="00FF6055" w:rsidRDefault="00FF6055" w:rsidP="00621353">
      <w:pPr>
        <w:pStyle w:val="Image"/>
      </w:pPr>
    </w:p>
    <w:p w14:paraId="1418C29B" w14:textId="77777777" w:rsidR="00B30304" w:rsidRDefault="001A01E8">
      <w:pPr>
        <w:pStyle w:val="Image"/>
      </w:pPr>
      <w:r>
        <w:drawing>
          <wp:inline distT="0" distB="0" distL="0" distR="0" wp14:anchorId="3643EF52" wp14:editId="0E0CDC36">
            <wp:extent cx="5943600" cy="2956560"/>
            <wp:effectExtent l="19050" t="19050" r="19050" b="15240"/>
            <wp:docPr id="226029660" name="Picture 226029660" descr="Selected Assessments result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60" name="Figure 49.JPG"/>
                    <pic:cNvPicPr/>
                  </pic:nvPicPr>
                  <pic:blipFill>
                    <a:blip r:embed="rId101">
                      <a:extLst>
                        <a:ext uri="{BEBA8EAE-BF5A-486C-A8C5-ECC9F3942E4B}">
                          <a14:imgProps xmlns:a14="http://schemas.microsoft.com/office/drawing/2010/main">
                            <a14:imgLayer r:embed="rId102">
                              <a14:imgEffect>
                                <a14:sharpenSoften amount="25000"/>
                              </a14:imgEffect>
                            </a14:imgLayer>
                          </a14:imgProps>
                        </a:ext>
                      </a:extLst>
                    </a:blip>
                    <a:stretch>
                      <a:fillRect/>
                    </a:stretch>
                  </pic:blipFill>
                  <pic:spPr>
                    <a:xfrm>
                      <a:off x="0" y="0"/>
                      <a:ext cx="5943600" cy="2956560"/>
                    </a:xfrm>
                    <a:prstGeom prst="rect">
                      <a:avLst/>
                    </a:prstGeom>
                    <a:ln>
                      <a:solidFill>
                        <a:sysClr val="windowText" lastClr="000000"/>
                      </a:solidFill>
                    </a:ln>
                  </pic:spPr>
                </pic:pic>
              </a:graphicData>
            </a:graphic>
          </wp:inline>
        </w:drawing>
      </w:r>
    </w:p>
    <w:p w14:paraId="437D6413" w14:textId="0B90DFB3" w:rsidR="001A01E8" w:rsidRDefault="00B30304" w:rsidP="00972B02">
      <w:pPr>
        <w:pStyle w:val="Caption"/>
      </w:pPr>
      <w:bookmarkStart w:id="188" w:name="_Toc49347694"/>
      <w:r>
        <w:t xml:space="preserve">Figure </w:t>
      </w:r>
      <w:r>
        <w:fldChar w:fldCharType="begin"/>
      </w:r>
      <w:r>
        <w:instrText>SEQ Figure \* ARABIC</w:instrText>
      </w:r>
      <w:r>
        <w:fldChar w:fldCharType="separate"/>
      </w:r>
      <w:r w:rsidR="007D12B0">
        <w:rPr>
          <w:noProof/>
        </w:rPr>
        <w:t>48</w:t>
      </w:r>
      <w:r>
        <w:fldChar w:fldCharType="end"/>
      </w:r>
      <w:r>
        <w:t xml:space="preserve">.  </w:t>
      </w:r>
      <w:r w:rsidRPr="00E43209">
        <w:t>Selected Assessments results panel</w:t>
      </w:r>
      <w:bookmarkEnd w:id="188"/>
    </w:p>
    <w:p w14:paraId="498E0554" w14:textId="77777777" w:rsidR="00042F73" w:rsidRDefault="00042F73" w:rsidP="00247DBE">
      <w:pPr>
        <w:pStyle w:val="Heading4"/>
      </w:pPr>
      <w:bookmarkStart w:id="189" w:name="_Ref507406178"/>
      <w:bookmarkStart w:id="190" w:name="_Toc49870563"/>
      <w:bookmarkStart w:id="191" w:name="_Toc52288733"/>
      <w:r>
        <w:lastRenderedPageBreak/>
        <w:t>Student Assessment Results Report</w:t>
      </w:r>
      <w:bookmarkEnd w:id="189"/>
      <w:bookmarkEnd w:id="190"/>
      <w:bookmarkEnd w:id="191"/>
    </w:p>
    <w:p w14:paraId="0D1189EB" w14:textId="2C01DF68" w:rsidR="00042F73" w:rsidRPr="0005744B" w:rsidRDefault="00042F73" w:rsidP="00682969">
      <w:r w:rsidRPr="0005744B">
        <w:t xml:space="preserve">The </w:t>
      </w:r>
      <w:r w:rsidR="008D3799" w:rsidRPr="008D1A29">
        <w:t>[</w:t>
      </w:r>
      <w:r w:rsidRPr="00DA7624">
        <w:rPr>
          <w:rStyle w:val="Button"/>
        </w:rPr>
        <w:t>Printable Reports</w:t>
      </w:r>
      <w:r w:rsidR="008D3799" w:rsidRPr="008D1A29">
        <w:rPr>
          <w:rStyle w:val="Button"/>
          <w:b w:val="0"/>
        </w:rPr>
        <w:t>]</w:t>
      </w:r>
      <w:r w:rsidRPr="00010393">
        <w:t xml:space="preserve"> </w:t>
      </w:r>
      <w:r w:rsidRPr="0005744B">
        <w:t xml:space="preserve">button (element 5, as illustrated in the </w:t>
      </w:r>
      <w:r w:rsidR="00654378" w:rsidRPr="008E38F1">
        <w:rPr>
          <w:rStyle w:val="Link"/>
        </w:rPr>
        <w:fldChar w:fldCharType="begin"/>
      </w:r>
      <w:r w:rsidR="00654378" w:rsidRPr="008E38F1">
        <w:rPr>
          <w:rStyle w:val="Link"/>
        </w:rPr>
        <w:instrText xml:space="preserve"> REF _Ref14537050 \h </w:instrText>
      </w:r>
      <w:r w:rsidR="00654378">
        <w:rPr>
          <w:rStyle w:val="Link"/>
        </w:rPr>
        <w:instrText xml:space="preserve"> \* MERGEFORMAT </w:instrText>
      </w:r>
      <w:r w:rsidR="00654378" w:rsidRPr="008E38F1">
        <w:rPr>
          <w:rStyle w:val="Link"/>
        </w:rPr>
      </w:r>
      <w:r w:rsidR="00654378" w:rsidRPr="008E38F1">
        <w:rPr>
          <w:rStyle w:val="Link"/>
        </w:rPr>
        <w:fldChar w:fldCharType="separate"/>
      </w:r>
      <w:r w:rsidR="007D12B0" w:rsidRPr="00972B02">
        <w:rPr>
          <w:rStyle w:val="Link"/>
        </w:rPr>
        <w:t>Student Results by School and Grade</w:t>
      </w:r>
      <w:r w:rsidR="00654378" w:rsidRPr="008E38F1">
        <w:rPr>
          <w:rStyle w:val="Link"/>
        </w:rPr>
        <w:fldChar w:fldCharType="end"/>
      </w:r>
      <w:r w:rsidRPr="0005744B">
        <w:t xml:space="preserve"> section) opens a pop</w:t>
      </w:r>
      <w:r w:rsidR="00740B05">
        <w:t>-</w:t>
      </w:r>
      <w:r w:rsidRPr="0005744B">
        <w:t>up menu t</w:t>
      </w:r>
      <w:r w:rsidRPr="00A751AC">
        <w:t xml:space="preserve">hat allows users to create a report of student assessment results for a group of students, as shown </w:t>
      </w:r>
      <w:r w:rsidR="0085598B">
        <w:t>in figure</w:t>
      </w:r>
      <w:r w:rsidR="008A4DE3">
        <w:t xml:space="preserve"> 49</w:t>
      </w:r>
      <w:r w:rsidRPr="0005744B">
        <w:t>.</w:t>
      </w:r>
    </w:p>
    <w:p w14:paraId="1717B005" w14:textId="77777777" w:rsidR="00B30304" w:rsidRDefault="4F642005">
      <w:pPr>
        <w:pStyle w:val="Image"/>
      </w:pPr>
      <w:r>
        <w:drawing>
          <wp:inline distT="0" distB="0" distL="0" distR="0" wp14:anchorId="1FB86D8A" wp14:editId="6D5A3103">
            <wp:extent cx="3253154" cy="2333070"/>
            <wp:effectExtent l="0" t="0" r="4445" b="0"/>
            <wp:docPr id="804814817" name="Picture 298" descr="Screen shot of Printable Reports pop-up menu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pic:nvPicPr>
                  <pic:blipFill>
                    <a:blip r:embed="rId103">
                      <a:extLst>
                        <a:ext uri="{BEBA8EAE-BF5A-486C-A8C5-ECC9F3942E4B}">
                          <a14:imgProps xmlns:a14="http://schemas.microsoft.com/office/drawing/2010/main">
                            <a14:imgLayer r:embed="rId104">
                              <a14:imgEffect>
                                <a14:sharpenSoften amount="25000"/>
                              </a14:imgEffect>
                            </a14:imgLayer>
                          </a14:imgProps>
                        </a:ext>
                      </a:extLst>
                    </a:blip>
                    <a:stretch>
                      <a:fillRect/>
                    </a:stretch>
                  </pic:blipFill>
                  <pic:spPr>
                    <a:xfrm>
                      <a:off x="0" y="0"/>
                      <a:ext cx="3253154" cy="2333070"/>
                    </a:xfrm>
                    <a:prstGeom prst="rect">
                      <a:avLst/>
                    </a:prstGeom>
                  </pic:spPr>
                </pic:pic>
              </a:graphicData>
            </a:graphic>
          </wp:inline>
        </w:drawing>
      </w:r>
    </w:p>
    <w:p w14:paraId="2A528E12" w14:textId="0E5D7F97" w:rsidR="00FF6055" w:rsidRDefault="00B30304" w:rsidP="00972B02">
      <w:pPr>
        <w:pStyle w:val="Caption"/>
      </w:pPr>
      <w:bookmarkStart w:id="192" w:name="_Toc49347695"/>
      <w:r>
        <w:t xml:space="preserve">Figure </w:t>
      </w:r>
      <w:r>
        <w:fldChar w:fldCharType="begin"/>
      </w:r>
      <w:r>
        <w:instrText>SEQ Figure \* ARABIC</w:instrText>
      </w:r>
      <w:r>
        <w:fldChar w:fldCharType="separate"/>
      </w:r>
      <w:r w:rsidR="007D12B0">
        <w:rPr>
          <w:noProof/>
        </w:rPr>
        <w:t>49</w:t>
      </w:r>
      <w:r>
        <w:fldChar w:fldCharType="end"/>
      </w:r>
      <w:r>
        <w:t xml:space="preserve">.  </w:t>
      </w:r>
      <w:r w:rsidRPr="00EA182A">
        <w:t>Printable Reports pop-up menu</w:t>
      </w:r>
      <w:bookmarkEnd w:id="192"/>
    </w:p>
    <w:p w14:paraId="04AB0477" w14:textId="527708E9" w:rsidR="00042F73" w:rsidRPr="00A751AC" w:rsidRDefault="00042F73">
      <w:r w:rsidRPr="0005744B">
        <w:t xml:space="preserve">The selections available for </w:t>
      </w:r>
      <w:r w:rsidRPr="00DA7624">
        <w:rPr>
          <w:rStyle w:val="PageElement"/>
        </w:rPr>
        <w:t>Assessment Type</w:t>
      </w:r>
      <w:r w:rsidRPr="0005744B">
        <w:t xml:space="preserve">, </w:t>
      </w:r>
      <w:r w:rsidRPr="00DA7624">
        <w:rPr>
          <w:rStyle w:val="PageElement"/>
        </w:rPr>
        <w:t>Subject</w:t>
      </w:r>
      <w:r w:rsidRPr="0005744B">
        <w:t xml:space="preserve">, and </w:t>
      </w:r>
      <w:r w:rsidRPr="00DA7624">
        <w:rPr>
          <w:rStyle w:val="PageElement"/>
        </w:rPr>
        <w:t>School Year</w:t>
      </w:r>
      <w:r w:rsidRPr="0005744B">
        <w:t xml:space="preserve"> are limited to the </w:t>
      </w:r>
      <w:r w:rsidR="00247DBE">
        <w:t>configuration of the system</w:t>
      </w:r>
      <w:r w:rsidRPr="0005744B">
        <w:t xml:space="preserve">. </w:t>
      </w:r>
    </w:p>
    <w:p w14:paraId="2FD6F511" w14:textId="39538364" w:rsidR="00042F73" w:rsidRPr="0005744B" w:rsidRDefault="00042F73">
      <w:r w:rsidRPr="00A751AC">
        <w:t>The report’s name defaults to the group’s name</w:t>
      </w:r>
      <w:r w:rsidRPr="005D4DA7">
        <w:t xml:space="preserve"> but can be modified to define the report more clearly if preferred. The </w:t>
      </w:r>
      <w:r w:rsidRPr="00DA7624">
        <w:rPr>
          <w:rStyle w:val="PageElement"/>
        </w:rPr>
        <w:t>New Students</w:t>
      </w:r>
      <w:r w:rsidRPr="0005744B">
        <w:t xml:space="preserve"> option may be selected to either show or </w:t>
      </w:r>
      <w:r w:rsidR="00FA2DDB">
        <w:t>hide</w:t>
      </w:r>
      <w:r w:rsidRPr="0005744B">
        <w:t xml:space="preserve"> any assessments students took at previous schools during the </w:t>
      </w:r>
      <w:r w:rsidR="00EC56EB">
        <w:t xml:space="preserve">selected </w:t>
      </w:r>
      <w:r w:rsidRPr="0005744B">
        <w:t xml:space="preserve">school year. The </w:t>
      </w:r>
      <w:r w:rsidRPr="00DA7624">
        <w:rPr>
          <w:rStyle w:val="PageElement"/>
        </w:rPr>
        <w:t>Student Accommodations</w:t>
      </w:r>
      <w:r w:rsidRPr="0005744B">
        <w:t xml:space="preserve"> option m</w:t>
      </w:r>
      <w:r w:rsidRPr="00A751AC">
        <w:t>ay be selected to either show or not show any accommodations offered to students during testing</w:t>
      </w:r>
      <w:r w:rsidR="000C0849">
        <w:t>;</w:t>
      </w:r>
      <w:r w:rsidRPr="00A751AC">
        <w:t xml:space="preserve"> this feature does not include designated supports such as pop</w:t>
      </w:r>
      <w:r w:rsidR="00740B05">
        <w:t>-</w:t>
      </w:r>
      <w:r w:rsidRPr="0005744B">
        <w:t>up glossaries.</w:t>
      </w:r>
    </w:p>
    <w:p w14:paraId="64844A9D" w14:textId="056C99A8" w:rsidR="00042F73" w:rsidRPr="00A751AC" w:rsidRDefault="00042F73">
      <w:r w:rsidRPr="00A751AC">
        <w:t xml:space="preserve">Selecting the </w:t>
      </w:r>
      <w:r w:rsidR="000A483E" w:rsidRPr="008D1A29">
        <w:t>[</w:t>
      </w:r>
      <w:r w:rsidRPr="000A483E">
        <w:rPr>
          <w:rStyle w:val="Button"/>
        </w:rPr>
        <w:t>Create</w:t>
      </w:r>
      <w:r w:rsidR="00D677F9">
        <w:rPr>
          <w:rStyle w:val="Button"/>
        </w:rPr>
        <w:t xml:space="preserve"> Repor</w:t>
      </w:r>
      <w:r w:rsidR="00D677F9" w:rsidRPr="00010393">
        <w:rPr>
          <w:rStyle w:val="Button"/>
        </w:rPr>
        <w:t>t</w:t>
      </w:r>
      <w:r w:rsidR="000A483E" w:rsidRPr="008D1A29">
        <w:rPr>
          <w:rStyle w:val="Button"/>
          <w:b w:val="0"/>
        </w:rPr>
        <w:t>]</w:t>
      </w:r>
      <w:r w:rsidRPr="00010393">
        <w:rPr>
          <w:b/>
        </w:rPr>
        <w:t xml:space="preserve"> </w:t>
      </w:r>
      <w:r w:rsidRPr="0005744B">
        <w:t>button will create the report for the selections</w:t>
      </w:r>
      <w:r w:rsidRPr="00A751AC">
        <w:t xml:space="preserve"> in the pop</w:t>
      </w:r>
      <w:r w:rsidR="00CC4B0B">
        <w:t>-</w:t>
      </w:r>
      <w:r w:rsidRPr="00A751AC">
        <w:t>up menu.</w:t>
      </w:r>
    </w:p>
    <w:p w14:paraId="0BF10B09" w14:textId="79961CD1" w:rsidR="00606C43" w:rsidRDefault="00606C43" w:rsidP="00A0207F">
      <w:pPr>
        <w:pStyle w:val="Heading4"/>
      </w:pPr>
      <w:bookmarkStart w:id="193" w:name="_Search_by_Group"/>
      <w:bookmarkStart w:id="194" w:name="_Ref507508368"/>
      <w:bookmarkStart w:id="195" w:name="_Ref14522688"/>
      <w:bookmarkStart w:id="196" w:name="_Toc49870564"/>
      <w:bookmarkStart w:id="197" w:name="_Toc52288734"/>
      <w:bookmarkEnd w:id="193"/>
      <w:r w:rsidRPr="00405221">
        <w:t>Search by</w:t>
      </w:r>
      <w:r>
        <w:t xml:space="preserve"> </w:t>
      </w:r>
      <w:r w:rsidR="008A0F8A">
        <w:t>G</w:t>
      </w:r>
      <w:r>
        <w:t>roup</w:t>
      </w:r>
      <w:bookmarkEnd w:id="194"/>
      <w:bookmarkEnd w:id="195"/>
      <w:bookmarkEnd w:id="196"/>
      <w:bookmarkEnd w:id="197"/>
    </w:p>
    <w:p w14:paraId="3940FC89" w14:textId="5FF52DE2" w:rsidR="00606C43" w:rsidRPr="005D4DA7" w:rsidRDefault="00606C43" w:rsidP="00682969">
      <w:r w:rsidRPr="0005744B">
        <w:t xml:space="preserve">The </w:t>
      </w:r>
      <w:r w:rsidRPr="00DA7624">
        <w:rPr>
          <w:rStyle w:val="PageElement"/>
        </w:rPr>
        <w:t>Search by</w:t>
      </w:r>
      <w:r w:rsidR="008A0F8A" w:rsidRPr="00BF3047">
        <w:rPr>
          <w:rStyle w:val="PageElement"/>
        </w:rPr>
        <w:t xml:space="preserve"> </w:t>
      </w:r>
      <w:r w:rsidR="00994F7C" w:rsidRPr="00565D3C">
        <w:rPr>
          <w:rStyle w:val="PageElement"/>
        </w:rPr>
        <w:t>Group</w:t>
      </w:r>
      <w:r w:rsidR="00994F7C" w:rsidRPr="0005744B">
        <w:t xml:space="preserve"> panel </w:t>
      </w:r>
      <w:r w:rsidR="00984854">
        <w:t>(figure</w:t>
      </w:r>
      <w:r w:rsidR="008A4DE3">
        <w:t xml:space="preserve"> 50</w:t>
      </w:r>
      <w:r w:rsidR="00FF6055">
        <w:t xml:space="preserve">) </w:t>
      </w:r>
      <w:r w:rsidR="00994F7C" w:rsidRPr="0005744B">
        <w:t>on the h</w:t>
      </w:r>
      <w:r w:rsidRPr="00A751AC">
        <w:t xml:space="preserve">ome page displays a list of groups to which the current user has access. </w:t>
      </w:r>
      <w:r w:rsidR="003768F0" w:rsidRPr="00A751AC">
        <w:t>Selecting</w:t>
      </w:r>
      <w:r w:rsidRPr="00A751AC">
        <w:t xml:space="preserve"> one of the group names in the list opens the </w:t>
      </w:r>
      <w:r w:rsidRPr="00DA7624">
        <w:rPr>
          <w:rStyle w:val="PageElement"/>
        </w:rPr>
        <w:t>Groups</w:t>
      </w:r>
      <w:r w:rsidRPr="0005744B">
        <w:t xml:space="preserve"> page for th</w:t>
      </w:r>
      <w:r w:rsidRPr="00A751AC">
        <w:t xml:space="preserve">at group so </w:t>
      </w:r>
      <w:r w:rsidR="00B5578B" w:rsidRPr="00A751AC">
        <w:t xml:space="preserve">the user </w:t>
      </w:r>
      <w:r w:rsidRPr="005D4DA7">
        <w:t>can select and view assessments for the group.</w:t>
      </w:r>
    </w:p>
    <w:p w14:paraId="5778862E" w14:textId="77777777" w:rsidR="00F93119" w:rsidRDefault="008A0F8A">
      <w:pPr>
        <w:pStyle w:val="Image"/>
      </w:pPr>
      <w:r>
        <w:lastRenderedPageBreak/>
        <w:drawing>
          <wp:inline distT="0" distB="0" distL="0" distR="0" wp14:anchorId="2CBFF0A3" wp14:editId="35C89CEA">
            <wp:extent cx="5467350" cy="1952625"/>
            <wp:effectExtent l="19050" t="19050" r="19050" b="28575"/>
            <wp:docPr id="334" name="Picture 334" title="Screen shot of Search b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Search By Group.png"/>
                    <pic:cNvPicPr/>
                  </pic:nvPicPr>
                  <pic:blipFill rotWithShape="1">
                    <a:blip r:embed="rId105">
                      <a:extLst>
                        <a:ext uri="{BEBA8EAE-BF5A-486C-A8C5-ECC9F3942E4B}">
                          <a14:imgProps xmlns:a14="http://schemas.microsoft.com/office/drawing/2010/main">
                            <a14:imgLayer r:embed="rId106">
                              <a14:imgEffect>
                                <a14:sharpenSoften amount="25000"/>
                              </a14:imgEffect>
                            </a14:imgLayer>
                          </a14:imgProps>
                        </a:ext>
                        <a:ext uri="{28A0092B-C50C-407E-A947-70E740481C1C}">
                          <a14:useLocalDpi xmlns:a14="http://schemas.microsoft.com/office/drawing/2010/main" val="0"/>
                        </a:ext>
                      </a:extLst>
                    </a:blip>
                    <a:srcRect r="1712" b="9023"/>
                    <a:stretch/>
                  </pic:blipFill>
                  <pic:spPr bwMode="auto">
                    <a:xfrm>
                      <a:off x="0" y="0"/>
                      <a:ext cx="5467350" cy="195262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1587227C" w14:textId="4412B9DD" w:rsidR="00FF6055" w:rsidRDefault="00F93119" w:rsidP="00972B02">
      <w:pPr>
        <w:pStyle w:val="Caption"/>
      </w:pPr>
      <w:bookmarkStart w:id="198" w:name="_Toc49347696"/>
      <w:r>
        <w:t xml:space="preserve">Figure </w:t>
      </w:r>
      <w:r>
        <w:fldChar w:fldCharType="begin"/>
      </w:r>
      <w:r>
        <w:instrText>SEQ Figure \* ARABIC</w:instrText>
      </w:r>
      <w:r>
        <w:fldChar w:fldCharType="separate"/>
      </w:r>
      <w:r w:rsidR="007D12B0">
        <w:rPr>
          <w:noProof/>
        </w:rPr>
        <w:t>50</w:t>
      </w:r>
      <w:r>
        <w:fldChar w:fldCharType="end"/>
      </w:r>
      <w:r>
        <w:t xml:space="preserve">.  </w:t>
      </w:r>
      <w:r w:rsidRPr="006225DD">
        <w:t>Search by Group panel</w:t>
      </w:r>
      <w:bookmarkEnd w:id="198"/>
    </w:p>
    <w:p w14:paraId="1439061E" w14:textId="77777777" w:rsidR="00944CE2" w:rsidRDefault="00944CE2" w:rsidP="00A0207F">
      <w:pPr>
        <w:pStyle w:val="Heading5"/>
      </w:pPr>
      <w:r>
        <w:t>Filter by Group Name</w:t>
      </w:r>
    </w:p>
    <w:p w14:paraId="31FE2E36" w14:textId="36E83733" w:rsidR="00944CE2" w:rsidRPr="00A751AC" w:rsidRDefault="008A0F8A">
      <w:r w:rsidRPr="0005744B">
        <w:t xml:space="preserve">If there are </w:t>
      </w:r>
      <w:r w:rsidR="00944CE2" w:rsidRPr="00A751AC">
        <w:t>a large number of available groups</w:t>
      </w:r>
      <w:r w:rsidRPr="00A751AC">
        <w:t>, a live searc</w:t>
      </w:r>
      <w:r w:rsidR="00944CE2" w:rsidRPr="00A751AC">
        <w:t>h box will appear above the list to assist in finding th</w:t>
      </w:r>
      <w:r w:rsidR="00944CE2" w:rsidRPr="005D4DA7">
        <w:t>e desired group. The process is</w:t>
      </w:r>
      <w:r w:rsidR="00F5309D">
        <w:t xml:space="preserve"> as follows</w:t>
      </w:r>
      <w:r w:rsidR="00944CE2" w:rsidRPr="0005744B">
        <w:t>:</w:t>
      </w:r>
      <w:r w:rsidRPr="00A751AC">
        <w:t xml:space="preserve"> </w:t>
      </w:r>
    </w:p>
    <w:p w14:paraId="2DFAF1D8" w14:textId="77777777" w:rsidR="00944CE2" w:rsidRPr="0005744B" w:rsidRDefault="00944CE2" w:rsidP="00A0207F">
      <w:pPr>
        <w:pStyle w:val="Numbered"/>
        <w:numPr>
          <w:ilvl w:val="0"/>
          <w:numId w:val="164"/>
        </w:numPr>
        <w:ind w:left="576" w:hanging="288"/>
      </w:pPr>
      <w:r w:rsidRPr="00A751AC">
        <w:t xml:space="preserve">Begin typing the name of a group in the </w:t>
      </w:r>
      <w:r w:rsidRPr="00DA7624">
        <w:rPr>
          <w:rStyle w:val="PageElement"/>
        </w:rPr>
        <w:t>Search by Group Name</w:t>
      </w:r>
      <w:r w:rsidRPr="0005744B">
        <w:t xml:space="preserve"> text box.</w:t>
      </w:r>
    </w:p>
    <w:p w14:paraId="396B0D8C" w14:textId="116680A5" w:rsidR="00944CE2" w:rsidRPr="00A751AC" w:rsidRDefault="00944CE2" w:rsidP="00A0207F">
      <w:pPr>
        <w:pStyle w:val="Numbered"/>
        <w:numPr>
          <w:ilvl w:val="0"/>
          <w:numId w:val="164"/>
        </w:numPr>
        <w:ind w:left="576" w:hanging="288"/>
      </w:pPr>
      <w:r w:rsidRPr="00A751AC">
        <w:t>The list of groups shown will be automatically filtered to only show groups that match the entered characters.</w:t>
      </w:r>
    </w:p>
    <w:p w14:paraId="5B6BB4A8" w14:textId="27D408C9" w:rsidR="00944CE2" w:rsidRPr="00A751AC" w:rsidRDefault="00944CE2" w:rsidP="00A0207F">
      <w:pPr>
        <w:pStyle w:val="Numbered"/>
        <w:numPr>
          <w:ilvl w:val="0"/>
          <w:numId w:val="164"/>
        </w:numPr>
        <w:ind w:left="576" w:hanging="288"/>
      </w:pPr>
      <w:r w:rsidRPr="00A751AC">
        <w:t>Select the desired group from the filtered list.</w:t>
      </w:r>
    </w:p>
    <w:p w14:paraId="0D24EA51" w14:textId="5F840C9F" w:rsidR="00606C43" w:rsidRPr="00506059" w:rsidRDefault="00606C43" w:rsidP="00A0207F">
      <w:pPr>
        <w:pStyle w:val="Heading5"/>
      </w:pPr>
      <w:r w:rsidRPr="00506059">
        <w:t>No Groups Shown</w:t>
      </w:r>
    </w:p>
    <w:p w14:paraId="4A89152B" w14:textId="3CC97E60" w:rsidR="00606C43" w:rsidRPr="00DA7624" w:rsidRDefault="00606C43">
      <w:r w:rsidRPr="0005744B">
        <w:t xml:space="preserve">A message will be shown if </w:t>
      </w:r>
      <w:r w:rsidR="00320CE9" w:rsidRPr="00A751AC">
        <w:t>no matching groups are found</w:t>
      </w:r>
      <w:r w:rsidR="00787D86" w:rsidRPr="00A751AC">
        <w:t xml:space="preserve">. </w:t>
      </w:r>
      <w:r w:rsidR="00320CE9" w:rsidRPr="00A751AC">
        <w:t xml:space="preserve">This could be because </w:t>
      </w:r>
      <w:r w:rsidR="008A0F8A" w:rsidRPr="005D4DA7">
        <w:t>there are no assigned groups</w:t>
      </w:r>
      <w:r w:rsidR="006541FA">
        <w:t xml:space="preserve"> </w:t>
      </w:r>
      <w:r w:rsidR="00984854">
        <w:t>(figure</w:t>
      </w:r>
      <w:r w:rsidR="006541FA">
        <w:t xml:space="preserve"> 51)</w:t>
      </w:r>
      <w:r w:rsidR="008A0F8A" w:rsidRPr="005D4DA7">
        <w:t xml:space="preserve"> or because the search string does not match any of </w:t>
      </w:r>
      <w:r w:rsidR="00CC4B0B">
        <w:t xml:space="preserve">the </w:t>
      </w:r>
      <w:r w:rsidR="008A0F8A" w:rsidRPr="005D4DA7">
        <w:t>assigned groups</w:t>
      </w:r>
      <w:r w:rsidR="006541FA">
        <w:t xml:space="preserve"> </w:t>
      </w:r>
      <w:r w:rsidR="00984854">
        <w:t>(figure</w:t>
      </w:r>
      <w:r w:rsidR="006541FA">
        <w:t xml:space="preserve"> 52)</w:t>
      </w:r>
      <w:r w:rsidR="008A0F8A" w:rsidRPr="005D4DA7">
        <w:t xml:space="preserve">. The displayed error messages are different in these two cases. </w:t>
      </w:r>
    </w:p>
    <w:p w14:paraId="3FC798DE" w14:textId="77777777" w:rsidR="00F93119" w:rsidRDefault="00F05765" w:rsidP="00972B02">
      <w:pPr>
        <w:keepNext/>
      </w:pPr>
      <w:r>
        <w:rPr>
          <w:noProof/>
        </w:rPr>
        <w:drawing>
          <wp:inline distT="0" distB="0" distL="0" distR="0" wp14:anchorId="418DE70F" wp14:editId="6C387E7E">
            <wp:extent cx="5943600" cy="950595"/>
            <wp:effectExtent l="19050" t="19050" r="19050" b="20955"/>
            <wp:docPr id="226029661" name="Picture 226029661" descr="Screen shot of when no groups are available to current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29661" name="Figure 52.JPG"/>
                    <pic:cNvPicPr/>
                  </pic:nvPicPr>
                  <pic:blipFill>
                    <a:blip r:embed="rId107"/>
                    <a:stretch>
                      <a:fillRect/>
                    </a:stretch>
                  </pic:blipFill>
                  <pic:spPr>
                    <a:xfrm>
                      <a:off x="0" y="0"/>
                      <a:ext cx="5943600" cy="950595"/>
                    </a:xfrm>
                    <a:prstGeom prst="rect">
                      <a:avLst/>
                    </a:prstGeom>
                    <a:ln>
                      <a:solidFill>
                        <a:sysClr val="windowText" lastClr="000000"/>
                      </a:solidFill>
                    </a:ln>
                  </pic:spPr>
                </pic:pic>
              </a:graphicData>
            </a:graphic>
          </wp:inline>
        </w:drawing>
      </w:r>
    </w:p>
    <w:p w14:paraId="108C2945" w14:textId="03F83CD8" w:rsidR="00F05765" w:rsidRPr="0005744B" w:rsidRDefault="00F93119" w:rsidP="00972B02">
      <w:pPr>
        <w:pStyle w:val="Caption"/>
      </w:pPr>
      <w:bookmarkStart w:id="199" w:name="_Toc49347697"/>
      <w:r>
        <w:t xml:space="preserve">Figure </w:t>
      </w:r>
      <w:r>
        <w:fldChar w:fldCharType="begin"/>
      </w:r>
      <w:r>
        <w:instrText>SEQ Figure \* ARABIC</w:instrText>
      </w:r>
      <w:r>
        <w:fldChar w:fldCharType="separate"/>
      </w:r>
      <w:r w:rsidR="007D12B0">
        <w:rPr>
          <w:noProof/>
        </w:rPr>
        <w:t>51</w:t>
      </w:r>
      <w:r>
        <w:fldChar w:fldCharType="end"/>
      </w:r>
      <w:r>
        <w:t xml:space="preserve">.  </w:t>
      </w:r>
      <w:r w:rsidRPr="00B84DF2">
        <w:t>“No groups available to current user” message</w:t>
      </w:r>
      <w:bookmarkEnd w:id="199"/>
    </w:p>
    <w:p w14:paraId="6D2EBAB5" w14:textId="77777777" w:rsidR="00F93119" w:rsidRDefault="00944CE2">
      <w:pPr>
        <w:pStyle w:val="Image"/>
      </w:pPr>
      <w:r>
        <w:lastRenderedPageBreak/>
        <w:drawing>
          <wp:inline distT="0" distB="0" distL="0" distR="0" wp14:anchorId="462B8104" wp14:editId="4E599E89">
            <wp:extent cx="5461000" cy="1714500"/>
            <wp:effectExtent l="19050" t="19050" r="25400" b="19050"/>
            <wp:docPr id="341" name="Picture 341" title="Screen shot when no groups match specified search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Search By Group -- no match.png"/>
                    <pic:cNvPicPr/>
                  </pic:nvPicPr>
                  <pic:blipFill>
                    <a:blip r:embed="rId108">
                      <a:extLst>
                        <a:ext uri="{BEBA8EAE-BF5A-486C-A8C5-ECC9F3942E4B}">
                          <a14:imgProps xmlns:a14="http://schemas.microsoft.com/office/drawing/2010/main">
                            <a14:imgLayer r:embed="rId10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461000" cy="1714500"/>
                    </a:xfrm>
                    <a:prstGeom prst="rect">
                      <a:avLst/>
                    </a:prstGeom>
                    <a:ln>
                      <a:solidFill>
                        <a:sysClr val="windowText" lastClr="000000"/>
                      </a:solidFill>
                    </a:ln>
                  </pic:spPr>
                </pic:pic>
              </a:graphicData>
            </a:graphic>
          </wp:inline>
        </w:drawing>
      </w:r>
    </w:p>
    <w:p w14:paraId="334336DD" w14:textId="7829144F" w:rsidR="00FF6055" w:rsidRDefault="00F93119" w:rsidP="00972B02">
      <w:pPr>
        <w:pStyle w:val="Caption"/>
      </w:pPr>
      <w:bookmarkStart w:id="200" w:name="_Toc49347698"/>
      <w:r>
        <w:t xml:space="preserve">Figure </w:t>
      </w:r>
      <w:r>
        <w:fldChar w:fldCharType="begin"/>
      </w:r>
      <w:r>
        <w:instrText>SEQ Figure \* ARABIC</w:instrText>
      </w:r>
      <w:r>
        <w:fldChar w:fldCharType="separate"/>
      </w:r>
      <w:r w:rsidR="007D12B0">
        <w:rPr>
          <w:noProof/>
        </w:rPr>
        <w:t>52</w:t>
      </w:r>
      <w:r>
        <w:fldChar w:fldCharType="end"/>
      </w:r>
      <w:r>
        <w:t xml:space="preserve">.  </w:t>
      </w:r>
      <w:r w:rsidRPr="00D47F1D">
        <w:t>“No groups match search” message</w:t>
      </w:r>
      <w:bookmarkEnd w:id="200"/>
    </w:p>
    <w:p w14:paraId="36991696" w14:textId="5078F529" w:rsidR="00606C43" w:rsidRPr="00506059" w:rsidRDefault="0082018A" w:rsidP="00A0207F">
      <w:pPr>
        <w:pStyle w:val="Heading5"/>
      </w:pPr>
      <w:r w:rsidRPr="00506059">
        <w:t>Searching My Groups</w:t>
      </w:r>
    </w:p>
    <w:p w14:paraId="4F60E283" w14:textId="111DC435" w:rsidR="0082018A" w:rsidRPr="00A0207F" w:rsidRDefault="0082018A" w:rsidP="00682969">
      <w:pPr>
        <w:rPr>
          <w:rStyle w:val="PageElement"/>
          <w:rFonts w:cs="Times New Roman"/>
          <w:b/>
          <w:bCs/>
          <w:noProof/>
          <w:color w:val="3B3838" w:themeColor="background2" w:themeShade="40"/>
          <w:szCs w:val="20"/>
        </w:rPr>
      </w:pPr>
      <w:r w:rsidRPr="008E38F1">
        <w:t>Teachers</w:t>
      </w:r>
      <w:r w:rsidR="00F17C68" w:rsidRPr="0005744B">
        <w:t xml:space="preserve"> </w:t>
      </w:r>
      <w:r w:rsidR="00477078" w:rsidRPr="00A751AC">
        <w:t>may</w:t>
      </w:r>
      <w:r w:rsidRPr="00A751AC">
        <w:t xml:space="preserve"> create customized groups of students </w:t>
      </w:r>
      <w:r w:rsidR="00D46A70">
        <w:t>based on the students assigned to them by an administrator in</w:t>
      </w:r>
      <w:r w:rsidRPr="00A751AC">
        <w:t xml:space="preserve"> </w:t>
      </w:r>
      <w:r w:rsidR="008F66B5">
        <w:t>the</w:t>
      </w:r>
      <w:r w:rsidR="008F66B5" w:rsidRPr="00A751AC">
        <w:t xml:space="preserve"> </w:t>
      </w:r>
      <w:r w:rsidR="00D46A70" w:rsidRPr="00E02D20">
        <w:t>[</w:t>
      </w:r>
      <w:r w:rsidRPr="00E02D20">
        <w:rPr>
          <w:rStyle w:val="PageElement"/>
          <w:b/>
          <w:i w:val="0"/>
        </w:rPr>
        <w:t>Assigned Groups</w:t>
      </w:r>
      <w:r w:rsidR="00E02D20">
        <w:rPr>
          <w:rStyle w:val="PageElement"/>
          <w:i w:val="0"/>
        </w:rPr>
        <w:t>]</w:t>
      </w:r>
      <w:r w:rsidRPr="0005744B">
        <w:t xml:space="preserve">. The </w:t>
      </w:r>
      <w:r w:rsidR="00D46A70">
        <w:t xml:space="preserve">teacher-created groups </w:t>
      </w:r>
      <w:r w:rsidRPr="0005744B">
        <w:t xml:space="preserve">will appear in a second tab called </w:t>
      </w:r>
      <w:r w:rsidR="008720F9" w:rsidRPr="004B679C">
        <w:t>[</w:t>
      </w:r>
      <w:r w:rsidRPr="00A0207F">
        <w:rPr>
          <w:rStyle w:val="PageElement"/>
          <w:b/>
          <w:i w:val="0"/>
        </w:rPr>
        <w:t>My Groups</w:t>
      </w:r>
      <w:r w:rsidR="008720F9" w:rsidRPr="004B679C">
        <w:t>]</w:t>
      </w:r>
      <w:r w:rsidRPr="0005744B">
        <w:t>, which is next to the</w:t>
      </w:r>
      <w:r w:rsidRPr="004B679C">
        <w:rPr>
          <w:b/>
        </w:rPr>
        <w:t xml:space="preserve"> </w:t>
      </w:r>
      <w:r w:rsidR="008720F9" w:rsidRPr="00BE5042">
        <w:t>[</w:t>
      </w:r>
      <w:r w:rsidRPr="00A0207F">
        <w:rPr>
          <w:rStyle w:val="PageElement"/>
          <w:b/>
          <w:i w:val="0"/>
        </w:rPr>
        <w:t>Assigned Groups</w:t>
      </w:r>
      <w:r w:rsidR="008720F9" w:rsidRPr="004B679C">
        <w:rPr>
          <w:rStyle w:val="PageElement"/>
          <w:i w:val="0"/>
        </w:rPr>
        <w:t>]</w:t>
      </w:r>
      <w:r w:rsidRPr="0005744B">
        <w:t xml:space="preserve"> tab</w:t>
      </w:r>
      <w:r w:rsidR="009B2357">
        <w:t xml:space="preserve"> </w:t>
      </w:r>
      <w:r w:rsidR="00984854">
        <w:t>(figure</w:t>
      </w:r>
      <w:r w:rsidR="00E205FB">
        <w:t xml:space="preserve"> 53</w:t>
      </w:r>
      <w:r w:rsidR="009B2357">
        <w:t>)</w:t>
      </w:r>
      <w:r w:rsidRPr="0005744B">
        <w:t>.</w:t>
      </w:r>
      <w:r w:rsidR="00A92542" w:rsidRPr="00A751AC">
        <w:t xml:space="preserve"> Search</w:t>
      </w:r>
      <w:r w:rsidRPr="00A751AC">
        <w:t xml:space="preserve"> functionality for </w:t>
      </w:r>
      <w:r w:rsidRPr="00DA7624">
        <w:rPr>
          <w:rStyle w:val="PageElement"/>
        </w:rPr>
        <w:t>My Groups</w:t>
      </w:r>
      <w:r w:rsidRPr="0005744B">
        <w:t xml:space="preserve"> is identical to</w:t>
      </w:r>
      <w:r w:rsidR="00566D21">
        <w:t xml:space="preserve"> </w:t>
      </w:r>
      <w:r w:rsidRPr="00DA7624">
        <w:rPr>
          <w:rStyle w:val="PageElement"/>
        </w:rPr>
        <w:t xml:space="preserve">Assigned Groups. </w:t>
      </w:r>
      <w:r w:rsidR="006F548B">
        <w:t>Refer to</w:t>
      </w:r>
      <w:r w:rsidR="006F548B" w:rsidRPr="0005744B">
        <w:t xml:space="preserve"> </w:t>
      </w:r>
      <w:r w:rsidRPr="00A751AC">
        <w:t>the next section for instruction</w:t>
      </w:r>
      <w:r w:rsidR="00A92542" w:rsidRPr="00A751AC">
        <w:t>s</w:t>
      </w:r>
      <w:r w:rsidRPr="00A751AC">
        <w:t xml:space="preserve"> on creating customized groups.</w:t>
      </w:r>
    </w:p>
    <w:p w14:paraId="7EED53E5" w14:textId="77777777" w:rsidR="00F93119" w:rsidRDefault="0003634F" w:rsidP="00972B02">
      <w:pPr>
        <w:pStyle w:val="ImageCaption"/>
        <w:keepNext/>
      </w:pPr>
      <w:bookmarkStart w:id="201" w:name="_Ref14425284"/>
      <w:bookmarkStart w:id="202" w:name="_Toc22539821"/>
      <w:r>
        <w:rPr>
          <w:noProof/>
        </w:rPr>
        <w:drawing>
          <wp:inline distT="0" distB="0" distL="0" distR="0" wp14:anchorId="12E3CFD3" wp14:editId="7A1DC3CF">
            <wp:extent cx="5943600" cy="1873885"/>
            <wp:effectExtent l="19050" t="19050" r="19050" b="12065"/>
            <wp:docPr id="1" name="Picture 1" descr="Image of My Groups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873885"/>
                    </a:xfrm>
                    <a:prstGeom prst="rect">
                      <a:avLst/>
                    </a:prstGeom>
                    <a:ln>
                      <a:solidFill>
                        <a:schemeClr val="tx1"/>
                      </a:solidFill>
                    </a:ln>
                  </pic:spPr>
                </pic:pic>
              </a:graphicData>
            </a:graphic>
          </wp:inline>
        </w:drawing>
      </w:r>
    </w:p>
    <w:p w14:paraId="71B86177" w14:textId="5C988538" w:rsidR="00F93119" w:rsidRDefault="00F93119">
      <w:pPr>
        <w:pStyle w:val="Caption"/>
      </w:pPr>
      <w:bookmarkStart w:id="203" w:name="_Toc49347699"/>
      <w:r>
        <w:t xml:space="preserve">Figure </w:t>
      </w:r>
      <w:r>
        <w:fldChar w:fldCharType="begin"/>
      </w:r>
      <w:r>
        <w:instrText>SEQ Figure \* ARABIC</w:instrText>
      </w:r>
      <w:r>
        <w:fldChar w:fldCharType="separate"/>
      </w:r>
      <w:r w:rsidR="007D12B0">
        <w:rPr>
          <w:noProof/>
        </w:rPr>
        <w:t>53</w:t>
      </w:r>
      <w:r>
        <w:fldChar w:fldCharType="end"/>
      </w:r>
      <w:r>
        <w:t xml:space="preserve">.  </w:t>
      </w:r>
      <w:r w:rsidRPr="008928E8">
        <w:t>[My Groups] tab</w:t>
      </w:r>
      <w:bookmarkEnd w:id="203"/>
    </w:p>
    <w:bookmarkEnd w:id="201"/>
    <w:bookmarkEnd w:id="202"/>
    <w:p w14:paraId="6093749B" w14:textId="78810833" w:rsidR="0082018A" w:rsidRPr="00506059" w:rsidRDefault="0082018A" w:rsidP="0054723D">
      <w:pPr>
        <w:pStyle w:val="Heading5"/>
      </w:pPr>
      <w:r w:rsidRPr="00506059">
        <w:t>Creating My Groups</w:t>
      </w:r>
    </w:p>
    <w:p w14:paraId="092489D0" w14:textId="3C91832A" w:rsidR="0082018A" w:rsidRDefault="0082018A" w:rsidP="00682969">
      <w:r w:rsidRPr="0005744B">
        <w:t xml:space="preserve">Teachers can create customized groups of students selected from the </w:t>
      </w:r>
      <w:r w:rsidRPr="00DA7624">
        <w:rPr>
          <w:rStyle w:val="PageElement"/>
        </w:rPr>
        <w:t>Assigned Groups</w:t>
      </w:r>
      <w:r w:rsidRPr="0005744B">
        <w:t xml:space="preserve"> by </w:t>
      </w:r>
      <w:r w:rsidR="003E0294" w:rsidRPr="00A751AC">
        <w:t xml:space="preserve">selecting </w:t>
      </w:r>
      <w:r w:rsidRPr="00A751AC">
        <w:t>the</w:t>
      </w:r>
      <w:r w:rsidRPr="00BE5042">
        <w:rPr>
          <w:b/>
        </w:rPr>
        <w:t xml:space="preserve"> </w:t>
      </w:r>
      <w:r w:rsidR="00EE65E6" w:rsidRPr="004B679C">
        <w:t>[</w:t>
      </w:r>
      <w:r w:rsidRPr="00DA7624">
        <w:rPr>
          <w:rStyle w:val="Button"/>
        </w:rPr>
        <w:t>+Creat</w:t>
      </w:r>
      <w:r w:rsidRPr="00BE5042">
        <w:rPr>
          <w:rStyle w:val="Button"/>
        </w:rPr>
        <w:t>e</w:t>
      </w:r>
      <w:r w:rsidR="00EE65E6" w:rsidRPr="004B679C">
        <w:t>]</w:t>
      </w:r>
      <w:r w:rsidRPr="0005744B">
        <w:t xml:space="preserve"> button on the </w:t>
      </w:r>
      <w:r w:rsidRPr="00DA7624">
        <w:rPr>
          <w:rStyle w:val="PageElement"/>
        </w:rPr>
        <w:t>My Groups</w:t>
      </w:r>
      <w:r w:rsidRPr="0005744B">
        <w:t xml:space="preserve"> tab panel. This will bring up a </w:t>
      </w:r>
      <w:r w:rsidRPr="00DA7624">
        <w:rPr>
          <w:rStyle w:val="PageElement"/>
        </w:rPr>
        <w:t>New Group</w:t>
      </w:r>
      <w:r w:rsidRPr="0005744B">
        <w:t xml:space="preserve"> definition screen</w:t>
      </w:r>
      <w:r w:rsidR="00FB1031" w:rsidRPr="328B1FCA">
        <w:t xml:space="preserve"> </w:t>
      </w:r>
      <w:r w:rsidR="00984854">
        <w:t>(figure</w:t>
      </w:r>
      <w:r w:rsidR="00956305">
        <w:t xml:space="preserve"> 54)</w:t>
      </w:r>
      <w:r w:rsidRPr="328B1FCA">
        <w:t>.</w:t>
      </w:r>
    </w:p>
    <w:p w14:paraId="11EB0961" w14:textId="77777777" w:rsidR="00F93119" w:rsidRDefault="00C31017" w:rsidP="00972B02">
      <w:pPr>
        <w:keepNext/>
      </w:pPr>
      <w:r>
        <w:rPr>
          <w:noProof/>
        </w:rPr>
        <w:lastRenderedPageBreak/>
        <w:drawing>
          <wp:inline distT="0" distB="0" distL="0" distR="0" wp14:anchorId="13705D11" wp14:editId="254E3C3C">
            <wp:extent cx="5934076" cy="2686050"/>
            <wp:effectExtent l="12700" t="12700" r="9525" b="19050"/>
            <wp:docPr id="547811993" name="Picture 60" descr="Screen shot of New Group defini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11">
                      <a:extLst>
                        <a:ext uri="{28A0092B-C50C-407E-A947-70E740481C1C}">
                          <a14:useLocalDpi xmlns:a14="http://schemas.microsoft.com/office/drawing/2010/main" val="0"/>
                        </a:ext>
                      </a:extLst>
                    </a:blip>
                    <a:stretch>
                      <a:fillRect/>
                    </a:stretch>
                  </pic:blipFill>
                  <pic:spPr>
                    <a:xfrm>
                      <a:off x="0" y="0"/>
                      <a:ext cx="5934076" cy="2686050"/>
                    </a:xfrm>
                    <a:prstGeom prst="rect">
                      <a:avLst/>
                    </a:prstGeom>
                    <a:ln>
                      <a:solidFill>
                        <a:schemeClr val="tx1"/>
                      </a:solidFill>
                    </a:ln>
                  </pic:spPr>
                </pic:pic>
              </a:graphicData>
            </a:graphic>
          </wp:inline>
        </w:drawing>
      </w:r>
    </w:p>
    <w:p w14:paraId="1A306E67" w14:textId="1BF3790D" w:rsidR="003D5819" w:rsidRDefault="00F93119" w:rsidP="00972B02">
      <w:pPr>
        <w:pStyle w:val="Caption"/>
      </w:pPr>
      <w:bookmarkStart w:id="204" w:name="_Toc49347700"/>
      <w:r>
        <w:t xml:space="preserve">Figure </w:t>
      </w:r>
      <w:r>
        <w:fldChar w:fldCharType="begin"/>
      </w:r>
      <w:r>
        <w:instrText>SEQ Figure \* ARABIC</w:instrText>
      </w:r>
      <w:r>
        <w:fldChar w:fldCharType="separate"/>
      </w:r>
      <w:r w:rsidR="007D12B0">
        <w:rPr>
          <w:noProof/>
        </w:rPr>
        <w:t>54</w:t>
      </w:r>
      <w:r>
        <w:fldChar w:fldCharType="end"/>
      </w:r>
      <w:r>
        <w:t xml:space="preserve">.  </w:t>
      </w:r>
      <w:r w:rsidRPr="00D8472E">
        <w:t>New Group definition screen</w:t>
      </w:r>
      <w:bookmarkEnd w:id="204"/>
    </w:p>
    <w:p w14:paraId="683703DE" w14:textId="16503C17" w:rsidR="0082018A" w:rsidRPr="0005744B" w:rsidRDefault="007E5D2F">
      <w:r>
        <w:t xml:space="preserve">Take these steps to </w:t>
      </w:r>
      <w:r w:rsidR="0082018A" w:rsidRPr="0005744B">
        <w:t>creat</w:t>
      </w:r>
      <w:r>
        <w:t>e</w:t>
      </w:r>
      <w:r w:rsidR="0082018A" w:rsidRPr="0005744B">
        <w:t xml:space="preserve"> the group</w:t>
      </w:r>
      <w:r>
        <w:t>.</w:t>
      </w:r>
    </w:p>
    <w:p w14:paraId="7459677A" w14:textId="55C6933C" w:rsidR="0082018A" w:rsidRPr="00A751AC" w:rsidRDefault="0082018A" w:rsidP="00FE63B4">
      <w:pPr>
        <w:pStyle w:val="Numbered"/>
        <w:numPr>
          <w:ilvl w:val="0"/>
          <w:numId w:val="165"/>
        </w:numPr>
        <w:ind w:left="576" w:hanging="288"/>
      </w:pPr>
      <w:r w:rsidRPr="00A751AC">
        <w:t xml:space="preserve">Select a </w:t>
      </w:r>
      <w:r w:rsidR="00054829" w:rsidRPr="00A751AC">
        <w:t xml:space="preserve">group from the </w:t>
      </w:r>
      <w:r w:rsidRPr="00DA7624">
        <w:rPr>
          <w:rStyle w:val="PageElement"/>
        </w:rPr>
        <w:t>Group</w:t>
      </w:r>
      <w:r w:rsidRPr="0005744B">
        <w:t xml:space="preserve"> entry box. </w:t>
      </w:r>
      <w:r w:rsidR="006F548B">
        <w:t>Selecting</w:t>
      </w:r>
      <w:r w:rsidR="006F548B" w:rsidRPr="0005744B">
        <w:t xml:space="preserve"> </w:t>
      </w:r>
      <w:r w:rsidRPr="00A751AC">
        <w:t>this box will display a drop</w:t>
      </w:r>
      <w:r w:rsidR="00F17618">
        <w:t>-</w:t>
      </w:r>
      <w:r w:rsidRPr="0005744B">
        <w:t xml:space="preserve">down list of all assigned groups. </w:t>
      </w:r>
      <w:r w:rsidRPr="00A751AC">
        <w:t>Typing directly into the box will activate a live search to filter this list.</w:t>
      </w:r>
    </w:p>
    <w:p w14:paraId="5D6A1248" w14:textId="182F1DCB" w:rsidR="0082018A" w:rsidRPr="005D4DA7" w:rsidRDefault="00054829" w:rsidP="00FE63B4">
      <w:pPr>
        <w:pStyle w:val="Numbered"/>
        <w:numPr>
          <w:ilvl w:val="0"/>
          <w:numId w:val="165"/>
        </w:numPr>
        <w:ind w:left="576" w:hanging="288"/>
      </w:pPr>
      <w:r w:rsidRPr="00A751AC">
        <w:t xml:space="preserve">Select the group from which </w:t>
      </w:r>
      <w:r w:rsidR="00E30556">
        <w:t>the new group will be created</w:t>
      </w:r>
      <w:r w:rsidRPr="00A751AC">
        <w:t>.</w:t>
      </w:r>
      <w:r w:rsidR="0082018A" w:rsidRPr="00A751AC">
        <w:t xml:space="preserve"> The </w:t>
      </w:r>
      <w:r w:rsidR="00EC15AC" w:rsidRPr="009E45D9">
        <w:rPr>
          <w:i/>
        </w:rPr>
        <w:t>S</w:t>
      </w:r>
      <w:r w:rsidR="0082018A" w:rsidRPr="009E45D9">
        <w:rPr>
          <w:i/>
        </w:rPr>
        <w:t>tudents</w:t>
      </w:r>
      <w:r w:rsidR="0082018A" w:rsidRPr="00A751AC">
        <w:t xml:space="preserve"> panel will be populated with the list of students in the </w:t>
      </w:r>
      <w:r w:rsidRPr="00A751AC">
        <w:t xml:space="preserve">selected </w:t>
      </w:r>
      <w:r w:rsidR="0082018A" w:rsidRPr="005D4DA7">
        <w:t>group.</w:t>
      </w:r>
    </w:p>
    <w:p w14:paraId="25986A71" w14:textId="1DD83E1B" w:rsidR="0082018A" w:rsidRPr="0005744B" w:rsidRDefault="0082018A" w:rsidP="00FE63B4">
      <w:pPr>
        <w:pStyle w:val="Numbered"/>
        <w:numPr>
          <w:ilvl w:val="0"/>
          <w:numId w:val="165"/>
        </w:numPr>
        <w:ind w:left="576" w:hanging="288"/>
      </w:pPr>
      <w:r w:rsidRPr="005D4DA7">
        <w:t xml:space="preserve">If necessary, </w:t>
      </w:r>
      <w:r w:rsidRPr="00DA7624">
        <w:t>filter the student list by entering characters in</w:t>
      </w:r>
      <w:r w:rsidRPr="00BF3047">
        <w:t xml:space="preserve">to the </w:t>
      </w:r>
      <w:r w:rsidRPr="00565D3C">
        <w:rPr>
          <w:rStyle w:val="PageElement"/>
        </w:rPr>
        <w:t xml:space="preserve">Student Name or SSID </w:t>
      </w:r>
      <w:r w:rsidRPr="00B030D7">
        <w:rPr>
          <w:rStyle w:val="PageElement"/>
          <w:i w:val="0"/>
        </w:rPr>
        <w:t>box</w:t>
      </w:r>
      <w:r w:rsidRPr="0005744B">
        <w:t>. It is also enabled for live search</w:t>
      </w:r>
      <w:r w:rsidRPr="00A751AC">
        <w:t xml:space="preserve"> and will filter the student list by </w:t>
      </w:r>
      <w:r w:rsidRPr="005D4DA7">
        <w:t xml:space="preserve">matching the entered </w:t>
      </w:r>
      <w:r w:rsidRPr="0005744B">
        <w:t>characters</w:t>
      </w:r>
      <w:r w:rsidR="002316F0">
        <w:t>.</w:t>
      </w:r>
    </w:p>
    <w:p w14:paraId="46071839" w14:textId="6296A945" w:rsidR="0082018A" w:rsidRPr="0005744B" w:rsidRDefault="0082018A" w:rsidP="00FE63B4">
      <w:pPr>
        <w:pStyle w:val="Numbered"/>
        <w:numPr>
          <w:ilvl w:val="0"/>
          <w:numId w:val="165"/>
        </w:numPr>
        <w:ind w:left="576" w:hanging="288"/>
      </w:pPr>
      <w:r w:rsidRPr="00DA7624">
        <w:rPr>
          <w:rStyle w:val="PageElement"/>
        </w:rPr>
        <w:t>Advanced Filters</w:t>
      </w:r>
      <w:r w:rsidRPr="0005744B">
        <w:t xml:space="preserve"> may also be used to filter the stude</w:t>
      </w:r>
      <w:r w:rsidRPr="00A751AC">
        <w:t xml:space="preserve">nt list. </w:t>
      </w:r>
      <w:r w:rsidR="006F548B">
        <w:t>Learn</w:t>
      </w:r>
      <w:r w:rsidR="006F548B" w:rsidRPr="0005744B">
        <w:t xml:space="preserve"> </w:t>
      </w:r>
      <w:r w:rsidRPr="00A751AC">
        <w:t xml:space="preserve">more about the use </w:t>
      </w:r>
      <w:r w:rsidR="008F66B5">
        <w:t xml:space="preserve">of these filters </w:t>
      </w:r>
      <w:r w:rsidR="006F548B">
        <w:t>next</w:t>
      </w:r>
      <w:r w:rsidRPr="0005744B">
        <w:t>.</w:t>
      </w:r>
    </w:p>
    <w:p w14:paraId="4E20ED01" w14:textId="22076952" w:rsidR="0082018A" w:rsidRPr="00A751AC" w:rsidRDefault="0082018A" w:rsidP="0054723D">
      <w:pPr>
        <w:pStyle w:val="Numbered"/>
        <w:numPr>
          <w:ilvl w:val="0"/>
          <w:numId w:val="165"/>
        </w:numPr>
        <w:ind w:left="576" w:hanging="288"/>
      </w:pPr>
      <w:r w:rsidRPr="00A751AC">
        <w:t xml:space="preserve">Select students for the new group. The added students will appear in the </w:t>
      </w:r>
      <w:r w:rsidR="00B41282" w:rsidRPr="00C33133">
        <w:rPr>
          <w:i/>
        </w:rPr>
        <w:t>Students</w:t>
      </w:r>
      <w:r w:rsidR="00B41282">
        <w:t xml:space="preserve"> list on the </w:t>
      </w:r>
      <w:r w:rsidRPr="00A751AC">
        <w:t>panel to the right of the page.</w:t>
      </w:r>
    </w:p>
    <w:p w14:paraId="6B9FA9A4" w14:textId="570B3128" w:rsidR="0082018A" w:rsidRPr="00565D3C" w:rsidRDefault="0082018A" w:rsidP="0054723D">
      <w:pPr>
        <w:pStyle w:val="Numbered"/>
        <w:numPr>
          <w:ilvl w:val="0"/>
          <w:numId w:val="165"/>
        </w:numPr>
        <w:ind w:left="576" w:hanging="288"/>
      </w:pPr>
      <w:r w:rsidRPr="00A751AC">
        <w:t>Repeat steps 1</w:t>
      </w:r>
      <w:r w:rsidR="002316F0">
        <w:t>–</w:t>
      </w:r>
      <w:r w:rsidRPr="00A751AC">
        <w:t>5 for additional</w:t>
      </w:r>
      <w:r w:rsidR="00F17C68" w:rsidRPr="00A751AC">
        <w:t xml:space="preserve"> </w:t>
      </w:r>
      <w:r w:rsidR="00054829" w:rsidRPr="00A751AC">
        <w:t xml:space="preserve">assigned </w:t>
      </w:r>
      <w:r w:rsidRPr="005D4DA7">
        <w:t xml:space="preserve">groups. The new group </w:t>
      </w:r>
      <w:r w:rsidR="00A92542" w:rsidRPr="005D4DA7">
        <w:t>may</w:t>
      </w:r>
      <w:r w:rsidRPr="00DA7624">
        <w:t xml:space="preserve"> contain students from multiple </w:t>
      </w:r>
      <w:r w:rsidR="00054829" w:rsidRPr="00BF3047">
        <w:t xml:space="preserve">assigned </w:t>
      </w:r>
      <w:r w:rsidRPr="00565D3C">
        <w:t>groups.</w:t>
      </w:r>
    </w:p>
    <w:p w14:paraId="034E37F4" w14:textId="576DC04C" w:rsidR="0082018A" w:rsidRPr="00DA7624" w:rsidRDefault="0082018A" w:rsidP="0054723D">
      <w:pPr>
        <w:pStyle w:val="Numbered"/>
        <w:numPr>
          <w:ilvl w:val="0"/>
          <w:numId w:val="165"/>
        </w:numPr>
        <w:ind w:left="576" w:hanging="288"/>
      </w:pPr>
      <w:r w:rsidRPr="006D6A66">
        <w:t xml:space="preserve">Remove any students accidentally added to the new group by </w:t>
      </w:r>
      <w:r w:rsidR="00054829" w:rsidRPr="006D6A66">
        <w:t>selecting</w:t>
      </w:r>
      <w:r w:rsidRPr="006D6A66">
        <w:t xml:space="preserve"> </w:t>
      </w:r>
      <w:r w:rsidR="008F66B5">
        <w:t>the students’</w:t>
      </w:r>
      <w:r w:rsidR="008F66B5" w:rsidRPr="006D6A66">
        <w:t xml:space="preserve"> </w:t>
      </w:r>
      <w:r w:rsidRPr="006D6A66">
        <w:t xml:space="preserve">names in the new </w:t>
      </w:r>
      <w:r w:rsidRPr="00CA5284">
        <w:rPr>
          <w:rStyle w:val="PageElement"/>
        </w:rPr>
        <w:t>Student</w:t>
      </w:r>
      <w:r w:rsidRPr="0005744B">
        <w:t xml:space="preserve"> list </w:t>
      </w:r>
      <w:r w:rsidR="00054829" w:rsidRPr="00A751AC">
        <w:t xml:space="preserve">in </w:t>
      </w:r>
      <w:r w:rsidRPr="00A751AC">
        <w:t>the panel</w:t>
      </w:r>
      <w:r w:rsidR="00B41282">
        <w:t xml:space="preserve"> to the right of the page</w:t>
      </w:r>
      <w:r w:rsidRPr="00A751AC">
        <w:t xml:space="preserve">. </w:t>
      </w:r>
      <w:r w:rsidR="00054829" w:rsidRPr="00A751AC">
        <w:t>Select</w:t>
      </w:r>
      <w:r w:rsidRPr="005D4DA7">
        <w:t xml:space="preserve"> </w:t>
      </w:r>
      <w:r w:rsidR="00292E9F" w:rsidRPr="00930453">
        <w:t>[</w:t>
      </w:r>
      <w:r w:rsidRPr="00292E9F">
        <w:rPr>
          <w:rStyle w:val="Button"/>
        </w:rPr>
        <w:t>x Remove All Students</w:t>
      </w:r>
      <w:r w:rsidR="00292E9F" w:rsidRPr="00930453">
        <w:rPr>
          <w:rStyle w:val="Button"/>
          <w:b w:val="0"/>
        </w:rPr>
        <w:t>]</w:t>
      </w:r>
      <w:r w:rsidRPr="00BE5042">
        <w:t xml:space="preserve"> </w:t>
      </w:r>
      <w:r w:rsidRPr="00DA7624">
        <w:t>to clear the list and start over.</w:t>
      </w:r>
    </w:p>
    <w:p w14:paraId="2EFC4329" w14:textId="6B98D1B5" w:rsidR="00054829" w:rsidRPr="00A751AC" w:rsidRDefault="00054829" w:rsidP="0054723D">
      <w:pPr>
        <w:pStyle w:val="Numbered"/>
        <w:numPr>
          <w:ilvl w:val="0"/>
          <w:numId w:val="165"/>
        </w:numPr>
        <w:ind w:left="576" w:hanging="288"/>
      </w:pPr>
      <w:r w:rsidRPr="00BF3047">
        <w:t>Select</w:t>
      </w:r>
      <w:r w:rsidRPr="00BE5042">
        <w:rPr>
          <w:b/>
        </w:rPr>
        <w:t xml:space="preserve"> </w:t>
      </w:r>
      <w:r w:rsidR="002316F0" w:rsidRPr="00930453">
        <w:t>[</w:t>
      </w:r>
      <w:r w:rsidR="00083409" w:rsidRPr="00BE5042">
        <w:rPr>
          <w:rStyle w:val="Button"/>
        </w:rPr>
        <w:t>+</w:t>
      </w:r>
      <w:r w:rsidR="00083409" w:rsidRPr="0054723D">
        <w:rPr>
          <w:rStyle w:val="Button"/>
        </w:rPr>
        <w:t xml:space="preserve"> Add A</w:t>
      </w:r>
      <w:r w:rsidRPr="0054723D">
        <w:rPr>
          <w:rStyle w:val="Button"/>
        </w:rPr>
        <w:t>ll Students</w:t>
      </w:r>
      <w:r w:rsidR="002316F0" w:rsidRPr="00930453">
        <w:t>]</w:t>
      </w:r>
      <w:r w:rsidR="00083409" w:rsidRPr="0005744B">
        <w:t xml:space="preserve"> to add all of the stud</w:t>
      </w:r>
      <w:r w:rsidR="00083409" w:rsidRPr="00A751AC">
        <w:t xml:space="preserve">ents in the </w:t>
      </w:r>
      <w:r w:rsidR="002316F0">
        <w:t>a</w:t>
      </w:r>
      <w:r w:rsidR="00083409" w:rsidRPr="00A751AC">
        <w:t>ssigned group to the new group.</w:t>
      </w:r>
    </w:p>
    <w:p w14:paraId="681CE435" w14:textId="633917DD" w:rsidR="0082018A" w:rsidRPr="0005744B" w:rsidRDefault="00083409" w:rsidP="0054723D">
      <w:pPr>
        <w:pStyle w:val="Numbered"/>
        <w:numPr>
          <w:ilvl w:val="0"/>
          <w:numId w:val="165"/>
        </w:numPr>
        <w:ind w:left="576" w:hanging="288"/>
      </w:pPr>
      <w:r w:rsidRPr="00A751AC">
        <w:lastRenderedPageBreak/>
        <w:t>N</w:t>
      </w:r>
      <w:r w:rsidR="0082018A" w:rsidRPr="005D4DA7">
        <w:t xml:space="preserve">ame </w:t>
      </w:r>
      <w:r w:rsidRPr="005D4DA7">
        <w:t xml:space="preserve">the new group </w:t>
      </w:r>
      <w:r w:rsidR="0082018A" w:rsidRPr="00DA7624">
        <w:t xml:space="preserve">by entering </w:t>
      </w:r>
      <w:r w:rsidR="002316F0">
        <w:t>a name</w:t>
      </w:r>
      <w:r w:rsidR="002316F0" w:rsidRPr="0005744B">
        <w:t xml:space="preserve"> </w:t>
      </w:r>
      <w:r w:rsidR="0082018A" w:rsidRPr="00A751AC">
        <w:t xml:space="preserve">into the </w:t>
      </w:r>
      <w:r w:rsidR="0082018A" w:rsidRPr="00DA7624">
        <w:rPr>
          <w:rStyle w:val="PageElement"/>
        </w:rPr>
        <w:t>Group Name</w:t>
      </w:r>
      <w:r w:rsidR="0082018A" w:rsidRPr="0005744B">
        <w:t xml:space="preserve"> box in the right panel.</w:t>
      </w:r>
    </w:p>
    <w:p w14:paraId="4B562A6C" w14:textId="4058D65E" w:rsidR="0082018A" w:rsidRPr="0005744B" w:rsidRDefault="0082018A" w:rsidP="0054723D">
      <w:pPr>
        <w:pStyle w:val="Numbered"/>
        <w:numPr>
          <w:ilvl w:val="0"/>
          <w:numId w:val="165"/>
        </w:numPr>
        <w:ind w:left="576" w:hanging="288"/>
      </w:pPr>
      <w:r w:rsidRPr="00A751AC">
        <w:t>Select the</w:t>
      </w:r>
      <w:r w:rsidR="00F17C68" w:rsidRPr="00A751AC">
        <w:t xml:space="preserve"> </w:t>
      </w:r>
      <w:r w:rsidR="00083409" w:rsidRPr="00A751AC">
        <w:t xml:space="preserve">tested </w:t>
      </w:r>
      <w:r w:rsidRPr="00506059">
        <w:t>subjects</w:t>
      </w:r>
      <w:r w:rsidR="0019036D" w:rsidRPr="005D4DA7">
        <w:t xml:space="preserve"> </w:t>
      </w:r>
      <w:r w:rsidRPr="005D4DA7">
        <w:t xml:space="preserve">for the group using the </w:t>
      </w:r>
      <w:r w:rsidR="008D3799" w:rsidRPr="00930453">
        <w:t>[</w:t>
      </w:r>
      <w:r w:rsidRPr="0054723D">
        <w:rPr>
          <w:rStyle w:val="PageElement"/>
          <w:b/>
          <w:i w:val="0"/>
        </w:rPr>
        <w:t>Subjects</w:t>
      </w:r>
      <w:r w:rsidR="008D3799" w:rsidRPr="00930453">
        <w:rPr>
          <w:rStyle w:val="PageElement"/>
          <w:i w:val="0"/>
        </w:rPr>
        <w:t>]</w:t>
      </w:r>
      <w:r w:rsidRPr="0054723D">
        <w:rPr>
          <w:i/>
        </w:rPr>
        <w:t xml:space="preserve"> </w:t>
      </w:r>
      <w:r w:rsidRPr="0005744B">
        <w:t>buttons.</w:t>
      </w:r>
    </w:p>
    <w:p w14:paraId="09DFF853" w14:textId="3362A26B" w:rsidR="0082018A" w:rsidRPr="0005744B" w:rsidRDefault="00083409" w:rsidP="0054723D">
      <w:pPr>
        <w:pStyle w:val="Numbered"/>
        <w:numPr>
          <w:ilvl w:val="0"/>
          <w:numId w:val="165"/>
        </w:numPr>
        <w:ind w:left="576" w:hanging="288"/>
      </w:pPr>
      <w:r w:rsidRPr="00A751AC">
        <w:t xml:space="preserve">Select </w:t>
      </w:r>
      <w:r w:rsidR="0082018A" w:rsidRPr="00A751AC">
        <w:t xml:space="preserve">the </w:t>
      </w:r>
      <w:r w:rsidR="00EE65E6" w:rsidRPr="00930453">
        <w:t>[</w:t>
      </w:r>
      <w:r w:rsidR="0082018A" w:rsidRPr="00DA7624">
        <w:rPr>
          <w:rStyle w:val="Button"/>
        </w:rPr>
        <w:t>Save</w:t>
      </w:r>
      <w:r w:rsidR="00EE65E6" w:rsidRPr="00930453">
        <w:t>]</w:t>
      </w:r>
      <w:r w:rsidR="0082018A" w:rsidRPr="0005744B">
        <w:t xml:space="preserve"> button to create the new group or </w:t>
      </w:r>
      <w:r w:rsidRPr="00A751AC">
        <w:t xml:space="preserve">select </w:t>
      </w:r>
      <w:r w:rsidR="0082018A" w:rsidRPr="00A751AC">
        <w:t xml:space="preserve">the </w:t>
      </w:r>
      <w:r w:rsidR="00EE65E6" w:rsidRPr="00930453">
        <w:t>[</w:t>
      </w:r>
      <w:r w:rsidR="0082018A" w:rsidRPr="00DA7624">
        <w:rPr>
          <w:rStyle w:val="Button"/>
        </w:rPr>
        <w:t>Cancel</w:t>
      </w:r>
      <w:r w:rsidR="00EE65E6" w:rsidRPr="00930453">
        <w:t>]</w:t>
      </w:r>
      <w:r w:rsidR="0082018A" w:rsidRPr="0005744B">
        <w:t xml:space="preserve"> button to cancel creating a new group and return to the </w:t>
      </w:r>
      <w:r w:rsidR="0082018A" w:rsidRPr="00DA7624">
        <w:rPr>
          <w:rStyle w:val="PageElement"/>
        </w:rPr>
        <w:t>My Groups</w:t>
      </w:r>
      <w:r w:rsidR="0082018A" w:rsidRPr="0005744B">
        <w:t xml:space="preserve"> list.</w:t>
      </w:r>
    </w:p>
    <w:p w14:paraId="1322F8DD" w14:textId="764ECB5C" w:rsidR="0082018A" w:rsidRPr="0005744B" w:rsidRDefault="0082018A" w:rsidP="00682969">
      <w:r w:rsidRPr="00A751AC">
        <w:t>Before saving, the right panel should appear similar to</w:t>
      </w:r>
      <w:r w:rsidR="0085598B">
        <w:t xml:space="preserve"> </w:t>
      </w:r>
      <w:r w:rsidR="00984854">
        <w:t>figure</w:t>
      </w:r>
      <w:r w:rsidR="00897B72">
        <w:t xml:space="preserve"> 55:</w:t>
      </w:r>
    </w:p>
    <w:p w14:paraId="2A7DDD82" w14:textId="77777777" w:rsidR="00F93119" w:rsidRDefault="400914CD">
      <w:pPr>
        <w:pStyle w:val="Image"/>
      </w:pPr>
      <w:r>
        <w:drawing>
          <wp:inline distT="0" distB="0" distL="0" distR="0" wp14:anchorId="104C8BFD" wp14:editId="130E2F8B">
            <wp:extent cx="2352675" cy="3238500"/>
            <wp:effectExtent l="19050" t="19050" r="28575" b="19050"/>
            <wp:docPr id="849497410" name="Picture 226029638" descr="Screen shot of example Completed New Group defini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38"/>
                    <pic:cNvPicPr/>
                  </pic:nvPicPr>
                  <pic:blipFill>
                    <a:blip r:embed="rId112">
                      <a:extLst>
                        <a:ext uri="{28A0092B-C50C-407E-A947-70E740481C1C}">
                          <a14:useLocalDpi xmlns:a14="http://schemas.microsoft.com/office/drawing/2010/main" val="0"/>
                        </a:ext>
                      </a:extLst>
                    </a:blip>
                    <a:stretch>
                      <a:fillRect/>
                    </a:stretch>
                  </pic:blipFill>
                  <pic:spPr>
                    <a:xfrm>
                      <a:off x="0" y="0"/>
                      <a:ext cx="2352675" cy="3238500"/>
                    </a:xfrm>
                    <a:prstGeom prst="rect">
                      <a:avLst/>
                    </a:prstGeom>
                  </pic:spPr>
                </pic:pic>
              </a:graphicData>
            </a:graphic>
          </wp:inline>
        </w:drawing>
      </w:r>
    </w:p>
    <w:p w14:paraId="5623D3D4" w14:textId="33AF7CDA" w:rsidR="00FB1031" w:rsidRDefault="00F93119" w:rsidP="00972B02">
      <w:pPr>
        <w:pStyle w:val="Caption"/>
      </w:pPr>
      <w:bookmarkStart w:id="205" w:name="_Toc49347701"/>
      <w:r>
        <w:t xml:space="preserve">Figure </w:t>
      </w:r>
      <w:r>
        <w:fldChar w:fldCharType="begin"/>
      </w:r>
      <w:r>
        <w:instrText>SEQ Figure \* ARABIC</w:instrText>
      </w:r>
      <w:r>
        <w:fldChar w:fldCharType="separate"/>
      </w:r>
      <w:r w:rsidR="007D12B0">
        <w:rPr>
          <w:noProof/>
        </w:rPr>
        <w:t>55</w:t>
      </w:r>
      <w:r>
        <w:fldChar w:fldCharType="end"/>
      </w:r>
      <w:r>
        <w:t xml:space="preserve">.  </w:t>
      </w:r>
      <w:r w:rsidRPr="008F5343">
        <w:t>Completed New Group definition screen</w:t>
      </w:r>
      <w:bookmarkEnd w:id="205"/>
    </w:p>
    <w:p w14:paraId="292206C0" w14:textId="417C8F16" w:rsidR="0082018A" w:rsidRPr="00A751AC" w:rsidRDefault="0082018A" w:rsidP="00682969">
      <w:r w:rsidRPr="0005744B">
        <w:t xml:space="preserve">After the new group is saved, it will be displayed in the list in the </w:t>
      </w:r>
      <w:r w:rsidRPr="00DA7624">
        <w:rPr>
          <w:rStyle w:val="PageElement"/>
        </w:rPr>
        <w:t>My Groups</w:t>
      </w:r>
      <w:r w:rsidRPr="0005744B">
        <w:t xml:space="preserve"> panel</w:t>
      </w:r>
      <w:r w:rsidR="00FB1031">
        <w:t xml:space="preserve"> </w:t>
      </w:r>
      <w:r w:rsidR="00B41282">
        <w:t xml:space="preserve">on the home </w:t>
      </w:r>
      <w:r w:rsidR="0064141F">
        <w:t xml:space="preserve">page </w:t>
      </w:r>
      <w:r w:rsidR="00984854">
        <w:t>(figure</w:t>
      </w:r>
      <w:r w:rsidR="00897B72">
        <w:t xml:space="preserve"> 56</w:t>
      </w:r>
      <w:r w:rsidR="00FB1031">
        <w:t>).</w:t>
      </w:r>
    </w:p>
    <w:p w14:paraId="419CCC85" w14:textId="6BA8DC20" w:rsidR="00FB1031" w:rsidRDefault="136A2DD8" w:rsidP="00621353">
      <w:pPr>
        <w:pStyle w:val="Image"/>
      </w:pPr>
      <w:r>
        <w:drawing>
          <wp:inline distT="0" distB="0" distL="0" distR="0" wp14:anchorId="77F383CC" wp14:editId="19BE9B18">
            <wp:extent cx="5943600" cy="2367915"/>
            <wp:effectExtent l="19050" t="19050" r="19050" b="13335"/>
            <wp:docPr id="1659861204" name="Picture 63" descr="Screen shot of how the Assign Groups are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13">
                      <a:extLst>
                        <a:ext uri="{28A0092B-C50C-407E-A947-70E740481C1C}">
                          <a14:useLocalDpi xmlns:a14="http://schemas.microsoft.com/office/drawing/2010/main" val="0"/>
                        </a:ext>
                      </a:extLst>
                    </a:blip>
                    <a:stretch>
                      <a:fillRect/>
                    </a:stretch>
                  </pic:blipFill>
                  <pic:spPr>
                    <a:xfrm>
                      <a:off x="0" y="0"/>
                      <a:ext cx="5943600" cy="2367915"/>
                    </a:xfrm>
                    <a:prstGeom prst="rect">
                      <a:avLst/>
                    </a:prstGeom>
                  </pic:spPr>
                </pic:pic>
              </a:graphicData>
            </a:graphic>
          </wp:inline>
        </w:drawing>
      </w:r>
    </w:p>
    <w:p w14:paraId="603F3391" w14:textId="4DD19059" w:rsidR="0082018A" w:rsidRDefault="00FB1031" w:rsidP="00621353">
      <w:pPr>
        <w:pStyle w:val="Captionwide"/>
      </w:pPr>
      <w:bookmarkStart w:id="206" w:name="_Ref14426063"/>
      <w:bookmarkStart w:id="207" w:name="_Toc22539824"/>
      <w:r>
        <w:t>Figure</w:t>
      </w:r>
      <w:r w:rsidR="00EE65E6">
        <w:t> </w:t>
      </w:r>
      <w:bookmarkEnd w:id="206"/>
      <w:r w:rsidR="00144872">
        <w:rPr>
          <w:noProof/>
        </w:rPr>
        <w:t>56</w:t>
      </w:r>
      <w:r>
        <w:t>.  My Groups panel</w:t>
      </w:r>
      <w:bookmarkEnd w:id="207"/>
    </w:p>
    <w:p w14:paraId="2BE0C769" w14:textId="719AA025" w:rsidR="003C7495" w:rsidRPr="005D4DA7" w:rsidRDefault="003C7495">
      <w:r w:rsidRPr="0005744B">
        <w:lastRenderedPageBreak/>
        <w:t xml:space="preserve">A group may be edited by </w:t>
      </w:r>
      <w:r w:rsidR="00083409" w:rsidRPr="00A751AC">
        <w:t xml:space="preserve">selecting </w:t>
      </w:r>
      <w:r w:rsidR="008720F9" w:rsidRPr="00E02D20">
        <w:t>[</w:t>
      </w:r>
      <w:r w:rsidR="00292E9F" w:rsidRPr="00292E9F">
        <w:rPr>
          <w:b/>
        </w:rPr>
        <w:t>Edit</w:t>
      </w:r>
      <w:r w:rsidR="00292E9F" w:rsidRPr="00E02D20">
        <w:t>]</w:t>
      </w:r>
      <w:r w:rsidR="00BE5042">
        <w:t xml:space="preserve"> </w:t>
      </w:r>
      <w:r w:rsidRPr="00292E9F">
        <w:t>in</w:t>
      </w:r>
      <w:r w:rsidRPr="00A751AC">
        <w:t xml:space="preserve"> its row. The edit screen will also cont</w:t>
      </w:r>
      <w:r w:rsidRPr="005D4DA7">
        <w:t xml:space="preserve">ain a </w:t>
      </w:r>
      <w:r w:rsidR="003310F9" w:rsidRPr="00E02D20">
        <w:t>[</w:t>
      </w:r>
      <w:r w:rsidRPr="00DA7624">
        <w:rPr>
          <w:rStyle w:val="Button"/>
        </w:rPr>
        <w:t>Delete</w:t>
      </w:r>
      <w:r w:rsidR="003310F9" w:rsidRPr="00E02D20">
        <w:t>]</w:t>
      </w:r>
      <w:r w:rsidRPr="0005744B">
        <w:t xml:space="preserve"> button, which allows the</w:t>
      </w:r>
      <w:r w:rsidR="00083409" w:rsidRPr="00A751AC">
        <w:t xml:space="preserve"> </w:t>
      </w:r>
      <w:r w:rsidR="002316F0">
        <w:t>user</w:t>
      </w:r>
      <w:r w:rsidR="002316F0" w:rsidRPr="0005744B">
        <w:t xml:space="preserve"> </w:t>
      </w:r>
      <w:r w:rsidR="00083409" w:rsidRPr="00A751AC">
        <w:t>to delete the new</w:t>
      </w:r>
      <w:r w:rsidRPr="00A751AC">
        <w:t xml:space="preserve"> group</w:t>
      </w:r>
      <w:r w:rsidR="00F17C68" w:rsidRPr="00A751AC">
        <w:t xml:space="preserve"> </w:t>
      </w:r>
      <w:r w:rsidRPr="005D4DA7">
        <w:t xml:space="preserve">from the system. </w:t>
      </w:r>
    </w:p>
    <w:p w14:paraId="32645DCA" w14:textId="0019ED1D" w:rsidR="00A751AC" w:rsidRPr="00A751AC" w:rsidRDefault="00510A41" w:rsidP="00682969">
      <w:pPr>
        <w:pStyle w:val="Note-yellow"/>
        <w:spacing w:before="120" w:line="360" w:lineRule="auto"/>
      </w:pPr>
      <w:r>
        <mc:AlternateContent>
          <mc:Choice Requires="wps">
            <w:drawing>
              <wp:anchor distT="0" distB="0" distL="114300" distR="114300" simplePos="0" relativeHeight="251658279" behindDoc="0" locked="0" layoutInCell="1" allowOverlap="1" wp14:anchorId="66473F64" wp14:editId="4A67A8FF">
                <wp:simplePos x="0" y="0"/>
                <wp:positionH relativeFrom="column">
                  <wp:posOffset>165100</wp:posOffset>
                </wp:positionH>
                <wp:positionV relativeFrom="paragraph">
                  <wp:posOffset>9945</wp:posOffset>
                </wp:positionV>
                <wp:extent cx="546735" cy="445770"/>
                <wp:effectExtent l="0" t="0" r="0" b="0"/>
                <wp:wrapNone/>
                <wp:docPr id="351" name="Text Box 3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5770"/>
                        </a:xfrm>
                        <a:prstGeom prst="rect">
                          <a:avLst/>
                        </a:prstGeom>
                        <a:noFill/>
                        <a:ln w="6350">
                          <a:noFill/>
                        </a:ln>
                      </wps:spPr>
                      <wps:txbx>
                        <w:txbxContent>
                          <w:p w14:paraId="094962BC" w14:textId="42A13432" w:rsidR="009E4D73" w:rsidRDefault="009E4D73">
                            <w:r w:rsidRPr="0005744B">
                              <w:rPr>
                                <w:noProof/>
                              </w:rPr>
                              <w:drawing>
                                <wp:inline distT="0" distB="0" distL="0" distR="0" wp14:anchorId="3D5C309D" wp14:editId="1855DAAB">
                                  <wp:extent cx="314305" cy="314305"/>
                                  <wp:effectExtent l="0" t="0" r="3810" b="3810"/>
                                  <wp:docPr id="323" name="Picture 323" title="Graphic of hazard exclama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680" cy="3156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473F64" id="Text Box 351" o:spid="_x0000_s1044" type="#_x0000_t202" alt="&quot;&quot;" style="position:absolute;left:0;text-align:left;margin-left:13pt;margin-top:.8pt;width:43.05pt;height:35.1pt;z-index:2516582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" filled="f" stroked="f" strokeweight=".5pt">
                <v:textbox>
                  <w:txbxContent>
                    <w:p w14:paraId="094962BC" w14:textId="42A13432" w:rsidR="009E4D73" w:rsidRDefault="009E4D73">
                      <w:r w:rsidRPr="0005744B">
                        <w:rPr>
                          <w:noProof/>
                        </w:rPr>
                        <w:drawing>
                          <wp:inline distT="0" distB="0" distL="0" distR="0" wp14:anchorId="3D5C309D" wp14:editId="1855DAAB">
                            <wp:extent cx="314305" cy="314305"/>
                            <wp:effectExtent l="0" t="0" r="3810" b="3810"/>
                            <wp:docPr id="323" name="Picture 323" title="Graphic of hazard exclama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680" cy="315680"/>
                                    </a:xfrm>
                                    <a:prstGeom prst="rect">
                                      <a:avLst/>
                                    </a:prstGeom>
                                  </pic:spPr>
                                </pic:pic>
                              </a:graphicData>
                            </a:graphic>
                          </wp:inline>
                        </w:drawing>
                      </w:r>
                    </w:p>
                  </w:txbxContent>
                </v:textbox>
              </v:shape>
            </w:pict>
          </mc:Fallback>
        </mc:AlternateContent>
      </w:r>
      <w:r w:rsidR="00A751AC" w:rsidRPr="0005744B">
        <w:rPr>
          <w:b/>
        </w:rPr>
        <w:tab/>
      </w:r>
      <w:r w:rsidR="00A751AC" w:rsidRPr="00923FBF">
        <w:rPr>
          <w:b/>
          <w:bCs/>
        </w:rPr>
        <w:t>Caution:</w:t>
      </w:r>
      <w:r w:rsidR="00A751AC" w:rsidRPr="00A751AC">
        <w:t xml:space="preserve"> The delete action is permanent and cannot be undone.</w:t>
      </w:r>
    </w:p>
    <w:p w14:paraId="29DD61C3" w14:textId="73D26A74" w:rsidR="00A751AC" w:rsidRPr="00A751AC" w:rsidRDefault="00510A41" w:rsidP="007D5D30">
      <w:pPr>
        <w:pStyle w:val="Note-blue"/>
      </w:pPr>
      <w:r>
        <w:rPr>
          <w:noProof/>
        </w:rPr>
        <mc:AlternateContent>
          <mc:Choice Requires="wps">
            <w:drawing>
              <wp:anchor distT="0" distB="0" distL="114300" distR="114300" simplePos="0" relativeHeight="251658278" behindDoc="0" locked="0" layoutInCell="1" allowOverlap="1" wp14:anchorId="3B6519B1" wp14:editId="05CB0EF7">
                <wp:simplePos x="0" y="0"/>
                <wp:positionH relativeFrom="column">
                  <wp:posOffset>165100</wp:posOffset>
                </wp:positionH>
                <wp:positionV relativeFrom="paragraph">
                  <wp:posOffset>18835</wp:posOffset>
                </wp:positionV>
                <wp:extent cx="546735" cy="446400"/>
                <wp:effectExtent l="0" t="0" r="0" b="0"/>
                <wp:wrapNone/>
                <wp:docPr id="345" name="Text Box 3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52BCC991" w14:textId="77777777" w:rsidR="009E4D73" w:rsidRDefault="009E4D73" w:rsidP="00510A41">
                            <w:r w:rsidRPr="00E17F3F">
                              <w:rPr>
                                <w:noProof/>
                              </w:rPr>
                              <w:drawing>
                                <wp:inline distT="0" distB="0" distL="0" distR="0" wp14:anchorId="68A89335" wp14:editId="26243A56">
                                  <wp:extent cx="357505" cy="357505"/>
                                  <wp:effectExtent l="0" t="0" r="0" b="0"/>
                                  <wp:docPr id="324" name="Picture 32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6519B1" id="Text Box 345" o:spid="_x0000_s1045" type="#_x0000_t202" alt="&quot;&quot;" style="position:absolute;left:0;text-align:left;margin-left:13pt;margin-top:1.5pt;width:43.05pt;height:35.15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" filled="f" stroked="f" strokeweight=".5pt">
                <v:textbox>
                  <w:txbxContent>
                    <w:p w14:paraId="52BCC991" w14:textId="77777777" w:rsidR="009E4D73" w:rsidRDefault="009E4D73" w:rsidP="00510A41">
                      <w:r w:rsidRPr="00E17F3F">
                        <w:rPr>
                          <w:noProof/>
                        </w:rPr>
                        <w:drawing>
                          <wp:inline distT="0" distB="0" distL="0" distR="0" wp14:anchorId="68A89335" wp14:editId="26243A56">
                            <wp:extent cx="357505" cy="357505"/>
                            <wp:effectExtent l="0" t="0" r="0" b="0"/>
                            <wp:docPr id="324" name="Picture 32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A751AC" w:rsidRPr="0005744B">
        <w:tab/>
      </w:r>
      <w:r w:rsidR="00A751AC" w:rsidRPr="00923FBF">
        <w:rPr>
          <w:b/>
          <w:bCs/>
        </w:rPr>
        <w:t>Note:</w:t>
      </w:r>
      <w:r w:rsidR="00A751AC" w:rsidRPr="00A751AC">
        <w:t xml:space="preserve"> If a </w:t>
      </w:r>
      <w:r w:rsidR="00D677F9">
        <w:t>user</w:t>
      </w:r>
      <w:r w:rsidR="00A751AC" w:rsidRPr="00A751AC">
        <w:t xml:space="preserve"> does not have any assigned groups, then it is not possible to create custom groups. In this case</w:t>
      </w:r>
      <w:r w:rsidR="00CC4B0B">
        <w:t>,</w:t>
      </w:r>
      <w:r w:rsidR="00A751AC" w:rsidRPr="00A751AC">
        <w:t xml:space="preserve"> the </w:t>
      </w:r>
      <w:r w:rsidR="00EE65E6" w:rsidRPr="00E02D20">
        <w:t>[</w:t>
      </w:r>
      <w:r w:rsidR="00A751AC" w:rsidRPr="00DA7624">
        <w:rPr>
          <w:rStyle w:val="Button"/>
        </w:rPr>
        <w:t>+ Create</w:t>
      </w:r>
      <w:r w:rsidR="00EE65E6" w:rsidRPr="00E02D20">
        <w:t>]</w:t>
      </w:r>
      <w:r w:rsidR="00A751AC" w:rsidRPr="0005744B">
        <w:t xml:space="preserve"> button </w:t>
      </w:r>
      <w:r w:rsidR="00A751AC" w:rsidRPr="00A751AC">
        <w:t>is disabled.</w:t>
      </w:r>
      <w:r w:rsidR="00B41282">
        <w:t xml:space="preserve"> Contact administrator if no assigned groups are listed.</w:t>
      </w:r>
    </w:p>
    <w:p w14:paraId="4A99C3C4" w14:textId="0AA8562F" w:rsidR="003C7495" w:rsidRPr="00506059" w:rsidRDefault="003C7495" w:rsidP="00FE63B4">
      <w:pPr>
        <w:pStyle w:val="Heading5"/>
      </w:pPr>
      <w:r w:rsidRPr="00506059">
        <w:t>Using Advanced Filters</w:t>
      </w:r>
    </w:p>
    <w:p w14:paraId="76FF0563" w14:textId="15EB098F" w:rsidR="003C7495" w:rsidRPr="0005744B" w:rsidRDefault="003C7495" w:rsidP="00682969">
      <w:r w:rsidRPr="0005744B">
        <w:t xml:space="preserve">Advanced filters can ease the task of selecting students for the custom groups in </w:t>
      </w:r>
      <w:r w:rsidRPr="00DA7624">
        <w:rPr>
          <w:rStyle w:val="PageElement"/>
        </w:rPr>
        <w:t>My Groups</w:t>
      </w:r>
      <w:r w:rsidRPr="0005744B">
        <w:t xml:space="preserve">. </w:t>
      </w:r>
      <w:r w:rsidR="00083409" w:rsidRPr="00A751AC">
        <w:t xml:space="preserve">Selecting </w:t>
      </w:r>
      <w:r w:rsidRPr="00A751AC">
        <w:t xml:space="preserve">the </w:t>
      </w:r>
      <w:r w:rsidR="008D3799" w:rsidRPr="00BE5042">
        <w:t>[</w:t>
      </w:r>
      <w:r w:rsidRPr="00DA7624">
        <w:rPr>
          <w:rStyle w:val="Button"/>
        </w:rPr>
        <w:t>Show</w:t>
      </w:r>
      <w:r w:rsidR="008D3799" w:rsidRPr="00537456">
        <w:rPr>
          <w:rStyle w:val="Button"/>
          <w:b w:val="0"/>
        </w:rPr>
        <w:t>]</w:t>
      </w:r>
      <w:r w:rsidRPr="0005744B">
        <w:t xml:space="preserve"> button under </w:t>
      </w:r>
      <w:r w:rsidRPr="00DA7624">
        <w:rPr>
          <w:rStyle w:val="PageElement"/>
        </w:rPr>
        <w:t>Advanced Filters</w:t>
      </w:r>
      <w:r w:rsidRPr="0005744B">
        <w:t xml:space="preserve"> in the </w:t>
      </w:r>
      <w:r w:rsidRPr="00DA7624">
        <w:rPr>
          <w:rStyle w:val="PageElement"/>
        </w:rPr>
        <w:t>New Group</w:t>
      </w:r>
      <w:r w:rsidRPr="0005744B">
        <w:t xml:space="preserve"> page open</w:t>
      </w:r>
      <w:r w:rsidRPr="00A751AC">
        <w:t>s</w:t>
      </w:r>
      <w:r w:rsidR="00F17C68" w:rsidRPr="00A751AC">
        <w:t xml:space="preserve"> </w:t>
      </w:r>
      <w:r w:rsidR="008510D0" w:rsidRPr="00A751AC">
        <w:t>the</w:t>
      </w:r>
      <w:r w:rsidRPr="005D4DA7">
        <w:t xml:space="preserve"> filter controls</w:t>
      </w:r>
      <w:r w:rsidR="00FB1031">
        <w:t xml:space="preserve"> </w:t>
      </w:r>
      <w:r w:rsidR="00984854">
        <w:t>(figure</w:t>
      </w:r>
      <w:r w:rsidR="00603286">
        <w:t xml:space="preserve"> 5</w:t>
      </w:r>
      <w:r w:rsidR="00620350">
        <w:t>6</w:t>
      </w:r>
      <w:r w:rsidR="00FB1031">
        <w:t>)</w:t>
      </w:r>
      <w:r w:rsidRPr="0005744B">
        <w:t>.</w:t>
      </w:r>
    </w:p>
    <w:p w14:paraId="1C91323E" w14:textId="77777777" w:rsidR="005E3FAF" w:rsidRDefault="6B6A37C3">
      <w:pPr>
        <w:pStyle w:val="Image"/>
      </w:pPr>
      <w:r>
        <w:drawing>
          <wp:inline distT="0" distB="0" distL="0" distR="0" wp14:anchorId="777D4C07" wp14:editId="12FA98FD">
            <wp:extent cx="4202723" cy="3512596"/>
            <wp:effectExtent l="0" t="0" r="7620" b="0"/>
            <wp:docPr id="233241561" name="Picture 303" descr="Screen shot of New Groups page advanced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pic:nvPicPr>
                  <pic:blipFill>
                    <a:blip r:embed="rId114">
                      <a:extLst>
                        <a:ext uri="{28A0092B-C50C-407E-A947-70E740481C1C}">
                          <a14:useLocalDpi xmlns:a14="http://schemas.microsoft.com/office/drawing/2010/main" val="0"/>
                        </a:ext>
                      </a:extLst>
                    </a:blip>
                    <a:stretch>
                      <a:fillRect/>
                    </a:stretch>
                  </pic:blipFill>
                  <pic:spPr>
                    <a:xfrm>
                      <a:off x="0" y="0"/>
                      <a:ext cx="4202723" cy="3512596"/>
                    </a:xfrm>
                    <a:prstGeom prst="rect">
                      <a:avLst/>
                    </a:prstGeom>
                  </pic:spPr>
                </pic:pic>
              </a:graphicData>
            </a:graphic>
          </wp:inline>
        </w:drawing>
      </w:r>
    </w:p>
    <w:p w14:paraId="57A4F0DD" w14:textId="05352CB9" w:rsidR="00FB1031" w:rsidRDefault="005E3FAF" w:rsidP="00972B02">
      <w:pPr>
        <w:pStyle w:val="Caption"/>
      </w:pPr>
      <w:bookmarkStart w:id="208" w:name="_Toc49347702"/>
      <w:r>
        <w:t xml:space="preserve">Figure </w:t>
      </w:r>
      <w:r>
        <w:fldChar w:fldCharType="begin"/>
      </w:r>
      <w:r>
        <w:instrText>SEQ Figure \* ARABIC</w:instrText>
      </w:r>
      <w:r>
        <w:fldChar w:fldCharType="separate"/>
      </w:r>
      <w:r w:rsidR="007D12B0">
        <w:rPr>
          <w:noProof/>
        </w:rPr>
        <w:t>56</w:t>
      </w:r>
      <w:r>
        <w:fldChar w:fldCharType="end"/>
      </w:r>
      <w:r>
        <w:t xml:space="preserve">.  </w:t>
      </w:r>
      <w:r w:rsidRPr="004E7B12">
        <w:t>New Groups page advanced filters</w:t>
      </w:r>
      <w:bookmarkEnd w:id="208"/>
    </w:p>
    <w:p w14:paraId="6C8F1D2C" w14:textId="038CA13B" w:rsidR="003C7495" w:rsidRPr="0005744B" w:rsidRDefault="003C7495">
      <w:r w:rsidRPr="0005744B">
        <w:t xml:space="preserve">These controls can be used to </w:t>
      </w:r>
      <w:r w:rsidR="008510D0" w:rsidRPr="00A751AC">
        <w:t xml:space="preserve">filter </w:t>
      </w:r>
      <w:r w:rsidRPr="00A751AC">
        <w:t>the list of students f</w:t>
      </w:r>
      <w:r w:rsidR="00A92542" w:rsidRPr="00A751AC">
        <w:t>rom</w:t>
      </w:r>
      <w:r w:rsidRPr="005D4DA7">
        <w:t xml:space="preserve"> the selected assigned group. Only the students that match the configured filters will be displayed. This makes it</w:t>
      </w:r>
      <w:r w:rsidR="00A92542" w:rsidRPr="00DA7624">
        <w:t xml:space="preserve"> easier to</w:t>
      </w:r>
      <w:r w:rsidR="00A92542" w:rsidRPr="00BF3047">
        <w:t xml:space="preserve"> identify and select</w:t>
      </w:r>
      <w:r w:rsidRPr="00565D3C">
        <w:t xml:space="preserve"> students</w:t>
      </w:r>
      <w:r w:rsidR="008510D0" w:rsidRPr="006D6A66">
        <w:t xml:space="preserve"> by subgroup</w:t>
      </w:r>
      <w:r w:rsidRPr="006D6A66">
        <w:t xml:space="preserve">. When filters are selected, the </w:t>
      </w:r>
      <w:r w:rsidR="00C639C5" w:rsidRPr="00BE5042">
        <w:t>[</w:t>
      </w:r>
      <w:r w:rsidRPr="006D6A66">
        <w:rPr>
          <w:rStyle w:val="Button"/>
        </w:rPr>
        <w:t>Show</w:t>
      </w:r>
      <w:r w:rsidRPr="00A751AC">
        <w:t>/</w:t>
      </w:r>
      <w:r w:rsidRPr="00DA7624">
        <w:rPr>
          <w:rStyle w:val="Button"/>
        </w:rPr>
        <w:t>Hide</w:t>
      </w:r>
      <w:r w:rsidR="00C639C5" w:rsidRPr="00537456">
        <w:t>]</w:t>
      </w:r>
      <w:r w:rsidRPr="0005744B">
        <w:t xml:space="preserve"> button displays a number indicating the number of configured filters. This number persists even when the </w:t>
      </w:r>
      <w:r w:rsidRPr="00DA7624">
        <w:rPr>
          <w:rStyle w:val="PageElement"/>
        </w:rPr>
        <w:t>Advanced Filters</w:t>
      </w:r>
      <w:r w:rsidRPr="0005744B">
        <w:t xml:space="preserve"> panel is toggled back to hidden.</w:t>
      </w:r>
    </w:p>
    <w:p w14:paraId="59233540" w14:textId="11CE4000" w:rsidR="00A751AC" w:rsidRPr="00A751AC" w:rsidRDefault="00510A41" w:rsidP="007D5D30">
      <w:pPr>
        <w:pStyle w:val="Note-blue"/>
      </w:pPr>
      <w:r>
        <w:rPr>
          <w:noProof/>
        </w:rPr>
        <w:lastRenderedPageBreak/>
        <mc:AlternateContent>
          <mc:Choice Requires="wps">
            <w:drawing>
              <wp:anchor distT="0" distB="0" distL="114300" distR="114300" simplePos="0" relativeHeight="251658277" behindDoc="0" locked="0" layoutInCell="1" allowOverlap="1" wp14:anchorId="5312C5CD" wp14:editId="43744E8C">
                <wp:simplePos x="0" y="0"/>
                <wp:positionH relativeFrom="column">
                  <wp:posOffset>172800</wp:posOffset>
                </wp:positionH>
                <wp:positionV relativeFrom="paragraph">
                  <wp:posOffset>-635</wp:posOffset>
                </wp:positionV>
                <wp:extent cx="546735" cy="446400"/>
                <wp:effectExtent l="0" t="0" r="0" b="0"/>
                <wp:wrapNone/>
                <wp:docPr id="343" name="Text Box 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71FD99F4" w14:textId="77777777" w:rsidR="009E4D73" w:rsidRDefault="009E4D73" w:rsidP="00510A41">
                            <w:r w:rsidRPr="00E17F3F">
                              <w:rPr>
                                <w:noProof/>
                              </w:rPr>
                              <w:drawing>
                                <wp:inline distT="0" distB="0" distL="0" distR="0" wp14:anchorId="36089F04" wp14:editId="03C92EBA">
                                  <wp:extent cx="357505" cy="357505"/>
                                  <wp:effectExtent l="0" t="0" r="0" b="0"/>
                                  <wp:docPr id="325" name="Picture 325"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12C5CD" id="Text Box 343" o:spid="_x0000_s1046" type="#_x0000_t202" alt="&quot;&quot;" style="position:absolute;left:0;text-align:left;margin-left:13.6pt;margin-top:-.05pt;width:43.05pt;height:35.15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" filled="f" stroked="f" strokeweight=".5pt">
                <v:textbox>
                  <w:txbxContent>
                    <w:p w14:paraId="71FD99F4" w14:textId="77777777" w:rsidR="009E4D73" w:rsidRDefault="009E4D73" w:rsidP="00510A41">
                      <w:r w:rsidRPr="00E17F3F">
                        <w:rPr>
                          <w:noProof/>
                        </w:rPr>
                        <w:drawing>
                          <wp:inline distT="0" distB="0" distL="0" distR="0" wp14:anchorId="36089F04" wp14:editId="03C92EBA">
                            <wp:extent cx="357505" cy="357505"/>
                            <wp:effectExtent l="0" t="0" r="0" b="0"/>
                            <wp:docPr id="325" name="Picture 325"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A751AC" w:rsidRPr="007F2C95">
        <w:rPr>
          <w:b/>
        </w:rPr>
        <w:tab/>
      </w:r>
      <w:r w:rsidR="00A751AC" w:rsidRPr="00923FBF">
        <w:rPr>
          <w:b/>
          <w:bCs/>
        </w:rPr>
        <w:t>Note:</w:t>
      </w:r>
      <w:r w:rsidR="00A751AC" w:rsidRPr="0005744B">
        <w:t xml:space="preserve"> Filters only affect the list of students to be selected. The list of already selected students is not affected by adding or removing filters.</w:t>
      </w:r>
    </w:p>
    <w:p w14:paraId="1DAE72F1" w14:textId="3EC1BDB6" w:rsidR="00606C43" w:rsidRDefault="003768F0" w:rsidP="00CE4B2D">
      <w:pPr>
        <w:pStyle w:val="Heading5"/>
      </w:pPr>
      <w:r>
        <w:t>Select</w:t>
      </w:r>
      <w:r w:rsidR="00606C43">
        <w:t xml:space="preserve"> </w:t>
      </w:r>
      <w:r w:rsidR="00606C43" w:rsidRPr="003C7495">
        <w:t>Group</w:t>
      </w:r>
      <w:r w:rsidR="00606C43">
        <w:t xml:space="preserve"> Name to View Results</w:t>
      </w:r>
    </w:p>
    <w:p w14:paraId="2137684D" w14:textId="30AFA838" w:rsidR="000F4C0E" w:rsidRPr="00A751AC" w:rsidRDefault="003C7495" w:rsidP="00682969">
      <w:r w:rsidRPr="0005744B">
        <w:t>S</w:t>
      </w:r>
      <w:r w:rsidR="003768F0" w:rsidRPr="00A751AC">
        <w:t>electing</w:t>
      </w:r>
      <w:r w:rsidR="00606C43" w:rsidRPr="00A751AC">
        <w:t xml:space="preserve"> a </w:t>
      </w:r>
      <w:r w:rsidR="00606C43" w:rsidRPr="00DA7624">
        <w:rPr>
          <w:rStyle w:val="PageElement"/>
        </w:rPr>
        <w:t>Group Name</w:t>
      </w:r>
      <w:r w:rsidR="00606C43" w:rsidRPr="0005744B">
        <w:t xml:space="preserve"> </w:t>
      </w:r>
      <w:r w:rsidR="00606C43" w:rsidRPr="00A751AC">
        <w:t xml:space="preserve">in the list </w:t>
      </w:r>
      <w:r w:rsidR="00984854">
        <w:t>(figure</w:t>
      </w:r>
      <w:r w:rsidR="00D7579B">
        <w:t xml:space="preserve"> </w:t>
      </w:r>
      <w:r w:rsidR="00620350">
        <w:t>57</w:t>
      </w:r>
      <w:r w:rsidR="00CE61ED">
        <w:t xml:space="preserve">) </w:t>
      </w:r>
      <w:r w:rsidR="00606C43" w:rsidRPr="0005744B">
        <w:t>take</w:t>
      </w:r>
      <w:r w:rsidR="00195123" w:rsidRPr="00A751AC">
        <w:t>s</w:t>
      </w:r>
      <w:r w:rsidR="00606C43" w:rsidRPr="00A751AC">
        <w:t xml:space="preserve"> </w:t>
      </w:r>
      <w:r w:rsidR="00195123" w:rsidRPr="00A751AC">
        <w:t xml:space="preserve">users </w:t>
      </w:r>
      <w:r w:rsidR="00606C43" w:rsidRPr="00A751AC">
        <w:t xml:space="preserve">to the </w:t>
      </w:r>
      <w:r w:rsidR="000F4C0E" w:rsidRPr="00DA7624">
        <w:rPr>
          <w:rStyle w:val="PageElement"/>
        </w:rPr>
        <w:t>Group</w:t>
      </w:r>
      <w:r w:rsidR="007C57F7" w:rsidRPr="00BF3047">
        <w:rPr>
          <w:rStyle w:val="PageElement"/>
        </w:rPr>
        <w:t>s</w:t>
      </w:r>
      <w:r w:rsidR="000F4C0E" w:rsidRPr="0005744B">
        <w:t xml:space="preserve"> page for that group</w:t>
      </w:r>
      <w:r w:rsidRPr="00A751AC">
        <w:t xml:space="preserve">. This is true whether the group being selected is one of the </w:t>
      </w:r>
      <w:r w:rsidRPr="00DA7624">
        <w:rPr>
          <w:rStyle w:val="PageElement"/>
        </w:rPr>
        <w:t>Assigned Groups</w:t>
      </w:r>
      <w:r w:rsidRPr="0005744B">
        <w:t xml:space="preserve"> or one of the customized groups from </w:t>
      </w:r>
      <w:r w:rsidRPr="00DA7624">
        <w:rPr>
          <w:rStyle w:val="PageElement"/>
        </w:rPr>
        <w:t>My Groups</w:t>
      </w:r>
      <w:r w:rsidRPr="0005744B">
        <w:t>.</w:t>
      </w:r>
    </w:p>
    <w:p w14:paraId="4D07E7F1" w14:textId="77777777" w:rsidR="005E3FAF" w:rsidRDefault="00902633">
      <w:pPr>
        <w:pStyle w:val="Image"/>
      </w:pPr>
      <w:r>
        <w:drawing>
          <wp:inline distT="0" distB="0" distL="0" distR="0" wp14:anchorId="146C5D49" wp14:editId="5FF63C3B">
            <wp:extent cx="5810250" cy="1162050"/>
            <wp:effectExtent l="19050" t="19050" r="19050" b="19050"/>
            <wp:docPr id="294" name="Picture 294" title="Screen shot detail of Group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049_select_group_name.png"/>
                    <pic:cNvPicPr/>
                  </pic:nvPicPr>
                  <pic:blipFill rotWithShape="1">
                    <a:blip r:embed="rId115" cstate="print">
                      <a:extLst>
                        <a:ext uri="{28A0092B-C50C-407E-A947-70E740481C1C}">
                          <a14:useLocalDpi xmlns:a14="http://schemas.microsoft.com/office/drawing/2010/main" val="0"/>
                        </a:ext>
                      </a:extLst>
                    </a:blip>
                    <a:srcRect r="2244" b="13064"/>
                    <a:stretch/>
                  </pic:blipFill>
                  <pic:spPr bwMode="auto">
                    <a:xfrm>
                      <a:off x="0" y="0"/>
                      <a:ext cx="5810250" cy="116205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1B3EEAD1" w14:textId="066218FA" w:rsidR="00FB1031" w:rsidRDefault="005E3FAF" w:rsidP="00972B02">
      <w:pPr>
        <w:pStyle w:val="Caption"/>
      </w:pPr>
      <w:bookmarkStart w:id="209" w:name="_Toc49347703"/>
      <w:r>
        <w:t xml:space="preserve">Figure </w:t>
      </w:r>
      <w:r>
        <w:fldChar w:fldCharType="begin"/>
      </w:r>
      <w:r>
        <w:instrText>SEQ Figure \* ARABIC</w:instrText>
      </w:r>
      <w:r>
        <w:fldChar w:fldCharType="separate"/>
      </w:r>
      <w:r w:rsidR="007D12B0">
        <w:rPr>
          <w:noProof/>
        </w:rPr>
        <w:t>57</w:t>
      </w:r>
      <w:r>
        <w:fldChar w:fldCharType="end"/>
      </w:r>
      <w:r>
        <w:t xml:space="preserve">.  </w:t>
      </w:r>
      <w:r w:rsidRPr="009B45B9">
        <w:t>Group name for selection</w:t>
      </w:r>
      <w:bookmarkEnd w:id="209"/>
    </w:p>
    <w:p w14:paraId="4AAF4D13" w14:textId="2494EA26" w:rsidR="00606C43" w:rsidRDefault="00606C43" w:rsidP="00CE4B2D">
      <w:pPr>
        <w:pStyle w:val="Heading3"/>
      </w:pPr>
      <w:bookmarkStart w:id="210" w:name="_Toc490491573"/>
      <w:bookmarkStart w:id="211" w:name="_Toc12292859"/>
      <w:bookmarkStart w:id="212" w:name="_Toc13662759"/>
      <w:bookmarkStart w:id="213" w:name="_Toc49870565"/>
      <w:bookmarkStart w:id="214" w:name="_Toc52288735"/>
      <w:r>
        <w:t>Student Group Assessment Results</w:t>
      </w:r>
      <w:bookmarkEnd w:id="210"/>
      <w:bookmarkEnd w:id="211"/>
      <w:bookmarkEnd w:id="212"/>
      <w:bookmarkEnd w:id="213"/>
      <w:bookmarkEnd w:id="214"/>
    </w:p>
    <w:p w14:paraId="63B67547" w14:textId="59A36F54" w:rsidR="00E441EA" w:rsidRDefault="00606C43" w:rsidP="00C33133">
      <w:r w:rsidRPr="0005744B">
        <w:t xml:space="preserve">Assessment results for student groups are accessed by selecting a group using the </w:t>
      </w:r>
      <w:r w:rsidRPr="00DA7624">
        <w:rPr>
          <w:rStyle w:val="PageElement"/>
        </w:rPr>
        <w:t>Search by Groups</w:t>
      </w:r>
      <w:r w:rsidRPr="0005744B">
        <w:t xml:space="preserve"> panel. Once a group has been selected</w:t>
      </w:r>
      <w:r w:rsidR="00195123" w:rsidRPr="00A751AC">
        <w:t>,</w:t>
      </w:r>
      <w:r w:rsidRPr="00A751AC">
        <w:t xml:space="preserve"> the results for that group are displayed</w:t>
      </w:r>
      <w:r w:rsidR="00787D86" w:rsidRPr="00A751AC">
        <w:t xml:space="preserve">. </w:t>
      </w:r>
      <w:r w:rsidRPr="00A751AC">
        <w:t>The way results are displayed varies by the type of assessment</w:t>
      </w:r>
      <w:r w:rsidR="00DB41F4" w:rsidRPr="00A751AC">
        <w:t>,</w:t>
      </w:r>
      <w:r w:rsidRPr="00A751AC">
        <w:t xml:space="preserve"> but all results have the </w:t>
      </w:r>
      <w:r w:rsidRPr="00DA7624">
        <w:rPr>
          <w:rStyle w:val="PageElement"/>
        </w:rPr>
        <w:t>Groups</w:t>
      </w:r>
      <w:r w:rsidRPr="0005744B">
        <w:t xml:space="preserve"> panel as shown </w:t>
      </w:r>
      <w:r w:rsidR="0085598B">
        <w:t>in figure</w:t>
      </w:r>
      <w:r w:rsidR="00570343">
        <w:t xml:space="preserve"> </w:t>
      </w:r>
      <w:r w:rsidR="00620350">
        <w:t>58</w:t>
      </w:r>
      <w:r w:rsidR="00570343">
        <w:t>.</w:t>
      </w:r>
    </w:p>
    <w:p w14:paraId="01783A55" w14:textId="3B6DC0C2" w:rsidR="006844B5" w:rsidRDefault="001C6924">
      <w:pPr>
        <w:pStyle w:val="Image"/>
      </w:pPr>
      <w:r>
        <mc:AlternateContent>
          <mc:Choice Requires="wpg">
            <w:drawing>
              <wp:anchor distT="0" distB="0" distL="114300" distR="114300" simplePos="0" relativeHeight="251658300" behindDoc="0" locked="0" layoutInCell="1" allowOverlap="1" wp14:anchorId="348E0631" wp14:editId="2009F6F1">
                <wp:simplePos x="0" y="0"/>
                <wp:positionH relativeFrom="column">
                  <wp:posOffset>60960</wp:posOffset>
                </wp:positionH>
                <wp:positionV relativeFrom="paragraph">
                  <wp:posOffset>145415</wp:posOffset>
                </wp:positionV>
                <wp:extent cx="6292215" cy="1670050"/>
                <wp:effectExtent l="19050" t="19050" r="13335" b="25400"/>
                <wp:wrapNone/>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92215" cy="1670050"/>
                          <a:chOff x="0" y="44121"/>
                          <a:chExt cx="6292215" cy="1670723"/>
                        </a:xfrm>
                      </wpg:grpSpPr>
                      <wps:wsp>
                        <wps:cNvPr id="226029695" name="Text Box 226029695">
                          <a:extLst>
                            <a:ext uri="{C183D7F6-B498-43B3-948B-1728B52AA6E4}">
                              <adec:decorative xmlns:adec="http://schemas.microsoft.com/office/drawing/2017/decorative" val="1"/>
                            </a:ext>
                          </a:extLst>
                        </wps:cNvPr>
                        <wps:cNvSpPr txBox="1"/>
                        <wps:spPr>
                          <a:xfrm>
                            <a:off x="6012180" y="495300"/>
                            <a:ext cx="224202" cy="310551"/>
                          </a:xfrm>
                          <a:prstGeom prst="rect">
                            <a:avLst/>
                          </a:prstGeom>
                          <a:noFill/>
                          <a:ln w="6350">
                            <a:noFill/>
                          </a:ln>
                        </wps:spPr>
                        <wps:txbx>
                          <w:txbxContent>
                            <w:p w14:paraId="40F3AD88" w14:textId="23437BBD"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Rectangle 14">
                          <a:extLst>
                            <a:ext uri="{C183D7F6-B498-43B3-948B-1728B52AA6E4}">
                              <adec:decorative xmlns:adec="http://schemas.microsoft.com/office/drawing/2017/decorative" val="1"/>
                            </a:ext>
                          </a:extLst>
                        </wps:cNvPr>
                        <wps:cNvSpPr/>
                        <wps:spPr>
                          <a:xfrm>
                            <a:off x="0" y="365760"/>
                            <a:ext cx="5500370" cy="548377"/>
                          </a:xfrm>
                          <a:prstGeom prst="rect">
                            <a:avLst/>
                          </a:prstGeom>
                          <a:noFill/>
                          <a:ln w="28575">
                            <a:solidFill>
                              <a:srgbClr val="C0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a:extLst>
                            <a:ext uri="{C183D7F6-B498-43B3-948B-1728B52AA6E4}">
                              <adec:decorative xmlns:adec="http://schemas.microsoft.com/office/drawing/2017/decorative" val="1"/>
                            </a:ext>
                          </a:extLst>
                        </wps:cNvPr>
                        <wps:cNvSpPr/>
                        <wps:spPr>
                          <a:xfrm>
                            <a:off x="4526280" y="44121"/>
                            <a:ext cx="1765935" cy="222885"/>
                          </a:xfrm>
                          <a:prstGeom prst="rect">
                            <a:avLst/>
                          </a:prstGeom>
                          <a:noFill/>
                          <a:ln w="28575">
                            <a:solidFill>
                              <a:srgbClr val="C0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a:extLst>
                            <a:ext uri="{C183D7F6-B498-43B3-948B-1728B52AA6E4}">
                              <adec:decorative xmlns:adec="http://schemas.microsoft.com/office/drawing/2017/decorative" val="1"/>
                            </a:ext>
                          </a:extLst>
                        </wps:cNvPr>
                        <wps:cNvSpPr/>
                        <wps:spPr>
                          <a:xfrm>
                            <a:off x="4861560" y="986590"/>
                            <a:ext cx="1383665" cy="220980"/>
                          </a:xfrm>
                          <a:prstGeom prst="rect">
                            <a:avLst/>
                          </a:prstGeom>
                          <a:noFill/>
                          <a:ln w="28575">
                            <a:solidFill>
                              <a:srgbClr val="C0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1" y="980784"/>
                            <a:ext cx="3314700" cy="734060"/>
                          </a:xfrm>
                          <a:prstGeom prst="rect">
                            <a:avLst/>
                          </a:prstGeom>
                          <a:noFill/>
                          <a:ln w="28575">
                            <a:solidFill>
                              <a:srgbClr val="C0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8E0631" id="Group 10" o:spid="_x0000_s1047" alt="&quot;&quot;" style="position:absolute;left:0;text-align:left;margin-left:4.8pt;margin-top:11.45pt;width:495.45pt;height:131.5pt;z-index:251658300;mso-width-relative:margin;mso-height-relative:margin" coordorigin=",441" coordsize="62922,167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">
                <v:shape id="Text Box 226029695" o:spid="_x0000_s1048" type="#_x0000_t202" alt="&quot;&quot;" style="position:absolute;left:60121;top:4953;width:2242;height:31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" filled="f" stroked="f" strokeweight=".5pt">
                  <v:textbox>
                    <w:txbxContent>
                      <w:p w14:paraId="40F3AD88" w14:textId="23437BBD"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p>
                    </w:txbxContent>
                  </v:textbox>
                </v:shape>
                <v:rect id="Rectangle 14" o:spid="_x0000_s1049" alt="&quot;&quot;" style="position:absolute;top:3657;width:55003;height:54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" filled="f" strokecolor="#c00000" strokeweight="2.25pt"/>
                <v:rect id="Rectangle 15" o:spid="_x0000_s1050" alt="&quot;&quot;" style="position:absolute;left:45262;top:441;width:17660;height:22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" filled="f" strokecolor="#c00000" strokeweight="2.25pt"/>
                <v:rect id="Rectangle 17" o:spid="_x0000_s1051" alt="&quot;&quot;" style="position:absolute;left:48615;top:9865;width:13837;height:22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" filled="f" strokecolor="#c00000" strokeweight="2.25pt"/>
                <v:rect id="Rectangle 18" o:spid="_x0000_s1052" alt="&quot;&quot;" style="position:absolute;top:9807;width:33147;height:73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" filled="f" strokecolor="#c00000" strokeweight="2.25pt"/>
              </v:group>
            </w:pict>
          </mc:Fallback>
        </mc:AlternateContent>
      </w:r>
      <w:r w:rsidR="008B45FC">
        <mc:AlternateContent>
          <mc:Choice Requires="wps">
            <w:drawing>
              <wp:anchor distT="0" distB="0" distL="114300" distR="114300" simplePos="0" relativeHeight="251658301" behindDoc="0" locked="0" layoutInCell="1" allowOverlap="1" wp14:anchorId="69742AA9" wp14:editId="43AE9857">
                <wp:simplePos x="0" y="0"/>
                <wp:positionH relativeFrom="column">
                  <wp:posOffset>4290695</wp:posOffset>
                </wp:positionH>
                <wp:positionV relativeFrom="paragraph">
                  <wp:posOffset>115035</wp:posOffset>
                </wp:positionV>
                <wp:extent cx="275590" cy="284480"/>
                <wp:effectExtent l="0" t="0" r="0" b="0"/>
                <wp:wrapNone/>
                <wp:docPr id="22" name="Text Box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5590" cy="284480"/>
                        </a:xfrm>
                        <a:prstGeom prst="rect">
                          <a:avLst/>
                        </a:prstGeom>
                        <a:noFill/>
                        <a:ln w="6350">
                          <a:noFill/>
                        </a:ln>
                      </wps:spPr>
                      <wps:txbx>
                        <w:txbxContent>
                          <w:p w14:paraId="55BD931D" w14:textId="77777777"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42AA9" id="Text Box 22" o:spid="_x0000_s1053" type="#_x0000_t202" alt="&quot;&quot;" style="position:absolute;left:0;text-align:left;margin-left:337.85pt;margin-top:9.05pt;width:21.7pt;height:22.4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" filled="f" stroked="f" strokeweight=".5pt">
                <v:textbox>
                  <w:txbxContent>
                    <w:p w14:paraId="55BD931D" w14:textId="77777777"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5</w:t>
                      </w:r>
                    </w:p>
                  </w:txbxContent>
                </v:textbox>
              </v:shape>
            </w:pict>
          </mc:Fallback>
        </mc:AlternateContent>
      </w:r>
      <w:r w:rsidR="008B45FC">
        <mc:AlternateContent>
          <mc:Choice Requires="wps">
            <w:drawing>
              <wp:anchor distT="0" distB="0" distL="114300" distR="114300" simplePos="0" relativeHeight="251658246" behindDoc="0" locked="0" layoutInCell="1" allowOverlap="1" wp14:anchorId="74FA07F7" wp14:editId="7C88A891">
                <wp:simplePos x="0" y="0"/>
                <wp:positionH relativeFrom="column">
                  <wp:posOffset>470535</wp:posOffset>
                </wp:positionH>
                <wp:positionV relativeFrom="paragraph">
                  <wp:posOffset>165000</wp:posOffset>
                </wp:positionV>
                <wp:extent cx="335915" cy="301625"/>
                <wp:effectExtent l="0" t="0" r="0" b="0"/>
                <wp:wrapNone/>
                <wp:docPr id="226029694" name="Text Box 2260296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5915" cy="301625"/>
                        </a:xfrm>
                        <a:prstGeom prst="rect">
                          <a:avLst/>
                        </a:prstGeom>
                        <a:noFill/>
                        <a:ln w="6350">
                          <a:noFill/>
                        </a:ln>
                      </wps:spPr>
                      <wps:txbx>
                        <w:txbxContent>
                          <w:p w14:paraId="3EA4C31F" w14:textId="0D9C4616"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FA07F7" id="Text Box 226029694" o:spid="_x0000_s1054" type="#_x0000_t202" alt="&quot;&quot;" style="position:absolute;left:0;text-align:left;margin-left:37.05pt;margin-top:13pt;width:26.45pt;height:23.7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" filled="f" stroked="f" strokeweight=".5pt">
                <v:textbox>
                  <w:txbxContent>
                    <w:p w14:paraId="3EA4C31F" w14:textId="0D9C4616" w:rsidR="009E4D73" w:rsidRPr="00682969" w:rsidRDefault="009E4D73">
                      <w:pPr>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1</w:t>
                      </w:r>
                    </w:p>
                  </w:txbxContent>
                </v:textbox>
              </v:shape>
            </w:pict>
          </mc:Fallback>
        </mc:AlternateContent>
      </w:r>
      <w:r w:rsidR="00231121">
        <w:rPr>
          <w:rFonts w:eastAsia="SimSun" w:cs="Arial"/>
          <w:sz w:val="16"/>
          <w:szCs w:val="16"/>
        </w:rPr>
        <mc:AlternateContent>
          <mc:Choice Requires="wps">
            <w:drawing>
              <wp:anchor distT="0" distB="0" distL="114300" distR="114300" simplePos="0" relativeHeight="251658299" behindDoc="0" locked="0" layoutInCell="1" allowOverlap="1" wp14:anchorId="7207F953" wp14:editId="4BF918B3">
                <wp:simplePos x="0" y="0"/>
                <wp:positionH relativeFrom="column">
                  <wp:posOffset>5565775</wp:posOffset>
                </wp:positionH>
                <wp:positionV relativeFrom="paragraph">
                  <wp:posOffset>470000</wp:posOffset>
                </wp:positionV>
                <wp:extent cx="755015" cy="480695"/>
                <wp:effectExtent l="12700" t="12700" r="6985" b="14605"/>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015" cy="480695"/>
                        </a:xfrm>
                        <a:prstGeom prst="rect">
                          <a:avLst/>
                        </a:prstGeom>
                        <a:noFill/>
                        <a:ln w="28575">
                          <a:solidFill>
                            <a:srgbClr val="C00000"/>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B07657" id="Rectangle 16" o:spid="_x0000_s1026" style="position:absolute;margin-left:438.25pt;margin-top:37pt;width:59.45pt;height:37.85pt;z-index:2516582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" filled="f" strokecolor="#c00000" strokeweight="2.25pt"/>
            </w:pict>
          </mc:Fallback>
        </mc:AlternateContent>
      </w:r>
      <w:r w:rsidR="005275D6">
        <mc:AlternateContent>
          <mc:Choice Requires="wps">
            <w:drawing>
              <wp:anchor distT="0" distB="0" distL="114300" distR="114300" simplePos="0" relativeHeight="251658245" behindDoc="0" locked="0" layoutInCell="1" allowOverlap="1" wp14:anchorId="68D429C0" wp14:editId="2C407445">
                <wp:simplePos x="0" y="0"/>
                <wp:positionH relativeFrom="column">
                  <wp:posOffset>4662805</wp:posOffset>
                </wp:positionH>
                <wp:positionV relativeFrom="paragraph">
                  <wp:posOffset>1039796</wp:posOffset>
                </wp:positionV>
                <wp:extent cx="258445" cy="310203"/>
                <wp:effectExtent l="0" t="0" r="0" b="0"/>
                <wp:wrapNone/>
                <wp:docPr id="226029693" name="Text Box 2260296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58445" cy="310203"/>
                        </a:xfrm>
                        <a:prstGeom prst="rect">
                          <a:avLst/>
                        </a:prstGeom>
                        <a:noFill/>
                        <a:ln w="6350">
                          <a:noFill/>
                        </a:ln>
                      </wps:spPr>
                      <wps:txbx>
                        <w:txbxContent>
                          <w:p w14:paraId="420CCE20" w14:textId="48DDC856"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4</w:t>
                            </w:r>
                            <w: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429C0" id="Text Box 226029693" o:spid="_x0000_s1055" type="#_x0000_t202" alt="&quot;&quot;" style="position:absolute;left:0;text-align:left;margin-left:367.15pt;margin-top:81.85pt;width:20.35pt;height:24.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" filled="f" stroked="f" strokeweight=".5pt">
                <v:textbox>
                  <w:txbxContent>
                    <w:p w14:paraId="420CCE20" w14:textId="48DDC856"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4</w:t>
                      </w:r>
                      <w: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z</w:t>
                      </w:r>
                    </w:p>
                  </w:txbxContent>
                </v:textbox>
              </v:shape>
            </w:pict>
          </mc:Fallback>
        </mc:AlternateContent>
      </w:r>
      <w:r w:rsidR="00D56460">
        <mc:AlternateContent>
          <mc:Choice Requires="wps">
            <w:drawing>
              <wp:anchor distT="0" distB="0" distL="114300" distR="114300" simplePos="0" relativeHeight="251658247" behindDoc="0" locked="0" layoutInCell="1" allowOverlap="1" wp14:anchorId="63BA65B2" wp14:editId="18DFE1DF">
                <wp:simplePos x="0" y="0"/>
                <wp:positionH relativeFrom="column">
                  <wp:posOffset>1525905</wp:posOffset>
                </wp:positionH>
                <wp:positionV relativeFrom="paragraph">
                  <wp:posOffset>1038225</wp:posOffset>
                </wp:positionV>
                <wp:extent cx="275590" cy="344805"/>
                <wp:effectExtent l="0" t="0" r="0" b="0"/>
                <wp:wrapNone/>
                <wp:docPr id="282" name="Text Box 2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5590" cy="344805"/>
                        </a:xfrm>
                        <a:prstGeom prst="rect">
                          <a:avLst/>
                        </a:prstGeom>
                        <a:noFill/>
                        <a:ln w="6350">
                          <a:noFill/>
                        </a:ln>
                      </wps:spPr>
                      <wps:txbx>
                        <w:txbxContent>
                          <w:p w14:paraId="2C99750A" w14:textId="05B12C21"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A65B2" id="Text Box 282" o:spid="_x0000_s1056" type="#_x0000_t202" alt="&quot;&quot;" style="position:absolute;left:0;text-align:left;margin-left:120.15pt;margin-top:81.75pt;width:21.7pt;height:27.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" filled="f" stroked="f" strokeweight=".5pt">
                <v:textbox>
                  <w:txbxContent>
                    <w:p w14:paraId="2C99750A" w14:textId="05B12C21" w:rsidR="009E4D73" w:rsidRPr="00682969" w:rsidRDefault="009E4D73">
                      <w:pPr>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82969">
                        <w:rPr>
                          <w:b/>
                          <w:bCs/>
                          <w:color w:val="FF0000"/>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3</w:t>
                      </w:r>
                    </w:p>
                  </w:txbxContent>
                </v:textbox>
              </v:shape>
            </w:pict>
          </mc:Fallback>
        </mc:AlternateContent>
      </w:r>
      <w:r w:rsidR="00E441EA">
        <w:rPr>
          <w:rFonts w:eastAsia="SimSun" w:cs="Arial"/>
          <w:sz w:val="16"/>
          <w:szCs w:val="16"/>
        </w:rPr>
        <w:drawing>
          <wp:inline distT="0" distB="0" distL="0" distR="0" wp14:anchorId="7D738F57" wp14:editId="16E8875F">
            <wp:extent cx="6400800" cy="1881945"/>
            <wp:effectExtent l="12700" t="12700" r="12700" b="10795"/>
            <wp:docPr id="12" name="Picture 12" descr="Group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59 Groups Panel - Needs Red Boxes.JPG"/>
                    <pic:cNvPicPr/>
                  </pic:nvPicPr>
                  <pic:blipFill>
                    <a:blip r:embed="rId116"/>
                    <a:stretch>
                      <a:fillRect/>
                    </a:stretch>
                  </pic:blipFill>
                  <pic:spPr>
                    <a:xfrm>
                      <a:off x="0" y="0"/>
                      <a:ext cx="6400800" cy="1881945"/>
                    </a:xfrm>
                    <a:prstGeom prst="rect">
                      <a:avLst/>
                    </a:prstGeom>
                    <a:ln>
                      <a:solidFill>
                        <a:schemeClr val="tx1">
                          <a:alpha val="92000"/>
                        </a:schemeClr>
                      </a:solidFill>
                    </a:ln>
                  </pic:spPr>
                </pic:pic>
              </a:graphicData>
            </a:graphic>
          </wp:inline>
        </w:drawing>
      </w:r>
    </w:p>
    <w:p w14:paraId="1C9252A6" w14:textId="0335D31F" w:rsidR="00B91093" w:rsidRDefault="006844B5" w:rsidP="00972B02">
      <w:pPr>
        <w:pStyle w:val="Caption"/>
      </w:pPr>
      <w:bookmarkStart w:id="215" w:name="_Toc49347704"/>
      <w:r w:rsidRPr="003727D1">
        <w:t xml:space="preserve">Figure </w:t>
      </w:r>
      <w:r w:rsidRPr="00E33BEC">
        <w:fldChar w:fldCharType="begin"/>
      </w:r>
      <w:r w:rsidRPr="003727D1">
        <w:instrText>SEQ Figure \* ARABIC</w:instrText>
      </w:r>
      <w:r w:rsidRPr="00E33BEC">
        <w:fldChar w:fldCharType="separate"/>
      </w:r>
      <w:r w:rsidR="007D12B0" w:rsidRPr="003727D1">
        <w:rPr>
          <w:noProof/>
        </w:rPr>
        <w:t>58</w:t>
      </w:r>
      <w:r w:rsidRPr="00E33BEC">
        <w:fldChar w:fldCharType="end"/>
      </w:r>
      <w:r w:rsidRPr="003727D1">
        <w:t xml:space="preserve">.  </w:t>
      </w:r>
      <w:r w:rsidRPr="003727D1">
        <w:rPr>
          <w:i/>
          <w:iCs/>
        </w:rPr>
        <w:t>Groups</w:t>
      </w:r>
      <w:r w:rsidRPr="003727D1">
        <w:t xml:space="preserve"> panel</w:t>
      </w:r>
      <w:bookmarkStart w:id="216" w:name="_Ref14426628"/>
      <w:bookmarkStart w:id="217" w:name="_Toc22539827"/>
      <w:bookmarkEnd w:id="215"/>
      <w:r w:rsidR="00510A41">
        <w:rPr>
          <w:noProof/>
        </w:rPr>
        <mc:AlternateContent>
          <mc:Choice Requires="wps">
            <w:drawing>
              <wp:anchor distT="0" distB="0" distL="114300" distR="114300" simplePos="0" relativeHeight="251658276" behindDoc="0" locked="0" layoutInCell="1" allowOverlap="1" wp14:anchorId="5A422009" wp14:editId="075A12B2">
                <wp:simplePos x="0" y="0"/>
                <wp:positionH relativeFrom="column">
                  <wp:posOffset>143510</wp:posOffset>
                </wp:positionH>
                <wp:positionV relativeFrom="paragraph">
                  <wp:posOffset>341351</wp:posOffset>
                </wp:positionV>
                <wp:extent cx="546735" cy="446400"/>
                <wp:effectExtent l="0" t="0" r="0" b="0"/>
                <wp:wrapNone/>
                <wp:docPr id="340" name="Text Box 3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127138F1" w14:textId="77777777" w:rsidR="009E4D73" w:rsidRDefault="009E4D73" w:rsidP="00510A41">
                            <w:r w:rsidRPr="00E17F3F">
                              <w:rPr>
                                <w:noProof/>
                              </w:rPr>
                              <w:drawing>
                                <wp:inline distT="0" distB="0" distL="0" distR="0" wp14:anchorId="12E1D0AB" wp14:editId="7C0EE9BD">
                                  <wp:extent cx="357505" cy="357505"/>
                                  <wp:effectExtent l="0" t="0" r="0" b="0"/>
                                  <wp:docPr id="326" name="Picture 326"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422009" id="Text Box 340" o:spid="_x0000_s1057" type="#_x0000_t202" alt="&quot;&quot;" style="position:absolute;left:0;text-align:left;margin-left:11.3pt;margin-top:26.9pt;width:43.05pt;height:35.1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" filled="f" stroked="f" strokeweight=".5pt">
                <v:textbox>
                  <w:txbxContent>
                    <w:p w14:paraId="127138F1" w14:textId="77777777" w:rsidR="009E4D73" w:rsidRDefault="009E4D73" w:rsidP="00510A41">
                      <w:r w:rsidRPr="00E17F3F">
                        <w:rPr>
                          <w:noProof/>
                        </w:rPr>
                        <w:drawing>
                          <wp:inline distT="0" distB="0" distL="0" distR="0" wp14:anchorId="12E1D0AB" wp14:editId="7C0EE9BD">
                            <wp:extent cx="357505" cy="357505"/>
                            <wp:effectExtent l="0" t="0" r="0" b="0"/>
                            <wp:docPr id="326" name="Picture 326"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bookmarkEnd w:id="216"/>
      <w:bookmarkEnd w:id="217"/>
    </w:p>
    <w:p w14:paraId="4B3CD048" w14:textId="30816407" w:rsidR="00C639C5" w:rsidRPr="007F2C95" w:rsidRDefault="00C639C5" w:rsidP="00682969">
      <w:pPr>
        <w:pStyle w:val="Note-blue"/>
        <w:spacing w:before="120" w:line="360" w:lineRule="auto"/>
        <w:ind w:left="1166" w:hanging="806"/>
      </w:pPr>
      <w:r w:rsidRPr="007F2C95">
        <w:tab/>
      </w:r>
      <w:r w:rsidRPr="00923FBF">
        <w:rPr>
          <w:b/>
          <w:bCs/>
        </w:rPr>
        <w:t>Note:</w:t>
      </w:r>
      <w:r w:rsidRPr="007F2C95">
        <w:t xml:space="preserve"> </w:t>
      </w:r>
      <w:r>
        <w:t xml:space="preserve">The </w:t>
      </w:r>
      <w:r w:rsidRPr="00BE5042">
        <w:t>[</w:t>
      </w:r>
      <w:r w:rsidRPr="00923FBF">
        <w:rPr>
          <w:b/>
          <w:bCs/>
        </w:rPr>
        <w:t>District</w:t>
      </w:r>
      <w:r w:rsidR="00A0775B" w:rsidRPr="00923FBF">
        <w:rPr>
          <w:b/>
          <w:bCs/>
        </w:rPr>
        <w:t xml:space="preserve"> </w:t>
      </w:r>
      <w:r w:rsidRPr="00923FBF">
        <w:rPr>
          <w:b/>
          <w:bCs/>
        </w:rPr>
        <w:t>/</w:t>
      </w:r>
      <w:r w:rsidR="00A0775B" w:rsidRPr="00923FBF">
        <w:rPr>
          <w:b/>
          <w:bCs/>
        </w:rPr>
        <w:t xml:space="preserve"> </w:t>
      </w:r>
      <w:r w:rsidRPr="0056014C">
        <w:rPr>
          <w:b/>
          <w:bCs/>
        </w:rPr>
        <w:t>School Exports</w:t>
      </w:r>
      <w:r w:rsidRPr="00537456">
        <w:t>]</w:t>
      </w:r>
      <w:r w:rsidRPr="007F2C95">
        <w:t xml:space="preserve"> button will not appear for teachers.</w:t>
      </w:r>
      <w:r w:rsidR="00A0775B">
        <w:tab/>
      </w:r>
    </w:p>
    <w:p w14:paraId="163D8944" w14:textId="74B451DE" w:rsidR="00606C43" w:rsidRPr="00A751AC" w:rsidRDefault="00195123" w:rsidP="00682969">
      <w:r w:rsidRPr="0005744B">
        <w:t>Use</w:t>
      </w:r>
      <w:r w:rsidR="00606C43" w:rsidRPr="00A751AC">
        <w:t xml:space="preserve"> the </w:t>
      </w:r>
      <w:r w:rsidR="00606C43" w:rsidRPr="00DA7624">
        <w:rPr>
          <w:rStyle w:val="PageElement"/>
        </w:rPr>
        <w:t>Groups</w:t>
      </w:r>
      <w:r w:rsidR="00606C43" w:rsidRPr="0005744B">
        <w:t xml:space="preserve"> panel</w:t>
      </w:r>
      <w:r w:rsidRPr="00A751AC">
        <w:t xml:space="preserve"> to</w:t>
      </w:r>
      <w:r w:rsidR="00606C43" w:rsidRPr="00A751AC">
        <w:t>:</w:t>
      </w:r>
    </w:p>
    <w:p w14:paraId="51C7BB03" w14:textId="0BF19EBF" w:rsidR="00606C43" w:rsidRPr="0005744B" w:rsidRDefault="00A46FB0" w:rsidP="00CE4B2D">
      <w:pPr>
        <w:pStyle w:val="bullets"/>
        <w:numPr>
          <w:ilvl w:val="0"/>
          <w:numId w:val="270"/>
        </w:numPr>
      </w:pPr>
      <w:r>
        <w:t>S</w:t>
      </w:r>
      <w:r w:rsidR="00606C43" w:rsidRPr="00A751AC">
        <w:t>elect a different student group or school</w:t>
      </w:r>
      <w:r w:rsidR="0010518D" w:rsidRPr="00A751AC">
        <w:t xml:space="preserve"> year for which to view results</w:t>
      </w:r>
      <w:r w:rsidR="00B66DFA">
        <w:t>;</w:t>
      </w:r>
    </w:p>
    <w:p w14:paraId="765E3C9A" w14:textId="4F63BCD5" w:rsidR="00606C43" w:rsidRPr="0005744B" w:rsidRDefault="00A46FB0" w:rsidP="00CE4B2D">
      <w:pPr>
        <w:pStyle w:val="bullets"/>
        <w:numPr>
          <w:ilvl w:val="0"/>
          <w:numId w:val="270"/>
        </w:numPr>
      </w:pPr>
      <w:r>
        <w:t>S</w:t>
      </w:r>
      <w:r w:rsidR="00606C43" w:rsidRPr="00A751AC">
        <w:t xml:space="preserve">how or </w:t>
      </w:r>
      <w:r w:rsidR="00B66DFA">
        <w:t>h</w:t>
      </w:r>
      <w:r w:rsidR="00606C43" w:rsidRPr="00A751AC">
        <w:t xml:space="preserve">ide the </w:t>
      </w:r>
      <w:r w:rsidR="00606C43" w:rsidRPr="00DA7624">
        <w:rPr>
          <w:rStyle w:val="PageElement"/>
        </w:rPr>
        <w:t>Advance</w:t>
      </w:r>
      <w:r w:rsidR="00606C43" w:rsidRPr="00BF3047">
        <w:rPr>
          <w:rStyle w:val="PageElement"/>
        </w:rPr>
        <w:t>d Filters</w:t>
      </w:r>
      <w:r w:rsidR="00606C43" w:rsidRPr="0005744B">
        <w:t xml:space="preserve"> panel to precise</w:t>
      </w:r>
      <w:r w:rsidR="0010518D" w:rsidRPr="00A751AC">
        <w:t>ly select which results to view</w:t>
      </w:r>
      <w:r w:rsidR="00B66DFA">
        <w:t>;</w:t>
      </w:r>
    </w:p>
    <w:p w14:paraId="1847C9F9" w14:textId="4050211A" w:rsidR="00606C43" w:rsidRPr="0005744B" w:rsidRDefault="00A46FB0" w:rsidP="00CE4B2D">
      <w:pPr>
        <w:pStyle w:val="bullets"/>
        <w:numPr>
          <w:ilvl w:val="0"/>
          <w:numId w:val="270"/>
        </w:numPr>
      </w:pPr>
      <w:r>
        <w:t>S</w:t>
      </w:r>
      <w:r w:rsidR="00606C43" w:rsidRPr="00A751AC">
        <w:t>elect the assessments for</w:t>
      </w:r>
      <w:r w:rsidR="0010518D" w:rsidRPr="00A751AC">
        <w:t xml:space="preserve"> which to view results</w:t>
      </w:r>
      <w:r w:rsidR="00B66DFA">
        <w:t>;</w:t>
      </w:r>
    </w:p>
    <w:p w14:paraId="151C09D6" w14:textId="033EACB2" w:rsidR="00606C43" w:rsidRPr="0005744B" w:rsidRDefault="00A46FB0" w:rsidP="00CE4B2D">
      <w:pPr>
        <w:pStyle w:val="bullets"/>
        <w:numPr>
          <w:ilvl w:val="0"/>
          <w:numId w:val="270"/>
        </w:numPr>
      </w:pPr>
      <w:r>
        <w:lastRenderedPageBreak/>
        <w:t>T</w:t>
      </w:r>
      <w:r w:rsidR="00606C43" w:rsidRPr="00A751AC">
        <w:t>oggle between viewing results for each student</w:t>
      </w:r>
      <w:r w:rsidR="00292E9F">
        <w:t xml:space="preserve"> group’s</w:t>
      </w:r>
      <w:r w:rsidR="00606C43" w:rsidRPr="00A751AC">
        <w:t xml:space="preserve"> most recent assessm</w:t>
      </w:r>
      <w:r w:rsidR="0010518D" w:rsidRPr="00A751AC">
        <w:t xml:space="preserve">ent </w:t>
      </w:r>
      <w:r w:rsidR="00B66DFA">
        <w:t>and</w:t>
      </w:r>
      <w:r w:rsidR="00B66DFA" w:rsidRPr="0005744B">
        <w:t xml:space="preserve"> </w:t>
      </w:r>
      <w:r w:rsidR="00292E9F">
        <w:t xml:space="preserve">selecting specific </w:t>
      </w:r>
      <w:r w:rsidR="0010518D" w:rsidRPr="00A751AC">
        <w:t>assessments</w:t>
      </w:r>
      <w:r w:rsidR="00B66DFA">
        <w:t>; and</w:t>
      </w:r>
    </w:p>
    <w:p w14:paraId="0214ECD1" w14:textId="56ED9FDD" w:rsidR="00093639" w:rsidRPr="0005744B" w:rsidRDefault="00A46FB0" w:rsidP="00CE4B2D">
      <w:pPr>
        <w:pStyle w:val="bullets"/>
        <w:numPr>
          <w:ilvl w:val="0"/>
          <w:numId w:val="270"/>
        </w:numPr>
      </w:pPr>
      <w:r>
        <w:t>B</w:t>
      </w:r>
      <w:r w:rsidR="00B66DFA">
        <w:t>y selecting a button, j</w:t>
      </w:r>
      <w:r w:rsidR="00910449" w:rsidRPr="0005744B">
        <w:t>ump</w:t>
      </w:r>
      <w:r w:rsidR="00910449" w:rsidRPr="00A751AC">
        <w:t xml:space="preserve"> to the </w:t>
      </w:r>
      <w:r w:rsidR="00971DE5" w:rsidRPr="00A751AC">
        <w:t>IAB Dashboard</w:t>
      </w:r>
      <w:r w:rsidR="009E5601" w:rsidRPr="00A751AC">
        <w:t>, export data</w:t>
      </w:r>
      <w:r w:rsidR="00093639" w:rsidRPr="00A751AC">
        <w:t xml:space="preserve"> for a</w:t>
      </w:r>
      <w:r w:rsidR="00CC4B0B">
        <w:t>n</w:t>
      </w:r>
      <w:r w:rsidR="00093639" w:rsidRPr="00A751AC">
        <w:t xml:space="preserve"> </w:t>
      </w:r>
      <w:r w:rsidR="00AF47BB" w:rsidRPr="00B66DFA">
        <w:t>LEA</w:t>
      </w:r>
      <w:r w:rsidR="00AF47BB" w:rsidRPr="0005744B">
        <w:t xml:space="preserve"> </w:t>
      </w:r>
      <w:r w:rsidR="00093639" w:rsidRPr="00A751AC">
        <w:t>or school,</w:t>
      </w:r>
      <w:r w:rsidR="00971DE5" w:rsidRPr="00A751AC">
        <w:t xml:space="preserve"> or</w:t>
      </w:r>
      <w:r w:rsidR="00910449" w:rsidRPr="00A751AC">
        <w:t xml:space="preserve"> download </w:t>
      </w:r>
      <w:r w:rsidR="0010518D" w:rsidRPr="00A751AC">
        <w:t>PDF reports of assessment results</w:t>
      </w:r>
      <w:r w:rsidR="00AE3E15" w:rsidRPr="00A751AC">
        <w:t xml:space="preserve"> for students in the selected group</w:t>
      </w:r>
      <w:r w:rsidR="00AC4518" w:rsidRPr="00A751AC">
        <w:t xml:space="preserve"> (</w:t>
      </w:r>
      <w:r w:rsidR="00FD62C2" w:rsidRPr="00B66DFA">
        <w:t>refer to the</w:t>
      </w:r>
      <w:r w:rsidR="00FD62C2" w:rsidRPr="0005744B">
        <w:t xml:space="preserve"> </w:t>
      </w:r>
      <w:hyperlink w:anchor="IAB" w:history="1">
        <w:r w:rsidR="00B14B78" w:rsidRPr="00A751AC">
          <w:rPr>
            <w:rStyle w:val="Hyperlink"/>
          </w:rPr>
          <w:t>IAB Dashboard</w:t>
        </w:r>
      </w:hyperlink>
      <w:r w:rsidR="00B14B78" w:rsidRPr="0005744B">
        <w:t xml:space="preserve"> and </w:t>
      </w:r>
      <w:r w:rsidR="007A7690" w:rsidRPr="00A751AC">
        <w:rPr>
          <w:rStyle w:val="Link"/>
        </w:rPr>
        <w:fldChar w:fldCharType="begin"/>
      </w:r>
      <w:r w:rsidR="007A7690" w:rsidRPr="00CC6014">
        <w:rPr>
          <w:rStyle w:val="Link"/>
        </w:rPr>
        <w:instrText xml:space="preserve"> REF _Ref507406178 \h  \* MERGEFORMAT </w:instrText>
      </w:r>
      <w:r w:rsidR="007A7690" w:rsidRPr="00A751AC">
        <w:rPr>
          <w:rStyle w:val="Link"/>
        </w:rPr>
      </w:r>
      <w:r w:rsidR="007A7690" w:rsidRPr="00A751AC">
        <w:rPr>
          <w:rStyle w:val="Link"/>
        </w:rPr>
        <w:fldChar w:fldCharType="separate"/>
      </w:r>
      <w:r w:rsidR="007D12B0" w:rsidRPr="00972B02">
        <w:rPr>
          <w:rStyle w:val="Link"/>
        </w:rPr>
        <w:t>Student Assessment Results Report</w:t>
      </w:r>
      <w:r w:rsidR="007A7690" w:rsidRPr="00A751AC">
        <w:rPr>
          <w:rStyle w:val="Link"/>
        </w:rPr>
        <w:fldChar w:fldCharType="end"/>
      </w:r>
      <w:r w:rsidR="00AC4518" w:rsidRPr="0005744B">
        <w:t xml:space="preserve"> section</w:t>
      </w:r>
      <w:r w:rsidR="00B14B78" w:rsidRPr="00A751AC">
        <w:t>s</w:t>
      </w:r>
      <w:r w:rsidR="00AC4518" w:rsidRPr="00A751AC">
        <w:t xml:space="preserve"> for details)</w:t>
      </w:r>
      <w:r w:rsidR="00093639" w:rsidRPr="00A751AC">
        <w:t>.</w:t>
      </w:r>
    </w:p>
    <w:p w14:paraId="6FB208F1" w14:textId="77777777" w:rsidR="00606C43" w:rsidRDefault="00606C43" w:rsidP="00CE4B2D">
      <w:pPr>
        <w:pStyle w:val="Heading4"/>
      </w:pPr>
      <w:bookmarkStart w:id="218" w:name="_Toc49870566"/>
      <w:bookmarkStart w:id="219" w:name="_Toc52288736"/>
      <w:r>
        <w:t>Selected Assessments</w:t>
      </w:r>
      <w:bookmarkEnd w:id="218"/>
      <w:bookmarkEnd w:id="219"/>
    </w:p>
    <w:p w14:paraId="1C0DFA37" w14:textId="638F8D1D" w:rsidR="00606C43" w:rsidRPr="00A751AC" w:rsidRDefault="00606C43">
      <w:r w:rsidRPr="00DA7624">
        <w:rPr>
          <w:rStyle w:val="PageElement"/>
        </w:rPr>
        <w:t>Selected Assessments</w:t>
      </w:r>
      <w:r w:rsidRPr="0005744B">
        <w:t xml:space="preserve"> works as desc</w:t>
      </w:r>
      <w:r w:rsidRPr="00A751AC">
        <w:t xml:space="preserve">ribed previously in </w:t>
      </w:r>
      <w:r w:rsidRPr="00A751AC">
        <w:rPr>
          <w:rStyle w:val="Link"/>
        </w:rPr>
        <w:fldChar w:fldCharType="begin"/>
      </w:r>
      <w:r w:rsidRPr="00CC6014">
        <w:rPr>
          <w:rStyle w:val="Link"/>
        </w:rPr>
        <w:instrText xml:space="preserve"> REF _Ref488073951 \h </w:instrText>
      </w:r>
      <w:r w:rsidR="00544E6A" w:rsidRPr="00CC6014">
        <w:rPr>
          <w:rStyle w:val="Link"/>
        </w:rPr>
        <w:instrText xml:space="preserve"> \* MERGEFORMAT </w:instrText>
      </w:r>
      <w:r w:rsidRPr="00A751AC">
        <w:rPr>
          <w:rStyle w:val="Link"/>
        </w:rPr>
      </w:r>
      <w:r w:rsidRPr="00A751AC">
        <w:rPr>
          <w:rStyle w:val="Link"/>
        </w:rPr>
        <w:fldChar w:fldCharType="separate"/>
      </w:r>
      <w:r w:rsidR="007D12B0" w:rsidRPr="00972B02">
        <w:rPr>
          <w:rStyle w:val="Link"/>
        </w:rPr>
        <w:t>Selected Assessments</w:t>
      </w:r>
      <w:r w:rsidRPr="00A751AC">
        <w:rPr>
          <w:rStyle w:val="Link"/>
        </w:rPr>
        <w:fldChar w:fldCharType="end"/>
      </w:r>
      <w:r w:rsidRPr="0005744B">
        <w:t xml:space="preserve">. Please </w:t>
      </w:r>
      <w:r w:rsidR="00FD62C2">
        <w:t>refer to</w:t>
      </w:r>
      <w:r w:rsidR="00FD62C2" w:rsidRPr="0005744B">
        <w:t xml:space="preserve"> </w:t>
      </w:r>
      <w:r w:rsidRPr="00A751AC">
        <w:t>that section for details.</w:t>
      </w:r>
    </w:p>
    <w:p w14:paraId="70BCBB1D" w14:textId="741019F6" w:rsidR="00606C43" w:rsidRPr="00506059" w:rsidRDefault="00606C43" w:rsidP="00CE4B2D">
      <w:pPr>
        <w:pStyle w:val="Heading4"/>
      </w:pPr>
      <w:bookmarkStart w:id="220" w:name="_Toc49870567"/>
      <w:bookmarkStart w:id="221" w:name="_Toc52288737"/>
      <w:r w:rsidRPr="00506059">
        <w:t>Assessment Results</w:t>
      </w:r>
      <w:bookmarkEnd w:id="220"/>
      <w:bookmarkEnd w:id="221"/>
    </w:p>
    <w:p w14:paraId="054CFDFB" w14:textId="008B2EF2" w:rsidR="0085027D" w:rsidRPr="00A751AC" w:rsidRDefault="00606C43">
      <w:r w:rsidRPr="0005744B">
        <w:t xml:space="preserve">The </w:t>
      </w:r>
      <w:r w:rsidRPr="00DA7624">
        <w:rPr>
          <w:rStyle w:val="PageElement"/>
        </w:rPr>
        <w:t>Results</w:t>
      </w:r>
      <w:r w:rsidRPr="0005744B">
        <w:t xml:space="preserve"> panel for an </w:t>
      </w:r>
      <w:r w:rsidR="00D66A0B" w:rsidRPr="00A751AC">
        <w:t>IAB is</w:t>
      </w:r>
      <w:r w:rsidRPr="00A751AC">
        <w:t xml:space="preserve"> shown </w:t>
      </w:r>
      <w:r w:rsidR="0085598B">
        <w:t>in figure</w:t>
      </w:r>
      <w:r w:rsidR="00570343">
        <w:t xml:space="preserve"> </w:t>
      </w:r>
      <w:r w:rsidR="00620350">
        <w:t>59</w:t>
      </w:r>
      <w:r w:rsidR="00787D86" w:rsidRPr="0005744B">
        <w:t xml:space="preserve">. </w:t>
      </w:r>
      <w:r w:rsidRPr="00A751AC">
        <w:t xml:space="preserve">One </w:t>
      </w:r>
      <w:r w:rsidRPr="00DA7624">
        <w:rPr>
          <w:rStyle w:val="PageElement"/>
        </w:rPr>
        <w:t>Results</w:t>
      </w:r>
      <w:r w:rsidRPr="0005744B">
        <w:t xml:space="preserve"> panel will be displayed for each assessment that was selected in the </w:t>
      </w:r>
      <w:r w:rsidRPr="00DA7624">
        <w:rPr>
          <w:rStyle w:val="PageElement"/>
        </w:rPr>
        <w:t>Selected Assessments</w:t>
      </w:r>
      <w:r w:rsidRPr="0005744B">
        <w:t xml:space="preserve"> panel as described previously.</w:t>
      </w:r>
      <w:r w:rsidR="00272F61" w:rsidRPr="00A751AC">
        <w:t xml:space="preserve"> </w:t>
      </w:r>
      <w:r w:rsidR="000E6B47">
        <w:t>The results panel can be used to view all a</w:t>
      </w:r>
      <w:r w:rsidR="00272F61" w:rsidRPr="00A751AC">
        <w:t>ssessments</w:t>
      </w:r>
      <w:r w:rsidR="000E6B47">
        <w:t xml:space="preserve"> such as</w:t>
      </w:r>
      <w:r w:rsidR="00272F61" w:rsidRPr="00A751AC">
        <w:t xml:space="preserve"> IAB, ICA, or summative. </w:t>
      </w:r>
    </w:p>
    <w:p w14:paraId="5FAF81F0" w14:textId="77777777" w:rsidR="006844B5" w:rsidRDefault="3C3ADE1F">
      <w:pPr>
        <w:pStyle w:val="Image"/>
      </w:pPr>
      <w:r>
        <w:drawing>
          <wp:inline distT="0" distB="0" distL="0" distR="0" wp14:anchorId="3F6D97EB" wp14:editId="49BB17C3">
            <wp:extent cx="5943600" cy="3342640"/>
            <wp:effectExtent l="0" t="0" r="0" b="0"/>
            <wp:docPr id="828275135" name="Picture 32" descr="Screen shot of Results panel elements 1-10 explain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7">
                      <a:extLst>
                        <a:ext uri="{BEBA8EAE-BF5A-486C-A8C5-ECC9F3942E4B}">
                          <a14:imgProps xmlns:a14="http://schemas.microsoft.com/office/drawing/2010/main">
                            <a14:imgLayer r:embed="rId118">
                              <a14:imgEffect>
                                <a14:sharpenSoften amount="25000"/>
                              </a14:imgEffect>
                            </a14:imgLayer>
                          </a14:imgProps>
                        </a:ext>
                      </a:extLst>
                    </a:blip>
                    <a:stretch>
                      <a:fillRect/>
                    </a:stretch>
                  </pic:blipFill>
                  <pic:spPr>
                    <a:xfrm>
                      <a:off x="0" y="0"/>
                      <a:ext cx="5943600" cy="3342640"/>
                    </a:xfrm>
                    <a:prstGeom prst="rect">
                      <a:avLst/>
                    </a:prstGeom>
                  </pic:spPr>
                </pic:pic>
              </a:graphicData>
            </a:graphic>
          </wp:inline>
        </w:drawing>
      </w:r>
    </w:p>
    <w:p w14:paraId="70EECF46" w14:textId="5AF7D814" w:rsidR="00CE61ED" w:rsidRDefault="006844B5" w:rsidP="00972B02">
      <w:pPr>
        <w:pStyle w:val="Caption"/>
      </w:pPr>
      <w:bookmarkStart w:id="222" w:name="_Toc49347705"/>
      <w:r>
        <w:t xml:space="preserve">Figure </w:t>
      </w:r>
      <w:r>
        <w:fldChar w:fldCharType="begin"/>
      </w:r>
      <w:r>
        <w:instrText>SEQ Figure \* ARABIC</w:instrText>
      </w:r>
      <w:r>
        <w:fldChar w:fldCharType="separate"/>
      </w:r>
      <w:r w:rsidR="007D12B0">
        <w:rPr>
          <w:noProof/>
        </w:rPr>
        <w:t>59</w:t>
      </w:r>
      <w:r>
        <w:fldChar w:fldCharType="end"/>
      </w:r>
      <w:r>
        <w:t xml:space="preserve">.  </w:t>
      </w:r>
      <w:r w:rsidRPr="00F86B62">
        <w:t>Results panel for an IAB</w:t>
      </w:r>
      <w:bookmarkEnd w:id="222"/>
    </w:p>
    <w:p w14:paraId="05DE7C55" w14:textId="77AC3A22" w:rsidR="00606C43" w:rsidRPr="00A751AC" w:rsidRDefault="00606C43">
      <w:r w:rsidRPr="0005744B">
        <w:t xml:space="preserve">Each </w:t>
      </w:r>
      <w:r w:rsidRPr="00DA7624">
        <w:rPr>
          <w:rStyle w:val="PageElement"/>
        </w:rPr>
        <w:t>IAB Results</w:t>
      </w:r>
      <w:r w:rsidRPr="0005744B">
        <w:t xml:space="preserve"> panel displays the following information and </w:t>
      </w:r>
      <w:r w:rsidR="00DA62BB" w:rsidRPr="00A751AC">
        <w:t>elements</w:t>
      </w:r>
      <w:r w:rsidRPr="00A751AC">
        <w:t>:</w:t>
      </w:r>
    </w:p>
    <w:p w14:paraId="43547D1B" w14:textId="46F90D3B" w:rsidR="00606C43" w:rsidRPr="005D4DA7" w:rsidRDefault="00606C43" w:rsidP="0029322C">
      <w:pPr>
        <w:pStyle w:val="Numbered"/>
        <w:numPr>
          <w:ilvl w:val="0"/>
          <w:numId w:val="166"/>
        </w:numPr>
        <w:ind w:left="576" w:hanging="288"/>
      </w:pPr>
      <w:r w:rsidRPr="005D4DA7">
        <w:t>The name of the assessment</w:t>
      </w:r>
    </w:p>
    <w:p w14:paraId="1B503F71" w14:textId="7EF8C364" w:rsidR="00606C43" w:rsidRPr="006D6A66" w:rsidRDefault="00606C43" w:rsidP="0029322C">
      <w:pPr>
        <w:pStyle w:val="Numbered"/>
        <w:numPr>
          <w:ilvl w:val="0"/>
          <w:numId w:val="166"/>
        </w:numPr>
        <w:ind w:left="576" w:hanging="288"/>
      </w:pPr>
      <w:r w:rsidRPr="005D4DA7">
        <w:t>The testing session</w:t>
      </w:r>
      <w:r w:rsidR="004068CC" w:rsidRPr="00DA7624">
        <w:t>(</w:t>
      </w:r>
      <w:r w:rsidRPr="00BF3047">
        <w:t>s</w:t>
      </w:r>
      <w:r w:rsidR="004068CC" w:rsidRPr="00565D3C">
        <w:t>)</w:t>
      </w:r>
      <w:r w:rsidRPr="006D6A66">
        <w:t xml:space="preserve"> from which results are displayed</w:t>
      </w:r>
    </w:p>
    <w:p w14:paraId="2D0893D8" w14:textId="7923FCAF" w:rsidR="005D4DA7" w:rsidRPr="005D4DA7" w:rsidRDefault="004309AD" w:rsidP="005D4DA7">
      <w:pPr>
        <w:pStyle w:val="Note-green"/>
      </w:pPr>
      <w:r>
        <w:lastRenderedPageBreak/>
        <mc:AlternateContent>
          <mc:Choice Requires="wps">
            <w:drawing>
              <wp:anchor distT="0" distB="0" distL="114300" distR="114300" simplePos="0" relativeHeight="251658275" behindDoc="0" locked="0" layoutInCell="1" allowOverlap="1" wp14:anchorId="60831E25" wp14:editId="03FB54BF">
                <wp:simplePos x="0" y="0"/>
                <wp:positionH relativeFrom="column">
                  <wp:posOffset>180000</wp:posOffset>
                </wp:positionH>
                <wp:positionV relativeFrom="paragraph">
                  <wp:posOffset>21405</wp:posOffset>
                </wp:positionV>
                <wp:extent cx="546735" cy="547200"/>
                <wp:effectExtent l="0" t="0" r="0" b="0"/>
                <wp:wrapNone/>
                <wp:docPr id="331" name="Text Box 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547200"/>
                        </a:xfrm>
                        <a:prstGeom prst="rect">
                          <a:avLst/>
                        </a:prstGeom>
                        <a:noFill/>
                        <a:ln w="6350">
                          <a:noFill/>
                        </a:ln>
                      </wps:spPr>
                      <wps:txbx>
                        <w:txbxContent>
                          <w:p w14:paraId="13366103" w14:textId="3C229054" w:rsidR="009E4D73" w:rsidRDefault="009E4D73">
                            <w:r w:rsidRPr="0005744B">
                              <w:rPr>
                                <w:noProof/>
                              </w:rPr>
                              <w:drawing>
                                <wp:inline distT="0" distB="0" distL="0" distR="0" wp14:anchorId="1507BBA3" wp14:editId="3BBFE0F4">
                                  <wp:extent cx="357505" cy="357505"/>
                                  <wp:effectExtent l="0" t="0" r="0" b="0"/>
                                  <wp:docPr id="327" name="Picture 327" title="Grpa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831E25" id="Text Box 331" o:spid="_x0000_s1058" type="#_x0000_t202" alt="&quot;&quot;" style="position:absolute;left:0;text-align:left;margin-left:14.15pt;margin-top:1.7pt;width:43.05pt;height:43.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" filled="f" stroked="f" strokeweight=".5pt">
                <v:textbox>
                  <w:txbxContent>
                    <w:p w14:paraId="13366103" w14:textId="3C229054" w:rsidR="009E4D73" w:rsidRDefault="009E4D73">
                      <w:r w:rsidRPr="0005744B">
                        <w:rPr>
                          <w:noProof/>
                        </w:rPr>
                        <w:drawing>
                          <wp:inline distT="0" distB="0" distL="0" distR="0" wp14:anchorId="1507BBA3" wp14:editId="3BBFE0F4">
                            <wp:extent cx="357505" cy="357505"/>
                            <wp:effectExtent l="0" t="0" r="0" b="0"/>
                            <wp:docPr id="327" name="Picture 327" title="Grpa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Tip:</w:t>
      </w:r>
      <w:r w:rsidR="005D4DA7" w:rsidRPr="00A751AC">
        <w:t xml:space="preserve"> Users can select a testing session </w:t>
      </w:r>
      <w:r w:rsidR="0029322C">
        <w:t>to</w:t>
      </w:r>
      <w:r w:rsidR="005D4DA7" w:rsidRPr="0005744B">
        <w:t xml:space="preserve"> </w:t>
      </w:r>
      <w:r w:rsidR="005D4DA7" w:rsidRPr="00A751AC">
        <w:t xml:space="preserve">include its results in the combined results shown in the </w:t>
      </w:r>
      <w:r w:rsidR="005D4DA7" w:rsidRPr="00DA7624">
        <w:rPr>
          <w:rStyle w:val="PageElement"/>
        </w:rPr>
        <w:t>Student Results</w:t>
      </w:r>
      <w:r w:rsidR="005D4DA7" w:rsidRPr="0005744B">
        <w:t xml:space="preserve"> table. </w:t>
      </w:r>
      <w:r w:rsidR="005D4DA7" w:rsidRPr="00A751AC">
        <w:t>Selecting it a second time removes the session from the results.</w:t>
      </w:r>
    </w:p>
    <w:p w14:paraId="0C48ABFB" w14:textId="003253F0" w:rsidR="00C639C5" w:rsidRDefault="00F06142" w:rsidP="008E38F1">
      <w:pPr>
        <w:pStyle w:val="Numbered"/>
        <w:numPr>
          <w:ilvl w:val="0"/>
          <w:numId w:val="166"/>
        </w:numPr>
        <w:ind w:left="576" w:hanging="288"/>
      </w:pPr>
      <w:r w:rsidRPr="0029322C">
        <w:t>Results Summary</w:t>
      </w:r>
      <w:r w:rsidRPr="0005744B">
        <w:t xml:space="preserve"> </w:t>
      </w:r>
    </w:p>
    <w:p w14:paraId="03B62806" w14:textId="26500408" w:rsidR="00C639C5" w:rsidRDefault="00606C43" w:rsidP="00C639C5">
      <w:pPr>
        <w:pStyle w:val="bullets-numbered"/>
      </w:pPr>
      <w:r w:rsidRPr="00A751AC">
        <w:t xml:space="preserve">The average scale score for the selected group of students and the </w:t>
      </w:r>
      <w:r w:rsidRPr="003901E4">
        <w:t>Standard Error</w:t>
      </w:r>
      <w:r w:rsidRPr="00A751AC">
        <w:t xml:space="preserve"> of </w:t>
      </w:r>
      <w:r w:rsidR="004068CC" w:rsidRPr="00A751AC">
        <w:t xml:space="preserve">the </w:t>
      </w:r>
      <w:r w:rsidR="004068CC">
        <w:t>Mean</w:t>
      </w:r>
      <w:r w:rsidRPr="003901E4">
        <w:t xml:space="preserve"> (SEM)</w:t>
      </w:r>
      <w:r w:rsidRPr="00A751AC">
        <w:t xml:space="preserve"> associated with that score</w:t>
      </w:r>
    </w:p>
    <w:p w14:paraId="32C4460F" w14:textId="29A038DE" w:rsidR="00606C43" w:rsidRPr="006D6A66" w:rsidRDefault="00C639C5" w:rsidP="0029322C">
      <w:pPr>
        <w:pStyle w:val="bullets-numbered"/>
      </w:pPr>
      <w:r>
        <w:t>T</w:t>
      </w:r>
      <w:r w:rsidR="00EC30C7" w:rsidRPr="00DA7624">
        <w:t>he number of student</w:t>
      </w:r>
      <w:r w:rsidR="0047651E" w:rsidRPr="00BF3047">
        <w:t xml:space="preserve"> </w:t>
      </w:r>
      <w:r w:rsidR="00AE4491" w:rsidRPr="00565D3C">
        <w:t>test</w:t>
      </w:r>
      <w:r w:rsidR="00AE4491" w:rsidRPr="006D6A66">
        <w:t xml:space="preserve"> results </w:t>
      </w:r>
      <w:r w:rsidR="0047651E" w:rsidRPr="006D6A66">
        <w:t xml:space="preserve">from which the </w:t>
      </w:r>
      <w:r w:rsidR="00EC30C7" w:rsidRPr="006D6A66">
        <w:t xml:space="preserve">scores </w:t>
      </w:r>
      <w:r w:rsidR="00AE4491" w:rsidRPr="006D6A66">
        <w:t>are calculated</w:t>
      </w:r>
    </w:p>
    <w:p w14:paraId="74A0F7BA" w14:textId="101B225B" w:rsidR="005D4DA7" w:rsidRPr="00A751AC" w:rsidRDefault="004309AD" w:rsidP="007D5D30">
      <w:pPr>
        <w:pStyle w:val="Note-blue"/>
      </w:pPr>
      <w:r>
        <w:rPr>
          <w:noProof/>
        </w:rPr>
        <mc:AlternateContent>
          <mc:Choice Requires="wps">
            <w:drawing>
              <wp:anchor distT="0" distB="0" distL="114300" distR="114300" simplePos="0" relativeHeight="251658274" behindDoc="0" locked="0" layoutInCell="1" allowOverlap="1" wp14:anchorId="5BB64211" wp14:editId="5BEEC9C0">
                <wp:simplePos x="0" y="0"/>
                <wp:positionH relativeFrom="column">
                  <wp:posOffset>179705</wp:posOffset>
                </wp:positionH>
                <wp:positionV relativeFrom="paragraph">
                  <wp:posOffset>27090</wp:posOffset>
                </wp:positionV>
                <wp:extent cx="546735" cy="446400"/>
                <wp:effectExtent l="0" t="0" r="0" b="0"/>
                <wp:wrapNone/>
                <wp:docPr id="329" name="Text Box 3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72D89287" w14:textId="77777777" w:rsidR="009E4D73" w:rsidRDefault="009E4D73" w:rsidP="004309AD">
                            <w:r w:rsidRPr="00E17F3F">
                              <w:rPr>
                                <w:noProof/>
                              </w:rPr>
                              <w:drawing>
                                <wp:inline distT="0" distB="0" distL="0" distR="0" wp14:anchorId="6201B318" wp14:editId="764099EC">
                                  <wp:extent cx="357505" cy="357505"/>
                                  <wp:effectExtent l="0" t="0" r="0" b="0"/>
                                  <wp:docPr id="328" name="Picture 32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B64211" id="Text Box 329" o:spid="_x0000_s1059" type="#_x0000_t202" alt="&quot;&quot;" style="position:absolute;left:0;text-align:left;margin-left:14.15pt;margin-top:2.15pt;width:43.05pt;height:35.1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" filled="f" stroked="f" strokeweight=".5pt">
                <v:textbox>
                  <w:txbxContent>
                    <w:p w14:paraId="72D89287" w14:textId="77777777" w:rsidR="009E4D73" w:rsidRDefault="009E4D73" w:rsidP="004309AD">
                      <w:r w:rsidRPr="00E17F3F">
                        <w:rPr>
                          <w:noProof/>
                        </w:rPr>
                        <w:drawing>
                          <wp:inline distT="0" distB="0" distL="0" distR="0" wp14:anchorId="6201B318" wp14:editId="764099EC">
                            <wp:extent cx="357505" cy="357505"/>
                            <wp:effectExtent l="0" t="0" r="0" b="0"/>
                            <wp:docPr id="328" name="Picture 32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Note:</w:t>
      </w:r>
      <w:r w:rsidR="005D4DA7" w:rsidRPr="00A751AC">
        <w:t xml:space="preserve"> Test scores are estimates of student achievement and come with a certain amount of measurement error. </w:t>
      </w:r>
      <w:r w:rsidR="005D4DA7">
        <w:t>Refer to</w:t>
      </w:r>
      <w:r w:rsidR="005D4DA7" w:rsidRPr="0005744B">
        <w:t xml:space="preserve"> </w:t>
      </w:r>
      <w:r w:rsidR="005D4DA7" w:rsidRPr="00A751AC">
        <w:t xml:space="preserve">the </w:t>
      </w:r>
      <w:r w:rsidR="005D4DA7" w:rsidRPr="00923FBF">
        <w:rPr>
          <w:i/>
          <w:iCs/>
        </w:rPr>
        <w:t>Interpretive Guide</w:t>
      </w:r>
      <w:r w:rsidR="005D4DA7" w:rsidRPr="00A751AC">
        <w:t xml:space="preserve"> for additional information about scale scores and measurement error.</w:t>
      </w:r>
    </w:p>
    <w:p w14:paraId="0EC097AE" w14:textId="7721BA1E" w:rsidR="00606C43" w:rsidRPr="0005744B" w:rsidRDefault="00930721" w:rsidP="00930721">
      <w:pPr>
        <w:pStyle w:val="Numbered"/>
        <w:numPr>
          <w:ilvl w:val="0"/>
          <w:numId w:val="166"/>
        </w:numPr>
        <w:ind w:left="576" w:hanging="288"/>
      </w:pPr>
      <w:r>
        <w:rPr>
          <w:rStyle w:val="PageElement"/>
        </w:rPr>
        <w:t>S</w:t>
      </w:r>
      <w:r w:rsidR="00606C43" w:rsidRPr="00DA7624">
        <w:rPr>
          <w:rStyle w:val="PageElement"/>
        </w:rPr>
        <w:t xml:space="preserve">tudent </w:t>
      </w:r>
      <w:r w:rsidR="00606C43" w:rsidRPr="00BF3047">
        <w:rPr>
          <w:rStyle w:val="PageElement"/>
        </w:rPr>
        <w:t>Score Distribution</w:t>
      </w:r>
      <w:r w:rsidR="00606C43" w:rsidRPr="0005744B">
        <w:t xml:space="preserve"> for the selected results</w:t>
      </w:r>
    </w:p>
    <w:p w14:paraId="19E6382F" w14:textId="480F9AB8" w:rsidR="00CD479F" w:rsidRPr="0005744B" w:rsidRDefault="00CD479F" w:rsidP="00930721">
      <w:pPr>
        <w:pStyle w:val="Numbered"/>
        <w:numPr>
          <w:ilvl w:val="0"/>
          <w:numId w:val="166"/>
        </w:numPr>
        <w:ind w:left="576" w:hanging="288"/>
      </w:pPr>
      <w:r w:rsidRPr="00A751AC">
        <w:t xml:space="preserve">The </w:t>
      </w:r>
      <w:r w:rsidRPr="00DA7624">
        <w:rPr>
          <w:rStyle w:val="PageElement"/>
        </w:rPr>
        <w:t>Select a results view</w:t>
      </w:r>
      <w:r w:rsidRPr="0005744B">
        <w:t xml:space="preserve"> drop</w:t>
      </w:r>
      <w:r w:rsidR="00500B07">
        <w:t>-</w:t>
      </w:r>
      <w:r w:rsidRPr="00A751AC">
        <w:t>down</w:t>
      </w:r>
      <w:r w:rsidR="004838F0">
        <w:t xml:space="preserve"> list</w:t>
      </w:r>
      <w:r w:rsidR="00A10A07">
        <w:t>, which</w:t>
      </w:r>
      <w:r w:rsidRPr="0005744B">
        <w:t xml:space="preserve"> offers the following options for display results:</w:t>
      </w:r>
    </w:p>
    <w:p w14:paraId="6F39D2DA" w14:textId="678E966D" w:rsidR="00C639C5" w:rsidRPr="003408AA" w:rsidRDefault="00CD479F" w:rsidP="008E38F1">
      <w:pPr>
        <w:pStyle w:val="bullets-numbered-one"/>
      </w:pPr>
      <w:r w:rsidRPr="00682969">
        <w:rPr>
          <w:i/>
        </w:rPr>
        <w:t>Results By Student</w:t>
      </w:r>
      <w:r w:rsidR="006E259F" w:rsidRPr="00682969">
        <w:rPr>
          <w:i/>
        </w:rPr>
        <w:t xml:space="preserve"> </w:t>
      </w:r>
      <w:r w:rsidR="006E259F" w:rsidRPr="003408AA">
        <w:t>(default view)</w:t>
      </w:r>
    </w:p>
    <w:p w14:paraId="2CBE91CC" w14:textId="31D95852" w:rsidR="00C639C5" w:rsidRPr="003408AA" w:rsidRDefault="00CD479F" w:rsidP="008E38F1">
      <w:pPr>
        <w:pStyle w:val="bullets-numbered-one"/>
      </w:pPr>
      <w:r w:rsidRPr="00682969">
        <w:rPr>
          <w:i/>
        </w:rPr>
        <w:t>Results By Item</w:t>
      </w:r>
      <w:r w:rsidR="003523AC">
        <w:t xml:space="preserve"> (for interim assessments only)</w:t>
      </w:r>
    </w:p>
    <w:p w14:paraId="7D799491" w14:textId="34AEB044" w:rsidR="00C639C5" w:rsidRPr="003408AA" w:rsidRDefault="00CD479F" w:rsidP="008E38F1">
      <w:pPr>
        <w:pStyle w:val="bullets-numbered-one"/>
      </w:pPr>
      <w:r w:rsidRPr="00682969">
        <w:rPr>
          <w:i/>
        </w:rPr>
        <w:t>Key / Distractor Analysis</w:t>
      </w:r>
      <w:r w:rsidR="000674FA" w:rsidRPr="003408AA">
        <w:t xml:space="preserve"> (f</w:t>
      </w:r>
      <w:r w:rsidR="004068CC" w:rsidRPr="003408AA">
        <w:t>or selected</w:t>
      </w:r>
      <w:r w:rsidR="000821C1" w:rsidRPr="003408AA">
        <w:t>-</w:t>
      </w:r>
      <w:r w:rsidR="004068CC" w:rsidRPr="003408AA">
        <w:t xml:space="preserve">response </w:t>
      </w:r>
      <w:r w:rsidR="003523AC">
        <w:t xml:space="preserve">interim assessment </w:t>
      </w:r>
      <w:r w:rsidR="000821C1" w:rsidRPr="003408AA">
        <w:t>items</w:t>
      </w:r>
      <w:r w:rsidR="004068CC" w:rsidRPr="003408AA">
        <w:t>)</w:t>
      </w:r>
    </w:p>
    <w:p w14:paraId="0D87A789" w14:textId="12345D16" w:rsidR="00606C43" w:rsidRPr="003408AA" w:rsidRDefault="00CD479F" w:rsidP="00930721">
      <w:pPr>
        <w:pStyle w:val="bullets-numbered-one"/>
      </w:pPr>
      <w:r w:rsidRPr="00682969">
        <w:rPr>
          <w:i/>
        </w:rPr>
        <w:t>Writing Trait Scores</w:t>
      </w:r>
      <w:r w:rsidR="000674FA" w:rsidRPr="003408AA">
        <w:t xml:space="preserve"> (f</w:t>
      </w:r>
      <w:r w:rsidR="004068CC" w:rsidRPr="003408AA">
        <w:t xml:space="preserve">or </w:t>
      </w:r>
      <w:r w:rsidR="00EF1E65">
        <w:t xml:space="preserve">English language arts/literacy </w:t>
      </w:r>
      <w:r w:rsidR="00EF1E65" w:rsidRPr="00BE5042">
        <w:t>[</w:t>
      </w:r>
      <w:r w:rsidR="004068CC" w:rsidRPr="003408AA">
        <w:t>ELA</w:t>
      </w:r>
      <w:r w:rsidR="00EF1E65">
        <w:t>]</w:t>
      </w:r>
      <w:r w:rsidR="004068CC" w:rsidRPr="003408AA">
        <w:t xml:space="preserve"> </w:t>
      </w:r>
      <w:r w:rsidR="00EF1E65">
        <w:t>p</w:t>
      </w:r>
      <w:r w:rsidR="004068CC" w:rsidRPr="003408AA">
        <w:t xml:space="preserve">erformance </w:t>
      </w:r>
      <w:r w:rsidR="00EF1E65">
        <w:t>t</w:t>
      </w:r>
      <w:r w:rsidR="004068CC" w:rsidRPr="003408AA">
        <w:t>ask</w:t>
      </w:r>
      <w:r w:rsidR="00017407" w:rsidRPr="003408AA">
        <w:t>s</w:t>
      </w:r>
      <w:r w:rsidR="00000950" w:rsidRPr="003408AA">
        <w:t xml:space="preserve"> only</w:t>
      </w:r>
      <w:r w:rsidR="004068CC" w:rsidRPr="003408AA">
        <w:t>)</w:t>
      </w:r>
    </w:p>
    <w:p w14:paraId="2832E486" w14:textId="3F6B61C9" w:rsidR="00606C43" w:rsidRPr="00CC6014" w:rsidRDefault="00606C43" w:rsidP="0054723D">
      <w:pPr>
        <w:pStyle w:val="Numbered"/>
        <w:numPr>
          <w:ilvl w:val="0"/>
          <w:numId w:val="166"/>
        </w:numPr>
        <w:ind w:left="576" w:hanging="288"/>
      </w:pPr>
      <w:r w:rsidRPr="00CC6014">
        <w:t>The results, with sortable columns and additional information icons</w:t>
      </w:r>
    </w:p>
    <w:p w14:paraId="6E4D8E92" w14:textId="5C6F6256" w:rsidR="00782670" w:rsidRPr="00A751AC" w:rsidRDefault="00A3397B" w:rsidP="0054723D">
      <w:pPr>
        <w:pStyle w:val="Numbered"/>
        <w:numPr>
          <w:ilvl w:val="0"/>
          <w:numId w:val="166"/>
        </w:numPr>
        <w:ind w:left="576" w:hanging="288"/>
      </w:pPr>
      <w:r w:rsidRPr="00CC6014">
        <w:t xml:space="preserve">The </w:t>
      </w:r>
      <w:r w:rsidR="00C639C5" w:rsidRPr="00E02D20">
        <w:t>[</w:t>
      </w:r>
      <w:r w:rsidRPr="00034FEE">
        <w:rPr>
          <w:rStyle w:val="Button"/>
        </w:rPr>
        <w:t>I</w:t>
      </w:r>
      <w:r w:rsidRPr="000A363D">
        <w:rPr>
          <w:rStyle w:val="Button"/>
        </w:rPr>
        <w:t>nstructional Resources</w:t>
      </w:r>
      <w:r w:rsidR="00757FA9" w:rsidRPr="00E02D20">
        <w:t>]</w:t>
      </w:r>
      <w:r w:rsidRPr="0005744B">
        <w:t xml:space="preserve"> button</w:t>
      </w:r>
      <w:r w:rsidR="00A10A07">
        <w:t>,</w:t>
      </w:r>
      <w:r w:rsidRPr="0005744B">
        <w:t xml:space="preserve"> </w:t>
      </w:r>
      <w:r w:rsidR="00A10A07">
        <w:t>which</w:t>
      </w:r>
      <w:r w:rsidR="00A10A07" w:rsidRPr="0005744B">
        <w:t xml:space="preserve"> </w:t>
      </w:r>
      <w:r w:rsidRPr="00A751AC">
        <w:t xml:space="preserve">shows related instructional resources from the </w:t>
      </w:r>
      <w:r w:rsidR="009C6CD3">
        <w:t>Tools for Teachers</w:t>
      </w:r>
      <w:r w:rsidR="004068CC" w:rsidRPr="00A751AC">
        <w:t xml:space="preserve"> and the user’s state or </w:t>
      </w:r>
      <w:r w:rsidR="00AF47BB">
        <w:t>LEA</w:t>
      </w:r>
      <w:r w:rsidRPr="0005744B">
        <w:t>, if available</w:t>
      </w:r>
    </w:p>
    <w:p w14:paraId="157553DB" w14:textId="07400947" w:rsidR="00606C43" w:rsidRPr="005D4DA7" w:rsidRDefault="00606C43" w:rsidP="0054723D">
      <w:pPr>
        <w:pStyle w:val="Numbered"/>
        <w:numPr>
          <w:ilvl w:val="0"/>
          <w:numId w:val="166"/>
        </w:numPr>
        <w:ind w:left="576" w:hanging="288"/>
      </w:pPr>
      <w:r w:rsidRPr="00A751AC">
        <w:t xml:space="preserve">The </w:t>
      </w:r>
      <w:r w:rsidR="00C84481">
        <w:rPr>
          <w:rStyle w:val="PageElement"/>
        </w:rPr>
        <w:t>Display</w:t>
      </w:r>
      <w:r w:rsidR="00C84481" w:rsidRPr="00DA7624">
        <w:rPr>
          <w:rStyle w:val="PageElement"/>
        </w:rPr>
        <w:t xml:space="preserve"> </w:t>
      </w:r>
      <w:r w:rsidR="000D50BD" w:rsidRPr="00DA7624">
        <w:rPr>
          <w:rStyle w:val="PageElement"/>
        </w:rPr>
        <w:t>value a</w:t>
      </w:r>
      <w:r w:rsidRPr="00BF3047">
        <w:rPr>
          <w:rStyle w:val="PageElement"/>
        </w:rPr>
        <w:t>s</w:t>
      </w:r>
      <w:r w:rsidRPr="0005744B">
        <w:t xml:space="preserve"> </w:t>
      </w:r>
      <w:r w:rsidR="00CC4B0B">
        <w:t xml:space="preserve">a </w:t>
      </w:r>
      <w:r w:rsidRPr="0005744B">
        <w:t xml:space="preserve">toggle, which shows the student score distribution in percentages of students or </w:t>
      </w:r>
      <w:r w:rsidR="00EE67E6" w:rsidRPr="00A751AC">
        <w:t>numbers of students</w:t>
      </w:r>
      <w:r w:rsidRPr="00A751AC">
        <w:t xml:space="preserve"> in </w:t>
      </w:r>
      <w:r w:rsidR="00D66A0B" w:rsidRPr="00A751AC">
        <w:t>each reporting</w:t>
      </w:r>
      <w:r w:rsidR="00EE67E6" w:rsidRPr="00A751AC">
        <w:t xml:space="preserve"> </w:t>
      </w:r>
      <w:r w:rsidR="00F21C4F" w:rsidRPr="005D4DA7">
        <w:t>category</w:t>
      </w:r>
    </w:p>
    <w:p w14:paraId="511EBE2B" w14:textId="05F61109" w:rsidR="00606C43" w:rsidRPr="00A751AC" w:rsidRDefault="00606C43" w:rsidP="0054723D">
      <w:pPr>
        <w:pStyle w:val="Numbered"/>
        <w:numPr>
          <w:ilvl w:val="0"/>
          <w:numId w:val="166"/>
        </w:numPr>
        <w:ind w:left="576" w:hanging="288"/>
      </w:pPr>
      <w:r w:rsidRPr="005D4DA7">
        <w:t xml:space="preserve">The </w:t>
      </w:r>
      <w:r w:rsidR="00C639C5" w:rsidRPr="00E02D20">
        <w:t>[</w:t>
      </w:r>
      <w:r w:rsidRPr="00DA7624">
        <w:rPr>
          <w:rStyle w:val="Button"/>
        </w:rPr>
        <w:t xml:space="preserve">Collapse </w:t>
      </w:r>
      <w:r w:rsidR="00F06142" w:rsidRPr="00BF3047">
        <w:rPr>
          <w:rStyle w:val="Button"/>
        </w:rPr>
        <w:t>Al</w:t>
      </w:r>
      <w:r w:rsidR="00F06142" w:rsidRPr="00034FEE">
        <w:rPr>
          <w:rStyle w:val="Button"/>
        </w:rPr>
        <w:t>l</w:t>
      </w:r>
      <w:r w:rsidR="00757FA9" w:rsidRPr="00E02D20">
        <w:t>]</w:t>
      </w:r>
      <w:r w:rsidR="00D41369" w:rsidRPr="00034FEE">
        <w:rPr>
          <w:b/>
        </w:rPr>
        <w:t xml:space="preserve"> </w:t>
      </w:r>
      <w:r w:rsidRPr="00A751AC">
        <w:t>button</w:t>
      </w:r>
      <w:r w:rsidR="00D41369" w:rsidRPr="00A751AC">
        <w:t>,</w:t>
      </w:r>
      <w:r w:rsidRPr="00A751AC">
        <w:t xml:space="preserve"> which hides the </w:t>
      </w:r>
      <w:r w:rsidRPr="00DA7624">
        <w:rPr>
          <w:rStyle w:val="PageElement"/>
        </w:rPr>
        <w:t>Results</w:t>
      </w:r>
      <w:r w:rsidRPr="0005744B">
        <w:t xml:space="preserve"> table</w:t>
      </w:r>
      <w:r w:rsidR="00D41369" w:rsidRPr="00A751AC">
        <w:t xml:space="preserve"> for all the displayed assessments</w:t>
      </w:r>
      <w:r w:rsidRPr="00A751AC">
        <w:t xml:space="preserve"> and toggles to an </w:t>
      </w:r>
      <w:r w:rsidR="00C639C5" w:rsidRPr="00E02D20">
        <w:t>[</w:t>
      </w:r>
      <w:r w:rsidRPr="00DA7624">
        <w:rPr>
          <w:rStyle w:val="Button"/>
        </w:rPr>
        <w:t xml:space="preserve">Expand </w:t>
      </w:r>
      <w:r w:rsidR="00F06142" w:rsidRPr="00BF3047">
        <w:rPr>
          <w:rStyle w:val="Button"/>
        </w:rPr>
        <w:t>All</w:t>
      </w:r>
      <w:r w:rsidR="00757FA9" w:rsidRPr="00E02D20">
        <w:t>]</w:t>
      </w:r>
      <w:r w:rsidRPr="0005744B">
        <w:t xml:space="preserve"> button</w:t>
      </w:r>
      <w:r w:rsidR="00D41369" w:rsidRPr="00A751AC">
        <w:t>,</w:t>
      </w:r>
      <w:r w:rsidRPr="00A751AC">
        <w:t xml:space="preserve"> </w:t>
      </w:r>
      <w:r w:rsidR="00894D47" w:rsidRPr="00A751AC">
        <w:t>which</w:t>
      </w:r>
      <w:r w:rsidRPr="00A751AC">
        <w:t xml:space="preserve"> displays the results again</w:t>
      </w:r>
    </w:p>
    <w:p w14:paraId="616EA6F9" w14:textId="66A3E27F" w:rsidR="000D50BD" w:rsidRPr="00A751AC" w:rsidRDefault="000D50BD" w:rsidP="0054723D">
      <w:pPr>
        <w:pStyle w:val="Numbered"/>
        <w:numPr>
          <w:ilvl w:val="0"/>
          <w:numId w:val="166"/>
        </w:numPr>
        <w:ind w:left="576" w:hanging="288"/>
      </w:pPr>
      <w:r w:rsidRPr="005D4DA7">
        <w:t xml:space="preserve">The </w:t>
      </w:r>
      <w:r w:rsidR="00C639C5" w:rsidRPr="00E02D20">
        <w:t>[</w:t>
      </w:r>
      <w:r w:rsidR="00A3397B" w:rsidRPr="00DA7624">
        <w:rPr>
          <w:rStyle w:val="Button"/>
        </w:rPr>
        <w:t>Export CSV</w:t>
      </w:r>
      <w:r w:rsidR="00757FA9" w:rsidRPr="00E02D20">
        <w:t>]</w:t>
      </w:r>
      <w:r w:rsidRPr="0005744B">
        <w:t xml:space="preserve"> button</w:t>
      </w:r>
      <w:r w:rsidR="00A10A07">
        <w:t>, which</w:t>
      </w:r>
      <w:r w:rsidRPr="0005744B">
        <w:t xml:space="preserve"> </w:t>
      </w:r>
      <w:r w:rsidR="00A3397B" w:rsidRPr="00A751AC">
        <w:t>gives the option to download the results in CSV format</w:t>
      </w:r>
    </w:p>
    <w:p w14:paraId="59C68E03" w14:textId="4B08EDE7" w:rsidR="00F06142" w:rsidRDefault="00F06142" w:rsidP="0054723D">
      <w:pPr>
        <w:pStyle w:val="Numbered"/>
        <w:numPr>
          <w:ilvl w:val="0"/>
          <w:numId w:val="166"/>
        </w:numPr>
        <w:ind w:left="576" w:hanging="288"/>
      </w:pPr>
      <w:r w:rsidRPr="00A751AC">
        <w:t xml:space="preserve">The </w:t>
      </w:r>
      <w:r w:rsidR="00C639C5" w:rsidRPr="00E02D20">
        <w:t>[</w:t>
      </w:r>
      <w:r w:rsidR="00FF3C5F" w:rsidRPr="00DA7624">
        <w:rPr>
          <w:rStyle w:val="Button"/>
        </w:rPr>
        <w:t>Hide</w:t>
      </w:r>
      <w:r w:rsidR="00D41369" w:rsidRPr="00BF3047">
        <w:rPr>
          <w:rStyle w:val="Button"/>
        </w:rPr>
        <w:t xml:space="preserve"> Results</w:t>
      </w:r>
      <w:r w:rsidR="00757FA9" w:rsidRPr="00E02D20">
        <w:t>]</w:t>
      </w:r>
      <w:r w:rsidRPr="0005744B">
        <w:t xml:space="preserve"> button</w:t>
      </w:r>
      <w:r w:rsidR="00D41369" w:rsidRPr="00A751AC">
        <w:t>,</w:t>
      </w:r>
      <w:r w:rsidRPr="00A751AC">
        <w:t xml:space="preserve"> which toggles to </w:t>
      </w:r>
      <w:r w:rsidR="001C309F" w:rsidRPr="00A751AC">
        <w:t>a</w:t>
      </w:r>
      <w:r w:rsidRPr="00A751AC">
        <w:t xml:space="preserve"> </w:t>
      </w:r>
      <w:r w:rsidR="008D3799" w:rsidRPr="00E02D20">
        <w:t>[</w:t>
      </w:r>
      <w:r w:rsidR="00FF3C5F" w:rsidRPr="00DA7624">
        <w:rPr>
          <w:rStyle w:val="Button"/>
        </w:rPr>
        <w:t>Show</w:t>
      </w:r>
      <w:r w:rsidR="00D41369" w:rsidRPr="00BF3047">
        <w:rPr>
          <w:rStyle w:val="Button"/>
        </w:rPr>
        <w:t xml:space="preserve"> Results</w:t>
      </w:r>
      <w:r w:rsidR="008D3799" w:rsidRPr="00E02D20">
        <w:rPr>
          <w:rStyle w:val="Button"/>
          <w:b w:val="0"/>
        </w:rPr>
        <w:t>]</w:t>
      </w:r>
      <w:r w:rsidRPr="0005744B">
        <w:t xml:space="preserve"> button</w:t>
      </w:r>
      <w:r w:rsidR="00D41369" w:rsidRPr="00A751AC">
        <w:t>,</w:t>
      </w:r>
      <w:r w:rsidRPr="00A751AC">
        <w:t xml:space="preserve"> offers the same functionality as the </w:t>
      </w:r>
      <w:r w:rsidR="00C639C5" w:rsidRPr="00E02D20">
        <w:t>[</w:t>
      </w:r>
      <w:r w:rsidRPr="00DA7624">
        <w:rPr>
          <w:rStyle w:val="Button"/>
        </w:rPr>
        <w:t>Collapse All</w:t>
      </w:r>
      <w:r w:rsidR="00757FA9" w:rsidRPr="00E02D20">
        <w:t>]</w:t>
      </w:r>
      <w:r w:rsidRPr="0005744B">
        <w:t xml:space="preserve"> button</w:t>
      </w:r>
      <w:r w:rsidRPr="00A751AC">
        <w:t xml:space="preserve"> explained in item 10</w:t>
      </w:r>
      <w:r w:rsidR="00D41369" w:rsidRPr="005D4DA7">
        <w:t>, but only applies to a single assessment</w:t>
      </w:r>
      <w:r w:rsidR="006F4C9B">
        <w:t>.</w:t>
      </w:r>
    </w:p>
    <w:p w14:paraId="6B06BCA6" w14:textId="50E55192" w:rsidR="00321EF4" w:rsidRPr="005D4DA7" w:rsidRDefault="00321EF4" w:rsidP="00321EF4">
      <w:pPr>
        <w:pStyle w:val="Heading3"/>
      </w:pPr>
      <w:bookmarkStart w:id="223" w:name="_Toc49870568"/>
      <w:bookmarkStart w:id="224" w:name="_Toc52288738"/>
      <w:r>
        <w:t>Interim Assessment Results</w:t>
      </w:r>
      <w:bookmarkEnd w:id="223"/>
      <w:bookmarkEnd w:id="224"/>
    </w:p>
    <w:p w14:paraId="7B7C7CD7" w14:textId="3D11C29B" w:rsidR="006E259F" w:rsidRDefault="006E259F" w:rsidP="002C5D5B">
      <w:pPr>
        <w:pStyle w:val="Heading4"/>
      </w:pPr>
      <w:bookmarkStart w:id="225" w:name="_IAB_Results_By_1"/>
      <w:bookmarkStart w:id="226" w:name="_Toc49870569"/>
      <w:bookmarkStart w:id="227" w:name="_Toc52288739"/>
      <w:bookmarkEnd w:id="225"/>
      <w:r>
        <w:t>IAB Results By Student</w:t>
      </w:r>
      <w:bookmarkEnd w:id="226"/>
      <w:bookmarkEnd w:id="227"/>
    </w:p>
    <w:p w14:paraId="7B4AB130" w14:textId="00BDFE93" w:rsidR="006E259F" w:rsidRDefault="006E259F">
      <w:r w:rsidRPr="0005744B">
        <w:t xml:space="preserve">When the </w:t>
      </w:r>
      <w:r w:rsidRPr="00DA7624">
        <w:rPr>
          <w:rStyle w:val="PageElement"/>
        </w:rPr>
        <w:t>Results By Student</w:t>
      </w:r>
      <w:r w:rsidRPr="0005744B">
        <w:t xml:space="preserve"> option is active, the IAB results panel shows </w:t>
      </w:r>
      <w:r w:rsidR="0033049B">
        <w:t>a</w:t>
      </w:r>
      <w:r w:rsidRPr="0005744B">
        <w:t xml:space="preserve"> table with the</w:t>
      </w:r>
      <w:r w:rsidR="00A03347">
        <w:t xml:space="preserve"> interim</w:t>
      </w:r>
      <w:r w:rsidRPr="0005744B">
        <w:t xml:space="preserve"> assessment results for each student. The table has sorta</w:t>
      </w:r>
      <w:r w:rsidRPr="00A751AC">
        <w:t xml:space="preserve">ble columns and additional information icons as shown </w:t>
      </w:r>
      <w:r w:rsidR="0085598B">
        <w:t>in figure</w:t>
      </w:r>
      <w:r w:rsidR="005F3FAF">
        <w:t xml:space="preserve"> 6</w:t>
      </w:r>
      <w:r w:rsidR="00620350">
        <w:t>0</w:t>
      </w:r>
      <w:r w:rsidRPr="0005744B">
        <w:t>:</w:t>
      </w:r>
    </w:p>
    <w:p w14:paraId="2ECC5330" w14:textId="77777777" w:rsidR="006844B5" w:rsidRDefault="000E6B47" w:rsidP="00972B02">
      <w:pPr>
        <w:keepNext/>
      </w:pPr>
      <w:r>
        <w:rPr>
          <w:noProof/>
        </w:rPr>
        <w:lastRenderedPageBreak/>
        <w:drawing>
          <wp:inline distT="0" distB="0" distL="0" distR="0" wp14:anchorId="746892A1" wp14:editId="72BEA496">
            <wp:extent cx="5943600" cy="1440180"/>
            <wp:effectExtent l="19050" t="19050" r="19050" b="26670"/>
            <wp:docPr id="226029674" name="Picture 226029674" descr="Screen shot of Results by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BEBA8EAE-BF5A-486C-A8C5-ECC9F3942E4B}">
                          <a14:imgProps xmlns:a14="http://schemas.microsoft.com/office/drawing/2010/main">
                            <a14:imgLayer r:embed="rId120">
                              <a14:imgEffect>
                                <a14:sharpenSoften amount="25000"/>
                              </a14:imgEffect>
                            </a14:imgLayer>
                          </a14:imgProps>
                        </a:ext>
                      </a:extLst>
                    </a:blip>
                    <a:stretch>
                      <a:fillRect/>
                    </a:stretch>
                  </pic:blipFill>
                  <pic:spPr>
                    <a:xfrm>
                      <a:off x="0" y="0"/>
                      <a:ext cx="5943600" cy="1440180"/>
                    </a:xfrm>
                    <a:prstGeom prst="rect">
                      <a:avLst/>
                    </a:prstGeom>
                    <a:ln>
                      <a:solidFill>
                        <a:sysClr val="windowText" lastClr="000000"/>
                      </a:solidFill>
                    </a:ln>
                  </pic:spPr>
                </pic:pic>
              </a:graphicData>
            </a:graphic>
          </wp:inline>
        </w:drawing>
      </w:r>
    </w:p>
    <w:p w14:paraId="283D1E82" w14:textId="1EC64BF8" w:rsidR="000E6B47" w:rsidRPr="0005744B" w:rsidRDefault="006844B5" w:rsidP="00972B02">
      <w:pPr>
        <w:pStyle w:val="Caption"/>
      </w:pPr>
      <w:bookmarkStart w:id="228" w:name="_Toc49347706"/>
      <w:r>
        <w:t xml:space="preserve">Figure </w:t>
      </w:r>
      <w:r>
        <w:fldChar w:fldCharType="begin"/>
      </w:r>
      <w:r>
        <w:instrText>SEQ Figure \* ARABIC</w:instrText>
      </w:r>
      <w:r>
        <w:fldChar w:fldCharType="separate"/>
      </w:r>
      <w:r w:rsidR="007D12B0">
        <w:rPr>
          <w:noProof/>
        </w:rPr>
        <w:t>60</w:t>
      </w:r>
      <w:r>
        <w:fldChar w:fldCharType="end"/>
      </w:r>
      <w:r>
        <w:t xml:space="preserve">. </w:t>
      </w:r>
      <w:r w:rsidRPr="006405D9">
        <w:t>IAB Results By Student</w:t>
      </w:r>
      <w:bookmarkEnd w:id="228"/>
    </w:p>
    <w:p w14:paraId="237247A6" w14:textId="6256450C" w:rsidR="00606C43" w:rsidRPr="00A751AC" w:rsidRDefault="00606C43" w:rsidP="00682969">
      <w:r w:rsidRPr="0005744B">
        <w:t xml:space="preserve">The </w:t>
      </w:r>
      <w:r w:rsidR="006E259F" w:rsidRPr="00A751AC">
        <w:t xml:space="preserve">table includes </w:t>
      </w:r>
      <w:r w:rsidRPr="00A751AC">
        <w:t>the following information for each student:</w:t>
      </w:r>
    </w:p>
    <w:p w14:paraId="546CCE08" w14:textId="77777777" w:rsidR="008D0DC6" w:rsidRPr="005D4DA7" w:rsidRDefault="008D0DC6" w:rsidP="00C4458B">
      <w:pPr>
        <w:pStyle w:val="bullets"/>
        <w:keepNext/>
      </w:pPr>
      <w:r w:rsidRPr="005D4DA7">
        <w:t>Student’s full name</w:t>
      </w:r>
    </w:p>
    <w:p w14:paraId="6D28FB8B" w14:textId="77777777" w:rsidR="008D0DC6" w:rsidRPr="005D4DA7" w:rsidRDefault="008D0DC6" w:rsidP="005B7393">
      <w:pPr>
        <w:pStyle w:val="bullets"/>
      </w:pPr>
      <w:r w:rsidRPr="005D4DA7">
        <w:t>Date of assessment</w:t>
      </w:r>
    </w:p>
    <w:p w14:paraId="58470040" w14:textId="6F435FA6" w:rsidR="008D0DC6" w:rsidRPr="00DA7624" w:rsidRDefault="00862DAB" w:rsidP="005B7393">
      <w:pPr>
        <w:pStyle w:val="bullets"/>
      </w:pPr>
      <w:r w:rsidRPr="005D4DA7">
        <w:t>Test</w:t>
      </w:r>
      <w:r w:rsidR="008D0DC6" w:rsidRPr="00DA7624">
        <w:t xml:space="preserve"> session</w:t>
      </w:r>
    </w:p>
    <w:p w14:paraId="36E181B9" w14:textId="26ABEC09" w:rsidR="008D0DC6" w:rsidRPr="00565D3C" w:rsidRDefault="008D0DC6" w:rsidP="005B7393">
      <w:pPr>
        <w:pStyle w:val="bullets"/>
      </w:pPr>
      <w:r w:rsidRPr="00BF3047">
        <w:t>Enrolled grade at the time</w:t>
      </w:r>
      <w:r w:rsidRPr="00565D3C">
        <w:t xml:space="preserve"> of the assessment</w:t>
      </w:r>
    </w:p>
    <w:p w14:paraId="2C8AEA77" w14:textId="2DD9071B" w:rsidR="006E259F" w:rsidRPr="006D6A66" w:rsidRDefault="006E259F" w:rsidP="005B7393">
      <w:pPr>
        <w:pStyle w:val="bullets"/>
      </w:pPr>
      <w:r w:rsidRPr="006D6A66">
        <w:t>The school where the student was enrolled at the time of assessment</w:t>
      </w:r>
    </w:p>
    <w:p w14:paraId="043A7452" w14:textId="77B26F8D" w:rsidR="008D0DC6" w:rsidRPr="0005744B" w:rsidRDefault="008D0DC6" w:rsidP="009E45D9">
      <w:pPr>
        <w:pStyle w:val="bullets"/>
      </w:pPr>
      <w:r w:rsidRPr="006D6A66">
        <w:t>The assessment status</w:t>
      </w:r>
      <w:r w:rsidR="005B7393">
        <w:t xml:space="preserve"> </w:t>
      </w:r>
      <w:r w:rsidRPr="006D6A66">
        <w:t xml:space="preserve">includes whether </w:t>
      </w:r>
      <w:r w:rsidR="005B7393">
        <w:t xml:space="preserve">the assessment administration </w:t>
      </w:r>
      <w:r w:rsidRPr="006D6A66">
        <w:t xml:space="preserve">was </w:t>
      </w:r>
      <w:r w:rsidR="00DA78A2">
        <w:t>S</w:t>
      </w:r>
      <w:r>
        <w:t>tandardized</w:t>
      </w:r>
      <w:r w:rsidRPr="006D6A66">
        <w:t xml:space="preserve"> or </w:t>
      </w:r>
      <w:proofErr w:type="spellStart"/>
      <w:r w:rsidR="00DA78A2">
        <w:t>N</w:t>
      </w:r>
      <w:r w:rsidR="009273EF">
        <w:t>on</w:t>
      </w:r>
      <w:r>
        <w:t>standardized</w:t>
      </w:r>
      <w:proofErr w:type="spellEnd"/>
      <w:r w:rsidR="005B7393">
        <w:t>,</w:t>
      </w:r>
      <w:r w:rsidR="00822CB6">
        <w:t xml:space="preserve"> or</w:t>
      </w:r>
      <w:r w:rsidR="00B94C91" w:rsidRPr="0005744B">
        <w:t xml:space="preserve"> </w:t>
      </w:r>
      <w:r w:rsidR="005B7393">
        <w:t>if the assessment was marked P</w:t>
      </w:r>
      <w:r w:rsidRPr="00A751AC">
        <w:t xml:space="preserve">artial or </w:t>
      </w:r>
      <w:r w:rsidR="005B7393">
        <w:t>C</w:t>
      </w:r>
      <w:r w:rsidRPr="00A751AC">
        <w:t>omplete</w:t>
      </w:r>
    </w:p>
    <w:p w14:paraId="797B8B27" w14:textId="37EF53E1" w:rsidR="00CB4356" w:rsidRDefault="008D0DC6" w:rsidP="003650F1">
      <w:pPr>
        <w:pStyle w:val="bullets"/>
      </w:pPr>
      <w:r w:rsidRPr="00A751AC">
        <w:t>The score reporting category, which is Below Standard, Near Standard, or Above Standard</w:t>
      </w:r>
    </w:p>
    <w:p w14:paraId="697528F0" w14:textId="381C70EF" w:rsidR="00606C43" w:rsidRPr="005D4DA7" w:rsidRDefault="181DC8F0" w:rsidP="005B7393">
      <w:pPr>
        <w:pStyle w:val="bullets"/>
      </w:pPr>
      <w:r>
        <w:t>A</w:t>
      </w:r>
      <w:r w:rsidR="74C14B6E">
        <w:t xml:space="preserve"> link</w:t>
      </w:r>
      <w:r w:rsidR="22C42CD4">
        <w:t>, indicated with the [</w:t>
      </w:r>
      <w:r w:rsidR="22C42CD4" w:rsidRPr="6086CB88">
        <w:rPr>
          <w:b/>
          <w:bCs/>
        </w:rPr>
        <w:t>Instructional Resources</w:t>
      </w:r>
      <w:r w:rsidR="22C42CD4">
        <w:t>] book icon</w:t>
      </w:r>
      <w:r w:rsidR="74C14B6E">
        <w:t xml:space="preserve"> </w:t>
      </w:r>
      <w:r w:rsidR="22C42CD4">
        <w:t>[</w:t>
      </w:r>
      <w:r>
        <w:rPr>
          <w:noProof/>
        </w:rPr>
        <w:drawing>
          <wp:inline distT="0" distB="0" distL="0" distR="0" wp14:anchorId="18B60D78" wp14:editId="4A6FAC5E">
            <wp:extent cx="189255" cy="169333"/>
            <wp:effectExtent l="0" t="0" r="1270" b="0"/>
            <wp:docPr id="39073982" name="Picture 283" title="Grapchic of 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pic:nvPicPr>
                  <pic:blipFill>
                    <a:blip r:embed="rId121">
                      <a:extLst>
                        <a:ext uri="{28A0092B-C50C-407E-A947-70E740481C1C}">
                          <a14:useLocalDpi xmlns:a14="http://schemas.microsoft.com/office/drawing/2010/main" val="0"/>
                        </a:ext>
                      </a:extLst>
                    </a:blip>
                    <a:stretch>
                      <a:fillRect/>
                    </a:stretch>
                  </pic:blipFill>
                  <pic:spPr>
                    <a:xfrm>
                      <a:off x="0" y="0"/>
                      <a:ext cx="189255" cy="169333"/>
                    </a:xfrm>
                    <a:prstGeom prst="rect">
                      <a:avLst/>
                    </a:prstGeom>
                  </pic:spPr>
                </pic:pic>
              </a:graphicData>
            </a:graphic>
          </wp:inline>
        </w:drawing>
      </w:r>
      <w:r w:rsidR="22C42CD4">
        <w:t xml:space="preserve">], </w:t>
      </w:r>
      <w:r w:rsidR="74C14B6E">
        <w:t>to Instructional Resources</w:t>
      </w:r>
      <w:r w:rsidR="0DA19AB2">
        <w:t xml:space="preserve"> shows available instructional resources from the </w:t>
      </w:r>
      <w:r w:rsidR="2C2AD1A3">
        <w:t>Tools for Teachers</w:t>
      </w:r>
      <w:r w:rsidR="0DA19AB2">
        <w:t xml:space="preserve"> and the user’s LEA as related to the IAB administered</w:t>
      </w:r>
    </w:p>
    <w:p w14:paraId="17C7CBD2" w14:textId="137BB0E9" w:rsidR="005D4DA7" w:rsidRPr="005D4DA7" w:rsidRDefault="004309AD" w:rsidP="007D5D30">
      <w:pPr>
        <w:pStyle w:val="Note-blue"/>
      </w:pPr>
      <w:r>
        <w:rPr>
          <w:noProof/>
        </w:rPr>
        <mc:AlternateContent>
          <mc:Choice Requires="wps">
            <w:drawing>
              <wp:anchor distT="0" distB="0" distL="114300" distR="114300" simplePos="0" relativeHeight="251658273" behindDoc="0" locked="0" layoutInCell="1" allowOverlap="1" wp14:anchorId="01C918DF" wp14:editId="6CB04294">
                <wp:simplePos x="0" y="0"/>
                <wp:positionH relativeFrom="column">
                  <wp:posOffset>201600</wp:posOffset>
                </wp:positionH>
                <wp:positionV relativeFrom="paragraph">
                  <wp:posOffset>49765</wp:posOffset>
                </wp:positionV>
                <wp:extent cx="546735" cy="446400"/>
                <wp:effectExtent l="0" t="0" r="0" b="0"/>
                <wp:wrapNone/>
                <wp:docPr id="226029759" name="Text Box 2260297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5BEA0CC6" w14:textId="77777777" w:rsidR="009E4D73" w:rsidRDefault="009E4D73" w:rsidP="004309AD">
                            <w:r w:rsidRPr="00E17F3F">
                              <w:rPr>
                                <w:noProof/>
                              </w:rPr>
                              <w:drawing>
                                <wp:inline distT="0" distB="0" distL="0" distR="0" wp14:anchorId="3472A34C" wp14:editId="2CEF713A">
                                  <wp:extent cx="357505" cy="357505"/>
                                  <wp:effectExtent l="0" t="0" r="0" b="0"/>
                                  <wp:docPr id="330" name="Picture 330"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918DF" id="Text Box 226029759" o:spid="_x0000_s1060" type="#_x0000_t202" alt="&quot;&quot;" style="position:absolute;left:0;text-align:left;margin-left:15.85pt;margin-top:3.9pt;width:43.05pt;height:35.1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" filled="f" stroked="f" strokeweight=".5pt">
                <v:textbox>
                  <w:txbxContent>
                    <w:p w14:paraId="5BEA0CC6" w14:textId="77777777" w:rsidR="009E4D73" w:rsidRDefault="009E4D73" w:rsidP="004309AD">
                      <w:r w:rsidRPr="00E17F3F">
                        <w:rPr>
                          <w:noProof/>
                        </w:rPr>
                        <w:drawing>
                          <wp:inline distT="0" distB="0" distL="0" distR="0" wp14:anchorId="3472A34C" wp14:editId="2CEF713A">
                            <wp:extent cx="357505" cy="357505"/>
                            <wp:effectExtent l="0" t="0" r="0" b="0"/>
                            <wp:docPr id="330" name="Picture 330"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Note:</w:t>
      </w:r>
      <w:r w:rsidR="005D4DA7" w:rsidRPr="00A751AC">
        <w:t xml:space="preserve"> The performance </w:t>
      </w:r>
      <w:r w:rsidR="005D4DA7" w:rsidRPr="005D4DA7">
        <w:t xml:space="preserve">standard is based on the minimum scale score for the "Met Standard" achievement level on the </w:t>
      </w:r>
      <w:r w:rsidR="00CB4356">
        <w:t>ICAs</w:t>
      </w:r>
      <w:r w:rsidR="005D4DA7" w:rsidRPr="005D4DA7">
        <w:t xml:space="preserve"> and </w:t>
      </w:r>
      <w:r w:rsidR="006D5253">
        <w:t xml:space="preserve">Smarter Balanced </w:t>
      </w:r>
      <w:r w:rsidR="00CB4356">
        <w:t>s</w:t>
      </w:r>
      <w:r w:rsidR="005D4DA7" w:rsidRPr="005D4DA7">
        <w:t xml:space="preserve">ummative assessments (the score that separates </w:t>
      </w:r>
      <w:r w:rsidR="00CB4356">
        <w:t>l</w:t>
      </w:r>
      <w:r w:rsidR="005D4DA7" w:rsidRPr="005D4DA7">
        <w:t xml:space="preserve">evels 2 and 3). </w:t>
      </w:r>
      <w:r w:rsidR="005D4DA7">
        <w:t>Refer to</w:t>
      </w:r>
      <w:r w:rsidR="005D4DA7" w:rsidRPr="0005744B">
        <w:t xml:space="preserve"> </w:t>
      </w:r>
      <w:r w:rsidR="005D4DA7" w:rsidRPr="00A751AC">
        <w:t xml:space="preserve">the </w:t>
      </w:r>
      <w:r w:rsidR="005D4DA7" w:rsidRPr="00923FBF">
        <w:rPr>
          <w:i/>
          <w:iCs/>
        </w:rPr>
        <w:t>Interpretive Guide</w:t>
      </w:r>
      <w:r w:rsidR="005D4DA7" w:rsidRPr="00A751AC">
        <w:t xml:space="preserve"> for more information on scale scores and</w:t>
      </w:r>
      <w:r w:rsidR="005D4DA7" w:rsidRPr="005D4DA7">
        <w:t xml:space="preserve"> reporting categories.</w:t>
      </w:r>
    </w:p>
    <w:p w14:paraId="28C28447" w14:textId="5786EB14" w:rsidR="00606C43" w:rsidRPr="00A751AC" w:rsidRDefault="00F21C4F" w:rsidP="005B7393">
      <w:pPr>
        <w:pStyle w:val="bullets"/>
      </w:pPr>
      <w:r w:rsidRPr="0005744B">
        <w:t xml:space="preserve">The student’s </w:t>
      </w:r>
      <w:r w:rsidR="00606C43" w:rsidRPr="00A751AC">
        <w:t xml:space="preserve">scale score on the assessment and the error band based on the SEM associated with that </w:t>
      </w:r>
      <w:r w:rsidR="0033049B">
        <w:t xml:space="preserve">student’s </w:t>
      </w:r>
      <w:r w:rsidR="00606C43" w:rsidRPr="00A751AC">
        <w:t>score</w:t>
      </w:r>
    </w:p>
    <w:p w14:paraId="02061136" w14:textId="7735DC4D" w:rsidR="005D4DA7" w:rsidRPr="005D4DA7" w:rsidRDefault="004309AD" w:rsidP="007D5D30">
      <w:pPr>
        <w:pStyle w:val="Note-blue"/>
      </w:pPr>
      <w:r>
        <w:rPr>
          <w:noProof/>
        </w:rPr>
        <mc:AlternateContent>
          <mc:Choice Requires="wps">
            <w:drawing>
              <wp:anchor distT="0" distB="0" distL="114300" distR="114300" simplePos="0" relativeHeight="251658272" behindDoc="0" locked="0" layoutInCell="1" allowOverlap="1" wp14:anchorId="790C5AE6" wp14:editId="40F72A4A">
                <wp:simplePos x="0" y="0"/>
                <wp:positionH relativeFrom="column">
                  <wp:posOffset>165600</wp:posOffset>
                </wp:positionH>
                <wp:positionV relativeFrom="paragraph">
                  <wp:posOffset>42565</wp:posOffset>
                </wp:positionV>
                <wp:extent cx="546735" cy="446400"/>
                <wp:effectExtent l="0" t="0" r="0" b="0"/>
                <wp:wrapNone/>
                <wp:docPr id="226029757" name="Text Box 2260297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454F5ADC" w14:textId="77777777" w:rsidR="009E4D73" w:rsidRDefault="009E4D73" w:rsidP="004309AD">
                            <w:r w:rsidRPr="00E17F3F">
                              <w:rPr>
                                <w:noProof/>
                              </w:rPr>
                              <w:drawing>
                                <wp:inline distT="0" distB="0" distL="0" distR="0" wp14:anchorId="70328EE3" wp14:editId="5EA0883C">
                                  <wp:extent cx="357505" cy="357505"/>
                                  <wp:effectExtent l="0" t="0" r="0" b="0"/>
                                  <wp:docPr id="332" name="Picture 332"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0C5AE6" id="Text Box 226029757" o:spid="_x0000_s1061" type="#_x0000_t202" alt="&quot;&quot;" style="position:absolute;left:0;text-align:left;margin-left:13.05pt;margin-top:3.35pt;width:43.05pt;height:35.1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" filled="f" stroked="f" strokeweight=".5pt">
                <v:textbox>
                  <w:txbxContent>
                    <w:p w14:paraId="454F5ADC" w14:textId="77777777" w:rsidR="009E4D73" w:rsidRDefault="009E4D73" w:rsidP="004309AD">
                      <w:r w:rsidRPr="00E17F3F">
                        <w:rPr>
                          <w:noProof/>
                        </w:rPr>
                        <w:drawing>
                          <wp:inline distT="0" distB="0" distL="0" distR="0" wp14:anchorId="70328EE3" wp14:editId="5EA0883C">
                            <wp:extent cx="357505" cy="357505"/>
                            <wp:effectExtent l="0" t="0" r="0" b="0"/>
                            <wp:docPr id="332" name="Picture 332"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Note:</w:t>
      </w:r>
      <w:r w:rsidR="005D4DA7" w:rsidRPr="00A751AC">
        <w:t xml:space="preserve"> </w:t>
      </w:r>
      <w:r w:rsidR="005D4DA7" w:rsidRPr="005D4DA7">
        <w:t>The error band is included because test scores are estimates of student performance</w:t>
      </w:r>
      <w:r w:rsidR="005D4DA7">
        <w:t xml:space="preserve"> and </w:t>
      </w:r>
      <w:r w:rsidR="005D4DA7" w:rsidRPr="00A751AC">
        <w:t xml:space="preserve">achievement and come with a certain amount of measurement error. </w:t>
      </w:r>
      <w:r w:rsidR="005D4DA7">
        <w:t>Refer to</w:t>
      </w:r>
      <w:r w:rsidR="005D4DA7" w:rsidRPr="0005744B">
        <w:t xml:space="preserve"> </w:t>
      </w:r>
      <w:r w:rsidR="005D4DA7" w:rsidRPr="00A751AC">
        <w:t xml:space="preserve">the </w:t>
      </w:r>
      <w:r w:rsidR="005D4DA7" w:rsidRPr="00923FBF">
        <w:rPr>
          <w:i/>
          <w:iCs/>
        </w:rPr>
        <w:t>Interpretive Guide</w:t>
      </w:r>
      <w:r w:rsidR="005D4DA7" w:rsidRPr="00A751AC">
        <w:t xml:space="preserve"> for additional information.</w:t>
      </w:r>
    </w:p>
    <w:p w14:paraId="0284DABA" w14:textId="2907210C" w:rsidR="00E230D5" w:rsidRPr="0005744B" w:rsidRDefault="6C00F6A0" w:rsidP="005B7393">
      <w:pPr>
        <w:pStyle w:val="bullets"/>
      </w:pPr>
      <w:r>
        <w:lastRenderedPageBreak/>
        <w:t xml:space="preserve">A </w:t>
      </w:r>
      <w:r w:rsidR="181DC8F0">
        <w:t>[</w:t>
      </w:r>
      <w:r w:rsidR="181DC8F0" w:rsidRPr="6086CB88">
        <w:rPr>
          <w:b/>
          <w:bCs/>
        </w:rPr>
        <w:t>C</w:t>
      </w:r>
      <w:r w:rsidRPr="6086CB88">
        <w:rPr>
          <w:b/>
          <w:bCs/>
        </w:rPr>
        <w:t xml:space="preserve">ontext </w:t>
      </w:r>
      <w:r w:rsidR="181DC8F0" w:rsidRPr="6086CB88">
        <w:rPr>
          <w:b/>
          <w:bCs/>
        </w:rPr>
        <w:t>M</w:t>
      </w:r>
      <w:r w:rsidRPr="6086CB88">
        <w:rPr>
          <w:b/>
          <w:bCs/>
        </w:rPr>
        <w:t>enu</w:t>
      </w:r>
      <w:r w:rsidR="181DC8F0">
        <w:t>] three-dot</w:t>
      </w:r>
      <w:r>
        <w:t xml:space="preserve"> icon</w:t>
      </w:r>
      <w:r w:rsidR="3046AEC2" w:rsidRPr="6086CB88">
        <w:rPr>
          <w:b/>
          <w:bCs/>
        </w:rPr>
        <w:t xml:space="preserve"> </w:t>
      </w:r>
      <w:r w:rsidR="181DC8F0">
        <w:t>[</w:t>
      </w:r>
      <w:r w:rsidR="3046AEC2">
        <w:rPr>
          <w:noProof/>
        </w:rPr>
        <w:drawing>
          <wp:inline distT="0" distB="0" distL="0" distR="0" wp14:anchorId="453B735E" wp14:editId="47B87899">
            <wp:extent cx="90714" cy="127000"/>
            <wp:effectExtent l="0" t="0" r="0" b="0"/>
            <wp:docPr id="1913682341" name="Picture 348"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pic:nvPicPr>
                  <pic:blipFill>
                    <a:blip r:embed="rId122">
                      <a:extLst>
                        <a:ext uri="{28A0092B-C50C-407E-A947-70E740481C1C}">
                          <a14:useLocalDpi xmlns:a14="http://schemas.microsoft.com/office/drawing/2010/main" val="0"/>
                        </a:ext>
                      </a:extLst>
                    </a:blip>
                    <a:stretch>
                      <a:fillRect/>
                    </a:stretch>
                  </pic:blipFill>
                  <pic:spPr>
                    <a:xfrm>
                      <a:off x="0" y="0"/>
                      <a:ext cx="90714" cy="127000"/>
                    </a:xfrm>
                    <a:prstGeom prst="rect">
                      <a:avLst/>
                    </a:prstGeom>
                  </pic:spPr>
                </pic:pic>
              </a:graphicData>
            </a:graphic>
          </wp:inline>
        </w:drawing>
      </w:r>
      <w:r w:rsidR="181DC8F0">
        <w:t>]</w:t>
      </w:r>
      <w:r w:rsidR="3046AEC2" w:rsidRPr="6086CB88">
        <w:rPr>
          <w:b/>
          <w:bCs/>
        </w:rPr>
        <w:t xml:space="preserve"> </w:t>
      </w:r>
      <w:r>
        <w:t>allows a user to access a pop</w:t>
      </w:r>
      <w:r w:rsidR="31D77B45">
        <w:t>-</w:t>
      </w:r>
      <w:r>
        <w:t xml:space="preserve">up menu that allows further selections of student details to be made </w:t>
      </w:r>
      <w:r w:rsidR="181DC8F0">
        <w:t>(</w:t>
      </w:r>
      <w:r w:rsidR="3C854C50">
        <w:t>r</w:t>
      </w:r>
      <w:r w:rsidR="5D9B8552">
        <w:t xml:space="preserve">efer to the </w:t>
      </w:r>
      <w:r w:rsidR="00E230D5">
        <w:fldChar w:fldCharType="begin"/>
      </w:r>
      <w:r w:rsidR="00E230D5" w:rsidRPr="6086CB88">
        <w:rPr>
          <w:rStyle w:val="Link"/>
        </w:rPr>
        <w:instrText xml:space="preserve"> REF _Ref507406272 \h  \* MERGEFORMAT </w:instrText>
      </w:r>
      <w:r w:rsidR="00E230D5">
        <w:rPr>
          <w:rStyle w:val="Link"/>
        </w:rPr>
        <w:fldChar w:fldCharType="separate"/>
      </w:r>
      <w:r w:rsidR="03CA2DB4" w:rsidRPr="6086CB88">
        <w:rPr>
          <w:rStyle w:val="Link"/>
        </w:rPr>
        <w:t>IAB Student</w:t>
      </w:r>
      <w:r w:rsidR="03CA2DB4">
        <w:t xml:space="preserve"> Options</w:t>
      </w:r>
      <w:r w:rsidR="00E230D5">
        <w:fldChar w:fldCharType="end"/>
      </w:r>
      <w:r>
        <w:t xml:space="preserve"> section</w:t>
      </w:r>
      <w:r w:rsidR="181DC8F0">
        <w:t>)</w:t>
      </w:r>
      <w:r w:rsidR="3C854C50">
        <w:t>.</w:t>
      </w:r>
    </w:p>
    <w:p w14:paraId="025789DD" w14:textId="0514323F" w:rsidR="00E230D5" w:rsidRPr="00A751AC" w:rsidRDefault="001B2CDF" w:rsidP="005B7393">
      <w:pPr>
        <w:pStyle w:val="Heading4"/>
      </w:pPr>
      <w:bookmarkStart w:id="229" w:name="_Ref507406272"/>
      <w:bookmarkStart w:id="230" w:name="_Toc49870570"/>
      <w:bookmarkStart w:id="231" w:name="_Toc52288740"/>
      <w:r>
        <w:t xml:space="preserve">IAB </w:t>
      </w:r>
      <w:r w:rsidR="00E230D5" w:rsidRPr="0005744B">
        <w:t>Student</w:t>
      </w:r>
      <w:r w:rsidR="00321C72" w:rsidRPr="00A751AC">
        <w:t xml:space="preserve"> Options</w:t>
      </w:r>
      <w:bookmarkEnd w:id="229"/>
      <w:bookmarkEnd w:id="230"/>
      <w:bookmarkEnd w:id="231"/>
    </w:p>
    <w:p w14:paraId="6A8411B1" w14:textId="62C19A2E" w:rsidR="0024626D" w:rsidRPr="00A751AC" w:rsidRDefault="6C00F6A0" w:rsidP="00682969">
      <w:r>
        <w:t>When the</w:t>
      </w:r>
      <w:r w:rsidRPr="6086CB88">
        <w:rPr>
          <w:b/>
          <w:bCs/>
        </w:rPr>
        <w:t xml:space="preserve"> </w:t>
      </w:r>
      <w:r w:rsidR="181DC8F0">
        <w:t>[</w:t>
      </w:r>
      <w:r w:rsidR="181DC8F0" w:rsidRPr="6086CB88">
        <w:rPr>
          <w:b/>
          <w:bCs/>
        </w:rPr>
        <w:t>Context Menu</w:t>
      </w:r>
      <w:r w:rsidR="181DC8F0">
        <w:t>] three-dot icon [</w:t>
      </w:r>
      <w:r w:rsidR="181DC8F0">
        <w:rPr>
          <w:noProof/>
        </w:rPr>
        <w:drawing>
          <wp:inline distT="0" distB="0" distL="0" distR="0" wp14:anchorId="2C8320A9" wp14:editId="39577D08">
            <wp:extent cx="90714" cy="127000"/>
            <wp:effectExtent l="0" t="0" r="0" b="0"/>
            <wp:docPr id="1771921775" name="Picture 309"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pic:nvPicPr>
                  <pic:blipFill>
                    <a:blip r:embed="rId122">
                      <a:extLst>
                        <a:ext uri="{28A0092B-C50C-407E-A947-70E740481C1C}">
                          <a14:useLocalDpi xmlns:a14="http://schemas.microsoft.com/office/drawing/2010/main" val="0"/>
                        </a:ext>
                      </a:extLst>
                    </a:blip>
                    <a:stretch>
                      <a:fillRect/>
                    </a:stretch>
                  </pic:blipFill>
                  <pic:spPr>
                    <a:xfrm>
                      <a:off x="0" y="0"/>
                      <a:ext cx="90714" cy="127000"/>
                    </a:xfrm>
                    <a:prstGeom prst="rect">
                      <a:avLst/>
                    </a:prstGeom>
                  </pic:spPr>
                </pic:pic>
              </a:graphicData>
            </a:graphic>
          </wp:inline>
        </w:drawing>
      </w:r>
      <w:r w:rsidR="181DC8F0">
        <w:t>]</w:t>
      </w:r>
      <w:r w:rsidR="3046AEC2">
        <w:t xml:space="preserve"> </w:t>
      </w:r>
      <w:r w:rsidR="354C2612">
        <w:t xml:space="preserve">next to </w:t>
      </w:r>
      <w:r>
        <w:t>a student</w:t>
      </w:r>
      <w:r w:rsidR="354C2612">
        <w:t>’s name</w:t>
      </w:r>
      <w:r>
        <w:t xml:space="preserve"> is selected, the </w:t>
      </w:r>
      <w:r w:rsidR="181DC8F0" w:rsidRPr="6086CB88">
        <w:rPr>
          <w:i/>
          <w:iCs/>
        </w:rPr>
        <w:t>Student Options</w:t>
      </w:r>
      <w:r w:rsidR="181DC8F0">
        <w:t xml:space="preserve"> </w:t>
      </w:r>
      <w:r>
        <w:t>pop</w:t>
      </w:r>
      <w:r w:rsidR="31D77B45">
        <w:t>-</w:t>
      </w:r>
      <w:r>
        <w:t>up menu</w:t>
      </w:r>
      <w:r w:rsidR="181DC8F0">
        <w:t xml:space="preserve">, shown </w:t>
      </w:r>
      <w:r w:rsidR="75D7CB98">
        <w:t>in figure</w:t>
      </w:r>
      <w:r w:rsidR="03F91890">
        <w:t xml:space="preserve"> </w:t>
      </w:r>
      <w:r w:rsidR="07362B9F">
        <w:t>61</w:t>
      </w:r>
      <w:r w:rsidR="181DC8F0">
        <w:t>,</w:t>
      </w:r>
      <w:r>
        <w:t xml:space="preserve"> appears</w:t>
      </w:r>
      <w:r w:rsidR="181DC8F0">
        <w:t>.</w:t>
      </w:r>
    </w:p>
    <w:p w14:paraId="0B06DEFA" w14:textId="77777777" w:rsidR="006844B5" w:rsidRDefault="00D41369">
      <w:pPr>
        <w:pStyle w:val="Image"/>
      </w:pPr>
      <w:r>
        <w:drawing>
          <wp:inline distT="0" distB="0" distL="0" distR="0" wp14:anchorId="71E40326" wp14:editId="066D4D84">
            <wp:extent cx="2495550" cy="1657048"/>
            <wp:effectExtent l="19050" t="19050" r="19050" b="19685"/>
            <wp:docPr id="401" name="Picture 401" title="Screen shot of Student Option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results by student menu.png"/>
                    <pic:cNvPicPr/>
                  </pic:nvPicPr>
                  <pic:blipFill rotWithShape="1">
                    <a:blip r:embed="rId123">
                      <a:extLst>
                        <a:ext uri="{28A0092B-C50C-407E-A947-70E740481C1C}">
                          <a14:useLocalDpi xmlns:a14="http://schemas.microsoft.com/office/drawing/2010/main" val="0"/>
                        </a:ext>
                      </a:extLst>
                    </a:blip>
                    <a:srcRect l="1" r="7397" b="8646"/>
                    <a:stretch/>
                  </pic:blipFill>
                  <pic:spPr bwMode="auto">
                    <a:xfrm>
                      <a:off x="0" y="0"/>
                      <a:ext cx="2531374" cy="168083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D324843" w14:textId="18690E00" w:rsidR="00E23EC0" w:rsidRDefault="006844B5" w:rsidP="00972B02">
      <w:pPr>
        <w:pStyle w:val="Caption"/>
      </w:pPr>
      <w:bookmarkStart w:id="232" w:name="_Toc49347707"/>
      <w:r>
        <w:t xml:space="preserve">Figure </w:t>
      </w:r>
      <w:r>
        <w:fldChar w:fldCharType="begin"/>
      </w:r>
      <w:r>
        <w:instrText>SEQ Figure \* ARABIC</w:instrText>
      </w:r>
      <w:r>
        <w:fldChar w:fldCharType="separate"/>
      </w:r>
      <w:r w:rsidR="007D12B0">
        <w:rPr>
          <w:noProof/>
        </w:rPr>
        <w:t>61</w:t>
      </w:r>
      <w:r>
        <w:fldChar w:fldCharType="end"/>
      </w:r>
      <w:r>
        <w:t xml:space="preserve">.  </w:t>
      </w:r>
      <w:r w:rsidRPr="002E317B">
        <w:t>Student Options pop-up</w:t>
      </w:r>
      <w:bookmarkEnd w:id="232"/>
    </w:p>
    <w:p w14:paraId="0041AD39" w14:textId="77777777" w:rsidR="00E230D5" w:rsidRPr="0005744B" w:rsidRDefault="00E230D5" w:rsidP="00682969">
      <w:r w:rsidRPr="0005744B">
        <w:t>The menu options are</w:t>
      </w:r>
      <w:r w:rsidRPr="005B7393">
        <w:rPr>
          <w:b/>
        </w:rPr>
        <w:t>:</w:t>
      </w:r>
    </w:p>
    <w:p w14:paraId="729F1CE0" w14:textId="09F9986A" w:rsidR="00E230D5" w:rsidRPr="0005744B" w:rsidRDefault="00E230D5" w:rsidP="009E45D9">
      <w:pPr>
        <w:pStyle w:val="bullets"/>
      </w:pPr>
      <w:r w:rsidRPr="00DA7624">
        <w:rPr>
          <w:rStyle w:val="PageElement"/>
        </w:rPr>
        <w:t>Responses</w:t>
      </w:r>
      <w:r w:rsidRPr="005B7393">
        <w:rPr>
          <w:b/>
        </w:rPr>
        <w:t>:</w:t>
      </w:r>
      <w:r w:rsidRPr="0005744B">
        <w:t xml:space="preserve"> </w:t>
      </w:r>
      <w:r w:rsidR="00C84481">
        <w:t>This d</w:t>
      </w:r>
      <w:r w:rsidRPr="0005744B">
        <w:t>isplay</w:t>
      </w:r>
      <w:r w:rsidR="00C84481">
        <w:t>s</w:t>
      </w:r>
      <w:r w:rsidRPr="0005744B">
        <w:t xml:space="preserve"> the </w:t>
      </w:r>
      <w:r w:rsidR="002826B1" w:rsidRPr="00A751AC">
        <w:t>student’s responses to each item on the assessment</w:t>
      </w:r>
      <w:r w:rsidRPr="005D4DA7">
        <w:t xml:space="preserve">. </w:t>
      </w:r>
      <w:r w:rsidR="00FD62C2">
        <w:t>Refer to</w:t>
      </w:r>
      <w:r w:rsidR="00FD62C2" w:rsidRPr="0005744B">
        <w:t xml:space="preserve"> </w:t>
      </w:r>
      <w:r w:rsidRPr="00A751AC">
        <w:t xml:space="preserve">the </w:t>
      </w:r>
      <w:r w:rsidR="00093ACD" w:rsidRPr="00A751AC">
        <w:rPr>
          <w:rStyle w:val="Link"/>
        </w:rPr>
        <w:fldChar w:fldCharType="begin"/>
      </w:r>
      <w:r w:rsidR="00093ACD" w:rsidRPr="00CC6014">
        <w:rPr>
          <w:rStyle w:val="Link"/>
        </w:rPr>
        <w:instrText xml:space="preserve"> REF _Ref507406036 \h  \* MERGEFORMAT </w:instrText>
      </w:r>
      <w:r w:rsidR="00093ACD" w:rsidRPr="00A751AC">
        <w:rPr>
          <w:rStyle w:val="Link"/>
        </w:rPr>
      </w:r>
      <w:r w:rsidR="00093ACD" w:rsidRPr="00A751AC">
        <w:rPr>
          <w:rStyle w:val="Link"/>
        </w:rPr>
        <w:fldChar w:fldCharType="separate"/>
      </w:r>
      <w:r w:rsidR="007D12B0" w:rsidRPr="00972B02">
        <w:rPr>
          <w:rStyle w:val="Link"/>
        </w:rPr>
        <w:t>Student Re</w:t>
      </w:r>
      <w:r w:rsidR="00CC4B0B">
        <w:rPr>
          <w:rStyle w:val="Link"/>
        </w:rPr>
        <w:t>s</w:t>
      </w:r>
      <w:r w:rsidR="007D12B0" w:rsidRPr="00972B02">
        <w:rPr>
          <w:rStyle w:val="Link"/>
        </w:rPr>
        <w:t>ponses</w:t>
      </w:r>
      <w:r w:rsidR="00093ACD" w:rsidRPr="00A751AC">
        <w:rPr>
          <w:rStyle w:val="Link"/>
        </w:rPr>
        <w:fldChar w:fldCharType="end"/>
      </w:r>
      <w:r w:rsidRPr="0005744B">
        <w:t xml:space="preserve"> section for details</w:t>
      </w:r>
      <w:r w:rsidR="0011303F">
        <w:t>.</w:t>
      </w:r>
    </w:p>
    <w:p w14:paraId="5D23ADEB" w14:textId="32FCA6F5" w:rsidR="00E230D5" w:rsidRPr="0005744B" w:rsidRDefault="00E230D5" w:rsidP="009E45D9">
      <w:pPr>
        <w:pStyle w:val="bullets"/>
      </w:pPr>
      <w:r w:rsidRPr="00DA7624">
        <w:rPr>
          <w:rStyle w:val="PageElement"/>
        </w:rPr>
        <w:t>Test History</w:t>
      </w:r>
      <w:r w:rsidRPr="005B7393">
        <w:rPr>
          <w:b/>
        </w:rPr>
        <w:t>:</w:t>
      </w:r>
      <w:r w:rsidRPr="0005744B">
        <w:t xml:space="preserve"> </w:t>
      </w:r>
      <w:r w:rsidR="00C84481">
        <w:t>This d</w:t>
      </w:r>
      <w:r w:rsidRPr="0005744B">
        <w:t>isplay</w:t>
      </w:r>
      <w:r w:rsidR="00C84481">
        <w:t>s</w:t>
      </w:r>
      <w:r w:rsidRPr="0005744B">
        <w:t xml:space="preserve"> the test history of the student. </w:t>
      </w:r>
      <w:r w:rsidR="00FD62C2">
        <w:t>Refer to</w:t>
      </w:r>
      <w:r w:rsidR="00FD62C2" w:rsidRPr="0005744B">
        <w:t xml:space="preserve"> </w:t>
      </w:r>
      <w:r w:rsidRPr="00A751AC">
        <w:t xml:space="preserve">the </w:t>
      </w:r>
      <w:r w:rsidR="00093ACD" w:rsidRPr="00A751AC">
        <w:rPr>
          <w:rStyle w:val="Link"/>
        </w:rPr>
        <w:fldChar w:fldCharType="begin"/>
      </w:r>
      <w:r w:rsidR="00093ACD" w:rsidRPr="00CC6014">
        <w:rPr>
          <w:rStyle w:val="Link"/>
        </w:rPr>
        <w:instrText xml:space="preserve"> REF _Ref507406353 \h  \* MERGEFORMAT </w:instrText>
      </w:r>
      <w:r w:rsidR="00093ACD" w:rsidRPr="00A751AC">
        <w:rPr>
          <w:rStyle w:val="Link"/>
        </w:rPr>
      </w:r>
      <w:r w:rsidR="00093ACD" w:rsidRPr="00A751AC">
        <w:rPr>
          <w:rStyle w:val="Link"/>
        </w:rPr>
        <w:fldChar w:fldCharType="separate"/>
      </w:r>
      <w:r w:rsidR="007D12B0" w:rsidRPr="00972B02">
        <w:rPr>
          <w:rStyle w:val="Link"/>
        </w:rPr>
        <w:t>Student Test History Report</w:t>
      </w:r>
      <w:r w:rsidR="00093ACD" w:rsidRPr="00A751AC">
        <w:rPr>
          <w:rStyle w:val="Link"/>
        </w:rPr>
        <w:fldChar w:fldCharType="end"/>
      </w:r>
      <w:r w:rsidRPr="0005744B">
        <w:t xml:space="preserve"> section for details</w:t>
      </w:r>
      <w:r w:rsidR="0011303F">
        <w:t>.</w:t>
      </w:r>
    </w:p>
    <w:p w14:paraId="3CD3F1DA" w14:textId="681432D2" w:rsidR="00E230D5" w:rsidRPr="0005744B" w:rsidRDefault="00E230D5" w:rsidP="009E45D9">
      <w:pPr>
        <w:pStyle w:val="bullets"/>
      </w:pPr>
      <w:r w:rsidRPr="00DA7624">
        <w:rPr>
          <w:rStyle w:val="PageElement"/>
        </w:rPr>
        <w:t>Print</w:t>
      </w:r>
      <w:r w:rsidR="00262D2C" w:rsidRPr="00BF3047">
        <w:rPr>
          <w:rStyle w:val="PageElement"/>
        </w:rPr>
        <w:t xml:space="preserve"> Full I</w:t>
      </w:r>
      <w:r w:rsidR="00262D2C" w:rsidRPr="00565D3C">
        <w:rPr>
          <w:rStyle w:val="PageElement"/>
        </w:rPr>
        <w:t xml:space="preserve">AB </w:t>
      </w:r>
      <w:r w:rsidRPr="006D6A66">
        <w:rPr>
          <w:rStyle w:val="PageElement"/>
        </w:rPr>
        <w:t>Report</w:t>
      </w:r>
      <w:r w:rsidRPr="005B7393">
        <w:rPr>
          <w:b/>
        </w:rPr>
        <w:t>:</w:t>
      </w:r>
      <w:r w:rsidRPr="0005744B">
        <w:t xml:space="preserve"> </w:t>
      </w:r>
      <w:r w:rsidR="00C84481">
        <w:t>This l</w:t>
      </w:r>
      <w:r w:rsidR="002826B1" w:rsidRPr="00A751AC">
        <w:t xml:space="preserve">inks to a printable </w:t>
      </w:r>
      <w:r w:rsidRPr="00A751AC">
        <w:t>Student Report</w:t>
      </w:r>
      <w:r w:rsidR="002826B1" w:rsidRPr="005D4DA7">
        <w:t xml:space="preserve"> in PDF format</w:t>
      </w:r>
      <w:r w:rsidRPr="005D4DA7">
        <w:t>. The selections</w:t>
      </w:r>
      <w:r w:rsidR="00C6156E" w:rsidRPr="005D4DA7">
        <w:t xml:space="preserve"> that are</w:t>
      </w:r>
      <w:r w:rsidRPr="005D4DA7">
        <w:t xml:space="preserve"> already known in the context of the IAB results, such as the </w:t>
      </w:r>
      <w:r w:rsidRPr="005B7393">
        <w:rPr>
          <w:i/>
        </w:rPr>
        <w:t>Assessment Type</w:t>
      </w:r>
      <w:r w:rsidRPr="005D4DA7">
        <w:t xml:space="preserve">, </w:t>
      </w:r>
      <w:r w:rsidR="005F67D9" w:rsidRPr="005B7393">
        <w:rPr>
          <w:i/>
        </w:rPr>
        <w:t>S</w:t>
      </w:r>
      <w:r w:rsidRPr="005B7393">
        <w:rPr>
          <w:i/>
        </w:rPr>
        <w:t>ubject</w:t>
      </w:r>
      <w:r w:rsidRPr="005D4DA7">
        <w:t xml:space="preserve">, and </w:t>
      </w:r>
      <w:r w:rsidR="005F67D9" w:rsidRPr="005B7393">
        <w:rPr>
          <w:i/>
        </w:rPr>
        <w:t>S</w:t>
      </w:r>
      <w:r w:rsidRPr="005B7393">
        <w:rPr>
          <w:i/>
        </w:rPr>
        <w:t xml:space="preserve">chool </w:t>
      </w:r>
      <w:r w:rsidR="005F67D9" w:rsidRPr="005B7393">
        <w:rPr>
          <w:i/>
        </w:rPr>
        <w:t>Y</w:t>
      </w:r>
      <w:r w:rsidRPr="005B7393">
        <w:rPr>
          <w:i/>
        </w:rPr>
        <w:t>ear</w:t>
      </w:r>
      <w:r w:rsidRPr="005D4DA7">
        <w:t xml:space="preserve"> are </w:t>
      </w:r>
      <w:proofErr w:type="gramStart"/>
      <w:r w:rsidRPr="005D4DA7">
        <w:t>auto-filled</w:t>
      </w:r>
      <w:proofErr w:type="gramEnd"/>
      <w:r w:rsidRPr="005D4DA7">
        <w:t xml:space="preserve">. </w:t>
      </w:r>
      <w:r w:rsidR="00FD62C2">
        <w:t>Refer to</w:t>
      </w:r>
      <w:r w:rsidR="00FD62C2" w:rsidRPr="0005744B">
        <w:t xml:space="preserve"> </w:t>
      </w:r>
      <w:r w:rsidRPr="00A751AC">
        <w:t xml:space="preserve">the </w:t>
      </w:r>
      <w:r w:rsidR="00093ACD" w:rsidRPr="00A751AC">
        <w:rPr>
          <w:rStyle w:val="Link"/>
        </w:rPr>
        <w:fldChar w:fldCharType="begin"/>
      </w:r>
      <w:r w:rsidR="00093ACD" w:rsidRPr="00CC6014">
        <w:rPr>
          <w:rStyle w:val="Link"/>
        </w:rPr>
        <w:instrText xml:space="preserve"> REF _Ref507406377 \h  \* MERGEFORMAT </w:instrText>
      </w:r>
      <w:r w:rsidR="00093ACD" w:rsidRPr="00A751AC">
        <w:rPr>
          <w:rStyle w:val="Link"/>
        </w:rPr>
      </w:r>
      <w:r w:rsidR="00093ACD" w:rsidRPr="00A751AC">
        <w:rPr>
          <w:rStyle w:val="Link"/>
        </w:rPr>
        <w:fldChar w:fldCharType="separate"/>
      </w:r>
      <w:r w:rsidR="007D12B0" w:rsidRPr="00972B02">
        <w:rPr>
          <w:rStyle w:val="Link"/>
        </w:rPr>
        <w:t>Printable Report</w:t>
      </w:r>
      <w:r w:rsidR="00093ACD" w:rsidRPr="00A751AC">
        <w:rPr>
          <w:rStyle w:val="Link"/>
        </w:rPr>
        <w:fldChar w:fldCharType="end"/>
      </w:r>
      <w:r w:rsidRPr="0005744B">
        <w:t xml:space="preserve"> section for details</w:t>
      </w:r>
      <w:r w:rsidR="0011303F">
        <w:t>.</w:t>
      </w:r>
    </w:p>
    <w:p w14:paraId="29F21E19" w14:textId="1F7D65C4" w:rsidR="00E230D5" w:rsidRDefault="00E230D5" w:rsidP="005B7393">
      <w:pPr>
        <w:pStyle w:val="Heading4"/>
      </w:pPr>
      <w:bookmarkStart w:id="233" w:name="_Ref507406578"/>
      <w:bookmarkStart w:id="234" w:name="_Toc49870571"/>
      <w:bookmarkStart w:id="235" w:name="_Toc52288741"/>
      <w:r>
        <w:t>IAB Results By Item</w:t>
      </w:r>
      <w:bookmarkEnd w:id="233"/>
      <w:bookmarkEnd w:id="234"/>
      <w:bookmarkEnd w:id="235"/>
    </w:p>
    <w:p w14:paraId="0ACEAF32" w14:textId="31501FE2" w:rsidR="00B116EB" w:rsidRPr="00A751AC" w:rsidRDefault="00E230D5">
      <w:r w:rsidRPr="0005744B">
        <w:t xml:space="preserve">When the </w:t>
      </w:r>
      <w:r w:rsidRPr="00DA7624">
        <w:rPr>
          <w:rStyle w:val="PageElement"/>
        </w:rPr>
        <w:t>Results By Item</w:t>
      </w:r>
      <w:r w:rsidRPr="0005744B">
        <w:t xml:space="preserve"> option is active, th</w:t>
      </w:r>
      <w:r w:rsidR="00A96E3C" w:rsidRPr="00A751AC">
        <w:t>e IAB results panel</w:t>
      </w:r>
      <w:r w:rsidRPr="00A751AC">
        <w:t xml:space="preserve"> shows a results table with an aggregate view of how the stu</w:t>
      </w:r>
      <w:r w:rsidR="00A96E3C" w:rsidRPr="005D4DA7">
        <w:t>dents performed on each item</w:t>
      </w:r>
      <w:r w:rsidRPr="005D4DA7">
        <w:t xml:space="preserve">. The table has sortable columns and additional information icons as shown </w:t>
      </w:r>
      <w:r w:rsidR="0085598B">
        <w:t>in figure</w:t>
      </w:r>
      <w:r w:rsidR="001E0AFA">
        <w:t xml:space="preserve"> </w:t>
      </w:r>
      <w:r w:rsidR="00620350">
        <w:t>62</w:t>
      </w:r>
      <w:r w:rsidRPr="0005744B">
        <w:t>:</w:t>
      </w:r>
    </w:p>
    <w:p w14:paraId="765FCB96" w14:textId="77777777" w:rsidR="006844B5" w:rsidRDefault="0E76C271">
      <w:pPr>
        <w:pStyle w:val="Image"/>
      </w:pPr>
      <w:r>
        <w:drawing>
          <wp:inline distT="0" distB="0" distL="0" distR="0" wp14:anchorId="18A46947" wp14:editId="0621788D">
            <wp:extent cx="5943600" cy="1309370"/>
            <wp:effectExtent l="0" t="0" r="0" b="5080"/>
            <wp:docPr id="1562197286" name="Picture 48" descr="Screen shot of IAB Results by Item element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24">
                      <a:extLst>
                        <a:ext uri="{BEBA8EAE-BF5A-486C-A8C5-ECC9F3942E4B}">
                          <a14:imgProps xmlns:a14="http://schemas.microsoft.com/office/drawing/2010/main">
                            <a14:imgLayer r:embed="rId125">
                              <a14:imgEffect>
                                <a14:sharpenSoften amount="25000"/>
                              </a14:imgEffect>
                            </a14:imgLayer>
                          </a14:imgProps>
                        </a:ext>
                      </a:extLst>
                    </a:blip>
                    <a:stretch>
                      <a:fillRect/>
                    </a:stretch>
                  </pic:blipFill>
                  <pic:spPr>
                    <a:xfrm>
                      <a:off x="0" y="0"/>
                      <a:ext cx="5943600" cy="1309370"/>
                    </a:xfrm>
                    <a:prstGeom prst="rect">
                      <a:avLst/>
                    </a:prstGeom>
                  </pic:spPr>
                </pic:pic>
              </a:graphicData>
            </a:graphic>
          </wp:inline>
        </w:drawing>
      </w:r>
    </w:p>
    <w:p w14:paraId="5C2E3E69" w14:textId="7DA49B26" w:rsidR="00B954CA" w:rsidRDefault="006844B5" w:rsidP="00972B02">
      <w:pPr>
        <w:pStyle w:val="Caption"/>
      </w:pPr>
      <w:bookmarkStart w:id="236" w:name="_Toc49347708"/>
      <w:r>
        <w:t xml:space="preserve">Figure </w:t>
      </w:r>
      <w:r>
        <w:fldChar w:fldCharType="begin"/>
      </w:r>
      <w:r>
        <w:instrText>SEQ Figure \* ARABIC</w:instrText>
      </w:r>
      <w:r>
        <w:fldChar w:fldCharType="separate"/>
      </w:r>
      <w:r w:rsidR="007D12B0">
        <w:rPr>
          <w:noProof/>
        </w:rPr>
        <w:t>62</w:t>
      </w:r>
      <w:r>
        <w:fldChar w:fldCharType="end"/>
      </w:r>
      <w:r>
        <w:t xml:space="preserve">.  </w:t>
      </w:r>
      <w:r w:rsidRPr="00BA1B7C">
        <w:t>IAB Results By Item</w:t>
      </w:r>
      <w:bookmarkEnd w:id="236"/>
    </w:p>
    <w:p w14:paraId="2C6008F7" w14:textId="6205A719" w:rsidR="00606C43" w:rsidRPr="0005744B" w:rsidRDefault="00606C43">
      <w:r w:rsidRPr="0005744B">
        <w:lastRenderedPageBreak/>
        <w:t xml:space="preserve">The data shown in the </w:t>
      </w:r>
      <w:r w:rsidR="00435A43" w:rsidRPr="00DA7624">
        <w:rPr>
          <w:rStyle w:val="PageElement"/>
        </w:rPr>
        <w:t xml:space="preserve">Results By Item </w:t>
      </w:r>
      <w:r w:rsidRPr="009F39AF">
        <w:t>view</w:t>
      </w:r>
      <w:r w:rsidRPr="0005744B">
        <w:t xml:space="preserve"> </w:t>
      </w:r>
      <w:r w:rsidR="0075205D">
        <w:t>indicates</w:t>
      </w:r>
      <w:r w:rsidR="0075205D" w:rsidRPr="0005744B">
        <w:t xml:space="preserve"> </w:t>
      </w:r>
      <w:r w:rsidRPr="0005744B">
        <w:t>how the students pe</w:t>
      </w:r>
      <w:r w:rsidRPr="00A751AC">
        <w:t xml:space="preserve">rformed overall on each assessment item, as described </w:t>
      </w:r>
      <w:r w:rsidR="00F771C1">
        <w:t>next</w:t>
      </w:r>
      <w:r w:rsidRPr="0005744B">
        <w:t>.</w:t>
      </w:r>
    </w:p>
    <w:p w14:paraId="7B44B23C" w14:textId="5B24D1FD" w:rsidR="00606C43" w:rsidRPr="005D4DA7" w:rsidRDefault="00606C43" w:rsidP="00417699">
      <w:pPr>
        <w:pStyle w:val="Numbered"/>
        <w:numPr>
          <w:ilvl w:val="0"/>
          <w:numId w:val="178"/>
        </w:numPr>
        <w:ind w:left="576" w:hanging="288"/>
      </w:pPr>
      <w:r w:rsidRPr="00DA7624">
        <w:rPr>
          <w:rStyle w:val="PageElement"/>
        </w:rPr>
        <w:t>Item #</w:t>
      </w:r>
      <w:r w:rsidRPr="00417699">
        <w:rPr>
          <w:b/>
        </w:rPr>
        <w:t>:</w:t>
      </w:r>
      <w:r w:rsidRPr="0005744B">
        <w:t xml:space="preserve"> </w:t>
      </w:r>
      <w:r w:rsidR="00C00330" w:rsidRPr="00A751AC">
        <w:t>t</w:t>
      </w:r>
      <w:r w:rsidRPr="00A751AC">
        <w:t xml:space="preserve">he number of the item in the order </w:t>
      </w:r>
      <w:r w:rsidR="002A0D7C" w:rsidRPr="005D4DA7">
        <w:t>it was</w:t>
      </w:r>
      <w:r w:rsidRPr="005D4DA7">
        <w:t xml:space="preserve"> presented to the student</w:t>
      </w:r>
    </w:p>
    <w:p w14:paraId="1576A514" w14:textId="5EAD18C5" w:rsidR="00606C43" w:rsidRPr="005D4DA7" w:rsidRDefault="00606C43" w:rsidP="00417699">
      <w:pPr>
        <w:pStyle w:val="Numbered"/>
        <w:numPr>
          <w:ilvl w:val="0"/>
          <w:numId w:val="178"/>
        </w:numPr>
        <w:ind w:left="576" w:hanging="288"/>
      </w:pPr>
      <w:r w:rsidRPr="00DA7624">
        <w:rPr>
          <w:rStyle w:val="PageElement"/>
        </w:rPr>
        <w:t>Claim/Target</w:t>
      </w:r>
      <w:r w:rsidRPr="00417699">
        <w:rPr>
          <w:b/>
        </w:rPr>
        <w:t>:</w:t>
      </w:r>
      <w:r w:rsidRPr="0005744B">
        <w:t xml:space="preserve"> </w:t>
      </w:r>
      <w:r w:rsidR="00C00330" w:rsidRPr="00A751AC">
        <w:t>t</w:t>
      </w:r>
      <w:r w:rsidRPr="00A751AC">
        <w:t xml:space="preserve">he </w:t>
      </w:r>
      <w:r w:rsidR="002A0D7C" w:rsidRPr="005D4DA7">
        <w:t>topic area and particular knowledge and skills tested by the item</w:t>
      </w:r>
    </w:p>
    <w:p w14:paraId="73469F56" w14:textId="2EE0F88B" w:rsidR="005D4DA7" w:rsidRPr="00A751AC" w:rsidRDefault="004309AD" w:rsidP="007D5D30">
      <w:pPr>
        <w:pStyle w:val="Note-blue"/>
      </w:pPr>
      <w:r>
        <w:rPr>
          <w:noProof/>
        </w:rPr>
        <mc:AlternateContent>
          <mc:Choice Requires="wps">
            <w:drawing>
              <wp:anchor distT="0" distB="0" distL="114300" distR="114300" simplePos="0" relativeHeight="251658271" behindDoc="0" locked="0" layoutInCell="1" allowOverlap="1" wp14:anchorId="3707F8E0" wp14:editId="77B9DE6F">
                <wp:simplePos x="0" y="0"/>
                <wp:positionH relativeFrom="column">
                  <wp:posOffset>201295</wp:posOffset>
                </wp:positionH>
                <wp:positionV relativeFrom="paragraph">
                  <wp:posOffset>6350</wp:posOffset>
                </wp:positionV>
                <wp:extent cx="546735" cy="445770"/>
                <wp:effectExtent l="0" t="0" r="0" b="0"/>
                <wp:wrapNone/>
                <wp:docPr id="226029755" name="Text Box 2260297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5770"/>
                        </a:xfrm>
                        <a:prstGeom prst="rect">
                          <a:avLst/>
                        </a:prstGeom>
                        <a:noFill/>
                        <a:ln w="6350">
                          <a:noFill/>
                        </a:ln>
                      </wps:spPr>
                      <wps:txbx>
                        <w:txbxContent>
                          <w:p w14:paraId="6597036F" w14:textId="77777777" w:rsidR="009E4D73" w:rsidRDefault="009E4D73" w:rsidP="004309AD">
                            <w:r w:rsidRPr="00E17F3F">
                              <w:rPr>
                                <w:noProof/>
                              </w:rPr>
                              <w:drawing>
                                <wp:inline distT="0" distB="0" distL="0" distR="0" wp14:anchorId="5307E348" wp14:editId="70A72C60">
                                  <wp:extent cx="357505" cy="357505"/>
                                  <wp:effectExtent l="0" t="0" r="0" b="0"/>
                                  <wp:docPr id="333" name="Picture 333"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07F8E0" id="Text Box 226029755" o:spid="_x0000_s1062" type="#_x0000_t202" alt="&quot;&quot;" style="position:absolute;left:0;text-align:left;margin-left:15.85pt;margin-top:.5pt;width:43.05pt;height:35.1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" filled="f" stroked="f" strokeweight=".5pt">
                <v:textbox>
                  <w:txbxContent>
                    <w:p w14:paraId="6597036F" w14:textId="77777777" w:rsidR="009E4D73" w:rsidRDefault="009E4D73" w:rsidP="004309AD">
                      <w:r w:rsidRPr="00E17F3F">
                        <w:rPr>
                          <w:noProof/>
                        </w:rPr>
                        <w:drawing>
                          <wp:inline distT="0" distB="0" distL="0" distR="0" wp14:anchorId="5307E348" wp14:editId="70A72C60">
                            <wp:extent cx="357505" cy="357505"/>
                            <wp:effectExtent l="0" t="0" r="0" b="0"/>
                            <wp:docPr id="333" name="Picture 333"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Note:</w:t>
      </w:r>
      <w:r w:rsidR="005D4DA7" w:rsidRPr="00A751AC">
        <w:t xml:space="preserve"> Claims and targets are a way of classifying test content. The claim is the major topic area</w:t>
      </w:r>
      <w:r w:rsidR="005D4DA7" w:rsidRPr="005D4DA7">
        <w:t xml:space="preserve">. For example, in English language arts, </w:t>
      </w:r>
      <w:r w:rsidR="005D4DA7">
        <w:t>R</w:t>
      </w:r>
      <w:r w:rsidR="005D4DA7" w:rsidRPr="00A751AC">
        <w:t xml:space="preserve">eading is a claim. Within each claim, there are targets that describe the particular knowledge and skills that the test measures. </w:t>
      </w:r>
      <w:r w:rsidR="005D4DA7" w:rsidRPr="005D4DA7">
        <w:t xml:space="preserve">Each target may encompass one or more standards from the Common Core State Standards. For more information, </w:t>
      </w:r>
      <w:r w:rsidR="005D4DA7">
        <w:t>refer to</w:t>
      </w:r>
      <w:r w:rsidR="005D4DA7" w:rsidRPr="0005744B">
        <w:t xml:space="preserve"> </w:t>
      </w:r>
      <w:r w:rsidR="005D4DA7" w:rsidRPr="00A751AC">
        <w:t xml:space="preserve">the Smarter Balanced Content </w:t>
      </w:r>
      <w:r w:rsidR="00010FF8">
        <w:t>Explorer</w:t>
      </w:r>
      <w:r w:rsidR="00F2617B">
        <w:t xml:space="preserve"> at </w:t>
      </w:r>
      <w:hyperlink r:id="rId126" w:history="1">
        <w:r w:rsidR="00F2617B" w:rsidRPr="00F2617B">
          <w:rPr>
            <w:rStyle w:val="Hyperlink"/>
          </w:rPr>
          <w:t>https://contentexplorer.smarterbalanced.org</w:t>
        </w:r>
      </w:hyperlink>
      <w:r w:rsidR="00010FF8">
        <w:t>.</w:t>
      </w:r>
    </w:p>
    <w:p w14:paraId="614AA74E" w14:textId="6474560E" w:rsidR="00606C43" w:rsidRPr="00A751AC" w:rsidRDefault="00606C43" w:rsidP="00417699">
      <w:pPr>
        <w:pStyle w:val="Numbered"/>
        <w:numPr>
          <w:ilvl w:val="0"/>
          <w:numId w:val="178"/>
        </w:numPr>
        <w:ind w:left="576" w:hanging="288"/>
      </w:pPr>
      <w:r w:rsidRPr="00DA7624">
        <w:rPr>
          <w:rStyle w:val="PageElement"/>
        </w:rPr>
        <w:t>Item Difficulty</w:t>
      </w:r>
      <w:r w:rsidRPr="00417699">
        <w:rPr>
          <w:b/>
        </w:rPr>
        <w:t>:</w:t>
      </w:r>
      <w:r w:rsidRPr="0005744B">
        <w:t xml:space="preserve"> item difficulty (easy, moderate, </w:t>
      </w:r>
      <w:r w:rsidR="00C84481">
        <w:t xml:space="preserve">or </w:t>
      </w:r>
      <w:r w:rsidRPr="0005744B">
        <w:t xml:space="preserve">difficult) </w:t>
      </w:r>
      <w:r w:rsidRPr="00A751AC">
        <w:t>based on the difficulty of the item for students in a reference population</w:t>
      </w:r>
      <w:r w:rsidR="007877C6" w:rsidRPr="005D4DA7">
        <w:t xml:space="preserve"> (The reference population for an item consists of all the students who took the </w:t>
      </w:r>
      <w:r w:rsidR="00D156B6">
        <w:t>assessment</w:t>
      </w:r>
      <w:r w:rsidR="00D156B6" w:rsidRPr="005D4DA7">
        <w:t xml:space="preserve"> </w:t>
      </w:r>
      <w:r w:rsidR="007877C6" w:rsidRPr="005D4DA7">
        <w:t>the year the item was field</w:t>
      </w:r>
      <w:r w:rsidR="007877C6" w:rsidRPr="0005744B">
        <w:t>-</w:t>
      </w:r>
      <w:r w:rsidR="007877C6" w:rsidRPr="00A751AC">
        <w:t>tested.)</w:t>
      </w:r>
    </w:p>
    <w:p w14:paraId="666DD7A5" w14:textId="1D6D8A25" w:rsidR="005D4DA7" w:rsidRPr="00A751AC" w:rsidRDefault="004309AD" w:rsidP="007D5D30">
      <w:pPr>
        <w:pStyle w:val="Note-blue"/>
      </w:pPr>
      <w:r>
        <w:rPr>
          <w:noProof/>
        </w:rPr>
        <mc:AlternateContent>
          <mc:Choice Requires="wps">
            <w:drawing>
              <wp:anchor distT="0" distB="0" distL="114300" distR="114300" simplePos="0" relativeHeight="251658270" behindDoc="0" locked="0" layoutInCell="1" allowOverlap="1" wp14:anchorId="65BEA1D6" wp14:editId="30973A11">
                <wp:simplePos x="0" y="0"/>
                <wp:positionH relativeFrom="column">
                  <wp:posOffset>158400</wp:posOffset>
                </wp:positionH>
                <wp:positionV relativeFrom="paragraph">
                  <wp:posOffset>7200</wp:posOffset>
                </wp:positionV>
                <wp:extent cx="546735" cy="446400"/>
                <wp:effectExtent l="0" t="0" r="0" b="0"/>
                <wp:wrapNone/>
                <wp:docPr id="226029753" name="Text Box 2260297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760382E7" w14:textId="77777777" w:rsidR="009E4D73" w:rsidRDefault="009E4D73" w:rsidP="004309AD">
                            <w:r w:rsidRPr="00E17F3F">
                              <w:rPr>
                                <w:noProof/>
                              </w:rPr>
                              <w:drawing>
                                <wp:inline distT="0" distB="0" distL="0" distR="0" wp14:anchorId="4A92AEC0" wp14:editId="7846D3F0">
                                  <wp:extent cx="357505" cy="357505"/>
                                  <wp:effectExtent l="0" t="0" r="0" b="0"/>
                                  <wp:docPr id="336" name="Picture 336"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BEA1D6" id="Text Box 226029753" o:spid="_x0000_s1063" type="#_x0000_t202" alt="&quot;&quot;" style="position:absolute;left:0;text-align:left;margin-left:12.45pt;margin-top:.55pt;width:43.05pt;height:35.1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" filled="f" stroked="f" strokeweight=".5pt">
                <v:textbox>
                  <w:txbxContent>
                    <w:p w14:paraId="760382E7" w14:textId="77777777" w:rsidR="009E4D73" w:rsidRDefault="009E4D73" w:rsidP="004309AD">
                      <w:r w:rsidRPr="00E17F3F">
                        <w:rPr>
                          <w:noProof/>
                        </w:rPr>
                        <w:drawing>
                          <wp:inline distT="0" distB="0" distL="0" distR="0" wp14:anchorId="4A92AEC0" wp14:editId="7846D3F0">
                            <wp:extent cx="357505" cy="357505"/>
                            <wp:effectExtent l="0" t="0" r="0" b="0"/>
                            <wp:docPr id="336" name="Picture 336"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tab/>
      </w:r>
      <w:r w:rsidR="005D4DA7" w:rsidRPr="00923FBF">
        <w:rPr>
          <w:b/>
          <w:bCs/>
        </w:rPr>
        <w:t>Note:</w:t>
      </w:r>
      <w:r w:rsidR="005D4DA7" w:rsidRPr="00A751AC">
        <w:t xml:space="preserve"> </w:t>
      </w:r>
      <w:r w:rsidR="005D4DA7">
        <w:t>Refer to</w:t>
      </w:r>
      <w:r w:rsidR="005D4DA7" w:rsidRPr="0005744B">
        <w:t xml:space="preserve"> </w:t>
      </w:r>
      <w:r w:rsidR="005D4DA7" w:rsidRPr="00A751AC">
        <w:t xml:space="preserve">the </w:t>
      </w:r>
      <w:r w:rsidR="005D4DA7" w:rsidRPr="00923FBF">
        <w:rPr>
          <w:i/>
          <w:iCs/>
        </w:rPr>
        <w:t>Interpretive Guide</w:t>
      </w:r>
      <w:r w:rsidR="005D4DA7" w:rsidRPr="00A751AC">
        <w:t xml:space="preserve"> for a description of the reference population and how the difficulty categories are derived.</w:t>
      </w:r>
    </w:p>
    <w:p w14:paraId="3D436A4F" w14:textId="0978DB04" w:rsidR="00606C43" w:rsidRPr="005D4DA7" w:rsidRDefault="00606C43" w:rsidP="00417699">
      <w:pPr>
        <w:pStyle w:val="Numbered"/>
        <w:numPr>
          <w:ilvl w:val="0"/>
          <w:numId w:val="178"/>
        </w:numPr>
        <w:ind w:left="576" w:hanging="288"/>
      </w:pPr>
      <w:r w:rsidRPr="00DA7624">
        <w:rPr>
          <w:rStyle w:val="PageElement"/>
        </w:rPr>
        <w:t>Standard</w:t>
      </w:r>
      <w:r w:rsidRPr="005E395F">
        <w:t>:</w:t>
      </w:r>
      <w:r w:rsidRPr="0005744B">
        <w:t xml:space="preserve"> Common Core </w:t>
      </w:r>
      <w:r w:rsidR="001B58B0" w:rsidRPr="00A751AC">
        <w:t xml:space="preserve">State </w:t>
      </w:r>
      <w:r w:rsidRPr="00A751AC">
        <w:t>Standard</w:t>
      </w:r>
      <w:r w:rsidR="007F5CEA" w:rsidRPr="005D4DA7">
        <w:t>(s) related to</w:t>
      </w:r>
      <w:r w:rsidRPr="005D4DA7">
        <w:t xml:space="preserve"> the item</w:t>
      </w:r>
    </w:p>
    <w:p w14:paraId="5E523622" w14:textId="4F3BD79B" w:rsidR="00606C43" w:rsidRPr="00A751AC" w:rsidRDefault="00606C43" w:rsidP="009E45D9">
      <w:pPr>
        <w:pStyle w:val="Numbered"/>
        <w:keepNext/>
        <w:numPr>
          <w:ilvl w:val="0"/>
          <w:numId w:val="178"/>
        </w:numPr>
        <w:ind w:left="576" w:hanging="288"/>
      </w:pPr>
      <w:r w:rsidRPr="00DA7624">
        <w:rPr>
          <w:rStyle w:val="PageElement"/>
        </w:rPr>
        <w:t>Full Credit</w:t>
      </w:r>
      <w:r w:rsidRPr="005E395F">
        <w:t>:</w:t>
      </w:r>
      <w:r w:rsidRPr="0005744B">
        <w:t xml:space="preserve"> the perce</w:t>
      </w:r>
      <w:r w:rsidRPr="00A751AC">
        <w:t>ntage</w:t>
      </w:r>
      <w:r w:rsidR="00C84481">
        <w:t xml:space="preserve"> or </w:t>
      </w:r>
      <w:r w:rsidRPr="00A751AC">
        <w:t>number of students in the selected group who earned the maximum number of points for the item</w:t>
      </w:r>
    </w:p>
    <w:p w14:paraId="12F3A39A" w14:textId="4EEF21A4" w:rsidR="00606C43" w:rsidRPr="005D4DA7" w:rsidRDefault="00606C43" w:rsidP="00417699">
      <w:pPr>
        <w:pStyle w:val="Numbered"/>
        <w:numPr>
          <w:ilvl w:val="0"/>
          <w:numId w:val="178"/>
        </w:numPr>
        <w:ind w:left="576" w:hanging="288"/>
      </w:pPr>
      <w:r w:rsidRPr="00DA7624">
        <w:rPr>
          <w:rStyle w:val="PageElement"/>
        </w:rPr>
        <w:t>0, 1, 2</w:t>
      </w:r>
      <w:r w:rsidR="002221B4">
        <w:rPr>
          <w:rStyle w:val="PageElement"/>
        </w:rPr>
        <w:t>, …</w:t>
      </w:r>
      <w:r w:rsidRPr="0005744B">
        <w:t xml:space="preserve"> </w:t>
      </w:r>
      <w:r w:rsidR="0034784F" w:rsidRPr="00A751AC">
        <w:t>t</w:t>
      </w:r>
      <w:r w:rsidRPr="00A751AC">
        <w:t>he percentage</w:t>
      </w:r>
      <w:r w:rsidR="008E0BB7">
        <w:t xml:space="preserve"> </w:t>
      </w:r>
      <w:r w:rsidR="006D5253">
        <w:t>or</w:t>
      </w:r>
      <w:r w:rsidR="008E0BB7">
        <w:t xml:space="preserve"> </w:t>
      </w:r>
      <w:r w:rsidRPr="00A751AC">
        <w:t xml:space="preserve">number of students who </w:t>
      </w:r>
      <w:r w:rsidR="007877C6" w:rsidRPr="005D4DA7">
        <w:t xml:space="preserve">earned </w:t>
      </w:r>
      <w:r w:rsidR="007F5CEA" w:rsidRPr="005D4DA7">
        <w:t xml:space="preserve">each possible </w:t>
      </w:r>
      <w:r w:rsidR="00897E37" w:rsidRPr="005D4DA7">
        <w:t>score-</w:t>
      </w:r>
      <w:r w:rsidR="007F5CEA" w:rsidRPr="005D4DA7">
        <w:t xml:space="preserve">point level </w:t>
      </w:r>
      <w:r w:rsidRPr="005D4DA7">
        <w:t>on the item</w:t>
      </w:r>
    </w:p>
    <w:p w14:paraId="69B28A98" w14:textId="2B7405F8" w:rsidR="00F50790" w:rsidRPr="00A751AC" w:rsidRDefault="008B5FE0">
      <w:r w:rsidRPr="005D4DA7">
        <w:t>Users may sort by each of these categories of information to quickly identify items</w:t>
      </w:r>
      <w:r w:rsidR="00B24303" w:rsidRPr="00DA7624">
        <w:t xml:space="preserve"> </w:t>
      </w:r>
      <w:r w:rsidRPr="00BF3047">
        <w:t>of interest.</w:t>
      </w:r>
      <w:r w:rsidR="00F57167" w:rsidRPr="00565D3C">
        <w:t xml:space="preserve"> </w:t>
      </w:r>
      <w:r w:rsidR="00F50790" w:rsidRPr="006D6A66">
        <w:t xml:space="preserve">Additionally, an </w:t>
      </w:r>
      <w:r w:rsidR="008D3799" w:rsidRPr="00E02D20">
        <w:t>[</w:t>
      </w:r>
      <w:r w:rsidR="00F50790" w:rsidRPr="006D6A66">
        <w:rPr>
          <w:rStyle w:val="Button"/>
        </w:rPr>
        <w:t>Export</w:t>
      </w:r>
      <w:r w:rsidR="008D3799" w:rsidRPr="00E02D20">
        <w:rPr>
          <w:rStyle w:val="Button"/>
          <w:b w:val="0"/>
        </w:rPr>
        <w:t>]</w:t>
      </w:r>
      <w:r w:rsidR="00F50790" w:rsidRPr="005A7B36">
        <w:t xml:space="preserve"> </w:t>
      </w:r>
      <w:r w:rsidR="00F50790" w:rsidRPr="0005744B">
        <w:t xml:space="preserve">button is available to export the results of the report to a </w:t>
      </w:r>
      <w:r w:rsidR="00A47C0A" w:rsidRPr="00A751AC">
        <w:t>CSV</w:t>
      </w:r>
      <w:r w:rsidR="00F50790" w:rsidRPr="00A751AC">
        <w:t xml:space="preserve"> file.</w:t>
      </w:r>
    </w:p>
    <w:p w14:paraId="27D7F7FB" w14:textId="2D66E046" w:rsidR="00606C43" w:rsidRDefault="00435A43" w:rsidP="00417699">
      <w:pPr>
        <w:pStyle w:val="Heading4"/>
      </w:pPr>
      <w:bookmarkStart w:id="237" w:name="_IAB_Results_By"/>
      <w:bookmarkStart w:id="238" w:name="_Ref507406482"/>
      <w:bookmarkStart w:id="239" w:name="_Toc49870572"/>
      <w:bookmarkStart w:id="240" w:name="_Toc52288742"/>
      <w:bookmarkEnd w:id="237"/>
      <w:r>
        <w:t>IAB Results By Item</w:t>
      </w:r>
      <w:r w:rsidR="00606C43">
        <w:t xml:space="preserve"> Details</w:t>
      </w:r>
      <w:bookmarkEnd w:id="238"/>
      <w:bookmarkEnd w:id="239"/>
      <w:bookmarkEnd w:id="240"/>
    </w:p>
    <w:p w14:paraId="5D1EA203" w14:textId="38CE9DDA" w:rsidR="00110D1C" w:rsidRPr="00A751AC" w:rsidRDefault="75AB4A0F">
      <w:r>
        <w:t>Selecting</w:t>
      </w:r>
      <w:r w:rsidR="560AC941">
        <w:t xml:space="preserve"> an </w:t>
      </w:r>
      <w:r w:rsidR="422AECF8">
        <w:t>assessment</w:t>
      </w:r>
      <w:r w:rsidR="5F6628E4">
        <w:t xml:space="preserve"> item’s drop-down arrow [</w:t>
      </w:r>
      <w:r w:rsidR="5F6628E4">
        <w:rPr>
          <w:noProof/>
        </w:rPr>
        <w:drawing>
          <wp:inline distT="0" distB="0" distL="0" distR="0" wp14:anchorId="7CE7B390" wp14:editId="4CE44111">
            <wp:extent cx="127416" cy="127416"/>
            <wp:effectExtent l="0" t="0" r="0" b="0"/>
            <wp:docPr id="9" name="Picture 332" descr="Graphic of drop down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pic:nvPicPr>
                  <pic:blipFill>
                    <a:blip r:embed="rId87">
                      <a:extLst>
                        <a:ext uri="{28A0092B-C50C-407E-A947-70E740481C1C}">
                          <a14:useLocalDpi xmlns:a14="http://schemas.microsoft.com/office/drawing/2010/main" val="0"/>
                        </a:ext>
                      </a:extLst>
                    </a:blip>
                    <a:stretch>
                      <a:fillRect/>
                    </a:stretch>
                  </pic:blipFill>
                  <pic:spPr>
                    <a:xfrm>
                      <a:off x="0" y="0"/>
                      <a:ext cx="127416" cy="127416"/>
                    </a:xfrm>
                    <a:prstGeom prst="rect">
                      <a:avLst/>
                    </a:prstGeom>
                  </pic:spPr>
                </pic:pic>
              </a:graphicData>
            </a:graphic>
          </wp:inline>
        </w:drawing>
      </w:r>
      <w:r w:rsidR="5F6628E4">
        <w:t xml:space="preserve">] icon </w:t>
      </w:r>
      <w:r w:rsidR="560AC941">
        <w:t xml:space="preserve">expands the row to </w:t>
      </w:r>
      <w:r w:rsidR="67C1DB24">
        <w:t>reveal</w:t>
      </w:r>
      <w:r w:rsidR="560AC941">
        <w:t xml:space="preserve"> additional details about that item</w:t>
      </w:r>
      <w:r w:rsidR="32446CD2">
        <w:t xml:space="preserve">, as shown </w:t>
      </w:r>
      <w:r w:rsidR="75D7CB98">
        <w:t>in figure</w:t>
      </w:r>
      <w:r w:rsidR="05BC79A4">
        <w:t xml:space="preserve"> </w:t>
      </w:r>
      <w:r w:rsidR="07362B9F">
        <w:t>63</w:t>
      </w:r>
      <w:r w:rsidR="12428D14">
        <w:t>.</w:t>
      </w:r>
    </w:p>
    <w:p w14:paraId="3E1C6A45" w14:textId="77777777" w:rsidR="006844B5" w:rsidRDefault="249B5F52">
      <w:pPr>
        <w:pStyle w:val="Image"/>
      </w:pPr>
      <w:r>
        <w:lastRenderedPageBreak/>
        <w:drawing>
          <wp:inline distT="0" distB="0" distL="0" distR="0" wp14:anchorId="78831C25" wp14:editId="5C0A571B">
            <wp:extent cx="5943600" cy="2247900"/>
            <wp:effectExtent l="0" t="0" r="0" b="0"/>
            <wp:docPr id="1441248669" name="Picture 265" descr="Screen Shot of IAB Results By Item additional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pic:nvPicPr>
                  <pic:blipFill>
                    <a:blip r:embed="rId127">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p>
    <w:p w14:paraId="065DA304" w14:textId="58477F0A" w:rsidR="00211E6B" w:rsidRDefault="006844B5" w:rsidP="00972B02">
      <w:pPr>
        <w:pStyle w:val="Caption"/>
      </w:pPr>
      <w:bookmarkStart w:id="241" w:name="_Toc49347709"/>
      <w:r>
        <w:t xml:space="preserve">Figure </w:t>
      </w:r>
      <w:r>
        <w:fldChar w:fldCharType="begin"/>
      </w:r>
      <w:r>
        <w:instrText>SEQ Figure \* ARABIC</w:instrText>
      </w:r>
      <w:r>
        <w:fldChar w:fldCharType="separate"/>
      </w:r>
      <w:r w:rsidR="007D12B0">
        <w:rPr>
          <w:noProof/>
        </w:rPr>
        <w:t>63</w:t>
      </w:r>
      <w:r>
        <w:fldChar w:fldCharType="end"/>
      </w:r>
      <w:r>
        <w:t xml:space="preserve">.  </w:t>
      </w:r>
      <w:r w:rsidRPr="00697C1F">
        <w:t>IAB Results By Item additional details</w:t>
      </w:r>
      <w:bookmarkEnd w:id="241"/>
    </w:p>
    <w:p w14:paraId="038AA247" w14:textId="0EB5DB4F" w:rsidR="00606C43" w:rsidRDefault="00606C43" w:rsidP="008467F1">
      <w:pPr>
        <w:pStyle w:val="Heading5"/>
      </w:pPr>
      <w:r>
        <w:t xml:space="preserve">Student </w:t>
      </w:r>
      <w:r w:rsidR="006D5253">
        <w:t xml:space="preserve">Points </w:t>
      </w:r>
      <w:r w:rsidR="0083642C">
        <w:t>and Responses</w:t>
      </w:r>
    </w:p>
    <w:p w14:paraId="5052E771" w14:textId="1D99B613" w:rsidR="00606C43" w:rsidRPr="00BF3047" w:rsidRDefault="00FD5448">
      <w:r w:rsidRPr="0005744B">
        <w:t>The</w:t>
      </w:r>
      <w:r w:rsidRPr="005A7B36">
        <w:rPr>
          <w:b/>
        </w:rPr>
        <w:t xml:space="preserve"> </w:t>
      </w:r>
      <w:r w:rsidR="00A03F11" w:rsidRPr="00E02D20">
        <w:t>[</w:t>
      </w:r>
      <w:r w:rsidRPr="008467F1">
        <w:rPr>
          <w:b/>
        </w:rPr>
        <w:t xml:space="preserve">Student </w:t>
      </w:r>
      <w:r w:rsidR="006D5253">
        <w:rPr>
          <w:b/>
        </w:rPr>
        <w:t>Points</w:t>
      </w:r>
      <w:r w:rsidR="006D5253" w:rsidRPr="008467F1">
        <w:rPr>
          <w:b/>
        </w:rPr>
        <w:t xml:space="preserve"> </w:t>
      </w:r>
      <w:r w:rsidRPr="008467F1">
        <w:rPr>
          <w:b/>
        </w:rPr>
        <w:t>and Responses</w:t>
      </w:r>
      <w:r w:rsidR="00A03F11" w:rsidRPr="00E02D20">
        <w:t>]</w:t>
      </w:r>
      <w:r w:rsidRPr="005A7B36">
        <w:rPr>
          <w:b/>
        </w:rPr>
        <w:t xml:space="preserve"> </w:t>
      </w:r>
      <w:r w:rsidRPr="0005744B">
        <w:t>tab lists each of the students in the selected session(s)</w:t>
      </w:r>
      <w:r w:rsidRPr="00A751AC">
        <w:t xml:space="preserve"> and the points earned by the student for each item, as </w:t>
      </w:r>
      <w:r w:rsidR="00E5060B">
        <w:t xml:space="preserve">previously </w:t>
      </w:r>
      <w:r w:rsidRPr="0005744B">
        <w:t>shown</w:t>
      </w:r>
      <w:r w:rsidRPr="00A751AC">
        <w:t xml:space="preserve">. </w:t>
      </w:r>
      <w:r w:rsidR="00260A19">
        <w:t>I</w:t>
      </w:r>
      <w:r w:rsidRPr="0005744B">
        <w:t xml:space="preserve">t displays </w:t>
      </w:r>
      <w:r w:rsidR="00260A19">
        <w:t>each</w:t>
      </w:r>
      <w:r w:rsidR="00260A19" w:rsidRPr="0005744B">
        <w:t xml:space="preserve"> </w:t>
      </w:r>
      <w:r w:rsidRPr="00A751AC">
        <w:t xml:space="preserve">student’s name, </w:t>
      </w:r>
      <w:r w:rsidR="00260A19">
        <w:t>test</w:t>
      </w:r>
      <w:r w:rsidR="00260A19" w:rsidRPr="0005744B">
        <w:t xml:space="preserve"> </w:t>
      </w:r>
      <w:r w:rsidRPr="00A751AC">
        <w:t xml:space="preserve">date and </w:t>
      </w:r>
      <w:r w:rsidRPr="005D4DA7">
        <w:t>session, enrolled grade, and school. The report shows the number of points the student earned on the item, the maximum points available for the item, and the correctness of the student’s response, which is the ratio of the student’s points to the maximum points. For example, a student who earned 1 point out of a maximum of 2 would have a correctness value</w:t>
      </w:r>
      <w:r w:rsidR="008B5FE0" w:rsidRPr="00DA7624">
        <w:t xml:space="preserve"> </w:t>
      </w:r>
      <w:r w:rsidR="00606C43" w:rsidRPr="00BF3047">
        <w:t>of 0.50.</w:t>
      </w:r>
    </w:p>
    <w:p w14:paraId="4F231516" w14:textId="306A85F6" w:rsidR="00E40A76" w:rsidRPr="0005744B" w:rsidRDefault="7F93DF8B" w:rsidP="00682969">
      <w:r>
        <w:t xml:space="preserve">Selecting </w:t>
      </w:r>
      <w:r w:rsidR="173E5CED">
        <w:t>the</w:t>
      </w:r>
      <w:r w:rsidR="4B26C746">
        <w:t xml:space="preserve"> </w:t>
      </w:r>
      <w:r w:rsidR="5F6628E4">
        <w:t>drop-down arrow [</w:t>
      </w:r>
      <w:r w:rsidR="5F6628E4">
        <w:rPr>
          <w:noProof/>
        </w:rPr>
        <w:drawing>
          <wp:inline distT="0" distB="0" distL="0" distR="0" wp14:anchorId="1C33DEAE" wp14:editId="2DBBEAC0">
            <wp:extent cx="127416" cy="127416"/>
            <wp:effectExtent l="0" t="0" r="0" b="0"/>
            <wp:docPr id="23" name="Picture 332" descr="Graphic of drop down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pic:nvPicPr>
                  <pic:blipFill>
                    <a:blip r:embed="rId87">
                      <a:extLst>
                        <a:ext uri="{28A0092B-C50C-407E-A947-70E740481C1C}">
                          <a14:useLocalDpi xmlns:a14="http://schemas.microsoft.com/office/drawing/2010/main" val="0"/>
                        </a:ext>
                      </a:extLst>
                    </a:blip>
                    <a:stretch>
                      <a:fillRect/>
                    </a:stretch>
                  </pic:blipFill>
                  <pic:spPr>
                    <a:xfrm>
                      <a:off x="0" y="0"/>
                      <a:ext cx="127416" cy="127416"/>
                    </a:xfrm>
                    <a:prstGeom prst="rect">
                      <a:avLst/>
                    </a:prstGeom>
                  </pic:spPr>
                </pic:pic>
              </a:graphicData>
            </a:graphic>
          </wp:inline>
        </w:drawing>
      </w:r>
      <w:r w:rsidR="5F6628E4">
        <w:t xml:space="preserve">] icon </w:t>
      </w:r>
      <w:r w:rsidR="173E5CED">
        <w:t xml:space="preserve">next to </w:t>
      </w:r>
      <w:r>
        <w:t>a student’s</w:t>
      </w:r>
      <w:r w:rsidR="51E56A61">
        <w:t xml:space="preserve"> </w:t>
      </w:r>
      <w:r w:rsidR="4B26C746">
        <w:t>name</w:t>
      </w:r>
      <w:r>
        <w:t xml:space="preserve"> displays the assessment item the student viewed when </w:t>
      </w:r>
      <w:r w:rsidR="623F022C">
        <w:t xml:space="preserve">the student </w:t>
      </w:r>
      <w:r>
        <w:t xml:space="preserve">took the assessment and the student’s response. The item number is shown at the </w:t>
      </w:r>
      <w:proofErr w:type="gramStart"/>
      <w:r>
        <w:t>top-left</w:t>
      </w:r>
      <w:proofErr w:type="gramEnd"/>
      <w:r>
        <w:t xml:space="preserve"> for the item being viewed. This view is read-only; there are no user-editable fields. An example is shown </w:t>
      </w:r>
      <w:r w:rsidR="75D7CB98">
        <w:t>in figure</w:t>
      </w:r>
      <w:r w:rsidR="26120695">
        <w:t xml:space="preserve"> </w:t>
      </w:r>
      <w:r w:rsidR="07362B9F">
        <w:t>64</w:t>
      </w:r>
      <w:r>
        <w:t>.</w:t>
      </w:r>
    </w:p>
    <w:p w14:paraId="0613B973" w14:textId="77777777" w:rsidR="006844B5" w:rsidRDefault="0076267E">
      <w:pPr>
        <w:pStyle w:val="Image"/>
      </w:pPr>
      <w:r>
        <w:lastRenderedPageBreak/>
        <w:drawing>
          <wp:inline distT="0" distB="0" distL="0" distR="0" wp14:anchorId="45CDB50F" wp14:editId="2BF36F3E">
            <wp:extent cx="5886450" cy="3095625"/>
            <wp:effectExtent l="19050" t="19050" r="19050" b="28575"/>
            <wp:docPr id="403" name="Picture 403" title="Screen shot of Student Scores and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results by item -- details.png"/>
                    <pic:cNvPicPr/>
                  </pic:nvPicPr>
                  <pic:blipFill rotWithShape="1">
                    <a:blip r:embed="rId128">
                      <a:extLst>
                        <a:ext uri="{28A0092B-C50C-407E-A947-70E740481C1C}">
                          <a14:useLocalDpi xmlns:a14="http://schemas.microsoft.com/office/drawing/2010/main" val="0"/>
                        </a:ext>
                      </a:extLst>
                    </a:blip>
                    <a:srcRect r="961" b="17790"/>
                    <a:stretch/>
                  </pic:blipFill>
                  <pic:spPr bwMode="auto">
                    <a:xfrm>
                      <a:off x="0" y="0"/>
                      <a:ext cx="5886450" cy="309562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77EE28D" w14:textId="2F360173" w:rsidR="00211E6B" w:rsidRDefault="006844B5" w:rsidP="00972B02">
      <w:pPr>
        <w:pStyle w:val="Caption"/>
      </w:pPr>
      <w:bookmarkStart w:id="242" w:name="_Toc49347710"/>
      <w:r>
        <w:t xml:space="preserve">Figure </w:t>
      </w:r>
      <w:r>
        <w:fldChar w:fldCharType="begin"/>
      </w:r>
      <w:r>
        <w:instrText>SEQ Figure \* ARABIC</w:instrText>
      </w:r>
      <w:r>
        <w:fldChar w:fldCharType="separate"/>
      </w:r>
      <w:r w:rsidR="007D12B0">
        <w:rPr>
          <w:noProof/>
        </w:rPr>
        <w:t>64</w:t>
      </w:r>
      <w:r>
        <w:fldChar w:fldCharType="end"/>
      </w:r>
      <w:r>
        <w:t xml:space="preserve">.  </w:t>
      </w:r>
      <w:r w:rsidRPr="000B271E">
        <w:t>[Student Scores and Responses] tab</w:t>
      </w:r>
      <w:bookmarkEnd w:id="242"/>
    </w:p>
    <w:p w14:paraId="1785A907" w14:textId="59ADCAAD" w:rsidR="00606C43" w:rsidRDefault="00606C43" w:rsidP="000005CE">
      <w:pPr>
        <w:pStyle w:val="Heading5"/>
      </w:pPr>
      <w:r>
        <w:t>Item Viewer</w:t>
      </w:r>
    </w:p>
    <w:p w14:paraId="10FD0F4A" w14:textId="6B0A824F" w:rsidR="00A16A88" w:rsidRPr="00A751AC" w:rsidRDefault="00606C43" w:rsidP="00682969">
      <w:r w:rsidRPr="0005744B">
        <w:t xml:space="preserve">The </w:t>
      </w:r>
      <w:r w:rsidRPr="00B55644">
        <w:rPr>
          <w:rStyle w:val="PageElement"/>
        </w:rPr>
        <w:t>Item Viewer</w:t>
      </w:r>
      <w:r w:rsidR="00B55644">
        <w:rPr>
          <w:rStyle w:val="PageElement"/>
          <w:i w:val="0"/>
        </w:rPr>
        <w:t xml:space="preserve"> </w:t>
      </w:r>
      <w:r w:rsidRPr="00A751AC">
        <w:t>display</w:t>
      </w:r>
      <w:r w:rsidR="00B55644">
        <w:t xml:space="preserve"> shows</w:t>
      </w:r>
      <w:r w:rsidRPr="00A751AC">
        <w:t xml:space="preserve"> the assessment item</w:t>
      </w:r>
      <w:r w:rsidR="008E3215" w:rsidRPr="00B030D7">
        <w:rPr>
          <w:rStyle w:val="CommentReference"/>
          <w:sz w:val="24"/>
        </w:rPr>
        <w:t xml:space="preserve"> </w:t>
      </w:r>
      <w:r w:rsidR="00020693" w:rsidRPr="000005CE">
        <w:rPr>
          <w:rStyle w:val="CommentReference"/>
          <w:sz w:val="24"/>
        </w:rPr>
        <w:t>as it appeared on the test</w:t>
      </w:r>
      <w:r w:rsidR="00020693" w:rsidRPr="00B030D7">
        <w:rPr>
          <w:rStyle w:val="CommentReference"/>
          <w:sz w:val="24"/>
        </w:rPr>
        <w:t xml:space="preserve"> </w:t>
      </w:r>
      <w:r w:rsidR="008E3215" w:rsidRPr="0005744B">
        <w:t xml:space="preserve">but does </w:t>
      </w:r>
      <w:r w:rsidR="008E3215" w:rsidRPr="000005CE">
        <w:rPr>
          <w:i/>
        </w:rPr>
        <w:t>not</w:t>
      </w:r>
      <w:r w:rsidR="008E3215" w:rsidRPr="0005744B">
        <w:t xml:space="preserve"> sho</w:t>
      </w:r>
      <w:r w:rsidR="008E3215" w:rsidRPr="00A751AC">
        <w:t>w the student’s response</w:t>
      </w:r>
      <w:r w:rsidRPr="005D4DA7">
        <w:t xml:space="preserve">. The item number is shown at the </w:t>
      </w:r>
      <w:proofErr w:type="gramStart"/>
      <w:r w:rsidRPr="005D4DA7">
        <w:t>top-left</w:t>
      </w:r>
      <w:proofErr w:type="gramEnd"/>
      <w:r w:rsidRPr="005D4DA7">
        <w:t xml:space="preserve"> for the item being viewed. This view is read-only; there are no user-editable fields.</w:t>
      </w:r>
      <w:r w:rsidR="008E3215" w:rsidRPr="005D4DA7">
        <w:t xml:space="preserve"> An example </w:t>
      </w:r>
      <w:r w:rsidR="008E3215" w:rsidRPr="00DA7624">
        <w:rPr>
          <w:rStyle w:val="PageElement"/>
        </w:rPr>
        <w:t>Item Viewer</w:t>
      </w:r>
      <w:r w:rsidR="008E3215" w:rsidRPr="0005744B">
        <w:t xml:space="preserve"> is shown </w:t>
      </w:r>
      <w:r w:rsidR="0085598B">
        <w:t>in figure</w:t>
      </w:r>
      <w:r w:rsidR="00D61155">
        <w:t xml:space="preserve"> </w:t>
      </w:r>
      <w:r w:rsidR="00620350">
        <w:t>65</w:t>
      </w:r>
      <w:r w:rsidR="008E3215" w:rsidRPr="0005744B">
        <w:t>.</w:t>
      </w:r>
    </w:p>
    <w:p w14:paraId="0F5DBBAE" w14:textId="77777777" w:rsidR="006844B5" w:rsidRDefault="00540957">
      <w:pPr>
        <w:pStyle w:val="Image"/>
      </w:pPr>
      <w:r>
        <w:lastRenderedPageBreak/>
        <w:drawing>
          <wp:inline distT="0" distB="0" distL="0" distR="0" wp14:anchorId="2A212A75" wp14:editId="7D987BC7">
            <wp:extent cx="5943600" cy="3512185"/>
            <wp:effectExtent l="19050" t="19050" r="19050" b="12065"/>
            <wp:docPr id="226029675" name="Picture 226029675" descr="Screen shot of Item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BEBA8EAE-BF5A-486C-A8C5-ECC9F3942E4B}">
                          <a14:imgProps xmlns:a14="http://schemas.microsoft.com/office/drawing/2010/main">
                            <a14:imgLayer r:embed="rId130">
                              <a14:imgEffect>
                                <a14:sharpenSoften amount="25000"/>
                              </a14:imgEffect>
                            </a14:imgLayer>
                          </a14:imgProps>
                        </a:ext>
                      </a:extLst>
                    </a:blip>
                    <a:stretch>
                      <a:fillRect/>
                    </a:stretch>
                  </pic:blipFill>
                  <pic:spPr>
                    <a:xfrm>
                      <a:off x="0" y="0"/>
                      <a:ext cx="5943600" cy="3512185"/>
                    </a:xfrm>
                    <a:prstGeom prst="rect">
                      <a:avLst/>
                    </a:prstGeom>
                    <a:ln>
                      <a:solidFill>
                        <a:sysClr val="windowText" lastClr="000000"/>
                      </a:solidFill>
                    </a:ln>
                  </pic:spPr>
                </pic:pic>
              </a:graphicData>
            </a:graphic>
          </wp:inline>
        </w:drawing>
      </w:r>
    </w:p>
    <w:p w14:paraId="0B045C6E" w14:textId="6BA0E7DB" w:rsidR="003B66D4" w:rsidRDefault="006844B5" w:rsidP="00972B02">
      <w:pPr>
        <w:pStyle w:val="Caption"/>
      </w:pPr>
      <w:bookmarkStart w:id="243" w:name="_Toc49347711"/>
      <w:r>
        <w:t xml:space="preserve">Figure </w:t>
      </w:r>
      <w:r>
        <w:fldChar w:fldCharType="begin"/>
      </w:r>
      <w:r>
        <w:instrText>SEQ Figure \* ARABIC</w:instrText>
      </w:r>
      <w:r>
        <w:fldChar w:fldCharType="separate"/>
      </w:r>
      <w:r w:rsidR="007D12B0">
        <w:rPr>
          <w:noProof/>
        </w:rPr>
        <w:t>65</w:t>
      </w:r>
      <w:r>
        <w:fldChar w:fldCharType="end"/>
      </w:r>
      <w:r>
        <w:t xml:space="preserve">.  </w:t>
      </w:r>
      <w:r w:rsidRPr="002E4E90">
        <w:t>[Item Viewer] tab</w:t>
      </w:r>
      <w:bookmarkEnd w:id="243"/>
    </w:p>
    <w:p w14:paraId="570671A7" w14:textId="6EC90A73" w:rsidR="00606C43" w:rsidRDefault="00606C43" w:rsidP="000005CE">
      <w:pPr>
        <w:pStyle w:val="Heading5"/>
      </w:pPr>
      <w:bookmarkStart w:id="244" w:name="_Ref507512395"/>
      <w:r>
        <w:t>Rubric and Exemplar</w:t>
      </w:r>
      <w:bookmarkEnd w:id="244"/>
    </w:p>
    <w:p w14:paraId="7B4B09A5" w14:textId="3DC6F8BF" w:rsidR="00606C43" w:rsidRPr="0005744B" w:rsidRDefault="00606C43">
      <w:r w:rsidRPr="0005744B">
        <w:t xml:space="preserve">The </w:t>
      </w:r>
      <w:r w:rsidRPr="00DA7624">
        <w:rPr>
          <w:rStyle w:val="PageElement"/>
        </w:rPr>
        <w:t>Rubric and Ex</w:t>
      </w:r>
      <w:r w:rsidRPr="00BF3047">
        <w:rPr>
          <w:rStyle w:val="PageElement"/>
        </w:rPr>
        <w:t>emplar</w:t>
      </w:r>
      <w:r w:rsidRPr="0005744B">
        <w:t xml:space="preserve"> view displays the answer key</w:t>
      </w:r>
      <w:r w:rsidR="00897E37" w:rsidRPr="00A751AC">
        <w:t>, or exemplar</w:t>
      </w:r>
      <w:r w:rsidR="00E65683">
        <w:t>,</w:t>
      </w:r>
      <w:r w:rsidRPr="0005744B">
        <w:t xml:space="preserve"> and </w:t>
      </w:r>
      <w:r w:rsidR="00897E37" w:rsidRPr="00A751AC">
        <w:t xml:space="preserve">the </w:t>
      </w:r>
      <w:r w:rsidR="00D66A0B" w:rsidRPr="00A751AC">
        <w:t>rubric for</w:t>
      </w:r>
      <w:r w:rsidRPr="005D4DA7">
        <w:t xml:space="preserve"> the assessment item</w:t>
      </w:r>
      <w:r w:rsidR="003B66D4">
        <w:t xml:space="preserve"> </w:t>
      </w:r>
      <w:r w:rsidR="00984854">
        <w:t>(figure</w:t>
      </w:r>
      <w:r w:rsidR="00D61155">
        <w:t xml:space="preserve"> </w:t>
      </w:r>
      <w:r w:rsidR="00620350">
        <w:t>66</w:t>
      </w:r>
      <w:r w:rsidR="003B66D4">
        <w:t>)</w:t>
      </w:r>
      <w:r w:rsidRPr="0005744B">
        <w:t>.</w:t>
      </w:r>
    </w:p>
    <w:p w14:paraId="4B27B794" w14:textId="77777777" w:rsidR="006844B5" w:rsidRDefault="006A76B0">
      <w:pPr>
        <w:pStyle w:val="Image"/>
      </w:pPr>
      <w:r>
        <w:drawing>
          <wp:inline distT="0" distB="0" distL="0" distR="0" wp14:anchorId="3D1BD128" wp14:editId="5DD1756E">
            <wp:extent cx="5943600" cy="1495425"/>
            <wp:effectExtent l="19050" t="19050" r="19050" b="28575"/>
            <wp:docPr id="405" name="Picture 405" title="Screen shot of Rubric and Exemp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results by item -- rubric.png"/>
                    <pic:cNvPicPr/>
                  </pic:nvPicPr>
                  <pic:blipFill>
                    <a:blip r:embed="rId131">
                      <a:extLst>
                        <a:ext uri="{28A0092B-C50C-407E-A947-70E740481C1C}">
                          <a14:useLocalDpi xmlns:a14="http://schemas.microsoft.com/office/drawing/2010/main" val="0"/>
                        </a:ext>
                      </a:extLst>
                    </a:blip>
                    <a:stretch>
                      <a:fillRect/>
                    </a:stretch>
                  </pic:blipFill>
                  <pic:spPr>
                    <a:xfrm>
                      <a:off x="0" y="0"/>
                      <a:ext cx="5943600" cy="1495425"/>
                    </a:xfrm>
                    <a:prstGeom prst="rect">
                      <a:avLst/>
                    </a:prstGeom>
                    <a:ln>
                      <a:solidFill>
                        <a:sysClr val="windowText" lastClr="000000"/>
                      </a:solidFill>
                    </a:ln>
                  </pic:spPr>
                </pic:pic>
              </a:graphicData>
            </a:graphic>
          </wp:inline>
        </w:drawing>
      </w:r>
    </w:p>
    <w:p w14:paraId="1663E531" w14:textId="3DCD45C0" w:rsidR="003B66D4" w:rsidRDefault="006844B5" w:rsidP="00972B02">
      <w:pPr>
        <w:pStyle w:val="Caption"/>
      </w:pPr>
      <w:bookmarkStart w:id="245" w:name="_Toc49347712"/>
      <w:r>
        <w:t xml:space="preserve">Figure </w:t>
      </w:r>
      <w:r>
        <w:fldChar w:fldCharType="begin"/>
      </w:r>
      <w:r>
        <w:instrText>SEQ Figure \* ARABIC</w:instrText>
      </w:r>
      <w:r>
        <w:fldChar w:fldCharType="separate"/>
      </w:r>
      <w:r w:rsidR="007D12B0">
        <w:rPr>
          <w:noProof/>
        </w:rPr>
        <w:t>66</w:t>
      </w:r>
      <w:r>
        <w:fldChar w:fldCharType="end"/>
      </w:r>
      <w:r>
        <w:t xml:space="preserve">.  </w:t>
      </w:r>
      <w:r w:rsidRPr="008109C7">
        <w:t>[Rubric and Exemplar] tab</w:t>
      </w:r>
      <w:bookmarkEnd w:id="245"/>
    </w:p>
    <w:p w14:paraId="08BE031E" w14:textId="363CE64E" w:rsidR="00821342" w:rsidRPr="005D4DA7" w:rsidRDefault="00606C43">
      <w:r w:rsidRPr="0005744B">
        <w:t xml:space="preserve">The </w:t>
      </w:r>
      <w:r w:rsidR="00821342" w:rsidRPr="00DA7624">
        <w:rPr>
          <w:rStyle w:val="PageElement"/>
        </w:rPr>
        <w:t>Exemplar</w:t>
      </w:r>
      <w:r w:rsidR="00821342" w:rsidRPr="0005744B">
        <w:t xml:space="preserve"> provides the correct answer </w:t>
      </w:r>
      <w:r w:rsidR="006F1053" w:rsidRPr="00A751AC">
        <w:t>and, in some cases,</w:t>
      </w:r>
      <w:r w:rsidR="00821342" w:rsidRPr="00A751AC">
        <w:t xml:space="preserve"> multiple correct answers. For selected response test items (e.g., multiple</w:t>
      </w:r>
      <w:r w:rsidR="00A254CC">
        <w:t>-</w:t>
      </w:r>
      <w:r w:rsidR="00821342" w:rsidRPr="00A751AC">
        <w:t>choice, multiple</w:t>
      </w:r>
      <w:r w:rsidR="00A254CC">
        <w:t>-</w:t>
      </w:r>
      <w:r w:rsidR="00821342" w:rsidRPr="00A751AC">
        <w:t>select, or evidence-based selective response items)</w:t>
      </w:r>
      <w:r w:rsidR="003C607D">
        <w:t>,</w:t>
      </w:r>
      <w:r w:rsidR="00821342" w:rsidRPr="00A751AC">
        <w:t xml:space="preserve"> a </w:t>
      </w:r>
      <w:r w:rsidRPr="00DA7624">
        <w:rPr>
          <w:rStyle w:val="PageElement"/>
        </w:rPr>
        <w:t>Key</w:t>
      </w:r>
      <w:r w:rsidRPr="0005744B">
        <w:t xml:space="preserve"> (answer key) </w:t>
      </w:r>
      <w:r w:rsidR="008B5FE0" w:rsidRPr="00A751AC">
        <w:t>is</w:t>
      </w:r>
      <w:r w:rsidRPr="00A751AC">
        <w:t xml:space="preserve"> shown</w:t>
      </w:r>
      <w:r w:rsidR="00821342" w:rsidRPr="005D4DA7">
        <w:t>.</w:t>
      </w:r>
    </w:p>
    <w:p w14:paraId="7C8A5941" w14:textId="54C75D25" w:rsidR="00606C43" w:rsidRPr="00A751AC" w:rsidRDefault="00821342" w:rsidP="00682969">
      <w:r w:rsidRPr="005D4DA7">
        <w:t xml:space="preserve">The </w:t>
      </w:r>
      <w:r w:rsidRPr="00DA7624">
        <w:rPr>
          <w:rStyle w:val="PageElement"/>
        </w:rPr>
        <w:t>Rubric</w:t>
      </w:r>
      <w:r w:rsidRPr="0005744B">
        <w:t xml:space="preserve"> </w:t>
      </w:r>
      <w:r w:rsidR="0056682A" w:rsidRPr="00A751AC">
        <w:t>can</w:t>
      </w:r>
      <w:r w:rsidR="00BD1F74" w:rsidRPr="00A751AC">
        <w:t xml:space="preserve"> als</w:t>
      </w:r>
      <w:r w:rsidR="005A11F8" w:rsidRPr="005D4DA7">
        <w:t>o</w:t>
      </w:r>
      <w:r w:rsidR="0056682A" w:rsidRPr="005D4DA7">
        <w:t xml:space="preserve"> </w:t>
      </w:r>
      <w:r w:rsidRPr="005D4DA7">
        <w:t>describe the point values associated with specific responses</w:t>
      </w:r>
      <w:r w:rsidR="0056682A" w:rsidRPr="005D4DA7">
        <w:t>, as show</w:t>
      </w:r>
      <w:r w:rsidR="00CC4B0B">
        <w:t>n</w:t>
      </w:r>
      <w:r w:rsidR="0056682A" w:rsidRPr="005D4DA7">
        <w:t xml:space="preserve"> </w:t>
      </w:r>
      <w:r w:rsidR="0085598B">
        <w:t>in figure</w:t>
      </w:r>
      <w:r w:rsidR="00401B3A">
        <w:t xml:space="preserve"> </w:t>
      </w:r>
      <w:r w:rsidR="00620350">
        <w:t>67</w:t>
      </w:r>
      <w:r w:rsidR="003B66D4">
        <w:t>.</w:t>
      </w:r>
    </w:p>
    <w:p w14:paraId="73165D67" w14:textId="77777777" w:rsidR="006844B5" w:rsidRDefault="00BD1F74">
      <w:pPr>
        <w:pStyle w:val="Image"/>
      </w:pPr>
      <w:r>
        <w:lastRenderedPageBreak/>
        <w:drawing>
          <wp:inline distT="0" distB="0" distL="0" distR="0" wp14:anchorId="7039CC81" wp14:editId="4792EBC8">
            <wp:extent cx="5943600" cy="4289425"/>
            <wp:effectExtent l="19050" t="19050" r="19050" b="15875"/>
            <wp:docPr id="300" name="Picture 300" title="Screen shot of the Ru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Rubric real.png"/>
                    <pic:cNvPicPr/>
                  </pic:nvPicPr>
                  <pic:blipFill>
                    <a:blip r:embed="rId132">
                      <a:extLst>
                        <a:ext uri="{BEBA8EAE-BF5A-486C-A8C5-ECC9F3942E4B}">
                          <a14:imgProps xmlns:a14="http://schemas.microsoft.com/office/drawing/2010/main">
                            <a14:imgLayer r:embed="rId13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4289425"/>
                    </a:xfrm>
                    <a:prstGeom prst="rect">
                      <a:avLst/>
                    </a:prstGeom>
                    <a:ln>
                      <a:solidFill>
                        <a:sysClr val="windowText" lastClr="000000"/>
                      </a:solidFill>
                    </a:ln>
                  </pic:spPr>
                </pic:pic>
              </a:graphicData>
            </a:graphic>
          </wp:inline>
        </w:drawing>
      </w:r>
    </w:p>
    <w:p w14:paraId="04458BF9" w14:textId="4A9320DA" w:rsidR="003B66D4" w:rsidRDefault="006844B5" w:rsidP="00972B02">
      <w:pPr>
        <w:pStyle w:val="Caption"/>
      </w:pPr>
      <w:bookmarkStart w:id="246" w:name="_Toc49347713"/>
      <w:r>
        <w:t xml:space="preserve">Figure </w:t>
      </w:r>
      <w:r>
        <w:fldChar w:fldCharType="begin"/>
      </w:r>
      <w:r>
        <w:instrText>SEQ Figure \* ARABIC</w:instrText>
      </w:r>
      <w:r>
        <w:fldChar w:fldCharType="separate"/>
      </w:r>
      <w:r w:rsidR="007D12B0">
        <w:rPr>
          <w:noProof/>
        </w:rPr>
        <w:t>67</w:t>
      </w:r>
      <w:r>
        <w:fldChar w:fldCharType="end"/>
      </w:r>
      <w:r>
        <w:t xml:space="preserve">.  </w:t>
      </w:r>
      <w:r w:rsidRPr="00824F4E">
        <w:t>Rubric</w:t>
      </w:r>
      <w:bookmarkEnd w:id="246"/>
    </w:p>
    <w:p w14:paraId="628F1E21" w14:textId="044F11D7" w:rsidR="00606C43" w:rsidRDefault="00606C43" w:rsidP="000005CE">
      <w:pPr>
        <w:pStyle w:val="Heading5"/>
      </w:pPr>
      <w:bookmarkStart w:id="247" w:name="_Ref507512447"/>
      <w:r>
        <w:t>Item Information</w:t>
      </w:r>
      <w:bookmarkEnd w:id="247"/>
    </w:p>
    <w:p w14:paraId="2783BA39" w14:textId="1DCB90BF" w:rsidR="00606C43" w:rsidRPr="0005744B" w:rsidRDefault="00606C43" w:rsidP="00682969">
      <w:r w:rsidRPr="0005744B">
        <w:t xml:space="preserve">The </w:t>
      </w:r>
      <w:r w:rsidRPr="00DA7624">
        <w:rPr>
          <w:rStyle w:val="PageElement"/>
        </w:rPr>
        <w:t>Item Information</w:t>
      </w:r>
      <w:r w:rsidRPr="0005744B">
        <w:t xml:space="preserve"> view displays a detailed description of the assessment i</w:t>
      </w:r>
      <w:r w:rsidRPr="00A751AC">
        <w:t>tem</w:t>
      </w:r>
      <w:r w:rsidR="003B66D4">
        <w:t xml:space="preserve"> </w:t>
      </w:r>
      <w:r w:rsidR="00984854">
        <w:t>(figure</w:t>
      </w:r>
      <w:r w:rsidR="00B83B3E">
        <w:t xml:space="preserve"> 6</w:t>
      </w:r>
      <w:r w:rsidR="006844B5">
        <w:t>8</w:t>
      </w:r>
      <w:r w:rsidR="003B66D4">
        <w:t>)</w:t>
      </w:r>
      <w:r w:rsidRPr="0005744B">
        <w:t>.</w:t>
      </w:r>
    </w:p>
    <w:p w14:paraId="51657C90" w14:textId="77777777" w:rsidR="006844B5" w:rsidRDefault="006A76B0">
      <w:pPr>
        <w:pStyle w:val="Image"/>
      </w:pPr>
      <w:r>
        <w:lastRenderedPageBreak/>
        <w:drawing>
          <wp:inline distT="0" distB="0" distL="0" distR="0" wp14:anchorId="591DADF7" wp14:editId="6A6C23EE">
            <wp:extent cx="5943600" cy="2404110"/>
            <wp:effectExtent l="19050" t="19050" r="19050" b="15240"/>
            <wp:docPr id="406" name="Picture 406" title="Scree shot of Item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results by item -- item info.png"/>
                    <pic:cNvPicPr/>
                  </pic:nvPicPr>
                  <pic:blipFill>
                    <a:blip r:embed="rId134">
                      <a:extLst>
                        <a:ext uri="{BEBA8EAE-BF5A-486C-A8C5-ECC9F3942E4B}">
                          <a14:imgProps xmlns:a14="http://schemas.microsoft.com/office/drawing/2010/main">
                            <a14:imgLayer r:embed="rId13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2404110"/>
                    </a:xfrm>
                    <a:prstGeom prst="rect">
                      <a:avLst/>
                    </a:prstGeom>
                    <a:ln>
                      <a:solidFill>
                        <a:sysClr val="windowText" lastClr="000000"/>
                      </a:solidFill>
                    </a:ln>
                  </pic:spPr>
                </pic:pic>
              </a:graphicData>
            </a:graphic>
          </wp:inline>
        </w:drawing>
      </w:r>
    </w:p>
    <w:p w14:paraId="456597B1" w14:textId="14DCFC06" w:rsidR="003B66D4" w:rsidRDefault="006844B5" w:rsidP="00972B02">
      <w:pPr>
        <w:pStyle w:val="Caption"/>
      </w:pPr>
      <w:bookmarkStart w:id="248" w:name="_Toc49347714"/>
      <w:r>
        <w:t xml:space="preserve">Figure </w:t>
      </w:r>
      <w:r>
        <w:fldChar w:fldCharType="begin"/>
      </w:r>
      <w:r>
        <w:instrText>SEQ Figure \* ARABIC</w:instrText>
      </w:r>
      <w:r>
        <w:fldChar w:fldCharType="separate"/>
      </w:r>
      <w:r w:rsidR="007D12B0">
        <w:rPr>
          <w:noProof/>
        </w:rPr>
        <w:t>68</w:t>
      </w:r>
      <w:r>
        <w:fldChar w:fldCharType="end"/>
      </w:r>
      <w:r>
        <w:t xml:space="preserve">.  </w:t>
      </w:r>
      <w:r w:rsidRPr="00A572E3">
        <w:t>[Item Information] tab</w:t>
      </w:r>
      <w:bookmarkEnd w:id="248"/>
    </w:p>
    <w:p w14:paraId="267F0415" w14:textId="73ED2265" w:rsidR="00606C43" w:rsidRPr="00A751AC" w:rsidRDefault="00606C43">
      <w:r w:rsidRPr="0005744B">
        <w:t xml:space="preserve">Elements shown in the </w:t>
      </w:r>
      <w:r w:rsidRPr="00DA7624">
        <w:rPr>
          <w:rStyle w:val="PageElement"/>
        </w:rPr>
        <w:t>Item Information</w:t>
      </w:r>
      <w:r w:rsidRPr="0005744B">
        <w:t xml:space="preserve"> view </w:t>
      </w:r>
      <w:r w:rsidR="00530A6B" w:rsidRPr="00A751AC">
        <w:t xml:space="preserve">may </w:t>
      </w:r>
      <w:r w:rsidRPr="00A751AC">
        <w:t>include:</w:t>
      </w:r>
    </w:p>
    <w:p w14:paraId="71CC6B73" w14:textId="74EAC8D6" w:rsidR="00606C43" w:rsidRPr="0005744B" w:rsidRDefault="00606C43" w:rsidP="000005CE">
      <w:pPr>
        <w:pStyle w:val="bullets"/>
      </w:pPr>
      <w:r w:rsidRPr="00DA7624">
        <w:rPr>
          <w:rStyle w:val="PageElement"/>
        </w:rPr>
        <w:t>Claim</w:t>
      </w:r>
      <w:r w:rsidR="00E65683" w:rsidRPr="000A363D">
        <w:t>—</w:t>
      </w:r>
      <w:r w:rsidRPr="0005744B">
        <w:t>the major topic area of the test item content</w:t>
      </w:r>
    </w:p>
    <w:p w14:paraId="4A43021A" w14:textId="034D0201" w:rsidR="00606C43" w:rsidRPr="00A751AC" w:rsidRDefault="00606C43" w:rsidP="000005CE">
      <w:pPr>
        <w:pStyle w:val="bullets"/>
      </w:pPr>
      <w:r w:rsidRPr="00DA7624">
        <w:rPr>
          <w:rStyle w:val="PageElement"/>
        </w:rPr>
        <w:t>Target</w:t>
      </w:r>
      <w:r w:rsidR="00E65683" w:rsidRPr="000A363D">
        <w:t>—</w:t>
      </w:r>
      <w:r w:rsidRPr="0005744B">
        <w:t>the particular knowledge and s</w:t>
      </w:r>
      <w:r w:rsidRPr="00A751AC">
        <w:t>kills measured by the test item</w:t>
      </w:r>
    </w:p>
    <w:p w14:paraId="6837FAD1" w14:textId="2FA89966" w:rsidR="000203DD" w:rsidRPr="0005744B" w:rsidRDefault="000203DD" w:rsidP="000005CE">
      <w:pPr>
        <w:pStyle w:val="bullets"/>
      </w:pPr>
      <w:r w:rsidRPr="00DA7624">
        <w:rPr>
          <w:rStyle w:val="PageElement"/>
        </w:rPr>
        <w:t>Depth of Knowledge (DOK)</w:t>
      </w:r>
      <w:r w:rsidR="00E65683" w:rsidRPr="000A363D">
        <w:t>—</w:t>
      </w:r>
      <w:r w:rsidRPr="0005744B">
        <w:t>the level of cognitive demand this test item requires; includes a link to the DOK matrix</w:t>
      </w:r>
    </w:p>
    <w:p w14:paraId="77FC50A3" w14:textId="0C9D2DA4" w:rsidR="000203DD" w:rsidRPr="00A751AC" w:rsidRDefault="000203DD" w:rsidP="000005CE">
      <w:pPr>
        <w:pStyle w:val="bullets"/>
      </w:pPr>
      <w:r w:rsidRPr="00DA7624">
        <w:rPr>
          <w:rStyle w:val="PageElement"/>
        </w:rPr>
        <w:t>Item Difficulty</w:t>
      </w:r>
      <w:r w:rsidR="00E65683" w:rsidRPr="000A363D">
        <w:t>—</w:t>
      </w:r>
      <w:r w:rsidRPr="0005744B">
        <w:t>one of three possible values: Easy, Moderate, Difficult</w:t>
      </w:r>
    </w:p>
    <w:p w14:paraId="319E2896" w14:textId="49CC40E7" w:rsidR="000203DD" w:rsidRPr="0005744B" w:rsidRDefault="000203DD" w:rsidP="000005CE">
      <w:pPr>
        <w:pStyle w:val="bullets"/>
      </w:pPr>
      <w:r w:rsidRPr="00DA7624">
        <w:rPr>
          <w:rStyle w:val="PageElement"/>
        </w:rPr>
        <w:t>Common Core State Standards (CCSS)</w:t>
      </w:r>
      <w:r w:rsidR="00E65683" w:rsidRPr="000A363D">
        <w:t>—</w:t>
      </w:r>
      <w:r w:rsidRPr="0005744B">
        <w:t>the content standard(s) that define what students should understand and be able to do</w:t>
      </w:r>
    </w:p>
    <w:p w14:paraId="47220EC8" w14:textId="400E812F" w:rsidR="000203DD" w:rsidRPr="00A751AC" w:rsidRDefault="000203DD" w:rsidP="000005CE">
      <w:pPr>
        <w:pStyle w:val="bullets"/>
      </w:pPr>
      <w:r w:rsidRPr="00DA7624">
        <w:rPr>
          <w:rStyle w:val="PageElement"/>
        </w:rPr>
        <w:t>Mathematical Practice Standard</w:t>
      </w:r>
      <w:r w:rsidR="00E65683" w:rsidRPr="000A363D">
        <w:t>—</w:t>
      </w:r>
      <w:r w:rsidRPr="0005744B">
        <w:t>for math</w:t>
      </w:r>
      <w:r w:rsidR="00315BEB">
        <w:t>ematics</w:t>
      </w:r>
      <w:r w:rsidRPr="0005744B">
        <w:t xml:space="preserve"> questions, the CCSS Standards for Mathematical Practice descri</w:t>
      </w:r>
      <w:r w:rsidRPr="00A751AC">
        <w:t>be the varieties of expertise that mathematics educators should seek to develop in students</w:t>
      </w:r>
    </w:p>
    <w:p w14:paraId="3D15036B" w14:textId="610AA99B" w:rsidR="000203DD" w:rsidRPr="0005744B" w:rsidRDefault="000203DD" w:rsidP="009E45D9">
      <w:pPr>
        <w:pStyle w:val="bullets"/>
      </w:pPr>
      <w:r w:rsidRPr="00DA7624">
        <w:rPr>
          <w:rStyle w:val="PageElement"/>
        </w:rPr>
        <w:t>Calculator</w:t>
      </w:r>
      <w:r w:rsidR="00E65683" w:rsidRPr="000A363D">
        <w:t>—</w:t>
      </w:r>
      <w:r w:rsidRPr="0005744B">
        <w:t>for math</w:t>
      </w:r>
      <w:r w:rsidR="00315BEB">
        <w:t>ematics</w:t>
      </w:r>
      <w:r w:rsidRPr="0005744B">
        <w:t xml:space="preserve"> questions</w:t>
      </w:r>
      <w:r w:rsidR="00853EE1">
        <w:t>, whether or not a calculator was available to students completing this item</w:t>
      </w:r>
    </w:p>
    <w:p w14:paraId="3F8A195B" w14:textId="178FA9EA" w:rsidR="00207606" w:rsidRPr="00A751AC" w:rsidRDefault="00606C43" w:rsidP="000005CE">
      <w:pPr>
        <w:pStyle w:val="bullets"/>
      </w:pPr>
      <w:r w:rsidRPr="00DA7624">
        <w:rPr>
          <w:rStyle w:val="PageElement"/>
        </w:rPr>
        <w:t>Supporting Documentation</w:t>
      </w:r>
      <w:r w:rsidR="00E65683" w:rsidRPr="000A363D">
        <w:t>—</w:t>
      </w:r>
      <w:r w:rsidRPr="0005744B">
        <w:t xml:space="preserve">a link to the </w:t>
      </w:r>
      <w:r w:rsidRPr="000005CE">
        <w:rPr>
          <w:i/>
        </w:rPr>
        <w:t>Interpretive Guide</w:t>
      </w:r>
    </w:p>
    <w:p w14:paraId="65982C06" w14:textId="65F33FD9" w:rsidR="00E27C63" w:rsidRDefault="00E27C63" w:rsidP="000005CE">
      <w:pPr>
        <w:pStyle w:val="Heading4"/>
      </w:pPr>
      <w:bookmarkStart w:id="249" w:name="_Ref507406595"/>
      <w:bookmarkStart w:id="250" w:name="_Toc49870573"/>
      <w:bookmarkStart w:id="251" w:name="_Toc52288743"/>
      <w:r w:rsidRPr="00667622">
        <w:t>Key / Distractor Analysis</w:t>
      </w:r>
      <w:bookmarkEnd w:id="249"/>
      <w:bookmarkEnd w:id="250"/>
      <w:bookmarkEnd w:id="251"/>
    </w:p>
    <w:p w14:paraId="19DDCFA7" w14:textId="301EF132" w:rsidR="00E27C63" w:rsidRPr="005D4DA7" w:rsidRDefault="00B73815" w:rsidP="00682969">
      <w:r w:rsidRPr="0005744B">
        <w:t xml:space="preserve">The </w:t>
      </w:r>
      <w:r w:rsidRPr="000005CE">
        <w:rPr>
          <w:i/>
        </w:rPr>
        <w:t>Key / Distractor Analysis</w:t>
      </w:r>
      <w:r w:rsidRPr="0005744B">
        <w:t xml:space="preserve"> f</w:t>
      </w:r>
      <w:r w:rsidRPr="00A751AC">
        <w:t xml:space="preserve">eature allows the user to </w:t>
      </w:r>
      <w:r w:rsidR="008521A1" w:rsidRPr="005D4DA7">
        <w:t xml:space="preserve">evaluate </w:t>
      </w:r>
      <w:r w:rsidR="00C03D11" w:rsidRPr="005D4DA7">
        <w:t>whether there may have been common areas of misunderstanding among students who chose incorrect answers</w:t>
      </w:r>
      <w:r w:rsidR="00700BCC">
        <w:t>,</w:t>
      </w:r>
      <w:r w:rsidR="00C03D11" w:rsidRPr="005D4DA7">
        <w:t xml:space="preserve"> called “distractors</w:t>
      </w:r>
      <w:r w:rsidR="00700BCC">
        <w:t>,</w:t>
      </w:r>
      <w:r w:rsidR="00C03D11" w:rsidRPr="005D4DA7">
        <w:t>” in selected</w:t>
      </w:r>
      <w:r w:rsidR="00700BCC">
        <w:t>-</w:t>
      </w:r>
      <w:r w:rsidR="00C03D11" w:rsidRPr="005D4DA7">
        <w:t>response items</w:t>
      </w:r>
      <w:r w:rsidR="00A254CC">
        <w:t xml:space="preserve"> for interim assessments</w:t>
      </w:r>
      <w:r w:rsidR="00C03D11" w:rsidRPr="005D4DA7">
        <w:t>.</w:t>
      </w:r>
    </w:p>
    <w:p w14:paraId="5839AC69" w14:textId="7B63692A" w:rsidR="00AE3A95" w:rsidRPr="00A751AC" w:rsidRDefault="001D784E" w:rsidP="000005CE">
      <w:pPr>
        <w:pStyle w:val="Numbered"/>
        <w:numPr>
          <w:ilvl w:val="0"/>
          <w:numId w:val="184"/>
        </w:numPr>
        <w:ind w:left="576" w:hanging="288"/>
      </w:pPr>
      <w:r w:rsidRPr="005D4DA7">
        <w:t xml:space="preserve">When the </w:t>
      </w:r>
      <w:r w:rsidRPr="00DA7624">
        <w:rPr>
          <w:rStyle w:val="PageElement"/>
        </w:rPr>
        <w:t>Key / Distractor Analysis</w:t>
      </w:r>
      <w:r w:rsidRPr="0005744B">
        <w:t xml:space="preserve"> option is active, the results p</w:t>
      </w:r>
      <w:r w:rsidRPr="00A751AC">
        <w:t xml:space="preserve">anel shows an aggregate view similar to that of the </w:t>
      </w:r>
      <w:r w:rsidRPr="00DA7624">
        <w:rPr>
          <w:rStyle w:val="PageElement"/>
        </w:rPr>
        <w:t>Results By Item</w:t>
      </w:r>
      <w:r w:rsidRPr="0005744B">
        <w:t xml:space="preserve"> table, but with the percent distribution of student responses by answer option, as shown </w:t>
      </w:r>
      <w:r w:rsidR="0085598B">
        <w:t>in figure</w:t>
      </w:r>
      <w:r w:rsidR="00B83B3E">
        <w:t xml:space="preserve"> </w:t>
      </w:r>
      <w:r w:rsidR="006844B5">
        <w:t>69</w:t>
      </w:r>
      <w:r w:rsidR="003B66D4">
        <w:t>.</w:t>
      </w:r>
    </w:p>
    <w:p w14:paraId="4A7840C8" w14:textId="77777777" w:rsidR="006844B5" w:rsidRDefault="00882A55">
      <w:pPr>
        <w:pStyle w:val="Image"/>
      </w:pPr>
      <w:r>
        <w:lastRenderedPageBreak/>
        <w:drawing>
          <wp:inline distT="0" distB="0" distL="0" distR="0" wp14:anchorId="75F02050" wp14:editId="51AB5E37">
            <wp:extent cx="5943600" cy="1271270"/>
            <wp:effectExtent l="19050" t="19050" r="19050" b="24130"/>
            <wp:docPr id="407" name="Picture 407" title="Scree shot Key / Distractor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key distractor.png"/>
                    <pic:cNvPicPr/>
                  </pic:nvPicPr>
                  <pic:blipFill>
                    <a:blip r:embed="rId136">
                      <a:extLst>
                        <a:ext uri="{BEBA8EAE-BF5A-486C-A8C5-ECC9F3942E4B}">
                          <a14:imgProps xmlns:a14="http://schemas.microsoft.com/office/drawing/2010/main">
                            <a14:imgLayer r:embed="rId13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1271270"/>
                    </a:xfrm>
                    <a:prstGeom prst="rect">
                      <a:avLst/>
                    </a:prstGeom>
                    <a:ln>
                      <a:solidFill>
                        <a:sysClr val="windowText" lastClr="000000"/>
                      </a:solidFill>
                    </a:ln>
                  </pic:spPr>
                </pic:pic>
              </a:graphicData>
            </a:graphic>
          </wp:inline>
        </w:drawing>
      </w:r>
    </w:p>
    <w:p w14:paraId="50B4E7DD" w14:textId="1108411A" w:rsidR="003B66D4" w:rsidRDefault="006844B5" w:rsidP="00972B02">
      <w:pPr>
        <w:pStyle w:val="Caption"/>
      </w:pPr>
      <w:bookmarkStart w:id="252" w:name="_Toc49347715"/>
      <w:r>
        <w:t xml:space="preserve">Figure </w:t>
      </w:r>
      <w:r>
        <w:fldChar w:fldCharType="begin"/>
      </w:r>
      <w:r>
        <w:instrText>SEQ Figure \* ARABIC</w:instrText>
      </w:r>
      <w:r>
        <w:fldChar w:fldCharType="separate"/>
      </w:r>
      <w:r w:rsidR="007D12B0">
        <w:rPr>
          <w:noProof/>
        </w:rPr>
        <w:t>69</w:t>
      </w:r>
      <w:r>
        <w:fldChar w:fldCharType="end"/>
      </w:r>
      <w:r>
        <w:t xml:space="preserve">.  </w:t>
      </w:r>
      <w:r w:rsidRPr="004E658F">
        <w:t>Key / Distractor Analysis results</w:t>
      </w:r>
      <w:bookmarkEnd w:id="252"/>
    </w:p>
    <w:p w14:paraId="03C89D08" w14:textId="04B64360" w:rsidR="00AE3A95" w:rsidRPr="0005744B" w:rsidRDefault="00AE3A95" w:rsidP="000005CE">
      <w:pPr>
        <w:pStyle w:val="Numbered"/>
        <w:numPr>
          <w:ilvl w:val="0"/>
          <w:numId w:val="184"/>
        </w:numPr>
        <w:ind w:left="576" w:hanging="288"/>
      </w:pPr>
      <w:r w:rsidRPr="0005744B">
        <w:t xml:space="preserve">The </w:t>
      </w:r>
      <w:r w:rsidRPr="00DA7624">
        <w:rPr>
          <w:rStyle w:val="PageElement"/>
        </w:rPr>
        <w:t>Key</w:t>
      </w:r>
      <w:r w:rsidR="00DC31B8">
        <w:rPr>
          <w:rStyle w:val="PageElement"/>
        </w:rPr>
        <w:t xml:space="preserve"> </w:t>
      </w:r>
      <w:r w:rsidRPr="00DA7624">
        <w:rPr>
          <w:rStyle w:val="PageElement"/>
        </w:rPr>
        <w:t>/</w:t>
      </w:r>
      <w:r w:rsidR="00DC31B8">
        <w:rPr>
          <w:rStyle w:val="PageElement"/>
        </w:rPr>
        <w:t xml:space="preserve"> </w:t>
      </w:r>
      <w:r w:rsidRPr="00DA7624">
        <w:rPr>
          <w:rStyle w:val="PageElement"/>
        </w:rPr>
        <w:t>Distractor Analysis</w:t>
      </w:r>
      <w:r w:rsidRPr="0005744B">
        <w:t xml:space="preserve"> table appears as described in the </w:t>
      </w:r>
      <w:hyperlink w:anchor="IAB Results By Item" w:history="1">
        <w:r w:rsidRPr="00A751AC">
          <w:rPr>
            <w:rStyle w:val="Link"/>
          </w:rPr>
          <w:t>Results By Item</w:t>
        </w:r>
      </w:hyperlink>
      <w:r w:rsidRPr="0005744B">
        <w:t xml:space="preserve"> section, with the following difference:</w:t>
      </w:r>
    </w:p>
    <w:p w14:paraId="32CE7338" w14:textId="54144FD5" w:rsidR="00AE3A95" w:rsidRPr="00A751AC" w:rsidRDefault="00F037E5" w:rsidP="000005CE">
      <w:pPr>
        <w:pStyle w:val="bullets-numbered"/>
      </w:pPr>
      <w:r w:rsidRPr="00A751AC">
        <w:t>The columns indicating students</w:t>
      </w:r>
      <w:r w:rsidR="0008334A">
        <w:t>’</w:t>
      </w:r>
      <w:r w:rsidRPr="00A751AC">
        <w:t xml:space="preserve"> score-point level</w:t>
      </w:r>
      <w:r w:rsidR="0008334A">
        <w:t>s</w:t>
      </w:r>
      <w:r w:rsidRPr="00A751AC">
        <w:t xml:space="preserve"> are replaced by columns </w:t>
      </w:r>
      <w:r w:rsidR="00DC31B8">
        <w:t>that</w:t>
      </w:r>
      <w:r w:rsidR="00DC31B8" w:rsidRPr="0005744B">
        <w:t xml:space="preserve"> </w:t>
      </w:r>
      <w:r w:rsidRPr="00A751AC">
        <w:t>indicate the percentage</w:t>
      </w:r>
      <w:r w:rsidR="00DC31B8">
        <w:t xml:space="preserve"> or </w:t>
      </w:r>
      <w:r w:rsidRPr="00A751AC">
        <w:t>number of students who selected each answer choice. The correct answers are highlighted in green.</w:t>
      </w:r>
    </w:p>
    <w:p w14:paraId="2A6AFE0C" w14:textId="0E4416F0" w:rsidR="008C1A54" w:rsidRPr="00A751AC" w:rsidRDefault="004309AD" w:rsidP="007D5D30">
      <w:pPr>
        <w:pStyle w:val="Note-blue"/>
        <w:rPr>
          <w:b/>
        </w:rPr>
      </w:pPr>
      <w:r>
        <w:rPr>
          <w:noProof/>
        </w:rPr>
        <mc:AlternateContent>
          <mc:Choice Requires="wps">
            <w:drawing>
              <wp:anchor distT="0" distB="0" distL="114300" distR="114300" simplePos="0" relativeHeight="251658269" behindDoc="0" locked="0" layoutInCell="1" allowOverlap="1" wp14:anchorId="68A5C7F3" wp14:editId="364A4E61">
                <wp:simplePos x="0" y="0"/>
                <wp:positionH relativeFrom="column">
                  <wp:posOffset>172800</wp:posOffset>
                </wp:positionH>
                <wp:positionV relativeFrom="paragraph">
                  <wp:posOffset>-635</wp:posOffset>
                </wp:positionV>
                <wp:extent cx="546735" cy="446400"/>
                <wp:effectExtent l="0" t="0" r="0" b="0"/>
                <wp:wrapNone/>
                <wp:docPr id="226029751" name="Text Box 2260297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7E66BC09" w14:textId="77777777" w:rsidR="009E4D73" w:rsidRDefault="009E4D73" w:rsidP="004309AD">
                            <w:r w:rsidRPr="00E17F3F">
                              <w:rPr>
                                <w:noProof/>
                              </w:rPr>
                              <w:drawing>
                                <wp:inline distT="0" distB="0" distL="0" distR="0" wp14:anchorId="6BF56538" wp14:editId="40390630">
                                  <wp:extent cx="357505" cy="357505"/>
                                  <wp:effectExtent l="0" t="0" r="0" b="0"/>
                                  <wp:docPr id="337" name="Picture 337"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A5C7F3" id="Text Box 226029751" o:spid="_x0000_s1064" type="#_x0000_t202" alt="&quot;&quot;" style="position:absolute;left:0;text-align:left;margin-left:13.6pt;margin-top:-.05pt;width:43.05pt;height:35.1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" filled="f" stroked="f" strokeweight=".5pt">
                <v:textbox>
                  <w:txbxContent>
                    <w:p w14:paraId="7E66BC09" w14:textId="77777777" w:rsidR="009E4D73" w:rsidRDefault="009E4D73" w:rsidP="004309AD">
                      <w:r w:rsidRPr="00E17F3F">
                        <w:rPr>
                          <w:noProof/>
                        </w:rPr>
                        <w:drawing>
                          <wp:inline distT="0" distB="0" distL="0" distR="0" wp14:anchorId="6BF56538" wp14:editId="40390630">
                            <wp:extent cx="357505" cy="357505"/>
                            <wp:effectExtent l="0" t="0" r="0" b="0"/>
                            <wp:docPr id="337" name="Picture 337"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8C1A54" w:rsidRPr="0005744B">
        <w:rPr>
          <w:b/>
        </w:rPr>
        <w:tab/>
      </w:r>
      <w:r w:rsidR="008C1A54" w:rsidRPr="00923FBF">
        <w:rPr>
          <w:b/>
          <w:bCs/>
        </w:rPr>
        <w:t>Note:</w:t>
      </w:r>
      <w:r w:rsidR="008C1A54" w:rsidRPr="00A751AC">
        <w:t xml:space="preserve"> </w:t>
      </w:r>
      <w:r w:rsidR="00904594">
        <w:t>For multi-select items</w:t>
      </w:r>
      <w:r w:rsidR="008C1A54" w:rsidRPr="005D4DA7">
        <w:t>, the details in Columns A through F may add to more than 100</w:t>
      </w:r>
      <w:r w:rsidR="008C1A54">
        <w:t xml:space="preserve"> percent</w:t>
      </w:r>
      <w:r w:rsidR="008C1A54" w:rsidRPr="00A751AC">
        <w:t xml:space="preserve"> because each student </w:t>
      </w:r>
      <w:r w:rsidR="004B2BE5">
        <w:t>can select</w:t>
      </w:r>
      <w:r w:rsidR="008C1A54" w:rsidRPr="00A751AC">
        <w:t xml:space="preserve"> multiple answers. </w:t>
      </w:r>
    </w:p>
    <w:p w14:paraId="2098BC1D" w14:textId="0D636187" w:rsidR="001D784E" w:rsidRPr="00A751AC" w:rsidRDefault="08583514" w:rsidP="00E302F5">
      <w:pPr>
        <w:pStyle w:val="bullets-numbered"/>
      </w:pPr>
      <w:r>
        <w:t>Selecting an item’s</w:t>
      </w:r>
      <w:r w:rsidR="0C58E9D2">
        <w:t xml:space="preserve"> down-arrow icon</w:t>
      </w:r>
      <w:r>
        <w:t xml:space="preserve"> </w:t>
      </w:r>
      <w:r w:rsidR="0C58E9D2">
        <w:t>[</w:t>
      </w:r>
      <w:r w:rsidR="1678CA24">
        <w:rPr>
          <w:noProof/>
        </w:rPr>
        <w:drawing>
          <wp:inline distT="0" distB="0" distL="0" distR="0" wp14:anchorId="500BC11D" wp14:editId="757D4679">
            <wp:extent cx="112426" cy="112426"/>
            <wp:effectExtent l="0" t="0" r="1905" b="1905"/>
            <wp:docPr id="752766603" name="Picture 305" title="Graphic of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pic:nvPicPr>
                  <pic:blipFill>
                    <a:blip r:embed="rId138">
                      <a:extLst>
                        <a:ext uri="{28A0092B-C50C-407E-A947-70E740481C1C}">
                          <a14:useLocalDpi xmlns:a14="http://schemas.microsoft.com/office/drawing/2010/main" val="0"/>
                        </a:ext>
                      </a:extLst>
                    </a:blip>
                    <a:stretch>
                      <a:fillRect/>
                    </a:stretch>
                  </pic:blipFill>
                  <pic:spPr>
                    <a:xfrm>
                      <a:off x="0" y="0"/>
                      <a:ext cx="112426" cy="112426"/>
                    </a:xfrm>
                    <a:prstGeom prst="rect">
                      <a:avLst/>
                    </a:prstGeom>
                  </pic:spPr>
                </pic:pic>
              </a:graphicData>
            </a:graphic>
          </wp:inline>
        </w:drawing>
      </w:r>
      <w:r w:rsidR="0C58E9D2">
        <w:t>]</w:t>
      </w:r>
      <w:r>
        <w:t xml:space="preserve"> expands the row to reveal additional details</w:t>
      </w:r>
      <w:r w:rsidR="4F31864A">
        <w:t>;</w:t>
      </w:r>
      <w:r>
        <w:t xml:space="preserve"> </w:t>
      </w:r>
      <w:r w:rsidR="5D9B8552">
        <w:t xml:space="preserve">refer to </w:t>
      </w:r>
      <w:r>
        <w:t xml:space="preserve">the </w:t>
      </w:r>
      <w:r w:rsidRPr="6086CB88">
        <w:rPr>
          <w:rStyle w:val="Hyperlink"/>
        </w:rPr>
        <w:t>Results By Item Details</w:t>
      </w:r>
      <w:r>
        <w:t xml:space="preserve"> section.</w:t>
      </w:r>
    </w:p>
    <w:p w14:paraId="4283A07F" w14:textId="695A4936" w:rsidR="00523900" w:rsidRPr="005D4DA7" w:rsidRDefault="00AE3A95" w:rsidP="00E302F5">
      <w:pPr>
        <w:pStyle w:val="bullets-numbered"/>
      </w:pPr>
      <w:r w:rsidRPr="005D4DA7">
        <w:t xml:space="preserve">Users may sort each column to quickly identify items of interest. Additionally, an </w:t>
      </w:r>
      <w:r w:rsidR="008D3799" w:rsidRPr="00E02D20">
        <w:t>[</w:t>
      </w:r>
      <w:r w:rsidRPr="00F377F0">
        <w:rPr>
          <w:rStyle w:val="Button"/>
        </w:rPr>
        <w:t>Export</w:t>
      </w:r>
      <w:r w:rsidR="008D3799" w:rsidRPr="00E02D20">
        <w:rPr>
          <w:rStyle w:val="Button"/>
          <w:b w:val="0"/>
        </w:rPr>
        <w:t>]</w:t>
      </w:r>
      <w:r w:rsidRPr="0005744B">
        <w:t xml:space="preserve"> button is available to export the results of the report to a </w:t>
      </w:r>
      <w:r w:rsidR="00A47C0A" w:rsidRPr="00A751AC">
        <w:t>CSV</w:t>
      </w:r>
      <w:r w:rsidRPr="00A751AC">
        <w:t xml:space="preserve"> file.</w:t>
      </w:r>
    </w:p>
    <w:p w14:paraId="6D73FB9A" w14:textId="688E37C2" w:rsidR="00E27C63" w:rsidRDefault="00647BD0" w:rsidP="00E302F5">
      <w:pPr>
        <w:pStyle w:val="Heading4"/>
      </w:pPr>
      <w:bookmarkStart w:id="253" w:name="_Toc49870574"/>
      <w:bookmarkStart w:id="254" w:name="_Toc52288744"/>
      <w:r>
        <w:t xml:space="preserve">IAB </w:t>
      </w:r>
      <w:r w:rsidR="00E27C63">
        <w:t>Writing Trait Scores</w:t>
      </w:r>
      <w:bookmarkEnd w:id="253"/>
      <w:bookmarkEnd w:id="254"/>
    </w:p>
    <w:p w14:paraId="1158BBBB" w14:textId="50FD898F" w:rsidR="009036CA" w:rsidRPr="00BF3047" w:rsidRDefault="00F77BC0" w:rsidP="00682969">
      <w:r w:rsidRPr="0005744B">
        <w:t xml:space="preserve">Writing </w:t>
      </w:r>
      <w:r w:rsidR="00B50150" w:rsidRPr="00A751AC">
        <w:t>t</w:t>
      </w:r>
      <w:r w:rsidRPr="00A751AC">
        <w:t xml:space="preserve">rait </w:t>
      </w:r>
      <w:r w:rsidR="00B50150" w:rsidRPr="005D4DA7">
        <w:t>s</w:t>
      </w:r>
      <w:r w:rsidRPr="005D4DA7">
        <w:t xml:space="preserve">cores </w:t>
      </w:r>
      <w:r w:rsidR="00B34B3F" w:rsidRPr="005D4DA7">
        <w:t xml:space="preserve">are displayed </w:t>
      </w:r>
      <w:r w:rsidR="00000950" w:rsidRPr="005D4DA7">
        <w:t xml:space="preserve">for </w:t>
      </w:r>
      <w:r w:rsidRPr="005D4DA7">
        <w:t>ELA Performance Task</w:t>
      </w:r>
      <w:r w:rsidR="00053716" w:rsidRPr="005D4DA7">
        <w:t xml:space="preserve"> IABs</w:t>
      </w:r>
      <w:r w:rsidR="00710A4A" w:rsidRPr="005D4DA7">
        <w:t xml:space="preserve"> that</w:t>
      </w:r>
      <w:r w:rsidRPr="005D4DA7">
        <w:t xml:space="preserve"> include a</w:t>
      </w:r>
      <w:r w:rsidR="00A13789" w:rsidRPr="005D4DA7">
        <w:t xml:space="preserve"> </w:t>
      </w:r>
      <w:r w:rsidR="002036F2" w:rsidRPr="005D4DA7">
        <w:t xml:space="preserve">written </w:t>
      </w:r>
      <w:r w:rsidRPr="005D4DA7">
        <w:t xml:space="preserve">extended response </w:t>
      </w:r>
      <w:r w:rsidR="002036F2" w:rsidRPr="005D4DA7">
        <w:t xml:space="preserve">(essay) </w:t>
      </w:r>
      <w:r w:rsidRPr="00DA7624">
        <w:t>item.</w:t>
      </w:r>
    </w:p>
    <w:p w14:paraId="37C23EE3" w14:textId="416277FF" w:rsidR="009036CA" w:rsidRPr="00A751AC" w:rsidRDefault="00053716" w:rsidP="009E45D9">
      <w:pPr>
        <w:pStyle w:val="bullets"/>
      </w:pPr>
      <w:r w:rsidRPr="00565D3C">
        <w:t xml:space="preserve">Selecting the </w:t>
      </w:r>
      <w:r w:rsidRPr="00682969">
        <w:rPr>
          <w:i/>
        </w:rPr>
        <w:t>Writing Traits Scores</w:t>
      </w:r>
      <w:r w:rsidRPr="00565D3C">
        <w:t xml:space="preserve"> from </w:t>
      </w:r>
      <w:r w:rsidR="00B16575" w:rsidRPr="006D6A66">
        <w:t>the</w:t>
      </w:r>
      <w:r w:rsidR="00F57167" w:rsidRPr="006D6A66">
        <w:t xml:space="preserve"> </w:t>
      </w:r>
      <w:r w:rsidR="00DC31B8" w:rsidRPr="008E38F1">
        <w:rPr>
          <w:i/>
        </w:rPr>
        <w:t>R</w:t>
      </w:r>
      <w:r w:rsidR="00F57167" w:rsidRPr="008E38F1">
        <w:rPr>
          <w:i/>
        </w:rPr>
        <w:t xml:space="preserve">esults </w:t>
      </w:r>
      <w:r w:rsidR="00DC31B8" w:rsidRPr="008E38F1">
        <w:rPr>
          <w:i/>
        </w:rPr>
        <w:t>V</w:t>
      </w:r>
      <w:r w:rsidRPr="008E38F1">
        <w:rPr>
          <w:i/>
        </w:rPr>
        <w:t>iew</w:t>
      </w:r>
      <w:r w:rsidRPr="00A751AC">
        <w:t xml:space="preserve"> </w:t>
      </w:r>
      <w:r w:rsidR="00F57167" w:rsidRPr="00A751AC">
        <w:t xml:space="preserve">panel shows a </w:t>
      </w:r>
      <w:r w:rsidR="00F57167" w:rsidRPr="00DA7624">
        <w:rPr>
          <w:rStyle w:val="PageElement"/>
        </w:rPr>
        <w:t>Results</w:t>
      </w:r>
      <w:r w:rsidR="00F77BC0" w:rsidRPr="00BF3047">
        <w:rPr>
          <w:rStyle w:val="PageElement"/>
        </w:rPr>
        <w:t> </w:t>
      </w:r>
      <w:r w:rsidR="00F57167" w:rsidRPr="00565D3C">
        <w:rPr>
          <w:rStyle w:val="PageElement"/>
        </w:rPr>
        <w:t>By Item</w:t>
      </w:r>
      <w:r w:rsidR="00F57167" w:rsidRPr="0005744B">
        <w:t xml:space="preserve"> table with an aggregate view of how the students performed on </w:t>
      </w:r>
      <w:r w:rsidR="00F77BC0" w:rsidRPr="00A751AC">
        <w:t>the</w:t>
      </w:r>
      <w:r w:rsidR="00F57167" w:rsidRPr="00A751AC">
        <w:t xml:space="preserve"> </w:t>
      </w:r>
      <w:r w:rsidR="00F77BC0" w:rsidRPr="005D4DA7">
        <w:t xml:space="preserve">extended written response </w:t>
      </w:r>
      <w:r w:rsidR="00F57167" w:rsidRPr="005D4DA7">
        <w:t xml:space="preserve">item. Only items with </w:t>
      </w:r>
      <w:r w:rsidR="00B50150" w:rsidRPr="005D4DA7">
        <w:t>w</w:t>
      </w:r>
      <w:r w:rsidR="00F57167" w:rsidRPr="005D4DA7">
        <w:t xml:space="preserve">riting </w:t>
      </w:r>
      <w:r w:rsidR="00B50150" w:rsidRPr="005D4DA7">
        <w:t>t</w:t>
      </w:r>
      <w:r w:rsidR="00F57167" w:rsidRPr="005D4DA7">
        <w:t xml:space="preserve">rait information are listed, as shown </w:t>
      </w:r>
      <w:r w:rsidR="0085598B">
        <w:t>in figure</w:t>
      </w:r>
      <w:r w:rsidR="0088027A">
        <w:t xml:space="preserve"> </w:t>
      </w:r>
      <w:r w:rsidR="00620350">
        <w:t>70</w:t>
      </w:r>
      <w:r w:rsidR="00057C14">
        <w:t>.</w:t>
      </w:r>
    </w:p>
    <w:p w14:paraId="13DE85EF" w14:textId="77777777" w:rsidR="004428A3" w:rsidRDefault="59809845">
      <w:pPr>
        <w:pStyle w:val="Image"/>
        <w:jc w:val="left"/>
      </w:pPr>
      <w:r>
        <w:lastRenderedPageBreak/>
        <w:drawing>
          <wp:inline distT="0" distB="0" distL="0" distR="0" wp14:anchorId="2C10E025" wp14:editId="0C9C834B">
            <wp:extent cx="5943600" cy="2159635"/>
            <wp:effectExtent l="0" t="0" r="0" b="0"/>
            <wp:docPr id="222879474" name="Picture 27" title="Screen shot of Writing Trai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9">
                      <a:extLst>
                        <a:ext uri="{28A0092B-C50C-407E-A947-70E740481C1C}">
                          <a14:useLocalDpi xmlns:a14="http://schemas.microsoft.com/office/drawing/2010/main" val="0"/>
                        </a:ext>
                      </a:extLst>
                    </a:blip>
                    <a:stretch>
                      <a:fillRect/>
                    </a:stretch>
                  </pic:blipFill>
                  <pic:spPr>
                    <a:xfrm>
                      <a:off x="0" y="0"/>
                      <a:ext cx="5943600" cy="2159635"/>
                    </a:xfrm>
                    <a:prstGeom prst="rect">
                      <a:avLst/>
                    </a:prstGeom>
                  </pic:spPr>
                </pic:pic>
              </a:graphicData>
            </a:graphic>
          </wp:inline>
        </w:drawing>
      </w:r>
    </w:p>
    <w:p w14:paraId="181C5164" w14:textId="4210BB0A" w:rsidR="00057C14" w:rsidRDefault="004428A3" w:rsidP="00972B02">
      <w:pPr>
        <w:pStyle w:val="Caption"/>
      </w:pPr>
      <w:bookmarkStart w:id="255" w:name="_Toc49347716"/>
      <w:r>
        <w:t xml:space="preserve">Figure </w:t>
      </w:r>
      <w:r>
        <w:fldChar w:fldCharType="begin"/>
      </w:r>
      <w:r>
        <w:instrText>SEQ Figure \* ARABIC</w:instrText>
      </w:r>
      <w:r>
        <w:fldChar w:fldCharType="separate"/>
      </w:r>
      <w:r w:rsidR="007D12B0">
        <w:rPr>
          <w:noProof/>
        </w:rPr>
        <w:t>70</w:t>
      </w:r>
      <w:r>
        <w:fldChar w:fldCharType="end"/>
      </w:r>
      <w:r>
        <w:t xml:space="preserve">.  </w:t>
      </w:r>
      <w:r w:rsidRPr="003633E6">
        <w:t>Writing Trait Scores results</w:t>
      </w:r>
      <w:bookmarkEnd w:id="255"/>
    </w:p>
    <w:p w14:paraId="1608D87D" w14:textId="16E44F25" w:rsidR="00F57167" w:rsidRPr="0005744B" w:rsidRDefault="00F57167">
      <w:r w:rsidRPr="0005744B">
        <w:t xml:space="preserve">The </w:t>
      </w:r>
      <w:r w:rsidRPr="00DA7624">
        <w:rPr>
          <w:rStyle w:val="PageElement"/>
        </w:rPr>
        <w:t>Results By Item</w:t>
      </w:r>
      <w:r w:rsidRPr="0005744B">
        <w:t xml:space="preserve"> table appears just as described in the </w:t>
      </w:r>
      <w:hyperlink w:anchor="IAB Results By Item" w:history="1">
        <w:r w:rsidRPr="00BF3047">
          <w:rPr>
            <w:rStyle w:val="PageElement"/>
          </w:rPr>
          <w:t>IAB Results By Item</w:t>
        </w:r>
      </w:hyperlink>
      <w:r w:rsidRPr="0005744B">
        <w:t xml:space="preserve"> section, with the following differences:</w:t>
      </w:r>
    </w:p>
    <w:p w14:paraId="6C65E456" w14:textId="09D96CF7" w:rsidR="00F57167" w:rsidRPr="0005744B" w:rsidRDefault="00F57167" w:rsidP="009E45D9">
      <w:pPr>
        <w:pStyle w:val="bullets"/>
      </w:pPr>
      <w:r w:rsidRPr="00A751AC">
        <w:t xml:space="preserve">A new column, </w:t>
      </w:r>
      <w:r w:rsidRPr="00DA7624">
        <w:rPr>
          <w:rStyle w:val="PageElement"/>
        </w:rPr>
        <w:t>Writing Purpose</w:t>
      </w:r>
      <w:r w:rsidRPr="0005744B">
        <w:t xml:space="preserve">, </w:t>
      </w:r>
      <w:r w:rsidR="00F409D5" w:rsidRPr="00A751AC">
        <w:t>displays the purpose of the writing tasks (argumentative, explanatory, informational, narrative, or opinion)</w:t>
      </w:r>
      <w:r w:rsidR="00DC31B8">
        <w:t>.</w:t>
      </w:r>
    </w:p>
    <w:p w14:paraId="1B874A9F" w14:textId="19C485C5" w:rsidR="005D4DA7" w:rsidRPr="005D4DA7" w:rsidRDefault="008D2933" w:rsidP="007D5D30">
      <w:pPr>
        <w:pStyle w:val="Note-blue"/>
      </w:pPr>
      <w:r>
        <w:rPr>
          <w:noProof/>
        </w:rPr>
        <mc:AlternateContent>
          <mc:Choice Requires="wps">
            <w:drawing>
              <wp:anchor distT="0" distB="0" distL="114300" distR="114300" simplePos="0" relativeHeight="251658267" behindDoc="0" locked="0" layoutInCell="1" allowOverlap="1" wp14:anchorId="2A9C84BA" wp14:editId="0AE3BD84">
                <wp:simplePos x="0" y="0"/>
                <wp:positionH relativeFrom="column">
                  <wp:posOffset>158400</wp:posOffset>
                </wp:positionH>
                <wp:positionV relativeFrom="paragraph">
                  <wp:posOffset>6565</wp:posOffset>
                </wp:positionV>
                <wp:extent cx="546735" cy="446400"/>
                <wp:effectExtent l="0" t="0" r="0" b="0"/>
                <wp:wrapNone/>
                <wp:docPr id="226029746" name="Text Box 2260297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4D149D5A" w14:textId="77777777" w:rsidR="009E4D73" w:rsidRDefault="009E4D73" w:rsidP="008D2933">
                            <w:r w:rsidRPr="00E17F3F">
                              <w:rPr>
                                <w:noProof/>
                              </w:rPr>
                              <w:drawing>
                                <wp:inline distT="0" distB="0" distL="0" distR="0" wp14:anchorId="3BFC430A" wp14:editId="57A49C04">
                                  <wp:extent cx="357505" cy="357505"/>
                                  <wp:effectExtent l="0" t="0" r="0" b="0"/>
                                  <wp:docPr id="338" name="Picture 33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9C84BA" id="Text Box 226029746" o:spid="_x0000_s1065" type="#_x0000_t202" alt="&quot;&quot;" style="position:absolute;left:0;text-align:left;margin-left:12.45pt;margin-top:.5pt;width:43.05pt;height:35.1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" filled="f" stroked="f" strokeweight=".5pt">
                <v:textbox>
                  <w:txbxContent>
                    <w:p w14:paraId="4D149D5A" w14:textId="77777777" w:rsidR="009E4D73" w:rsidRDefault="009E4D73" w:rsidP="008D2933">
                      <w:r w:rsidRPr="00E17F3F">
                        <w:rPr>
                          <w:noProof/>
                        </w:rPr>
                        <w:drawing>
                          <wp:inline distT="0" distB="0" distL="0" distR="0" wp14:anchorId="3BFC430A" wp14:editId="57A49C04">
                            <wp:extent cx="357505" cy="357505"/>
                            <wp:effectExtent l="0" t="0" r="0" b="0"/>
                            <wp:docPr id="338" name="Picture 33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rPr>
        <w:t>Note:</w:t>
      </w:r>
      <w:r w:rsidR="005D4DA7" w:rsidRPr="00A751AC">
        <w:t xml:space="preserve"> The columns indicating the percentage</w:t>
      </w:r>
      <w:r w:rsidR="005D4DA7">
        <w:t xml:space="preserve"> or </w:t>
      </w:r>
      <w:r w:rsidR="005D4DA7" w:rsidRPr="00A751AC">
        <w:t>number of students who scored at each possible score-point level on the item are not displayed.</w:t>
      </w:r>
    </w:p>
    <w:p w14:paraId="11A10CFC" w14:textId="0F6679B7" w:rsidR="009036CA" w:rsidRPr="00A751AC" w:rsidRDefault="2C80858F" w:rsidP="009E45D9">
      <w:pPr>
        <w:pStyle w:val="bullets"/>
      </w:pPr>
      <w:r>
        <w:t>Selecting an item’s</w:t>
      </w:r>
      <w:r w:rsidR="1AEB4A7E">
        <w:t xml:space="preserve"> drop-down arrow</w:t>
      </w:r>
      <w:r w:rsidR="3E40186A">
        <w:t xml:space="preserve"> </w:t>
      </w:r>
      <w:r w:rsidR="6A1BA848">
        <w:t>[</w:t>
      </w:r>
      <w:r w:rsidR="3E40186A">
        <w:rPr>
          <w:noProof/>
        </w:rPr>
        <w:drawing>
          <wp:inline distT="0" distB="0" distL="0" distR="0" wp14:anchorId="01952AE8" wp14:editId="76D0AE27">
            <wp:extent cx="127416" cy="127416"/>
            <wp:effectExtent l="0" t="0" r="0" b="0"/>
            <wp:docPr id="1691198858" name="Picture 332" descr="Graphic of drop down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pic:nvPicPr>
                  <pic:blipFill>
                    <a:blip r:embed="rId87">
                      <a:extLst>
                        <a:ext uri="{28A0092B-C50C-407E-A947-70E740481C1C}">
                          <a14:useLocalDpi xmlns:a14="http://schemas.microsoft.com/office/drawing/2010/main" val="0"/>
                        </a:ext>
                      </a:extLst>
                    </a:blip>
                    <a:stretch>
                      <a:fillRect/>
                    </a:stretch>
                  </pic:blipFill>
                  <pic:spPr>
                    <a:xfrm>
                      <a:off x="0" y="0"/>
                      <a:ext cx="127416" cy="127416"/>
                    </a:xfrm>
                    <a:prstGeom prst="rect">
                      <a:avLst/>
                    </a:prstGeom>
                  </pic:spPr>
                </pic:pic>
              </a:graphicData>
            </a:graphic>
          </wp:inline>
        </w:drawing>
      </w:r>
      <w:r w:rsidR="6A1BA848">
        <w:t>]</w:t>
      </w:r>
      <w:r w:rsidR="3E40186A">
        <w:t xml:space="preserve"> </w:t>
      </w:r>
      <w:r>
        <w:t xml:space="preserve">icon expands the row to allow </w:t>
      </w:r>
      <w:r w:rsidR="5D608644">
        <w:t>viewing of</w:t>
      </w:r>
      <w:r>
        <w:t xml:space="preserve"> the item </w:t>
      </w:r>
      <w:r w:rsidR="5D608644">
        <w:t xml:space="preserve">and </w:t>
      </w:r>
      <w:r>
        <w:t xml:space="preserve">additional </w:t>
      </w:r>
      <w:r w:rsidR="5D608644">
        <w:t>information about the item</w:t>
      </w:r>
      <w:r>
        <w:t xml:space="preserve"> (</w:t>
      </w:r>
      <w:r w:rsidR="5D9B8552">
        <w:t xml:space="preserve">refer to </w:t>
      </w:r>
      <w:r>
        <w:t xml:space="preserve">the </w:t>
      </w:r>
      <w:r w:rsidR="00F57167">
        <w:fldChar w:fldCharType="begin"/>
      </w:r>
      <w:r w:rsidR="00F57167" w:rsidRPr="6086CB88">
        <w:rPr>
          <w:rStyle w:val="Link"/>
        </w:rPr>
        <w:instrText xml:space="preserve"> REF _Ref507406482 \h  \* MERGEFORMAT </w:instrText>
      </w:r>
      <w:r w:rsidR="00F57167">
        <w:rPr>
          <w:rStyle w:val="Link"/>
        </w:rPr>
        <w:fldChar w:fldCharType="separate"/>
      </w:r>
      <w:r w:rsidR="03CA2DB4" w:rsidRPr="6086CB88">
        <w:rPr>
          <w:rStyle w:val="Link"/>
        </w:rPr>
        <w:t>IAB Results By Item Details</w:t>
      </w:r>
      <w:r w:rsidR="00F57167">
        <w:fldChar w:fldCharType="end"/>
      </w:r>
      <w:r>
        <w:t xml:space="preserve"> section).</w:t>
      </w:r>
    </w:p>
    <w:p w14:paraId="2E637BEF" w14:textId="0854566A" w:rsidR="009036CA" w:rsidRPr="00A751AC" w:rsidRDefault="002821A7" w:rsidP="009E45D9">
      <w:pPr>
        <w:pStyle w:val="bullets"/>
      </w:pPr>
      <w:r w:rsidRPr="00A751AC">
        <w:t xml:space="preserve">Additionally, the </w:t>
      </w:r>
      <w:r w:rsidRPr="00DA7624">
        <w:rPr>
          <w:rStyle w:val="PageElement"/>
        </w:rPr>
        <w:t xml:space="preserve">Writing Trait Scores </w:t>
      </w:r>
      <w:r w:rsidRPr="0005744B">
        <w:t xml:space="preserve">view shows a </w:t>
      </w:r>
      <w:r w:rsidRPr="00DA7624">
        <w:rPr>
          <w:rStyle w:val="PageElement"/>
        </w:rPr>
        <w:t xml:space="preserve">Points </w:t>
      </w:r>
      <w:r w:rsidR="003F03B7" w:rsidRPr="00BF3047">
        <w:rPr>
          <w:rStyle w:val="PageElement"/>
        </w:rPr>
        <w:t>Distribution</w:t>
      </w:r>
      <w:r w:rsidR="003F03B7" w:rsidRPr="0005744B">
        <w:t xml:space="preserve"> </w:t>
      </w:r>
      <w:r w:rsidRPr="00A751AC">
        <w:t>table.</w:t>
      </w:r>
    </w:p>
    <w:p w14:paraId="57E3A177" w14:textId="5266921D" w:rsidR="009036CA" w:rsidRPr="00A751AC" w:rsidRDefault="002821A7" w:rsidP="009E45D9">
      <w:pPr>
        <w:pStyle w:val="bullets"/>
      </w:pPr>
      <w:r>
        <w:t>Each row lists the category of writing performance, or writing trait</w:t>
      </w:r>
      <w:r w:rsidR="510D817C">
        <w:t xml:space="preserve"> </w:t>
      </w:r>
      <w:r w:rsidR="00853EE1">
        <w:t>(Evidence</w:t>
      </w:r>
      <w:r w:rsidR="00E86417">
        <w:t xml:space="preserve"> </w:t>
      </w:r>
      <w:r w:rsidR="00853EE1">
        <w:t>/</w:t>
      </w:r>
      <w:r w:rsidR="00E86417">
        <w:t xml:space="preserve"> </w:t>
      </w:r>
      <w:r w:rsidR="00853EE1">
        <w:t>Elaboration, Organization</w:t>
      </w:r>
      <w:r w:rsidR="00E86417">
        <w:t xml:space="preserve"> </w:t>
      </w:r>
      <w:r w:rsidR="00853EE1">
        <w:t>/</w:t>
      </w:r>
      <w:r w:rsidR="00E86417">
        <w:t xml:space="preserve"> </w:t>
      </w:r>
      <w:r w:rsidR="00853EE1">
        <w:t>Purpose, and Conventions)</w:t>
      </w:r>
      <w:r w:rsidR="00E4693E">
        <w:t>;</w:t>
      </w:r>
      <w:r>
        <w:t xml:space="preserve"> the average and maximum points for that category</w:t>
      </w:r>
      <w:r w:rsidR="00E4693E">
        <w:t>;</w:t>
      </w:r>
      <w:r>
        <w:t xml:space="preserve"> and the percentage</w:t>
      </w:r>
      <w:r w:rsidR="00E4693E">
        <w:t xml:space="preserve"> or </w:t>
      </w:r>
      <w:r>
        <w:t>number of students who earned each number of points for that category.</w:t>
      </w:r>
    </w:p>
    <w:p w14:paraId="1EE950CF" w14:textId="24E0F86A" w:rsidR="002821A7" w:rsidRPr="005D4DA7" w:rsidRDefault="004309AD" w:rsidP="009E45D9">
      <w:pPr>
        <w:pStyle w:val="bullets"/>
      </w:pPr>
      <w:r>
        <w:rPr>
          <w:noProof/>
        </w:rPr>
        <mc:AlternateContent>
          <mc:Choice Requires="wps">
            <w:drawing>
              <wp:anchor distT="0" distB="0" distL="114300" distR="114300" simplePos="0" relativeHeight="251658268" behindDoc="0" locked="0" layoutInCell="1" allowOverlap="1" wp14:anchorId="002E2273" wp14:editId="7C812ABD">
                <wp:simplePos x="0" y="0"/>
                <wp:positionH relativeFrom="column">
                  <wp:posOffset>158400</wp:posOffset>
                </wp:positionH>
                <wp:positionV relativeFrom="paragraph">
                  <wp:posOffset>574275</wp:posOffset>
                </wp:positionV>
                <wp:extent cx="546735" cy="446400"/>
                <wp:effectExtent l="0" t="0" r="0" b="0"/>
                <wp:wrapNone/>
                <wp:docPr id="226029749" name="Text Box 2260297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2625F207" w14:textId="77777777" w:rsidR="009E4D73" w:rsidRDefault="009E4D73" w:rsidP="004309AD">
                            <w:r w:rsidRPr="00E17F3F">
                              <w:rPr>
                                <w:noProof/>
                              </w:rPr>
                              <w:drawing>
                                <wp:inline distT="0" distB="0" distL="0" distR="0" wp14:anchorId="005A43F9" wp14:editId="21EE5EAE">
                                  <wp:extent cx="357505" cy="357505"/>
                                  <wp:effectExtent l="0" t="0" r="0" b="0"/>
                                  <wp:docPr id="342" name="Picture 342"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2E2273" id="Text Box 226029749" o:spid="_x0000_s1066" type="#_x0000_t202" alt="&quot;&quot;" style="position:absolute;left:0;text-align:left;margin-left:12.45pt;margin-top:45.2pt;width:43.05pt;height:35.1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" filled="f" stroked="f" strokeweight=".5pt">
                <v:textbox>
                  <w:txbxContent>
                    <w:p w14:paraId="2625F207" w14:textId="77777777" w:rsidR="009E4D73" w:rsidRDefault="009E4D73" w:rsidP="004309AD">
                      <w:r w:rsidRPr="00E17F3F">
                        <w:rPr>
                          <w:noProof/>
                        </w:rPr>
                        <w:drawing>
                          <wp:inline distT="0" distB="0" distL="0" distR="0" wp14:anchorId="005A43F9" wp14:editId="21EE5EAE">
                            <wp:extent cx="357505" cy="357505"/>
                            <wp:effectExtent l="0" t="0" r="0" b="0"/>
                            <wp:docPr id="342" name="Picture 342"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2821A7" w:rsidRPr="005D4DA7">
        <w:t xml:space="preserve">The final row is for the </w:t>
      </w:r>
      <w:r w:rsidR="003F03B7" w:rsidRPr="005D4DA7">
        <w:t xml:space="preserve">transformed </w:t>
      </w:r>
      <w:r w:rsidR="002821A7" w:rsidRPr="005D4DA7">
        <w:t>points calculated from all categories (</w:t>
      </w:r>
      <w:r w:rsidR="00FD62C2">
        <w:t>refer to</w:t>
      </w:r>
      <w:r w:rsidR="00FD62C2" w:rsidRPr="0005744B">
        <w:t xml:space="preserve"> </w:t>
      </w:r>
      <w:r w:rsidR="002821A7" w:rsidRPr="00A751AC">
        <w:t xml:space="preserve">the </w:t>
      </w:r>
      <w:r w:rsidR="002821A7" w:rsidRPr="00E302F5">
        <w:rPr>
          <w:i/>
        </w:rPr>
        <w:t>Interpretive Guide</w:t>
      </w:r>
      <w:r w:rsidR="002821A7" w:rsidRPr="00A751AC">
        <w:t xml:space="preserve"> for an explanation of how </w:t>
      </w:r>
      <w:r w:rsidR="003F03B7" w:rsidRPr="005D4DA7">
        <w:t xml:space="preserve">transformed </w:t>
      </w:r>
      <w:r w:rsidR="002821A7" w:rsidRPr="005D4DA7">
        <w:t>points are calculated for extended written response items).</w:t>
      </w:r>
    </w:p>
    <w:p w14:paraId="11BAC5F4" w14:textId="77F9C0AB" w:rsidR="005D4DA7" w:rsidRPr="005D4DA7" w:rsidRDefault="005D4DA7" w:rsidP="00682969">
      <w:pPr>
        <w:pStyle w:val="Note-blue"/>
        <w:spacing w:before="120" w:line="360" w:lineRule="auto"/>
        <w:ind w:left="1166" w:hanging="806"/>
      </w:pPr>
      <w:r w:rsidRPr="0005744B">
        <w:rPr>
          <w:b/>
        </w:rPr>
        <w:tab/>
      </w:r>
      <w:r w:rsidRPr="00923FBF">
        <w:rPr>
          <w:b/>
          <w:bCs/>
        </w:rPr>
        <w:t>Note:</w:t>
      </w:r>
      <w:r w:rsidRPr="00A751AC">
        <w:t xml:space="preserve"> The </w:t>
      </w:r>
      <w:r w:rsidRPr="00DA7624">
        <w:rPr>
          <w:rStyle w:val="PageElement"/>
        </w:rPr>
        <w:t>Points Distri</w:t>
      </w:r>
      <w:r w:rsidRPr="00BF3047">
        <w:rPr>
          <w:rStyle w:val="PageElement"/>
        </w:rPr>
        <w:t>bution</w:t>
      </w:r>
      <w:r w:rsidRPr="0005744B">
        <w:t xml:space="preserve"> </w:t>
      </w:r>
      <w:r w:rsidRPr="00A751AC">
        <w:t>table is not sortable.</w:t>
      </w:r>
    </w:p>
    <w:p w14:paraId="74EAE574" w14:textId="42E7B627" w:rsidR="00F57167" w:rsidRPr="005D4DA7" w:rsidRDefault="00B3248C" w:rsidP="009E45D9">
      <w:pPr>
        <w:pStyle w:val="bullets"/>
      </w:pPr>
      <w:r w:rsidRPr="0005744B">
        <w:t>An</w:t>
      </w:r>
      <w:r w:rsidR="00F57167" w:rsidRPr="00A751AC">
        <w:t xml:space="preserve"> </w:t>
      </w:r>
      <w:r w:rsidR="000A363D" w:rsidRPr="00E02D20">
        <w:t>[</w:t>
      </w:r>
      <w:r w:rsidR="00F57167" w:rsidRPr="00DA7624">
        <w:rPr>
          <w:rStyle w:val="Button"/>
        </w:rPr>
        <w:t>Export</w:t>
      </w:r>
      <w:r w:rsidR="000A363D" w:rsidRPr="00E02D20">
        <w:t>]</w:t>
      </w:r>
      <w:r w:rsidR="00F57167" w:rsidRPr="0005744B">
        <w:t xml:space="preserve"> button is available to export the results of the report</w:t>
      </w:r>
      <w:r w:rsidR="00700BCC">
        <w:t>—</w:t>
      </w:r>
      <w:r w:rsidR="00F57167" w:rsidRPr="0005744B">
        <w:t xml:space="preserve">both the </w:t>
      </w:r>
      <w:r w:rsidR="00F57167" w:rsidRPr="00DA7624">
        <w:rPr>
          <w:rStyle w:val="PageElement"/>
        </w:rPr>
        <w:t>Results By Item</w:t>
      </w:r>
      <w:r w:rsidR="00F57167" w:rsidRPr="0005744B">
        <w:t xml:space="preserve"> table and the </w:t>
      </w:r>
      <w:r w:rsidR="00F57167" w:rsidRPr="00DA7624">
        <w:rPr>
          <w:rStyle w:val="PageElement"/>
        </w:rPr>
        <w:t xml:space="preserve">Points </w:t>
      </w:r>
      <w:r w:rsidR="003F03B7" w:rsidRPr="00BF3047">
        <w:rPr>
          <w:rStyle w:val="PageElement"/>
        </w:rPr>
        <w:t>Distribution</w:t>
      </w:r>
      <w:r w:rsidR="003F03B7" w:rsidRPr="0005744B">
        <w:t xml:space="preserve"> </w:t>
      </w:r>
      <w:r w:rsidR="00F57167" w:rsidRPr="00A751AC">
        <w:t>table combined</w:t>
      </w:r>
      <w:r w:rsidR="00700BCC">
        <w:t>—</w:t>
      </w:r>
      <w:r w:rsidR="00F57167" w:rsidRPr="00A751AC">
        <w:t xml:space="preserve">to a </w:t>
      </w:r>
      <w:r w:rsidR="00A47C0A" w:rsidRPr="005D4DA7">
        <w:t>CSV</w:t>
      </w:r>
      <w:r w:rsidR="00F57167" w:rsidRPr="005D4DA7">
        <w:t xml:space="preserve"> file.</w:t>
      </w:r>
    </w:p>
    <w:p w14:paraId="359B63DE" w14:textId="77777777" w:rsidR="004569B6" w:rsidRPr="00506059" w:rsidRDefault="004569B6" w:rsidP="00682969">
      <w:pPr>
        <w:pStyle w:val="Heading4"/>
      </w:pPr>
      <w:bookmarkStart w:id="256" w:name="_Toc49870575"/>
      <w:bookmarkStart w:id="257" w:name="_Toc52288745"/>
      <w:bookmarkStart w:id="258" w:name="_Toc13662762"/>
      <w:r w:rsidRPr="00506059">
        <w:t>IAB Dashboard</w:t>
      </w:r>
      <w:bookmarkEnd w:id="256"/>
      <w:bookmarkEnd w:id="257"/>
    </w:p>
    <w:p w14:paraId="255318A3" w14:textId="7E10B083" w:rsidR="004569B6" w:rsidRPr="0005744B" w:rsidRDefault="004569B6" w:rsidP="00682969">
      <w:r w:rsidRPr="0005744B">
        <w:t xml:space="preserve">The </w:t>
      </w:r>
      <w:r w:rsidRPr="00DA7624">
        <w:rPr>
          <w:rStyle w:val="PageElement"/>
        </w:rPr>
        <w:t>IAB Dashboard</w:t>
      </w:r>
      <w:r w:rsidRPr="0005744B">
        <w:t xml:space="preserve"> provides a summary of IAB assessments taken over the course of a school</w:t>
      </w:r>
      <w:r w:rsidRPr="00A751AC">
        <w:t xml:space="preserve"> year for a</w:t>
      </w:r>
      <w:r w:rsidRPr="005D4DA7">
        <w:t xml:space="preserve"> group of students. The </w:t>
      </w:r>
      <w:r>
        <w:t>d</w:t>
      </w:r>
      <w:r w:rsidRPr="00A751AC">
        <w:t xml:space="preserve">ashboard also provides an easy way to select these assessments to generate a detailed assessment report. </w:t>
      </w:r>
      <w:r w:rsidRPr="005D4DA7">
        <w:t xml:space="preserve">Selecting the </w:t>
      </w:r>
      <w:r w:rsidRPr="00E02D20">
        <w:lastRenderedPageBreak/>
        <w:t>[</w:t>
      </w:r>
      <w:r w:rsidRPr="00DA7624">
        <w:rPr>
          <w:rStyle w:val="Button"/>
        </w:rPr>
        <w:t>View IAB Dashboard</w:t>
      </w:r>
      <w:r w:rsidRPr="00E02D20">
        <w:rPr>
          <w:rStyle w:val="Button"/>
          <w:b w:val="0"/>
        </w:rPr>
        <w:t>]</w:t>
      </w:r>
      <w:r w:rsidRPr="00F377F0">
        <w:t xml:space="preserve"> </w:t>
      </w:r>
      <w:r w:rsidRPr="0005744B">
        <w:t xml:space="preserve">button on the </w:t>
      </w:r>
      <w:r w:rsidRPr="00DA7624">
        <w:rPr>
          <w:rStyle w:val="PageElement"/>
        </w:rPr>
        <w:t>Search Group</w:t>
      </w:r>
      <w:r w:rsidRPr="0005744B">
        <w:t xml:space="preserve"> panel </w:t>
      </w:r>
      <w:r>
        <w:t xml:space="preserve">shown </w:t>
      </w:r>
      <w:r w:rsidR="0085598B">
        <w:t>in figure</w:t>
      </w:r>
      <w:r w:rsidR="002F3B48">
        <w:t xml:space="preserve"> </w:t>
      </w:r>
      <w:r w:rsidR="00620350">
        <w:t xml:space="preserve">71 </w:t>
      </w:r>
      <w:r w:rsidRPr="0005744B">
        <w:t>will display this dashboard</w:t>
      </w:r>
      <w:r>
        <w:t xml:space="preserve">, shown </w:t>
      </w:r>
      <w:r w:rsidR="0085598B">
        <w:t>in figure</w:t>
      </w:r>
      <w:r w:rsidR="002F3B48">
        <w:t xml:space="preserve"> </w:t>
      </w:r>
      <w:r w:rsidR="00620350">
        <w:t>72</w:t>
      </w:r>
      <w:r w:rsidRPr="0005744B">
        <w:t>.</w:t>
      </w:r>
    </w:p>
    <w:p w14:paraId="0D7C1BA2" w14:textId="77777777" w:rsidR="004428A3" w:rsidRDefault="004569B6">
      <w:pPr>
        <w:pStyle w:val="Image"/>
      </w:pPr>
      <w:r w:rsidRPr="008A3287">
        <w:rPr>
          <w:highlight w:val="yellow"/>
        </w:rPr>
        <w:drawing>
          <wp:inline distT="0" distB="0" distL="0" distR="0" wp14:anchorId="435FECFD" wp14:editId="3BC0D295">
            <wp:extent cx="5395104" cy="1378074"/>
            <wp:effectExtent l="12700" t="12700" r="15240" b="19050"/>
            <wp:docPr id="226029639" name="Picture 226029639" title="Screen shot of IAB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AB Dashboard Button.png"/>
                    <pic:cNvPicPr/>
                  </pic:nvPicPr>
                  <pic:blipFill rotWithShape="1">
                    <a:blip r:embed="rId140">
                      <a:extLst>
                        <a:ext uri="{28A0092B-C50C-407E-A947-70E740481C1C}">
                          <a14:useLocalDpi xmlns:a14="http://schemas.microsoft.com/office/drawing/2010/main" val="0"/>
                        </a:ext>
                      </a:extLst>
                    </a:blip>
                    <a:srcRect l="1826" t="9515"/>
                    <a:stretch/>
                  </pic:blipFill>
                  <pic:spPr bwMode="auto">
                    <a:xfrm>
                      <a:off x="0" y="0"/>
                      <a:ext cx="5398716" cy="137899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FE4E8A6" w14:textId="62FA947C" w:rsidR="004569B6" w:rsidRDefault="004428A3" w:rsidP="00972B02">
      <w:pPr>
        <w:pStyle w:val="Caption"/>
      </w:pPr>
      <w:bookmarkStart w:id="259" w:name="_Toc49347717"/>
      <w:r>
        <w:t xml:space="preserve">Figure </w:t>
      </w:r>
      <w:r>
        <w:fldChar w:fldCharType="begin"/>
      </w:r>
      <w:r>
        <w:instrText>SEQ Figure \* ARABIC</w:instrText>
      </w:r>
      <w:r>
        <w:fldChar w:fldCharType="separate"/>
      </w:r>
      <w:r w:rsidR="007D12B0">
        <w:rPr>
          <w:noProof/>
        </w:rPr>
        <w:t>71</w:t>
      </w:r>
      <w:r>
        <w:fldChar w:fldCharType="end"/>
      </w:r>
      <w:r>
        <w:t xml:space="preserve">.  </w:t>
      </w:r>
      <w:r w:rsidRPr="005A748D">
        <w:t>[View IAB Dashboard] button</w:t>
      </w:r>
      <w:bookmarkEnd w:id="259"/>
    </w:p>
    <w:p w14:paraId="162277A3" w14:textId="45BEFC47" w:rsidR="004569B6" w:rsidRPr="005D4DA7" w:rsidRDefault="008D2933" w:rsidP="007D5D30">
      <w:pPr>
        <w:pStyle w:val="Note-blue"/>
        <w:rPr>
          <w:rStyle w:val="Button"/>
          <w:bCs/>
        </w:rPr>
      </w:pPr>
      <w:r>
        <w:rPr>
          <w:noProof/>
        </w:rPr>
        <mc:AlternateContent>
          <mc:Choice Requires="wps">
            <w:drawing>
              <wp:anchor distT="0" distB="0" distL="114300" distR="114300" simplePos="0" relativeHeight="251658266" behindDoc="0" locked="0" layoutInCell="1" allowOverlap="1" wp14:anchorId="14DC7B32" wp14:editId="0EA355CB">
                <wp:simplePos x="0" y="0"/>
                <wp:positionH relativeFrom="column">
                  <wp:posOffset>172800</wp:posOffset>
                </wp:positionH>
                <wp:positionV relativeFrom="paragraph">
                  <wp:posOffset>42565</wp:posOffset>
                </wp:positionV>
                <wp:extent cx="546735" cy="446400"/>
                <wp:effectExtent l="0" t="0" r="0" b="0"/>
                <wp:wrapNone/>
                <wp:docPr id="226029744" name="Text Box 2260297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0A8FAC9D" w14:textId="77777777" w:rsidR="009E4D73" w:rsidRDefault="009E4D73" w:rsidP="008D2933">
                            <w:r w:rsidRPr="00E17F3F">
                              <w:rPr>
                                <w:noProof/>
                              </w:rPr>
                              <w:drawing>
                                <wp:inline distT="0" distB="0" distL="0" distR="0" wp14:anchorId="0A47BEE7" wp14:editId="7D734D33">
                                  <wp:extent cx="357505" cy="357505"/>
                                  <wp:effectExtent l="0" t="0" r="0" b="0"/>
                                  <wp:docPr id="344" name="Picture 34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DC7B32" id="Text Box 226029744" o:spid="_x0000_s1067" type="#_x0000_t202" alt="&quot;&quot;" style="position:absolute;left:0;text-align:left;margin-left:13.6pt;margin-top:3.35pt;width:43.05pt;height:35.1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" filled="f" stroked="f" strokeweight=".5pt">
                <v:textbox>
                  <w:txbxContent>
                    <w:p w14:paraId="0A8FAC9D" w14:textId="77777777" w:rsidR="009E4D73" w:rsidRDefault="009E4D73" w:rsidP="008D2933">
                      <w:r w:rsidRPr="00E17F3F">
                        <w:rPr>
                          <w:noProof/>
                        </w:rPr>
                        <w:drawing>
                          <wp:inline distT="0" distB="0" distL="0" distR="0" wp14:anchorId="0A47BEE7" wp14:editId="7D734D33">
                            <wp:extent cx="357505" cy="357505"/>
                            <wp:effectExtent l="0" t="0" r="0" b="0"/>
                            <wp:docPr id="344" name="Picture 34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4569B6" w:rsidRPr="00762649">
        <w:rPr>
          <w:b/>
        </w:rPr>
        <w:tab/>
      </w:r>
      <w:r w:rsidR="004569B6" w:rsidRPr="00923FBF">
        <w:rPr>
          <w:b/>
          <w:bCs/>
          <w:color w:val="404040" w:themeColor="text1" w:themeTint="BF"/>
        </w:rPr>
        <w:t>Note:</w:t>
      </w:r>
      <w:r w:rsidR="004569B6" w:rsidRPr="0005744B">
        <w:t xml:space="preserve"> The</w:t>
      </w:r>
      <w:r w:rsidR="004569B6" w:rsidRPr="00A751AC">
        <w:t xml:space="preserve"> </w:t>
      </w:r>
      <w:r w:rsidR="004569B6" w:rsidRPr="00E02D20">
        <w:t>[</w:t>
      </w:r>
      <w:r w:rsidR="004569B6" w:rsidRPr="00DA7624">
        <w:rPr>
          <w:rStyle w:val="Button"/>
        </w:rPr>
        <w:t>View IAB Dashboard</w:t>
      </w:r>
      <w:r w:rsidR="004569B6" w:rsidRPr="00E02D20">
        <w:rPr>
          <w:rStyle w:val="Button"/>
          <w:b w:val="0"/>
        </w:rPr>
        <w:t>]</w:t>
      </w:r>
      <w:r w:rsidR="004569B6" w:rsidRPr="0005744B">
        <w:t xml:space="preserve"> button appears on both the </w:t>
      </w:r>
      <w:r w:rsidR="004569B6" w:rsidRPr="00923FBF">
        <w:rPr>
          <w:i/>
          <w:iCs/>
        </w:rPr>
        <w:t>Assigned Groups</w:t>
      </w:r>
      <w:r w:rsidR="004569B6" w:rsidRPr="0005744B">
        <w:t xml:space="preserve"> and </w:t>
      </w:r>
      <w:r w:rsidR="004569B6" w:rsidRPr="00923FBF">
        <w:rPr>
          <w:i/>
          <w:iCs/>
        </w:rPr>
        <w:t>My Groups</w:t>
      </w:r>
      <w:r w:rsidR="004569B6" w:rsidRPr="0005744B">
        <w:t xml:space="preserve"> panel</w:t>
      </w:r>
      <w:r w:rsidR="004569B6">
        <w:t>s</w:t>
      </w:r>
      <w:r w:rsidR="004569B6" w:rsidRPr="0005744B">
        <w:t xml:space="preserve">, but it brings </w:t>
      </w:r>
      <w:r w:rsidR="004569B6" w:rsidRPr="00A751AC">
        <w:t>up the same</w:t>
      </w:r>
      <w:r w:rsidR="004569B6" w:rsidRPr="005D4DA7">
        <w:t xml:space="preserve"> dashboard page regardless of where it is selected.</w:t>
      </w:r>
    </w:p>
    <w:p w14:paraId="15F31C4C" w14:textId="77777777" w:rsidR="004428A3" w:rsidRDefault="004569B6">
      <w:pPr>
        <w:pStyle w:val="Image"/>
      </w:pPr>
      <w:r w:rsidRPr="00506059">
        <w:drawing>
          <wp:inline distT="0" distB="0" distL="0" distR="0" wp14:anchorId="1E1B45A2" wp14:editId="2B1EF68F">
            <wp:extent cx="5867400" cy="2847975"/>
            <wp:effectExtent l="19050" t="19050" r="19050" b="28575"/>
            <wp:docPr id="226029641" name="Picture 226029641" title="Screen shot of IAB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IAB Dashboard.png"/>
                    <pic:cNvPicPr/>
                  </pic:nvPicPr>
                  <pic:blipFill rotWithShape="1">
                    <a:blip r:embed="rId141">
                      <a:extLst>
                        <a:ext uri="{28A0092B-C50C-407E-A947-70E740481C1C}">
                          <a14:useLocalDpi xmlns:a14="http://schemas.microsoft.com/office/drawing/2010/main" val="0"/>
                        </a:ext>
                      </a:extLst>
                    </a:blip>
                    <a:srcRect l="1" r="1282" b="4330"/>
                    <a:stretch/>
                  </pic:blipFill>
                  <pic:spPr bwMode="auto">
                    <a:xfrm>
                      <a:off x="0" y="0"/>
                      <a:ext cx="5867400" cy="28479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43545A1E" w14:textId="5E7C3D13" w:rsidR="004569B6" w:rsidRDefault="004428A3" w:rsidP="00972B02">
      <w:pPr>
        <w:pStyle w:val="Caption"/>
      </w:pPr>
      <w:bookmarkStart w:id="260" w:name="_Toc49347718"/>
      <w:r>
        <w:t xml:space="preserve">Figure </w:t>
      </w:r>
      <w:r>
        <w:fldChar w:fldCharType="begin"/>
      </w:r>
      <w:r>
        <w:instrText>SEQ Figure \* ARABIC</w:instrText>
      </w:r>
      <w:r>
        <w:fldChar w:fldCharType="separate"/>
      </w:r>
      <w:r w:rsidR="007D12B0">
        <w:rPr>
          <w:noProof/>
        </w:rPr>
        <w:t>72</w:t>
      </w:r>
      <w:r>
        <w:fldChar w:fldCharType="end"/>
      </w:r>
      <w:r>
        <w:t xml:space="preserve">.  </w:t>
      </w:r>
      <w:r w:rsidRPr="00596129">
        <w:t>IAB Dashboard</w:t>
      </w:r>
      <w:bookmarkEnd w:id="260"/>
    </w:p>
    <w:p w14:paraId="4D0A8824" w14:textId="77777777" w:rsidR="004569B6" w:rsidRPr="005D4DA7" w:rsidRDefault="004569B6">
      <w:r w:rsidRPr="0005744B">
        <w:t xml:space="preserve">The IAB Dashboard displays a quick-look summary of IAB results based on the selectors </w:t>
      </w:r>
      <w:r>
        <w:t>provided</w:t>
      </w:r>
      <w:r w:rsidRPr="0005744B">
        <w:t xml:space="preserve">. It shows the total number of students </w:t>
      </w:r>
      <w:r w:rsidRPr="00A751AC">
        <w:t>from the se</w:t>
      </w:r>
      <w:r w:rsidRPr="005D4DA7">
        <w:t>lected group and how many participated in each IAB, as well as basic performance statistics for each assessment. One or more of these assessments can then be selected and used to generate more detailed reports.</w:t>
      </w:r>
    </w:p>
    <w:p w14:paraId="2815B9CD" w14:textId="77777777" w:rsidR="004569B6" w:rsidRPr="005D4DA7" w:rsidRDefault="004569B6" w:rsidP="004569B6">
      <w:pPr>
        <w:pStyle w:val="Numbered"/>
        <w:numPr>
          <w:ilvl w:val="0"/>
          <w:numId w:val="278"/>
        </w:numPr>
      </w:pPr>
      <w:r w:rsidRPr="00DA7624">
        <w:rPr>
          <w:rStyle w:val="PageElement"/>
        </w:rPr>
        <w:lastRenderedPageBreak/>
        <w:t>Group</w:t>
      </w:r>
      <w:r w:rsidRPr="0005744B">
        <w:t xml:space="preserve"> selector</w:t>
      </w:r>
      <w:r>
        <w:t>—</w:t>
      </w:r>
      <w:r w:rsidRPr="0005744B">
        <w:t>contains all th</w:t>
      </w:r>
      <w:r w:rsidRPr="00A751AC">
        <w:t>e groups fr</w:t>
      </w:r>
      <w:r w:rsidRPr="005D4DA7">
        <w:t xml:space="preserve">om the </w:t>
      </w:r>
      <w:r w:rsidRPr="00DA7624">
        <w:rPr>
          <w:rStyle w:val="PageElement"/>
        </w:rPr>
        <w:t>Assigned Groups</w:t>
      </w:r>
      <w:r w:rsidRPr="0005744B">
        <w:t xml:space="preserve"> and </w:t>
      </w:r>
      <w:r w:rsidRPr="00DA7624">
        <w:rPr>
          <w:rStyle w:val="PageElement"/>
        </w:rPr>
        <w:t>My Groups</w:t>
      </w:r>
      <w:r w:rsidRPr="0005744B">
        <w:t xml:space="preserve"> panels. It will default to a group belonging to the panel from which the </w:t>
      </w:r>
      <w:r w:rsidRPr="00E02D20">
        <w:t>[</w:t>
      </w:r>
      <w:r w:rsidRPr="00DA7624">
        <w:rPr>
          <w:rStyle w:val="Button"/>
        </w:rPr>
        <w:t>View IAB Dashboard</w:t>
      </w:r>
      <w:r w:rsidRPr="00E02D20">
        <w:rPr>
          <w:rStyle w:val="Button"/>
          <w:b w:val="0"/>
        </w:rPr>
        <w:t>]</w:t>
      </w:r>
      <w:r w:rsidRPr="0005744B">
        <w:t xml:space="preserve"> button was </w:t>
      </w:r>
      <w:proofErr w:type="gramStart"/>
      <w:r w:rsidRPr="00A751AC">
        <w:t>selected</w:t>
      </w:r>
      <w:r w:rsidRPr="005D4DA7">
        <w:t>, but</w:t>
      </w:r>
      <w:proofErr w:type="gramEnd"/>
      <w:r w:rsidRPr="005D4DA7">
        <w:t xml:space="preserve"> may be changed to any group from either panel</w:t>
      </w:r>
      <w:r>
        <w:t>.</w:t>
      </w:r>
    </w:p>
    <w:p w14:paraId="6485B673" w14:textId="77777777" w:rsidR="004569B6" w:rsidRPr="005D4DA7" w:rsidRDefault="004569B6" w:rsidP="004569B6">
      <w:pPr>
        <w:pStyle w:val="Numbered"/>
        <w:numPr>
          <w:ilvl w:val="0"/>
          <w:numId w:val="278"/>
        </w:numPr>
        <w:ind w:left="576" w:hanging="288"/>
      </w:pPr>
      <w:r w:rsidRPr="00DA7624">
        <w:rPr>
          <w:rStyle w:val="PageElement"/>
        </w:rPr>
        <w:t xml:space="preserve">School </w:t>
      </w:r>
      <w:r w:rsidRPr="00210189">
        <w:rPr>
          <w:i/>
        </w:rPr>
        <w:t>Year</w:t>
      </w:r>
      <w:r w:rsidRPr="0005744B">
        <w:t xml:space="preserve"> selector</w:t>
      </w:r>
      <w:r>
        <w:t>—</w:t>
      </w:r>
      <w:r w:rsidRPr="0005744B">
        <w:t>the dashboard can on</w:t>
      </w:r>
      <w:r w:rsidRPr="00A751AC">
        <w:t xml:space="preserve">ly display </w:t>
      </w:r>
      <w:r w:rsidRPr="005D4DA7">
        <w:t>IAB results from a single school year</w:t>
      </w:r>
      <w:r>
        <w:t>.</w:t>
      </w:r>
    </w:p>
    <w:p w14:paraId="78B556D4" w14:textId="77777777" w:rsidR="004569B6" w:rsidRPr="008E38F1" w:rsidRDefault="004569B6" w:rsidP="004569B6">
      <w:pPr>
        <w:pStyle w:val="Numbered"/>
        <w:numPr>
          <w:ilvl w:val="0"/>
          <w:numId w:val="278"/>
        </w:numPr>
        <w:ind w:left="576" w:hanging="288"/>
        <w:rPr>
          <w:rStyle w:val="PageElement"/>
        </w:rPr>
      </w:pPr>
      <w:r w:rsidRPr="00DA7624">
        <w:rPr>
          <w:rStyle w:val="PageElement"/>
        </w:rPr>
        <w:t>Subject</w:t>
      </w:r>
      <w:r w:rsidRPr="0005744B">
        <w:t xml:space="preserve"> selector</w:t>
      </w:r>
      <w:r>
        <w:t>—</w:t>
      </w:r>
      <w:r w:rsidRPr="0005744B">
        <w:t xml:space="preserve">can be set to limit the displayed IABs to a single </w:t>
      </w:r>
      <w:r>
        <w:t>content area</w:t>
      </w:r>
      <w:r w:rsidRPr="0005744B">
        <w:t xml:space="preserve"> or set to </w:t>
      </w:r>
      <w:r w:rsidRPr="00DA7624">
        <w:rPr>
          <w:rStyle w:val="PageElement"/>
        </w:rPr>
        <w:t>All</w:t>
      </w:r>
      <w:r>
        <w:rPr>
          <w:rStyle w:val="PageElement"/>
        </w:rPr>
        <w:t>.</w:t>
      </w:r>
    </w:p>
    <w:p w14:paraId="5FD10949" w14:textId="77777777" w:rsidR="004569B6" w:rsidRPr="00DA7624" w:rsidRDefault="004569B6" w:rsidP="004569B6">
      <w:pPr>
        <w:pStyle w:val="Numbered"/>
        <w:numPr>
          <w:ilvl w:val="0"/>
          <w:numId w:val="278"/>
        </w:numPr>
        <w:ind w:left="576" w:hanging="288"/>
      </w:pPr>
      <w:r w:rsidRPr="00DA7624">
        <w:rPr>
          <w:rStyle w:val="PageElement"/>
        </w:rPr>
        <w:t xml:space="preserve">IAB </w:t>
      </w:r>
      <w:r w:rsidRPr="0005744B">
        <w:t>select</w:t>
      </w:r>
      <w:r w:rsidRPr="00A751AC">
        <w:t>ion indicator</w:t>
      </w:r>
      <w:r>
        <w:t>—</w:t>
      </w:r>
      <w:r w:rsidRPr="0005744B">
        <w:t>When an IAB card is selected</w:t>
      </w:r>
      <w:r w:rsidRPr="00A751AC">
        <w:t xml:space="preserve"> </w:t>
      </w:r>
      <w:r w:rsidRPr="005D4DA7">
        <w:t>a checkmark appears, which indicates that this IAB is selected. Multiple IABs may be selected at the same time</w:t>
      </w:r>
      <w:r w:rsidRPr="00DA7624">
        <w:t>.</w:t>
      </w:r>
    </w:p>
    <w:p w14:paraId="715E228A" w14:textId="77777777" w:rsidR="004569B6" w:rsidRPr="005D4DA7" w:rsidRDefault="004569B6" w:rsidP="004569B6">
      <w:pPr>
        <w:pStyle w:val="Numbered"/>
        <w:ind w:left="576" w:hanging="288"/>
      </w:pPr>
      <w:r w:rsidRPr="00E02D20">
        <w:rPr>
          <w:rStyle w:val="Button"/>
          <w:b w:val="0"/>
        </w:rPr>
        <w:t>[</w:t>
      </w:r>
      <w:r w:rsidRPr="00BF3047">
        <w:rPr>
          <w:rStyle w:val="Button"/>
        </w:rPr>
        <w:t>View Assessments</w:t>
      </w:r>
      <w:r w:rsidRPr="00E02D20">
        <w:rPr>
          <w:rStyle w:val="Button"/>
          <w:b w:val="0"/>
        </w:rPr>
        <w:t>]</w:t>
      </w:r>
      <w:r w:rsidRPr="0005744B">
        <w:t xml:space="preserve"> button</w:t>
      </w:r>
      <w:r>
        <w:t>—</w:t>
      </w:r>
      <w:r w:rsidRPr="0005744B">
        <w:t xml:space="preserve">selecting </w:t>
      </w:r>
      <w:r w:rsidRPr="00A751AC">
        <w:t>this button will generate assessment reports for all the selected IABs. It</w:t>
      </w:r>
      <w:r w:rsidRPr="005D4DA7">
        <w:t xml:space="preserve"> is disabled until at least one IAB is selected.</w:t>
      </w:r>
    </w:p>
    <w:p w14:paraId="7A0556AD" w14:textId="4407DBD3" w:rsidR="00606C43" w:rsidRDefault="001252E9" w:rsidP="00264272">
      <w:pPr>
        <w:pStyle w:val="Heading4"/>
      </w:pPr>
      <w:bookmarkStart w:id="261" w:name="_Toc49870576"/>
      <w:bookmarkStart w:id="262" w:name="_Toc52288746"/>
      <w:r>
        <w:t>ICA</w:t>
      </w:r>
      <w:r w:rsidR="00606C43">
        <w:t xml:space="preserve"> Results</w:t>
      </w:r>
      <w:bookmarkEnd w:id="258"/>
      <w:bookmarkEnd w:id="261"/>
      <w:bookmarkEnd w:id="262"/>
    </w:p>
    <w:p w14:paraId="5A76EBCD" w14:textId="4DE417CB" w:rsidR="005B2C80" w:rsidRPr="00A751AC" w:rsidRDefault="00606C43" w:rsidP="00682969">
      <w:r w:rsidRPr="0005744B">
        <w:t xml:space="preserve">The </w:t>
      </w:r>
      <w:r w:rsidRPr="00DA7624">
        <w:rPr>
          <w:rStyle w:val="PageElement"/>
        </w:rPr>
        <w:t>ICA Results</w:t>
      </w:r>
      <w:r w:rsidRPr="0005744B">
        <w:t xml:space="preserve"> panel contains many of the same </w:t>
      </w:r>
      <w:r w:rsidR="003C13AA" w:rsidRPr="00A751AC">
        <w:t xml:space="preserve">elements </w:t>
      </w:r>
      <w:r w:rsidRPr="005D4DA7">
        <w:t xml:space="preserve">as the </w:t>
      </w:r>
      <w:r w:rsidRPr="00DA7624">
        <w:rPr>
          <w:rStyle w:val="PageElement"/>
        </w:rPr>
        <w:t>IAB Results</w:t>
      </w:r>
      <w:r w:rsidRPr="0005744B">
        <w:t xml:space="preserve"> panel and is shown </w:t>
      </w:r>
      <w:r w:rsidR="0085598B">
        <w:t>in figure</w:t>
      </w:r>
      <w:r w:rsidR="002F3B48">
        <w:t xml:space="preserve"> </w:t>
      </w:r>
      <w:r w:rsidR="00620350">
        <w:t>73</w:t>
      </w:r>
      <w:r w:rsidRPr="0005744B">
        <w:t>.</w:t>
      </w:r>
    </w:p>
    <w:p w14:paraId="1A1E1E06" w14:textId="77777777" w:rsidR="00E975DD" w:rsidRDefault="00FF3C5F">
      <w:pPr>
        <w:pStyle w:val="Image"/>
      </w:pPr>
      <w:r w:rsidRPr="00FF3C5F">
        <w:drawing>
          <wp:inline distT="0" distB="0" distL="0" distR="0" wp14:anchorId="34A24A46" wp14:editId="5DE5A410">
            <wp:extent cx="5943600" cy="3124200"/>
            <wp:effectExtent l="19050" t="19050" r="19050" b="19050"/>
            <wp:docPr id="290" name="Picture 290" title="Screen shot of Interim Comprehensive Assessment (ICA)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b="3587"/>
                    <a:stretch/>
                  </pic:blipFill>
                  <pic:spPr bwMode="auto">
                    <a:xfrm>
                      <a:off x="0" y="0"/>
                      <a:ext cx="5943600" cy="31242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CA3E982" w14:textId="5A31B180" w:rsidR="00057C14" w:rsidRDefault="00E975DD" w:rsidP="00972B02">
      <w:pPr>
        <w:pStyle w:val="Caption"/>
      </w:pPr>
      <w:bookmarkStart w:id="263" w:name="_Toc49347719"/>
      <w:r>
        <w:t xml:space="preserve">Figure </w:t>
      </w:r>
      <w:r>
        <w:fldChar w:fldCharType="begin"/>
      </w:r>
      <w:r>
        <w:instrText>SEQ Figure \* ARABIC</w:instrText>
      </w:r>
      <w:r>
        <w:fldChar w:fldCharType="separate"/>
      </w:r>
      <w:r w:rsidR="007D12B0">
        <w:rPr>
          <w:noProof/>
        </w:rPr>
        <w:t>73</w:t>
      </w:r>
      <w:r>
        <w:fldChar w:fldCharType="end"/>
      </w:r>
      <w:r>
        <w:t xml:space="preserve">.  </w:t>
      </w:r>
      <w:r w:rsidRPr="00A508A5">
        <w:t>ICA results panel</w:t>
      </w:r>
      <w:bookmarkEnd w:id="263"/>
    </w:p>
    <w:p w14:paraId="4411FB39" w14:textId="0318E845" w:rsidR="00606C43" w:rsidRPr="005D4DA7" w:rsidRDefault="00606C43" w:rsidP="00682969">
      <w:r w:rsidRPr="0005744B">
        <w:t xml:space="preserve">The </w:t>
      </w:r>
      <w:r w:rsidRPr="003C607D">
        <w:rPr>
          <w:rStyle w:val="PageElement"/>
          <w:i w:val="0"/>
        </w:rPr>
        <w:t xml:space="preserve">ICA </w:t>
      </w:r>
      <w:r w:rsidR="003C607D">
        <w:rPr>
          <w:rStyle w:val="PageElement"/>
          <w:i w:val="0"/>
        </w:rPr>
        <w:t>r</w:t>
      </w:r>
      <w:r w:rsidRPr="003C607D">
        <w:rPr>
          <w:rStyle w:val="PageElement"/>
          <w:i w:val="0"/>
        </w:rPr>
        <w:t>esults</w:t>
      </w:r>
      <w:r w:rsidRPr="0005744B">
        <w:t xml:space="preserve"> differ from the </w:t>
      </w:r>
      <w:r w:rsidRPr="00B030D7">
        <w:rPr>
          <w:rStyle w:val="PageElement"/>
          <w:i w:val="0"/>
        </w:rPr>
        <w:t xml:space="preserve">IAB </w:t>
      </w:r>
      <w:r w:rsidR="003C607D">
        <w:rPr>
          <w:rStyle w:val="PageElement"/>
          <w:i w:val="0"/>
        </w:rPr>
        <w:t>r</w:t>
      </w:r>
      <w:r w:rsidRPr="003C607D">
        <w:rPr>
          <w:rStyle w:val="PageElement"/>
          <w:i w:val="0"/>
        </w:rPr>
        <w:t>esults</w:t>
      </w:r>
      <w:r w:rsidRPr="0005744B">
        <w:t xml:space="preserve"> </w:t>
      </w:r>
      <w:r w:rsidR="00B50150" w:rsidRPr="00A751AC">
        <w:t>in</w:t>
      </w:r>
      <w:r w:rsidRPr="005D4DA7">
        <w:t xml:space="preserve"> the following</w:t>
      </w:r>
      <w:r w:rsidR="00B50150" w:rsidRPr="005D4DA7">
        <w:t xml:space="preserve"> ways</w:t>
      </w:r>
      <w:r w:rsidRPr="005D4DA7">
        <w:t>:</w:t>
      </w:r>
    </w:p>
    <w:p w14:paraId="00DF8E4E" w14:textId="3219D3D0" w:rsidR="00606C43" w:rsidRPr="0005744B" w:rsidRDefault="00606C43" w:rsidP="009E45D9">
      <w:pPr>
        <w:pStyle w:val="Numbered"/>
        <w:keepNext/>
        <w:numPr>
          <w:ilvl w:val="0"/>
          <w:numId w:val="190"/>
        </w:numPr>
        <w:ind w:left="576" w:hanging="288"/>
      </w:pPr>
      <w:r w:rsidRPr="005D4DA7">
        <w:t xml:space="preserve">The </w:t>
      </w:r>
      <w:r w:rsidRPr="00DA7624">
        <w:rPr>
          <w:rStyle w:val="PageElement"/>
        </w:rPr>
        <w:t>Student Sco</w:t>
      </w:r>
      <w:r w:rsidRPr="00BF3047">
        <w:rPr>
          <w:rStyle w:val="PageElement"/>
        </w:rPr>
        <w:t xml:space="preserve">re Distribution </w:t>
      </w:r>
      <w:r w:rsidR="003C13AA" w:rsidRPr="0005744B">
        <w:t>has</w:t>
      </w:r>
      <w:r w:rsidRPr="00A751AC">
        <w:t xml:space="preserve"> </w:t>
      </w:r>
      <w:r w:rsidR="003C13AA" w:rsidRPr="005D4DA7">
        <w:t xml:space="preserve">four </w:t>
      </w:r>
      <w:r w:rsidRPr="005D4DA7">
        <w:t>achievement level</w:t>
      </w:r>
      <w:r w:rsidR="003C13AA" w:rsidRPr="005D4DA7">
        <w:t>s</w:t>
      </w:r>
      <w:r w:rsidR="00AF34A8" w:rsidRPr="005D4DA7">
        <w:t xml:space="preserve"> rather than three reporting categories</w:t>
      </w:r>
      <w:r w:rsidR="00E4693E">
        <w:t>.</w:t>
      </w:r>
    </w:p>
    <w:p w14:paraId="259AE614" w14:textId="598AF312" w:rsidR="00FF3C5F" w:rsidRPr="0005744B" w:rsidRDefault="00FF3C5F" w:rsidP="00264272">
      <w:pPr>
        <w:pStyle w:val="Numbered"/>
        <w:numPr>
          <w:ilvl w:val="0"/>
          <w:numId w:val="190"/>
        </w:numPr>
        <w:ind w:left="576" w:hanging="288"/>
      </w:pPr>
      <w:r w:rsidRPr="00A751AC">
        <w:t>There are buttons to toggle between Overall and Claim scoring</w:t>
      </w:r>
      <w:r w:rsidR="00E4693E">
        <w:t>.</w:t>
      </w:r>
    </w:p>
    <w:p w14:paraId="498C40E6" w14:textId="3D58CAC5" w:rsidR="00FD178D" w:rsidRPr="005D4DA7" w:rsidRDefault="00FD178D" w:rsidP="00264272">
      <w:pPr>
        <w:pStyle w:val="Numbered"/>
        <w:numPr>
          <w:ilvl w:val="0"/>
          <w:numId w:val="190"/>
        </w:numPr>
        <w:ind w:left="576" w:hanging="288"/>
      </w:pPr>
      <w:r w:rsidRPr="00A751AC">
        <w:t xml:space="preserve">The </w:t>
      </w:r>
      <w:r w:rsidR="008D3799" w:rsidRPr="00E02D20">
        <w:t>[</w:t>
      </w:r>
      <w:r w:rsidRPr="00DA7624">
        <w:rPr>
          <w:rStyle w:val="Button"/>
        </w:rPr>
        <w:t>Instructional Resources</w:t>
      </w:r>
      <w:r w:rsidR="008D3799" w:rsidRPr="00E02D20">
        <w:rPr>
          <w:rStyle w:val="Button"/>
          <w:b w:val="0"/>
        </w:rPr>
        <w:t>]</w:t>
      </w:r>
      <w:r w:rsidRPr="0005744B">
        <w:t xml:space="preserve"> button is not displayed</w:t>
      </w:r>
      <w:r w:rsidR="00AF34A8" w:rsidRPr="00A751AC">
        <w:t xml:space="preserve"> because Instructional Resources are only linked to</w:t>
      </w:r>
      <w:r w:rsidR="00214FC5">
        <w:t xml:space="preserve"> Interim Assessment Block</w:t>
      </w:r>
      <w:r w:rsidR="00AF34A8" w:rsidRPr="00A751AC">
        <w:t xml:space="preserve"> </w:t>
      </w:r>
      <w:r w:rsidR="00214FC5">
        <w:t>(</w:t>
      </w:r>
      <w:r w:rsidR="00AF34A8" w:rsidRPr="00A751AC">
        <w:t>IAB</w:t>
      </w:r>
      <w:r w:rsidR="00214FC5">
        <w:t>)</w:t>
      </w:r>
      <w:r w:rsidR="00AF34A8" w:rsidRPr="00A751AC">
        <w:t xml:space="preserve"> results</w:t>
      </w:r>
    </w:p>
    <w:p w14:paraId="0B3AC6AB" w14:textId="2007B69D" w:rsidR="00FD178D" w:rsidRPr="00A751AC" w:rsidRDefault="00FD178D" w:rsidP="00264272">
      <w:pPr>
        <w:pStyle w:val="Numbered"/>
        <w:numPr>
          <w:ilvl w:val="0"/>
          <w:numId w:val="190"/>
        </w:numPr>
        <w:ind w:left="576" w:hanging="288"/>
      </w:pPr>
      <w:r w:rsidRPr="005D4DA7">
        <w:lastRenderedPageBreak/>
        <w:t xml:space="preserve">When the </w:t>
      </w:r>
      <w:r w:rsidR="00910655" w:rsidRPr="00DA7624">
        <w:rPr>
          <w:rStyle w:val="PageElement"/>
        </w:rPr>
        <w:t>Select a results view</w:t>
      </w:r>
      <w:r w:rsidR="00910655" w:rsidRPr="0005744B">
        <w:t xml:space="preserve"> </w:t>
      </w:r>
      <w:r w:rsidRPr="00A751AC">
        <w:t>drop</w:t>
      </w:r>
      <w:r w:rsidR="00F17618">
        <w:t>-</w:t>
      </w:r>
      <w:r w:rsidRPr="0005744B">
        <w:t xml:space="preserve">down selection is </w:t>
      </w:r>
      <w:r w:rsidR="00CC23FE">
        <w:t>[</w:t>
      </w:r>
      <w:r w:rsidRPr="00682969">
        <w:rPr>
          <w:rStyle w:val="PageElement"/>
          <w:b/>
          <w:i w:val="0"/>
        </w:rPr>
        <w:t>Results By Student</w:t>
      </w:r>
      <w:r w:rsidR="00CC23FE">
        <w:t>]</w:t>
      </w:r>
      <w:r w:rsidRPr="0005744B">
        <w:t xml:space="preserve">, the </w:t>
      </w:r>
      <w:r w:rsidRPr="000711C3">
        <w:rPr>
          <w:rStyle w:val="PageElement"/>
        </w:rPr>
        <w:t xml:space="preserve">ICA </w:t>
      </w:r>
      <w:r w:rsidRPr="00264272">
        <w:rPr>
          <w:rStyle w:val="PageElement"/>
        </w:rPr>
        <w:t>Results By Student</w:t>
      </w:r>
      <w:r w:rsidRPr="00264272">
        <w:t xml:space="preserve"> </w:t>
      </w:r>
      <w:r w:rsidRPr="0005744B">
        <w:t>table is displayed, which differs from</w:t>
      </w:r>
      <w:r w:rsidRPr="00264272">
        <w:t xml:space="preserve"> the IAB </w:t>
      </w:r>
      <w:r w:rsidRPr="00DA7624">
        <w:rPr>
          <w:rStyle w:val="PageElement"/>
        </w:rPr>
        <w:t>Result By Student</w:t>
      </w:r>
      <w:r w:rsidRPr="0005744B">
        <w:t xml:space="preserve"> table</w:t>
      </w:r>
      <w:r w:rsidR="00700BCC">
        <w:t>;</w:t>
      </w:r>
      <w:r w:rsidRPr="0005744B">
        <w:t xml:space="preserve"> </w:t>
      </w:r>
      <w:r w:rsidR="00FD62C2">
        <w:t>refer to the</w:t>
      </w:r>
      <w:r w:rsidR="00FD62C2" w:rsidRPr="0005744B">
        <w:t xml:space="preserve"> </w:t>
      </w:r>
      <w:r w:rsidR="00CC6014">
        <w:fldChar w:fldCharType="begin"/>
      </w:r>
      <w:r w:rsidR="00CC6014">
        <w:instrText xml:space="preserve"> REF _Ref14539677 \h </w:instrText>
      </w:r>
      <w:r w:rsidR="00CC6014">
        <w:fldChar w:fldCharType="separate"/>
      </w:r>
      <w:r w:rsidR="007D12B0">
        <w:t>ICA Results By Student</w:t>
      </w:r>
      <w:r w:rsidR="00CC6014">
        <w:fldChar w:fldCharType="end"/>
      </w:r>
      <w:r w:rsidRPr="00A751AC">
        <w:t xml:space="preserve"> section.</w:t>
      </w:r>
    </w:p>
    <w:p w14:paraId="3488588E" w14:textId="77777777" w:rsidR="00A83434" w:rsidRDefault="00A83434" w:rsidP="00264272">
      <w:pPr>
        <w:pStyle w:val="Heading4"/>
      </w:pPr>
      <w:bookmarkStart w:id="264" w:name="_ICA_Results_By"/>
      <w:bookmarkStart w:id="265" w:name="_Ref14539677"/>
      <w:bookmarkStart w:id="266" w:name="_Toc49870577"/>
      <w:bookmarkStart w:id="267" w:name="_Toc52288747"/>
      <w:bookmarkEnd w:id="264"/>
      <w:r>
        <w:t>ICA Results By Student</w:t>
      </w:r>
      <w:bookmarkEnd w:id="265"/>
      <w:bookmarkEnd w:id="266"/>
      <w:bookmarkEnd w:id="267"/>
    </w:p>
    <w:p w14:paraId="6DB9FD8D" w14:textId="5296E491" w:rsidR="00A83434" w:rsidRPr="005D4DA7" w:rsidRDefault="00A83434">
      <w:r>
        <w:t xml:space="preserve">The </w:t>
      </w:r>
      <w:r w:rsidRPr="243E24A5">
        <w:rPr>
          <w:rStyle w:val="PageElement"/>
        </w:rPr>
        <w:t>Results By Student</w:t>
      </w:r>
      <w:r>
        <w:t xml:space="preserve"> table for ICA results can be toggled to show Overall or</w:t>
      </w:r>
      <w:r w:rsidR="00C5435C">
        <w:t xml:space="preserve"> </w:t>
      </w:r>
      <w:r>
        <w:t xml:space="preserve">Claim </w:t>
      </w:r>
      <w:r w:rsidR="00CB5807">
        <w:t>s</w:t>
      </w:r>
      <w:r>
        <w:t>cores. Overall is the default selection.</w:t>
      </w:r>
    </w:p>
    <w:p w14:paraId="1340EC62" w14:textId="77777777" w:rsidR="00A83434" w:rsidRDefault="00A83434" w:rsidP="005E395F">
      <w:pPr>
        <w:pStyle w:val="Heading5"/>
      </w:pPr>
      <w:r>
        <w:t>ICA Results By Student Overall Scores</w:t>
      </w:r>
    </w:p>
    <w:p w14:paraId="5BFC8954" w14:textId="40E38A3B" w:rsidR="00A83434" w:rsidRPr="0005744B" w:rsidRDefault="00A83434">
      <w:r w:rsidRPr="0005744B">
        <w:t xml:space="preserve">When the </w:t>
      </w:r>
      <w:r w:rsidR="00CC6014" w:rsidRPr="00E02D20">
        <w:t>[</w:t>
      </w:r>
      <w:r w:rsidRPr="00DA7624">
        <w:rPr>
          <w:rStyle w:val="Button"/>
        </w:rPr>
        <w:t>Overall</w:t>
      </w:r>
      <w:r w:rsidR="00CC6014" w:rsidRPr="00E02D20">
        <w:t>]</w:t>
      </w:r>
      <w:r w:rsidRPr="00F377F0">
        <w:rPr>
          <w:b/>
        </w:rPr>
        <w:t xml:space="preserve"> </w:t>
      </w:r>
      <w:r w:rsidRPr="0005744B">
        <w:t>button is selected, the</w:t>
      </w:r>
      <w:r w:rsidR="00214FC5">
        <w:t xml:space="preserve"> Interim Comprehensive Assessments</w:t>
      </w:r>
      <w:r w:rsidRPr="0005744B">
        <w:t xml:space="preserve"> </w:t>
      </w:r>
      <w:r w:rsidR="00214FC5">
        <w:t>(</w:t>
      </w:r>
      <w:r w:rsidRPr="00DA7624">
        <w:rPr>
          <w:rStyle w:val="PageElement"/>
        </w:rPr>
        <w:t>ICA</w:t>
      </w:r>
      <w:r w:rsidR="00214FC5">
        <w:rPr>
          <w:rStyle w:val="PageElement"/>
        </w:rPr>
        <w:t>)</w:t>
      </w:r>
      <w:r w:rsidRPr="00DA7624">
        <w:rPr>
          <w:rStyle w:val="PageElement"/>
        </w:rPr>
        <w:t xml:space="preserve"> Results By Student</w:t>
      </w:r>
      <w:r w:rsidRPr="0005744B">
        <w:t xml:space="preserve"> </w:t>
      </w:r>
      <w:r w:rsidR="00312804" w:rsidRPr="00A751AC">
        <w:t>view</w:t>
      </w:r>
      <w:r w:rsidR="00094749" w:rsidRPr="005D4DA7">
        <w:t xml:space="preserve"> </w:t>
      </w:r>
      <w:r w:rsidRPr="005D4DA7">
        <w:t xml:space="preserve">includes the information elements for each student shown </w:t>
      </w:r>
      <w:r w:rsidR="0085598B">
        <w:t>in figure</w:t>
      </w:r>
      <w:r w:rsidR="0072127D">
        <w:t xml:space="preserve"> </w:t>
      </w:r>
      <w:r w:rsidR="00620350">
        <w:t>74</w:t>
      </w:r>
      <w:r w:rsidRPr="0005744B">
        <w:t>.</w:t>
      </w:r>
    </w:p>
    <w:p w14:paraId="7113F3B4" w14:textId="77777777" w:rsidR="00E975DD" w:rsidRDefault="00CB5807">
      <w:pPr>
        <w:pStyle w:val="Image"/>
      </w:pPr>
      <w:r w:rsidRPr="00CB5807">
        <w:drawing>
          <wp:inline distT="0" distB="0" distL="0" distR="0" wp14:anchorId="610AC6BD" wp14:editId="4DD3EB07">
            <wp:extent cx="5943600" cy="1847850"/>
            <wp:effectExtent l="19050" t="19050" r="19050" b="19050"/>
            <wp:docPr id="291" name="Picture 291" title="Scree shot of ICA Results By Student Overall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BEBA8EAE-BF5A-486C-A8C5-ECC9F3942E4B}">
                          <a14:imgProps xmlns:a14="http://schemas.microsoft.com/office/drawing/2010/main">
                            <a14:imgLayer r:embed="rId144">
                              <a14:imgEffect>
                                <a14:sharpenSoften amount="25000"/>
                              </a14:imgEffect>
                            </a14:imgLayer>
                          </a14:imgProps>
                        </a:ext>
                      </a:extLst>
                    </a:blip>
                    <a:srcRect b="3802"/>
                    <a:stretch/>
                  </pic:blipFill>
                  <pic:spPr bwMode="auto">
                    <a:xfrm>
                      <a:off x="0" y="0"/>
                      <a:ext cx="5943600" cy="18478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25B7BE2" w14:textId="45BEB88A" w:rsidR="009D1FA3" w:rsidRDefault="00E975DD" w:rsidP="00972B02">
      <w:pPr>
        <w:pStyle w:val="Caption"/>
      </w:pPr>
      <w:bookmarkStart w:id="268" w:name="_Toc49347720"/>
      <w:r>
        <w:t xml:space="preserve">Figure </w:t>
      </w:r>
      <w:r>
        <w:fldChar w:fldCharType="begin"/>
      </w:r>
      <w:r>
        <w:instrText>SEQ Figure \* ARABIC</w:instrText>
      </w:r>
      <w:r>
        <w:fldChar w:fldCharType="separate"/>
      </w:r>
      <w:r w:rsidR="007D12B0">
        <w:rPr>
          <w:noProof/>
        </w:rPr>
        <w:t>74</w:t>
      </w:r>
      <w:r>
        <w:fldChar w:fldCharType="end"/>
      </w:r>
      <w:r>
        <w:t xml:space="preserve">.  </w:t>
      </w:r>
      <w:r w:rsidRPr="00FC0E9C">
        <w:t>ICA Results By Student</w:t>
      </w:r>
      <w:bookmarkEnd w:id="268"/>
    </w:p>
    <w:p w14:paraId="4B569AA4" w14:textId="77777777" w:rsidR="00606C43" w:rsidRPr="005D4DA7" w:rsidRDefault="00C22EA0" w:rsidP="007D4BA3">
      <w:pPr>
        <w:pStyle w:val="bullets"/>
      </w:pPr>
      <w:r w:rsidRPr="0005744B">
        <w:t>S</w:t>
      </w:r>
      <w:r w:rsidR="00606C43" w:rsidRPr="00A751AC">
        <w:t>tu</w:t>
      </w:r>
      <w:r w:rsidR="00606C43" w:rsidRPr="005D4DA7">
        <w:t>dent’s full name</w:t>
      </w:r>
    </w:p>
    <w:p w14:paraId="54777046" w14:textId="77777777" w:rsidR="00606C43" w:rsidRPr="005D4DA7" w:rsidRDefault="00C22EA0" w:rsidP="007D4BA3">
      <w:pPr>
        <w:pStyle w:val="bullets"/>
      </w:pPr>
      <w:r w:rsidRPr="005D4DA7">
        <w:t>Date of</w:t>
      </w:r>
      <w:r w:rsidR="00606C43" w:rsidRPr="005D4DA7">
        <w:t xml:space="preserve"> assessment</w:t>
      </w:r>
    </w:p>
    <w:p w14:paraId="051B2073" w14:textId="77777777" w:rsidR="00606C43" w:rsidRPr="00BF3047" w:rsidRDefault="00C22EA0" w:rsidP="007D4BA3">
      <w:pPr>
        <w:pStyle w:val="bullets"/>
      </w:pPr>
      <w:r w:rsidRPr="00DA7624">
        <w:t>Assessment session</w:t>
      </w:r>
    </w:p>
    <w:p w14:paraId="7CB88848" w14:textId="1CFFC793" w:rsidR="00606C43" w:rsidRPr="006D6A66" w:rsidRDefault="00AC0A6F" w:rsidP="007D4BA3">
      <w:pPr>
        <w:pStyle w:val="bullets"/>
      </w:pPr>
      <w:r w:rsidRPr="00565D3C">
        <w:t>Student’s e</w:t>
      </w:r>
      <w:r w:rsidR="00606C43" w:rsidRPr="006D6A66">
        <w:t>nrolled grade at the time of the assessment</w:t>
      </w:r>
    </w:p>
    <w:p w14:paraId="712A8A0C" w14:textId="4877F03C" w:rsidR="00094749" w:rsidRPr="006D6A66" w:rsidRDefault="00094749" w:rsidP="007D4BA3">
      <w:pPr>
        <w:pStyle w:val="bullets"/>
      </w:pPr>
      <w:r w:rsidRPr="006D6A66">
        <w:t>School where the assessment occurred</w:t>
      </w:r>
    </w:p>
    <w:p w14:paraId="4E512E50" w14:textId="5ADAC1B1" w:rsidR="00606C43" w:rsidRPr="0005744B" w:rsidRDefault="00606C43" w:rsidP="007D4BA3">
      <w:pPr>
        <w:pStyle w:val="bullets"/>
      </w:pPr>
      <w:r w:rsidRPr="006D6A66">
        <w:t xml:space="preserve">The assessment status, which includes whether it was </w:t>
      </w:r>
      <w:r w:rsidR="003C607D">
        <w:t>s</w:t>
      </w:r>
      <w:r w:rsidRPr="006D6A66">
        <w:t xml:space="preserve">tandardized or </w:t>
      </w:r>
      <w:proofErr w:type="spellStart"/>
      <w:r w:rsidR="003C607D">
        <w:t>n</w:t>
      </w:r>
      <w:r w:rsidR="009273EF" w:rsidRPr="006D6A66">
        <w:t>on</w:t>
      </w:r>
      <w:r w:rsidRPr="006D6A66">
        <w:t>standardized</w:t>
      </w:r>
      <w:proofErr w:type="spellEnd"/>
      <w:r w:rsidR="00E4693E">
        <w:t>,</w:t>
      </w:r>
      <w:r w:rsidR="00822CB6" w:rsidRPr="0005744B">
        <w:t xml:space="preserve"> and</w:t>
      </w:r>
      <w:r w:rsidRPr="00A751AC">
        <w:t xml:space="preserve"> </w:t>
      </w:r>
      <w:r w:rsidR="00E4693E">
        <w:t xml:space="preserve">whether it was </w:t>
      </w:r>
      <w:r w:rsidRPr="0005744B">
        <w:t>partial</w:t>
      </w:r>
      <w:r w:rsidR="00E86417">
        <w:t>ly complete</w:t>
      </w:r>
    </w:p>
    <w:p w14:paraId="1B6A8C28" w14:textId="25D09031" w:rsidR="00606C43" w:rsidRPr="005D4DA7" w:rsidRDefault="00C22EA0" w:rsidP="007D4BA3">
      <w:pPr>
        <w:pStyle w:val="bullets"/>
      </w:pPr>
      <w:r w:rsidRPr="0005744B">
        <w:t>S</w:t>
      </w:r>
      <w:r w:rsidR="00606C43" w:rsidRPr="00A751AC">
        <w:t>tudent’s achievemen</w:t>
      </w:r>
      <w:r w:rsidR="005B2C80" w:rsidRPr="005D4DA7">
        <w:t>t level on the assessment</w:t>
      </w:r>
      <w:r w:rsidR="00E4693E">
        <w:t>:</w:t>
      </w:r>
      <w:r w:rsidR="005B2C80" w:rsidRPr="00A751AC">
        <w:t xml:space="preserve"> one of </w:t>
      </w:r>
      <w:r w:rsidR="009404E2" w:rsidRPr="005D4DA7">
        <w:t>“</w:t>
      </w:r>
      <w:r w:rsidR="005B2C80" w:rsidRPr="005D4DA7">
        <w:t>Did Not Meet Standard</w:t>
      </w:r>
      <w:r w:rsidR="00E4693E">
        <w:t>,</w:t>
      </w:r>
      <w:r w:rsidR="009404E2" w:rsidRPr="0005744B">
        <w:t>”</w:t>
      </w:r>
      <w:r w:rsidR="005B2C80" w:rsidRPr="005D4DA7">
        <w:t xml:space="preserve"> </w:t>
      </w:r>
      <w:r w:rsidR="009404E2" w:rsidRPr="005D4DA7">
        <w:t>“</w:t>
      </w:r>
      <w:r w:rsidR="005B2C80" w:rsidRPr="005D4DA7">
        <w:t>Nearly Met Standard</w:t>
      </w:r>
      <w:r w:rsidR="00E4693E">
        <w:t>,</w:t>
      </w:r>
      <w:r w:rsidR="009404E2" w:rsidRPr="0005744B">
        <w:t>”</w:t>
      </w:r>
      <w:r w:rsidR="005B2C80" w:rsidRPr="005D4DA7">
        <w:t xml:space="preserve"> </w:t>
      </w:r>
      <w:r w:rsidR="009404E2" w:rsidRPr="005D4DA7">
        <w:t>“</w:t>
      </w:r>
      <w:r w:rsidR="005B2C80" w:rsidRPr="005D4DA7">
        <w:t>Met Standard</w:t>
      </w:r>
      <w:r w:rsidR="00E4693E">
        <w:t>,</w:t>
      </w:r>
      <w:r w:rsidR="009404E2" w:rsidRPr="0005744B">
        <w:t>”</w:t>
      </w:r>
      <w:r w:rsidR="00E4693E">
        <w:t xml:space="preserve"> or</w:t>
      </w:r>
      <w:r w:rsidR="005B2C80" w:rsidRPr="00A751AC">
        <w:t xml:space="preserve"> </w:t>
      </w:r>
      <w:r w:rsidR="009404E2" w:rsidRPr="005D4DA7">
        <w:t>“</w:t>
      </w:r>
      <w:r w:rsidR="005B2C80" w:rsidRPr="005D4DA7">
        <w:t>Exceeded Standard</w:t>
      </w:r>
      <w:r w:rsidR="009404E2" w:rsidRPr="005D4DA7">
        <w:t>”</w:t>
      </w:r>
    </w:p>
    <w:p w14:paraId="618F8CE2" w14:textId="68878CA0" w:rsidR="00606C43" w:rsidRPr="00DA7624" w:rsidRDefault="00C22EA0" w:rsidP="007D4BA3">
      <w:pPr>
        <w:pStyle w:val="bullets"/>
      </w:pPr>
      <w:r w:rsidRPr="005D4DA7">
        <w:t>S</w:t>
      </w:r>
      <w:r w:rsidR="00606C43" w:rsidRPr="005D4DA7">
        <w:t>tudent’s scale score and score error band based on the SEM as</w:t>
      </w:r>
      <w:r w:rsidR="00606C43" w:rsidRPr="00DA7624">
        <w:t>sociated with that score</w:t>
      </w:r>
    </w:p>
    <w:p w14:paraId="534E2605" w14:textId="37B688E5" w:rsidR="009C5AC2" w:rsidRPr="005D4DA7" w:rsidRDefault="7CC4386C" w:rsidP="007D4BA3">
      <w:pPr>
        <w:pStyle w:val="bullets"/>
      </w:pPr>
      <w:r>
        <w:t xml:space="preserve">A </w:t>
      </w:r>
      <w:r w:rsidR="1661CA25">
        <w:t>[</w:t>
      </w:r>
      <w:r w:rsidR="1661CA25" w:rsidRPr="6086CB88">
        <w:rPr>
          <w:b/>
          <w:bCs/>
        </w:rPr>
        <w:t>C</w:t>
      </w:r>
      <w:r w:rsidRPr="6086CB88">
        <w:rPr>
          <w:b/>
          <w:bCs/>
        </w:rPr>
        <w:t xml:space="preserve">ontext </w:t>
      </w:r>
      <w:r w:rsidR="1661CA25" w:rsidRPr="6086CB88">
        <w:rPr>
          <w:b/>
          <w:bCs/>
        </w:rPr>
        <w:t>M</w:t>
      </w:r>
      <w:r w:rsidRPr="6086CB88">
        <w:rPr>
          <w:b/>
          <w:bCs/>
        </w:rPr>
        <w:t>enu</w:t>
      </w:r>
      <w:r w:rsidR="1661CA25">
        <w:t>] three dots</w:t>
      </w:r>
      <w:r>
        <w:t xml:space="preserve"> icon </w:t>
      </w:r>
      <w:r w:rsidR="1661CA25">
        <w:t>[</w:t>
      </w:r>
      <w:r w:rsidR="58BBC301">
        <w:rPr>
          <w:noProof/>
        </w:rPr>
        <w:drawing>
          <wp:inline distT="0" distB="0" distL="0" distR="0" wp14:anchorId="0838641E" wp14:editId="149833CA">
            <wp:extent cx="96610" cy="135255"/>
            <wp:effectExtent l="0" t="0" r="5080" b="4445"/>
            <wp:docPr id="8861766" name="Picture 355"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pic:nvPicPr>
                  <pic:blipFill>
                    <a:blip r:embed="rId122">
                      <a:extLst>
                        <a:ext uri="{28A0092B-C50C-407E-A947-70E740481C1C}">
                          <a14:useLocalDpi xmlns:a14="http://schemas.microsoft.com/office/drawing/2010/main" val="0"/>
                        </a:ext>
                      </a:extLst>
                    </a:blip>
                    <a:stretch>
                      <a:fillRect/>
                    </a:stretch>
                  </pic:blipFill>
                  <pic:spPr>
                    <a:xfrm>
                      <a:off x="0" y="0"/>
                      <a:ext cx="96610" cy="135255"/>
                    </a:xfrm>
                    <a:prstGeom prst="rect">
                      <a:avLst/>
                    </a:prstGeom>
                  </pic:spPr>
                </pic:pic>
              </a:graphicData>
            </a:graphic>
          </wp:inline>
        </w:drawing>
      </w:r>
      <w:r w:rsidR="1661CA25">
        <w:t>]</w:t>
      </w:r>
      <w:r w:rsidR="58BBC301" w:rsidRPr="6086CB88">
        <w:rPr>
          <w:b/>
          <w:bCs/>
        </w:rPr>
        <w:t xml:space="preserve"> </w:t>
      </w:r>
      <w:r w:rsidR="20B36117">
        <w:t xml:space="preserve">that </w:t>
      </w:r>
      <w:r w:rsidR="3CE0B2D1">
        <w:t xml:space="preserve">provides access to additional </w:t>
      </w:r>
      <w:r>
        <w:t>student details</w:t>
      </w:r>
      <w:r w:rsidR="3CE0B2D1">
        <w:t xml:space="preserve"> </w:t>
      </w:r>
      <w:r w:rsidR="3192525C">
        <w:t>(R</w:t>
      </w:r>
      <w:r w:rsidR="5D9B8552">
        <w:t xml:space="preserve">efer to the </w:t>
      </w:r>
      <w:r w:rsidR="009C5AC2">
        <w:fldChar w:fldCharType="begin"/>
      </w:r>
      <w:r w:rsidR="009C5AC2" w:rsidRPr="6086CB88">
        <w:rPr>
          <w:rStyle w:val="Link"/>
        </w:rPr>
        <w:instrText xml:space="preserve"> REF _Ref507406272 \h  \* MERGEFORMAT </w:instrText>
      </w:r>
      <w:r w:rsidR="009C5AC2">
        <w:rPr>
          <w:rStyle w:val="Link"/>
        </w:rPr>
        <w:fldChar w:fldCharType="separate"/>
      </w:r>
      <w:r w:rsidR="03CA2DB4" w:rsidRPr="6086CB88">
        <w:rPr>
          <w:rStyle w:val="Link"/>
        </w:rPr>
        <w:t>IAB Student</w:t>
      </w:r>
      <w:r w:rsidR="03CA2DB4">
        <w:t xml:space="preserve"> Options</w:t>
      </w:r>
      <w:r w:rsidR="009C5AC2">
        <w:fldChar w:fldCharType="end"/>
      </w:r>
      <w:r>
        <w:t xml:space="preserve"> section</w:t>
      </w:r>
      <w:r w:rsidR="3192525C">
        <w:t>.)</w:t>
      </w:r>
    </w:p>
    <w:p w14:paraId="794D40FD" w14:textId="160929E8" w:rsidR="00BF10B3" w:rsidRDefault="00BF10B3" w:rsidP="007D4BA3">
      <w:pPr>
        <w:pStyle w:val="Heading5"/>
      </w:pPr>
      <w:bookmarkStart w:id="269" w:name="_ICA_Results_By_1"/>
      <w:bookmarkEnd w:id="269"/>
      <w:r>
        <w:lastRenderedPageBreak/>
        <w:t>ICA Results By Student Claim Scores</w:t>
      </w:r>
    </w:p>
    <w:p w14:paraId="155B2B7F" w14:textId="588C4EA4" w:rsidR="00F34B6F" w:rsidRDefault="00606C43">
      <w:r w:rsidRPr="0005744B">
        <w:t xml:space="preserve">When the </w:t>
      </w:r>
      <w:r w:rsidR="006D6A66" w:rsidRPr="00E02D20">
        <w:t>[</w:t>
      </w:r>
      <w:r w:rsidRPr="00DA7624">
        <w:rPr>
          <w:rStyle w:val="Button"/>
        </w:rPr>
        <w:t>Claim</w:t>
      </w:r>
      <w:r w:rsidR="006D6A66" w:rsidRPr="00E02D20">
        <w:t>]</w:t>
      </w:r>
      <w:r w:rsidR="00CB5807" w:rsidRPr="0005744B">
        <w:t xml:space="preserve"> b</w:t>
      </w:r>
      <w:r w:rsidRPr="00A751AC">
        <w:t xml:space="preserve">utton is </w:t>
      </w:r>
      <w:r w:rsidR="003768F0" w:rsidRPr="005D4DA7">
        <w:t>select</w:t>
      </w:r>
      <w:r w:rsidRPr="005D4DA7">
        <w:t>ed</w:t>
      </w:r>
      <w:r w:rsidR="00FF4F2B">
        <w:t>,</w:t>
      </w:r>
      <w:r w:rsidRPr="0005744B">
        <w:t xml:space="preserve"> the </w:t>
      </w:r>
      <w:r w:rsidR="005B2C80" w:rsidRPr="00682969">
        <w:rPr>
          <w:rStyle w:val="PageElement"/>
        </w:rPr>
        <w:t>ICA R</w:t>
      </w:r>
      <w:r w:rsidRPr="00682969">
        <w:rPr>
          <w:rStyle w:val="PageElement"/>
        </w:rPr>
        <w:t>esults</w:t>
      </w:r>
      <w:r w:rsidR="005B2C80" w:rsidRPr="00682969">
        <w:rPr>
          <w:rStyle w:val="PageElement"/>
        </w:rPr>
        <w:t xml:space="preserve"> By Student</w:t>
      </w:r>
      <w:r w:rsidRPr="009F39AF">
        <w:t xml:space="preserve"> </w:t>
      </w:r>
      <w:r w:rsidRPr="0005744B">
        <w:t>view changes to show each student’s assessment results</w:t>
      </w:r>
      <w:r w:rsidR="007D054A" w:rsidRPr="00A751AC">
        <w:t xml:space="preserve"> by </w:t>
      </w:r>
      <w:r w:rsidR="007D054A">
        <w:t>Claim</w:t>
      </w:r>
      <w:r w:rsidRPr="005D4DA7">
        <w:t xml:space="preserve">, as shown </w:t>
      </w:r>
      <w:r w:rsidR="0085598B">
        <w:t>in figure</w:t>
      </w:r>
      <w:r w:rsidR="00AE4AE9">
        <w:t xml:space="preserve"> </w:t>
      </w:r>
      <w:r w:rsidR="00620350">
        <w:t>75</w:t>
      </w:r>
      <w:r w:rsidR="00787D86" w:rsidRPr="0005744B">
        <w:t xml:space="preserve">. </w:t>
      </w:r>
      <w:r w:rsidR="00C00330" w:rsidRPr="00A751AC">
        <w:t>Return</w:t>
      </w:r>
      <w:r w:rsidRPr="005D4DA7">
        <w:t xml:space="preserve"> to the default view by </w:t>
      </w:r>
      <w:r w:rsidR="003768F0" w:rsidRPr="005D4DA7">
        <w:t>select</w:t>
      </w:r>
      <w:r w:rsidRPr="005D4DA7">
        <w:t>ing the</w:t>
      </w:r>
      <w:r w:rsidRPr="00F377F0">
        <w:rPr>
          <w:b/>
        </w:rPr>
        <w:t xml:space="preserve"> </w:t>
      </w:r>
      <w:r w:rsidR="006D6A66" w:rsidRPr="00E02D20">
        <w:t>[</w:t>
      </w:r>
      <w:r w:rsidRPr="00DA7624">
        <w:rPr>
          <w:rStyle w:val="Button"/>
        </w:rPr>
        <w:t>Overall</w:t>
      </w:r>
      <w:r w:rsidR="006D6A66" w:rsidRPr="00E02D20">
        <w:t>]</w:t>
      </w:r>
      <w:r w:rsidRPr="0005744B">
        <w:t xml:space="preserve"> button.</w:t>
      </w:r>
    </w:p>
    <w:p w14:paraId="1AC091F3" w14:textId="1BDB09C4" w:rsidR="008D0B39" w:rsidRPr="00A751AC" w:rsidRDefault="008D0B39">
      <w:r w:rsidRPr="008D0B39">
        <w:t xml:space="preserve">The </w:t>
      </w:r>
      <w:r w:rsidRPr="00682969">
        <w:rPr>
          <w:i/>
        </w:rPr>
        <w:t>Student Claim Score Distribution</w:t>
      </w:r>
      <w:r w:rsidRPr="008D0B39">
        <w:t xml:space="preserve"> displays the number/percent of students scoring in each reporting category (Below Standard, Near Standard, and Above Standard) for each claim.</w:t>
      </w:r>
    </w:p>
    <w:p w14:paraId="67AC557A" w14:textId="77777777" w:rsidR="00E975DD" w:rsidRDefault="00CB5807">
      <w:pPr>
        <w:pStyle w:val="Image"/>
      </w:pPr>
      <w:r w:rsidRPr="00CB5807">
        <w:drawing>
          <wp:inline distT="0" distB="0" distL="0" distR="0" wp14:anchorId="74520EB1" wp14:editId="66D213E1">
            <wp:extent cx="5943600" cy="3390900"/>
            <wp:effectExtent l="19050" t="19050" r="19050" b="19050"/>
            <wp:docPr id="296" name="Picture 296" title="Screen shot of ICA Results By Student Claim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BEBA8EAE-BF5A-486C-A8C5-ECC9F3942E4B}">
                          <a14:imgProps xmlns:a14="http://schemas.microsoft.com/office/drawing/2010/main">
                            <a14:imgLayer r:embed="rId146">
                              <a14:imgEffect>
                                <a14:sharpenSoften amount="25000"/>
                              </a14:imgEffect>
                            </a14:imgLayer>
                          </a14:imgProps>
                        </a:ext>
                      </a:extLst>
                    </a:blip>
                    <a:srcRect b="3818"/>
                    <a:stretch/>
                  </pic:blipFill>
                  <pic:spPr bwMode="auto">
                    <a:xfrm>
                      <a:off x="0" y="0"/>
                      <a:ext cx="5943600" cy="33909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0480DAE" w14:textId="3E89A32C" w:rsidR="009D1FA3" w:rsidRDefault="00E975DD" w:rsidP="00972B02">
      <w:pPr>
        <w:pStyle w:val="Caption"/>
      </w:pPr>
      <w:bookmarkStart w:id="270" w:name="_Toc49347721"/>
      <w:r>
        <w:t xml:space="preserve">Figure </w:t>
      </w:r>
      <w:r>
        <w:fldChar w:fldCharType="begin"/>
      </w:r>
      <w:r>
        <w:instrText>SEQ Figure \* ARABIC</w:instrText>
      </w:r>
      <w:r>
        <w:fldChar w:fldCharType="separate"/>
      </w:r>
      <w:r w:rsidR="007D12B0">
        <w:rPr>
          <w:noProof/>
        </w:rPr>
        <w:t>75</w:t>
      </w:r>
      <w:r>
        <w:fldChar w:fldCharType="end"/>
      </w:r>
      <w:r>
        <w:t xml:space="preserve">.  </w:t>
      </w:r>
      <w:r w:rsidRPr="00723147">
        <w:t>ICA Results By Claim Scores</w:t>
      </w:r>
      <w:bookmarkEnd w:id="270"/>
    </w:p>
    <w:p w14:paraId="5719DE99" w14:textId="6BA6220B" w:rsidR="00606C43" w:rsidRPr="005D4DA7" w:rsidRDefault="00606C43" w:rsidP="00682969">
      <w:r w:rsidRPr="0005744B">
        <w:t>Each st</w:t>
      </w:r>
      <w:r w:rsidRPr="00A751AC">
        <w:t>udent resul</w:t>
      </w:r>
      <w:r w:rsidRPr="005D4DA7">
        <w:t xml:space="preserve">t in the </w:t>
      </w:r>
      <w:r w:rsidRPr="00DA7624">
        <w:rPr>
          <w:rStyle w:val="PageElement"/>
        </w:rPr>
        <w:t>Claim Scores</w:t>
      </w:r>
      <w:r w:rsidRPr="0005744B">
        <w:t xml:space="preserve"> view shows the following </w:t>
      </w:r>
      <w:r w:rsidR="00A3442C" w:rsidRPr="00A751AC">
        <w:t>elements</w:t>
      </w:r>
      <w:r w:rsidRPr="005D4DA7">
        <w:t>:</w:t>
      </w:r>
    </w:p>
    <w:p w14:paraId="167D6DE0" w14:textId="77777777" w:rsidR="00606C43" w:rsidRPr="005D4DA7" w:rsidRDefault="002A0D7C" w:rsidP="007D4BA3">
      <w:pPr>
        <w:pStyle w:val="bullets"/>
      </w:pPr>
      <w:r w:rsidRPr="005D4DA7">
        <w:t>S</w:t>
      </w:r>
      <w:r w:rsidR="00606C43" w:rsidRPr="005D4DA7">
        <w:t>tudent’s full name</w:t>
      </w:r>
    </w:p>
    <w:p w14:paraId="64ECD921" w14:textId="77777777" w:rsidR="00606C43" w:rsidRPr="00BF3047" w:rsidRDefault="002A0D7C" w:rsidP="007D4BA3">
      <w:pPr>
        <w:pStyle w:val="bullets"/>
      </w:pPr>
      <w:r w:rsidRPr="00DA7624">
        <w:t>Date of</w:t>
      </w:r>
      <w:r w:rsidR="00606C43" w:rsidRPr="00BF3047">
        <w:t xml:space="preserve"> the assessment</w:t>
      </w:r>
    </w:p>
    <w:p w14:paraId="6D52AE03" w14:textId="5F74FA47" w:rsidR="00606C43" w:rsidRPr="006D6A66" w:rsidRDefault="00A3442C" w:rsidP="007D4BA3">
      <w:pPr>
        <w:pStyle w:val="bullets"/>
      </w:pPr>
      <w:r w:rsidRPr="00565D3C">
        <w:t>Test</w:t>
      </w:r>
      <w:r w:rsidR="002A0D7C" w:rsidRPr="006D6A66">
        <w:t xml:space="preserve"> session</w:t>
      </w:r>
    </w:p>
    <w:p w14:paraId="1D986BB4" w14:textId="25B2606B" w:rsidR="00E915D6" w:rsidRPr="000A363D" w:rsidRDefault="00E915D6" w:rsidP="007D4BA3">
      <w:pPr>
        <w:pStyle w:val="bullets"/>
      </w:pPr>
      <w:r w:rsidRPr="00CA5284">
        <w:t xml:space="preserve">School where the assessment </w:t>
      </w:r>
      <w:r w:rsidR="00A3442C" w:rsidRPr="000A363D">
        <w:t>was administered</w:t>
      </w:r>
    </w:p>
    <w:p w14:paraId="17EA9FEE" w14:textId="02AE56A2" w:rsidR="00606C43" w:rsidRPr="005D4DA7" w:rsidRDefault="002A0D7C" w:rsidP="007D4BA3">
      <w:pPr>
        <w:pStyle w:val="bullets"/>
      </w:pPr>
      <w:r w:rsidRPr="000A363D">
        <w:t xml:space="preserve">Student’s </w:t>
      </w:r>
      <w:r w:rsidR="00D66A0B" w:rsidRPr="00CC6014">
        <w:t>performance,</w:t>
      </w:r>
      <w:r w:rsidR="00606C43" w:rsidRPr="00CC6014">
        <w:t xml:space="preserve"> </w:t>
      </w:r>
      <w:r w:rsidR="00C22EA0" w:rsidRPr="00CC6014">
        <w:t>noted as</w:t>
      </w:r>
      <w:r w:rsidR="00606C43" w:rsidRPr="00CC6014">
        <w:t xml:space="preserve"> Above Standard, Near Standard</w:t>
      </w:r>
      <w:r w:rsidR="004A2A85">
        <w:t>,</w:t>
      </w:r>
      <w:r w:rsidR="00606C43" w:rsidRPr="0005744B">
        <w:t xml:space="preserve"> or Below Standard, fo</w:t>
      </w:r>
      <w:r w:rsidR="00606C43" w:rsidRPr="00A751AC">
        <w:t>r each of t</w:t>
      </w:r>
      <w:r w:rsidR="00606C43" w:rsidRPr="005D4DA7">
        <w:t xml:space="preserve">he assessment claims </w:t>
      </w:r>
      <w:r w:rsidR="00963AC0">
        <w:t>(</w:t>
      </w:r>
      <w:r w:rsidR="00606C43" w:rsidRPr="005D4DA7">
        <w:t xml:space="preserve">The </w:t>
      </w:r>
      <w:r w:rsidR="00E5060B">
        <w:t xml:space="preserve">previous </w:t>
      </w:r>
      <w:r w:rsidR="00606C43" w:rsidRPr="0005744B">
        <w:t xml:space="preserve">example </w:t>
      </w:r>
      <w:r w:rsidR="00606C43" w:rsidRPr="005D4DA7">
        <w:t>shows</w:t>
      </w:r>
      <w:r w:rsidR="000B5F8C" w:rsidRPr="005D4DA7">
        <w:t xml:space="preserve"> </w:t>
      </w:r>
      <w:r w:rsidR="00EC7032" w:rsidRPr="005D4DA7">
        <w:t xml:space="preserve">the ELA </w:t>
      </w:r>
      <w:r w:rsidR="000B5F8C" w:rsidRPr="005D4DA7">
        <w:t>claims</w:t>
      </w:r>
      <w:r w:rsidR="0040159A">
        <w:t>:</w:t>
      </w:r>
      <w:r w:rsidR="000B5F8C" w:rsidRPr="00A751AC">
        <w:t xml:space="preserve"> </w:t>
      </w:r>
      <w:r w:rsidR="00A3442C" w:rsidRPr="005D4DA7">
        <w:t>Reading</w:t>
      </w:r>
      <w:r w:rsidR="00695C3F" w:rsidRPr="005D4DA7">
        <w:t>,</w:t>
      </w:r>
      <w:r w:rsidR="00A3442C" w:rsidRPr="005D4DA7">
        <w:t xml:space="preserve"> </w:t>
      </w:r>
      <w:r w:rsidR="00B47996" w:rsidRPr="00DA7624">
        <w:t>Writing</w:t>
      </w:r>
      <w:r w:rsidR="00695C3F" w:rsidRPr="00565D3C">
        <w:t>,</w:t>
      </w:r>
      <w:r w:rsidR="00B47996" w:rsidRPr="006D6A66">
        <w:t xml:space="preserve"> </w:t>
      </w:r>
      <w:r w:rsidR="00A3442C" w:rsidRPr="006D6A66">
        <w:t>Listening, and Research</w:t>
      </w:r>
      <w:r w:rsidR="00844005">
        <w:t xml:space="preserve"> and</w:t>
      </w:r>
      <w:r w:rsidR="004B2BE5">
        <w:t xml:space="preserve"> </w:t>
      </w:r>
      <w:r w:rsidR="00A3442C" w:rsidRPr="006D6A66">
        <w:t>Inquiry</w:t>
      </w:r>
      <w:r w:rsidR="008C1B39">
        <w:t>.</w:t>
      </w:r>
      <w:r w:rsidR="00963AC0">
        <w:t>)</w:t>
      </w:r>
    </w:p>
    <w:p w14:paraId="1F06243C" w14:textId="175CE549" w:rsidR="00606C43" w:rsidRPr="005D4DA7" w:rsidRDefault="560AC941" w:rsidP="007D4BA3">
      <w:pPr>
        <w:pStyle w:val="bullets"/>
      </w:pPr>
      <w:r>
        <w:t xml:space="preserve">A </w:t>
      </w:r>
      <w:r w:rsidR="513F40DF">
        <w:t>[</w:t>
      </w:r>
      <w:r w:rsidR="513F40DF" w:rsidRPr="6086CB88">
        <w:rPr>
          <w:b/>
          <w:bCs/>
        </w:rPr>
        <w:t>C</w:t>
      </w:r>
      <w:r w:rsidR="0C040EDF" w:rsidRPr="6086CB88">
        <w:rPr>
          <w:b/>
          <w:bCs/>
        </w:rPr>
        <w:t xml:space="preserve">ontext </w:t>
      </w:r>
      <w:r w:rsidR="513F40DF" w:rsidRPr="6086CB88">
        <w:rPr>
          <w:b/>
          <w:bCs/>
        </w:rPr>
        <w:t>M</w:t>
      </w:r>
      <w:r w:rsidRPr="6086CB88">
        <w:rPr>
          <w:b/>
          <w:bCs/>
        </w:rPr>
        <w:t>enu</w:t>
      </w:r>
      <w:r w:rsidR="513F40DF">
        <w:t>] three dots</w:t>
      </w:r>
      <w:r>
        <w:t xml:space="preserve"> icon </w:t>
      </w:r>
      <w:r w:rsidR="513F40DF">
        <w:t>[</w:t>
      </w:r>
      <w:r w:rsidR="4A700383">
        <w:rPr>
          <w:noProof/>
        </w:rPr>
        <w:drawing>
          <wp:inline distT="0" distB="0" distL="0" distR="0" wp14:anchorId="5C85E503" wp14:editId="0DBBEA57">
            <wp:extent cx="96610" cy="135255"/>
            <wp:effectExtent l="0" t="0" r="5080" b="4445"/>
            <wp:docPr id="1932195708" name="Picture 356" title="G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pic:nvPicPr>
                  <pic:blipFill>
                    <a:blip r:embed="rId122">
                      <a:extLst>
                        <a:ext uri="{28A0092B-C50C-407E-A947-70E740481C1C}">
                          <a14:useLocalDpi xmlns:a14="http://schemas.microsoft.com/office/drawing/2010/main" val="0"/>
                        </a:ext>
                      </a:extLst>
                    </a:blip>
                    <a:stretch>
                      <a:fillRect/>
                    </a:stretch>
                  </pic:blipFill>
                  <pic:spPr>
                    <a:xfrm>
                      <a:off x="0" y="0"/>
                      <a:ext cx="96610" cy="135255"/>
                    </a:xfrm>
                    <a:prstGeom prst="rect">
                      <a:avLst/>
                    </a:prstGeom>
                  </pic:spPr>
                </pic:pic>
              </a:graphicData>
            </a:graphic>
          </wp:inline>
        </w:drawing>
      </w:r>
      <w:r w:rsidR="513F40DF">
        <w:t>]</w:t>
      </w:r>
      <w:r w:rsidR="4A700383">
        <w:t xml:space="preserve"> </w:t>
      </w:r>
      <w:r w:rsidR="4740E091">
        <w:t>provides access to additional</w:t>
      </w:r>
      <w:r w:rsidR="367E647B">
        <w:t xml:space="preserve"> student details</w:t>
      </w:r>
      <w:r w:rsidR="4F31864A">
        <w:t>;</w:t>
      </w:r>
      <w:r w:rsidR="4740E091">
        <w:t xml:space="preserve"> </w:t>
      </w:r>
      <w:r w:rsidR="5D9B8552">
        <w:t>refer to</w:t>
      </w:r>
      <w:r w:rsidR="681223CD">
        <w:t xml:space="preserve"> the</w:t>
      </w:r>
      <w:r w:rsidR="5D9B8552">
        <w:t xml:space="preserve"> </w:t>
      </w:r>
      <w:r w:rsidR="00606C43">
        <w:fldChar w:fldCharType="begin"/>
      </w:r>
      <w:r w:rsidR="00606C43" w:rsidRPr="6086CB88">
        <w:rPr>
          <w:rStyle w:val="Link"/>
        </w:rPr>
        <w:instrText xml:space="preserve"> REF _Ref507406272 \h  \* MERGEFORMAT </w:instrText>
      </w:r>
      <w:r w:rsidR="00606C43">
        <w:rPr>
          <w:rStyle w:val="Link"/>
        </w:rPr>
        <w:fldChar w:fldCharType="separate"/>
      </w:r>
      <w:r w:rsidR="03CA2DB4" w:rsidRPr="6086CB88">
        <w:rPr>
          <w:rStyle w:val="Link"/>
        </w:rPr>
        <w:t>IAB Student</w:t>
      </w:r>
      <w:r w:rsidR="03CA2DB4">
        <w:t xml:space="preserve"> Options</w:t>
      </w:r>
      <w:r w:rsidR="00606C43">
        <w:fldChar w:fldCharType="end"/>
      </w:r>
      <w:r w:rsidR="367E647B">
        <w:t xml:space="preserve"> section</w:t>
      </w:r>
    </w:p>
    <w:p w14:paraId="465EB175" w14:textId="2EDBD07C" w:rsidR="00476C55" w:rsidRDefault="00476C55" w:rsidP="007D4BA3">
      <w:pPr>
        <w:pStyle w:val="Heading4"/>
      </w:pPr>
      <w:bookmarkStart w:id="271" w:name="_Toc49870578"/>
      <w:bookmarkStart w:id="272" w:name="_Toc52288748"/>
      <w:r>
        <w:lastRenderedPageBreak/>
        <w:t>ICA Writing Traits Scores</w:t>
      </w:r>
      <w:bookmarkEnd w:id="271"/>
      <w:bookmarkEnd w:id="272"/>
    </w:p>
    <w:p w14:paraId="0A95C22B" w14:textId="2B373992" w:rsidR="00476C55" w:rsidRPr="0005744B" w:rsidRDefault="00476C55" w:rsidP="00682969">
      <w:r w:rsidRPr="0005744B">
        <w:t>The ICA writing traits scores are similar to the IAB writing traits scores</w:t>
      </w:r>
      <w:r w:rsidR="00122AA7" w:rsidRPr="00A751AC">
        <w:t xml:space="preserve">, but do not include an </w:t>
      </w:r>
      <w:r w:rsidR="00CC6014" w:rsidRPr="00E02D20">
        <w:t>[</w:t>
      </w:r>
      <w:r w:rsidR="00122AA7" w:rsidRPr="00DA7624">
        <w:rPr>
          <w:rStyle w:val="Button"/>
        </w:rPr>
        <w:t>Instructional Resources</w:t>
      </w:r>
      <w:r w:rsidR="00CC6014" w:rsidRPr="00E02D20">
        <w:t>]</w:t>
      </w:r>
      <w:r w:rsidR="00122AA7" w:rsidRPr="00F377F0">
        <w:rPr>
          <w:b/>
        </w:rPr>
        <w:t xml:space="preserve"> </w:t>
      </w:r>
      <w:r w:rsidR="00122AA7" w:rsidRPr="0005744B">
        <w:t>button.</w:t>
      </w:r>
      <w:r w:rsidRPr="00A751AC">
        <w:t xml:space="preserve"> </w:t>
      </w:r>
      <w:r w:rsidR="00B35371" w:rsidRPr="005D4DA7">
        <w:t>Writing trait scores</w:t>
      </w:r>
      <w:r w:rsidR="00122AA7" w:rsidRPr="005D4DA7">
        <w:t xml:space="preserve"> </w:t>
      </w:r>
      <w:r w:rsidRPr="005D4DA7">
        <w:t>are available for ELA ICAs. A sample is show</w:t>
      </w:r>
      <w:r w:rsidR="0085598B">
        <w:t xml:space="preserve"> </w:t>
      </w:r>
      <w:r w:rsidR="00984854">
        <w:t>figure</w:t>
      </w:r>
      <w:r w:rsidR="00AE4AE9">
        <w:t xml:space="preserve"> </w:t>
      </w:r>
      <w:r w:rsidR="00620350">
        <w:t>76</w:t>
      </w:r>
      <w:r w:rsidRPr="0005744B">
        <w:t>:</w:t>
      </w:r>
    </w:p>
    <w:p w14:paraId="6B4E38B2" w14:textId="77777777" w:rsidR="00E975DD" w:rsidRDefault="00122AA7">
      <w:pPr>
        <w:pStyle w:val="Image"/>
      </w:pPr>
      <w:r>
        <w:drawing>
          <wp:inline distT="0" distB="0" distL="0" distR="0" wp14:anchorId="5FCA8847" wp14:editId="68D2C62A">
            <wp:extent cx="5943600" cy="2130425"/>
            <wp:effectExtent l="19050" t="19050" r="19050" b="22225"/>
            <wp:docPr id="25" name="Picture 25" title="Scree shot ICA Writing Traits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ing Traits ICA.png"/>
                    <pic:cNvPicPr/>
                  </pic:nvPicPr>
                  <pic:blipFill>
                    <a:blip r:embed="rId147">
                      <a:extLst>
                        <a:ext uri="{BEBA8EAE-BF5A-486C-A8C5-ECC9F3942E4B}">
                          <a14:imgProps xmlns:a14="http://schemas.microsoft.com/office/drawing/2010/main">
                            <a14:imgLayer r:embed="rId14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2130425"/>
                    </a:xfrm>
                    <a:prstGeom prst="rect">
                      <a:avLst/>
                    </a:prstGeom>
                    <a:ln>
                      <a:solidFill>
                        <a:sysClr val="windowText" lastClr="000000"/>
                      </a:solidFill>
                    </a:ln>
                  </pic:spPr>
                </pic:pic>
              </a:graphicData>
            </a:graphic>
          </wp:inline>
        </w:drawing>
      </w:r>
    </w:p>
    <w:p w14:paraId="2E99E48C" w14:textId="43116AA8" w:rsidR="009D1FA3" w:rsidRDefault="00E975DD" w:rsidP="00972B02">
      <w:pPr>
        <w:pStyle w:val="Caption"/>
      </w:pPr>
      <w:bookmarkStart w:id="273" w:name="_Toc49347722"/>
      <w:r>
        <w:t xml:space="preserve">Figure </w:t>
      </w:r>
      <w:r>
        <w:fldChar w:fldCharType="begin"/>
      </w:r>
      <w:r>
        <w:instrText>SEQ Figure \* ARABIC</w:instrText>
      </w:r>
      <w:r>
        <w:fldChar w:fldCharType="separate"/>
      </w:r>
      <w:r w:rsidR="007D12B0">
        <w:rPr>
          <w:noProof/>
        </w:rPr>
        <w:t>76</w:t>
      </w:r>
      <w:r>
        <w:fldChar w:fldCharType="end"/>
      </w:r>
      <w:r>
        <w:t xml:space="preserve">.  </w:t>
      </w:r>
      <w:r w:rsidRPr="00367401">
        <w:t>ICA Writing Traits Scores</w:t>
      </w:r>
      <w:bookmarkEnd w:id="273"/>
    </w:p>
    <w:p w14:paraId="055E5735" w14:textId="77777777" w:rsidR="00321EF4" w:rsidRDefault="00321EF4" w:rsidP="00321EF4">
      <w:pPr>
        <w:pStyle w:val="Heading3"/>
      </w:pPr>
      <w:bookmarkStart w:id="274" w:name="_Toc21349002"/>
      <w:bookmarkStart w:id="275" w:name="_Toc49870579"/>
      <w:bookmarkStart w:id="276" w:name="_Toc52288749"/>
      <w:bookmarkStart w:id="277" w:name="_Toc13662763"/>
      <w:r w:rsidRPr="00506059">
        <w:t xml:space="preserve">Summative </w:t>
      </w:r>
      <w:r>
        <w:t xml:space="preserve">Assessment </w:t>
      </w:r>
      <w:r w:rsidRPr="00506059">
        <w:t>Results</w:t>
      </w:r>
      <w:bookmarkEnd w:id="274"/>
      <w:bookmarkEnd w:id="275"/>
      <w:bookmarkEnd w:id="276"/>
    </w:p>
    <w:p w14:paraId="0F443551" w14:textId="6D96C021" w:rsidR="00321EF4" w:rsidRDefault="00321EF4" w:rsidP="00321EF4">
      <w:pPr>
        <w:pStyle w:val="TableText0"/>
      </w:pPr>
      <w:r>
        <w:t>CERS will contain several Summative assessments including Smarter Balanced ELA and Math assessments, English Language Proficiency Assessment</w:t>
      </w:r>
      <w:r w:rsidR="543ED5B2">
        <w:t>s</w:t>
      </w:r>
      <w:r>
        <w:t xml:space="preserve"> for California (ELPAC), and California Alternate Assessments (CAA) for ELA and Math.</w:t>
      </w:r>
    </w:p>
    <w:p w14:paraId="46BE2C95" w14:textId="77777777" w:rsidR="00321EF4" w:rsidRDefault="00321EF4" w:rsidP="00321EF4">
      <w:pPr>
        <w:pStyle w:val="TableText0"/>
      </w:pPr>
    </w:p>
    <w:p w14:paraId="08C126E6" w14:textId="3A61523B" w:rsidR="00321EF4" w:rsidRPr="008179DF" w:rsidRDefault="4A430CF1" w:rsidP="00321EF4">
      <w:pPr>
        <w:pStyle w:val="TableText0"/>
      </w:pPr>
      <w:r>
        <w:t xml:space="preserve">In CERS, </w:t>
      </w:r>
      <w:r w:rsidR="7FCE1A65">
        <w:t>t</w:t>
      </w:r>
      <w:r w:rsidR="00321EF4">
        <w:t xml:space="preserve">he main difference between interim assessments and summative assessments is </w:t>
      </w:r>
      <w:r w:rsidR="001C33B2">
        <w:t xml:space="preserve">that </w:t>
      </w:r>
      <w:r w:rsidR="00321EF4">
        <w:t xml:space="preserve">only interim assessments display </w:t>
      </w:r>
      <w:r w:rsidR="00CC4B0B">
        <w:t>item-</w:t>
      </w:r>
      <w:r w:rsidR="00321EF4">
        <w:t xml:space="preserve">level data. </w:t>
      </w:r>
    </w:p>
    <w:p w14:paraId="74FE0611" w14:textId="77777777" w:rsidR="00321EF4" w:rsidRPr="00901022" w:rsidRDefault="00321EF4" w:rsidP="00321EF4"/>
    <w:p w14:paraId="503BA313" w14:textId="77777777" w:rsidR="00321EF4" w:rsidRDefault="00321EF4" w:rsidP="00321EF4">
      <w:pPr>
        <w:pStyle w:val="Heading4"/>
      </w:pPr>
      <w:bookmarkStart w:id="278" w:name="_Toc49870580"/>
      <w:bookmarkStart w:id="279" w:name="_Toc52288750"/>
      <w:r>
        <w:t>Smarter Balanced Summative Assessment Results</w:t>
      </w:r>
      <w:r w:rsidRPr="004A6271">
        <w:t xml:space="preserve"> </w:t>
      </w:r>
      <w:r>
        <w:t>for ELA and Math</w:t>
      </w:r>
      <w:bookmarkEnd w:id="278"/>
      <w:bookmarkEnd w:id="279"/>
    </w:p>
    <w:p w14:paraId="1AEBF522" w14:textId="37B3BA78" w:rsidR="00321EF4" w:rsidRDefault="00373EA1" w:rsidP="00321EF4">
      <w:pPr>
        <w:keepNext/>
      </w:pPr>
      <w:r>
        <w:t xml:space="preserve">The Smarter Balanced Summative assessments have two performance </w:t>
      </w:r>
      <w:r w:rsidR="008C636D">
        <w:t>scores</w:t>
      </w:r>
      <w:r>
        <w:t>: Overall and Claim. For Overall scores, the</w:t>
      </w:r>
      <w:r w:rsidRPr="00240025">
        <w:rPr>
          <w:b/>
        </w:rPr>
        <w:t xml:space="preserve"> [Overall] </w:t>
      </w:r>
      <w:r>
        <w:t xml:space="preserve">toggle displays the </w:t>
      </w:r>
      <w:r>
        <w:rPr>
          <w:i/>
        </w:rPr>
        <w:t>Student Score Distribution</w:t>
      </w:r>
      <w:r>
        <w:t xml:space="preserve"> with four achievement levels; refer to the</w:t>
      </w:r>
      <w:r w:rsidR="00321EF4">
        <w:t xml:space="preserve"> </w:t>
      </w:r>
      <w:hyperlink w:anchor="_ICA_Results_By" w:history="1">
        <w:r w:rsidR="00321EF4" w:rsidRPr="00BF1ABE">
          <w:rPr>
            <w:rStyle w:val="Hyperlink"/>
          </w:rPr>
          <w:t xml:space="preserve">ICA Results By Student Overall </w:t>
        </w:r>
        <w:r w:rsidR="00321EF4" w:rsidRPr="00BF1ABE">
          <w:rPr>
            <w:rStyle w:val="Hyperlink"/>
          </w:rPr>
          <w:lastRenderedPageBreak/>
          <w:t>Scores</w:t>
        </w:r>
      </w:hyperlink>
      <w:r w:rsidR="00321EF4">
        <w:t xml:space="preserve"> section. </w:t>
      </w:r>
      <w:r>
        <w:t xml:space="preserve">For Claims, the </w:t>
      </w:r>
      <w:r w:rsidRPr="00240025">
        <w:rPr>
          <w:b/>
        </w:rPr>
        <w:t>[Claim]</w:t>
      </w:r>
      <w:r>
        <w:t xml:space="preserve"> toggle displays four claims with three reporting categories; refer to the</w:t>
      </w:r>
      <w:r w:rsidR="00321EF4">
        <w:t xml:space="preserve"> </w:t>
      </w:r>
      <w:hyperlink w:anchor="_ICA_Results_By_1" w:history="1">
        <w:r w:rsidR="00321EF4" w:rsidRPr="00BF1ABE">
          <w:rPr>
            <w:rStyle w:val="Hyperlink"/>
          </w:rPr>
          <w:t>ICA Results By Student Claim Scores</w:t>
        </w:r>
      </w:hyperlink>
      <w:r w:rsidR="00321EF4">
        <w:t xml:space="preserve"> section. </w:t>
      </w:r>
    </w:p>
    <w:p w14:paraId="6927DC09" w14:textId="34F52253" w:rsidR="00321EF4" w:rsidRPr="0005744B" w:rsidRDefault="00373EA1" w:rsidP="00321EF4">
      <w:pPr>
        <w:keepNext/>
      </w:pPr>
      <w:r>
        <w:t>A</w:t>
      </w:r>
      <w:r w:rsidR="00321EF4">
        <w:t xml:space="preserve"> Smarter Balanced Math </w:t>
      </w:r>
      <w:r w:rsidR="00321EF4">
        <w:rPr>
          <w:i/>
        </w:rPr>
        <w:t xml:space="preserve">Summative </w:t>
      </w:r>
      <w:r w:rsidR="00321EF4">
        <w:t>results panel</w:t>
      </w:r>
      <w:r w:rsidR="00321EF4" w:rsidRPr="0005744B">
        <w:t xml:space="preserve"> is shown </w:t>
      </w:r>
      <w:r w:rsidR="0085598B">
        <w:t>in figure</w:t>
      </w:r>
      <w:r w:rsidR="00E975DD">
        <w:t xml:space="preserve"> </w:t>
      </w:r>
      <w:r w:rsidR="00DC12CB">
        <w:t>7</w:t>
      </w:r>
      <w:r w:rsidR="00E975DD">
        <w:t>7</w:t>
      </w:r>
      <w:r w:rsidR="00321EF4" w:rsidRPr="0005744B">
        <w:t>.</w:t>
      </w:r>
    </w:p>
    <w:p w14:paraId="45AE5E50" w14:textId="77777777" w:rsidR="00E975DD" w:rsidRDefault="752D6BE2">
      <w:pPr>
        <w:pStyle w:val="Image"/>
      </w:pPr>
      <w:r>
        <w:drawing>
          <wp:inline distT="0" distB="0" distL="0" distR="0" wp14:anchorId="2A3A0D4E" wp14:editId="1F7BED24">
            <wp:extent cx="5943600" cy="2630170"/>
            <wp:effectExtent l="0" t="0" r="0" b="0"/>
            <wp:docPr id="450250406" name="Picture 226029635" descr="Screen shot of SUmmative result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35"/>
                    <pic:cNvPicPr/>
                  </pic:nvPicPr>
                  <pic:blipFill>
                    <a:blip r:embed="rId149">
                      <a:extLst>
                        <a:ext uri="{BEBA8EAE-BF5A-486C-A8C5-ECC9F3942E4B}">
                          <a14:imgProps xmlns:a14="http://schemas.microsoft.com/office/drawing/2010/main">
                            <a14:imgLayer r:embed="rId150">
                              <a14:imgEffect>
                                <a14:sharpenSoften amount="25000"/>
                              </a14:imgEffect>
                            </a14:imgLayer>
                          </a14:imgProps>
                        </a:ext>
                      </a:extLst>
                    </a:blip>
                    <a:stretch>
                      <a:fillRect/>
                    </a:stretch>
                  </pic:blipFill>
                  <pic:spPr>
                    <a:xfrm>
                      <a:off x="0" y="0"/>
                      <a:ext cx="5943600" cy="2630170"/>
                    </a:xfrm>
                    <a:prstGeom prst="rect">
                      <a:avLst/>
                    </a:prstGeom>
                  </pic:spPr>
                </pic:pic>
              </a:graphicData>
            </a:graphic>
          </wp:inline>
        </w:drawing>
      </w:r>
    </w:p>
    <w:p w14:paraId="3931386F" w14:textId="53901510" w:rsidR="00321EF4" w:rsidRDefault="00E975DD" w:rsidP="00972B02">
      <w:pPr>
        <w:pStyle w:val="Caption"/>
      </w:pPr>
      <w:bookmarkStart w:id="280" w:name="_Toc49347723"/>
      <w:r>
        <w:t xml:space="preserve">Figure </w:t>
      </w:r>
      <w:r>
        <w:fldChar w:fldCharType="begin"/>
      </w:r>
      <w:r>
        <w:instrText>SEQ Figure \* ARABIC</w:instrText>
      </w:r>
      <w:r>
        <w:fldChar w:fldCharType="separate"/>
      </w:r>
      <w:r w:rsidR="007D12B0">
        <w:rPr>
          <w:noProof/>
        </w:rPr>
        <w:t>77</w:t>
      </w:r>
      <w:r>
        <w:fldChar w:fldCharType="end"/>
      </w:r>
      <w:r>
        <w:t xml:space="preserve">.  </w:t>
      </w:r>
      <w:r w:rsidRPr="00972B02">
        <w:rPr>
          <w:i/>
          <w:iCs/>
        </w:rPr>
        <w:t>Summative</w:t>
      </w:r>
      <w:r w:rsidRPr="00BE6114">
        <w:t xml:space="preserve"> results panel</w:t>
      </w:r>
      <w:bookmarkEnd w:id="280"/>
    </w:p>
    <w:p w14:paraId="5C3974E7" w14:textId="77777777" w:rsidR="00321EF4" w:rsidRDefault="00321EF4" w:rsidP="00321EF4">
      <w:r w:rsidRPr="0005744B">
        <w:t xml:space="preserve">The </w:t>
      </w:r>
      <w:r>
        <w:t xml:space="preserve">Smarter Balanced </w:t>
      </w:r>
      <w:r w:rsidRPr="00116AD9">
        <w:rPr>
          <w:i/>
        </w:rPr>
        <w:t>Summative</w:t>
      </w:r>
      <w:r>
        <w:t xml:space="preserve"> results panel differ from the ICA Results in the following ways: </w:t>
      </w:r>
    </w:p>
    <w:p w14:paraId="23469BAF" w14:textId="67973DB2" w:rsidR="00321EF4" w:rsidRDefault="00321EF4" w:rsidP="00972B02">
      <w:pPr>
        <w:pStyle w:val="bullets"/>
        <w:numPr>
          <w:ilvl w:val="1"/>
          <w:numId w:val="286"/>
        </w:numPr>
      </w:pPr>
      <w:r w:rsidRPr="0015065E">
        <w:rPr>
          <w:i/>
        </w:rPr>
        <w:t>Select a Results View</w:t>
      </w:r>
      <w:r w:rsidRPr="005D4DA7">
        <w:t xml:space="preserve"> </w:t>
      </w:r>
      <w:r w:rsidRPr="0005744B">
        <w:t>drop</w:t>
      </w:r>
      <w:r>
        <w:t>-</w:t>
      </w:r>
      <w:r w:rsidRPr="0005744B">
        <w:t xml:space="preserve">down does not contain either </w:t>
      </w:r>
      <w:r w:rsidRPr="00DA7624">
        <w:rPr>
          <w:rStyle w:val="PageElement"/>
        </w:rPr>
        <w:t>Results By Item</w:t>
      </w:r>
      <w:r w:rsidRPr="0005744B">
        <w:t xml:space="preserve"> or </w:t>
      </w:r>
      <w:r w:rsidR="00DC1093">
        <w:rPr>
          <w:rStyle w:val="PageElement"/>
        </w:rPr>
        <w:t>Key</w:t>
      </w:r>
      <w:r w:rsidR="00431C94">
        <w:rPr>
          <w:rStyle w:val="PageElement"/>
        </w:rPr>
        <w:t xml:space="preserve"> </w:t>
      </w:r>
      <w:r w:rsidR="00DC1093">
        <w:rPr>
          <w:rStyle w:val="PageElement"/>
        </w:rPr>
        <w:t>/</w:t>
      </w:r>
      <w:r w:rsidR="00431C94">
        <w:rPr>
          <w:rStyle w:val="PageElement"/>
        </w:rPr>
        <w:t xml:space="preserve"> </w:t>
      </w:r>
      <w:r w:rsidRPr="00DA7624">
        <w:rPr>
          <w:rStyle w:val="PageElement"/>
        </w:rPr>
        <w:t>Distractor Analysis</w:t>
      </w:r>
      <w:r w:rsidRPr="0005744B">
        <w:t xml:space="preserve">. These views are not available for </w:t>
      </w:r>
      <w:r>
        <w:t>s</w:t>
      </w:r>
      <w:r w:rsidRPr="00A751AC">
        <w:t>ummative</w:t>
      </w:r>
      <w:r>
        <w:t xml:space="preserve"> assessments</w:t>
      </w:r>
      <w:r w:rsidRPr="005D4DA7">
        <w:t>.</w:t>
      </w:r>
      <w:r>
        <w:t xml:space="preserve"> </w:t>
      </w:r>
    </w:p>
    <w:p w14:paraId="66CF5347" w14:textId="5119E5CB" w:rsidR="00321EF4" w:rsidRDefault="00321EF4" w:rsidP="00972B02">
      <w:pPr>
        <w:pStyle w:val="bullets"/>
        <w:numPr>
          <w:ilvl w:val="1"/>
          <w:numId w:val="286"/>
        </w:numPr>
      </w:pPr>
      <w:r>
        <w:rPr>
          <w:i/>
        </w:rPr>
        <w:t>Select a Results View</w:t>
      </w:r>
      <w:r>
        <w:t xml:space="preserve"> drop-down will contain a </w:t>
      </w:r>
      <w:r>
        <w:rPr>
          <w:i/>
        </w:rPr>
        <w:t>Target Report</w:t>
      </w:r>
      <w:r>
        <w:t xml:space="preserve">. Refer to the </w:t>
      </w:r>
      <w:hyperlink w:anchor="_Target_Reports" w:history="1">
        <w:r w:rsidRPr="00DD5FE9">
          <w:rPr>
            <w:rStyle w:val="Hyperlink"/>
          </w:rPr>
          <w:t>Target Reports</w:t>
        </w:r>
      </w:hyperlink>
      <w:r>
        <w:t xml:space="preserve"> section for more details.</w:t>
      </w:r>
    </w:p>
    <w:p w14:paraId="3ABAA84E" w14:textId="0594D806" w:rsidR="00321EF4" w:rsidRDefault="00321EF4" w:rsidP="00972B02">
      <w:pPr>
        <w:pStyle w:val="bullets"/>
        <w:numPr>
          <w:ilvl w:val="1"/>
          <w:numId w:val="286"/>
        </w:numPr>
      </w:pPr>
      <w:r>
        <w:t xml:space="preserve">There </w:t>
      </w:r>
      <w:r w:rsidR="00CC4B0B">
        <w:t xml:space="preserve">are </w:t>
      </w:r>
      <w:r>
        <w:t>no testing session</w:t>
      </w:r>
      <w:r w:rsidR="00CC4B0B">
        <w:t xml:space="preserve"> cards</w:t>
      </w:r>
      <w:r>
        <w:t xml:space="preserve"> displayed. The session name, if applicable, it will display in the </w:t>
      </w:r>
      <w:r w:rsidRPr="0015065E">
        <w:rPr>
          <w:i/>
        </w:rPr>
        <w:t>Results by Student</w:t>
      </w:r>
      <w:r>
        <w:t xml:space="preserve"> table.</w:t>
      </w:r>
    </w:p>
    <w:p w14:paraId="50E49799" w14:textId="77777777" w:rsidR="00321EF4" w:rsidRPr="00506059" w:rsidRDefault="00321EF4" w:rsidP="00682969">
      <w:pPr>
        <w:pStyle w:val="Heading5"/>
      </w:pPr>
      <w:bookmarkStart w:id="281" w:name="_Target_Reports"/>
      <w:bookmarkEnd w:id="281"/>
      <w:r>
        <w:t>Target Reports</w:t>
      </w:r>
    </w:p>
    <w:p w14:paraId="6C98ACAF" w14:textId="1BA02B38" w:rsidR="00321EF4" w:rsidRDefault="00321EF4" w:rsidP="00321EF4">
      <w:r>
        <w:t xml:space="preserve">Each Smarter Balanced Claim for ELA/literacy and mathematics includes a set of assessment targets that provide more detail about the range of content and Depth of Knowledge levels. For the summative assessment, target-level scores are calculated for each ELA/literacy claim. For mathematics, target-level scores are calculated for Claim 1 only. The reporting system displays aggregate target-level reports for each summative assessment. Target scores are reported as Performance Relative to the Entire Test and Performance Relative to Level 3 (Met </w:t>
      </w:r>
      <w:r w:rsidR="00143D94">
        <w:t>Standard</w:t>
      </w:r>
      <w:r>
        <w:t>).</w:t>
      </w:r>
    </w:p>
    <w:p w14:paraId="3825A930" w14:textId="77777777" w:rsidR="00321EF4" w:rsidRDefault="00321EF4" w:rsidP="00682969">
      <w:pPr>
        <w:pStyle w:val="Heading5"/>
      </w:pPr>
      <w:r>
        <w:t>Performance Relative to the Entire Test</w:t>
      </w:r>
    </w:p>
    <w:p w14:paraId="17D87AC5" w14:textId="5E9A551C" w:rsidR="00321EF4" w:rsidRDefault="00321EF4" w:rsidP="00321EF4">
      <w:r>
        <w:t>Performance Relative to the Entire Test is reported in one of three reporting categories: Better, Similar</w:t>
      </w:r>
      <w:r w:rsidR="00CC4B0B">
        <w:t>,</w:t>
      </w:r>
      <w:r>
        <w:t xml:space="preserve"> or Worse. This report Indicates whether students' performance on a target was better than, the same, or worse than the students' performance on the entire </w:t>
      </w:r>
      <w:r>
        <w:lastRenderedPageBreak/>
        <w:t>test. A "Worse" indicator does not necessarily mean poor performance on a target, but rather that students' performance in this area was weaker than the overall performance.</w:t>
      </w:r>
    </w:p>
    <w:p w14:paraId="66EA935B" w14:textId="77777777" w:rsidR="00321EF4" w:rsidRDefault="00321EF4" w:rsidP="00682969">
      <w:pPr>
        <w:pStyle w:val="Heading6"/>
      </w:pPr>
      <w:r>
        <w:t>Performance Relative to Level 3</w:t>
      </w:r>
    </w:p>
    <w:p w14:paraId="50240850" w14:textId="77777777" w:rsidR="00321EF4" w:rsidRDefault="00321EF4" w:rsidP="00321EF4">
      <w:r>
        <w:t>Performance Relative to Level 3 (Met the standard) is reported in one of three reporting categories: Above, Near, or Below. This report Indicates whether students' performance on a target was above, near, or below the performance standard (Level 3: Met the standard). A "Below" indicator suggests that students have not yet mastered the content assessed in a target; however, the students' overall performance on the test may be near or above standard.</w:t>
      </w:r>
    </w:p>
    <w:p w14:paraId="24226AA4" w14:textId="77777777" w:rsidR="00E975DD" w:rsidRDefault="00321EF4" w:rsidP="00972B02">
      <w:pPr>
        <w:keepNext/>
        <w:jc w:val="center"/>
      </w:pPr>
      <w:r w:rsidRPr="002A6334">
        <w:rPr>
          <w:noProof/>
        </w:rPr>
        <w:drawing>
          <wp:inline distT="0" distB="0" distL="0" distR="0" wp14:anchorId="525EA1A3" wp14:editId="6C8793BE">
            <wp:extent cx="5601165" cy="5242714"/>
            <wp:effectExtent l="12700" t="12700" r="12700" b="15240"/>
            <wp:docPr id="226029644" name="Picture 226029644" descr="Screen shot of Performance Relative to Level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BEBA8EAE-BF5A-486C-A8C5-ECC9F3942E4B}">
                          <a14:imgProps xmlns:a14="http://schemas.microsoft.com/office/drawing/2010/main">
                            <a14:imgLayer r:embed="rId152">
                              <a14:imgEffect>
                                <a14:sharpenSoften amount="25000"/>
                              </a14:imgEffect>
                            </a14:imgLayer>
                          </a14:imgProps>
                        </a:ext>
                      </a:extLst>
                    </a:blip>
                    <a:stretch>
                      <a:fillRect/>
                    </a:stretch>
                  </pic:blipFill>
                  <pic:spPr>
                    <a:xfrm>
                      <a:off x="0" y="0"/>
                      <a:ext cx="5609282" cy="5250311"/>
                    </a:xfrm>
                    <a:prstGeom prst="rect">
                      <a:avLst/>
                    </a:prstGeom>
                    <a:ln>
                      <a:solidFill>
                        <a:sysClr val="windowText" lastClr="000000"/>
                      </a:solidFill>
                    </a:ln>
                  </pic:spPr>
                </pic:pic>
              </a:graphicData>
            </a:graphic>
          </wp:inline>
        </w:drawing>
      </w:r>
    </w:p>
    <w:p w14:paraId="115FC161" w14:textId="47C492C9" w:rsidR="00321EF4" w:rsidRDefault="00E975DD" w:rsidP="00972B02">
      <w:pPr>
        <w:pStyle w:val="Caption"/>
        <w:rPr>
          <w:rStyle w:val="CommentReference"/>
        </w:rPr>
      </w:pPr>
      <w:bookmarkStart w:id="282" w:name="_Toc49347724"/>
      <w:r>
        <w:t xml:space="preserve">Figure </w:t>
      </w:r>
      <w:r>
        <w:fldChar w:fldCharType="begin"/>
      </w:r>
      <w:r>
        <w:instrText>SEQ Figure \* ARABIC</w:instrText>
      </w:r>
      <w:r>
        <w:fldChar w:fldCharType="separate"/>
      </w:r>
      <w:r w:rsidR="007D12B0">
        <w:rPr>
          <w:noProof/>
        </w:rPr>
        <w:t>78</w:t>
      </w:r>
      <w:r>
        <w:fldChar w:fldCharType="end"/>
      </w:r>
      <w:r>
        <w:t xml:space="preserve">.  </w:t>
      </w:r>
      <w:r w:rsidRPr="00987B15">
        <w:t>Performance Relative to Level 3</w:t>
      </w:r>
      <w:bookmarkEnd w:id="282"/>
    </w:p>
    <w:p w14:paraId="04FB1E0A" w14:textId="77777777" w:rsidR="00321EF4" w:rsidRDefault="00321EF4" w:rsidP="00321EF4">
      <w:pPr>
        <w:pStyle w:val="Heading4"/>
      </w:pPr>
      <w:bookmarkStart w:id="283" w:name="_Toc49870581"/>
      <w:bookmarkStart w:id="284" w:name="_Toc52288751"/>
      <w:r>
        <w:lastRenderedPageBreak/>
        <w:t>ELPAC Summative Assessment Results</w:t>
      </w:r>
      <w:bookmarkEnd w:id="283"/>
      <w:bookmarkEnd w:id="284"/>
      <w:r>
        <w:t xml:space="preserve"> </w:t>
      </w:r>
    </w:p>
    <w:p w14:paraId="30BC2566" w14:textId="4956A7D2" w:rsidR="00321EF4" w:rsidRDefault="00373EA1" w:rsidP="00321EF4">
      <w:pPr>
        <w:keepNext/>
      </w:pPr>
      <w:r>
        <w:t xml:space="preserve">Similar to Smarter Balanced summative assessments, the ELPAC Summative </w:t>
      </w:r>
      <w:r w:rsidRPr="3C0D5B45">
        <w:rPr>
          <w:i/>
          <w:iCs/>
        </w:rPr>
        <w:t>Student Score Distribution</w:t>
      </w:r>
      <w:r>
        <w:t xml:space="preserve"> has four achievement levels. However, </w:t>
      </w:r>
      <w:r w:rsidR="34F57F51">
        <w:t xml:space="preserve">the </w:t>
      </w:r>
      <w:r>
        <w:t xml:space="preserve">ELPAC Summative </w:t>
      </w:r>
      <w:r w:rsidR="64065215">
        <w:t xml:space="preserve">has </w:t>
      </w:r>
      <w:r>
        <w:t xml:space="preserve">three performance </w:t>
      </w:r>
      <w:r w:rsidR="002E5D4C">
        <w:t>scores</w:t>
      </w:r>
      <w:r>
        <w:t>: Overall, Composite, and Domain.</w:t>
      </w:r>
      <w:r w:rsidR="00321EF4">
        <w:t xml:space="preserve"> </w:t>
      </w:r>
    </w:p>
    <w:p w14:paraId="3CF383A3" w14:textId="72004B97" w:rsidR="00321EF4" w:rsidRPr="0005744B" w:rsidRDefault="00373EA1" w:rsidP="00321EF4">
      <w:pPr>
        <w:keepNext/>
      </w:pPr>
      <w:r>
        <w:t>An</w:t>
      </w:r>
      <w:r w:rsidR="00321EF4">
        <w:t xml:space="preserve"> ELPAC </w:t>
      </w:r>
      <w:r w:rsidR="00321EF4">
        <w:rPr>
          <w:i/>
        </w:rPr>
        <w:t xml:space="preserve">Summative </w:t>
      </w:r>
      <w:r w:rsidR="00321EF4">
        <w:t>results panel</w:t>
      </w:r>
      <w:r w:rsidR="00321EF4" w:rsidRPr="0005744B">
        <w:t xml:space="preserve"> is shown </w:t>
      </w:r>
      <w:r w:rsidR="0085598B">
        <w:t>in figure</w:t>
      </w:r>
      <w:r w:rsidR="00A050C2">
        <w:t xml:space="preserve"> 79.</w:t>
      </w:r>
    </w:p>
    <w:p w14:paraId="650DC5ED" w14:textId="77777777" w:rsidR="00321EF4" w:rsidRDefault="00321EF4" w:rsidP="00321EF4"/>
    <w:p w14:paraId="6F0CAE41" w14:textId="77777777" w:rsidR="00A050C2" w:rsidRDefault="00321EF4" w:rsidP="00972B02">
      <w:pPr>
        <w:keepNext/>
      </w:pPr>
      <w:r>
        <w:rPr>
          <w:noProof/>
        </w:rPr>
        <mc:AlternateContent>
          <mc:Choice Requires="wps">
            <w:drawing>
              <wp:anchor distT="0" distB="0" distL="114300" distR="114300" simplePos="0" relativeHeight="251658295" behindDoc="0" locked="0" layoutInCell="1" allowOverlap="1" wp14:anchorId="4ABE6884" wp14:editId="283BD331">
                <wp:simplePos x="0" y="0"/>
                <wp:positionH relativeFrom="column">
                  <wp:posOffset>552450</wp:posOffset>
                </wp:positionH>
                <wp:positionV relativeFrom="paragraph">
                  <wp:posOffset>770890</wp:posOffset>
                </wp:positionV>
                <wp:extent cx="400050" cy="695325"/>
                <wp:effectExtent l="19050" t="19050" r="19050" b="28575"/>
                <wp:wrapNone/>
                <wp:docPr id="33" name="Rectangle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0050" cy="6953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06AD6" id="Rectangle 33" o:spid="_x0000_s1026" style="position:absolute;margin-left:43.5pt;margin-top:60.7pt;width:31.5pt;height:54.7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" filled="f" strokecolor="red" strokeweight="2.25pt"/>
            </w:pict>
          </mc:Fallback>
        </mc:AlternateContent>
      </w:r>
      <w:r>
        <w:rPr>
          <w:noProof/>
        </w:rPr>
        <mc:AlternateContent>
          <mc:Choice Requires="wps">
            <w:drawing>
              <wp:anchor distT="0" distB="0" distL="114300" distR="114300" simplePos="0" relativeHeight="251658294" behindDoc="0" locked="0" layoutInCell="1" allowOverlap="1" wp14:anchorId="271C8EF7" wp14:editId="1A21B953">
                <wp:simplePos x="0" y="0"/>
                <wp:positionH relativeFrom="column">
                  <wp:posOffset>4676775</wp:posOffset>
                </wp:positionH>
                <wp:positionV relativeFrom="paragraph">
                  <wp:posOffset>37465</wp:posOffset>
                </wp:positionV>
                <wp:extent cx="1257300" cy="238125"/>
                <wp:effectExtent l="19050" t="19050" r="19050" b="28575"/>
                <wp:wrapNone/>
                <wp:docPr id="56" name="Rectangle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7300" cy="2381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89835" id="Rectangle 56" o:spid="_x0000_s1026" style="position:absolute;margin-left:368.25pt;margin-top:2.95pt;width:99pt;height:18.75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" filled="f" strokecolor="red" strokeweight="2.25pt"/>
            </w:pict>
          </mc:Fallback>
        </mc:AlternateContent>
      </w:r>
      <w:r>
        <w:rPr>
          <w:noProof/>
        </w:rPr>
        <w:drawing>
          <wp:inline distT="0" distB="0" distL="0" distR="0" wp14:anchorId="1BE880E6" wp14:editId="1ACF5350">
            <wp:extent cx="5943600" cy="1670685"/>
            <wp:effectExtent l="19050" t="19050" r="19050" b="24765"/>
            <wp:docPr id="226029636" name="Picture 226029636" descr="Summative results panel for ELPAC Sum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extLst>
                        <a:ext uri="{BEBA8EAE-BF5A-486C-A8C5-ECC9F3942E4B}">
                          <a14:imgProps xmlns:a14="http://schemas.microsoft.com/office/drawing/2010/main">
                            <a14:imgLayer r:embed="rId154">
                              <a14:imgEffect>
                                <a14:sharpenSoften amount="25000"/>
                              </a14:imgEffect>
                            </a14:imgLayer>
                          </a14:imgProps>
                        </a:ext>
                      </a:extLst>
                    </a:blip>
                    <a:stretch>
                      <a:fillRect/>
                    </a:stretch>
                  </pic:blipFill>
                  <pic:spPr>
                    <a:xfrm>
                      <a:off x="0" y="0"/>
                      <a:ext cx="5943600" cy="1670685"/>
                    </a:xfrm>
                    <a:prstGeom prst="rect">
                      <a:avLst/>
                    </a:prstGeom>
                    <a:ln>
                      <a:solidFill>
                        <a:schemeClr val="tx1"/>
                      </a:solidFill>
                    </a:ln>
                  </pic:spPr>
                </pic:pic>
              </a:graphicData>
            </a:graphic>
          </wp:inline>
        </w:drawing>
      </w:r>
    </w:p>
    <w:p w14:paraId="5C6EFA66" w14:textId="2AD6CF35" w:rsidR="00321EF4" w:rsidRDefault="00A050C2" w:rsidP="00972B02">
      <w:pPr>
        <w:pStyle w:val="Caption"/>
      </w:pPr>
      <w:bookmarkStart w:id="285" w:name="_Toc49347725"/>
      <w:r>
        <w:t xml:space="preserve">Figure </w:t>
      </w:r>
      <w:r>
        <w:fldChar w:fldCharType="begin"/>
      </w:r>
      <w:r>
        <w:instrText>SEQ Figure \* ARABIC</w:instrText>
      </w:r>
      <w:r>
        <w:fldChar w:fldCharType="separate"/>
      </w:r>
      <w:r w:rsidR="007D12B0">
        <w:rPr>
          <w:noProof/>
        </w:rPr>
        <w:t>79</w:t>
      </w:r>
      <w:r>
        <w:fldChar w:fldCharType="end"/>
      </w:r>
      <w:r>
        <w:t xml:space="preserve">.  </w:t>
      </w:r>
      <w:r w:rsidRPr="00972B02">
        <w:rPr>
          <w:i/>
          <w:iCs/>
        </w:rPr>
        <w:t>Summative</w:t>
      </w:r>
      <w:r w:rsidRPr="00554BF2">
        <w:t xml:space="preserve"> results panel for ELPAC Summative</w:t>
      </w:r>
      <w:bookmarkEnd w:id="285"/>
    </w:p>
    <w:p w14:paraId="2C7AA096" w14:textId="77777777" w:rsidR="00321EF4" w:rsidRDefault="00321EF4" w:rsidP="00321EF4">
      <w:r w:rsidRPr="0005744B">
        <w:t xml:space="preserve">The </w:t>
      </w:r>
      <w:r>
        <w:t xml:space="preserve">ELPAC </w:t>
      </w:r>
      <w:r w:rsidRPr="00116AD9">
        <w:rPr>
          <w:i/>
        </w:rPr>
        <w:t>Summative</w:t>
      </w:r>
      <w:r>
        <w:t xml:space="preserve"> results panel differ from the Summative Balanced Results in the following ways: </w:t>
      </w:r>
    </w:p>
    <w:p w14:paraId="776F554F" w14:textId="12A81F96" w:rsidR="00321EF4" w:rsidRPr="00B84A84" w:rsidRDefault="00321EF4" w:rsidP="00972B02">
      <w:pPr>
        <w:pStyle w:val="bullets"/>
        <w:numPr>
          <w:ilvl w:val="1"/>
          <w:numId w:val="287"/>
        </w:numPr>
      </w:pPr>
      <w:r w:rsidRPr="00B84A84">
        <w:t xml:space="preserve">The </w:t>
      </w:r>
      <w:r>
        <w:t xml:space="preserve">toggle buttons for Performance </w:t>
      </w:r>
      <w:r w:rsidR="002E5D4C">
        <w:t xml:space="preserve">Scores </w:t>
      </w:r>
      <w:r>
        <w:t>include [</w:t>
      </w:r>
      <w:r w:rsidRPr="00B20D96">
        <w:rPr>
          <w:b/>
        </w:rPr>
        <w:t>Overall</w:t>
      </w:r>
      <w:r>
        <w:t>], [</w:t>
      </w:r>
      <w:r w:rsidRPr="00B20D96">
        <w:rPr>
          <w:b/>
        </w:rPr>
        <w:t>Composite</w:t>
      </w:r>
      <w:r>
        <w:t>], and [</w:t>
      </w:r>
      <w:r w:rsidRPr="00B20D96">
        <w:rPr>
          <w:b/>
        </w:rPr>
        <w:t>Domain</w:t>
      </w:r>
      <w:r>
        <w:t xml:space="preserve">]. </w:t>
      </w:r>
    </w:p>
    <w:p w14:paraId="0528A818" w14:textId="77777777" w:rsidR="00321EF4" w:rsidRDefault="00321EF4" w:rsidP="00972B02">
      <w:pPr>
        <w:pStyle w:val="bullets"/>
        <w:numPr>
          <w:ilvl w:val="1"/>
          <w:numId w:val="287"/>
        </w:numPr>
      </w:pPr>
      <w:r>
        <w:t>The</w:t>
      </w:r>
      <w:r>
        <w:rPr>
          <w:i/>
        </w:rPr>
        <w:t xml:space="preserve"> Student Score Distribution </w:t>
      </w:r>
      <w:r>
        <w:t xml:space="preserve">has four achievement levels with different nomenclature. </w:t>
      </w:r>
    </w:p>
    <w:p w14:paraId="03C565E2" w14:textId="1B497240" w:rsidR="00321EF4" w:rsidRDefault="00321EF4" w:rsidP="00321EF4">
      <w:r>
        <w:t xml:space="preserve">The </w:t>
      </w:r>
      <w:r w:rsidRPr="00251D32">
        <w:rPr>
          <w:i/>
        </w:rPr>
        <w:t>Composite</w:t>
      </w:r>
      <w:r>
        <w:t xml:space="preserve"> results display shows an aggregate of the domains into two categories called oral language and written language as shown </w:t>
      </w:r>
      <w:r w:rsidR="0085598B">
        <w:t>in figure</w:t>
      </w:r>
      <w:r>
        <w:t xml:space="preserve"> </w:t>
      </w:r>
      <w:r w:rsidR="00482237">
        <w:t>8</w:t>
      </w:r>
      <w:r w:rsidR="00A050C2">
        <w:t>0</w:t>
      </w:r>
      <w:r>
        <w:t xml:space="preserve">. </w:t>
      </w:r>
    </w:p>
    <w:p w14:paraId="0C1D6288" w14:textId="77777777" w:rsidR="00A050C2" w:rsidRDefault="00321EF4" w:rsidP="00972B02">
      <w:pPr>
        <w:keepNext/>
      </w:pPr>
      <w:r>
        <w:rPr>
          <w:noProof/>
        </w:rPr>
        <w:drawing>
          <wp:inline distT="0" distB="0" distL="0" distR="0" wp14:anchorId="0EB5A004" wp14:editId="1EBBD358">
            <wp:extent cx="5943600" cy="1683385"/>
            <wp:effectExtent l="19050" t="19050" r="19050" b="12065"/>
            <wp:docPr id="226029637" name="Picture 226029637" descr="Composite results panel for ELPAC Sum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BEBA8EAE-BF5A-486C-A8C5-ECC9F3942E4B}">
                          <a14:imgProps xmlns:a14="http://schemas.microsoft.com/office/drawing/2010/main">
                            <a14:imgLayer r:embed="rId156">
                              <a14:imgEffect>
                                <a14:sharpenSoften amount="25000"/>
                              </a14:imgEffect>
                            </a14:imgLayer>
                          </a14:imgProps>
                        </a:ext>
                      </a:extLst>
                    </a:blip>
                    <a:stretch>
                      <a:fillRect/>
                    </a:stretch>
                  </pic:blipFill>
                  <pic:spPr>
                    <a:xfrm>
                      <a:off x="0" y="0"/>
                      <a:ext cx="5943600" cy="1683385"/>
                    </a:xfrm>
                    <a:prstGeom prst="rect">
                      <a:avLst/>
                    </a:prstGeom>
                    <a:ln>
                      <a:solidFill>
                        <a:schemeClr val="tx1"/>
                      </a:solidFill>
                    </a:ln>
                  </pic:spPr>
                </pic:pic>
              </a:graphicData>
            </a:graphic>
          </wp:inline>
        </w:drawing>
      </w:r>
    </w:p>
    <w:p w14:paraId="46E23551" w14:textId="3456974E" w:rsidR="00321EF4" w:rsidRPr="00972B02" w:rsidRDefault="00A050C2" w:rsidP="00972B02">
      <w:pPr>
        <w:pStyle w:val="Caption"/>
        <w:rPr>
          <w:i/>
          <w:iCs/>
        </w:rPr>
      </w:pPr>
      <w:bookmarkStart w:id="286" w:name="_Toc49347726"/>
      <w:r>
        <w:t xml:space="preserve">Figure </w:t>
      </w:r>
      <w:r>
        <w:fldChar w:fldCharType="begin"/>
      </w:r>
      <w:r>
        <w:instrText>SEQ Figure \* ARABIC</w:instrText>
      </w:r>
      <w:r>
        <w:fldChar w:fldCharType="separate"/>
      </w:r>
      <w:r w:rsidR="007D12B0">
        <w:rPr>
          <w:noProof/>
        </w:rPr>
        <w:t>80</w:t>
      </w:r>
      <w:r>
        <w:fldChar w:fldCharType="end"/>
      </w:r>
      <w:r>
        <w:t xml:space="preserve">.  </w:t>
      </w:r>
      <w:r w:rsidRPr="00972B02">
        <w:rPr>
          <w:i/>
          <w:iCs/>
        </w:rPr>
        <w:t>Composite</w:t>
      </w:r>
      <w:r w:rsidRPr="002A3E0C">
        <w:t xml:space="preserve"> results panel for ELPAC Summative</w:t>
      </w:r>
      <w:bookmarkEnd w:id="286"/>
    </w:p>
    <w:p w14:paraId="5A5EE06E" w14:textId="14267B32" w:rsidR="00321EF4" w:rsidRDefault="494C69A1" w:rsidP="00321EF4">
      <w:r>
        <w:t xml:space="preserve">The </w:t>
      </w:r>
      <w:r w:rsidRPr="6086CB88">
        <w:rPr>
          <w:i/>
          <w:iCs/>
        </w:rPr>
        <w:t>Domain</w:t>
      </w:r>
      <w:r>
        <w:t xml:space="preserve"> results panel displays the four Domains: Listening, Speaking, Reading, and Writing as shown </w:t>
      </w:r>
      <w:r w:rsidR="75D7CB98">
        <w:t>in figure</w:t>
      </w:r>
      <w:r w:rsidR="706A67FB">
        <w:t xml:space="preserve"> </w:t>
      </w:r>
      <w:r w:rsidR="07362B9F">
        <w:t>81</w:t>
      </w:r>
      <w:r>
        <w:t xml:space="preserve">. The </w:t>
      </w:r>
      <w:r w:rsidRPr="6086CB88">
        <w:rPr>
          <w:i/>
          <w:iCs/>
        </w:rPr>
        <w:t>Student Domain Score Distribution</w:t>
      </w:r>
      <w:r>
        <w:t xml:space="preserve"> displays three reporting categories: Beginning to Develop, Somewhat/Moderately, and Well Developed</w:t>
      </w:r>
      <w:r w:rsidR="752D6BE2">
        <w:t>.</w:t>
      </w:r>
    </w:p>
    <w:p w14:paraId="04D4B49B" w14:textId="724BA020" w:rsidR="00321EF4" w:rsidRDefault="00321EF4" w:rsidP="00274EC8"/>
    <w:p w14:paraId="13E1C387" w14:textId="77777777" w:rsidR="00A050C2" w:rsidRDefault="00B9162C" w:rsidP="00972B02">
      <w:pPr>
        <w:keepNext/>
      </w:pPr>
      <w:r>
        <w:rPr>
          <w:noProof/>
        </w:rPr>
        <w:drawing>
          <wp:inline distT="0" distB="0" distL="0" distR="0" wp14:anchorId="1F7ED806" wp14:editId="1648B5F2">
            <wp:extent cx="5943600" cy="1669415"/>
            <wp:effectExtent l="12700" t="12700" r="12700" b="6985"/>
            <wp:docPr id="44" name="Picture 44" descr="Domain results panel for ELPAC Sum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e 82 ELPAC - already added.JPG"/>
                    <pic:cNvPicPr/>
                  </pic:nvPicPr>
                  <pic:blipFill>
                    <a:blip r:embed="rId157"/>
                    <a:stretch>
                      <a:fillRect/>
                    </a:stretch>
                  </pic:blipFill>
                  <pic:spPr>
                    <a:xfrm>
                      <a:off x="0" y="0"/>
                      <a:ext cx="5943600" cy="1669415"/>
                    </a:xfrm>
                    <a:prstGeom prst="rect">
                      <a:avLst/>
                    </a:prstGeom>
                    <a:ln>
                      <a:solidFill>
                        <a:schemeClr val="tx1">
                          <a:alpha val="92000"/>
                        </a:schemeClr>
                      </a:solidFill>
                    </a:ln>
                  </pic:spPr>
                </pic:pic>
              </a:graphicData>
            </a:graphic>
          </wp:inline>
        </w:drawing>
      </w:r>
    </w:p>
    <w:p w14:paraId="217119A4" w14:textId="54020344" w:rsidR="00B9162C" w:rsidRPr="00506059" w:rsidRDefault="00A050C2" w:rsidP="00972B02">
      <w:pPr>
        <w:pStyle w:val="Caption"/>
      </w:pPr>
      <w:bookmarkStart w:id="287" w:name="_Toc49347727"/>
      <w:r>
        <w:t xml:space="preserve">Figure </w:t>
      </w:r>
      <w:r>
        <w:fldChar w:fldCharType="begin"/>
      </w:r>
      <w:r>
        <w:instrText>SEQ Figure \* ARABIC</w:instrText>
      </w:r>
      <w:r>
        <w:fldChar w:fldCharType="separate"/>
      </w:r>
      <w:r w:rsidR="007D12B0">
        <w:rPr>
          <w:noProof/>
        </w:rPr>
        <w:t>81</w:t>
      </w:r>
      <w:r>
        <w:fldChar w:fldCharType="end"/>
      </w:r>
      <w:r>
        <w:t xml:space="preserve">.  </w:t>
      </w:r>
      <w:r w:rsidRPr="00972B02">
        <w:rPr>
          <w:i/>
          <w:iCs/>
        </w:rPr>
        <w:t>Domain</w:t>
      </w:r>
      <w:r w:rsidRPr="000D64FF">
        <w:t xml:space="preserve"> results panel for ELPAC Summative</w:t>
      </w:r>
      <w:bookmarkEnd w:id="287"/>
    </w:p>
    <w:p w14:paraId="63D1D7B5" w14:textId="1CDBB046" w:rsidR="00604B37" w:rsidRDefault="00604B37" w:rsidP="00604B37">
      <w:pPr>
        <w:pStyle w:val="Heading4"/>
      </w:pPr>
      <w:bookmarkStart w:id="288" w:name="_Toc49870582"/>
      <w:bookmarkStart w:id="289" w:name="_Toc52288752"/>
      <w:r>
        <w:t>CAST Results</w:t>
      </w:r>
      <w:bookmarkEnd w:id="288"/>
      <w:bookmarkEnd w:id="289"/>
    </w:p>
    <w:p w14:paraId="044D2861" w14:textId="6D9075FB" w:rsidR="00604B37" w:rsidRDefault="00604B37" w:rsidP="00604B37">
      <w:pPr>
        <w:keepNext/>
      </w:pPr>
      <w:r>
        <w:t xml:space="preserve">The CAST assessments have two </w:t>
      </w:r>
      <w:r w:rsidR="3D3A1C7E">
        <w:t xml:space="preserve">sets of </w:t>
      </w:r>
      <w:r>
        <w:t xml:space="preserve">performance </w:t>
      </w:r>
      <w:r w:rsidR="0064141F">
        <w:t>scores</w:t>
      </w:r>
      <w:r>
        <w:t>: Overall and Domain. For Overall scores, the</w:t>
      </w:r>
      <w:r w:rsidRPr="3C0D5B45">
        <w:rPr>
          <w:b/>
          <w:bCs/>
        </w:rPr>
        <w:t xml:space="preserve"> [Overall] </w:t>
      </w:r>
      <w:r>
        <w:t xml:space="preserve">toggle displays the </w:t>
      </w:r>
      <w:r w:rsidRPr="3C0D5B45">
        <w:rPr>
          <w:i/>
          <w:iCs/>
        </w:rPr>
        <w:t>Student Score Distribution</w:t>
      </w:r>
      <w:r>
        <w:t xml:space="preserve"> with four achievement levels</w:t>
      </w:r>
      <w:r w:rsidR="64A569D4">
        <w:t xml:space="preserve"> (Standard Not Met, Standard Nearly Met, Standard Met, Standard Exceeded)</w:t>
      </w:r>
      <w:r>
        <w:t xml:space="preserve">. For </w:t>
      </w:r>
      <w:r w:rsidR="00ED17E9">
        <w:t>Domains</w:t>
      </w:r>
      <w:r>
        <w:t xml:space="preserve">, the </w:t>
      </w:r>
      <w:r w:rsidRPr="3C0D5B45">
        <w:rPr>
          <w:b/>
          <w:bCs/>
        </w:rPr>
        <w:t>[</w:t>
      </w:r>
      <w:r w:rsidR="00ED17E9" w:rsidRPr="3C0D5B45">
        <w:rPr>
          <w:b/>
          <w:bCs/>
        </w:rPr>
        <w:t>Domain</w:t>
      </w:r>
      <w:r w:rsidRPr="3C0D5B45">
        <w:rPr>
          <w:b/>
          <w:bCs/>
        </w:rPr>
        <w:t>]</w:t>
      </w:r>
      <w:r>
        <w:t xml:space="preserve"> toggle displays </w:t>
      </w:r>
      <w:r w:rsidR="00ED17E9">
        <w:t xml:space="preserve">three </w:t>
      </w:r>
      <w:r w:rsidR="007850BF">
        <w:t xml:space="preserve">domains </w:t>
      </w:r>
      <w:r w:rsidR="14CAAEF5">
        <w:t xml:space="preserve">(Earth and Space Science, Life Sciences, Physical Sciences) </w:t>
      </w:r>
      <w:r>
        <w:t xml:space="preserve">with three reporting </w:t>
      </w:r>
      <w:r w:rsidR="797A4216">
        <w:t>levels (below standard, near standard, above standard) for each domain</w:t>
      </w:r>
      <w:r>
        <w:t xml:space="preserve">. </w:t>
      </w:r>
    </w:p>
    <w:p w14:paraId="3050DBBF" w14:textId="77777777" w:rsidR="00A050C2" w:rsidRDefault="00D009DA">
      <w:pPr>
        <w:pStyle w:val="Image"/>
      </w:pPr>
      <w:r>
        <w:drawing>
          <wp:inline distT="0" distB="0" distL="0" distR="0" wp14:anchorId="08462C41" wp14:editId="706839E7">
            <wp:extent cx="5893596" cy="1571625"/>
            <wp:effectExtent l="19050" t="19050" r="12065" b="9525"/>
            <wp:docPr id="210545152" name="Picture 53" descr="Summative results panel for 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58">
                      <a:extLst>
                        <a:ext uri="{28A0092B-C50C-407E-A947-70E740481C1C}">
                          <a14:useLocalDpi xmlns:a14="http://schemas.microsoft.com/office/drawing/2010/main" val="0"/>
                        </a:ext>
                      </a:extLst>
                    </a:blip>
                    <a:stretch>
                      <a:fillRect/>
                    </a:stretch>
                  </pic:blipFill>
                  <pic:spPr>
                    <a:xfrm>
                      <a:off x="0" y="0"/>
                      <a:ext cx="5893596" cy="1571625"/>
                    </a:xfrm>
                    <a:prstGeom prst="rect">
                      <a:avLst/>
                    </a:prstGeom>
                    <a:ln>
                      <a:solidFill>
                        <a:schemeClr val="tx1"/>
                      </a:solidFill>
                    </a:ln>
                  </pic:spPr>
                </pic:pic>
              </a:graphicData>
            </a:graphic>
          </wp:inline>
        </w:drawing>
      </w:r>
    </w:p>
    <w:p w14:paraId="2C93235B" w14:textId="72EA6CC0" w:rsidR="00604B37" w:rsidRDefault="00A050C2" w:rsidP="00972B02">
      <w:pPr>
        <w:pStyle w:val="Caption"/>
      </w:pPr>
      <w:bookmarkStart w:id="290" w:name="_Toc49347728"/>
      <w:r>
        <w:t xml:space="preserve">Figure </w:t>
      </w:r>
      <w:r>
        <w:fldChar w:fldCharType="begin"/>
      </w:r>
      <w:r>
        <w:instrText>SEQ Figure \* ARABIC</w:instrText>
      </w:r>
      <w:r>
        <w:fldChar w:fldCharType="separate"/>
      </w:r>
      <w:r w:rsidR="007D12B0">
        <w:rPr>
          <w:noProof/>
        </w:rPr>
        <w:t>82</w:t>
      </w:r>
      <w:r>
        <w:fldChar w:fldCharType="end"/>
      </w:r>
      <w:r>
        <w:t xml:space="preserve">.  </w:t>
      </w:r>
      <w:r w:rsidRPr="00972B02">
        <w:rPr>
          <w:i/>
          <w:iCs/>
        </w:rPr>
        <w:t>Summative</w:t>
      </w:r>
      <w:r w:rsidRPr="00753FF3">
        <w:t xml:space="preserve"> results panel for CAST</w:t>
      </w:r>
      <w:bookmarkEnd w:id="290"/>
    </w:p>
    <w:p w14:paraId="1B696035" w14:textId="10A3BF6B" w:rsidR="00604B37" w:rsidRDefault="00604B37" w:rsidP="00604B37">
      <w:r>
        <w:t xml:space="preserve">The </w:t>
      </w:r>
      <w:r w:rsidR="00ED17E9">
        <w:t>CAST</w:t>
      </w:r>
      <w:r>
        <w:t xml:space="preserve"> </w:t>
      </w:r>
      <w:r w:rsidRPr="3C0D5B45">
        <w:rPr>
          <w:i/>
          <w:iCs/>
        </w:rPr>
        <w:t>Summative</w:t>
      </w:r>
      <w:r>
        <w:t xml:space="preserve"> results panel differ</w:t>
      </w:r>
      <w:r w:rsidR="5887DC17">
        <w:t>s</w:t>
      </w:r>
      <w:r>
        <w:t xml:space="preserve"> from the </w:t>
      </w:r>
      <w:r w:rsidR="00137E72">
        <w:t xml:space="preserve">Smarter </w:t>
      </w:r>
      <w:r w:rsidR="00ED17E9">
        <w:t xml:space="preserve">Balanced </w:t>
      </w:r>
      <w:r w:rsidR="00137E72">
        <w:t xml:space="preserve">Summative </w:t>
      </w:r>
      <w:r w:rsidR="00ED17E9">
        <w:t xml:space="preserve">Results </w:t>
      </w:r>
      <w:r>
        <w:t xml:space="preserve">in the following way: </w:t>
      </w:r>
    </w:p>
    <w:p w14:paraId="5DF63DA1" w14:textId="6B8A5317" w:rsidR="00ED17E9" w:rsidRPr="00B84A84" w:rsidRDefault="00ED17E9" w:rsidP="00ED17E9">
      <w:pPr>
        <w:pStyle w:val="ListParagraph"/>
        <w:numPr>
          <w:ilvl w:val="0"/>
          <w:numId w:val="285"/>
        </w:numPr>
        <w:contextualSpacing/>
      </w:pPr>
      <w:r>
        <w:t xml:space="preserve">The toggle buttons for </w:t>
      </w:r>
      <w:r w:rsidR="002E5D4C">
        <w:t>p</w:t>
      </w:r>
      <w:r>
        <w:t xml:space="preserve">erformance </w:t>
      </w:r>
      <w:r w:rsidR="002E5D4C">
        <w:t>scores</w:t>
      </w:r>
      <w:r>
        <w:t xml:space="preserve"> include </w:t>
      </w:r>
      <w:r w:rsidRPr="3C0D5B45">
        <w:rPr>
          <w:b/>
          <w:bCs/>
        </w:rPr>
        <w:t>[Overall]</w:t>
      </w:r>
      <w:r>
        <w:t xml:space="preserve"> and </w:t>
      </w:r>
      <w:r w:rsidRPr="3C0D5B45">
        <w:rPr>
          <w:b/>
          <w:bCs/>
        </w:rPr>
        <w:t>[Domain]</w:t>
      </w:r>
      <w:r>
        <w:t xml:space="preserve">. </w:t>
      </w:r>
    </w:p>
    <w:p w14:paraId="6A22CAEF" w14:textId="234D13B0" w:rsidR="00ED17E9" w:rsidRDefault="00ED17E9" w:rsidP="00ED17E9">
      <w:r w:rsidRPr="00ED17E9">
        <w:t xml:space="preserve">The </w:t>
      </w:r>
      <w:r w:rsidRPr="002B493D">
        <w:rPr>
          <w:i/>
        </w:rPr>
        <w:t>Domain</w:t>
      </w:r>
      <w:r w:rsidRPr="00ED17E9">
        <w:t xml:space="preserve"> results panel displays the </w:t>
      </w:r>
      <w:r w:rsidR="00CE2950">
        <w:t>three</w:t>
      </w:r>
      <w:r w:rsidRPr="00ED17E9">
        <w:t xml:space="preserve"> Domains: </w:t>
      </w:r>
      <w:r w:rsidR="00CE2950">
        <w:t>Life Sciences, Physical Sciences, and Earth Sciences</w:t>
      </w:r>
      <w:r w:rsidRPr="00ED17E9">
        <w:t xml:space="preserve"> as shown </w:t>
      </w:r>
      <w:r w:rsidR="0085598B">
        <w:t>in figure</w:t>
      </w:r>
      <w:r w:rsidRPr="00ED17E9">
        <w:t xml:space="preserve"> </w:t>
      </w:r>
      <w:r w:rsidR="00A050C2" w:rsidRPr="00972B02">
        <w:t>83</w:t>
      </w:r>
      <w:r w:rsidRPr="00972B02">
        <w:t>.</w:t>
      </w:r>
      <w:r w:rsidRPr="00ED17E9">
        <w:t xml:space="preserve"> The </w:t>
      </w:r>
      <w:r w:rsidRPr="002B493D">
        <w:rPr>
          <w:i/>
        </w:rPr>
        <w:t>Student Domain Score Distribution</w:t>
      </w:r>
      <w:r w:rsidRPr="00ED17E9">
        <w:t xml:space="preserve"> displays three reporting categories: </w:t>
      </w:r>
      <w:r>
        <w:t>Below Standard, Near Standard, and Above Standard</w:t>
      </w:r>
      <w:r w:rsidRPr="00ED17E9">
        <w:t>.</w:t>
      </w:r>
    </w:p>
    <w:p w14:paraId="42819D58" w14:textId="77777777" w:rsidR="004A79AE" w:rsidRDefault="00ED17E9" w:rsidP="00972B02">
      <w:pPr>
        <w:keepNext/>
      </w:pPr>
      <w:r>
        <w:rPr>
          <w:noProof/>
        </w:rPr>
        <w:lastRenderedPageBreak/>
        <w:drawing>
          <wp:inline distT="0" distB="0" distL="0" distR="0" wp14:anchorId="4DC855FD" wp14:editId="23D45F54">
            <wp:extent cx="5943600" cy="1673225"/>
            <wp:effectExtent l="19050" t="19050" r="19050" b="22225"/>
            <wp:docPr id="226029634" name="Picture 226029634" descr="Domain results panel for CA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673225"/>
                    </a:xfrm>
                    <a:prstGeom prst="rect">
                      <a:avLst/>
                    </a:prstGeom>
                    <a:ln>
                      <a:solidFill>
                        <a:schemeClr val="tx1"/>
                      </a:solidFill>
                    </a:ln>
                  </pic:spPr>
                </pic:pic>
              </a:graphicData>
            </a:graphic>
          </wp:inline>
        </w:drawing>
      </w:r>
    </w:p>
    <w:p w14:paraId="1F78F11F" w14:textId="7683F47D" w:rsidR="00ED17E9" w:rsidRDefault="004A79AE" w:rsidP="00972B02">
      <w:pPr>
        <w:pStyle w:val="Caption"/>
      </w:pPr>
      <w:bookmarkStart w:id="291" w:name="_Toc49347729"/>
      <w:r>
        <w:t xml:space="preserve">Figure </w:t>
      </w:r>
      <w:r>
        <w:fldChar w:fldCharType="begin"/>
      </w:r>
      <w:r>
        <w:instrText>SEQ Figure \* ARABIC</w:instrText>
      </w:r>
      <w:r>
        <w:fldChar w:fldCharType="separate"/>
      </w:r>
      <w:r w:rsidR="007D12B0">
        <w:rPr>
          <w:noProof/>
        </w:rPr>
        <w:t>83</w:t>
      </w:r>
      <w:r>
        <w:fldChar w:fldCharType="end"/>
      </w:r>
      <w:r>
        <w:t xml:space="preserve">.  </w:t>
      </w:r>
      <w:r w:rsidRPr="00972B02">
        <w:rPr>
          <w:i/>
          <w:iCs/>
        </w:rPr>
        <w:t>Domain</w:t>
      </w:r>
      <w:r w:rsidRPr="00203F77">
        <w:t xml:space="preserve"> results panel for CAST</w:t>
      </w:r>
      <w:bookmarkEnd w:id="291"/>
    </w:p>
    <w:p w14:paraId="6B9C0594" w14:textId="77777777" w:rsidR="00321EF4" w:rsidRDefault="00321EF4" w:rsidP="00321EF4">
      <w:pPr>
        <w:pStyle w:val="Heading4"/>
      </w:pPr>
      <w:bookmarkStart w:id="292" w:name="_Toc49870583"/>
      <w:bookmarkStart w:id="293" w:name="_Toc52288753"/>
      <w:r>
        <w:t>CAA Summative Assessment Results for ELA and Math</w:t>
      </w:r>
      <w:bookmarkEnd w:id="292"/>
      <w:bookmarkEnd w:id="293"/>
    </w:p>
    <w:p w14:paraId="0225F210" w14:textId="4085AD79" w:rsidR="00373EA1" w:rsidRDefault="00373EA1" w:rsidP="00373EA1">
      <w:pPr>
        <w:keepNext/>
      </w:pPr>
      <w:r>
        <w:t xml:space="preserve">The CAA Summative assessments have only one performance </w:t>
      </w:r>
      <w:r w:rsidR="002E5D4C">
        <w:t xml:space="preserve">score </w:t>
      </w:r>
      <w:r>
        <w:t xml:space="preserve">called Overall. For both ELA and math, the </w:t>
      </w:r>
      <w:r>
        <w:rPr>
          <w:i/>
        </w:rPr>
        <w:t>Student Score Distribution</w:t>
      </w:r>
      <w:r>
        <w:t xml:space="preserve"> displays three achievement levels.</w:t>
      </w:r>
    </w:p>
    <w:p w14:paraId="2D85C7A8" w14:textId="77777777" w:rsidR="004A79AE" w:rsidRDefault="00321EF4">
      <w:pPr>
        <w:keepNext/>
      </w:pPr>
      <w:r>
        <w:rPr>
          <w:noProof/>
        </w:rPr>
        <w:drawing>
          <wp:inline distT="0" distB="0" distL="0" distR="0" wp14:anchorId="5A9F0AD5" wp14:editId="7E78AFB2">
            <wp:extent cx="5943600" cy="1518285"/>
            <wp:effectExtent l="19050" t="19050" r="19050" b="24765"/>
            <wp:docPr id="226029643" name="Picture 226029643" descr="Summative results panel for CAA Sum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BEBA8EAE-BF5A-486C-A8C5-ECC9F3942E4B}">
                          <a14:imgProps xmlns:a14="http://schemas.microsoft.com/office/drawing/2010/main">
                            <a14:imgLayer r:embed="rId161">
                              <a14:imgEffect>
                                <a14:sharpenSoften amount="25000"/>
                              </a14:imgEffect>
                            </a14:imgLayer>
                          </a14:imgProps>
                        </a:ext>
                      </a:extLst>
                    </a:blip>
                    <a:stretch>
                      <a:fillRect/>
                    </a:stretch>
                  </pic:blipFill>
                  <pic:spPr>
                    <a:xfrm>
                      <a:off x="0" y="0"/>
                      <a:ext cx="5943600" cy="1518285"/>
                    </a:xfrm>
                    <a:prstGeom prst="rect">
                      <a:avLst/>
                    </a:prstGeom>
                    <a:ln>
                      <a:solidFill>
                        <a:schemeClr val="tx1"/>
                      </a:solidFill>
                    </a:ln>
                  </pic:spPr>
                </pic:pic>
              </a:graphicData>
            </a:graphic>
          </wp:inline>
        </w:drawing>
      </w:r>
    </w:p>
    <w:p w14:paraId="1537A01B" w14:textId="405CEBE4" w:rsidR="00321EF4" w:rsidRDefault="004A79AE" w:rsidP="00972B02">
      <w:pPr>
        <w:pStyle w:val="Caption"/>
      </w:pPr>
      <w:bookmarkStart w:id="294" w:name="_Toc49347730"/>
      <w:r>
        <w:t xml:space="preserve">Figure </w:t>
      </w:r>
      <w:r>
        <w:fldChar w:fldCharType="begin"/>
      </w:r>
      <w:r>
        <w:instrText>SEQ Figure \* ARABIC</w:instrText>
      </w:r>
      <w:r>
        <w:fldChar w:fldCharType="separate"/>
      </w:r>
      <w:r w:rsidR="007D12B0">
        <w:rPr>
          <w:noProof/>
        </w:rPr>
        <w:t>84</w:t>
      </w:r>
      <w:r>
        <w:fldChar w:fldCharType="end"/>
      </w:r>
      <w:r>
        <w:t xml:space="preserve">.  </w:t>
      </w:r>
      <w:r w:rsidRPr="00972B02">
        <w:rPr>
          <w:i/>
          <w:iCs/>
        </w:rPr>
        <w:t>Summative</w:t>
      </w:r>
      <w:r w:rsidRPr="007602EB">
        <w:t xml:space="preserve"> results panel for CAA Summative</w:t>
      </w:r>
      <w:bookmarkEnd w:id="294"/>
    </w:p>
    <w:p w14:paraId="0D53778B" w14:textId="374A1A5E" w:rsidR="00373EA1" w:rsidRDefault="00373EA1" w:rsidP="00373EA1">
      <w:bookmarkStart w:id="295" w:name="_IAB_Dashboard"/>
      <w:bookmarkStart w:id="296" w:name="_Ref507414804"/>
      <w:bookmarkStart w:id="297" w:name="_Toc12292861"/>
      <w:bookmarkStart w:id="298" w:name="_Ref14533240"/>
      <w:bookmarkStart w:id="299" w:name="_Toc13662764"/>
      <w:bookmarkStart w:id="300" w:name="_Ref19521704"/>
      <w:bookmarkStart w:id="301" w:name="_Ref19521717"/>
      <w:bookmarkStart w:id="302" w:name="_Toc490491571"/>
      <w:bookmarkEnd w:id="277"/>
      <w:bookmarkEnd w:id="295"/>
      <w:r w:rsidRPr="0005744B">
        <w:t xml:space="preserve">The </w:t>
      </w:r>
      <w:r>
        <w:t xml:space="preserve">CAA </w:t>
      </w:r>
      <w:r w:rsidRPr="00116AD9">
        <w:rPr>
          <w:i/>
        </w:rPr>
        <w:t>Summative</w:t>
      </w:r>
      <w:r>
        <w:t xml:space="preserve"> results panel differ from the</w:t>
      </w:r>
      <w:r w:rsidR="00137E72">
        <w:t xml:space="preserve"> Smarter</w:t>
      </w:r>
      <w:r>
        <w:t xml:space="preserve"> </w:t>
      </w:r>
      <w:r w:rsidR="00137E72">
        <w:t xml:space="preserve">Balanced </w:t>
      </w:r>
      <w:r>
        <w:t xml:space="preserve">Summative Results in the following ways: </w:t>
      </w:r>
    </w:p>
    <w:p w14:paraId="561DD208" w14:textId="77777777" w:rsidR="00373EA1" w:rsidRPr="00B84A84" w:rsidRDefault="00373EA1" w:rsidP="00972B02">
      <w:pPr>
        <w:pStyle w:val="bullets"/>
        <w:numPr>
          <w:ilvl w:val="1"/>
          <w:numId w:val="288"/>
        </w:numPr>
      </w:pPr>
      <w:r>
        <w:t>There is no toggle button.</w:t>
      </w:r>
    </w:p>
    <w:p w14:paraId="510F6222" w14:textId="409CF126" w:rsidR="00373EA1" w:rsidRDefault="00373EA1" w:rsidP="00972B02">
      <w:pPr>
        <w:pStyle w:val="bullets"/>
        <w:numPr>
          <w:ilvl w:val="1"/>
          <w:numId w:val="288"/>
        </w:numPr>
      </w:pPr>
      <w:r>
        <w:t>The</w:t>
      </w:r>
      <w:r>
        <w:rPr>
          <w:i/>
        </w:rPr>
        <w:t xml:space="preserve"> Student Score Distribution </w:t>
      </w:r>
      <w:r>
        <w:t xml:space="preserve">has three achievement levels with different nomenclature. </w:t>
      </w:r>
    </w:p>
    <w:p w14:paraId="0C9DB5CF" w14:textId="63539F55" w:rsidR="00604B37" w:rsidRDefault="00604B37" w:rsidP="00604B37">
      <w:pPr>
        <w:pStyle w:val="Heading4"/>
      </w:pPr>
      <w:bookmarkStart w:id="303" w:name="_Toc49870584"/>
      <w:bookmarkStart w:id="304" w:name="_Toc52288754"/>
      <w:r>
        <w:lastRenderedPageBreak/>
        <w:t>CSA Results</w:t>
      </w:r>
      <w:bookmarkEnd w:id="303"/>
      <w:bookmarkEnd w:id="304"/>
    </w:p>
    <w:p w14:paraId="19547209" w14:textId="10E6521B" w:rsidR="00604B37" w:rsidRDefault="00CE2950" w:rsidP="00604B37">
      <w:pPr>
        <w:keepNext/>
      </w:pPr>
      <w:r>
        <w:t>CSA results</w:t>
      </w:r>
      <w:r w:rsidR="00604B37">
        <w:t xml:space="preserve"> have only one performance </w:t>
      </w:r>
      <w:r w:rsidR="002E5D4C">
        <w:t xml:space="preserve">score </w:t>
      </w:r>
      <w:r w:rsidR="00604B37">
        <w:t xml:space="preserve">called Overall. The </w:t>
      </w:r>
      <w:r w:rsidR="00604B37">
        <w:rPr>
          <w:i/>
        </w:rPr>
        <w:t>Student Score Distribution</w:t>
      </w:r>
      <w:r w:rsidR="00604B37">
        <w:t xml:space="preserve"> displays three ranges.</w:t>
      </w:r>
    </w:p>
    <w:p w14:paraId="0C54E5BF" w14:textId="77777777" w:rsidR="004A79AE" w:rsidRDefault="00604B37">
      <w:pPr>
        <w:keepNext/>
      </w:pPr>
      <w:r>
        <w:rPr>
          <w:noProof/>
        </w:rPr>
        <w:drawing>
          <wp:inline distT="0" distB="0" distL="0" distR="0" wp14:anchorId="053B40CC" wp14:editId="079BB678">
            <wp:extent cx="5943600" cy="1614170"/>
            <wp:effectExtent l="19050" t="19050" r="19050" b="24130"/>
            <wp:docPr id="28" name="Picture 28" descr="Summative results panel for CSA Sum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614170"/>
                    </a:xfrm>
                    <a:prstGeom prst="rect">
                      <a:avLst/>
                    </a:prstGeom>
                    <a:ln>
                      <a:solidFill>
                        <a:schemeClr val="tx1"/>
                      </a:solidFill>
                    </a:ln>
                  </pic:spPr>
                </pic:pic>
              </a:graphicData>
            </a:graphic>
          </wp:inline>
        </w:drawing>
      </w:r>
    </w:p>
    <w:p w14:paraId="57A780B6" w14:textId="7EBFFA87" w:rsidR="00604B37" w:rsidRDefault="004A79AE" w:rsidP="00972B02">
      <w:pPr>
        <w:pStyle w:val="Caption"/>
      </w:pPr>
      <w:bookmarkStart w:id="305" w:name="_Toc49347731"/>
      <w:r>
        <w:t xml:space="preserve">Figure </w:t>
      </w:r>
      <w:r>
        <w:fldChar w:fldCharType="begin"/>
      </w:r>
      <w:r>
        <w:instrText>SEQ Figure \* ARABIC</w:instrText>
      </w:r>
      <w:r>
        <w:fldChar w:fldCharType="separate"/>
      </w:r>
      <w:r w:rsidR="007D12B0">
        <w:rPr>
          <w:noProof/>
        </w:rPr>
        <w:t>85</w:t>
      </w:r>
      <w:r>
        <w:fldChar w:fldCharType="end"/>
      </w:r>
      <w:r>
        <w:t xml:space="preserve">.  </w:t>
      </w:r>
      <w:r w:rsidRPr="00972B02">
        <w:rPr>
          <w:i/>
          <w:iCs/>
        </w:rPr>
        <w:t>Summative</w:t>
      </w:r>
      <w:r w:rsidRPr="000A02CC">
        <w:t xml:space="preserve"> results panel for CSA</w:t>
      </w:r>
      <w:bookmarkEnd w:id="305"/>
    </w:p>
    <w:p w14:paraId="6911CF4B" w14:textId="04256930" w:rsidR="00604B37" w:rsidRDefault="00604B37" w:rsidP="00604B37">
      <w:r w:rsidRPr="0005744B">
        <w:t xml:space="preserve">The </w:t>
      </w:r>
      <w:r>
        <w:t xml:space="preserve">CSA </w:t>
      </w:r>
      <w:r w:rsidRPr="00116AD9">
        <w:rPr>
          <w:i/>
        </w:rPr>
        <w:t>Summative</w:t>
      </w:r>
      <w:r>
        <w:t xml:space="preserve"> results panel differ from the </w:t>
      </w:r>
      <w:r w:rsidR="00137E72">
        <w:t xml:space="preserve">Smarter Balanced </w:t>
      </w:r>
      <w:r>
        <w:t xml:space="preserve">Summative Results in the following ways: </w:t>
      </w:r>
    </w:p>
    <w:p w14:paraId="6B4A704C" w14:textId="77777777" w:rsidR="00604B37" w:rsidRPr="00B84A84" w:rsidRDefault="00604B37" w:rsidP="00972B02">
      <w:pPr>
        <w:pStyle w:val="bullets"/>
        <w:numPr>
          <w:ilvl w:val="1"/>
          <w:numId w:val="289"/>
        </w:numPr>
      </w:pPr>
      <w:r>
        <w:t>There is no toggle button.</w:t>
      </w:r>
    </w:p>
    <w:p w14:paraId="21C2FDB6" w14:textId="5057C756" w:rsidR="00604B37" w:rsidRDefault="00604B37" w:rsidP="00972B02">
      <w:pPr>
        <w:pStyle w:val="bullets"/>
        <w:numPr>
          <w:ilvl w:val="1"/>
          <w:numId w:val="289"/>
        </w:numPr>
      </w:pPr>
      <w:r>
        <w:t>The</w:t>
      </w:r>
      <w:r>
        <w:rPr>
          <w:i/>
        </w:rPr>
        <w:t xml:space="preserve"> Student Score Distribution </w:t>
      </w:r>
      <w:r>
        <w:t xml:space="preserve">has three ranges with different nomenclature. </w:t>
      </w:r>
    </w:p>
    <w:p w14:paraId="5FDC217C" w14:textId="77777777" w:rsidR="00604B37" w:rsidRDefault="00604B37" w:rsidP="00604B37">
      <w:pPr>
        <w:contextualSpacing/>
      </w:pPr>
    </w:p>
    <w:p w14:paraId="2B0A0827" w14:textId="08A5889F" w:rsidR="00A1351F" w:rsidRDefault="00A1351F" w:rsidP="007D4BA3">
      <w:pPr>
        <w:pStyle w:val="Heading3"/>
      </w:pPr>
      <w:bookmarkStart w:id="306" w:name="_Custom_Aggregate_Reports"/>
      <w:bookmarkStart w:id="307" w:name="_Toc49870585"/>
      <w:bookmarkStart w:id="308" w:name="_Toc52288755"/>
      <w:bookmarkEnd w:id="306"/>
      <w:r>
        <w:t>Custom Aggregate Reports</w:t>
      </w:r>
      <w:bookmarkEnd w:id="296"/>
      <w:bookmarkEnd w:id="297"/>
      <w:bookmarkEnd w:id="298"/>
      <w:bookmarkEnd w:id="299"/>
      <w:bookmarkEnd w:id="300"/>
      <w:bookmarkEnd w:id="301"/>
      <w:bookmarkEnd w:id="307"/>
      <w:bookmarkEnd w:id="308"/>
    </w:p>
    <w:p w14:paraId="047B1BD0" w14:textId="392F2115" w:rsidR="00BB0A13" w:rsidRPr="00DA7624" w:rsidRDefault="00904A3D">
      <w:r w:rsidRPr="0005744B">
        <w:t xml:space="preserve">Administrators </w:t>
      </w:r>
      <w:r w:rsidRPr="00A751AC">
        <w:t xml:space="preserve">with the </w:t>
      </w:r>
      <w:r w:rsidR="00F509DC" w:rsidRPr="005D4DA7">
        <w:rPr>
          <w:rFonts w:eastAsia="Times New Roman"/>
        </w:rPr>
        <w:t>CUSTOM_AGGREGATE_REPORTER</w:t>
      </w:r>
      <w:r w:rsidR="00F509DC" w:rsidRPr="005D4DA7" w:rsidDel="00F509DC">
        <w:t xml:space="preserve"> </w:t>
      </w:r>
      <w:r w:rsidR="006E3A2C" w:rsidRPr="005D4DA7">
        <w:t xml:space="preserve">role </w:t>
      </w:r>
      <w:r w:rsidRPr="005D4DA7">
        <w:t xml:space="preserve">can create custom aggregate reports to </w:t>
      </w:r>
      <w:r w:rsidR="00130942">
        <w:t>access</w:t>
      </w:r>
      <w:r w:rsidR="00130942" w:rsidRPr="005D4DA7">
        <w:t xml:space="preserve"> </w:t>
      </w:r>
      <w:r w:rsidRPr="005D4DA7">
        <w:t xml:space="preserve">a </w:t>
      </w:r>
      <w:r w:rsidR="00853EE1">
        <w:rPr>
          <w:szCs w:val="20"/>
        </w:rPr>
        <w:t xml:space="preserve">customized </w:t>
      </w:r>
      <w:r w:rsidRPr="005D4DA7">
        <w:t xml:space="preserve">summary of </w:t>
      </w:r>
      <w:r w:rsidR="00B50150" w:rsidRPr="005D4DA7">
        <w:t xml:space="preserve">student </w:t>
      </w:r>
      <w:r w:rsidRPr="00DA7624">
        <w:t xml:space="preserve">performance in the user’s state, </w:t>
      </w:r>
      <w:r w:rsidR="005650E3">
        <w:t>district</w:t>
      </w:r>
      <w:r w:rsidRPr="0005744B">
        <w:t xml:space="preserve">, or school. The report can be broken down by student subgroups (e.g., race/ethnicity, </w:t>
      </w:r>
      <w:r w:rsidR="000B1284" w:rsidRPr="00A751AC">
        <w:t>migrant status</w:t>
      </w:r>
      <w:r w:rsidRPr="005D4DA7">
        <w:t>) and may include summary information on performance at other levels (i.e.</w:t>
      </w:r>
      <w:r w:rsidR="006753D0">
        <w:t>,</w:t>
      </w:r>
      <w:r w:rsidRPr="0005744B">
        <w:t xml:space="preserve"> a school report can </w:t>
      </w:r>
      <w:r w:rsidR="00853EE1">
        <w:rPr>
          <w:szCs w:val="20"/>
        </w:rPr>
        <w:t xml:space="preserve">also </w:t>
      </w:r>
      <w:r w:rsidRPr="0005744B">
        <w:t xml:space="preserve">include a summary of performance in that school’s </w:t>
      </w:r>
      <w:r w:rsidR="00D16DFB">
        <w:t>district</w:t>
      </w:r>
      <w:r w:rsidRPr="0005744B">
        <w:t>).</w:t>
      </w:r>
      <w:r w:rsidR="008974DC" w:rsidRPr="00A751AC">
        <w:t xml:space="preserve"> Specialized reports allow tracking of performance </w:t>
      </w:r>
      <w:r w:rsidR="008E0265" w:rsidRPr="005D4DA7">
        <w:t>broken down by</w:t>
      </w:r>
      <w:r w:rsidR="00656CC5" w:rsidRPr="005D4DA7">
        <w:t xml:space="preserve"> claims and</w:t>
      </w:r>
      <w:r w:rsidR="00656CC5" w:rsidRPr="00506059">
        <w:rPr>
          <w:szCs w:val="20"/>
        </w:rPr>
        <w:t>/or</w:t>
      </w:r>
      <w:r w:rsidR="00656CC5" w:rsidRPr="005D4DA7">
        <w:t xml:space="preserve"> </w:t>
      </w:r>
      <w:proofErr w:type="gramStart"/>
      <w:r w:rsidR="00656CC5" w:rsidRPr="005D4DA7">
        <w:t>targets</w:t>
      </w:r>
      <w:r w:rsidR="00315BEB">
        <w:t>,</w:t>
      </w:r>
      <w:r w:rsidR="00656CC5" w:rsidRPr="0005744B">
        <w:t xml:space="preserve"> </w:t>
      </w:r>
      <w:r w:rsidR="008E0265" w:rsidRPr="00A751AC">
        <w:t>and</w:t>
      </w:r>
      <w:proofErr w:type="gramEnd"/>
      <w:r w:rsidR="00656CC5" w:rsidRPr="005D4DA7">
        <w:t xml:space="preserve"> track</w:t>
      </w:r>
      <w:r w:rsidR="008E0265" w:rsidRPr="005D4DA7">
        <w:t xml:space="preserve">ing performance for groups of students </w:t>
      </w:r>
      <w:r w:rsidR="00656CC5" w:rsidRPr="005D4DA7">
        <w:t>over the</w:t>
      </w:r>
      <w:r w:rsidR="008E0265" w:rsidRPr="005D4DA7">
        <w:t xml:space="preserve"> course</w:t>
      </w:r>
      <w:r w:rsidR="00656CC5" w:rsidRPr="005D4DA7">
        <w:t xml:space="preserve"> of multiple years.</w:t>
      </w:r>
    </w:p>
    <w:p w14:paraId="1C5944F4" w14:textId="25FAFB31" w:rsidR="00D96F96" w:rsidRPr="0005744B" w:rsidRDefault="00BB0A13">
      <w:r w:rsidRPr="00BF3047">
        <w:t xml:space="preserve">The </w:t>
      </w:r>
      <w:r w:rsidR="00DB20B3" w:rsidRPr="00BF3047">
        <w:rPr>
          <w:rStyle w:val="PageElement"/>
        </w:rPr>
        <w:t>Custom Aggregate Report Q</w:t>
      </w:r>
      <w:r w:rsidRPr="00565D3C">
        <w:rPr>
          <w:rStyle w:val="PageElement"/>
        </w:rPr>
        <w:t>uery</w:t>
      </w:r>
      <w:r w:rsidRPr="0005744B">
        <w:t xml:space="preserve"> page is accessed by the </w:t>
      </w:r>
      <w:r w:rsidR="008D3799" w:rsidRPr="00E02D20">
        <w:t>[</w:t>
      </w:r>
      <w:r w:rsidRPr="00DA7624">
        <w:rPr>
          <w:rStyle w:val="Button"/>
        </w:rPr>
        <w:t>Custom Aggregate Report</w:t>
      </w:r>
      <w:r w:rsidR="008D3799" w:rsidRPr="00E02D20">
        <w:rPr>
          <w:rStyle w:val="Button"/>
          <w:b w:val="0"/>
        </w:rPr>
        <w:t>]</w:t>
      </w:r>
      <w:r w:rsidRPr="0005744B">
        <w:t xml:space="preserve"> button o</w:t>
      </w:r>
      <w:r w:rsidR="00D96F96" w:rsidRPr="00A751AC">
        <w:t xml:space="preserve">n the </w:t>
      </w:r>
      <w:hyperlink w:anchor="_Home_Page" w:history="1">
        <w:r w:rsidR="00DC163B">
          <w:rPr>
            <w:rStyle w:val="Hyperlink"/>
          </w:rPr>
          <w:t>h</w:t>
        </w:r>
        <w:r w:rsidR="00C5783E" w:rsidRPr="005D4DA7">
          <w:rPr>
            <w:rStyle w:val="Hyperlink"/>
          </w:rPr>
          <w:t xml:space="preserve">ome </w:t>
        </w:r>
        <w:r w:rsidR="00DC163B">
          <w:rPr>
            <w:rStyle w:val="Hyperlink"/>
          </w:rPr>
          <w:t>p</w:t>
        </w:r>
        <w:r w:rsidR="00C5783E" w:rsidRPr="005D4DA7">
          <w:rPr>
            <w:rStyle w:val="Hyperlink"/>
          </w:rPr>
          <w:t>age</w:t>
        </w:r>
      </w:hyperlink>
      <w:r w:rsidR="00D96F96" w:rsidRPr="0005744B">
        <w:t>.</w:t>
      </w:r>
    </w:p>
    <w:p w14:paraId="10591CDF" w14:textId="4A767BEC" w:rsidR="00BB0A13" w:rsidRPr="005D4DA7" w:rsidRDefault="00BB0A13">
      <w:r w:rsidRPr="00A751AC">
        <w:t xml:space="preserve">Selecting the button opens the </w:t>
      </w:r>
      <w:r w:rsidRPr="00DA7624">
        <w:rPr>
          <w:rStyle w:val="PageElement"/>
        </w:rPr>
        <w:t xml:space="preserve">Custom Aggregate Report Query </w:t>
      </w:r>
      <w:r w:rsidR="00C0401E" w:rsidRPr="0005744B">
        <w:t>page</w:t>
      </w:r>
      <w:r w:rsidRPr="00A751AC">
        <w:t>.</w:t>
      </w:r>
      <w:r w:rsidR="00C0401E" w:rsidRPr="005D4DA7">
        <w:t xml:space="preserve"> </w:t>
      </w:r>
      <w:r w:rsidRPr="005D4DA7">
        <w:t>Th</w:t>
      </w:r>
      <w:r w:rsidR="00C0401E" w:rsidRPr="005D4DA7">
        <w:t xml:space="preserve">is </w:t>
      </w:r>
      <w:r w:rsidRPr="005D4DA7">
        <w:t xml:space="preserve">page allows an administrator to </w:t>
      </w:r>
      <w:r w:rsidR="00853EE1">
        <w:t>select</w:t>
      </w:r>
      <w:r w:rsidRPr="005D4DA7">
        <w:t xml:space="preserve"> a report </w:t>
      </w:r>
      <w:r w:rsidR="00853EE1">
        <w:t>type, identify desired</w:t>
      </w:r>
      <w:r w:rsidRPr="005D4DA7">
        <w:t xml:space="preserve"> data and filters</w:t>
      </w:r>
      <w:r w:rsidR="00853EE1">
        <w:t xml:space="preserve">, and </w:t>
      </w:r>
      <w:r>
        <w:t>generate a report</w:t>
      </w:r>
      <w:r w:rsidRPr="005D4DA7">
        <w:t>. The data and filters are selected from each of the following sections of the page:</w:t>
      </w:r>
    </w:p>
    <w:p w14:paraId="4A70948C" w14:textId="698FCCFE" w:rsidR="004B2BE5" w:rsidRDefault="00656CC5" w:rsidP="00E04D30">
      <w:pPr>
        <w:pStyle w:val="bullets-one"/>
      </w:pPr>
      <w:r w:rsidRPr="005D4DA7">
        <w:t xml:space="preserve">Report </w:t>
      </w:r>
      <w:r w:rsidR="00B27634">
        <w:t>Type</w:t>
      </w:r>
    </w:p>
    <w:p w14:paraId="45B544F1" w14:textId="511F615F" w:rsidR="00BB0A13" w:rsidRPr="00A751AC" w:rsidRDefault="004B2BE5" w:rsidP="009F6708">
      <w:pPr>
        <w:pStyle w:val="bullets-one"/>
      </w:pPr>
      <w:r>
        <w:t>S</w:t>
      </w:r>
      <w:r w:rsidR="00BB0A13" w:rsidRPr="005D4DA7">
        <w:t>chools and Districts</w:t>
      </w:r>
    </w:p>
    <w:p w14:paraId="5622B8A7" w14:textId="77777777" w:rsidR="00BB0A13" w:rsidRPr="005D4DA7" w:rsidRDefault="00BB0A13" w:rsidP="007D4BA3">
      <w:pPr>
        <w:pStyle w:val="bullets-one"/>
      </w:pPr>
      <w:r w:rsidRPr="005D4DA7">
        <w:t>Assessment Attributes</w:t>
      </w:r>
    </w:p>
    <w:p w14:paraId="0D12B61D" w14:textId="64457188" w:rsidR="00BB0A13" w:rsidRPr="005D4DA7" w:rsidRDefault="00BB0A13" w:rsidP="007D4BA3">
      <w:pPr>
        <w:pStyle w:val="bullets-one"/>
      </w:pPr>
      <w:r w:rsidRPr="005D4DA7">
        <w:t>Subgroup</w:t>
      </w:r>
    </w:p>
    <w:p w14:paraId="21E1290A" w14:textId="671542FE" w:rsidR="00BB0A13" w:rsidRPr="00DA7624" w:rsidRDefault="00997C18" w:rsidP="007D4BA3">
      <w:pPr>
        <w:pStyle w:val="bullets-one"/>
      </w:pPr>
      <w:r w:rsidRPr="005D4DA7">
        <w:lastRenderedPageBreak/>
        <w:t>Advanced Filters</w:t>
      </w:r>
    </w:p>
    <w:p w14:paraId="35B7ED68" w14:textId="4ABF7938" w:rsidR="00656CC5" w:rsidRPr="00BF3047" w:rsidRDefault="00656CC5" w:rsidP="007D4BA3">
      <w:pPr>
        <w:pStyle w:val="bullets-one"/>
      </w:pPr>
      <w:r w:rsidRPr="00BF3047">
        <w:t>Customized Subgroups</w:t>
      </w:r>
    </w:p>
    <w:p w14:paraId="55F02871" w14:textId="67230778" w:rsidR="00BB0A13" w:rsidRPr="0005744B" w:rsidRDefault="00E04D30">
      <w:r>
        <w:t>This page provides a preview of the report layout. Once reviewed, the administrator names the report and selects the [</w:t>
      </w:r>
      <w:r w:rsidRPr="243E24A5">
        <w:rPr>
          <w:b/>
          <w:bCs/>
        </w:rPr>
        <w:t>Create Report</w:t>
      </w:r>
      <w:r>
        <w:t>]</w:t>
      </w:r>
      <w:r w:rsidRPr="243E24A5">
        <w:rPr>
          <w:b/>
          <w:bCs/>
        </w:rPr>
        <w:t xml:space="preserve"> </w:t>
      </w:r>
      <w:r>
        <w:t>button to generate a report.</w:t>
      </w:r>
    </w:p>
    <w:p w14:paraId="453F1224" w14:textId="2601A1C3" w:rsidR="001D41EF" w:rsidRPr="00506059" w:rsidRDefault="001D41EF" w:rsidP="00AA70B8">
      <w:pPr>
        <w:pStyle w:val="Heading4"/>
      </w:pPr>
      <w:bookmarkStart w:id="309" w:name="_Report_Type"/>
      <w:bookmarkStart w:id="310" w:name="_Toc49870586"/>
      <w:bookmarkStart w:id="311" w:name="_Toc52288756"/>
      <w:bookmarkEnd w:id="309"/>
      <w:r w:rsidRPr="00506059">
        <w:t>Report Type</w:t>
      </w:r>
      <w:bookmarkEnd w:id="310"/>
      <w:bookmarkEnd w:id="311"/>
    </w:p>
    <w:p w14:paraId="27A78497" w14:textId="553D13E1" w:rsidR="001D41EF" w:rsidRPr="00565D3C" w:rsidRDefault="001D41EF" w:rsidP="00682969">
      <w:r w:rsidRPr="0005744B">
        <w:t xml:space="preserve">The </w:t>
      </w:r>
      <w:r w:rsidRPr="00DA7624">
        <w:rPr>
          <w:rStyle w:val="PageElement"/>
        </w:rPr>
        <w:t xml:space="preserve">Report Type </w:t>
      </w:r>
      <w:r w:rsidRPr="0005744B">
        <w:t xml:space="preserve">section of the page </w:t>
      </w:r>
      <w:r w:rsidR="00825A23">
        <w:t>(</w:t>
      </w:r>
      <w:r w:rsidR="00825A23">
        <w:fldChar w:fldCharType="begin"/>
      </w:r>
      <w:r w:rsidR="00825A23">
        <w:instrText xml:space="preserve"> REF _Ref14430068 \h </w:instrText>
      </w:r>
      <w:r w:rsidR="00825A23">
        <w:fldChar w:fldCharType="end"/>
      </w:r>
      <w:r w:rsidR="00825A23">
        <w:t xml:space="preserve">) </w:t>
      </w:r>
      <w:r w:rsidRPr="0005744B">
        <w:t>allows different report types to be selected.</w:t>
      </w:r>
      <w:r w:rsidR="00F17C68" w:rsidRPr="00A751AC">
        <w:t xml:space="preserve"> </w:t>
      </w:r>
      <w:r w:rsidR="009F0921" w:rsidRPr="005D4DA7">
        <w:t xml:space="preserve">The </w:t>
      </w:r>
      <w:r w:rsidR="001C309F" w:rsidRPr="005D4DA7">
        <w:t>Longitudinal</w:t>
      </w:r>
      <w:r w:rsidR="009F0921" w:rsidRPr="005D4DA7">
        <w:t xml:space="preserve"> Report and Target Report </w:t>
      </w:r>
      <w:r w:rsidR="000E7442" w:rsidRPr="005D4DA7">
        <w:t xml:space="preserve">will </w:t>
      </w:r>
      <w:r w:rsidR="001B7CD1" w:rsidRPr="005D4DA7">
        <w:t xml:space="preserve">only </w:t>
      </w:r>
      <w:r w:rsidR="000E7442" w:rsidRPr="005D4DA7">
        <w:t xml:space="preserve">display if </w:t>
      </w:r>
      <w:r w:rsidR="001B7CD1" w:rsidRPr="00DA7624">
        <w:t xml:space="preserve">summative assessment results are </w:t>
      </w:r>
      <w:r w:rsidR="009377EF" w:rsidRPr="00BF3047">
        <w:t>available in the system</w:t>
      </w:r>
      <w:r w:rsidR="001B7CD1" w:rsidRPr="00BF3047">
        <w:t>.</w:t>
      </w:r>
    </w:p>
    <w:p w14:paraId="1BB54155" w14:textId="77777777" w:rsidR="004A79AE" w:rsidRDefault="007A7AE1">
      <w:pPr>
        <w:pStyle w:val="Image"/>
      </w:pPr>
      <w:r>
        <w:drawing>
          <wp:inline distT="0" distB="0" distL="0" distR="0" wp14:anchorId="416E3390" wp14:editId="1C0DBB2A">
            <wp:extent cx="5943600" cy="2070735"/>
            <wp:effectExtent l="12700" t="12700" r="12700" b="12065"/>
            <wp:docPr id="80722917" name="Picture 226029640" descr="Screen shot of Repor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40"/>
                    <pic:cNvPicPr/>
                  </pic:nvPicPr>
                  <pic:blipFill>
                    <a:blip r:embed="rId163">
                      <a:extLst>
                        <a:ext uri="{28A0092B-C50C-407E-A947-70E740481C1C}">
                          <a14:useLocalDpi xmlns:a14="http://schemas.microsoft.com/office/drawing/2010/main" val="0"/>
                        </a:ext>
                      </a:extLst>
                    </a:blip>
                    <a:stretch>
                      <a:fillRect/>
                    </a:stretch>
                  </pic:blipFill>
                  <pic:spPr>
                    <a:xfrm>
                      <a:off x="0" y="0"/>
                      <a:ext cx="5943600" cy="2070735"/>
                    </a:xfrm>
                    <a:prstGeom prst="rect">
                      <a:avLst/>
                    </a:prstGeom>
                    <a:ln>
                      <a:solidFill>
                        <a:schemeClr val="tx1"/>
                      </a:solidFill>
                    </a:ln>
                  </pic:spPr>
                </pic:pic>
              </a:graphicData>
            </a:graphic>
          </wp:inline>
        </w:drawing>
      </w:r>
    </w:p>
    <w:p w14:paraId="04845A3A" w14:textId="73866A69" w:rsidR="00825A23" w:rsidRDefault="004A79AE" w:rsidP="00972B02">
      <w:pPr>
        <w:pStyle w:val="Caption"/>
      </w:pPr>
      <w:bookmarkStart w:id="312" w:name="_Toc49347732"/>
      <w:r>
        <w:t xml:space="preserve">Figure </w:t>
      </w:r>
      <w:r>
        <w:fldChar w:fldCharType="begin"/>
      </w:r>
      <w:r>
        <w:instrText>SEQ Figure \* ARABIC</w:instrText>
      </w:r>
      <w:r>
        <w:fldChar w:fldCharType="separate"/>
      </w:r>
      <w:r w:rsidR="007D12B0">
        <w:rPr>
          <w:noProof/>
        </w:rPr>
        <w:t>86</w:t>
      </w:r>
      <w:r>
        <w:fldChar w:fldCharType="end"/>
      </w:r>
      <w:r>
        <w:t xml:space="preserve">.  </w:t>
      </w:r>
      <w:r w:rsidRPr="001C11B7">
        <w:t>Report Type Section</w:t>
      </w:r>
      <w:bookmarkEnd w:id="312"/>
    </w:p>
    <w:p w14:paraId="79D3A2D5" w14:textId="309AE3A2" w:rsidR="0061581D" w:rsidRPr="008E7227" w:rsidRDefault="003C325C" w:rsidP="00972B02">
      <w:pPr>
        <w:pStyle w:val="Numbered"/>
        <w:numPr>
          <w:ilvl w:val="0"/>
          <w:numId w:val="290"/>
        </w:numPr>
      </w:pPr>
      <w:r w:rsidRPr="0005744B">
        <w:t xml:space="preserve">Yearly </w:t>
      </w:r>
      <w:r w:rsidRPr="00506059">
        <w:t>Report</w:t>
      </w:r>
      <w:r w:rsidR="007205AB" w:rsidRPr="00506059">
        <w:t>s</w:t>
      </w:r>
      <w:r w:rsidRPr="00DA7624">
        <w:rPr>
          <w:rStyle w:val="PageElement"/>
        </w:rPr>
        <w:t xml:space="preserve"> </w:t>
      </w:r>
      <w:r w:rsidR="007205AB" w:rsidRPr="0005744B">
        <w:t>are the</w:t>
      </w:r>
      <w:r w:rsidRPr="00A751AC">
        <w:t xml:space="preserve"> basic performance</w:t>
      </w:r>
      <w:r w:rsidR="008E0265" w:rsidRPr="005D4DA7">
        <w:t xml:space="preserve"> report. </w:t>
      </w:r>
      <w:r w:rsidR="00AF465D">
        <w:t>These reports</w:t>
      </w:r>
      <w:r w:rsidR="00AF465D" w:rsidRPr="005D4DA7">
        <w:t xml:space="preserve"> </w:t>
      </w:r>
      <w:r w:rsidRPr="005D4DA7">
        <w:t>s</w:t>
      </w:r>
      <w:r w:rsidR="008E0265" w:rsidRPr="005D4DA7">
        <w:t>ummarize</w:t>
      </w:r>
      <w:r w:rsidR="007205AB" w:rsidRPr="005D4DA7">
        <w:t xml:space="preserve"> IAB, ICA, or summative </w:t>
      </w:r>
      <w:r w:rsidR="004B454B" w:rsidRPr="005D4DA7">
        <w:t xml:space="preserve">assessment </w:t>
      </w:r>
      <w:r w:rsidR="007205AB" w:rsidRPr="005D4DA7">
        <w:t>performance for</w:t>
      </w:r>
      <w:r w:rsidRPr="00DA7624">
        <w:t xml:space="preserve"> student population</w:t>
      </w:r>
      <w:r w:rsidR="007205AB" w:rsidRPr="00BF3047">
        <w:t>s</w:t>
      </w:r>
      <w:r w:rsidRPr="00BF3047">
        <w:t xml:space="preserve"> </w:t>
      </w:r>
      <w:r w:rsidR="007205AB" w:rsidRPr="00565D3C">
        <w:t>from one or more grade levels for one or more years</w:t>
      </w:r>
      <w:r w:rsidR="002B39C3">
        <w:t xml:space="preserve"> of available data</w:t>
      </w:r>
      <w:r w:rsidR="00B02592">
        <w:t>.</w:t>
      </w:r>
    </w:p>
    <w:p w14:paraId="4F373D31" w14:textId="0862A360" w:rsidR="007205AB" w:rsidRPr="005E395F" w:rsidRDefault="007205AB" w:rsidP="00972B02">
      <w:pPr>
        <w:pStyle w:val="Numbered"/>
      </w:pPr>
      <w:r w:rsidRPr="0005744B">
        <w:t xml:space="preserve">Longitudinal </w:t>
      </w:r>
      <w:r w:rsidRPr="00506059">
        <w:t>Reports</w:t>
      </w:r>
      <w:r w:rsidRPr="00A751AC">
        <w:t xml:space="preserve"> </w:t>
      </w:r>
      <w:r w:rsidR="00FA7CC1" w:rsidRPr="005D4DA7">
        <w:t xml:space="preserve">track summative </w:t>
      </w:r>
      <w:r w:rsidR="001E1EBE" w:rsidRPr="005D4DA7">
        <w:t>assessment performance</w:t>
      </w:r>
      <w:r w:rsidRPr="005D4DA7">
        <w:t xml:space="preserve"> for a single student population as </w:t>
      </w:r>
      <w:r w:rsidR="00AF465D">
        <w:t>that population</w:t>
      </w:r>
      <w:r w:rsidR="00AF465D" w:rsidRPr="005D4DA7">
        <w:t xml:space="preserve"> </w:t>
      </w:r>
      <w:r w:rsidRPr="005D4DA7">
        <w:t>progress</w:t>
      </w:r>
      <w:r w:rsidR="00AF465D">
        <w:t>es</w:t>
      </w:r>
      <w:r w:rsidRPr="005D4DA7">
        <w:t xml:space="preserve"> through dif</w:t>
      </w:r>
      <w:r w:rsidR="002D623E" w:rsidRPr="00DA7624">
        <w:t xml:space="preserve">ferent grades. In addition to </w:t>
      </w:r>
      <w:r w:rsidR="00A13789" w:rsidRPr="00BF3047">
        <w:t>presenting</w:t>
      </w:r>
      <w:r w:rsidR="002D623E" w:rsidRPr="00565D3C">
        <w:t xml:space="preserve"> tabular data, </w:t>
      </w:r>
      <w:r w:rsidR="00AF465D">
        <w:t>these reports</w:t>
      </w:r>
      <w:r w:rsidR="00AF465D" w:rsidRPr="0005744B">
        <w:t xml:space="preserve"> </w:t>
      </w:r>
      <w:r w:rsidR="002D623E" w:rsidRPr="00A751AC">
        <w:t>include</w:t>
      </w:r>
      <w:r w:rsidR="002D623E" w:rsidRPr="005D4DA7">
        <w:t xml:space="preserve"> a line graph showing how </w:t>
      </w:r>
      <w:r w:rsidR="00CC4B0B">
        <w:t xml:space="preserve">the </w:t>
      </w:r>
      <w:r w:rsidR="002D623E" w:rsidRPr="005D4DA7">
        <w:t>performance of the population changed from grade to grade.</w:t>
      </w:r>
      <w:r w:rsidRPr="005D4DA7">
        <w:t xml:space="preserve"> </w:t>
      </w:r>
      <w:r w:rsidR="0069009F" w:rsidRPr="005D4DA7">
        <w:t>Th</w:t>
      </w:r>
      <w:r w:rsidR="00B02592">
        <w:t>e</w:t>
      </w:r>
      <w:r w:rsidR="0069009F" w:rsidRPr="00A751AC">
        <w:t>s</w:t>
      </w:r>
      <w:r w:rsidR="00B02592">
        <w:t>e</w:t>
      </w:r>
      <w:r w:rsidR="0069009F" w:rsidRPr="0005744B">
        <w:t xml:space="preserve"> report</w:t>
      </w:r>
      <w:r w:rsidR="00B02592">
        <w:t>s</w:t>
      </w:r>
      <w:r w:rsidR="0069009F" w:rsidRPr="0005744B">
        <w:t xml:space="preserve"> </w:t>
      </w:r>
      <w:r w:rsidR="00B02592">
        <w:t>are</w:t>
      </w:r>
      <w:r w:rsidR="00B02592" w:rsidRPr="0005744B">
        <w:t xml:space="preserve"> </w:t>
      </w:r>
      <w:r w:rsidR="0069009F" w:rsidRPr="00A751AC">
        <w:t xml:space="preserve">only available </w:t>
      </w:r>
      <w:r w:rsidR="00726CEE" w:rsidRPr="005D4DA7">
        <w:t>if the reporting system includes summative assessment results</w:t>
      </w:r>
      <w:r w:rsidRPr="005D4DA7">
        <w:t>.</w:t>
      </w:r>
    </w:p>
    <w:p w14:paraId="4DBF27E2" w14:textId="6919D9D9" w:rsidR="007205AB" w:rsidRPr="008E7227" w:rsidRDefault="007205AB" w:rsidP="00972B02">
      <w:pPr>
        <w:pStyle w:val="Numbered"/>
      </w:pPr>
      <w:r w:rsidRPr="005D4DA7">
        <w:t xml:space="preserve">Claim </w:t>
      </w:r>
      <w:r w:rsidR="0068081E">
        <w:t xml:space="preserve">and Domain </w:t>
      </w:r>
      <w:r w:rsidRPr="00506059">
        <w:t>Reports</w:t>
      </w:r>
      <w:r w:rsidRPr="00A751AC">
        <w:t xml:space="preserve"> are yearly reports that break </w:t>
      </w:r>
      <w:r w:rsidR="008E0265" w:rsidRPr="005D4DA7">
        <w:t>down</w:t>
      </w:r>
      <w:r w:rsidRPr="005D4DA7">
        <w:t xml:space="preserve"> performance data by claim </w:t>
      </w:r>
      <w:r w:rsidR="00B46A5B">
        <w:t xml:space="preserve">or domain </w:t>
      </w:r>
      <w:r w:rsidR="004B454B" w:rsidRPr="005D4DA7">
        <w:t xml:space="preserve">for the ICA </w:t>
      </w:r>
      <w:r w:rsidR="00726CEE" w:rsidRPr="005D4DA7">
        <w:t xml:space="preserve">and </w:t>
      </w:r>
      <w:r w:rsidR="004B454B" w:rsidRPr="00DA7624">
        <w:t>summative assessments.</w:t>
      </w:r>
    </w:p>
    <w:p w14:paraId="561A0358" w14:textId="50E3C662" w:rsidR="007205AB" w:rsidRPr="008E7227" w:rsidRDefault="007205AB" w:rsidP="00972B02">
      <w:pPr>
        <w:pStyle w:val="Numbered"/>
      </w:pPr>
      <w:r w:rsidRPr="00565D3C">
        <w:t xml:space="preserve">Target </w:t>
      </w:r>
      <w:r w:rsidRPr="00506059">
        <w:t>Reports</w:t>
      </w:r>
      <w:r w:rsidRPr="00A751AC">
        <w:t xml:space="preserve"> are yearly reports that break</w:t>
      </w:r>
      <w:r w:rsidRPr="005D4DA7">
        <w:t xml:space="preserve"> </w:t>
      </w:r>
      <w:r w:rsidR="008E0265" w:rsidRPr="005D4DA7">
        <w:t>down</w:t>
      </w:r>
      <w:r w:rsidRPr="005D4DA7">
        <w:t xml:space="preserve"> performance by claim and target</w:t>
      </w:r>
      <w:r w:rsidR="004B454B" w:rsidRPr="005D4DA7">
        <w:t xml:space="preserve"> for the </w:t>
      </w:r>
      <w:r w:rsidR="00B46A5B">
        <w:t xml:space="preserve">Smarter Balanced </w:t>
      </w:r>
      <w:r w:rsidR="004B454B" w:rsidRPr="005D4DA7">
        <w:t>summative assessment</w:t>
      </w:r>
      <w:r w:rsidR="00B46A5B">
        <w:t>s</w:t>
      </w:r>
      <w:r w:rsidR="004B454B" w:rsidRPr="005D4DA7">
        <w:t>. Target reports are available for all ELA claims and the mathematics Concepts and Procedures claim only.</w:t>
      </w:r>
    </w:p>
    <w:p w14:paraId="794C5FA6" w14:textId="1E03B372" w:rsidR="00BB0A13" w:rsidRDefault="00BB0A13" w:rsidP="008E7227">
      <w:pPr>
        <w:pStyle w:val="Heading4"/>
      </w:pPr>
      <w:bookmarkStart w:id="313" w:name="_Toc49870587"/>
      <w:bookmarkStart w:id="314" w:name="_Toc52288757"/>
      <w:r w:rsidRPr="00393A90">
        <w:t>School</w:t>
      </w:r>
      <w:r w:rsidR="00997C18" w:rsidRPr="00393A90">
        <w:t>s</w:t>
      </w:r>
      <w:r w:rsidRPr="00393A90">
        <w:t xml:space="preserve"> and Distri</w:t>
      </w:r>
      <w:r w:rsidRPr="008E2D25">
        <w:t>ct</w:t>
      </w:r>
      <w:r w:rsidR="00997C18" w:rsidRPr="008E2D25">
        <w:t>s</w:t>
      </w:r>
      <w:bookmarkEnd w:id="313"/>
      <w:bookmarkEnd w:id="314"/>
    </w:p>
    <w:p w14:paraId="4C5AB182" w14:textId="6C8A9457" w:rsidR="00E63A1A" w:rsidRPr="00A751AC" w:rsidRDefault="00BB0A13" w:rsidP="00682969">
      <w:r w:rsidRPr="0005744B">
        <w:t xml:space="preserve">The </w:t>
      </w:r>
      <w:r w:rsidRPr="00DA7624">
        <w:rPr>
          <w:rStyle w:val="PageElement"/>
        </w:rPr>
        <w:t>School</w:t>
      </w:r>
      <w:r w:rsidR="00997C18" w:rsidRPr="00BF3047">
        <w:rPr>
          <w:rStyle w:val="PageElement"/>
        </w:rPr>
        <w:t>s</w:t>
      </w:r>
      <w:r w:rsidRPr="00565D3C">
        <w:rPr>
          <w:rStyle w:val="PageElement"/>
        </w:rPr>
        <w:t xml:space="preserve"> and </w:t>
      </w:r>
      <w:r w:rsidRPr="006D6A66">
        <w:rPr>
          <w:rStyle w:val="PageElement"/>
        </w:rPr>
        <w:t>District</w:t>
      </w:r>
      <w:r w:rsidR="00AB6A22" w:rsidRPr="006D6A66">
        <w:rPr>
          <w:rStyle w:val="PageElement"/>
        </w:rPr>
        <w:t>s</w:t>
      </w:r>
      <w:r w:rsidRPr="0005744B">
        <w:t xml:space="preserve"> </w:t>
      </w:r>
      <w:r w:rsidRPr="00A751AC">
        <w:t>section of the page al</w:t>
      </w:r>
      <w:r w:rsidRPr="005D4DA7">
        <w:t xml:space="preserve">lows </w:t>
      </w:r>
      <w:r w:rsidR="00CC4B0B">
        <w:t>the user to specify</w:t>
      </w:r>
      <w:r w:rsidRPr="005D4DA7">
        <w:t xml:space="preserve"> which </w:t>
      </w:r>
      <w:r>
        <w:t>districts</w:t>
      </w:r>
      <w:r w:rsidR="006753D0">
        <w:t xml:space="preserve"> </w:t>
      </w:r>
      <w:r w:rsidRPr="0005744B">
        <w:t xml:space="preserve">and schools are to be included in the report, as shown </w:t>
      </w:r>
      <w:r w:rsidR="0085598B">
        <w:t>in figure</w:t>
      </w:r>
      <w:r w:rsidR="005565FD">
        <w:t xml:space="preserve"> </w:t>
      </w:r>
      <w:r w:rsidR="00620350">
        <w:t>87</w:t>
      </w:r>
      <w:r w:rsidRPr="0005744B">
        <w:t>.</w:t>
      </w:r>
    </w:p>
    <w:p w14:paraId="71451D30" w14:textId="77777777" w:rsidR="004A79AE" w:rsidRDefault="00505EB1">
      <w:pPr>
        <w:pStyle w:val="Image"/>
      </w:pPr>
      <w:r>
        <w:lastRenderedPageBreak/>
        <w:drawing>
          <wp:inline distT="0" distB="0" distL="0" distR="0" wp14:anchorId="541FC89B" wp14:editId="51732C39">
            <wp:extent cx="4404518" cy="2971800"/>
            <wp:effectExtent l="19050" t="19050" r="15240" b="19050"/>
            <wp:docPr id="410" name="Picture 410" title="Group shot of School and Districts element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schools and districts.png"/>
                    <pic:cNvPicPr/>
                  </pic:nvPicPr>
                  <pic:blipFill rotWithShape="1">
                    <a:blip r:embed="rId164">
                      <a:extLst>
                        <a:ext uri="{BEBA8EAE-BF5A-486C-A8C5-ECC9F3942E4B}">
                          <a14:imgProps xmlns:a14="http://schemas.microsoft.com/office/drawing/2010/main">
                            <a14:imgLayer r:embed="rId165">
                              <a14:imgEffect>
                                <a14:sharpenSoften amount="25000"/>
                              </a14:imgEffect>
                            </a14:imgLayer>
                          </a14:imgProps>
                        </a:ext>
                        <a:ext uri="{28A0092B-C50C-407E-A947-70E740481C1C}">
                          <a14:useLocalDpi xmlns:a14="http://schemas.microsoft.com/office/drawing/2010/main" val="0"/>
                        </a:ext>
                      </a:extLst>
                    </a:blip>
                    <a:srcRect l="4344"/>
                    <a:stretch/>
                  </pic:blipFill>
                  <pic:spPr bwMode="auto">
                    <a:xfrm>
                      <a:off x="0" y="0"/>
                      <a:ext cx="4432567" cy="29907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BD65664" w14:textId="1F8A5F02" w:rsidR="00825A23" w:rsidRDefault="004A79AE" w:rsidP="00972B02">
      <w:pPr>
        <w:pStyle w:val="Caption"/>
      </w:pPr>
      <w:bookmarkStart w:id="315" w:name="_Toc49347733"/>
      <w:r>
        <w:t xml:space="preserve">Figure </w:t>
      </w:r>
      <w:r>
        <w:fldChar w:fldCharType="begin"/>
      </w:r>
      <w:r>
        <w:instrText>SEQ Figure \* ARABIC</w:instrText>
      </w:r>
      <w:r>
        <w:fldChar w:fldCharType="separate"/>
      </w:r>
      <w:r w:rsidR="007D12B0">
        <w:rPr>
          <w:noProof/>
        </w:rPr>
        <w:t>87</w:t>
      </w:r>
      <w:r>
        <w:fldChar w:fldCharType="end"/>
      </w:r>
      <w:r>
        <w:t xml:space="preserve">.  </w:t>
      </w:r>
      <w:r w:rsidRPr="002E59D6">
        <w:t>Schools and Districts section</w:t>
      </w:r>
      <w:bookmarkEnd w:id="315"/>
    </w:p>
    <w:p w14:paraId="10A9A655" w14:textId="1AD39A7A" w:rsidR="00997C18" w:rsidRPr="005D4DA7" w:rsidRDefault="00997C18">
      <w:r w:rsidRPr="0005744B">
        <w:t xml:space="preserve">The </w:t>
      </w:r>
      <w:r w:rsidRPr="00DA7624">
        <w:rPr>
          <w:rStyle w:val="PageElement"/>
        </w:rPr>
        <w:t>School</w:t>
      </w:r>
      <w:r w:rsidR="008E2D25" w:rsidRPr="00BF3047">
        <w:rPr>
          <w:rStyle w:val="PageElement"/>
        </w:rPr>
        <w:t>s</w:t>
      </w:r>
      <w:r w:rsidRPr="00565D3C">
        <w:rPr>
          <w:rStyle w:val="PageElement"/>
        </w:rPr>
        <w:t xml:space="preserve"> and </w:t>
      </w:r>
      <w:r w:rsidRPr="006D6A66">
        <w:rPr>
          <w:rStyle w:val="PageElement"/>
        </w:rPr>
        <w:t>Districts</w:t>
      </w:r>
      <w:r w:rsidRPr="0005744B">
        <w:t xml:space="preserve"> </w:t>
      </w:r>
      <w:r w:rsidRPr="00A751AC">
        <w:t>section provide</w:t>
      </w:r>
      <w:r w:rsidRPr="005D4DA7">
        <w:t>s the following functionality:</w:t>
      </w:r>
    </w:p>
    <w:p w14:paraId="575EC998" w14:textId="55C54702" w:rsidR="00997C18" w:rsidRPr="00A751AC" w:rsidRDefault="00997C18" w:rsidP="008E7227">
      <w:pPr>
        <w:pStyle w:val="bullets"/>
        <w:numPr>
          <w:ilvl w:val="0"/>
          <w:numId w:val="272"/>
        </w:numPr>
      </w:pPr>
      <w:r w:rsidRPr="00DA7624">
        <w:rPr>
          <w:rStyle w:val="PageElement"/>
        </w:rPr>
        <w:t xml:space="preserve">Search a School or </w:t>
      </w:r>
      <w:r w:rsidRPr="00BF3047">
        <w:rPr>
          <w:rStyle w:val="PageElement"/>
        </w:rPr>
        <w:t>District</w:t>
      </w:r>
      <w:r w:rsidR="00B02592" w:rsidRPr="00CC6014">
        <w:t>—</w:t>
      </w:r>
      <w:r w:rsidR="00B5367E">
        <w:t>This allows the s</w:t>
      </w:r>
      <w:r w:rsidR="00FD2B81" w:rsidRPr="00A751AC">
        <w:t xml:space="preserve">election of a school or </w:t>
      </w:r>
      <w:r w:rsidR="00FD2B81">
        <w:t>district</w:t>
      </w:r>
      <w:r w:rsidR="006753D0">
        <w:t xml:space="preserve"> </w:t>
      </w:r>
      <w:r w:rsidR="00FD2B81" w:rsidRPr="0005744B">
        <w:t xml:space="preserve">to be included in the report. Users with </w:t>
      </w:r>
      <w:r w:rsidR="00FD2B81">
        <w:t>district</w:t>
      </w:r>
      <w:r w:rsidR="00FD2B81" w:rsidRPr="0005744B">
        <w:t xml:space="preserve">-level permission may select multiple schools or </w:t>
      </w:r>
      <w:r w:rsidR="008F66B5">
        <w:t>the</w:t>
      </w:r>
      <w:r w:rsidR="008F66B5" w:rsidRPr="0005744B">
        <w:t xml:space="preserve"> </w:t>
      </w:r>
      <w:r w:rsidR="00FD2B81" w:rsidRPr="0005744B">
        <w:t>entire</w:t>
      </w:r>
      <w:r w:rsidR="00B5367E">
        <w:t xml:space="preserve"> </w:t>
      </w:r>
      <w:r w:rsidR="00FD2B81">
        <w:t>district</w:t>
      </w:r>
      <w:r w:rsidR="00FD2B81" w:rsidRPr="0005744B">
        <w:t>. Users with stat</w:t>
      </w:r>
      <w:r w:rsidR="00FD2B81" w:rsidRPr="00A751AC">
        <w:t>e-level per</w:t>
      </w:r>
      <w:r w:rsidR="00FD2B81" w:rsidRPr="005D4DA7">
        <w:t xml:space="preserve">mission may select multiple schools </w:t>
      </w:r>
      <w:r w:rsidR="00FD2B81">
        <w:t>or districts.</w:t>
      </w:r>
      <w:r w:rsidR="00FD2B81" w:rsidRPr="0005744B">
        <w:t xml:space="preserve"> </w:t>
      </w:r>
    </w:p>
    <w:p w14:paraId="6A68A754" w14:textId="0AD1D936" w:rsidR="00997C18" w:rsidRPr="0005744B" w:rsidRDefault="00997C18" w:rsidP="008E7227">
      <w:pPr>
        <w:pStyle w:val="bullets"/>
        <w:numPr>
          <w:ilvl w:val="0"/>
          <w:numId w:val="272"/>
        </w:numPr>
      </w:pPr>
      <w:r w:rsidRPr="00DA7624">
        <w:rPr>
          <w:rStyle w:val="PageElement"/>
        </w:rPr>
        <w:t>Districts</w:t>
      </w:r>
      <w:r w:rsidR="00B02592" w:rsidRPr="00CC6014">
        <w:t>—</w:t>
      </w:r>
      <w:r w:rsidR="00B5367E">
        <w:t>This d</w:t>
      </w:r>
      <w:r w:rsidRPr="00A751AC">
        <w:t>isplay</w:t>
      </w:r>
      <w:r w:rsidR="00B5367E">
        <w:t>s</w:t>
      </w:r>
      <w:r w:rsidRPr="00A751AC">
        <w:t xml:space="preserve"> the selected </w:t>
      </w:r>
      <w:r>
        <w:t>districts</w:t>
      </w:r>
      <w:r w:rsidR="006753D0">
        <w:t xml:space="preserve"> </w:t>
      </w:r>
      <w:r w:rsidRPr="0005744B">
        <w:t>to be included in the report</w:t>
      </w:r>
    </w:p>
    <w:p w14:paraId="22975E8A" w14:textId="2192223E" w:rsidR="0017342F" w:rsidRPr="0005744B" w:rsidRDefault="0017342F" w:rsidP="008E7227">
      <w:pPr>
        <w:pStyle w:val="bullets"/>
        <w:numPr>
          <w:ilvl w:val="0"/>
          <w:numId w:val="272"/>
        </w:numPr>
      </w:pPr>
      <w:r w:rsidRPr="00DA7624">
        <w:rPr>
          <w:rStyle w:val="PageElement"/>
        </w:rPr>
        <w:t>Schools</w:t>
      </w:r>
      <w:r w:rsidR="00B02592" w:rsidRPr="00CC6014">
        <w:t>—</w:t>
      </w:r>
      <w:r w:rsidR="00B5367E">
        <w:t>This d</w:t>
      </w:r>
      <w:r w:rsidRPr="0005744B">
        <w:t>isplay</w:t>
      </w:r>
      <w:r w:rsidR="00B5367E">
        <w:t>s</w:t>
      </w:r>
      <w:r w:rsidRPr="0005744B">
        <w:t xml:space="preserve"> the selected schools to be included in the report</w:t>
      </w:r>
      <w:r w:rsidR="00B5367E">
        <w:t>.</w:t>
      </w:r>
    </w:p>
    <w:p w14:paraId="4BE83CEC" w14:textId="427C8599" w:rsidR="00997C18" w:rsidRPr="0005744B" w:rsidRDefault="00CC23FE" w:rsidP="008E7227">
      <w:pPr>
        <w:pStyle w:val="bullets"/>
        <w:numPr>
          <w:ilvl w:val="0"/>
          <w:numId w:val="272"/>
        </w:numPr>
      </w:pPr>
      <w:r w:rsidRPr="00682969">
        <w:rPr>
          <w:rStyle w:val="PageElement"/>
          <w:i w:val="0"/>
        </w:rPr>
        <w:t>[</w:t>
      </w:r>
      <w:r w:rsidR="00997C18" w:rsidRPr="00682969">
        <w:rPr>
          <w:rStyle w:val="PageElement"/>
          <w:b/>
          <w:i w:val="0"/>
        </w:rPr>
        <w:t>State results (Summative</w:t>
      </w:r>
      <w:r w:rsidR="002A6334" w:rsidRPr="00682969">
        <w:rPr>
          <w:rStyle w:val="PageElement"/>
          <w:b/>
          <w:i w:val="0"/>
        </w:rPr>
        <w:t xml:space="preserve"> assessment</w:t>
      </w:r>
      <w:r w:rsidR="00997C18" w:rsidRPr="00682969">
        <w:rPr>
          <w:rStyle w:val="PageElement"/>
          <w:b/>
          <w:i w:val="0"/>
        </w:rPr>
        <w:t>s only)</w:t>
      </w:r>
      <w:r>
        <w:t>]</w:t>
      </w:r>
      <w:r w:rsidR="00B02592" w:rsidRPr="00CC6014">
        <w:t>—</w:t>
      </w:r>
      <w:r w:rsidR="00FD2B81" w:rsidRPr="0005744B">
        <w:t>If selected, the report will include</w:t>
      </w:r>
      <w:r w:rsidR="00301121" w:rsidRPr="00A751AC">
        <w:t xml:space="preserve"> </w:t>
      </w:r>
      <w:r w:rsidR="00123900" w:rsidRPr="005D4DA7">
        <w:t xml:space="preserve">state summative assessment </w:t>
      </w:r>
      <w:r w:rsidR="00FD2B81" w:rsidRPr="005D4DA7">
        <w:t>results</w:t>
      </w:r>
      <w:r w:rsidR="00B5367E">
        <w:t>.</w:t>
      </w:r>
    </w:p>
    <w:p w14:paraId="277609CB" w14:textId="27512E88" w:rsidR="00997C18" w:rsidRPr="0005744B" w:rsidRDefault="00CC23FE" w:rsidP="008E7227">
      <w:pPr>
        <w:pStyle w:val="bullets"/>
        <w:numPr>
          <w:ilvl w:val="0"/>
          <w:numId w:val="272"/>
        </w:numPr>
      </w:pPr>
      <w:r w:rsidRPr="00682969">
        <w:rPr>
          <w:rStyle w:val="PageElement"/>
          <w:i w:val="0"/>
        </w:rPr>
        <w:t>[</w:t>
      </w:r>
      <w:r w:rsidR="00997C18" w:rsidRPr="00682969">
        <w:rPr>
          <w:rStyle w:val="PageElement"/>
          <w:b/>
          <w:i w:val="0"/>
        </w:rPr>
        <w:t xml:space="preserve">School results for </w:t>
      </w:r>
      <w:r w:rsidR="00B00A5A" w:rsidRPr="00682969">
        <w:rPr>
          <w:rStyle w:val="PageElement"/>
          <w:b/>
          <w:i w:val="0"/>
        </w:rPr>
        <w:t xml:space="preserve">selected </w:t>
      </w:r>
      <w:r w:rsidR="00997C18" w:rsidRPr="00682969">
        <w:rPr>
          <w:rStyle w:val="PageElement"/>
          <w:b/>
          <w:i w:val="0"/>
        </w:rPr>
        <w:t>districts</w:t>
      </w:r>
      <w:r>
        <w:t>]</w:t>
      </w:r>
      <w:r w:rsidR="00B02592" w:rsidRPr="00CC6014">
        <w:t>—</w:t>
      </w:r>
      <w:r w:rsidR="00997C18" w:rsidRPr="00A751AC">
        <w:t>If selected, the report will include the results for ea</w:t>
      </w:r>
      <w:r w:rsidR="00FD2B81" w:rsidRPr="005D4DA7">
        <w:t>ch school</w:t>
      </w:r>
      <w:r w:rsidR="00997C18" w:rsidRPr="005D4DA7">
        <w:t xml:space="preserve"> within each selected </w:t>
      </w:r>
      <w:r w:rsidR="00997C18">
        <w:t>district</w:t>
      </w:r>
    </w:p>
    <w:p w14:paraId="76628556" w14:textId="50831ABE" w:rsidR="00997C18" w:rsidRPr="0005744B" w:rsidRDefault="00CC23FE" w:rsidP="008E7227">
      <w:pPr>
        <w:pStyle w:val="bullets"/>
        <w:numPr>
          <w:ilvl w:val="0"/>
          <w:numId w:val="272"/>
        </w:numPr>
      </w:pPr>
      <w:r>
        <w:rPr>
          <w:rStyle w:val="PageElement"/>
          <w:i w:val="0"/>
        </w:rPr>
        <w:t>[</w:t>
      </w:r>
      <w:r w:rsidR="00997C18" w:rsidRPr="00682969">
        <w:rPr>
          <w:rStyle w:val="PageElement"/>
          <w:b/>
          <w:i w:val="0"/>
        </w:rPr>
        <w:t xml:space="preserve">District results for </w:t>
      </w:r>
      <w:r w:rsidR="00B00A5A" w:rsidRPr="00682969">
        <w:rPr>
          <w:rStyle w:val="PageElement"/>
          <w:b/>
          <w:i w:val="0"/>
        </w:rPr>
        <w:t xml:space="preserve">selected </w:t>
      </w:r>
      <w:r w:rsidR="00997C18" w:rsidRPr="00682969">
        <w:rPr>
          <w:rStyle w:val="PageElement"/>
          <w:b/>
          <w:i w:val="0"/>
        </w:rPr>
        <w:t>schools</w:t>
      </w:r>
      <w:r w:rsidRPr="00682969">
        <w:rPr>
          <w:rStyle w:val="PageElement"/>
          <w:i w:val="0"/>
        </w:rPr>
        <w:t>]</w:t>
      </w:r>
      <w:r w:rsidR="00B02592" w:rsidRPr="00CC6014">
        <w:t>—</w:t>
      </w:r>
      <w:r w:rsidR="00FD2B81" w:rsidRPr="0005744B">
        <w:t xml:space="preserve">If selected, the report will include a results summary for each </w:t>
      </w:r>
      <w:r w:rsidR="00B00A5A" w:rsidRPr="00A751AC">
        <w:t xml:space="preserve">selected </w:t>
      </w:r>
      <w:r w:rsidR="00FD2B81" w:rsidRPr="005D4DA7">
        <w:t xml:space="preserve">school’s </w:t>
      </w:r>
      <w:r w:rsidR="00FD2B81">
        <w:t>district</w:t>
      </w:r>
    </w:p>
    <w:p w14:paraId="6DDBB7C7" w14:textId="77777777" w:rsidR="00BB0A13" w:rsidRDefault="00BB0A13" w:rsidP="008E7227">
      <w:pPr>
        <w:pStyle w:val="Heading4"/>
      </w:pPr>
      <w:bookmarkStart w:id="316" w:name="_Toc49870588"/>
      <w:bookmarkStart w:id="317" w:name="_Toc52288758"/>
      <w:r>
        <w:t>Assessment Attributes</w:t>
      </w:r>
      <w:bookmarkEnd w:id="316"/>
      <w:bookmarkEnd w:id="317"/>
    </w:p>
    <w:p w14:paraId="21262FAD" w14:textId="789EEE8E" w:rsidR="00BB0A13" w:rsidRDefault="00BB0A13" w:rsidP="00682969">
      <w:r w:rsidRPr="0005744B">
        <w:t xml:space="preserve">The </w:t>
      </w:r>
      <w:r w:rsidRPr="00DA7624">
        <w:rPr>
          <w:rStyle w:val="PageElement"/>
        </w:rPr>
        <w:t>Assessment Attributes</w:t>
      </w:r>
      <w:r w:rsidRPr="0005744B">
        <w:t xml:space="preserve"> section of the page allows for </w:t>
      </w:r>
      <w:r w:rsidR="00CC4B0B">
        <w:t xml:space="preserve">the </w:t>
      </w:r>
      <w:r w:rsidRPr="0005744B">
        <w:t xml:space="preserve">specification of </w:t>
      </w:r>
      <w:r w:rsidR="00B02592">
        <w:t>various</w:t>
      </w:r>
      <w:r w:rsidRPr="0005744B">
        <w:t xml:space="preserve"> attributes to be included in the report, as shown </w:t>
      </w:r>
      <w:r w:rsidR="0085598B">
        <w:t>in figure</w:t>
      </w:r>
      <w:r w:rsidR="005565FD">
        <w:t xml:space="preserve"> 8</w:t>
      </w:r>
      <w:r w:rsidR="00BE25AC">
        <w:t>8</w:t>
      </w:r>
      <w:r w:rsidRPr="0005744B">
        <w:t>.</w:t>
      </w:r>
    </w:p>
    <w:p w14:paraId="3B69AFF1" w14:textId="10A6AB4E" w:rsidR="00BE25AC" w:rsidRDefault="00BE25AC" w:rsidP="00972B02">
      <w:pPr>
        <w:pStyle w:val="Captionwide"/>
        <w:keepNext/>
      </w:pPr>
      <w:r>
        <w:rPr>
          <w:noProof/>
        </w:rPr>
        <w:lastRenderedPageBreak/>
        <w:drawing>
          <wp:inline distT="0" distB="0" distL="0" distR="0" wp14:anchorId="3618534D" wp14:editId="5E407D79">
            <wp:extent cx="4210050" cy="3953219"/>
            <wp:effectExtent l="12700" t="12700" r="6350" b="9525"/>
            <wp:docPr id="54" name="Picture 5" descr="Screen shot of Assessment Attribute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6">
                      <a:extLst>
                        <a:ext uri="{28A0092B-C50C-407E-A947-70E740481C1C}">
                          <a14:useLocalDpi xmlns:a14="http://schemas.microsoft.com/office/drawing/2010/main" val="0"/>
                        </a:ext>
                      </a:extLst>
                    </a:blip>
                    <a:stretch>
                      <a:fillRect/>
                    </a:stretch>
                  </pic:blipFill>
                  <pic:spPr>
                    <a:xfrm>
                      <a:off x="0" y="0"/>
                      <a:ext cx="4210050" cy="3953219"/>
                    </a:xfrm>
                    <a:prstGeom prst="rect">
                      <a:avLst/>
                    </a:prstGeom>
                    <a:ln>
                      <a:solidFill>
                        <a:schemeClr val="tx1"/>
                      </a:solidFill>
                    </a:ln>
                  </pic:spPr>
                </pic:pic>
              </a:graphicData>
            </a:graphic>
          </wp:inline>
        </w:drawing>
      </w:r>
    </w:p>
    <w:p w14:paraId="2D963FCE" w14:textId="3AD44740" w:rsidR="00BE25AC" w:rsidRDefault="00BE25AC" w:rsidP="00972B02">
      <w:pPr>
        <w:pStyle w:val="Caption"/>
      </w:pPr>
      <w:bookmarkStart w:id="318" w:name="_Toc49347734"/>
      <w:r>
        <w:t xml:space="preserve">Figure </w:t>
      </w:r>
      <w:r>
        <w:fldChar w:fldCharType="begin"/>
      </w:r>
      <w:r>
        <w:instrText>SEQ Figure \* ARABIC</w:instrText>
      </w:r>
      <w:r>
        <w:fldChar w:fldCharType="separate"/>
      </w:r>
      <w:r w:rsidR="007D12B0">
        <w:rPr>
          <w:noProof/>
        </w:rPr>
        <w:t>88</w:t>
      </w:r>
      <w:r>
        <w:fldChar w:fldCharType="end"/>
      </w:r>
      <w:r>
        <w:t xml:space="preserve">.  </w:t>
      </w:r>
      <w:r w:rsidRPr="00B66637">
        <w:t xml:space="preserve">Assessment Attributes </w:t>
      </w:r>
      <w:r>
        <w:t>sections</w:t>
      </w:r>
      <w:bookmarkEnd w:id="318"/>
    </w:p>
    <w:p w14:paraId="7F6967F9" w14:textId="77777777" w:rsidR="00BB0A13" w:rsidRPr="00A751AC" w:rsidRDefault="00BB0A13">
      <w:r w:rsidRPr="0005744B">
        <w:t xml:space="preserve">The </w:t>
      </w:r>
      <w:r w:rsidRPr="00DA7624">
        <w:rPr>
          <w:rStyle w:val="PageElement"/>
        </w:rPr>
        <w:t>Assessment Attributes</w:t>
      </w:r>
      <w:r w:rsidRPr="0005744B">
        <w:t xml:space="preserve"> section provides the following attribute selec</w:t>
      </w:r>
      <w:r w:rsidRPr="00A751AC">
        <w:t>tions:</w:t>
      </w:r>
    </w:p>
    <w:p w14:paraId="09C6B046" w14:textId="31AE40D1" w:rsidR="00BB0A13" w:rsidRPr="009F39AF" w:rsidRDefault="00BB0A13" w:rsidP="008E7227">
      <w:pPr>
        <w:pStyle w:val="bullets"/>
      </w:pPr>
      <w:r w:rsidRPr="00DA7624">
        <w:rPr>
          <w:rStyle w:val="PageElement"/>
        </w:rPr>
        <w:t>Assessment Type</w:t>
      </w:r>
      <w:r w:rsidR="00B02592" w:rsidRPr="00700BCC">
        <w:t>—</w:t>
      </w:r>
      <w:r w:rsidR="00B5367E">
        <w:t>The c</w:t>
      </w:r>
      <w:r w:rsidRPr="0005744B">
        <w:t>hoices are either</w:t>
      </w:r>
      <w:r w:rsidRPr="009F39AF">
        <w:t xml:space="preserve"> </w:t>
      </w:r>
      <w:r w:rsidR="00CC23FE" w:rsidRPr="00B342FC">
        <w:t>[</w:t>
      </w:r>
      <w:r w:rsidRPr="00682969">
        <w:rPr>
          <w:rStyle w:val="PageElement"/>
          <w:b/>
          <w:i w:val="0"/>
        </w:rPr>
        <w:t>ICA</w:t>
      </w:r>
      <w:r w:rsidR="00CC23FE" w:rsidRPr="00682969">
        <w:rPr>
          <w:rStyle w:val="PageElement"/>
          <w:i w:val="0"/>
        </w:rPr>
        <w:t>]</w:t>
      </w:r>
      <w:r w:rsidR="001306FE" w:rsidRPr="00682969">
        <w:rPr>
          <w:rStyle w:val="PageElement"/>
          <w:i w:val="0"/>
        </w:rPr>
        <w:t xml:space="preserve">, </w:t>
      </w:r>
      <w:r w:rsidR="00CC23FE">
        <w:rPr>
          <w:rStyle w:val="PageElement"/>
          <w:i w:val="0"/>
        </w:rPr>
        <w:t>[</w:t>
      </w:r>
      <w:r w:rsidR="001306FE" w:rsidRPr="00682969">
        <w:rPr>
          <w:rStyle w:val="PageElement"/>
          <w:b/>
          <w:i w:val="0"/>
        </w:rPr>
        <w:t>IAB</w:t>
      </w:r>
      <w:r w:rsidR="00CC23FE" w:rsidRPr="00682969">
        <w:rPr>
          <w:rStyle w:val="PageElement"/>
          <w:i w:val="0"/>
        </w:rPr>
        <w:t>]</w:t>
      </w:r>
      <w:r w:rsidR="00700BCC" w:rsidRPr="00682969">
        <w:rPr>
          <w:rStyle w:val="PageElement"/>
          <w:i w:val="0"/>
        </w:rPr>
        <w:t>,</w:t>
      </w:r>
      <w:r w:rsidRPr="009F39AF">
        <w:t xml:space="preserve"> or </w:t>
      </w:r>
      <w:r w:rsidR="00CC23FE">
        <w:t>[</w:t>
      </w:r>
      <w:r w:rsidRPr="00682969">
        <w:rPr>
          <w:rStyle w:val="PageElement"/>
          <w:b/>
          <w:i w:val="0"/>
        </w:rPr>
        <w:t>Summative</w:t>
      </w:r>
      <w:r w:rsidR="00CC23FE" w:rsidRPr="00682969">
        <w:rPr>
          <w:rStyle w:val="PageElement"/>
          <w:i w:val="0"/>
        </w:rPr>
        <w:t>]</w:t>
      </w:r>
      <w:r w:rsidR="001306FE" w:rsidRPr="00682969">
        <w:rPr>
          <w:rStyle w:val="PageElement"/>
          <w:i w:val="0"/>
        </w:rPr>
        <w:t xml:space="preserve"> (if available)</w:t>
      </w:r>
      <w:r w:rsidRPr="009F39AF">
        <w:t>.</w:t>
      </w:r>
    </w:p>
    <w:p w14:paraId="61DC52EA" w14:textId="2F9A3513" w:rsidR="00E44E6C" w:rsidRPr="005D4DA7" w:rsidRDefault="00BB0A13" w:rsidP="008E7227">
      <w:pPr>
        <w:pStyle w:val="bullets"/>
      </w:pPr>
      <w:r w:rsidRPr="00DA7624">
        <w:rPr>
          <w:rStyle w:val="PageElement"/>
        </w:rPr>
        <w:t>Subjects</w:t>
      </w:r>
      <w:r w:rsidR="00B02592" w:rsidRPr="00700BCC">
        <w:t>—</w:t>
      </w:r>
      <w:r w:rsidR="00B5367E">
        <w:t>The c</w:t>
      </w:r>
      <w:r w:rsidRPr="0005744B">
        <w:t xml:space="preserve">hoices are </w:t>
      </w:r>
      <w:r w:rsidR="00CC23FE">
        <w:t>[</w:t>
      </w:r>
      <w:r w:rsidRPr="00682969">
        <w:rPr>
          <w:rStyle w:val="PageElement"/>
          <w:b/>
          <w:i w:val="0"/>
        </w:rPr>
        <w:t>Math</w:t>
      </w:r>
      <w:r w:rsidR="00CC23FE">
        <w:rPr>
          <w:rStyle w:val="PageElement"/>
          <w:i w:val="0"/>
        </w:rPr>
        <w:t>]</w:t>
      </w:r>
      <w:r w:rsidR="00630917" w:rsidRPr="009F39AF">
        <w:t xml:space="preserve">, </w:t>
      </w:r>
      <w:r w:rsidR="00CC23FE" w:rsidRPr="00682969">
        <w:t>[</w:t>
      </w:r>
      <w:r w:rsidRPr="00682969">
        <w:rPr>
          <w:rStyle w:val="PageElement"/>
          <w:b/>
          <w:i w:val="0"/>
        </w:rPr>
        <w:t>ELA</w:t>
      </w:r>
      <w:r w:rsidR="00CC23FE">
        <w:rPr>
          <w:rStyle w:val="PageElement"/>
          <w:i w:val="0"/>
        </w:rPr>
        <w:t>]</w:t>
      </w:r>
      <w:r w:rsidR="00630917" w:rsidRPr="00BF3047">
        <w:rPr>
          <w:rStyle w:val="PageElement"/>
        </w:rPr>
        <w:t>,</w:t>
      </w:r>
      <w:r w:rsidR="00630917" w:rsidRPr="0005744B">
        <w:t xml:space="preserve"> and any</w:t>
      </w:r>
      <w:r w:rsidR="00E44E6C" w:rsidRPr="00A751AC">
        <w:t xml:space="preserve"> other </w:t>
      </w:r>
      <w:r w:rsidR="00E44E6C">
        <w:t xml:space="preserve">subjects </w:t>
      </w:r>
      <w:r w:rsidR="00E44E6C" w:rsidRPr="005D4DA7">
        <w:t>configured</w:t>
      </w:r>
      <w:r w:rsidR="00E30556" w:rsidRPr="00E30556">
        <w:t xml:space="preserve"> </w:t>
      </w:r>
      <w:r w:rsidR="00E44E6C">
        <w:t xml:space="preserve">in </w:t>
      </w:r>
      <w:r w:rsidR="00853EE1">
        <w:t>the user’s</w:t>
      </w:r>
      <w:r w:rsidR="00E44E6C">
        <w:t xml:space="preserve"> environment.</w:t>
      </w:r>
      <w:r w:rsidR="000F033F" w:rsidRPr="005D4DA7">
        <w:t xml:space="preserve"> </w:t>
      </w:r>
      <w:r w:rsidRPr="005D4DA7">
        <w:t xml:space="preserve">The </w:t>
      </w:r>
      <w:r w:rsidR="00CC23FE">
        <w:t>[</w:t>
      </w:r>
      <w:r w:rsidRPr="00682969">
        <w:rPr>
          <w:rStyle w:val="PageElement"/>
          <w:b/>
          <w:i w:val="0"/>
        </w:rPr>
        <w:t>All</w:t>
      </w:r>
      <w:r w:rsidR="00CC23FE" w:rsidRPr="00682969">
        <w:rPr>
          <w:rStyle w:val="PageElement"/>
          <w:i w:val="0"/>
        </w:rPr>
        <w:t>]</w:t>
      </w:r>
      <w:r w:rsidRPr="0005744B">
        <w:t xml:space="preserve"> option will cause the report to include results for </w:t>
      </w:r>
      <w:r w:rsidR="00E44E6C" w:rsidRPr="00A751AC">
        <w:t xml:space="preserve">all displayed </w:t>
      </w:r>
      <w:r>
        <w:t>subjects.</w:t>
      </w:r>
      <w:r w:rsidR="002D623E">
        <w:t xml:space="preserve"> </w:t>
      </w:r>
    </w:p>
    <w:p w14:paraId="76F2BFC6" w14:textId="0406D5A9" w:rsidR="005D4DA7" w:rsidRPr="005D4DA7" w:rsidRDefault="008D2933" w:rsidP="007D5D30">
      <w:pPr>
        <w:pStyle w:val="Note-blue"/>
        <w:rPr>
          <w:rStyle w:val="Button"/>
          <w:bCs/>
        </w:rPr>
      </w:pPr>
      <w:r>
        <w:rPr>
          <w:noProof/>
        </w:rPr>
        <mc:AlternateContent>
          <mc:Choice Requires="wps">
            <w:drawing>
              <wp:anchor distT="0" distB="0" distL="114300" distR="114300" simplePos="0" relativeHeight="251658265" behindDoc="0" locked="0" layoutInCell="1" allowOverlap="1" wp14:anchorId="06989491" wp14:editId="6D41312F">
                <wp:simplePos x="0" y="0"/>
                <wp:positionH relativeFrom="column">
                  <wp:posOffset>186475</wp:posOffset>
                </wp:positionH>
                <wp:positionV relativeFrom="paragraph">
                  <wp:posOffset>34290</wp:posOffset>
                </wp:positionV>
                <wp:extent cx="546735" cy="446400"/>
                <wp:effectExtent l="0" t="0" r="0" b="0"/>
                <wp:wrapNone/>
                <wp:docPr id="226029742" name="Text Box 2260297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74BE1CD5" w14:textId="77777777" w:rsidR="009E4D73" w:rsidRDefault="009E4D73" w:rsidP="008D2933">
                            <w:r w:rsidRPr="00E17F3F">
                              <w:rPr>
                                <w:noProof/>
                              </w:rPr>
                              <w:drawing>
                                <wp:inline distT="0" distB="0" distL="0" distR="0" wp14:anchorId="0A1BE559" wp14:editId="6B3A4C90">
                                  <wp:extent cx="357505" cy="357505"/>
                                  <wp:effectExtent l="0" t="0" r="0" b="0"/>
                                  <wp:docPr id="348" name="Picture 34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989491" id="Text Box 226029742" o:spid="_x0000_s1068" type="#_x0000_t202" alt="&quot;&quot;" style="position:absolute;left:0;text-align:left;margin-left:14.7pt;margin-top:2.7pt;width:43.05pt;height:35.1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" filled="f" stroked="f" strokeweight=".5pt">
                <v:textbox>
                  <w:txbxContent>
                    <w:p w14:paraId="74BE1CD5" w14:textId="77777777" w:rsidR="009E4D73" w:rsidRDefault="009E4D73" w:rsidP="008D2933">
                      <w:r w:rsidRPr="00E17F3F">
                        <w:rPr>
                          <w:noProof/>
                        </w:rPr>
                        <w:drawing>
                          <wp:inline distT="0" distB="0" distL="0" distR="0" wp14:anchorId="0A1BE559" wp14:editId="6B3A4C90">
                            <wp:extent cx="357505" cy="357505"/>
                            <wp:effectExtent l="0" t="0" r="0" b="0"/>
                            <wp:docPr id="348" name="Picture 34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5D4DA7" w:rsidRPr="0005744B">
        <w:rPr>
          <w:b/>
        </w:rPr>
        <w:tab/>
      </w:r>
      <w:r w:rsidR="005D4DA7" w:rsidRPr="00923FBF">
        <w:rPr>
          <w:b/>
          <w:bCs/>
          <w:color w:val="404040" w:themeColor="text1" w:themeTint="BF"/>
        </w:rPr>
        <w:t>Note:</w:t>
      </w:r>
      <w:r w:rsidR="005D4DA7" w:rsidRPr="0005744B">
        <w:t xml:space="preserve"> </w:t>
      </w:r>
      <w:r w:rsidR="005D4DA7" w:rsidRPr="00923FBF">
        <w:rPr>
          <w:i/>
          <w:iCs/>
        </w:rPr>
        <w:t>Subjects</w:t>
      </w:r>
      <w:r w:rsidR="005D4DA7" w:rsidRPr="0005744B">
        <w:t xml:space="preserve"> can be configured to disallow Target Reports. If Target Report is the selected type, </w:t>
      </w:r>
      <w:r w:rsidR="0019036D">
        <w:t>content areas</w:t>
      </w:r>
      <w:r w:rsidR="0019036D" w:rsidRPr="0005744B">
        <w:t xml:space="preserve"> </w:t>
      </w:r>
      <w:r w:rsidR="005D4DA7" w:rsidRPr="00A751AC">
        <w:t xml:space="preserve">that do not </w:t>
      </w:r>
      <w:r w:rsidR="005D4DA7" w:rsidRPr="005D4DA7">
        <w:t xml:space="preserve">report target-level information will not be displayed as choices, and the report results will not include these </w:t>
      </w:r>
      <w:r w:rsidR="0019036D">
        <w:t>content areas</w:t>
      </w:r>
      <w:r w:rsidR="0019036D" w:rsidRPr="005D4DA7">
        <w:t xml:space="preserve"> </w:t>
      </w:r>
      <w:r w:rsidR="005D4DA7" w:rsidRPr="005D4DA7">
        <w:t xml:space="preserve">even if the </w:t>
      </w:r>
      <w:r w:rsidR="00CC23FE">
        <w:t>[</w:t>
      </w:r>
      <w:r w:rsidR="005D4DA7" w:rsidRPr="00682969">
        <w:rPr>
          <w:b/>
          <w:iCs/>
        </w:rPr>
        <w:t>All</w:t>
      </w:r>
      <w:r w:rsidR="00CC23FE" w:rsidRPr="00682969">
        <w:rPr>
          <w:iCs/>
        </w:rPr>
        <w:t>]</w:t>
      </w:r>
      <w:r w:rsidR="005D4DA7" w:rsidRPr="005D4DA7">
        <w:t xml:space="preserve"> option is selected.</w:t>
      </w:r>
    </w:p>
    <w:p w14:paraId="78311AEA" w14:textId="6CFF6C6E" w:rsidR="00781171" w:rsidRPr="005D4DA7" w:rsidRDefault="00BB0A13" w:rsidP="009D3CE5">
      <w:pPr>
        <w:pStyle w:val="bullets"/>
      </w:pPr>
      <w:r w:rsidRPr="00DA7624">
        <w:rPr>
          <w:rStyle w:val="PageElement"/>
        </w:rPr>
        <w:t>Assessment Grades</w:t>
      </w:r>
      <w:r w:rsidR="00B02592" w:rsidRPr="008E38F1">
        <w:rPr>
          <w:i/>
        </w:rPr>
        <w:t>—</w:t>
      </w:r>
      <w:r w:rsidRPr="0005744B">
        <w:t xml:space="preserve">One or more grades must be selected. </w:t>
      </w:r>
      <w:r w:rsidR="00B92E07" w:rsidRPr="00A751AC">
        <w:t>A</w:t>
      </w:r>
      <w:r w:rsidRPr="005D4DA7">
        <w:t xml:space="preserve"> report will not be generated unless at least one grade is selected</w:t>
      </w:r>
      <w:r w:rsidR="00781171" w:rsidRPr="005D4DA7">
        <w:t>.</w:t>
      </w:r>
      <w:r w:rsidR="00051967" w:rsidRPr="005D4DA7">
        <w:t xml:space="preserve"> </w:t>
      </w:r>
      <w:r w:rsidR="00180643" w:rsidRPr="005D4DA7">
        <w:t>For Target Reports, only a single grade may be selected.</w:t>
      </w:r>
    </w:p>
    <w:p w14:paraId="2A0A4FF2" w14:textId="153F5D3C" w:rsidR="00CB0359" w:rsidRPr="005D4DA7" w:rsidRDefault="008D2933" w:rsidP="007D5D30">
      <w:pPr>
        <w:pStyle w:val="Note-blue"/>
      </w:pPr>
      <w:r>
        <w:rPr>
          <w:noProof/>
        </w:rPr>
        <mc:AlternateContent>
          <mc:Choice Requires="wps">
            <w:drawing>
              <wp:anchor distT="0" distB="0" distL="114300" distR="114300" simplePos="0" relativeHeight="251658264" behindDoc="0" locked="0" layoutInCell="1" allowOverlap="1" wp14:anchorId="6E621D47" wp14:editId="7908D2BB">
                <wp:simplePos x="0" y="0"/>
                <wp:positionH relativeFrom="column">
                  <wp:posOffset>201600</wp:posOffset>
                </wp:positionH>
                <wp:positionV relativeFrom="paragraph">
                  <wp:posOffset>49765</wp:posOffset>
                </wp:positionV>
                <wp:extent cx="546735" cy="446400"/>
                <wp:effectExtent l="0" t="0" r="0" b="0"/>
                <wp:wrapNone/>
                <wp:docPr id="226029740" name="Text Box 2260297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3DB13AF7" w14:textId="77777777" w:rsidR="009E4D73" w:rsidRDefault="009E4D73" w:rsidP="008D2933">
                            <w:r w:rsidRPr="00E17F3F">
                              <w:rPr>
                                <w:noProof/>
                              </w:rPr>
                              <w:drawing>
                                <wp:inline distT="0" distB="0" distL="0" distR="0" wp14:anchorId="726815CD" wp14:editId="1E195110">
                                  <wp:extent cx="357505" cy="357505"/>
                                  <wp:effectExtent l="0" t="0" r="0" b="0"/>
                                  <wp:docPr id="349" name="Picture 349"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621D47" id="Text Box 226029740" o:spid="_x0000_s1069" type="#_x0000_t202" alt="&quot;&quot;" style="position:absolute;left:0;text-align:left;margin-left:15.85pt;margin-top:3.9pt;width:43.05pt;height:35.1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" filled="f" stroked="f" strokeweight=".5pt">
                <v:textbox>
                  <w:txbxContent>
                    <w:p w14:paraId="3DB13AF7" w14:textId="77777777" w:rsidR="009E4D73" w:rsidRDefault="009E4D73" w:rsidP="008D2933">
                      <w:r w:rsidRPr="00E17F3F">
                        <w:rPr>
                          <w:noProof/>
                        </w:rPr>
                        <w:drawing>
                          <wp:inline distT="0" distB="0" distL="0" distR="0" wp14:anchorId="726815CD" wp14:editId="1E195110">
                            <wp:extent cx="357505" cy="357505"/>
                            <wp:effectExtent l="0" t="0" r="0" b="0"/>
                            <wp:docPr id="349" name="Picture 349"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CB0359" w:rsidRPr="0005744B">
        <w:rPr>
          <w:b/>
        </w:rPr>
        <w:tab/>
      </w:r>
      <w:r w:rsidR="00CB0359" w:rsidRPr="00923FBF">
        <w:rPr>
          <w:b/>
          <w:bCs/>
        </w:rPr>
        <w:t>Note:</w:t>
      </w:r>
      <w:r w:rsidR="00CB0359" w:rsidRPr="00A751AC">
        <w:t xml:space="preserve"> </w:t>
      </w:r>
      <w:r w:rsidR="00CB0359" w:rsidRPr="005D4DA7">
        <w:t xml:space="preserve">Longitudinal Reports track summative assessment performance for one student population as </w:t>
      </w:r>
      <w:r w:rsidR="00B5367E">
        <w:t>it</w:t>
      </w:r>
      <w:r w:rsidR="00B5367E" w:rsidRPr="005D4DA7">
        <w:t xml:space="preserve"> </w:t>
      </w:r>
      <w:r w:rsidR="00CB0359" w:rsidRPr="005D4DA7">
        <w:t>progress</w:t>
      </w:r>
      <w:r w:rsidR="00B5367E">
        <w:t>es</w:t>
      </w:r>
      <w:r w:rsidR="00CB0359" w:rsidRPr="005D4DA7">
        <w:t xml:space="preserve"> through different grade levels, so at least two grades must be selected for this report type.</w:t>
      </w:r>
    </w:p>
    <w:p w14:paraId="3E6FF342" w14:textId="4E25278B" w:rsidR="00781171" w:rsidRPr="005D4DA7" w:rsidRDefault="00BB0A13" w:rsidP="009D3CE5">
      <w:pPr>
        <w:pStyle w:val="bullets"/>
      </w:pPr>
      <w:r w:rsidRPr="00DA7624">
        <w:rPr>
          <w:rStyle w:val="PageElement"/>
        </w:rPr>
        <w:lastRenderedPageBreak/>
        <w:t>Academic Years</w:t>
      </w:r>
      <w:r w:rsidR="00F301B5" w:rsidRPr="00B340C5">
        <w:t>—</w:t>
      </w:r>
      <w:r w:rsidRPr="0005744B">
        <w:t xml:space="preserve">One or more academic years must be selected. </w:t>
      </w:r>
      <w:r w:rsidR="00B92E07" w:rsidRPr="00A751AC">
        <w:t>A</w:t>
      </w:r>
      <w:r w:rsidRPr="005D4DA7">
        <w:t xml:space="preserve"> report will not be generated unless at least one academic year is selected.</w:t>
      </w:r>
      <w:r w:rsidR="007205AB" w:rsidRPr="005D4DA7">
        <w:t xml:space="preserve"> </w:t>
      </w:r>
      <w:r w:rsidR="00180643" w:rsidRPr="005D4DA7">
        <w:t>For Target Reports, only a single year may be selected.</w:t>
      </w:r>
    </w:p>
    <w:p w14:paraId="3DD38270" w14:textId="312F2C56" w:rsidR="00CB0359" w:rsidRPr="00A751AC" w:rsidRDefault="008D2933" w:rsidP="007D5D30">
      <w:pPr>
        <w:pStyle w:val="Note-blue"/>
      </w:pPr>
      <w:r>
        <w:rPr>
          <w:noProof/>
        </w:rPr>
        <mc:AlternateContent>
          <mc:Choice Requires="wps">
            <w:drawing>
              <wp:anchor distT="0" distB="0" distL="114300" distR="114300" simplePos="0" relativeHeight="251658263" behindDoc="0" locked="0" layoutInCell="1" allowOverlap="1" wp14:anchorId="5E503DAC" wp14:editId="6289371C">
                <wp:simplePos x="0" y="0"/>
                <wp:positionH relativeFrom="column">
                  <wp:posOffset>201080</wp:posOffset>
                </wp:positionH>
                <wp:positionV relativeFrom="paragraph">
                  <wp:posOffset>34290</wp:posOffset>
                </wp:positionV>
                <wp:extent cx="546735" cy="446400"/>
                <wp:effectExtent l="0" t="0" r="0" b="0"/>
                <wp:wrapNone/>
                <wp:docPr id="226029737" name="Text Box 22602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0FF94617" w14:textId="77777777" w:rsidR="009E4D73" w:rsidRDefault="009E4D73" w:rsidP="008D2933">
                            <w:r w:rsidRPr="00E17F3F">
                              <w:rPr>
                                <w:noProof/>
                              </w:rPr>
                              <w:drawing>
                                <wp:inline distT="0" distB="0" distL="0" distR="0" wp14:anchorId="25948588" wp14:editId="07FDCC69">
                                  <wp:extent cx="357505" cy="357505"/>
                                  <wp:effectExtent l="0" t="0" r="0" b="0"/>
                                  <wp:docPr id="350" name="Picture 350"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7" cy="36004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503DAC" id="Text Box 226029737" o:spid="_x0000_s1070" type="#_x0000_t202" alt="&quot;&quot;" style="position:absolute;left:0;text-align:left;margin-left:15.85pt;margin-top:2.7pt;width:43.05pt;height:35.1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" filled="f" stroked="f" strokeweight=".5pt">
                <v:textbox>
                  <w:txbxContent>
                    <w:p w14:paraId="0FF94617" w14:textId="77777777" w:rsidR="009E4D73" w:rsidRDefault="009E4D73" w:rsidP="008D2933">
                      <w:r w:rsidRPr="00E17F3F">
                        <w:rPr>
                          <w:noProof/>
                        </w:rPr>
                        <w:drawing>
                          <wp:inline distT="0" distB="0" distL="0" distR="0" wp14:anchorId="25948588" wp14:editId="07FDCC69">
                            <wp:extent cx="357505" cy="357505"/>
                            <wp:effectExtent l="0" t="0" r="0" b="0"/>
                            <wp:docPr id="350" name="Picture 350"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7" cy="360047"/>
                                    </a:xfrm>
                                    <a:prstGeom prst="rect">
                                      <a:avLst/>
                                    </a:prstGeom>
                                  </pic:spPr>
                                </pic:pic>
                              </a:graphicData>
                            </a:graphic>
                          </wp:inline>
                        </w:drawing>
                      </w:r>
                    </w:p>
                  </w:txbxContent>
                </v:textbox>
              </v:shape>
            </w:pict>
          </mc:Fallback>
        </mc:AlternateContent>
      </w:r>
      <w:r w:rsidR="00CB0359" w:rsidRPr="0005744B">
        <w:rPr>
          <w:b/>
        </w:rPr>
        <w:tab/>
      </w:r>
      <w:r w:rsidR="00CB0359" w:rsidRPr="00923FBF">
        <w:rPr>
          <w:b/>
          <w:bCs/>
        </w:rPr>
        <w:t>Note:</w:t>
      </w:r>
      <w:r w:rsidR="00CB0359" w:rsidRPr="00A751AC">
        <w:t xml:space="preserve"> for Longitudinal Reports, only a single year can be selected, and it represents the year for the</w:t>
      </w:r>
      <w:r w:rsidR="00CB0359" w:rsidRPr="005D4DA7">
        <w:t xml:space="preserve"> highest assessment grade selected. For example, if the grades selected are </w:t>
      </w:r>
      <w:r w:rsidR="00CB0359">
        <w:t>three</w:t>
      </w:r>
      <w:r w:rsidR="00CB0359" w:rsidRPr="0005744B">
        <w:t xml:space="preserve"> </w:t>
      </w:r>
      <w:r w:rsidR="00CB0359" w:rsidRPr="00A751AC">
        <w:t xml:space="preserve">and </w:t>
      </w:r>
      <w:r w:rsidR="00CB0359">
        <w:t>four</w:t>
      </w:r>
      <w:r w:rsidR="00CB0359" w:rsidRPr="0005744B">
        <w:t xml:space="preserve"> </w:t>
      </w:r>
      <w:r w:rsidR="00CB0359" w:rsidRPr="00A751AC">
        <w:t xml:space="preserve">and the year is </w:t>
      </w:r>
      <w:r w:rsidR="0068081E">
        <w:t>2019</w:t>
      </w:r>
      <w:r w:rsidR="00B75BDC">
        <w:t>–</w:t>
      </w:r>
      <w:r w:rsidR="0068081E">
        <w:t>20</w:t>
      </w:r>
      <w:r w:rsidR="00CB0359" w:rsidRPr="0005744B">
        <w:t xml:space="preserve">, the results will include the population’s </w:t>
      </w:r>
      <w:r w:rsidR="00CB0359">
        <w:t>g</w:t>
      </w:r>
      <w:r w:rsidR="00CB0359" w:rsidRPr="00A751AC">
        <w:t xml:space="preserve">rade </w:t>
      </w:r>
      <w:r w:rsidR="00CB0359">
        <w:t>three</w:t>
      </w:r>
      <w:r w:rsidR="00CB0359" w:rsidRPr="00A751AC">
        <w:t xml:space="preserve"> results for 20</w:t>
      </w:r>
      <w:r w:rsidR="00C474DC">
        <w:t>18</w:t>
      </w:r>
      <w:r w:rsidR="00B75BDC">
        <w:t>–</w:t>
      </w:r>
      <w:r w:rsidR="00C474DC">
        <w:t xml:space="preserve">19 </w:t>
      </w:r>
      <w:r w:rsidR="00CB0359" w:rsidRPr="0005744B">
        <w:t xml:space="preserve">and </w:t>
      </w:r>
      <w:r w:rsidR="00CB0359">
        <w:t>g</w:t>
      </w:r>
      <w:r w:rsidR="00CB0359" w:rsidRPr="00A751AC">
        <w:t xml:space="preserve">rade </w:t>
      </w:r>
      <w:r w:rsidR="00CB0359">
        <w:t>four</w:t>
      </w:r>
      <w:r w:rsidR="00CB0359" w:rsidRPr="0005744B">
        <w:t xml:space="preserve"> results for </w:t>
      </w:r>
      <w:r w:rsidR="00C474DC">
        <w:t>2019</w:t>
      </w:r>
      <w:r w:rsidR="00B75BDC">
        <w:t>–</w:t>
      </w:r>
      <w:r w:rsidR="00C474DC">
        <w:t>20</w:t>
      </w:r>
      <w:r w:rsidR="00CB0359" w:rsidRPr="0005744B">
        <w:t>.</w:t>
      </w:r>
    </w:p>
    <w:p w14:paraId="4680F2C9" w14:textId="3FA3C864" w:rsidR="00BB0A13" w:rsidRPr="00DA7624" w:rsidRDefault="00BB0A13" w:rsidP="009D3CE5">
      <w:pPr>
        <w:pStyle w:val="bullets"/>
        <w:rPr>
          <w:rStyle w:val="PageElement"/>
        </w:rPr>
      </w:pPr>
      <w:r w:rsidRPr="00DA7624">
        <w:rPr>
          <w:rStyle w:val="PageElement"/>
        </w:rPr>
        <w:t>Manner of Administration</w:t>
      </w:r>
      <w:r w:rsidR="00B00A5A" w:rsidRPr="00BF3047">
        <w:rPr>
          <w:rStyle w:val="PageElement"/>
        </w:rPr>
        <w:t>/Validity</w:t>
      </w:r>
      <w:r w:rsidR="00F301B5" w:rsidRPr="00B340C5">
        <w:rPr>
          <w:rStyle w:val="PageElement"/>
        </w:rPr>
        <w:t>—</w:t>
      </w:r>
    </w:p>
    <w:p w14:paraId="5BEEEA0D" w14:textId="039F017E" w:rsidR="00BB0A13" w:rsidRPr="005D4DA7" w:rsidRDefault="00BB0A13" w:rsidP="009D3CE5">
      <w:pPr>
        <w:pStyle w:val="bullets2"/>
      </w:pPr>
      <w:r w:rsidRPr="0005744B">
        <w:t xml:space="preserve">If </w:t>
      </w:r>
      <w:r w:rsidRPr="009D3CE5">
        <w:rPr>
          <w:i/>
        </w:rPr>
        <w:t xml:space="preserve">Assessment </w:t>
      </w:r>
      <w:r w:rsidR="001604BB" w:rsidRPr="008E38F1">
        <w:rPr>
          <w:i/>
        </w:rPr>
        <w:t>T</w:t>
      </w:r>
      <w:r w:rsidRPr="008E38F1">
        <w:rPr>
          <w:i/>
        </w:rPr>
        <w:t>ype</w:t>
      </w:r>
      <w:r w:rsidRPr="00A751AC">
        <w:t xml:space="preserve"> is</w:t>
      </w:r>
      <w:r w:rsidRPr="009F39AF">
        <w:t xml:space="preserve"> </w:t>
      </w:r>
      <w:r w:rsidRPr="00682969">
        <w:t>ICA</w:t>
      </w:r>
      <w:r w:rsidR="007B7DC5" w:rsidRPr="009F39AF">
        <w:t xml:space="preserve"> or </w:t>
      </w:r>
      <w:r w:rsidR="007B7DC5" w:rsidRPr="00682969">
        <w:t>IAB</w:t>
      </w:r>
      <w:r w:rsidRPr="009F39AF">
        <w:t xml:space="preserve">, </w:t>
      </w:r>
      <w:r w:rsidRPr="005D4DA7">
        <w:t>this attribute wi</w:t>
      </w:r>
      <w:r w:rsidR="007B7DC5" w:rsidRPr="005D4DA7">
        <w:t xml:space="preserve">ll be </w:t>
      </w:r>
      <w:r w:rsidR="007B7DC5" w:rsidRPr="009D3CE5">
        <w:rPr>
          <w:i/>
        </w:rPr>
        <w:t>Manner of Administration</w:t>
      </w:r>
      <w:r w:rsidR="00F301B5">
        <w:t>,</w:t>
      </w:r>
      <w:r w:rsidR="007B7DC5" w:rsidRPr="0005744B">
        <w:t xml:space="preserve"> and it defaults to </w:t>
      </w:r>
      <w:r w:rsidR="00CC23FE">
        <w:t>[</w:t>
      </w:r>
      <w:r w:rsidR="007B7DC5" w:rsidRPr="00682969">
        <w:rPr>
          <w:rStyle w:val="PageElement"/>
          <w:b/>
          <w:i w:val="0"/>
        </w:rPr>
        <w:t>Standardized</w:t>
      </w:r>
      <w:r w:rsidR="00CC23FE">
        <w:t>]</w:t>
      </w:r>
      <w:r w:rsidR="007B7DC5" w:rsidRPr="0005744B">
        <w:t>. It can be changed to</w:t>
      </w:r>
      <w:r w:rsidRPr="00A751AC">
        <w:t xml:space="preserve"> </w:t>
      </w:r>
      <w:r w:rsidR="00CC23FE">
        <w:t>[</w:t>
      </w:r>
      <w:proofErr w:type="spellStart"/>
      <w:r w:rsidRPr="00682969">
        <w:rPr>
          <w:rStyle w:val="PageElement"/>
          <w:b/>
          <w:i w:val="0"/>
        </w:rPr>
        <w:t>Nonstandardized</w:t>
      </w:r>
      <w:proofErr w:type="spellEnd"/>
      <w:r w:rsidR="00CC23FE">
        <w:rPr>
          <w:rStyle w:val="PageElement"/>
          <w:i w:val="0"/>
        </w:rPr>
        <w:t>]</w:t>
      </w:r>
      <w:r w:rsidR="007B7DC5" w:rsidRPr="0005744B">
        <w:t xml:space="preserve"> </w:t>
      </w:r>
      <w:r w:rsidR="00B00A5A" w:rsidRPr="00A751AC">
        <w:t xml:space="preserve">to view results </w:t>
      </w:r>
      <w:r w:rsidR="007B7DC5" w:rsidRPr="005D4DA7">
        <w:t xml:space="preserve">for </w:t>
      </w:r>
      <w:proofErr w:type="spellStart"/>
      <w:r w:rsidR="007B7DC5" w:rsidRPr="005D4DA7">
        <w:t>nonstandardized</w:t>
      </w:r>
      <w:proofErr w:type="spellEnd"/>
      <w:r w:rsidR="007B7DC5" w:rsidRPr="005D4DA7">
        <w:t xml:space="preserve"> assessments only</w:t>
      </w:r>
      <w:r w:rsidR="00445A77" w:rsidRPr="005D4DA7">
        <w:t>,</w:t>
      </w:r>
      <w:r w:rsidR="007B7DC5" w:rsidRPr="005D4DA7">
        <w:t xml:space="preserve"> or to</w:t>
      </w:r>
      <w:r w:rsidRPr="005D4DA7">
        <w:t xml:space="preserve"> </w:t>
      </w:r>
      <w:r w:rsidR="00CC23FE">
        <w:t>[</w:t>
      </w:r>
      <w:r w:rsidRPr="00682969">
        <w:rPr>
          <w:rStyle w:val="PageElement"/>
          <w:b/>
          <w:i w:val="0"/>
        </w:rPr>
        <w:t>All</w:t>
      </w:r>
      <w:r w:rsidR="00CC23FE">
        <w:rPr>
          <w:rStyle w:val="PageElement"/>
          <w:i w:val="0"/>
        </w:rPr>
        <w:t>]</w:t>
      </w:r>
      <w:r w:rsidR="007B7DC5" w:rsidRPr="00682969">
        <w:rPr>
          <w:rStyle w:val="PageElement"/>
          <w:i w:val="0"/>
        </w:rPr>
        <w:t>,</w:t>
      </w:r>
      <w:r w:rsidRPr="0005744B">
        <w:t xml:space="preserve"> </w:t>
      </w:r>
      <w:r w:rsidR="007B7DC5" w:rsidRPr="00A751AC">
        <w:t>which</w:t>
      </w:r>
      <w:r w:rsidRPr="005D4DA7">
        <w:t xml:space="preserve"> will</w:t>
      </w:r>
      <w:r w:rsidR="00F17C68" w:rsidRPr="005D4DA7">
        <w:t xml:space="preserve"> </w:t>
      </w:r>
      <w:r w:rsidR="003066F5" w:rsidRPr="005D4DA7">
        <w:t>generate a report</w:t>
      </w:r>
      <w:r w:rsidRPr="005D4DA7">
        <w:t xml:space="preserve"> with </w:t>
      </w:r>
      <w:r w:rsidR="003066F5" w:rsidRPr="005D4DA7">
        <w:t xml:space="preserve">both </w:t>
      </w:r>
      <w:r w:rsidR="007B7DC5" w:rsidRPr="005D4DA7">
        <w:t>type</w:t>
      </w:r>
      <w:r w:rsidR="003066F5" w:rsidRPr="005D4DA7">
        <w:t>s</w:t>
      </w:r>
      <w:r w:rsidR="00B92E07" w:rsidRPr="005D4DA7">
        <w:t xml:space="preserve"> of administration.</w:t>
      </w:r>
    </w:p>
    <w:p w14:paraId="7795D72D" w14:textId="7466D074" w:rsidR="00BB0A13" w:rsidRPr="005D4DA7" w:rsidRDefault="00BB0A13" w:rsidP="009D3CE5">
      <w:pPr>
        <w:pStyle w:val="bullets2"/>
      </w:pPr>
      <w:r w:rsidRPr="005D4DA7">
        <w:t xml:space="preserve">If </w:t>
      </w:r>
      <w:r w:rsidRPr="009D3CE5">
        <w:rPr>
          <w:i/>
        </w:rPr>
        <w:t xml:space="preserve">Assessment </w:t>
      </w:r>
      <w:r w:rsidR="001604BB" w:rsidRPr="008E38F1">
        <w:rPr>
          <w:i/>
        </w:rPr>
        <w:t>T</w:t>
      </w:r>
      <w:r w:rsidRPr="008E38F1">
        <w:rPr>
          <w:i/>
        </w:rPr>
        <w:t>ype</w:t>
      </w:r>
      <w:r w:rsidRPr="009D3CE5">
        <w:rPr>
          <w:i/>
        </w:rPr>
        <w:t xml:space="preserve"> </w:t>
      </w:r>
      <w:r w:rsidRPr="00682969">
        <w:t>is</w:t>
      </w:r>
      <w:r w:rsidRPr="009F39AF">
        <w:t xml:space="preserve"> </w:t>
      </w:r>
      <w:r w:rsidRPr="00682969">
        <w:t>Summative</w:t>
      </w:r>
      <w:r w:rsidRPr="005D4DA7">
        <w:t xml:space="preserve">, this attribute will be </w:t>
      </w:r>
      <w:r w:rsidRPr="009D3CE5">
        <w:rPr>
          <w:i/>
        </w:rPr>
        <w:t>Validity</w:t>
      </w:r>
      <w:r w:rsidRPr="005D4DA7">
        <w:t xml:space="preserve">. Choices are </w:t>
      </w:r>
      <w:r w:rsidR="00CC23FE">
        <w:t>[</w:t>
      </w:r>
      <w:r w:rsidRPr="00682969">
        <w:rPr>
          <w:rStyle w:val="PageElement"/>
          <w:b/>
          <w:i w:val="0"/>
        </w:rPr>
        <w:t>Valid</w:t>
      </w:r>
      <w:r w:rsidR="00CC23FE">
        <w:rPr>
          <w:rStyle w:val="PageElement"/>
          <w:i w:val="0"/>
        </w:rPr>
        <w:t>]</w:t>
      </w:r>
      <w:r w:rsidRPr="009F39AF">
        <w:t xml:space="preserve"> or </w:t>
      </w:r>
      <w:r w:rsidR="00CC23FE">
        <w:t>[</w:t>
      </w:r>
      <w:r w:rsidRPr="00682969">
        <w:rPr>
          <w:rStyle w:val="PageElement"/>
          <w:b/>
          <w:i w:val="0"/>
        </w:rPr>
        <w:t>Invalid</w:t>
      </w:r>
      <w:r w:rsidR="00CC23FE">
        <w:rPr>
          <w:rStyle w:val="PageElement"/>
          <w:i w:val="0"/>
        </w:rPr>
        <w:t>]</w:t>
      </w:r>
      <w:r w:rsidRPr="009F39AF">
        <w:t xml:space="preserve">. The </w:t>
      </w:r>
      <w:r w:rsidR="00CC23FE">
        <w:t>[</w:t>
      </w:r>
      <w:r w:rsidRPr="00682969">
        <w:rPr>
          <w:rStyle w:val="PageElement"/>
          <w:b/>
          <w:i w:val="0"/>
        </w:rPr>
        <w:t>All</w:t>
      </w:r>
      <w:r w:rsidR="00CC23FE">
        <w:rPr>
          <w:rStyle w:val="PageElement"/>
          <w:i w:val="0"/>
        </w:rPr>
        <w:t>]</w:t>
      </w:r>
      <w:r w:rsidRPr="009F39AF">
        <w:t xml:space="preserve"> </w:t>
      </w:r>
      <w:r w:rsidRPr="0005744B">
        <w:t xml:space="preserve">option will </w:t>
      </w:r>
      <w:r w:rsidR="003066F5" w:rsidRPr="00A751AC">
        <w:t>generate a report</w:t>
      </w:r>
      <w:r w:rsidR="00F17C68" w:rsidRPr="005D4DA7">
        <w:t xml:space="preserve"> </w:t>
      </w:r>
      <w:r w:rsidRPr="005D4DA7">
        <w:t>with both</w:t>
      </w:r>
      <w:r w:rsidR="003066F5" w:rsidRPr="005D4DA7">
        <w:t xml:space="preserve"> valid and invalid results</w:t>
      </w:r>
      <w:r w:rsidRPr="005D4DA7">
        <w:t>.</w:t>
      </w:r>
    </w:p>
    <w:p w14:paraId="14CBE691" w14:textId="3F417381" w:rsidR="00597B16" w:rsidRPr="00565D3C" w:rsidRDefault="00BB0A13" w:rsidP="009D3CE5">
      <w:pPr>
        <w:pStyle w:val="bullets"/>
      </w:pPr>
      <w:r w:rsidRPr="00BF3047">
        <w:rPr>
          <w:rStyle w:val="PageElement"/>
        </w:rPr>
        <w:t>Completeness</w:t>
      </w:r>
      <w:r w:rsidR="00F301B5" w:rsidRPr="00B340C5">
        <w:t>—</w:t>
      </w:r>
      <w:r w:rsidRPr="0005744B">
        <w:t xml:space="preserve">The </w:t>
      </w:r>
      <w:r w:rsidR="007B7DC5" w:rsidRPr="00A751AC">
        <w:t>default is</w:t>
      </w:r>
      <w:r w:rsidRPr="005D4DA7">
        <w:t xml:space="preserve"> </w:t>
      </w:r>
      <w:r w:rsidR="00F024D1">
        <w:t>[</w:t>
      </w:r>
      <w:r w:rsidRPr="00682969">
        <w:rPr>
          <w:rStyle w:val="PageElement"/>
          <w:b/>
          <w:i w:val="0"/>
        </w:rPr>
        <w:t>Complete</w:t>
      </w:r>
      <w:r w:rsidR="00F024D1">
        <w:rPr>
          <w:rStyle w:val="PageElement"/>
          <w:i w:val="0"/>
        </w:rPr>
        <w:t>]</w:t>
      </w:r>
      <w:r w:rsidR="007B7DC5" w:rsidRPr="0005744B">
        <w:t>, but it can be changed to</w:t>
      </w:r>
      <w:r w:rsidRPr="00A751AC">
        <w:t xml:space="preserve"> </w:t>
      </w:r>
      <w:r w:rsidR="00F024D1">
        <w:t>[</w:t>
      </w:r>
      <w:r w:rsidRPr="00682969">
        <w:rPr>
          <w:rStyle w:val="PageElement"/>
          <w:b/>
          <w:i w:val="0"/>
        </w:rPr>
        <w:t>Partial</w:t>
      </w:r>
      <w:r w:rsidR="00F024D1">
        <w:rPr>
          <w:rStyle w:val="PageElement"/>
          <w:i w:val="0"/>
        </w:rPr>
        <w:t>]</w:t>
      </w:r>
      <w:r w:rsidR="007B7DC5" w:rsidRPr="00BF3047">
        <w:rPr>
          <w:rStyle w:val="PageElement"/>
        </w:rPr>
        <w:t xml:space="preserve"> </w:t>
      </w:r>
      <w:r w:rsidR="007B7DC5" w:rsidRPr="0005744B">
        <w:t>for partial assessments, or to</w:t>
      </w:r>
      <w:r w:rsidRPr="00A751AC">
        <w:t xml:space="preserve"> </w:t>
      </w:r>
      <w:r w:rsidR="00F024D1">
        <w:t>[</w:t>
      </w:r>
      <w:r w:rsidRPr="00682969">
        <w:rPr>
          <w:rStyle w:val="PageElement"/>
          <w:b/>
          <w:i w:val="0"/>
        </w:rPr>
        <w:t>All</w:t>
      </w:r>
      <w:r w:rsidR="00F024D1">
        <w:rPr>
          <w:rStyle w:val="PageElement"/>
          <w:i w:val="0"/>
        </w:rPr>
        <w:t>]</w:t>
      </w:r>
      <w:r w:rsidR="007B7DC5" w:rsidRPr="00BF3047">
        <w:rPr>
          <w:rStyle w:val="PageElement"/>
        </w:rPr>
        <w:t>,</w:t>
      </w:r>
      <w:r w:rsidRPr="0005744B">
        <w:t xml:space="preserve"> </w:t>
      </w:r>
      <w:r w:rsidR="007B7DC5" w:rsidRPr="00A751AC">
        <w:t>which</w:t>
      </w:r>
      <w:r w:rsidRPr="005D4DA7">
        <w:t xml:space="preserve"> will </w:t>
      </w:r>
      <w:r w:rsidR="003066F5" w:rsidRPr="005D4DA7">
        <w:t>generate a</w:t>
      </w:r>
      <w:r w:rsidRPr="005D4DA7">
        <w:t xml:space="preserve"> report </w:t>
      </w:r>
      <w:r w:rsidR="003066F5" w:rsidRPr="005D4DA7">
        <w:t xml:space="preserve">that </w:t>
      </w:r>
      <w:r w:rsidRPr="005D4DA7">
        <w:t>include</w:t>
      </w:r>
      <w:r w:rsidR="003066F5" w:rsidRPr="005D4DA7">
        <w:t>s</w:t>
      </w:r>
      <w:r w:rsidRPr="005D4DA7">
        <w:t xml:space="preserve"> results </w:t>
      </w:r>
      <w:r w:rsidR="00B92E07" w:rsidRPr="005D4DA7">
        <w:t xml:space="preserve">from assessments that are </w:t>
      </w:r>
      <w:r w:rsidR="007B7DC5" w:rsidRPr="005D4DA7">
        <w:t>either</w:t>
      </w:r>
      <w:r w:rsidR="00B92E07" w:rsidRPr="005D4DA7">
        <w:t xml:space="preserve"> complete </w:t>
      </w:r>
      <w:r w:rsidR="003066F5" w:rsidRPr="005D4DA7">
        <w:t xml:space="preserve">or </w:t>
      </w:r>
      <w:r w:rsidR="00B92E07" w:rsidRPr="00DA7624">
        <w:t>partial</w:t>
      </w:r>
      <w:r w:rsidRPr="00BF3047">
        <w:t>.</w:t>
      </w:r>
    </w:p>
    <w:p w14:paraId="64790346" w14:textId="10C141A4" w:rsidR="002D623E" w:rsidRDefault="387EFE31" w:rsidP="00682969">
      <w:r>
        <w:t xml:space="preserve">For </w:t>
      </w:r>
      <w:r w:rsidR="7432CFF5">
        <w:t>C</w:t>
      </w:r>
      <w:r>
        <w:t xml:space="preserve">laim </w:t>
      </w:r>
      <w:r w:rsidR="7432CFF5">
        <w:t>R</w:t>
      </w:r>
      <w:r>
        <w:t xml:space="preserve">eports only, an additional </w:t>
      </w:r>
      <w:r w:rsidR="24C97BCF">
        <w:t>[</w:t>
      </w:r>
      <w:r w:rsidRPr="6086CB88">
        <w:rPr>
          <w:rStyle w:val="Button"/>
        </w:rPr>
        <w:t>Claims</w:t>
      </w:r>
      <w:r w:rsidR="570E81CA" w:rsidRPr="6086CB88">
        <w:rPr>
          <w:rStyle w:val="Button"/>
        </w:rPr>
        <w:t xml:space="preserve"> or </w:t>
      </w:r>
      <w:r w:rsidR="4158655E" w:rsidRPr="6086CB88">
        <w:rPr>
          <w:rStyle w:val="Button"/>
        </w:rPr>
        <w:t>Domains</w:t>
      </w:r>
      <w:r w:rsidR="24C97BCF">
        <w:t>]</w:t>
      </w:r>
      <w:r w:rsidRPr="6086CB88">
        <w:rPr>
          <w:b/>
          <w:bCs/>
        </w:rPr>
        <w:t xml:space="preserve"> </w:t>
      </w:r>
      <w:r>
        <w:t xml:space="preserve">button will appear in the </w:t>
      </w:r>
      <w:r w:rsidRPr="6086CB88">
        <w:rPr>
          <w:i/>
          <w:iCs/>
        </w:rPr>
        <w:t>Subjects</w:t>
      </w:r>
      <w:r>
        <w:t xml:space="preserve"> panel. </w:t>
      </w:r>
      <w:r w:rsidR="31E6EDB3">
        <w:t xml:space="preserve">Selecting </w:t>
      </w:r>
      <w:r>
        <w:t xml:space="preserve">it will open a subpanel that allows specific claims </w:t>
      </w:r>
      <w:r w:rsidR="4AEF2639">
        <w:t xml:space="preserve">or domains </w:t>
      </w:r>
      <w:r>
        <w:t xml:space="preserve">to be </w:t>
      </w:r>
      <w:r w:rsidR="3F63045A">
        <w:t>selected</w:t>
      </w:r>
      <w:r w:rsidR="14140F93">
        <w:t xml:space="preserve"> </w:t>
      </w:r>
      <w:r w:rsidR="12293B77">
        <w:t>(figure</w:t>
      </w:r>
      <w:r w:rsidR="17F07632">
        <w:t xml:space="preserve"> </w:t>
      </w:r>
      <w:r w:rsidR="4AB8358A">
        <w:t>89</w:t>
      </w:r>
      <w:r w:rsidR="14140F93">
        <w:t>)</w:t>
      </w:r>
      <w:r>
        <w:t>. Only claims</w:t>
      </w:r>
      <w:r w:rsidR="4AEF2639">
        <w:t xml:space="preserve"> </w:t>
      </w:r>
      <w:r w:rsidR="570E81CA">
        <w:t>or</w:t>
      </w:r>
      <w:r w:rsidR="4AEF2639">
        <w:t xml:space="preserve"> domains</w:t>
      </w:r>
      <w:r>
        <w:t xml:space="preserve"> from the included </w:t>
      </w:r>
      <w:r w:rsidR="00A82585">
        <w:t xml:space="preserve">content areas </w:t>
      </w:r>
      <w:r>
        <w:t>can be selected, and only the selected claims</w:t>
      </w:r>
      <w:r w:rsidR="4AEF2639">
        <w:t xml:space="preserve"> or domains</w:t>
      </w:r>
      <w:r>
        <w:t xml:space="preserve"> will appear in the generated claim report. </w:t>
      </w:r>
      <w:r w:rsidR="3F63045A">
        <w:t>For example, if</w:t>
      </w:r>
      <w:r w:rsidR="3B788875">
        <w:t xml:space="preserve"> </w:t>
      </w:r>
      <w:r w:rsidR="3F63045A">
        <w:t xml:space="preserve">the </w:t>
      </w:r>
      <w:r w:rsidR="3B788875">
        <w:t xml:space="preserve">selections </w:t>
      </w:r>
      <w:r w:rsidR="3F63045A">
        <w:t xml:space="preserve">were </w:t>
      </w:r>
      <w:r w:rsidR="3B788875">
        <w:t xml:space="preserve">as </w:t>
      </w:r>
      <w:r w:rsidR="3F63045A">
        <w:t>follows</w:t>
      </w:r>
      <w:r w:rsidR="3B788875">
        <w:t xml:space="preserve">, the generated report would include all </w:t>
      </w:r>
      <w:r w:rsidR="4AEF2639">
        <w:t>subjects and their related claims or domains.</w:t>
      </w:r>
    </w:p>
    <w:p w14:paraId="038BE67F" w14:textId="77777777" w:rsidR="00190020" w:rsidRDefault="00CA6DE5" w:rsidP="00972B02">
      <w:pPr>
        <w:keepNext/>
        <w:jc w:val="center"/>
      </w:pPr>
      <w:r>
        <w:rPr>
          <w:noProof/>
        </w:rPr>
        <w:lastRenderedPageBreak/>
        <mc:AlternateContent>
          <mc:Choice Requires="wps">
            <w:drawing>
              <wp:anchor distT="0" distB="0" distL="114300" distR="114300" simplePos="0" relativeHeight="251658293" behindDoc="0" locked="0" layoutInCell="1" allowOverlap="1" wp14:anchorId="483452F2" wp14:editId="750D1427">
                <wp:simplePos x="0" y="0"/>
                <wp:positionH relativeFrom="column">
                  <wp:posOffset>4429025</wp:posOffset>
                </wp:positionH>
                <wp:positionV relativeFrom="paragraph">
                  <wp:posOffset>120015</wp:posOffset>
                </wp:positionV>
                <wp:extent cx="1390650" cy="276225"/>
                <wp:effectExtent l="12700" t="12700" r="31750" b="28575"/>
                <wp:wrapNone/>
                <wp:docPr id="31"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90650" cy="2762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8584B" id="Rectangle 31" o:spid="_x0000_s1026" style="position:absolute;margin-left:348.75pt;margin-top:9.45pt;width:109.5pt;height:21.7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" filled="f" strokecolor="red" strokeweight="3pt"/>
            </w:pict>
          </mc:Fallback>
        </mc:AlternateContent>
      </w:r>
      <w:r w:rsidR="007A7AE1">
        <w:rPr>
          <w:noProof/>
        </w:rPr>
        <w:drawing>
          <wp:inline distT="0" distB="0" distL="0" distR="0" wp14:anchorId="158CA074" wp14:editId="5DC80F99">
            <wp:extent cx="5943600" cy="6296659"/>
            <wp:effectExtent l="12700" t="12700" r="12700" b="15875"/>
            <wp:docPr id="960639684" name="Picture 226029642" descr="Screen shot of Claims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42"/>
                    <pic:cNvPicPr/>
                  </pic:nvPicPr>
                  <pic:blipFill>
                    <a:blip r:embed="rId167">
                      <a:extLst>
                        <a:ext uri="{28A0092B-C50C-407E-A947-70E740481C1C}">
                          <a14:useLocalDpi xmlns:a14="http://schemas.microsoft.com/office/drawing/2010/main" val="0"/>
                        </a:ext>
                      </a:extLst>
                    </a:blip>
                    <a:stretch>
                      <a:fillRect/>
                    </a:stretch>
                  </pic:blipFill>
                  <pic:spPr>
                    <a:xfrm>
                      <a:off x="0" y="0"/>
                      <a:ext cx="5943600" cy="6296659"/>
                    </a:xfrm>
                    <a:prstGeom prst="rect">
                      <a:avLst/>
                    </a:prstGeom>
                    <a:ln>
                      <a:solidFill>
                        <a:schemeClr val="tx1"/>
                      </a:solidFill>
                    </a:ln>
                  </pic:spPr>
                </pic:pic>
              </a:graphicData>
            </a:graphic>
          </wp:inline>
        </w:drawing>
      </w:r>
    </w:p>
    <w:p w14:paraId="14149EB5" w14:textId="7E18D0DB" w:rsidR="00AC7E1D" w:rsidRDefault="00190020" w:rsidP="00972B02">
      <w:pPr>
        <w:pStyle w:val="Caption"/>
      </w:pPr>
      <w:bookmarkStart w:id="319" w:name="_Toc49347735"/>
      <w:r>
        <w:t xml:space="preserve">Figure </w:t>
      </w:r>
      <w:r>
        <w:fldChar w:fldCharType="begin"/>
      </w:r>
      <w:r>
        <w:instrText>SEQ Figure \* ARABIC</w:instrText>
      </w:r>
      <w:r>
        <w:fldChar w:fldCharType="separate"/>
      </w:r>
      <w:r w:rsidR="007D12B0">
        <w:rPr>
          <w:noProof/>
        </w:rPr>
        <w:t>89</w:t>
      </w:r>
      <w:r>
        <w:fldChar w:fldCharType="end"/>
      </w:r>
      <w:r>
        <w:t xml:space="preserve">.  </w:t>
      </w:r>
      <w:r w:rsidRPr="00CA6B06">
        <w:t>Claims Report subpanel</w:t>
      </w:r>
      <w:bookmarkEnd w:id="319"/>
    </w:p>
    <w:p w14:paraId="41916AE7" w14:textId="77777777" w:rsidR="00402B0B" w:rsidRDefault="00402B0B">
      <w:pPr>
        <w:spacing w:after="240" w:line="360" w:lineRule="auto"/>
        <w:rPr>
          <w:rFonts w:cs="Calibri"/>
          <w:b/>
          <w:bCs/>
          <w:iCs/>
          <w:color w:val="000000"/>
          <w:sz w:val="28"/>
          <w:szCs w:val="28"/>
        </w:rPr>
      </w:pPr>
      <w:bookmarkStart w:id="320" w:name="_Ref507575547"/>
      <w:r>
        <w:br w:type="page"/>
      </w:r>
    </w:p>
    <w:p w14:paraId="3DDAEE5C" w14:textId="1AA185A9" w:rsidR="004E56F9" w:rsidRDefault="00853F2E" w:rsidP="009D3CE5">
      <w:pPr>
        <w:pStyle w:val="Heading4"/>
      </w:pPr>
      <w:bookmarkStart w:id="321" w:name="_Toc49870589"/>
      <w:bookmarkStart w:id="322" w:name="_Toc52288759"/>
      <w:r>
        <w:lastRenderedPageBreak/>
        <w:t>Subgroups and Filters</w:t>
      </w:r>
      <w:bookmarkEnd w:id="321"/>
      <w:bookmarkEnd w:id="322"/>
    </w:p>
    <w:p w14:paraId="115E1933" w14:textId="5BDC409C" w:rsidR="00853F2E" w:rsidRPr="006D6A66" w:rsidRDefault="00853F2E">
      <w:r w:rsidRPr="0005744B">
        <w:t xml:space="preserve">The </w:t>
      </w:r>
      <w:r w:rsidRPr="009D3CE5">
        <w:rPr>
          <w:i/>
        </w:rPr>
        <w:t>Subgroups and Advanced Filt</w:t>
      </w:r>
      <w:r w:rsidR="00714CAA" w:rsidRPr="009D3CE5">
        <w:rPr>
          <w:i/>
        </w:rPr>
        <w:t>ers/Customized Subgroup</w:t>
      </w:r>
      <w:r w:rsidR="00714CAA" w:rsidRPr="005D4DA7">
        <w:t xml:space="preserve"> </w:t>
      </w:r>
      <w:r w:rsidRPr="005D4DA7">
        <w:t xml:space="preserve">panel provides two different strategies for configuring how student </w:t>
      </w:r>
      <w:r w:rsidR="00363DBF" w:rsidRPr="005D4DA7">
        <w:t xml:space="preserve">performance </w:t>
      </w:r>
      <w:r w:rsidR="00714CAA" w:rsidRPr="005D4DA7">
        <w:t xml:space="preserve">data </w:t>
      </w:r>
      <w:r w:rsidR="00F17C68">
        <w:t>are</w:t>
      </w:r>
      <w:r w:rsidR="00F301B5" w:rsidRPr="0005744B">
        <w:t xml:space="preserve"> </w:t>
      </w:r>
      <w:r w:rsidR="00714CAA" w:rsidRPr="00A751AC">
        <w:t>broken down with</w:t>
      </w:r>
      <w:r w:rsidRPr="005D4DA7">
        <w:t xml:space="preserve">in the report and how groups are filtered for inclusion in the report. These strategies are mutually exclusive, so </w:t>
      </w:r>
      <w:r w:rsidR="00714CAA" w:rsidRPr="005D4DA7">
        <w:t>at most</w:t>
      </w:r>
      <w:r w:rsidR="00DD6B15">
        <w:t>,</w:t>
      </w:r>
      <w:r w:rsidRPr="005D4DA7">
        <w:t xml:space="preserve"> one</w:t>
      </w:r>
      <w:r w:rsidR="00714CAA" w:rsidRPr="00DA7624">
        <w:t xml:space="preserve"> of</w:t>
      </w:r>
      <w:r w:rsidRPr="00BF3047">
        <w:t xml:space="preserve"> these panels should be configured.</w:t>
      </w:r>
      <w:r w:rsidR="00714CAA" w:rsidRPr="00565D3C">
        <w:t xml:space="preserve"> The generated report wil</w:t>
      </w:r>
      <w:r w:rsidR="00714CAA" w:rsidRPr="006D6A66">
        <w:t xml:space="preserve">l use </w:t>
      </w:r>
      <w:r w:rsidR="000B2797" w:rsidRPr="006D6A66">
        <w:t xml:space="preserve">the </w:t>
      </w:r>
      <w:r w:rsidR="00714CAA" w:rsidRPr="006D6A66">
        <w:t>setting from whichever tab is currently selected.</w:t>
      </w:r>
    </w:p>
    <w:p w14:paraId="488C9785" w14:textId="77777777" w:rsidR="00853F2E" w:rsidRDefault="00853F2E" w:rsidP="009D3CE5">
      <w:pPr>
        <w:pStyle w:val="Heading5"/>
      </w:pPr>
      <w:r w:rsidRPr="00A613F4">
        <w:t>Subgroups</w:t>
      </w:r>
    </w:p>
    <w:p w14:paraId="78CC169E" w14:textId="3A1F1E29" w:rsidR="00853F2E" w:rsidRPr="005D4DA7" w:rsidRDefault="00853F2E" w:rsidP="00682969">
      <w:r w:rsidRPr="0005744B">
        <w:t xml:space="preserve">Reports include </w:t>
      </w:r>
      <w:r w:rsidR="00F17C68" w:rsidRPr="00A751AC">
        <w:t>aggregate</w:t>
      </w:r>
      <w:r w:rsidRPr="005D4DA7">
        <w:t xml:space="preserve"> values for each institution. The </w:t>
      </w:r>
      <w:r w:rsidRPr="00DA7624">
        <w:rPr>
          <w:rStyle w:val="PageElement"/>
        </w:rPr>
        <w:t>Subgroups</w:t>
      </w:r>
      <w:r w:rsidRPr="0005744B">
        <w:t xml:space="preserve"> section of the page allows a user to select studen</w:t>
      </w:r>
      <w:r w:rsidRPr="00A751AC">
        <w:t>t subgroups</w:t>
      </w:r>
      <w:r w:rsidRPr="005D4DA7">
        <w:t xml:space="preserve"> that will be compared within the report</w:t>
      </w:r>
      <w:r w:rsidR="00AC7E1D">
        <w:t xml:space="preserve">, as shown </w:t>
      </w:r>
      <w:r w:rsidR="0085598B">
        <w:t>in figure</w:t>
      </w:r>
      <w:r w:rsidR="005E1034">
        <w:t xml:space="preserve"> </w:t>
      </w:r>
      <w:r w:rsidR="007C0B51">
        <w:t>90</w:t>
      </w:r>
      <w:r w:rsidRPr="0005744B">
        <w:t xml:space="preserve">. The available subgroups that can be specified are </w:t>
      </w:r>
      <w:r w:rsidR="00F024D1">
        <w:t>[</w:t>
      </w:r>
      <w:r w:rsidRPr="00682969">
        <w:rPr>
          <w:rStyle w:val="PageElement"/>
          <w:b/>
          <w:i w:val="0"/>
        </w:rPr>
        <w:t>Race</w:t>
      </w:r>
      <w:r w:rsidR="001604BB" w:rsidRPr="00682969">
        <w:rPr>
          <w:rStyle w:val="PageElement"/>
          <w:b/>
          <w:i w:val="0"/>
        </w:rPr>
        <w:t xml:space="preserve"> </w:t>
      </w:r>
      <w:r w:rsidRPr="00682969">
        <w:rPr>
          <w:rStyle w:val="PageElement"/>
          <w:b/>
          <w:i w:val="0"/>
        </w:rPr>
        <w:t>/</w:t>
      </w:r>
      <w:r w:rsidR="001604BB" w:rsidRPr="00682969">
        <w:rPr>
          <w:rStyle w:val="PageElement"/>
          <w:b/>
          <w:i w:val="0"/>
        </w:rPr>
        <w:t xml:space="preserve"> </w:t>
      </w:r>
      <w:r w:rsidRPr="00682969">
        <w:rPr>
          <w:rStyle w:val="PageElement"/>
          <w:b/>
          <w:i w:val="0"/>
        </w:rPr>
        <w:t>Ethnicity</w:t>
      </w:r>
      <w:r w:rsidR="00F024D1">
        <w:rPr>
          <w:rStyle w:val="PageElement"/>
          <w:i w:val="0"/>
        </w:rPr>
        <w:t>]</w:t>
      </w:r>
      <w:r w:rsidRPr="009F39AF">
        <w:t xml:space="preserve">, </w:t>
      </w:r>
      <w:r w:rsidR="00F024D1">
        <w:t>[</w:t>
      </w:r>
      <w:r w:rsidRPr="00682969">
        <w:rPr>
          <w:rStyle w:val="PageElement"/>
          <w:b/>
          <w:i w:val="0"/>
        </w:rPr>
        <w:t xml:space="preserve">English </w:t>
      </w:r>
      <w:r w:rsidR="005859C9" w:rsidRPr="00682969">
        <w:rPr>
          <w:rStyle w:val="PageElement"/>
          <w:b/>
          <w:i w:val="0"/>
        </w:rPr>
        <w:t xml:space="preserve">Language </w:t>
      </w:r>
      <w:r w:rsidR="001C309F" w:rsidRPr="00682969">
        <w:rPr>
          <w:rStyle w:val="PageElement"/>
          <w:b/>
          <w:i w:val="0"/>
        </w:rPr>
        <w:t>Acquisition</w:t>
      </w:r>
      <w:r w:rsidR="005859C9" w:rsidRPr="00682969">
        <w:rPr>
          <w:rStyle w:val="PageElement"/>
          <w:b/>
          <w:i w:val="0"/>
        </w:rPr>
        <w:t xml:space="preserve"> Status</w:t>
      </w:r>
      <w:r w:rsidR="00F024D1">
        <w:rPr>
          <w:rStyle w:val="PageElement"/>
          <w:i w:val="0"/>
        </w:rPr>
        <w:t>]</w:t>
      </w:r>
      <w:r w:rsidR="005859C9" w:rsidRPr="00682969">
        <w:rPr>
          <w:rStyle w:val="PageElement"/>
          <w:i w:val="0"/>
        </w:rPr>
        <w:t xml:space="preserve">, </w:t>
      </w:r>
      <w:r w:rsidR="00F024D1">
        <w:rPr>
          <w:rStyle w:val="PageElement"/>
          <w:i w:val="0"/>
        </w:rPr>
        <w:t>[</w:t>
      </w:r>
      <w:r w:rsidR="005859C9" w:rsidRPr="00682969">
        <w:rPr>
          <w:rStyle w:val="PageElement"/>
          <w:b/>
          <w:i w:val="0"/>
        </w:rPr>
        <w:t>Primary Language</w:t>
      </w:r>
      <w:r w:rsidR="00F024D1">
        <w:rPr>
          <w:rStyle w:val="PageElement"/>
          <w:i w:val="0"/>
        </w:rPr>
        <w:t>]</w:t>
      </w:r>
      <w:r w:rsidR="005859C9" w:rsidRPr="009F39AF">
        <w:t>,</w:t>
      </w:r>
      <w:r w:rsidR="00610B2D" w:rsidRPr="00B342FC">
        <w:t xml:space="preserve"> and</w:t>
      </w:r>
      <w:r w:rsidR="005859C9" w:rsidRPr="00F024D1">
        <w:t xml:space="preserve"> </w:t>
      </w:r>
      <w:r w:rsidR="00F024D1">
        <w:t>[</w:t>
      </w:r>
      <w:r w:rsidR="00610B2D" w:rsidRPr="00682969">
        <w:rPr>
          <w:b/>
        </w:rPr>
        <w:t>Migrant</w:t>
      </w:r>
      <w:r w:rsidRPr="00682969">
        <w:rPr>
          <w:rStyle w:val="PageElement"/>
          <w:b/>
          <w:i w:val="0"/>
        </w:rPr>
        <w:t xml:space="preserve"> Status</w:t>
      </w:r>
      <w:r w:rsidR="00F024D1">
        <w:rPr>
          <w:rStyle w:val="PageElement"/>
          <w:i w:val="0"/>
        </w:rPr>
        <w:t>]</w:t>
      </w:r>
      <w:r w:rsidRPr="009F39AF">
        <w:t>.</w:t>
      </w:r>
      <w:r w:rsidR="007E19B4" w:rsidRPr="00B342FC">
        <w:t xml:space="preserve"> </w:t>
      </w:r>
    </w:p>
    <w:p w14:paraId="770C6EB1" w14:textId="77777777" w:rsidR="00190020" w:rsidRDefault="00610B2D">
      <w:pPr>
        <w:pStyle w:val="Image"/>
      </w:pPr>
      <w:r>
        <w:drawing>
          <wp:inline distT="0" distB="0" distL="0" distR="0" wp14:anchorId="28BB2BB6" wp14:editId="5B05EA73">
            <wp:extent cx="5943600" cy="1895475"/>
            <wp:effectExtent l="19050" t="19050" r="19050" b="28575"/>
            <wp:docPr id="318" name="Picture 318" title="Static Screenshot of the Subgroup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b="72642"/>
                    <a:stretch/>
                  </pic:blipFill>
                  <pic:spPr bwMode="auto">
                    <a:xfrm>
                      <a:off x="0" y="0"/>
                      <a:ext cx="5943600" cy="18954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AEDB9D8" w14:textId="0B37CE02" w:rsidR="00AC7E1D" w:rsidRDefault="00190020" w:rsidP="00972B02">
      <w:pPr>
        <w:pStyle w:val="Caption"/>
      </w:pPr>
      <w:bookmarkStart w:id="323" w:name="_Toc49347736"/>
      <w:r>
        <w:t xml:space="preserve">Figure </w:t>
      </w:r>
      <w:r>
        <w:fldChar w:fldCharType="begin"/>
      </w:r>
      <w:r>
        <w:instrText>SEQ Figure \* ARABIC</w:instrText>
      </w:r>
      <w:r>
        <w:fldChar w:fldCharType="separate"/>
      </w:r>
      <w:r w:rsidR="007D12B0">
        <w:rPr>
          <w:noProof/>
        </w:rPr>
        <w:t>90</w:t>
      </w:r>
      <w:r>
        <w:fldChar w:fldCharType="end"/>
      </w:r>
      <w:r>
        <w:t xml:space="preserve">.  </w:t>
      </w:r>
      <w:r w:rsidRPr="00972B02">
        <w:rPr>
          <w:i/>
          <w:iCs/>
        </w:rPr>
        <w:t>Subgroups</w:t>
      </w:r>
      <w:r w:rsidRPr="00095815">
        <w:t xml:space="preserve"> section</w:t>
      </w:r>
      <w:bookmarkEnd w:id="323"/>
    </w:p>
    <w:p w14:paraId="3C3D3499" w14:textId="65F9DE88" w:rsidR="00DC2CF7" w:rsidRDefault="00DC2CF7" w:rsidP="009D3CE5">
      <w:pPr>
        <w:pStyle w:val="Heading5"/>
      </w:pPr>
      <w:r>
        <w:t>Advanced Filters</w:t>
      </w:r>
      <w:bookmarkEnd w:id="320"/>
    </w:p>
    <w:p w14:paraId="56450C83" w14:textId="3A4AAF58" w:rsidR="00F67CB0" w:rsidRDefault="00DC2CF7" w:rsidP="00682969">
      <w:r w:rsidRPr="0005744B">
        <w:t xml:space="preserve">The </w:t>
      </w:r>
      <w:r w:rsidRPr="00DA7624">
        <w:rPr>
          <w:rStyle w:val="PageElement"/>
        </w:rPr>
        <w:t>Advanced Filters</w:t>
      </w:r>
      <w:r w:rsidRPr="0005744B">
        <w:t xml:space="preserve"> section of the page </w:t>
      </w:r>
      <w:r w:rsidR="00714CAA" w:rsidRPr="00A751AC">
        <w:t xml:space="preserve">can be displayed by </w:t>
      </w:r>
      <w:r w:rsidR="00E230A9" w:rsidRPr="005D4DA7">
        <w:t xml:space="preserve">selecting </w:t>
      </w:r>
      <w:r w:rsidR="00714CAA" w:rsidRPr="005D4DA7">
        <w:t xml:space="preserve">the </w:t>
      </w:r>
      <w:r w:rsidR="008D3799" w:rsidRPr="00E02D20">
        <w:t>[</w:t>
      </w:r>
      <w:r w:rsidR="00714CAA" w:rsidRPr="009D3CE5">
        <w:rPr>
          <w:b/>
        </w:rPr>
        <w:t>Show</w:t>
      </w:r>
      <w:r w:rsidR="008D3799" w:rsidRPr="00E02D20">
        <w:t>]</w:t>
      </w:r>
      <w:r w:rsidR="00714CAA" w:rsidRPr="005D4DA7">
        <w:t xml:space="preserve"> button below the </w:t>
      </w:r>
      <w:r w:rsidR="00714CAA" w:rsidRPr="009D3CE5">
        <w:rPr>
          <w:i/>
        </w:rPr>
        <w:t>Subgroup</w:t>
      </w:r>
      <w:r w:rsidR="00714CAA" w:rsidRPr="005D4DA7">
        <w:t xml:space="preserve"> controls</w:t>
      </w:r>
      <w:r w:rsidR="00AC7E1D">
        <w:t xml:space="preserve">, as shown </w:t>
      </w:r>
      <w:r w:rsidR="0085598B">
        <w:t>in figure</w:t>
      </w:r>
      <w:r w:rsidR="005F1A99">
        <w:t xml:space="preserve"> </w:t>
      </w:r>
      <w:r w:rsidR="007C0B51">
        <w:t>91</w:t>
      </w:r>
      <w:r w:rsidR="00714CAA" w:rsidRPr="0005744B">
        <w:t xml:space="preserve">. It </w:t>
      </w:r>
      <w:r w:rsidR="00A613F4" w:rsidRPr="00A751AC">
        <w:t>is useful when a user wants to f</w:t>
      </w:r>
      <w:r w:rsidR="00853F2E" w:rsidRPr="005D4DA7">
        <w:t>ocus on one or more student sub</w:t>
      </w:r>
      <w:r w:rsidR="00A613F4" w:rsidRPr="005D4DA7">
        <w:t xml:space="preserve">groups in a report and exclude all other students. </w:t>
      </w:r>
      <w:r w:rsidRPr="005D4DA7">
        <w:t xml:space="preserve">The available filters are </w:t>
      </w:r>
      <w:r w:rsidR="00F024D1">
        <w:t>[</w:t>
      </w:r>
      <w:r w:rsidR="00F024D1" w:rsidRPr="005A0F7C">
        <w:rPr>
          <w:rStyle w:val="PageElement"/>
          <w:b/>
          <w:i w:val="0"/>
        </w:rPr>
        <w:t>Race/Ethnicity</w:t>
      </w:r>
      <w:r w:rsidR="00F024D1">
        <w:rPr>
          <w:rStyle w:val="PageElement"/>
          <w:i w:val="0"/>
        </w:rPr>
        <w:t>]</w:t>
      </w:r>
      <w:r w:rsidR="00F024D1" w:rsidRPr="005A0F7C">
        <w:t xml:space="preserve">, </w:t>
      </w:r>
      <w:r w:rsidR="00F024D1">
        <w:t>[</w:t>
      </w:r>
      <w:r w:rsidR="00F024D1" w:rsidRPr="005A0F7C">
        <w:rPr>
          <w:rStyle w:val="PageElement"/>
          <w:b/>
          <w:i w:val="0"/>
        </w:rPr>
        <w:t>English Language Acquisition Status</w:t>
      </w:r>
      <w:r w:rsidR="00F024D1">
        <w:rPr>
          <w:rStyle w:val="PageElement"/>
          <w:i w:val="0"/>
        </w:rPr>
        <w:t>]</w:t>
      </w:r>
      <w:r w:rsidR="00F024D1" w:rsidRPr="005A0F7C">
        <w:rPr>
          <w:rStyle w:val="PageElement"/>
          <w:i w:val="0"/>
        </w:rPr>
        <w:t xml:space="preserve">, </w:t>
      </w:r>
      <w:r w:rsidR="00F024D1">
        <w:rPr>
          <w:rStyle w:val="PageElement"/>
          <w:i w:val="0"/>
        </w:rPr>
        <w:t>[</w:t>
      </w:r>
      <w:r w:rsidR="00F024D1" w:rsidRPr="005A0F7C">
        <w:rPr>
          <w:rStyle w:val="PageElement"/>
          <w:b/>
          <w:i w:val="0"/>
        </w:rPr>
        <w:t>Primary Language</w:t>
      </w:r>
      <w:r w:rsidR="00F024D1">
        <w:rPr>
          <w:rStyle w:val="PageElement"/>
          <w:i w:val="0"/>
        </w:rPr>
        <w:t>]</w:t>
      </w:r>
      <w:r w:rsidR="00F024D1" w:rsidRPr="005A0F7C">
        <w:t xml:space="preserve">, and </w:t>
      </w:r>
      <w:r w:rsidR="00F024D1">
        <w:t>[</w:t>
      </w:r>
      <w:r w:rsidR="00F024D1" w:rsidRPr="005A0F7C">
        <w:rPr>
          <w:b/>
        </w:rPr>
        <w:t>Migrant</w:t>
      </w:r>
      <w:r w:rsidR="00F024D1" w:rsidRPr="005A0F7C">
        <w:rPr>
          <w:rStyle w:val="PageElement"/>
          <w:b/>
          <w:i w:val="0"/>
        </w:rPr>
        <w:t xml:space="preserve"> Status</w:t>
      </w:r>
      <w:r w:rsidR="00F024D1">
        <w:rPr>
          <w:rStyle w:val="PageElement"/>
          <w:i w:val="0"/>
        </w:rPr>
        <w:t>]</w:t>
      </w:r>
      <w:r w:rsidR="00F024D1" w:rsidRPr="005A0F7C">
        <w:t>.</w:t>
      </w:r>
    </w:p>
    <w:p w14:paraId="33785CF8" w14:textId="7E181A53" w:rsidR="00F67CB0" w:rsidRPr="008C0414" w:rsidRDefault="00F67CB0" w:rsidP="00F67CB0">
      <w:pPr>
        <w:pStyle w:val="Heading5"/>
      </w:pPr>
      <w:r>
        <mc:AlternateContent>
          <mc:Choice Requires="wps">
            <w:drawing>
              <wp:anchor distT="0" distB="0" distL="114300" distR="114300" simplePos="0" relativeHeight="251658302" behindDoc="0" locked="0" layoutInCell="1" allowOverlap="1" wp14:anchorId="4E85602C" wp14:editId="6DC7629B">
                <wp:simplePos x="0" y="0"/>
                <wp:positionH relativeFrom="column">
                  <wp:posOffset>165600</wp:posOffset>
                </wp:positionH>
                <wp:positionV relativeFrom="paragraph">
                  <wp:posOffset>250825</wp:posOffset>
                </wp:positionV>
                <wp:extent cx="547200" cy="482400"/>
                <wp:effectExtent l="0" t="0" r="0" b="0"/>
                <wp:wrapNone/>
                <wp:docPr id="47" name="Text Box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482400"/>
                        </a:xfrm>
                        <a:prstGeom prst="rect">
                          <a:avLst/>
                        </a:prstGeom>
                        <a:noFill/>
                        <a:ln w="6350">
                          <a:noFill/>
                        </a:ln>
                      </wps:spPr>
                      <wps:txbx>
                        <w:txbxContent>
                          <w:p w14:paraId="0D701FB7" w14:textId="77777777" w:rsidR="009E4D73" w:rsidRDefault="009E4D73" w:rsidP="00F67CB0">
                            <w:r w:rsidRPr="007F2C95">
                              <w:rPr>
                                <w:noProof/>
                              </w:rPr>
                              <w:drawing>
                                <wp:inline distT="0" distB="0" distL="0" distR="0" wp14:anchorId="64A5C784" wp14:editId="46E3FD47">
                                  <wp:extent cx="365760" cy="365760"/>
                                  <wp:effectExtent l="0" t="0" r="0" b="0"/>
                                  <wp:docPr id="352" name="Picture 352"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5602C" id="Text Box 47" o:spid="_x0000_s1071" type="#_x0000_t202" alt="&quot;&quot;" style="position:absolute;margin-left:13.05pt;margin-top:19.75pt;width:43.1pt;height:38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" filled="f" stroked="f" strokeweight=".5pt">
                <v:textbox>
                  <w:txbxContent>
                    <w:p w14:paraId="0D701FB7" w14:textId="77777777" w:rsidR="009E4D73" w:rsidRDefault="009E4D73" w:rsidP="00F67CB0">
                      <w:r w:rsidRPr="007F2C95">
                        <w:rPr>
                          <w:noProof/>
                        </w:rPr>
                        <w:drawing>
                          <wp:inline distT="0" distB="0" distL="0" distR="0" wp14:anchorId="64A5C784" wp14:editId="46E3FD47">
                            <wp:extent cx="365760" cy="365760"/>
                            <wp:effectExtent l="0" t="0" r="0" b="0"/>
                            <wp:docPr id="352" name="Picture 352" title="Graphic of a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 cy="365760"/>
                                    </a:xfrm>
                                    <a:prstGeom prst="rect">
                                      <a:avLst/>
                                    </a:prstGeom>
                                  </pic:spPr>
                                </pic:pic>
                              </a:graphicData>
                            </a:graphic>
                          </wp:inline>
                        </w:drawing>
                      </w:r>
                    </w:p>
                  </w:txbxContent>
                </v:textbox>
              </v:shape>
            </w:pict>
          </mc:Fallback>
        </mc:AlternateContent>
      </w:r>
    </w:p>
    <w:p w14:paraId="2B935735" w14:textId="536148C5" w:rsidR="00F67CB0" w:rsidRPr="005D4DA7" w:rsidRDefault="00F67CB0" w:rsidP="00F67CB0">
      <w:pPr>
        <w:pStyle w:val="Note-blue"/>
      </w:pPr>
      <w:r w:rsidRPr="00431D99">
        <w:tab/>
      </w:r>
      <w:r w:rsidRPr="00923FBF">
        <w:rPr>
          <w:b/>
          <w:bCs/>
        </w:rPr>
        <w:t>Note:</w:t>
      </w:r>
      <w:r w:rsidRPr="00431D99">
        <w:t xml:space="preserve"> </w:t>
      </w:r>
      <w:r>
        <w:t>The Advanced Filters selection will not appear in the generated reports or exports.</w:t>
      </w:r>
    </w:p>
    <w:p w14:paraId="2B0D953D" w14:textId="77777777" w:rsidR="00F67CB0" w:rsidRPr="00A751AC" w:rsidRDefault="00F67CB0" w:rsidP="00682969"/>
    <w:p w14:paraId="5414F5BA" w14:textId="77777777" w:rsidR="00190020" w:rsidRDefault="00422A8D">
      <w:pPr>
        <w:pStyle w:val="Image"/>
      </w:pPr>
      <w:r>
        <w:lastRenderedPageBreak/>
        <w:drawing>
          <wp:inline distT="0" distB="0" distL="0" distR="0" wp14:anchorId="1DBEF491" wp14:editId="0D00233C">
            <wp:extent cx="5943600" cy="5441950"/>
            <wp:effectExtent l="19050" t="19050" r="19050" b="25400"/>
            <wp:docPr id="26" name="Picture 26" title="Static Screenshot of the Advanced Filters in 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5441950"/>
                    </a:xfrm>
                    <a:prstGeom prst="rect">
                      <a:avLst/>
                    </a:prstGeom>
                    <a:ln>
                      <a:solidFill>
                        <a:sysClr val="windowText" lastClr="000000"/>
                      </a:solidFill>
                    </a:ln>
                  </pic:spPr>
                </pic:pic>
              </a:graphicData>
            </a:graphic>
          </wp:inline>
        </w:drawing>
      </w:r>
    </w:p>
    <w:p w14:paraId="5B16DF47" w14:textId="04C2DA95" w:rsidR="00AC7E1D" w:rsidRDefault="00190020" w:rsidP="00972B02">
      <w:pPr>
        <w:pStyle w:val="Caption"/>
      </w:pPr>
      <w:bookmarkStart w:id="324" w:name="_Toc49347737"/>
      <w:r>
        <w:t xml:space="preserve">Figure </w:t>
      </w:r>
      <w:r>
        <w:fldChar w:fldCharType="begin"/>
      </w:r>
      <w:r>
        <w:instrText>SEQ Figure \* ARABIC</w:instrText>
      </w:r>
      <w:r>
        <w:fldChar w:fldCharType="separate"/>
      </w:r>
      <w:r w:rsidR="007D12B0">
        <w:rPr>
          <w:noProof/>
        </w:rPr>
        <w:t>91</w:t>
      </w:r>
      <w:r>
        <w:fldChar w:fldCharType="end"/>
      </w:r>
      <w:r>
        <w:t xml:space="preserve">.  </w:t>
      </w:r>
      <w:r w:rsidRPr="00972B02">
        <w:rPr>
          <w:i/>
          <w:iCs/>
        </w:rPr>
        <w:t>Advanced Filters</w:t>
      </w:r>
      <w:r w:rsidRPr="00000125">
        <w:t xml:space="preserve"> section</w:t>
      </w:r>
      <w:bookmarkEnd w:id="324"/>
    </w:p>
    <w:p w14:paraId="2F1B2B56" w14:textId="56FA62A4" w:rsidR="00B83367" w:rsidRPr="00506059" w:rsidRDefault="00714CAA" w:rsidP="009D3CE5">
      <w:pPr>
        <w:pStyle w:val="Heading5"/>
      </w:pPr>
      <w:r w:rsidRPr="00506059">
        <w:t>Customize Subgroups</w:t>
      </w:r>
    </w:p>
    <w:p w14:paraId="0054B4AD" w14:textId="72AD6496" w:rsidR="00EB3B93" w:rsidRPr="005D4DA7" w:rsidRDefault="00714CAA">
      <w:r w:rsidRPr="0005744B">
        <w:t xml:space="preserve">Customized subgroups provide complete control of which student groups are included in </w:t>
      </w:r>
      <w:r w:rsidR="009E1E1C" w:rsidRPr="00A751AC">
        <w:t>the generated report</w:t>
      </w:r>
      <w:r w:rsidR="009E1E1C" w:rsidRPr="005D4DA7">
        <w:t xml:space="preserve"> and how the report data</w:t>
      </w:r>
      <w:r w:rsidRPr="00DA7624">
        <w:t xml:space="preserve"> </w:t>
      </w:r>
      <w:r w:rsidR="0040738C">
        <w:t>are</w:t>
      </w:r>
      <w:r w:rsidRPr="00DA7624">
        <w:t xml:space="preserve"> broken down. It can be </w:t>
      </w:r>
      <w:r w:rsidR="009E1E1C" w:rsidRPr="00BF3047">
        <w:t>use</w:t>
      </w:r>
      <w:r w:rsidR="009E1E1C" w:rsidRPr="00565D3C">
        <w:t xml:space="preserve">d </w:t>
      </w:r>
      <w:r w:rsidRPr="006D6A66">
        <w:t xml:space="preserve">in cases where the </w:t>
      </w:r>
      <w:r w:rsidRPr="009D3CE5">
        <w:rPr>
          <w:i/>
        </w:rPr>
        <w:t>Subgroups</w:t>
      </w:r>
      <w:r w:rsidRPr="006D6A66">
        <w:t xml:space="preserve"> and </w:t>
      </w:r>
      <w:r w:rsidRPr="009D3CE5">
        <w:rPr>
          <w:i/>
        </w:rPr>
        <w:t>Advanced</w:t>
      </w:r>
      <w:r w:rsidRPr="006D6A66">
        <w:t xml:space="preserve"> </w:t>
      </w:r>
      <w:r w:rsidRPr="009D3CE5">
        <w:rPr>
          <w:i/>
        </w:rPr>
        <w:t>Filters</w:t>
      </w:r>
      <w:r w:rsidRPr="006D6A66">
        <w:t xml:space="preserve"> do not provide enough flexibility. </w:t>
      </w:r>
      <w:r w:rsidR="00EB3B93" w:rsidRPr="006D6A66">
        <w:t>The controls are similar</w:t>
      </w:r>
      <w:r w:rsidR="009E1E1C" w:rsidRPr="006D6A66">
        <w:t xml:space="preserve"> to the </w:t>
      </w:r>
      <w:r w:rsidR="009E1E1C" w:rsidRPr="009D3CE5">
        <w:rPr>
          <w:i/>
        </w:rPr>
        <w:t>Advanced Filters</w:t>
      </w:r>
      <w:r w:rsidR="009E1E1C" w:rsidRPr="006D6A66">
        <w:t xml:space="preserve">, </w:t>
      </w:r>
      <w:r w:rsidR="00EB3B93" w:rsidRPr="006D6A66">
        <w:t xml:space="preserve">but </w:t>
      </w:r>
      <w:r w:rsidR="009E1E1C" w:rsidRPr="00CA5284">
        <w:t>allow</w:t>
      </w:r>
      <w:r w:rsidR="00EB3B93" w:rsidRPr="000A363D">
        <w:t xml:space="preserve"> multiple groups to be defined</w:t>
      </w:r>
      <w:r w:rsidR="00AC7E1D">
        <w:t xml:space="preserve">, as shown </w:t>
      </w:r>
      <w:r w:rsidR="0085598B">
        <w:t>in figure</w:t>
      </w:r>
      <w:r w:rsidR="00031C19">
        <w:t xml:space="preserve"> </w:t>
      </w:r>
      <w:r w:rsidR="007C0B51">
        <w:t>92</w:t>
      </w:r>
      <w:r w:rsidR="00EB3B93" w:rsidRPr="0005744B">
        <w:t xml:space="preserve">. </w:t>
      </w:r>
      <w:r w:rsidR="009E1E1C" w:rsidRPr="00A751AC">
        <w:t>The process is as follows:</w:t>
      </w:r>
    </w:p>
    <w:p w14:paraId="092D25CC" w14:textId="0FD29D4D" w:rsidR="009E1E1C" w:rsidRPr="005D4DA7" w:rsidRDefault="009E1E1C" w:rsidP="009D3CE5">
      <w:pPr>
        <w:pStyle w:val="Numbered"/>
        <w:numPr>
          <w:ilvl w:val="0"/>
          <w:numId w:val="196"/>
        </w:numPr>
        <w:ind w:left="576" w:hanging="288"/>
      </w:pPr>
      <w:r w:rsidRPr="005D4DA7">
        <w:t xml:space="preserve">Configure a subgroup using the filters as if creating an </w:t>
      </w:r>
      <w:r w:rsidR="001604BB">
        <w:t>a</w:t>
      </w:r>
      <w:r w:rsidRPr="005D4DA7">
        <w:t xml:space="preserve">dvanced </w:t>
      </w:r>
      <w:r w:rsidR="001604BB">
        <w:t>f</w:t>
      </w:r>
      <w:r w:rsidRPr="005D4DA7">
        <w:t>ilter</w:t>
      </w:r>
      <w:r w:rsidR="001604BB">
        <w:t>.</w:t>
      </w:r>
    </w:p>
    <w:p w14:paraId="71B33607" w14:textId="1DE9591C" w:rsidR="009E1E1C" w:rsidRPr="0005744B" w:rsidRDefault="00BF33DA" w:rsidP="009D3CE5">
      <w:pPr>
        <w:pStyle w:val="Numbered"/>
        <w:numPr>
          <w:ilvl w:val="0"/>
          <w:numId w:val="196"/>
        </w:numPr>
        <w:ind w:left="576" w:hanging="288"/>
      </w:pPr>
      <w:r w:rsidRPr="005D4DA7">
        <w:t xml:space="preserve">Select </w:t>
      </w:r>
      <w:r w:rsidR="009E1E1C" w:rsidRPr="00DA7624">
        <w:t xml:space="preserve">the </w:t>
      </w:r>
      <w:r w:rsidR="00B340C5" w:rsidRPr="00E02D20">
        <w:t>[</w:t>
      </w:r>
      <w:r w:rsidR="009E1E1C" w:rsidRPr="00BF3047">
        <w:rPr>
          <w:rStyle w:val="Button"/>
        </w:rPr>
        <w:t>+Create Subgroup</w:t>
      </w:r>
      <w:r w:rsidR="00B340C5" w:rsidRPr="00E02D20">
        <w:t>]</w:t>
      </w:r>
      <w:r w:rsidR="009E1E1C" w:rsidRPr="0005744B">
        <w:t xml:space="preserve"> button to add this group to the report</w:t>
      </w:r>
      <w:r w:rsidR="001604BB">
        <w:t>.</w:t>
      </w:r>
    </w:p>
    <w:p w14:paraId="41252230" w14:textId="6A745976" w:rsidR="00D04F48" w:rsidRPr="005D4DA7" w:rsidRDefault="009E1E1C" w:rsidP="009D3CE5">
      <w:pPr>
        <w:pStyle w:val="Numbered"/>
        <w:numPr>
          <w:ilvl w:val="0"/>
          <w:numId w:val="196"/>
        </w:numPr>
        <w:ind w:left="576" w:hanging="288"/>
      </w:pPr>
      <w:r w:rsidRPr="00A751AC">
        <w:t>Repeat steps 1 and 2 to create additional subgroups</w:t>
      </w:r>
      <w:r w:rsidR="001604BB">
        <w:t>.</w:t>
      </w:r>
    </w:p>
    <w:p w14:paraId="140F76C4" w14:textId="77777777" w:rsidR="00190020" w:rsidRDefault="00422A8D">
      <w:pPr>
        <w:pStyle w:val="Image"/>
      </w:pPr>
      <w:r>
        <w:lastRenderedPageBreak/>
        <w:drawing>
          <wp:inline distT="0" distB="0" distL="0" distR="0" wp14:anchorId="58E9F7FD" wp14:editId="59546606">
            <wp:extent cx="5943600" cy="6430645"/>
            <wp:effectExtent l="19050" t="19050" r="19050" b="27305"/>
            <wp:docPr id="316" name="Picture 316" title="Static Screenshot of the Subgroup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6430645"/>
                    </a:xfrm>
                    <a:prstGeom prst="rect">
                      <a:avLst/>
                    </a:prstGeom>
                    <a:ln>
                      <a:solidFill>
                        <a:sysClr val="windowText" lastClr="000000"/>
                      </a:solidFill>
                    </a:ln>
                  </pic:spPr>
                </pic:pic>
              </a:graphicData>
            </a:graphic>
          </wp:inline>
        </w:drawing>
      </w:r>
    </w:p>
    <w:p w14:paraId="75063414" w14:textId="4AAC5B55" w:rsidR="00AC7E1D" w:rsidRDefault="00190020" w:rsidP="00972B02">
      <w:pPr>
        <w:pStyle w:val="Caption"/>
      </w:pPr>
      <w:bookmarkStart w:id="325" w:name="_Toc49347738"/>
      <w:r>
        <w:t xml:space="preserve">Figure </w:t>
      </w:r>
      <w:r>
        <w:fldChar w:fldCharType="begin"/>
      </w:r>
      <w:r>
        <w:instrText>SEQ Figure \* ARABIC</w:instrText>
      </w:r>
      <w:r>
        <w:fldChar w:fldCharType="separate"/>
      </w:r>
      <w:r w:rsidR="007D12B0">
        <w:rPr>
          <w:noProof/>
        </w:rPr>
        <w:t>92</w:t>
      </w:r>
      <w:r>
        <w:fldChar w:fldCharType="end"/>
      </w:r>
      <w:r>
        <w:t xml:space="preserve">.  </w:t>
      </w:r>
      <w:r w:rsidRPr="00972B02">
        <w:rPr>
          <w:i/>
          <w:iCs/>
        </w:rPr>
        <w:t>Customize Subgroups</w:t>
      </w:r>
      <w:r w:rsidRPr="00536A94">
        <w:t xml:space="preserve"> section</w:t>
      </w:r>
      <w:bookmarkEnd w:id="325"/>
    </w:p>
    <w:p w14:paraId="7CABB510" w14:textId="56DB9381" w:rsidR="009E1E1C" w:rsidRPr="00CC6014" w:rsidRDefault="009E1E1C">
      <w:r w:rsidRPr="0005744B">
        <w:t xml:space="preserve">The report will include rows showing results for each </w:t>
      </w:r>
      <w:r w:rsidR="00CC4B0B">
        <w:t xml:space="preserve">of </w:t>
      </w:r>
      <w:r w:rsidRPr="0005744B">
        <w:t>the defined subgroups, as well as overall totals for all test takers. Keep in mind that the subgroups do not need to be mutually exclusive. For ex</w:t>
      </w:r>
      <w:r w:rsidRPr="00A751AC">
        <w:t xml:space="preserve">ample, one </w:t>
      </w:r>
      <w:r w:rsidRPr="005D4DA7">
        <w:t xml:space="preserve">subgroup could be defined as all </w:t>
      </w:r>
      <w:r w:rsidR="000B1284" w:rsidRPr="005D4DA7">
        <w:t>students</w:t>
      </w:r>
      <w:r w:rsidR="007507DD" w:rsidRPr="005D4DA7">
        <w:t xml:space="preserve"> whose </w:t>
      </w:r>
      <w:r w:rsidR="007507DD" w:rsidRPr="005D4DA7">
        <w:lastRenderedPageBreak/>
        <w:t xml:space="preserve">primary language is English </w:t>
      </w:r>
      <w:r w:rsidRPr="00DA7624">
        <w:t xml:space="preserve">and a second subgroup could be all </w:t>
      </w:r>
      <w:r w:rsidR="007507DD" w:rsidRPr="00BF3047">
        <w:t>English learners whose primary language is Vietnamese or Filipino</w:t>
      </w:r>
      <w:r w:rsidRPr="00565D3C">
        <w:t xml:space="preserve">. </w:t>
      </w:r>
      <w:r w:rsidR="007507DD" w:rsidRPr="006D6A66">
        <w:t>Depending on how subgroups are defined, s</w:t>
      </w:r>
      <w:r w:rsidRPr="006D6A66">
        <w:t xml:space="preserve">ome students could fall into </w:t>
      </w:r>
      <w:r w:rsidR="007507DD" w:rsidRPr="006D6A66">
        <w:t xml:space="preserve">multiple </w:t>
      </w:r>
      <w:r w:rsidRPr="00CA5284">
        <w:t>subgroups</w:t>
      </w:r>
      <w:r w:rsidR="007507DD" w:rsidRPr="000A363D">
        <w:t>,</w:t>
      </w:r>
      <w:r w:rsidRPr="00CC6014">
        <w:t xml:space="preserve"> while others fall into </w:t>
      </w:r>
      <w:r w:rsidR="007507DD" w:rsidRPr="00CC6014">
        <w:t>no sub</w:t>
      </w:r>
      <w:r w:rsidRPr="00CC6014">
        <w:t>group</w:t>
      </w:r>
      <w:r w:rsidR="007507DD" w:rsidRPr="00CC6014">
        <w:t>s at all</w:t>
      </w:r>
      <w:r w:rsidRPr="00CC6014">
        <w:t>. Therefore, the subgroup totals will not always sum to the overall totals.</w:t>
      </w:r>
    </w:p>
    <w:p w14:paraId="3298A4DF" w14:textId="1AB955D4" w:rsidR="008C1A54" w:rsidRPr="005D4DA7" w:rsidRDefault="008D2933" w:rsidP="007D5D30">
      <w:pPr>
        <w:pStyle w:val="Note-blue"/>
        <w:rPr>
          <w:b/>
        </w:rPr>
      </w:pPr>
      <w:r>
        <w:rPr>
          <w:noProof/>
        </w:rPr>
        <mc:AlternateContent>
          <mc:Choice Requires="wps">
            <w:drawing>
              <wp:anchor distT="0" distB="0" distL="114300" distR="114300" simplePos="0" relativeHeight="251658261" behindDoc="0" locked="0" layoutInCell="1" allowOverlap="1" wp14:anchorId="0E92B299" wp14:editId="15DADAFC">
                <wp:simplePos x="0" y="0"/>
                <wp:positionH relativeFrom="column">
                  <wp:posOffset>165600</wp:posOffset>
                </wp:positionH>
                <wp:positionV relativeFrom="paragraph">
                  <wp:posOffset>21225</wp:posOffset>
                </wp:positionV>
                <wp:extent cx="546735" cy="446400"/>
                <wp:effectExtent l="0" t="0" r="0" b="0"/>
                <wp:wrapNone/>
                <wp:docPr id="226029733" name="Text Box 2260297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06E0DE9D" w14:textId="00C4C6D6" w:rsidR="009E4D73" w:rsidRDefault="009E4D73">
                            <w:r w:rsidRPr="00E17F3F">
                              <w:rPr>
                                <w:noProof/>
                              </w:rPr>
                              <w:drawing>
                                <wp:inline distT="0" distB="0" distL="0" distR="0" wp14:anchorId="180CA3B6" wp14:editId="0D716887">
                                  <wp:extent cx="357505" cy="357505"/>
                                  <wp:effectExtent l="0" t="0" r="0" b="0"/>
                                  <wp:docPr id="355" name="Picture 355"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2B299" id="Text Box 226029733" o:spid="_x0000_s1072" type="#_x0000_t202" alt="&quot;&quot;" style="position:absolute;left:0;text-align:left;margin-left:13.05pt;margin-top:1.65pt;width:43.05pt;height:35.1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" filled="f" stroked="f" strokeweight=".5pt">
                <v:textbox>
                  <w:txbxContent>
                    <w:p w14:paraId="06E0DE9D" w14:textId="00C4C6D6" w:rsidR="009E4D73" w:rsidRDefault="009E4D73">
                      <w:r w:rsidRPr="00E17F3F">
                        <w:rPr>
                          <w:noProof/>
                        </w:rPr>
                        <w:drawing>
                          <wp:inline distT="0" distB="0" distL="0" distR="0" wp14:anchorId="180CA3B6" wp14:editId="0D716887">
                            <wp:extent cx="357505" cy="357505"/>
                            <wp:effectExtent l="0" t="0" r="0" b="0"/>
                            <wp:docPr id="355" name="Picture 355"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8C1A54" w:rsidRPr="00E17F3F">
        <w:rPr>
          <w:b/>
        </w:rPr>
        <w:tab/>
      </w:r>
      <w:r w:rsidR="008C1A54" w:rsidRPr="00923FBF">
        <w:rPr>
          <w:b/>
          <w:bCs/>
        </w:rPr>
        <w:t>Note:</w:t>
      </w:r>
      <w:r w:rsidR="008C1A54" w:rsidRPr="0005744B">
        <w:t xml:space="preserve"> </w:t>
      </w:r>
      <w:r w:rsidR="008C1A54" w:rsidRPr="00A751AC">
        <w:t xml:space="preserve">The </w:t>
      </w:r>
      <w:r w:rsidR="008C1A54" w:rsidRPr="005D4DA7">
        <w:t xml:space="preserve">Customize Subgroup configuration is not available for Target Reports. </w:t>
      </w:r>
    </w:p>
    <w:p w14:paraId="547A0A2C" w14:textId="77777777" w:rsidR="00DC2CF7" w:rsidRDefault="00DC2CF7" w:rsidP="004B6C8C">
      <w:pPr>
        <w:pStyle w:val="Heading4"/>
      </w:pPr>
      <w:bookmarkStart w:id="326" w:name="_Toc49870590"/>
      <w:bookmarkStart w:id="327" w:name="_Toc52288760"/>
      <w:r>
        <w:t>Report Review</w:t>
      </w:r>
      <w:bookmarkEnd w:id="326"/>
      <w:bookmarkEnd w:id="327"/>
    </w:p>
    <w:p w14:paraId="479B2253" w14:textId="17C5842C" w:rsidR="00970EDE" w:rsidRPr="005D4DA7" w:rsidRDefault="008D2933" w:rsidP="00970EDE">
      <w:pPr>
        <w:pStyle w:val="Note-green"/>
      </w:pPr>
      <w:r>
        <mc:AlternateContent>
          <mc:Choice Requires="wps">
            <w:drawing>
              <wp:anchor distT="0" distB="0" distL="114300" distR="114300" simplePos="0" relativeHeight="251658260" behindDoc="0" locked="0" layoutInCell="1" allowOverlap="1" wp14:anchorId="5023BF3B" wp14:editId="080FB11E">
                <wp:simplePos x="0" y="0"/>
                <wp:positionH relativeFrom="column">
                  <wp:posOffset>165600</wp:posOffset>
                </wp:positionH>
                <wp:positionV relativeFrom="paragraph">
                  <wp:posOffset>40335</wp:posOffset>
                </wp:positionV>
                <wp:extent cx="547200" cy="525600"/>
                <wp:effectExtent l="0" t="0" r="0" b="0"/>
                <wp:wrapNone/>
                <wp:docPr id="226029731" name="Text Box 2260297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525600"/>
                        </a:xfrm>
                        <a:prstGeom prst="rect">
                          <a:avLst/>
                        </a:prstGeom>
                        <a:noFill/>
                        <a:ln w="6350">
                          <a:noFill/>
                        </a:ln>
                      </wps:spPr>
                      <wps:txbx>
                        <w:txbxContent>
                          <w:p w14:paraId="45C97073" w14:textId="14045745" w:rsidR="009E4D73" w:rsidRPr="00682969" w:rsidRDefault="009E4D73">
                            <w:pPr>
                              <w:rPr>
                                <w:color w:val="FFFFFF" w:themeColor="background1"/>
                                <w14:textFill>
                                  <w14:noFill/>
                                </w14:textFill>
                              </w:rPr>
                            </w:pPr>
                            <w:r w:rsidRPr="00682969">
                              <w:rPr>
                                <w:noProof/>
                                <w:color w:val="FFFFFF" w:themeColor="background1"/>
                                <w14:textFill>
                                  <w14:noFill/>
                                </w14:textFill>
                              </w:rPr>
                              <w:drawing>
                                <wp:inline distT="0" distB="0" distL="0" distR="0" wp14:anchorId="0594B368" wp14:editId="52EBA461">
                                  <wp:extent cx="357505" cy="357505"/>
                                  <wp:effectExtent l="0" t="0" r="0" b="0"/>
                                  <wp:docPr id="356" name="Picture 356"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3BF3B" id="Text Box 226029731" o:spid="_x0000_s1073" type="#_x0000_t202" alt="&quot;&quot;" style="position:absolute;left:0;text-align:left;margin-left:13.05pt;margin-top:3.2pt;width:43.1pt;height:41.4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" filled="f" stroked="f" strokeweight=".5pt">
                <v:textbox>
                  <w:txbxContent>
                    <w:p w14:paraId="45C97073" w14:textId="14045745" w:rsidR="009E4D73" w:rsidRPr="00682969" w:rsidRDefault="009E4D73">
                      <w:pPr>
                        <w:rPr>
                          <w:color w:val="FFFFFF" w:themeColor="background1"/>
                          <w14:textFill>
                            <w14:noFill/>
                          </w14:textFill>
                        </w:rPr>
                      </w:pPr>
                      <w:r w:rsidRPr="00682969">
                        <w:rPr>
                          <w:noProof/>
                          <w:color w:val="FFFFFF" w:themeColor="background1"/>
                          <w14:textFill>
                            <w14:noFill/>
                          </w14:textFill>
                        </w:rPr>
                        <w:drawing>
                          <wp:inline distT="0" distB="0" distL="0" distR="0" wp14:anchorId="0594B368" wp14:editId="52EBA461">
                            <wp:extent cx="357505" cy="357505"/>
                            <wp:effectExtent l="0" t="0" r="0" b="0"/>
                            <wp:docPr id="356" name="Picture 356"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05" cy="357505"/>
                                    </a:xfrm>
                                    <a:prstGeom prst="rect">
                                      <a:avLst/>
                                    </a:prstGeom>
                                  </pic:spPr>
                                </pic:pic>
                              </a:graphicData>
                            </a:graphic>
                          </wp:inline>
                        </w:drawing>
                      </w:r>
                    </w:p>
                  </w:txbxContent>
                </v:textbox>
              </v:shape>
            </w:pict>
          </mc:Fallback>
        </mc:AlternateContent>
      </w:r>
      <w:r w:rsidR="00970EDE" w:rsidRPr="0005744B">
        <w:rPr>
          <w:b/>
        </w:rPr>
        <w:tab/>
      </w:r>
      <w:r w:rsidR="00970EDE" w:rsidRPr="00923FBF">
        <w:rPr>
          <w:b/>
          <w:bCs/>
        </w:rPr>
        <w:t>Tip:</w:t>
      </w:r>
      <w:r w:rsidR="00970EDE" w:rsidRPr="00A751AC">
        <w:t xml:space="preserve"> Each report is saved with the report name and can be accessed on the </w:t>
      </w:r>
      <w:r w:rsidR="00970EDE" w:rsidRPr="009E45D9">
        <w:fldChar w:fldCharType="begin"/>
      </w:r>
      <w:r w:rsidR="00970EDE" w:rsidRPr="00CC6014">
        <w:rPr>
          <w:rStyle w:val="Link"/>
        </w:rPr>
        <w:instrText xml:space="preserve"> REF _Ref507508451 \h  \* MERGEFORMAT </w:instrText>
      </w:r>
      <w:r w:rsidR="00970EDE" w:rsidRPr="009E45D9">
        <w:rPr>
          <w:rStyle w:val="Link"/>
        </w:rPr>
        <w:fldChar w:fldCharType="separate"/>
      </w:r>
      <w:r w:rsidR="007D12B0" w:rsidRPr="00972B02">
        <w:rPr>
          <w:rStyle w:val="Link"/>
        </w:rPr>
        <w:t>My Reports</w:t>
      </w:r>
      <w:r w:rsidR="00970EDE" w:rsidRPr="009E45D9">
        <w:fldChar w:fldCharType="end"/>
      </w:r>
      <w:r w:rsidR="00970EDE" w:rsidRPr="0005744B">
        <w:t xml:space="preserve"> page, which is accessible </w:t>
      </w:r>
      <w:r w:rsidR="00970EDE" w:rsidRPr="00A751AC">
        <w:t>from the ho</w:t>
      </w:r>
      <w:r w:rsidR="00970EDE" w:rsidRPr="005D4DA7">
        <w:t xml:space="preserve">me page. Save each report with a descriptive name that will allow it to be easily retrieved later. If no report name is entered, it will be saved as </w:t>
      </w:r>
      <w:r w:rsidR="00CC4B0B">
        <w:t xml:space="preserve">a </w:t>
      </w:r>
      <w:r w:rsidR="00970EDE" w:rsidRPr="005D4DA7">
        <w:t>“Custom Aggregate Report</w:t>
      </w:r>
      <w:r w:rsidR="00970EDE">
        <w:t>.</w:t>
      </w:r>
      <w:r w:rsidR="00970EDE" w:rsidRPr="0005744B">
        <w:t>”</w:t>
      </w:r>
    </w:p>
    <w:p w14:paraId="2580ACAF" w14:textId="4F619CAD" w:rsidR="00970EDE" w:rsidRPr="005D4DA7" w:rsidRDefault="008D2933" w:rsidP="007D5D30">
      <w:pPr>
        <w:pStyle w:val="Note-blue"/>
      </w:pPr>
      <w:r>
        <w:rPr>
          <w:noProof/>
        </w:rPr>
        <mc:AlternateContent>
          <mc:Choice Requires="wps">
            <w:drawing>
              <wp:anchor distT="0" distB="0" distL="114300" distR="114300" simplePos="0" relativeHeight="251658262" behindDoc="0" locked="0" layoutInCell="1" allowOverlap="1" wp14:anchorId="74C7286F" wp14:editId="5D0A8EE2">
                <wp:simplePos x="0" y="0"/>
                <wp:positionH relativeFrom="column">
                  <wp:posOffset>165600</wp:posOffset>
                </wp:positionH>
                <wp:positionV relativeFrom="paragraph">
                  <wp:posOffset>-635</wp:posOffset>
                </wp:positionV>
                <wp:extent cx="546735" cy="446400"/>
                <wp:effectExtent l="0" t="0" r="0" b="0"/>
                <wp:wrapNone/>
                <wp:docPr id="226029735" name="Text Box 2260297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6735" cy="446400"/>
                        </a:xfrm>
                        <a:prstGeom prst="rect">
                          <a:avLst/>
                        </a:prstGeom>
                        <a:noFill/>
                        <a:ln w="6350">
                          <a:noFill/>
                        </a:ln>
                      </wps:spPr>
                      <wps:txbx>
                        <w:txbxContent>
                          <w:p w14:paraId="3915D0BA" w14:textId="77777777" w:rsidR="009E4D73" w:rsidRDefault="009E4D73" w:rsidP="008D2933">
                            <w:r w:rsidRPr="00E17F3F">
                              <w:rPr>
                                <w:noProof/>
                              </w:rPr>
                              <w:drawing>
                                <wp:inline distT="0" distB="0" distL="0" distR="0" wp14:anchorId="14F53C4D" wp14:editId="1F1714EA">
                                  <wp:extent cx="357505" cy="357505"/>
                                  <wp:effectExtent l="0" t="0" r="0" b="0"/>
                                  <wp:docPr id="359" name="Picture 359"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7286F" id="Text Box 226029735" o:spid="_x0000_s1074" type="#_x0000_t202" alt="&quot;&quot;" style="position:absolute;left:0;text-align:left;margin-left:13.05pt;margin-top:-.05pt;width:43.05pt;height:35.1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" filled="f" stroked="f" strokeweight=".5pt">
                <v:textbox>
                  <w:txbxContent>
                    <w:p w14:paraId="3915D0BA" w14:textId="77777777" w:rsidR="009E4D73" w:rsidRDefault="009E4D73" w:rsidP="008D2933">
                      <w:r w:rsidRPr="00E17F3F">
                        <w:rPr>
                          <w:noProof/>
                        </w:rPr>
                        <w:drawing>
                          <wp:inline distT="0" distB="0" distL="0" distR="0" wp14:anchorId="14F53C4D" wp14:editId="1F1714EA">
                            <wp:extent cx="357505" cy="357505"/>
                            <wp:effectExtent l="0" t="0" r="0" b="0"/>
                            <wp:docPr id="359" name="Picture 359"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05" cy="357505"/>
                                    </a:xfrm>
                                    <a:prstGeom prst="rect">
                                      <a:avLst/>
                                    </a:prstGeom>
                                  </pic:spPr>
                                </pic:pic>
                              </a:graphicData>
                            </a:graphic>
                          </wp:inline>
                        </w:drawing>
                      </w:r>
                    </w:p>
                  </w:txbxContent>
                </v:textbox>
              </v:shape>
            </w:pict>
          </mc:Fallback>
        </mc:AlternateContent>
      </w:r>
      <w:r w:rsidR="00970EDE" w:rsidRPr="0005744B">
        <w:rPr>
          <w:b/>
        </w:rPr>
        <w:tab/>
      </w:r>
      <w:r w:rsidR="00970EDE" w:rsidRPr="00923FBF">
        <w:rPr>
          <w:b/>
          <w:bCs/>
        </w:rPr>
        <w:t>Note:</w:t>
      </w:r>
      <w:r w:rsidR="00970EDE" w:rsidRPr="00A751AC">
        <w:t xml:space="preserve"> All required fields must be populated before the report may be genera</w:t>
      </w:r>
      <w:r w:rsidR="00970EDE" w:rsidRPr="005D4DA7">
        <w:t>ted.</w:t>
      </w:r>
    </w:p>
    <w:p w14:paraId="68E51505" w14:textId="076463E1" w:rsidR="00DC2CF7" w:rsidRDefault="00DC2CF7">
      <w:r w:rsidRPr="0005744B">
        <w:t xml:space="preserve">The </w:t>
      </w:r>
      <w:r w:rsidRPr="00DA7624">
        <w:rPr>
          <w:rStyle w:val="PageElement"/>
        </w:rPr>
        <w:t>Report Review</w:t>
      </w:r>
      <w:r w:rsidRPr="0005744B">
        <w:t xml:space="preserve"> section of the page </w:t>
      </w:r>
      <w:r w:rsidR="00984854">
        <w:t>(figure</w:t>
      </w:r>
      <w:r w:rsidR="00595AC7">
        <w:t xml:space="preserve"> </w:t>
      </w:r>
      <w:r w:rsidR="007C0B51">
        <w:t>93</w:t>
      </w:r>
      <w:r w:rsidR="00411A77">
        <w:t>)</w:t>
      </w:r>
      <w:r w:rsidR="00595AC7">
        <w:t xml:space="preserve"> </w:t>
      </w:r>
      <w:r w:rsidRPr="0005744B">
        <w:t>allows an administrator to review the selected criteria included in the report.</w:t>
      </w:r>
    </w:p>
    <w:p w14:paraId="5F5316D4" w14:textId="6219D4C4" w:rsidR="00824BAC" w:rsidRPr="0005744B" w:rsidRDefault="00824BAC"/>
    <w:p w14:paraId="06B25503" w14:textId="77777777" w:rsidR="00190020" w:rsidRDefault="00D51E78">
      <w:pPr>
        <w:pStyle w:val="Image"/>
      </w:pPr>
      <w:r>
        <w:drawing>
          <wp:inline distT="0" distB="0" distL="0" distR="0" wp14:anchorId="670D9AA1" wp14:editId="79185CC6">
            <wp:extent cx="3449963" cy="3237858"/>
            <wp:effectExtent l="19050" t="19050" r="17145" b="20320"/>
            <wp:docPr id="357" name="Picture 357" title="Screen shot of Report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custom_agg_report_06.png"/>
                    <pic:cNvPicPr/>
                  </pic:nvPicPr>
                  <pic:blipFill>
                    <a:blip r:embed="rId171">
                      <a:extLst>
                        <a:ext uri="{BEBA8EAE-BF5A-486C-A8C5-ECC9F3942E4B}">
                          <a14:imgProps xmlns:a14="http://schemas.microsoft.com/office/drawing/2010/main">
                            <a14:imgLayer r:embed="rId17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449963" cy="3237858"/>
                    </a:xfrm>
                    <a:prstGeom prst="rect">
                      <a:avLst/>
                    </a:prstGeom>
                    <a:ln>
                      <a:solidFill>
                        <a:sysClr val="windowText" lastClr="000000"/>
                      </a:solidFill>
                    </a:ln>
                  </pic:spPr>
                </pic:pic>
              </a:graphicData>
            </a:graphic>
          </wp:inline>
        </w:drawing>
      </w:r>
    </w:p>
    <w:p w14:paraId="0095D136" w14:textId="711FD76C" w:rsidR="00AC7E1D" w:rsidRDefault="00190020" w:rsidP="00972B02">
      <w:pPr>
        <w:pStyle w:val="Caption"/>
      </w:pPr>
      <w:bookmarkStart w:id="328" w:name="_Toc49347739"/>
      <w:r>
        <w:t xml:space="preserve">Figure </w:t>
      </w:r>
      <w:r>
        <w:fldChar w:fldCharType="begin"/>
      </w:r>
      <w:r>
        <w:instrText>SEQ Figure \* ARABIC</w:instrText>
      </w:r>
      <w:r>
        <w:fldChar w:fldCharType="separate"/>
      </w:r>
      <w:r w:rsidR="007D12B0">
        <w:rPr>
          <w:noProof/>
        </w:rPr>
        <w:t>93</w:t>
      </w:r>
      <w:r>
        <w:fldChar w:fldCharType="end"/>
      </w:r>
      <w:r>
        <w:t xml:space="preserve">.  </w:t>
      </w:r>
      <w:r w:rsidRPr="00B8612B">
        <w:t>Report Review section</w:t>
      </w:r>
      <w:bookmarkEnd w:id="328"/>
    </w:p>
    <w:p w14:paraId="6408112F" w14:textId="4ECA6276" w:rsidR="00393D4B" w:rsidRPr="0005744B" w:rsidRDefault="00393D4B" w:rsidP="0027605C">
      <w:pPr>
        <w:pStyle w:val="bullets"/>
      </w:pPr>
      <w:r w:rsidRPr="00DA7624">
        <w:rPr>
          <w:rStyle w:val="PageElement"/>
        </w:rPr>
        <w:t>Estimated row count</w:t>
      </w:r>
      <w:r w:rsidRPr="0005744B">
        <w:t>: Provides an estimate on how many rows the report will have, in order to provide some feedback on how large the report will be before generating it</w:t>
      </w:r>
    </w:p>
    <w:p w14:paraId="40B209D2" w14:textId="5C9A0AC9" w:rsidR="00393D4B" w:rsidRPr="0005744B" w:rsidRDefault="00393D4B" w:rsidP="0027605C">
      <w:pPr>
        <w:pStyle w:val="bullets"/>
      </w:pPr>
      <w:r w:rsidRPr="00DA7624">
        <w:rPr>
          <w:rStyle w:val="PageElement"/>
        </w:rPr>
        <w:lastRenderedPageBreak/>
        <w:t>Report Name</w:t>
      </w:r>
      <w:r w:rsidRPr="0005744B">
        <w:t>: The report may be given a name here</w:t>
      </w:r>
    </w:p>
    <w:p w14:paraId="4180C27E" w14:textId="36501982" w:rsidR="00393D4B" w:rsidRPr="0005744B" w:rsidRDefault="00970EDE" w:rsidP="0027605C">
      <w:pPr>
        <w:pStyle w:val="bullets"/>
      </w:pPr>
      <w:r w:rsidRPr="00E02D20">
        <w:rPr>
          <w:rStyle w:val="Button"/>
          <w:b w:val="0"/>
        </w:rPr>
        <w:t>[</w:t>
      </w:r>
      <w:r w:rsidR="00FC09C6" w:rsidRPr="00DA7624">
        <w:rPr>
          <w:rStyle w:val="Button"/>
        </w:rPr>
        <w:t>Cre</w:t>
      </w:r>
      <w:r w:rsidR="00393D4B" w:rsidRPr="00BF3047">
        <w:rPr>
          <w:rStyle w:val="Button"/>
        </w:rPr>
        <w:t>ate Report</w:t>
      </w:r>
      <w:r w:rsidRPr="00E02D20">
        <w:rPr>
          <w:rStyle w:val="Button"/>
          <w:b w:val="0"/>
        </w:rPr>
        <w:t>]</w:t>
      </w:r>
      <w:r w:rsidR="00393D4B" w:rsidRPr="0005744B">
        <w:t xml:space="preserve">: The report </w:t>
      </w:r>
      <w:r w:rsidR="0027605C">
        <w:t>is</w:t>
      </w:r>
      <w:r w:rsidR="00393D4B" w:rsidRPr="0005744B">
        <w:t xml:space="preserve"> generated by selecting this button</w:t>
      </w:r>
    </w:p>
    <w:p w14:paraId="6511721F" w14:textId="77777777" w:rsidR="00BB0A13" w:rsidRDefault="00BB0A13" w:rsidP="0027605C">
      <w:pPr>
        <w:pStyle w:val="Heading4"/>
      </w:pPr>
      <w:bookmarkStart w:id="329" w:name="_Ref507578224"/>
      <w:bookmarkStart w:id="330" w:name="_Toc49870591"/>
      <w:bookmarkStart w:id="331" w:name="_Toc52288761"/>
      <w:r>
        <w:t>Report Preview</w:t>
      </w:r>
      <w:bookmarkEnd w:id="329"/>
      <w:bookmarkEnd w:id="330"/>
      <w:bookmarkEnd w:id="331"/>
    </w:p>
    <w:p w14:paraId="4C780635" w14:textId="6D2A313B" w:rsidR="0009479B" w:rsidRPr="0005744B" w:rsidRDefault="00BB0A13">
      <w:r w:rsidRPr="0005744B">
        <w:t xml:space="preserve">The </w:t>
      </w:r>
      <w:r w:rsidRPr="00DA7624">
        <w:rPr>
          <w:rStyle w:val="PageElement"/>
        </w:rPr>
        <w:t>Report Preview</w:t>
      </w:r>
      <w:r w:rsidRPr="0005744B">
        <w:t xml:space="preserve"> section of the page allows an administrator to </w:t>
      </w:r>
      <w:r w:rsidR="00130942">
        <w:t>access</w:t>
      </w:r>
      <w:r w:rsidR="00130942" w:rsidRPr="0005744B">
        <w:t xml:space="preserve"> </w:t>
      </w:r>
      <w:r w:rsidRPr="0005744B">
        <w:t xml:space="preserve">a preview of the </w:t>
      </w:r>
      <w:r w:rsidR="00B108B2" w:rsidRPr="0005744B">
        <w:t xml:space="preserve">selected attributes </w:t>
      </w:r>
      <w:r w:rsidR="00EA7B2F" w:rsidRPr="0005744B">
        <w:t>with mock data</w:t>
      </w:r>
      <w:r w:rsidR="00712CB7" w:rsidRPr="0005744B">
        <w:t>,</w:t>
      </w:r>
      <w:r w:rsidR="00EA7B2F" w:rsidRPr="0005744B">
        <w:t xml:space="preserve"> </w:t>
      </w:r>
      <w:r w:rsidR="00712CB7" w:rsidRPr="0005744B">
        <w:t xml:space="preserve">as shown </w:t>
      </w:r>
      <w:r w:rsidR="00F771C1">
        <w:t>next</w:t>
      </w:r>
      <w:r w:rsidR="00712CB7" w:rsidRPr="0005744B">
        <w:t xml:space="preserve">, </w:t>
      </w:r>
      <w:r w:rsidRPr="0005744B">
        <w:t xml:space="preserve">before generating the </w:t>
      </w:r>
      <w:r w:rsidR="00EA7B2F" w:rsidRPr="0005744B">
        <w:t xml:space="preserve">actual </w:t>
      </w:r>
      <w:r w:rsidRPr="0005744B">
        <w:t>report</w:t>
      </w:r>
      <w:r w:rsidR="00AC7E1D">
        <w:t xml:space="preserve">, as shown </w:t>
      </w:r>
      <w:r w:rsidR="0085598B">
        <w:t>in figure</w:t>
      </w:r>
      <w:r w:rsidR="00B8014F">
        <w:t xml:space="preserve"> </w:t>
      </w:r>
      <w:r w:rsidR="007C0B51">
        <w:t>94</w:t>
      </w:r>
      <w:r w:rsidR="00712CB7" w:rsidRPr="0005744B">
        <w:t>.</w:t>
      </w:r>
    </w:p>
    <w:p w14:paraId="2B2FA880" w14:textId="77777777" w:rsidR="00190020" w:rsidRDefault="00733DAF">
      <w:pPr>
        <w:pStyle w:val="Image"/>
      </w:pPr>
      <w:r>
        <w:drawing>
          <wp:inline distT="0" distB="0" distL="0" distR="0" wp14:anchorId="77817579" wp14:editId="36AC0E9E">
            <wp:extent cx="5895975" cy="1619127"/>
            <wp:effectExtent l="19050" t="19050" r="9525" b="19685"/>
            <wp:docPr id="346" name="Picture 346" title="Screeen shot of Report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custom_agg_report_07.png"/>
                    <pic:cNvPicPr/>
                  </pic:nvPicPr>
                  <pic:blipFill rotWithShape="1">
                    <a:blip r:embed="rId173" cstate="print">
                      <a:extLst>
                        <a:ext uri="{BEBA8EAE-BF5A-486C-A8C5-ECC9F3942E4B}">
                          <a14:imgProps xmlns:a14="http://schemas.microsoft.com/office/drawing/2010/main">
                            <a14:imgLayer r:embed="rId174">
                              <a14:imgEffect>
                                <a14:sharpenSoften amount="25000"/>
                              </a14:imgEffect>
                            </a14:imgLayer>
                          </a14:imgProps>
                        </a:ext>
                        <a:ext uri="{28A0092B-C50C-407E-A947-70E740481C1C}">
                          <a14:useLocalDpi xmlns:a14="http://schemas.microsoft.com/office/drawing/2010/main" val="0"/>
                        </a:ext>
                      </a:extLst>
                    </a:blip>
                    <a:srcRect r="790" b="9478"/>
                    <a:stretch/>
                  </pic:blipFill>
                  <pic:spPr bwMode="auto">
                    <a:xfrm>
                      <a:off x="0" y="0"/>
                      <a:ext cx="5896605" cy="1619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1719ED" w14:textId="25E6E477" w:rsidR="00AC7E1D" w:rsidRDefault="00190020" w:rsidP="00972B02">
      <w:pPr>
        <w:pStyle w:val="Caption"/>
      </w:pPr>
      <w:bookmarkStart w:id="332" w:name="_Toc49347740"/>
      <w:r>
        <w:t xml:space="preserve">Figure </w:t>
      </w:r>
      <w:r>
        <w:fldChar w:fldCharType="begin"/>
      </w:r>
      <w:r>
        <w:instrText>SEQ Figure \* ARABIC</w:instrText>
      </w:r>
      <w:r>
        <w:fldChar w:fldCharType="separate"/>
      </w:r>
      <w:r w:rsidR="007D12B0">
        <w:rPr>
          <w:noProof/>
        </w:rPr>
        <w:t>94</w:t>
      </w:r>
      <w:r>
        <w:fldChar w:fldCharType="end"/>
      </w:r>
      <w:r>
        <w:t xml:space="preserve">.  </w:t>
      </w:r>
      <w:r w:rsidRPr="002A11F4">
        <w:t>Report Preview section</w:t>
      </w:r>
      <w:bookmarkEnd w:id="332"/>
    </w:p>
    <w:p w14:paraId="713AC42D" w14:textId="2C012853" w:rsidR="00BB0A13" w:rsidRPr="0005744B" w:rsidRDefault="00BB0A13">
      <w:r w:rsidRPr="0005744B">
        <w:t xml:space="preserve">The </w:t>
      </w:r>
      <w:r w:rsidRPr="00DA7624">
        <w:rPr>
          <w:rStyle w:val="PageElement"/>
        </w:rPr>
        <w:t>Report Preview</w:t>
      </w:r>
      <w:r w:rsidRPr="0005744B">
        <w:t xml:space="preserve"> section provides additional viewing options:</w:t>
      </w:r>
    </w:p>
    <w:p w14:paraId="60D7C982" w14:textId="1B200A54" w:rsidR="00E048D1" w:rsidRPr="0005744B" w:rsidRDefault="0009479B" w:rsidP="0027605C">
      <w:pPr>
        <w:pStyle w:val="bullets"/>
        <w:numPr>
          <w:ilvl w:val="0"/>
          <w:numId w:val="273"/>
        </w:numPr>
      </w:pPr>
      <w:r w:rsidRPr="00DA7624">
        <w:rPr>
          <w:rStyle w:val="PageElement"/>
        </w:rPr>
        <w:t>Column Order</w:t>
      </w:r>
      <w:r w:rsidR="00535772" w:rsidRPr="008E38F1">
        <w:rPr>
          <w:b/>
        </w:rPr>
        <w:t>—</w:t>
      </w:r>
      <w:r w:rsidRPr="0005744B">
        <w:t xml:space="preserve">Allows the option to change </w:t>
      </w:r>
      <w:r w:rsidR="00E30556">
        <w:t>the</w:t>
      </w:r>
      <w:r w:rsidR="00E30556" w:rsidRPr="0005744B">
        <w:t xml:space="preserve"> </w:t>
      </w:r>
      <w:r w:rsidRPr="0005744B">
        <w:t>result column order to easily compare results broken down in different ways</w:t>
      </w:r>
    </w:p>
    <w:p w14:paraId="4EA8F1CD" w14:textId="3738EBD8" w:rsidR="00D441C5" w:rsidRPr="00DA7624" w:rsidRDefault="00D441C5" w:rsidP="0027605C">
      <w:pPr>
        <w:pStyle w:val="bullets"/>
        <w:numPr>
          <w:ilvl w:val="0"/>
          <w:numId w:val="273"/>
        </w:numPr>
        <w:rPr>
          <w:rStyle w:val="PageElement"/>
        </w:rPr>
      </w:pPr>
      <w:r w:rsidRPr="00DA7624">
        <w:rPr>
          <w:rStyle w:val="PageElement"/>
        </w:rPr>
        <w:t>Empty Rows</w:t>
      </w:r>
      <w:r w:rsidR="00535772">
        <w:rPr>
          <w:rStyle w:val="PageElement"/>
        </w:rPr>
        <w:t>—</w:t>
      </w:r>
      <w:r w:rsidRPr="0005744B">
        <w:t xml:space="preserve">When the </w:t>
      </w:r>
      <w:r w:rsidR="008D3799" w:rsidRPr="00E02D20">
        <w:t>[</w:t>
      </w:r>
      <w:r w:rsidRPr="00DA7624">
        <w:rPr>
          <w:rStyle w:val="Button"/>
        </w:rPr>
        <w:t>Show</w:t>
      </w:r>
      <w:r w:rsidR="008D3799" w:rsidRPr="00E02D20">
        <w:rPr>
          <w:rStyle w:val="Button"/>
          <w:b w:val="0"/>
        </w:rPr>
        <w:t>]</w:t>
      </w:r>
      <w:r w:rsidRPr="0005744B">
        <w:t xml:space="preserve"> button is selected, rows with no data will be included in the preview. When the </w:t>
      </w:r>
      <w:r w:rsidR="008D3799" w:rsidRPr="00E02D20">
        <w:t>[</w:t>
      </w:r>
      <w:r w:rsidRPr="00DA7624">
        <w:rPr>
          <w:rStyle w:val="Button"/>
        </w:rPr>
        <w:t>Hide</w:t>
      </w:r>
      <w:r w:rsidR="008D3799" w:rsidRPr="00E02D20">
        <w:rPr>
          <w:rStyle w:val="Button"/>
          <w:b w:val="0"/>
        </w:rPr>
        <w:t>]</w:t>
      </w:r>
      <w:r w:rsidRPr="00F377F0">
        <w:t xml:space="preserve"> </w:t>
      </w:r>
      <w:r w:rsidRPr="0005744B">
        <w:t>button is selected, these empty rows will be excluded from the report. In this case, if a report section has only empty rows, it also will be excluded.</w:t>
      </w:r>
    </w:p>
    <w:p w14:paraId="7A6E6AC6" w14:textId="74630FAC" w:rsidR="0009479B" w:rsidRPr="00BF3047" w:rsidRDefault="00D441C5" w:rsidP="0027605C">
      <w:pPr>
        <w:pStyle w:val="bullets"/>
        <w:numPr>
          <w:ilvl w:val="0"/>
          <w:numId w:val="273"/>
        </w:numPr>
        <w:rPr>
          <w:rStyle w:val="PageElement"/>
        </w:rPr>
      </w:pPr>
      <w:r w:rsidRPr="00BF3047">
        <w:rPr>
          <w:rStyle w:val="PageElement"/>
        </w:rPr>
        <w:t>Display</w:t>
      </w:r>
      <w:r w:rsidR="0009479B" w:rsidRPr="00565D3C">
        <w:rPr>
          <w:rStyle w:val="PageElement"/>
        </w:rPr>
        <w:t xml:space="preserve"> Value As</w:t>
      </w:r>
      <w:r w:rsidR="00535772" w:rsidRPr="008E38F1">
        <w:rPr>
          <w:b/>
        </w:rPr>
        <w:t>—</w:t>
      </w:r>
      <w:r w:rsidR="0009479B" w:rsidRPr="0005744B">
        <w:t xml:space="preserve">Choices are </w:t>
      </w:r>
      <w:r w:rsidR="00E82809">
        <w:t>[</w:t>
      </w:r>
      <w:r w:rsidR="0009479B" w:rsidRPr="00DA7624">
        <w:rPr>
          <w:rStyle w:val="Button"/>
        </w:rPr>
        <w:t>Percent</w:t>
      </w:r>
      <w:r w:rsidR="00E82809" w:rsidRPr="00682969">
        <w:rPr>
          <w:rStyle w:val="Button"/>
          <w:b w:val="0"/>
        </w:rPr>
        <w:t>]</w:t>
      </w:r>
      <w:r w:rsidR="0009479B" w:rsidRPr="0005744B">
        <w:t xml:space="preserve"> or </w:t>
      </w:r>
      <w:r w:rsidR="00E82809">
        <w:t>[</w:t>
      </w:r>
      <w:r w:rsidR="0009479B" w:rsidRPr="00DA7624">
        <w:rPr>
          <w:rStyle w:val="Button"/>
        </w:rPr>
        <w:t>Number</w:t>
      </w:r>
      <w:r w:rsidR="00E82809" w:rsidRPr="00682969">
        <w:rPr>
          <w:rStyle w:val="Button"/>
          <w:b w:val="0"/>
        </w:rPr>
        <w:t>]</w:t>
      </w:r>
      <w:r w:rsidR="0009479B" w:rsidRPr="00BF3047">
        <w:rPr>
          <w:rStyle w:val="PageElement"/>
        </w:rPr>
        <w:t>.</w:t>
      </w:r>
    </w:p>
    <w:p w14:paraId="65513D48" w14:textId="479BFF15" w:rsidR="00BB0A13" w:rsidRDefault="00BB0A13" w:rsidP="009E45D9">
      <w:pPr>
        <w:pStyle w:val="bullets"/>
        <w:keepNext/>
        <w:keepLines/>
        <w:numPr>
          <w:ilvl w:val="0"/>
          <w:numId w:val="273"/>
        </w:numPr>
        <w:ind w:left="1166"/>
      </w:pPr>
      <w:r w:rsidRPr="243E24A5">
        <w:rPr>
          <w:rStyle w:val="PageElement"/>
        </w:rPr>
        <w:t>Achievement Levels</w:t>
      </w:r>
      <w:r w:rsidR="70D02166" w:rsidRPr="243E24A5">
        <w:rPr>
          <w:rStyle w:val="PageElement"/>
        </w:rPr>
        <w:t>—</w:t>
      </w:r>
      <w:r w:rsidR="00DC2CF7">
        <w:t xml:space="preserve">Choices are either </w:t>
      </w:r>
      <w:r w:rsidR="00E82809">
        <w:t>[</w:t>
      </w:r>
      <w:r w:rsidR="00DC2CF7" w:rsidRPr="243E24A5">
        <w:rPr>
          <w:rStyle w:val="Button"/>
        </w:rPr>
        <w:t>All</w:t>
      </w:r>
      <w:r w:rsidR="00E82809" w:rsidRPr="243E24A5">
        <w:rPr>
          <w:rStyle w:val="Button"/>
          <w:b w:val="0"/>
        </w:rPr>
        <w:t>]</w:t>
      </w:r>
      <w:r w:rsidR="00DC2CF7">
        <w:t xml:space="preserve"> or </w:t>
      </w:r>
      <w:r w:rsidR="00E82809">
        <w:t>[</w:t>
      </w:r>
      <w:r w:rsidR="00DC2CF7" w:rsidRPr="243E24A5">
        <w:rPr>
          <w:rStyle w:val="Button"/>
        </w:rPr>
        <w:t>Grouped</w:t>
      </w:r>
      <w:r w:rsidR="00E82809" w:rsidRPr="243E24A5">
        <w:rPr>
          <w:rStyle w:val="Button"/>
          <w:b w:val="0"/>
        </w:rPr>
        <w:t>]</w:t>
      </w:r>
      <w:r w:rsidR="00DC2CF7">
        <w:t xml:space="preserve">. If </w:t>
      </w:r>
      <w:r w:rsidR="00E82809">
        <w:t>[</w:t>
      </w:r>
      <w:r w:rsidR="00DC2CF7" w:rsidRPr="243E24A5">
        <w:rPr>
          <w:rStyle w:val="Button"/>
        </w:rPr>
        <w:t>All</w:t>
      </w:r>
      <w:r w:rsidR="00E82809" w:rsidRPr="243E24A5">
        <w:rPr>
          <w:rStyle w:val="Button"/>
          <w:b w:val="0"/>
        </w:rPr>
        <w:t>]</w:t>
      </w:r>
      <w:r w:rsidR="00DC2CF7">
        <w:t xml:space="preserve"> is chosen</w:t>
      </w:r>
      <w:r>
        <w:t xml:space="preserve">, all achievement levels are displayed in the report. If </w:t>
      </w:r>
      <w:r w:rsidR="00E82809">
        <w:t>[</w:t>
      </w:r>
      <w:r w:rsidRPr="243E24A5">
        <w:rPr>
          <w:rStyle w:val="Button"/>
        </w:rPr>
        <w:t>Grouped</w:t>
      </w:r>
      <w:r w:rsidR="00E82809" w:rsidRPr="243E24A5">
        <w:rPr>
          <w:rStyle w:val="Button"/>
          <w:b w:val="0"/>
        </w:rPr>
        <w:t>]</w:t>
      </w:r>
      <w:r>
        <w:t xml:space="preserve"> is chosen, then </w:t>
      </w:r>
      <w:r w:rsidR="009F6708">
        <w:t xml:space="preserve">Achievement </w:t>
      </w:r>
      <w:r w:rsidR="00E82809">
        <w:t>L</w:t>
      </w:r>
      <w:r w:rsidR="009F6708">
        <w:t xml:space="preserve">evels below the standard cutoff are combined into one result, labeled </w:t>
      </w:r>
      <w:r w:rsidR="009F6708" w:rsidRPr="243E24A5">
        <w:rPr>
          <w:i/>
          <w:iCs/>
        </w:rPr>
        <w:t>Below Standard</w:t>
      </w:r>
      <w:r w:rsidR="00E82809">
        <w:t xml:space="preserve"> and A</w:t>
      </w:r>
      <w:r w:rsidR="009F6708">
        <w:t xml:space="preserve">chievement </w:t>
      </w:r>
      <w:r w:rsidR="00E82809">
        <w:t>L</w:t>
      </w:r>
      <w:r w:rsidR="009F6708">
        <w:t>evels</w:t>
      </w:r>
      <w:r w:rsidR="009F6708" w:rsidRPr="243E24A5">
        <w:rPr>
          <w:i/>
          <w:iCs/>
        </w:rPr>
        <w:t xml:space="preserve"> </w:t>
      </w:r>
      <w:r w:rsidR="009F6708">
        <w:t>above the standard cutoff are combined into one result</w:t>
      </w:r>
      <w:r>
        <w:t xml:space="preserve">, labeled </w:t>
      </w:r>
      <w:r w:rsidRPr="243E24A5">
        <w:rPr>
          <w:rStyle w:val="PageElement"/>
        </w:rPr>
        <w:t xml:space="preserve">At or </w:t>
      </w:r>
      <w:r w:rsidR="00670AFE" w:rsidRPr="243E24A5">
        <w:rPr>
          <w:rStyle w:val="PageElement"/>
        </w:rPr>
        <w:t>Above</w:t>
      </w:r>
      <w:r w:rsidRPr="243E24A5">
        <w:rPr>
          <w:rStyle w:val="PageElement"/>
        </w:rPr>
        <w:t xml:space="preserve"> Standard</w:t>
      </w:r>
      <w:r w:rsidR="0009479B">
        <w:t xml:space="preserve"> (</w:t>
      </w:r>
      <w:r w:rsidR="00FD62C2">
        <w:t xml:space="preserve">refer </w:t>
      </w:r>
      <w:r w:rsidR="00E01C31">
        <w:t>to</w:t>
      </w:r>
      <w:r w:rsidR="0085598B">
        <w:t xml:space="preserve"> </w:t>
      </w:r>
      <w:r w:rsidR="00984854">
        <w:t>figure</w:t>
      </w:r>
      <w:r w:rsidR="00D97531">
        <w:t xml:space="preserve"> </w:t>
      </w:r>
      <w:r w:rsidR="007C0B51">
        <w:t>95</w:t>
      </w:r>
      <w:r w:rsidR="0009479B">
        <w:t>)</w:t>
      </w:r>
      <w:r>
        <w:t>.</w:t>
      </w:r>
    </w:p>
    <w:p w14:paraId="160C322D" w14:textId="3A20C0C9" w:rsidR="009F6708" w:rsidRPr="005D4DA7" w:rsidRDefault="00824BAC" w:rsidP="00824BAC">
      <w:pPr>
        <w:pStyle w:val="Note-green"/>
        <w:ind w:left="1260" w:hanging="720"/>
      </w:pPr>
      <w:r>
        <mc:AlternateContent>
          <mc:Choice Requires="wps">
            <w:drawing>
              <wp:anchor distT="0" distB="0" distL="114300" distR="114300" simplePos="0" relativeHeight="251658259" behindDoc="0" locked="0" layoutInCell="1" allowOverlap="1" wp14:anchorId="5EF3F11D" wp14:editId="01B99274">
                <wp:simplePos x="0" y="0"/>
                <wp:positionH relativeFrom="column">
                  <wp:posOffset>273600</wp:posOffset>
                </wp:positionH>
                <wp:positionV relativeFrom="paragraph">
                  <wp:posOffset>21445</wp:posOffset>
                </wp:positionV>
                <wp:extent cx="504000" cy="604800"/>
                <wp:effectExtent l="0" t="0" r="0" b="0"/>
                <wp:wrapNone/>
                <wp:docPr id="226029722" name="Text Box 22602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4000" cy="604800"/>
                        </a:xfrm>
                        <a:prstGeom prst="rect">
                          <a:avLst/>
                        </a:prstGeom>
                        <a:noFill/>
                        <a:ln w="6350">
                          <a:noFill/>
                        </a:ln>
                      </wps:spPr>
                      <wps:txbx>
                        <w:txbxContent>
                          <w:p w14:paraId="19D93CCC" w14:textId="47FB780F" w:rsidR="009E4D73" w:rsidRDefault="009E4D73">
                            <w:r w:rsidRPr="00682969">
                              <w:rPr>
                                <w:noProof/>
                                <w:color w:val="FFFFFF" w:themeColor="background1"/>
                                <w14:textFill>
                                  <w14:noFill/>
                                </w14:textFill>
                              </w:rPr>
                              <w:drawing>
                                <wp:inline distT="0" distB="0" distL="0" distR="0" wp14:anchorId="1539BD34" wp14:editId="15197AB9">
                                  <wp:extent cx="338400" cy="338400"/>
                                  <wp:effectExtent l="0" t="0" r="0" b="5080"/>
                                  <wp:docPr id="361" name="Picture 361"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825" cy="3418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3F11D" id="Text Box 226029722" o:spid="_x0000_s1075" type="#_x0000_t202" alt="&quot;&quot;" style="position:absolute;left:0;text-align:left;margin-left:21.55pt;margin-top:1.7pt;width:39.7pt;height:47.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" filled="f" stroked="f" strokeweight=".5pt">
                <v:textbox>
                  <w:txbxContent>
                    <w:p w14:paraId="19D93CCC" w14:textId="47FB780F" w:rsidR="009E4D73" w:rsidRDefault="009E4D73">
                      <w:r w:rsidRPr="00682969">
                        <w:rPr>
                          <w:noProof/>
                          <w:color w:val="FFFFFF" w:themeColor="background1"/>
                          <w14:textFill>
                            <w14:noFill/>
                          </w14:textFill>
                        </w:rPr>
                        <w:drawing>
                          <wp:inline distT="0" distB="0" distL="0" distR="0" wp14:anchorId="1539BD34" wp14:editId="15197AB9">
                            <wp:extent cx="338400" cy="338400"/>
                            <wp:effectExtent l="0" t="0" r="0" b="5080"/>
                            <wp:docPr id="361" name="Picture 361"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825" cy="341825"/>
                                    </a:xfrm>
                                    <a:prstGeom prst="rect">
                                      <a:avLst/>
                                    </a:prstGeom>
                                  </pic:spPr>
                                </pic:pic>
                              </a:graphicData>
                            </a:graphic>
                          </wp:inline>
                        </w:drawing>
                      </w:r>
                    </w:p>
                  </w:txbxContent>
                </v:textbox>
              </v:shape>
            </w:pict>
          </mc:Fallback>
        </mc:AlternateContent>
      </w:r>
      <w:r w:rsidR="009F6708" w:rsidRPr="0005744B">
        <w:rPr>
          <w:b/>
        </w:rPr>
        <w:tab/>
      </w:r>
      <w:r w:rsidR="009F6708" w:rsidRPr="00923FBF">
        <w:rPr>
          <w:b/>
          <w:bCs/>
        </w:rPr>
        <w:t>Tip</w:t>
      </w:r>
      <w:r w:rsidR="009F6708" w:rsidRPr="007F4CBB">
        <w:t xml:space="preserve">: For large reports with many rows, hiding empty rows in the preview, </w:t>
      </w:r>
      <w:r w:rsidR="009F6708" w:rsidRPr="243E24A5">
        <w:rPr>
          <w:i/>
          <w:iCs/>
        </w:rPr>
        <w:t>before the report is created</w:t>
      </w:r>
      <w:r w:rsidR="009F6708" w:rsidRPr="007F4CBB">
        <w:t>, may decrease report generation time and make viewing the report faster.</w:t>
      </w:r>
    </w:p>
    <w:p w14:paraId="0835FC27" w14:textId="77777777" w:rsidR="00190020" w:rsidRDefault="00733DAF">
      <w:pPr>
        <w:pStyle w:val="Image"/>
      </w:pPr>
      <w:r>
        <w:lastRenderedPageBreak/>
        <w:drawing>
          <wp:inline distT="0" distB="0" distL="0" distR="0" wp14:anchorId="0C98DA2B" wp14:editId="47341174">
            <wp:extent cx="5867400" cy="1590558"/>
            <wp:effectExtent l="19050" t="19050" r="19050" b="10160"/>
            <wp:docPr id="347" name="Picture 347" title="Screen shot of Report Preview 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custom_agg_report_08.png"/>
                    <pic:cNvPicPr/>
                  </pic:nvPicPr>
                  <pic:blipFill rotWithShape="1">
                    <a:blip r:embed="rId175" cstate="print">
                      <a:extLst>
                        <a:ext uri="{BEBA8EAE-BF5A-486C-A8C5-ECC9F3942E4B}">
                          <a14:imgProps xmlns:a14="http://schemas.microsoft.com/office/drawing/2010/main">
                            <a14:imgLayer r:embed="rId176">
                              <a14:imgEffect>
                                <a14:sharpenSoften amount="25000"/>
                              </a14:imgEffect>
                            </a14:imgLayer>
                          </a14:imgProps>
                        </a:ext>
                        <a:ext uri="{28A0092B-C50C-407E-A947-70E740481C1C}">
                          <a14:useLocalDpi xmlns:a14="http://schemas.microsoft.com/office/drawing/2010/main" val="0"/>
                        </a:ext>
                      </a:extLst>
                    </a:blip>
                    <a:srcRect r="1250" b="9989"/>
                    <a:stretch/>
                  </pic:blipFill>
                  <pic:spPr bwMode="auto">
                    <a:xfrm>
                      <a:off x="0" y="0"/>
                      <a:ext cx="5869281" cy="159106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E5E5399" w14:textId="43839BA7" w:rsidR="00AC7E1D" w:rsidRDefault="00190020" w:rsidP="00972B02">
      <w:pPr>
        <w:pStyle w:val="Caption"/>
      </w:pPr>
      <w:bookmarkStart w:id="333" w:name="_Toc49347741"/>
      <w:r>
        <w:t xml:space="preserve">Figure </w:t>
      </w:r>
      <w:r>
        <w:fldChar w:fldCharType="begin"/>
      </w:r>
      <w:r>
        <w:instrText>SEQ Figure \* ARABIC</w:instrText>
      </w:r>
      <w:r>
        <w:fldChar w:fldCharType="separate"/>
      </w:r>
      <w:r w:rsidR="007D12B0">
        <w:rPr>
          <w:noProof/>
        </w:rPr>
        <w:t>95</w:t>
      </w:r>
      <w:r>
        <w:fldChar w:fldCharType="end"/>
      </w:r>
      <w:r>
        <w:t xml:space="preserve">.  </w:t>
      </w:r>
      <w:r w:rsidRPr="009635FC">
        <w:t>Achievement levels display</w:t>
      </w:r>
      <w:bookmarkEnd w:id="333"/>
    </w:p>
    <w:p w14:paraId="78A8D8FB" w14:textId="6106F0F8" w:rsidR="00BB0A13" w:rsidRDefault="00E3339D" w:rsidP="007F4CBB">
      <w:pPr>
        <w:pStyle w:val="Heading4"/>
      </w:pPr>
      <w:bookmarkStart w:id="334" w:name="_Ref507414742"/>
      <w:bookmarkStart w:id="335" w:name="_Toc49870592"/>
      <w:bookmarkStart w:id="336" w:name="_Toc52288762"/>
      <w:r>
        <w:t>Crea</w:t>
      </w:r>
      <w:r w:rsidR="00233741">
        <w:t>ting t</w:t>
      </w:r>
      <w:r w:rsidR="00BB0A13">
        <w:t xml:space="preserve">he </w:t>
      </w:r>
      <w:r w:rsidR="00233741">
        <w:t xml:space="preserve">Custom Aggregate </w:t>
      </w:r>
      <w:r w:rsidR="00BB0A13">
        <w:t>Report</w:t>
      </w:r>
      <w:bookmarkEnd w:id="334"/>
      <w:bookmarkEnd w:id="335"/>
      <w:bookmarkEnd w:id="336"/>
    </w:p>
    <w:p w14:paraId="00990F9F" w14:textId="35CC4402" w:rsidR="00BB0A13" w:rsidRPr="0005744B" w:rsidRDefault="00842CD2" w:rsidP="00682969">
      <w:r w:rsidRPr="0005744B">
        <w:t>The report is generated</w:t>
      </w:r>
      <w:r w:rsidR="00BB0A13" w:rsidRPr="0005744B">
        <w:t xml:space="preserve"> by selecting the </w:t>
      </w:r>
      <w:r w:rsidR="00EE65E6" w:rsidRPr="00E02D20">
        <w:t>[</w:t>
      </w:r>
      <w:r w:rsidR="00E3339D" w:rsidRPr="00DA7624">
        <w:rPr>
          <w:rStyle w:val="Button"/>
        </w:rPr>
        <w:t>Cre</w:t>
      </w:r>
      <w:r w:rsidR="00BB0A13" w:rsidRPr="00BF3047">
        <w:rPr>
          <w:rStyle w:val="Button"/>
        </w:rPr>
        <w:t>ate Re</w:t>
      </w:r>
      <w:r w:rsidR="00BB0A13" w:rsidRPr="00565D3C">
        <w:rPr>
          <w:rStyle w:val="Button"/>
        </w:rPr>
        <w:t>port</w:t>
      </w:r>
      <w:r w:rsidR="00EE65E6" w:rsidRPr="00E02D20">
        <w:t>]</w:t>
      </w:r>
      <w:r w:rsidR="00BB0A13" w:rsidRPr="0005744B">
        <w:t xml:space="preserve"> button on the left side of the page</w:t>
      </w:r>
      <w:r w:rsidR="00820CB6">
        <w:t xml:space="preserve">, as shown </w:t>
      </w:r>
      <w:r w:rsidR="0085598B">
        <w:t>in figure</w:t>
      </w:r>
      <w:r w:rsidR="008B3541">
        <w:t xml:space="preserve"> </w:t>
      </w:r>
      <w:r w:rsidR="007C0B51">
        <w:t>96</w:t>
      </w:r>
      <w:r w:rsidR="00BB0A13" w:rsidRPr="0005744B">
        <w:t>.</w:t>
      </w:r>
      <w:r w:rsidR="00DC2CF7" w:rsidRPr="0005744B">
        <w:t xml:space="preserve"> The button is also available on the </w:t>
      </w:r>
      <w:r w:rsidR="00DC2CF7" w:rsidRPr="00DA7624">
        <w:rPr>
          <w:rStyle w:val="PageElement"/>
        </w:rPr>
        <w:t>Report Review</w:t>
      </w:r>
      <w:r w:rsidR="00DC2CF7" w:rsidRPr="0005744B">
        <w:t xml:space="preserve"> section of the page.</w:t>
      </w:r>
    </w:p>
    <w:p w14:paraId="0846DCFC" w14:textId="77777777" w:rsidR="00190020" w:rsidRDefault="00DC2CF7">
      <w:pPr>
        <w:pStyle w:val="Image"/>
      </w:pPr>
      <w:r>
        <w:drawing>
          <wp:inline distT="0" distB="0" distL="0" distR="0" wp14:anchorId="15A3EB12" wp14:editId="338E7A84">
            <wp:extent cx="1533263" cy="3295650"/>
            <wp:effectExtent l="19050" t="19050" r="10160" b="19050"/>
            <wp:docPr id="267" name="Picture 267" title="Screen shot of Cre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073_carq_generate_report_button.png"/>
                    <pic:cNvPicPr/>
                  </pic:nvPicPr>
                  <pic:blipFill rotWithShape="1">
                    <a:blip r:embed="rId177">
                      <a:extLst>
                        <a:ext uri="{28A0092B-C50C-407E-A947-70E740481C1C}">
                          <a14:useLocalDpi xmlns:a14="http://schemas.microsoft.com/office/drawing/2010/main" val="0"/>
                        </a:ext>
                      </a:extLst>
                    </a:blip>
                    <a:srcRect r="12752" b="5687"/>
                    <a:stretch/>
                  </pic:blipFill>
                  <pic:spPr bwMode="auto">
                    <a:xfrm>
                      <a:off x="0" y="0"/>
                      <a:ext cx="1533937" cy="3297099"/>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325A060B" w14:textId="12490207" w:rsidR="00820CB6" w:rsidRDefault="00190020" w:rsidP="00972B02">
      <w:pPr>
        <w:pStyle w:val="Caption"/>
      </w:pPr>
      <w:bookmarkStart w:id="337" w:name="_Toc49347742"/>
      <w:r>
        <w:t xml:space="preserve">Figure </w:t>
      </w:r>
      <w:r>
        <w:fldChar w:fldCharType="begin"/>
      </w:r>
      <w:r>
        <w:instrText>SEQ Figure \* ARABIC</w:instrText>
      </w:r>
      <w:r>
        <w:fldChar w:fldCharType="separate"/>
      </w:r>
      <w:r w:rsidR="007D12B0">
        <w:rPr>
          <w:noProof/>
        </w:rPr>
        <w:t>96</w:t>
      </w:r>
      <w:r>
        <w:fldChar w:fldCharType="end"/>
      </w:r>
      <w:r>
        <w:t xml:space="preserve">.  </w:t>
      </w:r>
      <w:r w:rsidRPr="006D5AE9">
        <w:t>[Create Report] button</w:t>
      </w:r>
      <w:bookmarkEnd w:id="337"/>
    </w:p>
    <w:p w14:paraId="14065E02" w14:textId="367E4A48" w:rsidR="00F20B84" w:rsidRPr="0005744B" w:rsidRDefault="008939C6" w:rsidP="00682969">
      <w:r>
        <w:rPr>
          <w:noProof/>
        </w:rPr>
        <mc:AlternateContent>
          <mc:Choice Requires="wps">
            <w:drawing>
              <wp:anchor distT="0" distB="0" distL="114300" distR="114300" simplePos="0" relativeHeight="251658258" behindDoc="0" locked="0" layoutInCell="1" allowOverlap="1" wp14:anchorId="436235F9" wp14:editId="7BFEEF98">
                <wp:simplePos x="0" y="0"/>
                <wp:positionH relativeFrom="column">
                  <wp:posOffset>165600</wp:posOffset>
                </wp:positionH>
                <wp:positionV relativeFrom="paragraph">
                  <wp:posOffset>572395</wp:posOffset>
                </wp:positionV>
                <wp:extent cx="525145" cy="424800"/>
                <wp:effectExtent l="0" t="0" r="0" b="0"/>
                <wp:wrapNone/>
                <wp:docPr id="226029721" name="Text Box 2260297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145" cy="424800"/>
                        </a:xfrm>
                        <a:prstGeom prst="rect">
                          <a:avLst/>
                        </a:prstGeom>
                        <a:noFill/>
                        <a:ln w="6350">
                          <a:noFill/>
                        </a:ln>
                      </wps:spPr>
                      <wps:txbx>
                        <w:txbxContent>
                          <w:p w14:paraId="192D1F4D" w14:textId="176CCC10" w:rsidR="009E4D73" w:rsidRDefault="009E4D73">
                            <w:r w:rsidRPr="00E17F3F">
                              <w:rPr>
                                <w:noProof/>
                              </w:rPr>
                              <w:drawing>
                                <wp:inline distT="0" distB="0" distL="0" distR="0" wp14:anchorId="43DD41CD" wp14:editId="2933A2F4">
                                  <wp:extent cx="335915" cy="335915"/>
                                  <wp:effectExtent l="0" t="0" r="0" b="0"/>
                                  <wp:docPr id="364" name="Picture 36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235F9" id="Text Box 226029721" o:spid="_x0000_s1076" type="#_x0000_t202" alt="&quot;&quot;" style="position:absolute;margin-left:13.05pt;margin-top:45.05pt;width:41.35pt;height:33.45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" filled="f" stroked="f" strokeweight=".5pt">
                <v:textbox>
                  <w:txbxContent>
                    <w:p w14:paraId="192D1F4D" w14:textId="176CCC10" w:rsidR="009E4D73" w:rsidRDefault="009E4D73">
                      <w:r w:rsidRPr="00E17F3F">
                        <w:rPr>
                          <w:noProof/>
                        </w:rPr>
                        <w:drawing>
                          <wp:inline distT="0" distB="0" distL="0" distR="0" wp14:anchorId="43DD41CD" wp14:editId="2933A2F4">
                            <wp:extent cx="335915" cy="335915"/>
                            <wp:effectExtent l="0" t="0" r="0" b="0"/>
                            <wp:docPr id="364" name="Picture 364"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915" cy="335915"/>
                                    </a:xfrm>
                                    <a:prstGeom prst="rect">
                                      <a:avLst/>
                                    </a:prstGeom>
                                  </pic:spPr>
                                </pic:pic>
                              </a:graphicData>
                            </a:graphic>
                          </wp:inline>
                        </w:drawing>
                      </w:r>
                    </w:p>
                  </w:txbxContent>
                </v:textbox>
              </v:shape>
            </w:pict>
          </mc:Fallback>
        </mc:AlternateContent>
      </w:r>
      <w:r w:rsidR="00BB0A13" w:rsidRPr="0005744B">
        <w:t xml:space="preserve">When this button is selected, a </w:t>
      </w:r>
      <w:r w:rsidR="00BB0A13" w:rsidRPr="00DA7624">
        <w:rPr>
          <w:rStyle w:val="PageElement"/>
        </w:rPr>
        <w:t>Custom Aggregate Re</w:t>
      </w:r>
      <w:r w:rsidR="00BB0A13" w:rsidRPr="00BF3047">
        <w:rPr>
          <w:rStyle w:val="PageElement"/>
        </w:rPr>
        <w:t>port</w:t>
      </w:r>
      <w:r w:rsidR="00BB0A13" w:rsidRPr="0005744B">
        <w:t xml:space="preserve"> is </w:t>
      </w:r>
      <w:r w:rsidR="00E3339D" w:rsidRPr="0005744B">
        <w:t>created</w:t>
      </w:r>
      <w:r w:rsidR="00BC2F8D">
        <w:t>,</w:t>
      </w:r>
      <w:r w:rsidR="00BB0A13" w:rsidRPr="0005744B">
        <w:t xml:space="preserve"> and when completed, the report will be displayed in the </w:t>
      </w:r>
      <w:r w:rsidR="00BB0A13" w:rsidRPr="00DA7624">
        <w:rPr>
          <w:rStyle w:val="PageElement"/>
        </w:rPr>
        <w:t>Custom Aggregate Report</w:t>
      </w:r>
      <w:r w:rsidR="00BB0A13" w:rsidRPr="0005744B">
        <w:t xml:space="preserve"> page</w:t>
      </w:r>
      <w:r w:rsidR="00820CB6">
        <w:t xml:space="preserve">, shown </w:t>
      </w:r>
      <w:r w:rsidR="0085598B">
        <w:t>in figure</w:t>
      </w:r>
      <w:r w:rsidR="00190020">
        <w:t xml:space="preserve"> 97.</w:t>
      </w:r>
      <w:r w:rsidRPr="008939C6">
        <w:rPr>
          <w:noProof/>
        </w:rPr>
        <w:t xml:space="preserve"> </w:t>
      </w:r>
    </w:p>
    <w:p w14:paraId="3E7582E1" w14:textId="1C88E013" w:rsidR="008C1A54" w:rsidRPr="0005744B" w:rsidRDefault="008C1A54" w:rsidP="00682969">
      <w:pPr>
        <w:pStyle w:val="Note-blue"/>
        <w:spacing w:before="120" w:line="360" w:lineRule="auto"/>
        <w:ind w:left="1166" w:hanging="806"/>
        <w:rPr>
          <w:b/>
        </w:rPr>
      </w:pPr>
      <w:r w:rsidRPr="00E17F3F">
        <w:rPr>
          <w:b/>
        </w:rPr>
        <w:tab/>
      </w:r>
      <w:r w:rsidRPr="00923FBF">
        <w:rPr>
          <w:b/>
          <w:bCs/>
        </w:rPr>
        <w:t>Note:</w:t>
      </w:r>
      <w:r w:rsidRPr="0005744B">
        <w:t xml:space="preserve"> </w:t>
      </w:r>
      <w:r w:rsidR="00970EDE">
        <w:t xml:space="preserve">This report </w:t>
      </w:r>
      <w:r w:rsidRPr="0005744B">
        <w:t>may take several minutes</w:t>
      </w:r>
      <w:r w:rsidR="00970EDE">
        <w:t xml:space="preserve"> to generate</w:t>
      </w:r>
      <w:r w:rsidRPr="0005744B">
        <w:t>.</w:t>
      </w:r>
    </w:p>
    <w:p w14:paraId="107F47B3" w14:textId="77777777" w:rsidR="00190020" w:rsidRDefault="007A6636">
      <w:pPr>
        <w:pStyle w:val="Image"/>
      </w:pPr>
      <w:r>
        <w:lastRenderedPageBreak/>
        <w:drawing>
          <wp:inline distT="0" distB="0" distL="0" distR="0" wp14:anchorId="482039A0" wp14:editId="7E3A8BA8">
            <wp:extent cx="5895975" cy="1866754"/>
            <wp:effectExtent l="19050" t="19050" r="9525" b="19685"/>
            <wp:docPr id="375" name="Picture 375" title="Screen shot of Custom Aggregate Report element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Custom Aggregate Report.png"/>
                    <pic:cNvPicPr/>
                  </pic:nvPicPr>
                  <pic:blipFill rotWithShape="1">
                    <a:blip r:embed="rId178" cstate="print">
                      <a:extLst>
                        <a:ext uri="{BEBA8EAE-BF5A-486C-A8C5-ECC9F3942E4B}">
                          <a14:imgProps xmlns:a14="http://schemas.microsoft.com/office/drawing/2010/main">
                            <a14:imgLayer r:embed="rId179">
                              <a14:imgEffect>
                                <a14:sharpenSoften amount="25000"/>
                              </a14:imgEffect>
                            </a14:imgLayer>
                          </a14:imgProps>
                        </a:ext>
                        <a:ext uri="{28A0092B-C50C-407E-A947-70E740481C1C}">
                          <a14:useLocalDpi xmlns:a14="http://schemas.microsoft.com/office/drawing/2010/main" val="0"/>
                        </a:ext>
                      </a:extLst>
                    </a:blip>
                    <a:srcRect r="790" b="6369"/>
                    <a:stretch/>
                  </pic:blipFill>
                  <pic:spPr bwMode="auto">
                    <a:xfrm>
                      <a:off x="0" y="0"/>
                      <a:ext cx="5896605" cy="186695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6E64EDF2" w14:textId="547DD03E" w:rsidR="00820CB6" w:rsidRDefault="00190020" w:rsidP="00972B02">
      <w:pPr>
        <w:pStyle w:val="Caption"/>
      </w:pPr>
      <w:bookmarkStart w:id="338" w:name="_Toc49347743"/>
      <w:r>
        <w:t xml:space="preserve">Figure </w:t>
      </w:r>
      <w:r>
        <w:fldChar w:fldCharType="begin"/>
      </w:r>
      <w:r>
        <w:instrText>SEQ Figure \* ARABIC</w:instrText>
      </w:r>
      <w:r>
        <w:fldChar w:fldCharType="separate"/>
      </w:r>
      <w:r w:rsidR="007D12B0">
        <w:rPr>
          <w:noProof/>
        </w:rPr>
        <w:t>97</w:t>
      </w:r>
      <w:r>
        <w:fldChar w:fldCharType="end"/>
      </w:r>
      <w:r>
        <w:t xml:space="preserve">.  </w:t>
      </w:r>
      <w:r w:rsidRPr="00972B02">
        <w:rPr>
          <w:i/>
          <w:iCs/>
        </w:rPr>
        <w:t>Custom Aggregate Report</w:t>
      </w:r>
      <w:r w:rsidRPr="00EF7019">
        <w:t xml:space="preserve"> page</w:t>
      </w:r>
      <w:bookmarkEnd w:id="338"/>
    </w:p>
    <w:p w14:paraId="23D69CB5" w14:textId="4A285DAD" w:rsidR="005152EB" w:rsidRPr="0005744B" w:rsidRDefault="005152EB" w:rsidP="00682969">
      <w:r w:rsidRPr="0005744B">
        <w:t xml:space="preserve">The </w:t>
      </w:r>
      <w:r w:rsidRPr="00DA7624">
        <w:rPr>
          <w:rStyle w:val="PageElement"/>
        </w:rPr>
        <w:t>Custom Aggregate Report</w:t>
      </w:r>
      <w:r w:rsidRPr="0005744B">
        <w:t xml:space="preserve"> page has the following features</w:t>
      </w:r>
      <w:r w:rsidR="00BC2F8D">
        <w:t xml:space="preserve"> and </w:t>
      </w:r>
      <w:r w:rsidRPr="0005744B">
        <w:t>options:</w:t>
      </w:r>
    </w:p>
    <w:p w14:paraId="7B46891E" w14:textId="73D6455A" w:rsidR="005152EB" w:rsidRPr="00A751AC" w:rsidRDefault="005152EB" w:rsidP="0027605C">
      <w:pPr>
        <w:pStyle w:val="Numbered"/>
        <w:numPr>
          <w:ilvl w:val="0"/>
          <w:numId w:val="197"/>
        </w:numPr>
        <w:ind w:left="576" w:hanging="288"/>
      </w:pPr>
      <w:r w:rsidRPr="0005744B">
        <w:t xml:space="preserve">The </w:t>
      </w:r>
      <w:r w:rsidR="00B7042D" w:rsidRPr="00E02D20">
        <w:t>[</w:t>
      </w:r>
      <w:r w:rsidR="007B7DC5" w:rsidRPr="00DA7624">
        <w:rPr>
          <w:rStyle w:val="Button"/>
        </w:rPr>
        <w:t>Create New</w:t>
      </w:r>
      <w:r w:rsidRPr="00BF3047">
        <w:rPr>
          <w:rStyle w:val="Button"/>
        </w:rPr>
        <w:t xml:space="preserve"> Query</w:t>
      </w:r>
      <w:r w:rsidR="00B7042D" w:rsidRPr="00E02D20">
        <w:t>]</w:t>
      </w:r>
      <w:r w:rsidRPr="0005744B">
        <w:t xml:space="preserve"> button will go back to the </w:t>
      </w:r>
      <w:r w:rsidRPr="00DA7624">
        <w:rPr>
          <w:rStyle w:val="PageElement"/>
        </w:rPr>
        <w:t>Custom Aggregate Report Query</w:t>
      </w:r>
      <w:r w:rsidRPr="0005744B">
        <w:t xml:space="preserve"> page with the same settings that were used to generate this report.</w:t>
      </w:r>
      <w:r w:rsidR="007B7DC5" w:rsidRPr="0005744B">
        <w:t xml:space="preserve"> </w:t>
      </w:r>
      <w:r w:rsidR="00FD7CDC" w:rsidRPr="0005744B">
        <w:t>From here, th</w:t>
      </w:r>
      <w:r w:rsidR="007B7DC5" w:rsidRPr="0005744B">
        <w:t>e settings can be modified and used to generate a new report.</w:t>
      </w:r>
    </w:p>
    <w:p w14:paraId="12C0638B" w14:textId="4A08F79E" w:rsidR="00FD56B4" w:rsidRPr="005D4DA7" w:rsidRDefault="00AB7245" w:rsidP="00FD56B4">
      <w:pPr>
        <w:pStyle w:val="Note-green"/>
      </w:pPr>
      <w:r>
        <mc:AlternateContent>
          <mc:Choice Requires="wps">
            <w:drawing>
              <wp:anchor distT="0" distB="0" distL="114300" distR="114300" simplePos="0" relativeHeight="251658257" behindDoc="0" locked="0" layoutInCell="1" allowOverlap="1" wp14:anchorId="467AB4E9" wp14:editId="270CAC89">
                <wp:simplePos x="0" y="0"/>
                <wp:positionH relativeFrom="column">
                  <wp:posOffset>165100</wp:posOffset>
                </wp:positionH>
                <wp:positionV relativeFrom="paragraph">
                  <wp:posOffset>635</wp:posOffset>
                </wp:positionV>
                <wp:extent cx="525145" cy="474980"/>
                <wp:effectExtent l="0" t="0" r="0" b="0"/>
                <wp:wrapNone/>
                <wp:docPr id="226029717" name="Text Box 2260297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145" cy="474980"/>
                        </a:xfrm>
                        <a:prstGeom prst="rect">
                          <a:avLst/>
                        </a:prstGeom>
                        <a:noFill/>
                        <a:ln w="6350">
                          <a:noFill/>
                        </a:ln>
                      </wps:spPr>
                      <wps:txbx>
                        <w:txbxContent>
                          <w:p w14:paraId="60FA35C8" w14:textId="58D2A8F6" w:rsidR="009E4D73" w:rsidRDefault="009E4D73">
                            <w:r w:rsidRPr="0005744B">
                              <w:rPr>
                                <w:noProof/>
                              </w:rPr>
                              <w:drawing>
                                <wp:inline distT="0" distB="0" distL="0" distR="0" wp14:anchorId="24A8BDA2" wp14:editId="07B9217A">
                                  <wp:extent cx="365125" cy="365125"/>
                                  <wp:effectExtent l="0" t="0" r="0" b="3175"/>
                                  <wp:docPr id="370" name="Picture 370" title="Graphic of a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125" cy="3651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AB4E9" id="Text Box 226029717" o:spid="_x0000_s1077" type="#_x0000_t202" alt="&quot;&quot;" style="position:absolute;left:0;text-align:left;margin-left:13pt;margin-top:.05pt;width:41.35pt;height:37.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" filled="f" stroked="f" strokeweight=".5pt">
                <v:textbox>
                  <w:txbxContent>
                    <w:p w14:paraId="60FA35C8" w14:textId="58D2A8F6" w:rsidR="009E4D73" w:rsidRDefault="009E4D73">
                      <w:r w:rsidRPr="0005744B">
                        <w:rPr>
                          <w:noProof/>
                        </w:rPr>
                        <w:drawing>
                          <wp:inline distT="0" distB="0" distL="0" distR="0" wp14:anchorId="24A8BDA2" wp14:editId="07B9217A">
                            <wp:extent cx="365125" cy="365125"/>
                            <wp:effectExtent l="0" t="0" r="0" b="3175"/>
                            <wp:docPr id="370" name="Picture 370" title="Graphic of a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125" cy="365125"/>
                                    </a:xfrm>
                                    <a:prstGeom prst="rect">
                                      <a:avLst/>
                                    </a:prstGeom>
                                  </pic:spPr>
                                </pic:pic>
                              </a:graphicData>
                            </a:graphic>
                          </wp:inline>
                        </w:drawing>
                      </w:r>
                    </w:p>
                  </w:txbxContent>
                </v:textbox>
              </v:shape>
            </w:pict>
          </mc:Fallback>
        </mc:AlternateContent>
      </w:r>
      <w:r w:rsidR="00FD56B4" w:rsidRPr="0005744B">
        <w:rPr>
          <w:b/>
        </w:rPr>
        <w:tab/>
      </w:r>
      <w:r w:rsidR="00FD56B4" w:rsidRPr="00923FBF">
        <w:rPr>
          <w:b/>
          <w:bCs/>
        </w:rPr>
        <w:t>Tip:</w:t>
      </w:r>
      <w:r w:rsidR="00FD56B4" w:rsidRPr="0005744B">
        <w:t xml:space="preserve"> Use the </w:t>
      </w:r>
      <w:r w:rsidR="00B7042D" w:rsidRPr="00E02D20">
        <w:t>[</w:t>
      </w:r>
      <w:r w:rsidR="00FD56B4" w:rsidRPr="00923FBF">
        <w:rPr>
          <w:b/>
          <w:bCs/>
        </w:rPr>
        <w:t>Create New Query</w:t>
      </w:r>
      <w:r w:rsidR="00B7042D" w:rsidRPr="00E02D20">
        <w:t>]</w:t>
      </w:r>
      <w:r w:rsidR="00FD56B4" w:rsidRPr="0005744B">
        <w:t xml:space="preserve"> button to quickly adjust</w:t>
      </w:r>
      <w:r w:rsidR="00FD56B4" w:rsidRPr="00A751AC">
        <w:t xml:space="preserve"> an existing report query</w:t>
      </w:r>
    </w:p>
    <w:p w14:paraId="18ECF2D4" w14:textId="12B09671" w:rsidR="00F377DE" w:rsidRPr="00A751AC" w:rsidRDefault="00847524" w:rsidP="0027605C">
      <w:pPr>
        <w:pStyle w:val="Numbered"/>
        <w:numPr>
          <w:ilvl w:val="0"/>
          <w:numId w:val="197"/>
        </w:numPr>
        <w:ind w:left="576" w:hanging="288"/>
      </w:pPr>
      <w:r w:rsidRPr="00DA7624">
        <w:rPr>
          <w:rStyle w:val="PageElement"/>
        </w:rPr>
        <w:t>Row count</w:t>
      </w:r>
      <w:r w:rsidRPr="0005744B">
        <w:t xml:space="preserve"> indicates the total number of rows displayed in the report</w:t>
      </w:r>
      <w:r w:rsidR="00FD7CDC" w:rsidRPr="0005744B">
        <w:t>. It is not possible to generate a report that contains zero row</w:t>
      </w:r>
      <w:r w:rsidR="00F02A0E" w:rsidRPr="0005744B">
        <w:t>s</w:t>
      </w:r>
      <w:r w:rsidR="00FD7CDC" w:rsidRPr="0005744B">
        <w:t>. Instead, an error message will be displayed.</w:t>
      </w:r>
    </w:p>
    <w:p w14:paraId="70CAED75" w14:textId="77E33354" w:rsidR="009153BD" w:rsidRPr="0005744B" w:rsidRDefault="00847524" w:rsidP="009E45D9">
      <w:pPr>
        <w:pStyle w:val="Numbered"/>
        <w:keepNext/>
        <w:keepLines/>
        <w:numPr>
          <w:ilvl w:val="0"/>
          <w:numId w:val="197"/>
        </w:numPr>
        <w:ind w:left="576" w:hanging="288"/>
      </w:pPr>
      <w:r w:rsidRPr="005D4DA7">
        <w:t xml:space="preserve">The </w:t>
      </w:r>
      <w:r w:rsidR="00816B76">
        <w:t>[</w:t>
      </w:r>
      <w:r w:rsidRPr="00682969">
        <w:rPr>
          <w:rStyle w:val="PageElement"/>
          <w:b/>
          <w:i w:val="0"/>
        </w:rPr>
        <w:t>Show/Hide</w:t>
      </w:r>
      <w:r w:rsidR="00816B76">
        <w:t>]</w:t>
      </w:r>
      <w:r w:rsidRPr="0005744B">
        <w:t xml:space="preserve"> toggle control</w:t>
      </w:r>
      <w:r w:rsidR="00820CB6">
        <w:t xml:space="preserve">, shown </w:t>
      </w:r>
      <w:r w:rsidR="0085598B">
        <w:t>in figure</w:t>
      </w:r>
      <w:r w:rsidR="001B7151">
        <w:t xml:space="preserve"> </w:t>
      </w:r>
      <w:r w:rsidR="007C0B51">
        <w:t>98</w:t>
      </w:r>
      <w:r w:rsidR="00820CB6">
        <w:t>,</w:t>
      </w:r>
      <w:r w:rsidRPr="0005744B">
        <w:t xml:space="preserve"> displays whether a panel listing the settings in the query is displayed. When the control is in the </w:t>
      </w:r>
      <w:r w:rsidR="00816B76">
        <w:t>[</w:t>
      </w:r>
      <w:r w:rsidR="00816B76">
        <w:rPr>
          <w:b/>
        </w:rPr>
        <w:t>Show</w:t>
      </w:r>
      <w:r w:rsidR="00816B76" w:rsidRPr="00682969">
        <w:t xml:space="preserve">] </w:t>
      </w:r>
      <w:r w:rsidRPr="0005744B">
        <w:t>state, selecting it will display the query settings as shown</w:t>
      </w:r>
      <w:r w:rsidR="00F771C1" w:rsidRPr="0005744B">
        <w:t xml:space="preserve"> </w:t>
      </w:r>
      <w:r w:rsidRPr="0005744B">
        <w:t xml:space="preserve">and set the control to the </w:t>
      </w:r>
      <w:r w:rsidR="00816B76">
        <w:t>[</w:t>
      </w:r>
      <w:r w:rsidR="00816B76">
        <w:rPr>
          <w:b/>
        </w:rPr>
        <w:t>Hide</w:t>
      </w:r>
      <w:r w:rsidR="00816B76">
        <w:t xml:space="preserve">] </w:t>
      </w:r>
      <w:r w:rsidRPr="0005744B">
        <w:t>state</w:t>
      </w:r>
      <w:r w:rsidR="00BC2F8D">
        <w:t>.</w:t>
      </w:r>
    </w:p>
    <w:p w14:paraId="31A463EC" w14:textId="77777777" w:rsidR="001D365F" w:rsidRDefault="001143F9">
      <w:pPr>
        <w:pStyle w:val="Image"/>
      </w:pPr>
      <w:r>
        <w:drawing>
          <wp:inline distT="0" distB="0" distL="0" distR="0" wp14:anchorId="5D21421B" wp14:editId="2C43CB07">
            <wp:extent cx="5583912" cy="2005965"/>
            <wp:effectExtent l="19050" t="19050" r="17145" b="13335"/>
            <wp:docPr id="339" name="Picture 339" title="Screen shot of Custom Aggregate Rport using the Hid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custom_agg_report_11.png"/>
                    <pic:cNvPicPr/>
                  </pic:nvPicPr>
                  <pic:blipFill>
                    <a:blip r:embed="rId180">
                      <a:extLst>
                        <a:ext uri="{BEBA8EAE-BF5A-486C-A8C5-ECC9F3942E4B}">
                          <a14:imgProps xmlns:a14="http://schemas.microsoft.com/office/drawing/2010/main">
                            <a14:imgLayer r:embed="rId18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583912" cy="2005965"/>
                    </a:xfrm>
                    <a:prstGeom prst="rect">
                      <a:avLst/>
                    </a:prstGeom>
                    <a:ln>
                      <a:solidFill>
                        <a:sysClr val="windowText" lastClr="000000"/>
                      </a:solidFill>
                    </a:ln>
                  </pic:spPr>
                </pic:pic>
              </a:graphicData>
            </a:graphic>
          </wp:inline>
        </w:drawing>
      </w:r>
    </w:p>
    <w:p w14:paraId="3A8D0393" w14:textId="2AA19A8F" w:rsidR="00820CB6" w:rsidRDefault="001D365F" w:rsidP="00972B02">
      <w:pPr>
        <w:pStyle w:val="Caption"/>
      </w:pPr>
      <w:bookmarkStart w:id="339" w:name="_Toc49347744"/>
      <w:r>
        <w:t xml:space="preserve">Figure </w:t>
      </w:r>
      <w:r>
        <w:fldChar w:fldCharType="begin"/>
      </w:r>
      <w:r>
        <w:instrText>SEQ Figure \* ARABIC</w:instrText>
      </w:r>
      <w:r>
        <w:fldChar w:fldCharType="separate"/>
      </w:r>
      <w:r w:rsidR="007D12B0">
        <w:rPr>
          <w:noProof/>
        </w:rPr>
        <w:t>98</w:t>
      </w:r>
      <w:r>
        <w:fldChar w:fldCharType="end"/>
      </w:r>
      <w:r>
        <w:t xml:space="preserve">.  </w:t>
      </w:r>
      <w:r w:rsidRPr="006E626B">
        <w:t>[Show/Hide] toggle on Custom Aggregate Report</w:t>
      </w:r>
      <w:bookmarkEnd w:id="339"/>
    </w:p>
    <w:p w14:paraId="5C073B08" w14:textId="3103D66C" w:rsidR="005152EB" w:rsidRPr="0005744B" w:rsidRDefault="005152EB" w:rsidP="0027605C">
      <w:pPr>
        <w:pStyle w:val="Numbered"/>
        <w:numPr>
          <w:ilvl w:val="0"/>
          <w:numId w:val="197"/>
        </w:numPr>
        <w:ind w:left="576" w:hanging="288"/>
      </w:pPr>
      <w:r w:rsidRPr="0005744B">
        <w:lastRenderedPageBreak/>
        <w:t xml:space="preserve">The </w:t>
      </w:r>
      <w:r w:rsidR="008D3799" w:rsidRPr="00E02D20">
        <w:t>[</w:t>
      </w:r>
      <w:r w:rsidRPr="00DA7624">
        <w:rPr>
          <w:rStyle w:val="Button"/>
        </w:rPr>
        <w:t>Export</w:t>
      </w:r>
      <w:r w:rsidR="008D3799" w:rsidRPr="00E02D20">
        <w:rPr>
          <w:rStyle w:val="Button"/>
          <w:b w:val="0"/>
        </w:rPr>
        <w:t>]</w:t>
      </w:r>
      <w:r w:rsidRPr="0005744B">
        <w:t xml:space="preserve"> button will generate a </w:t>
      </w:r>
      <w:r w:rsidR="00A47C0A" w:rsidRPr="0005744B">
        <w:t>CSV</w:t>
      </w:r>
      <w:r w:rsidRPr="0005744B">
        <w:t xml:space="preserve"> file with the contents of the report. The columns will be the same as displayed on the page, with one additional column: The </w:t>
      </w:r>
      <w:r w:rsidRPr="00DA7624">
        <w:rPr>
          <w:rStyle w:val="PageElement"/>
        </w:rPr>
        <w:t>Organization’s Natural Id</w:t>
      </w:r>
      <w:r w:rsidRPr="0005744B">
        <w:t xml:space="preserve"> (Column B)</w:t>
      </w:r>
      <w:r w:rsidR="00873DBC">
        <w:t>, also known as the CDS code</w:t>
      </w:r>
      <w:r w:rsidRPr="0005744B">
        <w:t>.</w:t>
      </w:r>
    </w:p>
    <w:p w14:paraId="1C709AEB" w14:textId="600CF32A" w:rsidR="005152EB" w:rsidRPr="0005744B" w:rsidRDefault="005152EB" w:rsidP="0027605C">
      <w:pPr>
        <w:pStyle w:val="Numbered"/>
        <w:numPr>
          <w:ilvl w:val="0"/>
          <w:numId w:val="197"/>
        </w:numPr>
        <w:ind w:left="576" w:hanging="288"/>
      </w:pPr>
      <w:r w:rsidRPr="00DA7624">
        <w:rPr>
          <w:rStyle w:val="PageElement"/>
        </w:rPr>
        <w:t>Column Order</w:t>
      </w:r>
      <w:r w:rsidRPr="0005744B">
        <w:t xml:space="preserve"> allows the option to change </w:t>
      </w:r>
      <w:r w:rsidR="00E30556">
        <w:t>the</w:t>
      </w:r>
      <w:r w:rsidR="00E30556" w:rsidRPr="0005744B">
        <w:t xml:space="preserve"> </w:t>
      </w:r>
      <w:r w:rsidRPr="0005744B">
        <w:t>result column order to easily compare results broken down in different ways</w:t>
      </w:r>
      <w:r w:rsidRPr="0027605C">
        <w:rPr>
          <w:color w:val="2A2B2D"/>
          <w:shd w:val="clear" w:color="auto" w:fill="FFFFFF"/>
        </w:rPr>
        <w:t>.</w:t>
      </w:r>
    </w:p>
    <w:p w14:paraId="74B67B48" w14:textId="1E02EFC8" w:rsidR="00FC1185" w:rsidRPr="0027605C" w:rsidRDefault="00FC1185" w:rsidP="0027605C">
      <w:pPr>
        <w:pStyle w:val="Numbered"/>
        <w:numPr>
          <w:ilvl w:val="0"/>
          <w:numId w:val="197"/>
        </w:numPr>
        <w:ind w:left="576" w:hanging="288"/>
        <w:rPr>
          <w:rStyle w:val="PageElement"/>
        </w:rPr>
      </w:pPr>
      <w:r w:rsidRPr="00DA7624">
        <w:rPr>
          <w:rStyle w:val="PageElement"/>
        </w:rPr>
        <w:t>Empty rows</w:t>
      </w:r>
      <w:r w:rsidRPr="0005744B">
        <w:t xml:space="preserve"> </w:t>
      </w:r>
      <w:r w:rsidR="001C309F" w:rsidRPr="0005744B">
        <w:t>work</w:t>
      </w:r>
      <w:r w:rsidRPr="0005744B">
        <w:t xml:space="preserve"> as described in the </w:t>
      </w:r>
      <w:r w:rsidRPr="0005744B">
        <w:rPr>
          <w:rStyle w:val="Link"/>
        </w:rPr>
        <w:fldChar w:fldCharType="begin"/>
      </w:r>
      <w:r w:rsidRPr="00CC6014">
        <w:rPr>
          <w:rStyle w:val="Link"/>
        </w:rPr>
        <w:instrText xml:space="preserve"> REF _Ref507578224 \h  \* MERGEFORMAT </w:instrText>
      </w:r>
      <w:r w:rsidRPr="0005744B">
        <w:rPr>
          <w:rStyle w:val="Link"/>
        </w:rPr>
      </w:r>
      <w:r w:rsidRPr="0005744B">
        <w:rPr>
          <w:rStyle w:val="Link"/>
        </w:rPr>
        <w:fldChar w:fldCharType="separate"/>
      </w:r>
      <w:r w:rsidR="007D12B0" w:rsidRPr="00972B02">
        <w:rPr>
          <w:rStyle w:val="Link"/>
        </w:rPr>
        <w:t>Report Preview</w:t>
      </w:r>
      <w:r w:rsidRPr="0005744B">
        <w:rPr>
          <w:rStyle w:val="Link"/>
        </w:rPr>
        <w:fldChar w:fldCharType="end"/>
      </w:r>
      <w:r w:rsidRPr="0005744B">
        <w:t xml:space="preserve"> section.</w:t>
      </w:r>
    </w:p>
    <w:p w14:paraId="36EEF16C" w14:textId="71B5959C" w:rsidR="00FC1185" w:rsidRPr="0005744B" w:rsidRDefault="00FC1185" w:rsidP="0027605C">
      <w:pPr>
        <w:pStyle w:val="Numbered"/>
        <w:numPr>
          <w:ilvl w:val="0"/>
          <w:numId w:val="197"/>
        </w:numPr>
        <w:ind w:left="576" w:hanging="288"/>
      </w:pPr>
      <w:r w:rsidRPr="00DA7624">
        <w:rPr>
          <w:rStyle w:val="PageElement"/>
        </w:rPr>
        <w:t>Display value as</w:t>
      </w:r>
      <w:r w:rsidRPr="0005744B">
        <w:t xml:space="preserve"> works as described in the </w:t>
      </w:r>
      <w:r w:rsidRPr="0005744B">
        <w:rPr>
          <w:rStyle w:val="Link"/>
        </w:rPr>
        <w:fldChar w:fldCharType="begin"/>
      </w:r>
      <w:r w:rsidRPr="00CC6014">
        <w:rPr>
          <w:rStyle w:val="Link"/>
        </w:rPr>
        <w:instrText xml:space="preserve"> REF _Ref507578224 \h  \* MERGEFORMAT </w:instrText>
      </w:r>
      <w:r w:rsidRPr="0005744B">
        <w:rPr>
          <w:rStyle w:val="Link"/>
        </w:rPr>
      </w:r>
      <w:r w:rsidRPr="0005744B">
        <w:rPr>
          <w:rStyle w:val="Link"/>
        </w:rPr>
        <w:fldChar w:fldCharType="separate"/>
      </w:r>
      <w:r w:rsidR="007D12B0" w:rsidRPr="00972B02">
        <w:rPr>
          <w:rStyle w:val="Link"/>
        </w:rPr>
        <w:t>Report Preview</w:t>
      </w:r>
      <w:r w:rsidRPr="0005744B">
        <w:rPr>
          <w:rStyle w:val="Link"/>
        </w:rPr>
        <w:fldChar w:fldCharType="end"/>
      </w:r>
      <w:r w:rsidRPr="0005744B">
        <w:t xml:space="preserve"> section.</w:t>
      </w:r>
    </w:p>
    <w:p w14:paraId="775A366D" w14:textId="74E290BE" w:rsidR="007A6636" w:rsidRPr="0005744B" w:rsidRDefault="00FC1185" w:rsidP="0027605C">
      <w:pPr>
        <w:pStyle w:val="Numbered"/>
        <w:numPr>
          <w:ilvl w:val="0"/>
          <w:numId w:val="197"/>
        </w:numPr>
        <w:ind w:left="576" w:hanging="288"/>
      </w:pPr>
      <w:r w:rsidRPr="00DA7624">
        <w:rPr>
          <w:rStyle w:val="PageElement"/>
        </w:rPr>
        <w:t>A</w:t>
      </w:r>
      <w:r w:rsidR="007A6636" w:rsidRPr="00BF3047">
        <w:rPr>
          <w:rStyle w:val="PageElement"/>
        </w:rPr>
        <w:t>chievement leve</w:t>
      </w:r>
      <w:r w:rsidR="007A6636" w:rsidRPr="00565D3C">
        <w:rPr>
          <w:rStyle w:val="PageElement"/>
        </w:rPr>
        <w:t>ls</w:t>
      </w:r>
      <w:r w:rsidR="007A6636" w:rsidRPr="0005744B">
        <w:t xml:space="preserve"> works as described in the </w:t>
      </w:r>
      <w:r w:rsidR="007A6636" w:rsidRPr="0005744B">
        <w:rPr>
          <w:rStyle w:val="Link"/>
        </w:rPr>
        <w:fldChar w:fldCharType="begin"/>
      </w:r>
      <w:r w:rsidR="007A6636" w:rsidRPr="00CC6014">
        <w:rPr>
          <w:rStyle w:val="Link"/>
        </w:rPr>
        <w:instrText xml:space="preserve"> REF _Ref507578224 \h  \* MERGEFORMAT </w:instrText>
      </w:r>
      <w:r w:rsidR="007A6636" w:rsidRPr="0005744B">
        <w:rPr>
          <w:rStyle w:val="Link"/>
        </w:rPr>
      </w:r>
      <w:r w:rsidR="007A6636" w:rsidRPr="0005744B">
        <w:rPr>
          <w:rStyle w:val="Link"/>
        </w:rPr>
        <w:fldChar w:fldCharType="separate"/>
      </w:r>
      <w:r w:rsidR="007D12B0" w:rsidRPr="00972B02">
        <w:rPr>
          <w:rStyle w:val="Link"/>
        </w:rPr>
        <w:t>Report Preview</w:t>
      </w:r>
      <w:r w:rsidR="007A6636" w:rsidRPr="0005744B">
        <w:rPr>
          <w:rStyle w:val="Link"/>
        </w:rPr>
        <w:fldChar w:fldCharType="end"/>
      </w:r>
      <w:r w:rsidR="007A6636" w:rsidRPr="0005744B">
        <w:t xml:space="preserve"> section.</w:t>
      </w:r>
    </w:p>
    <w:p w14:paraId="766ECB5A" w14:textId="526AC451" w:rsidR="005152EB" w:rsidRPr="0005744B" w:rsidRDefault="005152EB" w:rsidP="00C4458B">
      <w:pPr>
        <w:pStyle w:val="Numbered"/>
        <w:keepNext/>
        <w:numPr>
          <w:ilvl w:val="0"/>
          <w:numId w:val="197"/>
        </w:numPr>
        <w:ind w:left="576" w:hanging="288"/>
      </w:pPr>
      <w:r w:rsidRPr="0005744B">
        <w:t xml:space="preserve">The report results may be sorted either by ascending or descending value by selecting either the up </w:t>
      </w:r>
      <w:r w:rsidR="00B274A6" w:rsidRPr="0005744B">
        <w:t>or down button respectively for each</w:t>
      </w:r>
      <w:r w:rsidRPr="00A751AC">
        <w:t xml:space="preserve"> column</w:t>
      </w:r>
      <w:r w:rsidR="00820CB6">
        <w:t xml:space="preserve">, as </w:t>
      </w:r>
      <w:r w:rsidR="00D009EB">
        <w:t>shown</w:t>
      </w:r>
      <w:r w:rsidR="00820CB6">
        <w:t xml:space="preserve"> </w:t>
      </w:r>
      <w:r w:rsidR="0085598B">
        <w:t>in figure</w:t>
      </w:r>
      <w:r w:rsidR="00DC43BF">
        <w:t xml:space="preserve"> </w:t>
      </w:r>
      <w:r w:rsidR="007C0B51">
        <w:t>99</w:t>
      </w:r>
      <w:r w:rsidRPr="0005744B">
        <w:t>.</w:t>
      </w:r>
    </w:p>
    <w:p w14:paraId="40CE9091" w14:textId="77777777" w:rsidR="001D365F" w:rsidRDefault="00246687">
      <w:pPr>
        <w:pStyle w:val="Image"/>
      </w:pPr>
      <w:r>
        <w:drawing>
          <wp:inline distT="0" distB="0" distL="0" distR="0" wp14:anchorId="76214AB1" wp14:editId="3FD09B6B">
            <wp:extent cx="5686425" cy="676275"/>
            <wp:effectExtent l="19050" t="19050" r="28575" b="28575"/>
            <wp:docPr id="299" name="Picture 299" title="Screen shot of the Export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carq_csv.png"/>
                    <pic:cNvPicPr/>
                  </pic:nvPicPr>
                  <pic:blipFill rotWithShape="1">
                    <a:blip r:embed="rId182" cstate="print">
                      <a:extLst>
                        <a:ext uri="{28A0092B-C50C-407E-A947-70E740481C1C}">
                          <a14:useLocalDpi xmlns:a14="http://schemas.microsoft.com/office/drawing/2010/main" val="0"/>
                        </a:ext>
                      </a:extLst>
                    </a:blip>
                    <a:srcRect r="4327" b="19440"/>
                    <a:stretch/>
                  </pic:blipFill>
                  <pic:spPr bwMode="auto">
                    <a:xfrm>
                      <a:off x="0" y="0"/>
                      <a:ext cx="5686425" cy="6762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074F979" w14:textId="6024F319" w:rsidR="00820CB6" w:rsidRDefault="001D365F" w:rsidP="00972B02">
      <w:pPr>
        <w:pStyle w:val="Caption"/>
      </w:pPr>
      <w:bookmarkStart w:id="340" w:name="_Toc49347745"/>
      <w:r>
        <w:t xml:space="preserve">Figure </w:t>
      </w:r>
      <w:r>
        <w:fldChar w:fldCharType="begin"/>
      </w:r>
      <w:r>
        <w:instrText>SEQ Figure \* ARABIC</w:instrText>
      </w:r>
      <w:r>
        <w:fldChar w:fldCharType="separate"/>
      </w:r>
      <w:r w:rsidR="007D12B0">
        <w:rPr>
          <w:noProof/>
        </w:rPr>
        <w:t>99</w:t>
      </w:r>
      <w:r>
        <w:fldChar w:fldCharType="end"/>
      </w:r>
      <w:r>
        <w:t xml:space="preserve">.  </w:t>
      </w:r>
      <w:r w:rsidRPr="00090AAD">
        <w:t>Custom Aggregate Report in ascending order</w:t>
      </w:r>
      <w:bookmarkEnd w:id="340"/>
    </w:p>
    <w:p w14:paraId="0EA113CE" w14:textId="68E5733B" w:rsidR="00FD56B4" w:rsidRPr="00FD56B4" w:rsidRDefault="00BB7E34" w:rsidP="007D5D30">
      <w:pPr>
        <w:pStyle w:val="Note-blue"/>
        <w:rPr>
          <w:b/>
        </w:rPr>
      </w:pPr>
      <w:r>
        <w:rPr>
          <w:noProof/>
        </w:rPr>
        <mc:AlternateContent>
          <mc:Choice Requires="wps">
            <w:drawing>
              <wp:anchor distT="0" distB="0" distL="114300" distR="114300" simplePos="0" relativeHeight="251658256" behindDoc="0" locked="0" layoutInCell="1" allowOverlap="1" wp14:anchorId="2E7A70E9" wp14:editId="49AA3F0A">
                <wp:simplePos x="0" y="0"/>
                <wp:positionH relativeFrom="column">
                  <wp:posOffset>177450</wp:posOffset>
                </wp:positionH>
                <wp:positionV relativeFrom="paragraph">
                  <wp:posOffset>38630</wp:posOffset>
                </wp:positionV>
                <wp:extent cx="549750" cy="626400"/>
                <wp:effectExtent l="0" t="0" r="0" b="0"/>
                <wp:wrapNone/>
                <wp:docPr id="226029710" name="Text Box 2260297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9750" cy="626400"/>
                        </a:xfrm>
                        <a:prstGeom prst="rect">
                          <a:avLst/>
                        </a:prstGeom>
                        <a:noFill/>
                        <a:ln w="6350">
                          <a:noFill/>
                        </a:ln>
                      </wps:spPr>
                      <wps:txbx>
                        <w:txbxContent>
                          <w:p w14:paraId="2207BC68" w14:textId="2DBEF923" w:rsidR="009E4D73" w:rsidRDefault="009E4D73">
                            <w:r w:rsidRPr="00FD56B4">
                              <w:rPr>
                                <w:noProof/>
                              </w:rPr>
                              <w:drawing>
                                <wp:inline distT="0" distB="0" distL="0" distR="0" wp14:anchorId="7C1370DB" wp14:editId="3B2CFD81">
                                  <wp:extent cx="360045" cy="360045"/>
                                  <wp:effectExtent l="0" t="0" r="0" b="0"/>
                                  <wp:docPr id="371" name="Picture 371"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7A70E9" id="Text Box 226029710" o:spid="_x0000_s1078" type="#_x0000_t202" alt="&quot;&quot;" style="position:absolute;left:0;text-align:left;margin-left:13.95pt;margin-top:3.05pt;width:43.3pt;height:49.3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" filled="f" stroked="f" strokeweight=".5pt">
                <v:textbox>
                  <w:txbxContent>
                    <w:p w14:paraId="2207BC68" w14:textId="2DBEF923" w:rsidR="009E4D73" w:rsidRDefault="009E4D73">
                      <w:r w:rsidRPr="00FD56B4">
                        <w:rPr>
                          <w:noProof/>
                        </w:rPr>
                        <w:drawing>
                          <wp:inline distT="0" distB="0" distL="0" distR="0" wp14:anchorId="7C1370DB" wp14:editId="3B2CFD81">
                            <wp:extent cx="360045" cy="360045"/>
                            <wp:effectExtent l="0" t="0" r="0" b="0"/>
                            <wp:docPr id="371" name="Picture 371"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v:textbox>
              </v:shape>
            </w:pict>
          </mc:Fallback>
        </mc:AlternateContent>
      </w:r>
      <w:r w:rsidR="00FD56B4" w:rsidRPr="00FD56B4">
        <w:rPr>
          <w:b/>
        </w:rPr>
        <w:tab/>
      </w:r>
      <w:r w:rsidR="00FD56B4" w:rsidRPr="00923FBF">
        <w:rPr>
          <w:b/>
          <w:bCs/>
        </w:rPr>
        <w:t>Note:</w:t>
      </w:r>
      <w:r w:rsidR="00FD56B4" w:rsidRPr="00FD56B4">
        <w:t xml:space="preserve"> It is possible for sections of aggregate reports to have all 0 totals. This indicates there are no results for these sections with the currently configured options and filters.</w:t>
      </w:r>
    </w:p>
    <w:p w14:paraId="039D6ABB" w14:textId="210182D8" w:rsidR="00BB7E34" w:rsidRDefault="00BB7E34" w:rsidP="00682969"/>
    <w:p w14:paraId="24A7F748" w14:textId="5EB913AA" w:rsidR="00376BF7" w:rsidRDefault="004A11A9" w:rsidP="00972B02">
      <w:pPr>
        <w:pStyle w:val="Note-blue"/>
      </w:pPr>
      <w:r>
        <w:rPr>
          <w:noProof/>
        </w:rPr>
        <mc:AlternateContent>
          <mc:Choice Requires="wps">
            <w:drawing>
              <wp:anchor distT="0" distB="0" distL="114300" distR="114300" simplePos="0" relativeHeight="251658303" behindDoc="0" locked="0" layoutInCell="1" allowOverlap="1" wp14:anchorId="10A53129" wp14:editId="64926096">
                <wp:simplePos x="0" y="0"/>
                <wp:positionH relativeFrom="column">
                  <wp:posOffset>173255</wp:posOffset>
                </wp:positionH>
                <wp:positionV relativeFrom="paragraph">
                  <wp:posOffset>43648</wp:posOffset>
                </wp:positionV>
                <wp:extent cx="605790" cy="548005"/>
                <wp:effectExtent l="0" t="0" r="0" b="0"/>
                <wp:wrapNone/>
                <wp:docPr id="39" name="Text Box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5790" cy="548005"/>
                        </a:xfrm>
                        <a:prstGeom prst="rect">
                          <a:avLst/>
                        </a:prstGeom>
                        <a:noFill/>
                        <a:ln w="6350">
                          <a:noFill/>
                        </a:ln>
                      </wps:spPr>
                      <wps:txbx>
                        <w:txbxContent>
                          <w:p w14:paraId="1AD475A0" w14:textId="77777777" w:rsidR="009E4D73" w:rsidRDefault="009E4D73" w:rsidP="006B0265">
                            <w:r w:rsidRPr="00FD56B4">
                              <w:rPr>
                                <w:noProof/>
                              </w:rPr>
                              <w:drawing>
                                <wp:inline distT="0" distB="0" distL="0" distR="0" wp14:anchorId="2274B7AB" wp14:editId="440E73D3">
                                  <wp:extent cx="360045" cy="360045"/>
                                  <wp:effectExtent l="0" t="0" r="0" b="0"/>
                                  <wp:docPr id="372" name="Picture 372"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3129" id="Text Box 39" o:spid="_x0000_s1079" type="#_x0000_t202" alt="&quot;&quot;" style="position:absolute;left:0;text-align:left;margin-left:13.65pt;margin-top:3.45pt;width:47.7pt;height:43.1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" filled="f" stroked="f" strokeweight=".5pt">
                <v:textbox>
                  <w:txbxContent>
                    <w:p w14:paraId="1AD475A0" w14:textId="77777777" w:rsidR="009E4D73" w:rsidRDefault="009E4D73" w:rsidP="006B0265">
                      <w:r w:rsidRPr="00FD56B4">
                        <w:rPr>
                          <w:noProof/>
                        </w:rPr>
                        <w:drawing>
                          <wp:inline distT="0" distB="0" distL="0" distR="0" wp14:anchorId="2274B7AB" wp14:editId="440E73D3">
                            <wp:extent cx="360045" cy="360045"/>
                            <wp:effectExtent l="0" t="0" r="0" b="0"/>
                            <wp:docPr id="372" name="Picture 372"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v:textbox>
              </v:shape>
            </w:pict>
          </mc:Fallback>
        </mc:AlternateContent>
      </w:r>
      <w:bookmarkStart w:id="341" w:name="_Ref507508421"/>
      <w:bookmarkStart w:id="342" w:name="_Toc12292862"/>
      <w:bookmarkStart w:id="343" w:name="_Toc13662765"/>
      <w:r w:rsidR="00C8735D" w:rsidRPr="00FD56B4">
        <w:rPr>
          <w:b/>
        </w:rPr>
        <w:tab/>
      </w:r>
      <w:r w:rsidR="00C8735D" w:rsidRPr="00923FBF">
        <w:rPr>
          <w:b/>
          <w:bCs/>
        </w:rPr>
        <w:t>Note:</w:t>
      </w:r>
      <w:r w:rsidR="00C8735D" w:rsidRPr="00FD56B4">
        <w:t xml:space="preserve"> </w:t>
      </w:r>
      <w:r w:rsidR="00C8735D" w:rsidRPr="0014700B">
        <w:t xml:space="preserve">Administrators can access every previously generated report by using the </w:t>
      </w:r>
      <w:r w:rsidR="00C8735D" w:rsidRPr="0014700B">
        <w:rPr>
          <w:rStyle w:val="PageElement"/>
          <w:i w:val="0"/>
        </w:rPr>
        <w:t>My Reports</w:t>
      </w:r>
      <w:r w:rsidR="00C8735D" w:rsidRPr="0014700B">
        <w:t xml:space="preserve"> feature on the top navigation panel.</w:t>
      </w:r>
    </w:p>
    <w:p w14:paraId="735AC67D" w14:textId="60B541BE" w:rsidR="00EB3148" w:rsidRDefault="00EB3148" w:rsidP="0027605C">
      <w:pPr>
        <w:pStyle w:val="Heading3"/>
      </w:pPr>
      <w:bookmarkStart w:id="344" w:name="_Toc49870593"/>
      <w:bookmarkStart w:id="345" w:name="_Toc52288763"/>
      <w:r>
        <w:t>District / School Exports</w:t>
      </w:r>
      <w:bookmarkEnd w:id="341"/>
      <w:bookmarkEnd w:id="342"/>
      <w:bookmarkEnd w:id="343"/>
      <w:bookmarkEnd w:id="344"/>
      <w:bookmarkEnd w:id="345"/>
    </w:p>
    <w:p w14:paraId="7C7D8FFC" w14:textId="048EF581" w:rsidR="00EB3148" w:rsidRPr="0005744B" w:rsidRDefault="007A6636">
      <w:pPr>
        <w:rPr>
          <w:rFonts w:eastAsiaTheme="minorHAnsi" w:cstheme="minorBidi"/>
          <w:color w:val="404040" w:themeColor="text1" w:themeTint="BF"/>
          <w:sz w:val="20"/>
        </w:rPr>
      </w:pPr>
      <w:r w:rsidRPr="0027605C">
        <w:rPr>
          <w:shd w:val="clear" w:color="auto" w:fill="FFFFFF"/>
        </w:rPr>
        <w:t xml:space="preserve">An administrator with either </w:t>
      </w:r>
      <w:r w:rsidR="004620FD" w:rsidRPr="008E38F1">
        <w:rPr>
          <w:shd w:val="clear" w:color="auto" w:fill="FFFFFF"/>
        </w:rPr>
        <w:t>a</w:t>
      </w:r>
      <w:r w:rsidR="006753D0">
        <w:rPr>
          <w:shd w:val="clear" w:color="auto" w:fill="FFFFFF"/>
        </w:rPr>
        <w:t>n LEA</w:t>
      </w:r>
      <w:r w:rsidRPr="0027605C">
        <w:rPr>
          <w:shd w:val="clear" w:color="auto" w:fill="FFFFFF"/>
        </w:rPr>
        <w:t xml:space="preserve"> or </w:t>
      </w:r>
      <w:r w:rsidR="005650E3">
        <w:rPr>
          <w:shd w:val="clear" w:color="auto" w:fill="FFFFFF"/>
        </w:rPr>
        <w:t xml:space="preserve">a </w:t>
      </w:r>
      <w:r w:rsidRPr="0027605C">
        <w:rPr>
          <w:shd w:val="clear" w:color="auto" w:fill="FFFFFF"/>
        </w:rPr>
        <w:t>school</w:t>
      </w:r>
      <w:r w:rsidR="005650E3">
        <w:rPr>
          <w:shd w:val="clear" w:color="auto" w:fill="FFFFFF"/>
        </w:rPr>
        <w:t xml:space="preserve"> </w:t>
      </w:r>
      <w:r w:rsidRPr="0027605C">
        <w:rPr>
          <w:shd w:val="clear" w:color="auto" w:fill="FFFFFF"/>
        </w:rPr>
        <w:t xml:space="preserve">PII </w:t>
      </w:r>
      <w:r w:rsidR="004620FD" w:rsidRPr="0027605C">
        <w:rPr>
          <w:shd w:val="clear" w:color="auto" w:fill="FFFFFF"/>
        </w:rPr>
        <w:t xml:space="preserve">role </w:t>
      </w:r>
      <w:r w:rsidRPr="0027605C">
        <w:rPr>
          <w:shd w:val="clear" w:color="auto" w:fill="FFFFFF"/>
        </w:rPr>
        <w:t xml:space="preserve">can export a CSV file containing all </w:t>
      </w:r>
      <w:r w:rsidR="005650E3">
        <w:rPr>
          <w:shd w:val="clear" w:color="auto" w:fill="FFFFFF"/>
        </w:rPr>
        <w:t>the district</w:t>
      </w:r>
      <w:r w:rsidR="006753D0">
        <w:rPr>
          <w:shd w:val="clear" w:color="auto" w:fill="FFFFFF"/>
        </w:rPr>
        <w:t xml:space="preserve"> </w:t>
      </w:r>
      <w:r w:rsidRPr="0027605C">
        <w:rPr>
          <w:shd w:val="clear" w:color="auto" w:fill="FFFFFF"/>
        </w:rPr>
        <w:t xml:space="preserve">or school assessment results. There are no filtering or customization features for this report; however, the exported file may be filtered and sorted in a spreadsheet or </w:t>
      </w:r>
      <w:r w:rsidRPr="008E38F1">
        <w:rPr>
          <w:shd w:val="clear" w:color="auto" w:fill="FFFFFF"/>
        </w:rPr>
        <w:t>database</w:t>
      </w:r>
      <w:r w:rsidRPr="0027605C">
        <w:rPr>
          <w:shd w:val="clear" w:color="auto" w:fill="FFFFFF"/>
        </w:rPr>
        <w:t xml:space="preserve"> program. </w:t>
      </w:r>
      <w:r w:rsidR="00CB37BF" w:rsidRPr="0005744B">
        <w:t xml:space="preserve">The export is specified in the </w:t>
      </w:r>
      <w:r w:rsidR="00CB37BF" w:rsidRPr="0027605C">
        <w:rPr>
          <w:rStyle w:val="PageElement"/>
        </w:rPr>
        <w:t>District / School Exports</w:t>
      </w:r>
      <w:r w:rsidR="00CB37BF" w:rsidRPr="0005744B">
        <w:rPr>
          <w:b/>
        </w:rPr>
        <w:t xml:space="preserve"> </w:t>
      </w:r>
      <w:r w:rsidR="00CB37BF" w:rsidRPr="0005744B">
        <w:t xml:space="preserve">page, which is accessed by selecting the </w:t>
      </w:r>
      <w:r w:rsidR="008D3799" w:rsidRPr="00E02D20">
        <w:t>[</w:t>
      </w:r>
      <w:r w:rsidR="00CB37BF" w:rsidRPr="0027605C">
        <w:rPr>
          <w:rStyle w:val="Button"/>
        </w:rPr>
        <w:t>District / School Exports</w:t>
      </w:r>
      <w:r w:rsidR="008D3799" w:rsidRPr="00E02D20">
        <w:rPr>
          <w:rStyle w:val="Button"/>
          <w:b w:val="0"/>
        </w:rPr>
        <w:t>]</w:t>
      </w:r>
      <w:r w:rsidR="00CB37BF" w:rsidRPr="00F377F0">
        <w:t xml:space="preserve"> </w:t>
      </w:r>
      <w:r w:rsidR="00CB37BF" w:rsidRPr="0005744B">
        <w:t xml:space="preserve">button on the </w:t>
      </w:r>
      <w:hyperlink w:anchor="_Home_Page" w:history="1">
        <w:r w:rsidR="00DC163B">
          <w:rPr>
            <w:rStyle w:val="Hyperlink"/>
          </w:rPr>
          <w:t>h</w:t>
        </w:r>
        <w:r w:rsidR="00C5783E" w:rsidRPr="0005744B">
          <w:rPr>
            <w:rStyle w:val="Hyperlink"/>
          </w:rPr>
          <w:t xml:space="preserve">ome </w:t>
        </w:r>
        <w:r w:rsidR="00DC163B">
          <w:rPr>
            <w:rStyle w:val="Hyperlink"/>
          </w:rPr>
          <w:t>p</w:t>
        </w:r>
        <w:r w:rsidR="00C5783E" w:rsidRPr="0005744B">
          <w:rPr>
            <w:rStyle w:val="Hyperlink"/>
          </w:rPr>
          <w:t>age</w:t>
        </w:r>
      </w:hyperlink>
      <w:r w:rsidR="00CB37BF" w:rsidRPr="0005744B">
        <w:t>.</w:t>
      </w:r>
    </w:p>
    <w:p w14:paraId="7FC756C6" w14:textId="7D5FD0DB" w:rsidR="002C0BE8" w:rsidRDefault="002C0BE8">
      <w:r w:rsidRPr="0005744B">
        <w:t xml:space="preserve">The </w:t>
      </w:r>
      <w:r w:rsidRPr="00DA7624">
        <w:rPr>
          <w:rStyle w:val="PageElement"/>
        </w:rPr>
        <w:t>District / School Exports</w:t>
      </w:r>
      <w:r w:rsidRPr="0005744B">
        <w:t xml:space="preserve"> page elements are shown </w:t>
      </w:r>
      <w:r w:rsidR="0085598B">
        <w:t>in figure</w:t>
      </w:r>
      <w:r w:rsidR="00921473">
        <w:t xml:space="preserve"> </w:t>
      </w:r>
      <w:r w:rsidR="001D365F">
        <w:t>100</w:t>
      </w:r>
      <w:r w:rsidR="0027605C">
        <w:t>.</w:t>
      </w:r>
    </w:p>
    <w:p w14:paraId="07FBA3F7" w14:textId="77777777" w:rsidR="001D365F" w:rsidRDefault="001B04B8">
      <w:pPr>
        <w:pStyle w:val="Image"/>
      </w:pPr>
      <w:r w:rsidRPr="001B04B8">
        <w:lastRenderedPageBreak/>
        <w:drawing>
          <wp:inline distT="0" distB="0" distL="0" distR="0" wp14:anchorId="6DE59BAC" wp14:editId="47955B8C">
            <wp:extent cx="5943600" cy="2770505"/>
            <wp:effectExtent l="19050" t="19050" r="19050" b="10795"/>
            <wp:docPr id="261" name="Picture 261" title="Screen shot of District/School Exports element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2770505"/>
                    </a:xfrm>
                    <a:prstGeom prst="rect">
                      <a:avLst/>
                    </a:prstGeom>
                    <a:ln>
                      <a:solidFill>
                        <a:sysClr val="windowText" lastClr="000000"/>
                      </a:solidFill>
                    </a:ln>
                  </pic:spPr>
                </pic:pic>
              </a:graphicData>
            </a:graphic>
          </wp:inline>
        </w:drawing>
      </w:r>
    </w:p>
    <w:p w14:paraId="11D6E154" w14:textId="5D863C82" w:rsidR="00600CFE" w:rsidRDefault="001D365F" w:rsidP="00972B02">
      <w:pPr>
        <w:pStyle w:val="Caption"/>
      </w:pPr>
      <w:bookmarkStart w:id="346" w:name="_Toc49347746"/>
      <w:r>
        <w:t xml:space="preserve">Figure </w:t>
      </w:r>
      <w:r>
        <w:fldChar w:fldCharType="begin"/>
      </w:r>
      <w:r>
        <w:instrText>SEQ Figure \* ARABIC</w:instrText>
      </w:r>
      <w:r>
        <w:fldChar w:fldCharType="separate"/>
      </w:r>
      <w:r w:rsidR="007D12B0">
        <w:rPr>
          <w:noProof/>
        </w:rPr>
        <w:t>100</w:t>
      </w:r>
      <w:r>
        <w:fldChar w:fldCharType="end"/>
      </w:r>
      <w:r>
        <w:t xml:space="preserve">.  </w:t>
      </w:r>
      <w:r w:rsidRPr="002D1EE0">
        <w:t>District / School Exports page elements</w:t>
      </w:r>
      <w:bookmarkEnd w:id="346"/>
    </w:p>
    <w:p w14:paraId="6EBDB198" w14:textId="4911E781" w:rsidR="002C0BE8" w:rsidRPr="0005744B" w:rsidRDefault="00577250" w:rsidP="00C4458B">
      <w:pPr>
        <w:pStyle w:val="Numbered"/>
        <w:keepNext/>
        <w:numPr>
          <w:ilvl w:val="0"/>
          <w:numId w:val="206"/>
        </w:numPr>
        <w:ind w:left="576" w:hanging="288"/>
      </w:pPr>
      <w:r w:rsidRPr="00DA7624">
        <w:rPr>
          <w:rStyle w:val="PageElement"/>
        </w:rPr>
        <w:t xml:space="preserve">Export File </w:t>
      </w:r>
      <w:r w:rsidR="002C0BE8" w:rsidRPr="00BF3047">
        <w:rPr>
          <w:rStyle w:val="PageElement"/>
        </w:rPr>
        <w:t>Name</w:t>
      </w:r>
      <w:r w:rsidR="002C0BE8" w:rsidRPr="004D0756">
        <w:t>:</w:t>
      </w:r>
      <w:r w:rsidR="002C0BE8" w:rsidRPr="0005744B">
        <w:t xml:space="preserve"> The user must enter a name for this report</w:t>
      </w:r>
    </w:p>
    <w:p w14:paraId="7E52F912" w14:textId="77777777" w:rsidR="002C0BE8" w:rsidRPr="0005744B" w:rsidRDefault="002C0BE8" w:rsidP="0027605C">
      <w:pPr>
        <w:pStyle w:val="Numbered"/>
        <w:numPr>
          <w:ilvl w:val="0"/>
          <w:numId w:val="206"/>
        </w:numPr>
        <w:ind w:left="576" w:hanging="288"/>
      </w:pPr>
      <w:r w:rsidRPr="00DA7624">
        <w:rPr>
          <w:rStyle w:val="PageElement"/>
        </w:rPr>
        <w:t>School Year</w:t>
      </w:r>
      <w:r w:rsidRPr="004D0756">
        <w:t>:</w:t>
      </w:r>
      <w:r w:rsidRPr="0005744B">
        <w:t xml:space="preserve"> The school year for the report</w:t>
      </w:r>
    </w:p>
    <w:p w14:paraId="502A1442" w14:textId="38863D07" w:rsidR="002C0BE8" w:rsidRPr="0005744B" w:rsidRDefault="00B47996" w:rsidP="0027605C">
      <w:pPr>
        <w:pStyle w:val="Numbered"/>
        <w:numPr>
          <w:ilvl w:val="0"/>
          <w:numId w:val="206"/>
        </w:numPr>
        <w:ind w:left="576" w:hanging="288"/>
      </w:pPr>
      <w:r w:rsidRPr="00DA7624">
        <w:rPr>
          <w:rStyle w:val="PageElement"/>
        </w:rPr>
        <w:t>New Students</w:t>
      </w:r>
      <w:r w:rsidR="002C0BE8" w:rsidRPr="004D0756">
        <w:t>:</w:t>
      </w:r>
      <w:r w:rsidR="002C0BE8" w:rsidRPr="0005744B">
        <w:t xml:space="preserve"> The </w:t>
      </w:r>
      <w:r w:rsidR="00816B76">
        <w:t>[</w:t>
      </w:r>
      <w:r w:rsidR="00816B76">
        <w:rPr>
          <w:b/>
        </w:rPr>
        <w:t>Show/Hide</w:t>
      </w:r>
      <w:r w:rsidR="00816B76">
        <w:t xml:space="preserve">] </w:t>
      </w:r>
      <w:r w:rsidR="002C0BE8" w:rsidRPr="0005744B">
        <w:t xml:space="preserve">toggle control allows the user to specify </w:t>
      </w:r>
      <w:r w:rsidR="007B1606">
        <w:t>if</w:t>
      </w:r>
      <w:r w:rsidR="002C0BE8" w:rsidRPr="0005744B">
        <w:t xml:space="preserve"> assessments from other schools are to be included in the report</w:t>
      </w:r>
    </w:p>
    <w:p w14:paraId="79581764" w14:textId="78B3CDAF" w:rsidR="002C0BE8" w:rsidRPr="0005744B" w:rsidRDefault="002C0BE8" w:rsidP="0027605C">
      <w:pPr>
        <w:pStyle w:val="Numbered"/>
        <w:numPr>
          <w:ilvl w:val="0"/>
          <w:numId w:val="206"/>
        </w:numPr>
        <w:ind w:left="576" w:hanging="288"/>
      </w:pPr>
      <w:r w:rsidRPr="00DA7624">
        <w:rPr>
          <w:rStyle w:val="PageElement"/>
        </w:rPr>
        <w:t>Search for an Organization</w:t>
      </w:r>
      <w:r w:rsidRPr="004D0756">
        <w:t>:</w:t>
      </w:r>
      <w:r w:rsidRPr="0005744B">
        <w:t xml:space="preserve"> Allows the user to search for school</w:t>
      </w:r>
      <w:r w:rsidR="005650E3">
        <w:t>(</w:t>
      </w:r>
      <w:r w:rsidRPr="0005744B">
        <w:t>s</w:t>
      </w:r>
      <w:r w:rsidR="005650E3">
        <w:t>)</w:t>
      </w:r>
      <w:r w:rsidRPr="0005744B">
        <w:t xml:space="preserve"> or </w:t>
      </w:r>
      <w:r w:rsidR="005650E3">
        <w:t>districts</w:t>
      </w:r>
      <w:r w:rsidRPr="0005744B">
        <w:t>, depending on the user’s permissions, to be included in the report</w:t>
      </w:r>
    </w:p>
    <w:p w14:paraId="43865B5A" w14:textId="72EB9669" w:rsidR="002C0BE8" w:rsidRPr="0005744B" w:rsidRDefault="002C0BE8" w:rsidP="0027605C">
      <w:pPr>
        <w:pStyle w:val="Numbered"/>
        <w:numPr>
          <w:ilvl w:val="0"/>
          <w:numId w:val="206"/>
        </w:numPr>
        <w:ind w:left="576" w:hanging="288"/>
      </w:pPr>
      <w:r w:rsidRPr="00DA7624">
        <w:rPr>
          <w:rStyle w:val="PageElement"/>
        </w:rPr>
        <w:t>Select All</w:t>
      </w:r>
      <w:r w:rsidRPr="004D0756">
        <w:t>:</w:t>
      </w:r>
      <w:r w:rsidRPr="0005744B">
        <w:t xml:space="preserve"> If checked, all allowed schools and </w:t>
      </w:r>
      <w:r w:rsidR="005650E3">
        <w:t>districts</w:t>
      </w:r>
      <w:r w:rsidR="005650E3" w:rsidRPr="0005744B">
        <w:t xml:space="preserve"> </w:t>
      </w:r>
      <w:r w:rsidRPr="0005744B">
        <w:t>will be included in the report</w:t>
      </w:r>
    </w:p>
    <w:p w14:paraId="146B67A3" w14:textId="4D6D7A35" w:rsidR="002C0BE8" w:rsidRPr="0005744B" w:rsidRDefault="002C0BE8" w:rsidP="0027605C">
      <w:pPr>
        <w:pStyle w:val="Numbered"/>
        <w:numPr>
          <w:ilvl w:val="0"/>
          <w:numId w:val="206"/>
        </w:numPr>
        <w:ind w:left="576" w:hanging="288"/>
      </w:pPr>
      <w:r w:rsidRPr="00DA7624">
        <w:rPr>
          <w:rStyle w:val="PageElement"/>
        </w:rPr>
        <w:t>Selected Organizations</w:t>
      </w:r>
      <w:r w:rsidRPr="004D0756">
        <w:t>:</w:t>
      </w:r>
      <w:r w:rsidRPr="0005744B">
        <w:t xml:space="preserve"> Displays all </w:t>
      </w:r>
      <w:r w:rsidR="005650E3">
        <w:t xml:space="preserve">selected </w:t>
      </w:r>
      <w:r w:rsidRPr="0005744B">
        <w:t>schools</w:t>
      </w:r>
      <w:r w:rsidR="005650E3">
        <w:t xml:space="preserve"> or districts that</w:t>
      </w:r>
      <w:r w:rsidR="006F548B" w:rsidRPr="0005744B">
        <w:t xml:space="preserve"> </w:t>
      </w:r>
      <w:r w:rsidRPr="0005744B">
        <w:t>will be included in the report</w:t>
      </w:r>
    </w:p>
    <w:p w14:paraId="777386D1" w14:textId="246B6A9B" w:rsidR="002C0BE8" w:rsidRPr="0005744B" w:rsidRDefault="74045467" w:rsidP="0027605C">
      <w:pPr>
        <w:pStyle w:val="Numbered"/>
        <w:numPr>
          <w:ilvl w:val="0"/>
          <w:numId w:val="206"/>
        </w:numPr>
        <w:ind w:left="576" w:hanging="288"/>
      </w:pPr>
      <w:r>
        <w:t xml:space="preserve">A school or </w:t>
      </w:r>
      <w:r w:rsidR="285BF35F">
        <w:t>district</w:t>
      </w:r>
      <w:r w:rsidR="65A625B1">
        <w:t xml:space="preserve"> </w:t>
      </w:r>
      <w:r>
        <w:t xml:space="preserve">may be excluded from the report by selecting the </w:t>
      </w:r>
      <w:r>
        <w:rPr>
          <w:noProof/>
        </w:rPr>
        <w:drawing>
          <wp:inline distT="0" distB="0" distL="0" distR="0" wp14:anchorId="48ED4C1C" wp14:editId="18324998">
            <wp:extent cx="142406" cy="128843"/>
            <wp:effectExtent l="0" t="0" r="0" b="0"/>
            <wp:docPr id="1066956546" name="Picture 23" title="Graphic of grey 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84">
                      <a:extLst>
                        <a:ext uri="{28A0092B-C50C-407E-A947-70E740481C1C}">
                          <a14:useLocalDpi xmlns:a14="http://schemas.microsoft.com/office/drawing/2010/main" val="0"/>
                        </a:ext>
                      </a:extLst>
                    </a:blip>
                    <a:stretch>
                      <a:fillRect/>
                    </a:stretch>
                  </pic:blipFill>
                  <pic:spPr>
                    <a:xfrm>
                      <a:off x="0" y="0"/>
                      <a:ext cx="142406" cy="128843"/>
                    </a:xfrm>
                    <a:prstGeom prst="rect">
                      <a:avLst/>
                    </a:prstGeom>
                  </pic:spPr>
                </pic:pic>
              </a:graphicData>
            </a:graphic>
          </wp:inline>
        </w:drawing>
      </w:r>
      <w:r>
        <w:t xml:space="preserve"> icon of the school or</w:t>
      </w:r>
      <w:r w:rsidR="285BF35F">
        <w:t xml:space="preserve"> district</w:t>
      </w:r>
      <w:r w:rsidR="65A625B1">
        <w:t xml:space="preserve"> </w:t>
      </w:r>
      <w:r>
        <w:t>to be excluded</w:t>
      </w:r>
      <w:r w:rsidR="4255F35C">
        <w:t>.</w:t>
      </w:r>
    </w:p>
    <w:p w14:paraId="2607FF61" w14:textId="2A779DFA" w:rsidR="002C0BE8" w:rsidRPr="0005744B" w:rsidRDefault="002C0BE8" w:rsidP="0027605C">
      <w:pPr>
        <w:pStyle w:val="Numbered"/>
        <w:numPr>
          <w:ilvl w:val="0"/>
          <w:numId w:val="206"/>
        </w:numPr>
        <w:ind w:left="576" w:hanging="288"/>
      </w:pPr>
      <w:r w:rsidRPr="0005744B">
        <w:t xml:space="preserve">Selecting the </w:t>
      </w:r>
      <w:r w:rsidR="004D0756" w:rsidRPr="00E02D20">
        <w:t>[</w:t>
      </w:r>
      <w:r w:rsidR="001B04B8" w:rsidRPr="00DA7624">
        <w:rPr>
          <w:rStyle w:val="Button"/>
        </w:rPr>
        <w:t>Create</w:t>
      </w:r>
      <w:r w:rsidRPr="00BF3047">
        <w:rPr>
          <w:rStyle w:val="Button"/>
        </w:rPr>
        <w:t xml:space="preserve"> R</w:t>
      </w:r>
      <w:r w:rsidR="001B04B8" w:rsidRPr="00565D3C">
        <w:rPr>
          <w:rStyle w:val="Button"/>
        </w:rPr>
        <w:t>eport</w:t>
      </w:r>
      <w:r w:rsidR="004D0756" w:rsidRPr="00E02D20">
        <w:t>]</w:t>
      </w:r>
      <w:r w:rsidRPr="00F377F0">
        <w:rPr>
          <w:b/>
        </w:rPr>
        <w:t xml:space="preserve"> </w:t>
      </w:r>
      <w:r w:rsidRPr="0005744B">
        <w:t xml:space="preserve">button will generate the report. The report can be viewed by going to the </w:t>
      </w:r>
      <w:r w:rsidRPr="00DA7624">
        <w:rPr>
          <w:rStyle w:val="PageElement"/>
        </w:rPr>
        <w:t>My Reports</w:t>
      </w:r>
      <w:r w:rsidRPr="0005744B">
        <w:t xml:space="preserve"> page.</w:t>
      </w:r>
    </w:p>
    <w:p w14:paraId="1BDD0508" w14:textId="3105B161" w:rsidR="002C0BE8" w:rsidRPr="0005744B" w:rsidRDefault="002C0BE8" w:rsidP="00682969">
      <w:r w:rsidRPr="0005744B">
        <w:t xml:space="preserve">If the </w:t>
      </w:r>
      <w:r w:rsidR="00816B76">
        <w:t>[</w:t>
      </w:r>
      <w:r w:rsidRPr="00682969">
        <w:rPr>
          <w:rStyle w:val="PageElement"/>
          <w:b/>
          <w:i w:val="0"/>
        </w:rPr>
        <w:t>Select All</w:t>
      </w:r>
      <w:r w:rsidR="00816B76">
        <w:rPr>
          <w:rStyle w:val="PageElement"/>
          <w:i w:val="0"/>
        </w:rPr>
        <w:t>]</w:t>
      </w:r>
      <w:r w:rsidRPr="009F39AF">
        <w:t xml:space="preserve"> </w:t>
      </w:r>
      <w:r w:rsidRPr="0005744B">
        <w:t xml:space="preserve">checkbox is selected, then all schools and </w:t>
      </w:r>
      <w:r w:rsidR="005650E3">
        <w:t>districts</w:t>
      </w:r>
      <w:r w:rsidR="006F548B" w:rsidRPr="0005744B">
        <w:t xml:space="preserve"> </w:t>
      </w:r>
      <w:r w:rsidRPr="0005744B">
        <w:t xml:space="preserve">allowed to be seen by the user will appear in the </w:t>
      </w:r>
      <w:r w:rsidRPr="00DA7624">
        <w:rPr>
          <w:rStyle w:val="PageElement"/>
        </w:rPr>
        <w:t>Selected Organizations</w:t>
      </w:r>
      <w:r w:rsidRPr="0005744B">
        <w:t xml:space="preserve"> panel</w:t>
      </w:r>
      <w:r w:rsidR="00600CFE">
        <w:t xml:space="preserve">, shown </w:t>
      </w:r>
      <w:r w:rsidR="0085598B">
        <w:t>in figure</w:t>
      </w:r>
      <w:r w:rsidR="00921473">
        <w:t xml:space="preserve"> </w:t>
      </w:r>
      <w:r w:rsidR="007C0B51">
        <w:t>101</w:t>
      </w:r>
      <w:r w:rsidRPr="0005744B">
        <w:t>.</w:t>
      </w:r>
    </w:p>
    <w:p w14:paraId="4E91337E" w14:textId="77777777" w:rsidR="001D365F" w:rsidRDefault="008B6B64">
      <w:pPr>
        <w:pStyle w:val="Image"/>
      </w:pPr>
      <w:r w:rsidRPr="008B6B64">
        <w:lastRenderedPageBreak/>
        <w:drawing>
          <wp:inline distT="0" distB="0" distL="0" distR="0" wp14:anchorId="4225CCA1" wp14:editId="5877260B">
            <wp:extent cx="5943600" cy="2475865"/>
            <wp:effectExtent l="19050" t="19050" r="19050" b="19685"/>
            <wp:docPr id="281" name="Picture 281" title="Screen shot of District/School Exports using select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475865"/>
                    </a:xfrm>
                    <a:prstGeom prst="rect">
                      <a:avLst/>
                    </a:prstGeom>
                    <a:ln>
                      <a:solidFill>
                        <a:sysClr val="windowText" lastClr="000000"/>
                      </a:solidFill>
                    </a:ln>
                  </pic:spPr>
                </pic:pic>
              </a:graphicData>
            </a:graphic>
          </wp:inline>
        </w:drawing>
      </w:r>
    </w:p>
    <w:p w14:paraId="76CAD974" w14:textId="76C99787" w:rsidR="00600CFE" w:rsidRDefault="001D365F" w:rsidP="00972B02">
      <w:pPr>
        <w:pStyle w:val="Caption"/>
      </w:pPr>
      <w:bookmarkStart w:id="347" w:name="_Toc49347747"/>
      <w:r>
        <w:t xml:space="preserve">Figure </w:t>
      </w:r>
      <w:r>
        <w:fldChar w:fldCharType="begin"/>
      </w:r>
      <w:r>
        <w:instrText>SEQ Figure \* ARABIC</w:instrText>
      </w:r>
      <w:r>
        <w:fldChar w:fldCharType="separate"/>
      </w:r>
      <w:r w:rsidR="007D12B0">
        <w:rPr>
          <w:noProof/>
        </w:rPr>
        <w:t>101</w:t>
      </w:r>
      <w:r>
        <w:fldChar w:fldCharType="end"/>
      </w:r>
      <w:r>
        <w:t xml:space="preserve">.  </w:t>
      </w:r>
      <w:r w:rsidRPr="00172E5C">
        <w:t>Selected Organizations panel</w:t>
      </w:r>
      <w:bookmarkEnd w:id="347"/>
    </w:p>
    <w:p w14:paraId="02C36FDB" w14:textId="33C4F57E" w:rsidR="009B184C" w:rsidRPr="0005744B" w:rsidRDefault="00EB3148">
      <w:r w:rsidRPr="0005744B">
        <w:t xml:space="preserve">If the </w:t>
      </w:r>
      <w:r w:rsidR="002C0BE8" w:rsidRPr="0005744B">
        <w:t>user</w:t>
      </w:r>
      <w:r w:rsidRPr="0005744B">
        <w:t xml:space="preserve"> has permission </w:t>
      </w:r>
      <w:r w:rsidR="00F51077" w:rsidRPr="0005744B">
        <w:t>for</w:t>
      </w:r>
      <w:r w:rsidRPr="00A751AC">
        <w:t xml:space="preserve"> only one school, the </w:t>
      </w:r>
      <w:r w:rsidRPr="00DA7624">
        <w:rPr>
          <w:rStyle w:val="PageElement"/>
        </w:rPr>
        <w:t>Search for an Organizat</w:t>
      </w:r>
      <w:r w:rsidRPr="00BF3047">
        <w:rPr>
          <w:rStyle w:val="PageElement"/>
        </w:rPr>
        <w:t>ion</w:t>
      </w:r>
      <w:r w:rsidRPr="0005744B">
        <w:t xml:space="preserve"> search box is not visible. Furthermore, the </w:t>
      </w:r>
      <w:r w:rsidRPr="00DA7624">
        <w:rPr>
          <w:rStyle w:val="PageElement"/>
        </w:rPr>
        <w:t>Selected Organizations</w:t>
      </w:r>
      <w:r w:rsidRPr="0005744B">
        <w:t xml:space="preserve"> result panel is preloaded with that school and the school cannot be removed.</w:t>
      </w:r>
    </w:p>
    <w:p w14:paraId="3422020E" w14:textId="64D28C58" w:rsidR="00EB3148" w:rsidRPr="0005744B" w:rsidRDefault="00EB3148">
      <w:r w:rsidRPr="0005744B">
        <w:t xml:space="preserve">The </w:t>
      </w:r>
      <w:r w:rsidRPr="00DA7624">
        <w:rPr>
          <w:rStyle w:val="PageElement"/>
        </w:rPr>
        <w:t>School Year</w:t>
      </w:r>
      <w:r w:rsidRPr="0005744B">
        <w:t xml:space="preserve"> drop</w:t>
      </w:r>
      <w:r w:rsidR="00F17618">
        <w:t>-</w:t>
      </w:r>
      <w:r w:rsidRPr="0005744B">
        <w:t xml:space="preserve">down </w:t>
      </w:r>
      <w:r w:rsidR="004838F0">
        <w:t xml:space="preserve">list </w:t>
      </w:r>
      <w:r w:rsidRPr="0005744B">
        <w:t xml:space="preserve">allows for a school year to be selected for the report. </w:t>
      </w:r>
      <w:r w:rsidR="004C04CD" w:rsidRPr="0005744B">
        <w:t xml:space="preserve">A </w:t>
      </w:r>
      <w:r w:rsidR="00B47996" w:rsidRPr="00DA7624">
        <w:rPr>
          <w:rStyle w:val="PageElement"/>
        </w:rPr>
        <w:t>New Students</w:t>
      </w:r>
      <w:r w:rsidR="004C04CD" w:rsidRPr="0005744B">
        <w:t xml:space="preserve"> toggle control allows the user to specify whether assessments administered </w:t>
      </w:r>
      <w:r w:rsidR="00231405" w:rsidRPr="0005744B">
        <w:t xml:space="preserve">to students </w:t>
      </w:r>
      <w:r w:rsidR="00633D14" w:rsidRPr="0005744B">
        <w:t>at</w:t>
      </w:r>
      <w:r w:rsidR="005711D4" w:rsidRPr="0005744B">
        <w:t xml:space="preserve"> a previous school or </w:t>
      </w:r>
      <w:r w:rsidR="006F548B">
        <w:t>LEA</w:t>
      </w:r>
      <w:r w:rsidR="006F548B" w:rsidRPr="0005744B">
        <w:t xml:space="preserve"> </w:t>
      </w:r>
      <w:r w:rsidR="004C04CD" w:rsidRPr="0005744B">
        <w:t xml:space="preserve">are to be included in the report. </w:t>
      </w:r>
      <w:r w:rsidRPr="0005744B">
        <w:t xml:space="preserve">The report is generated by selecting the </w:t>
      </w:r>
      <w:r w:rsidR="00B7042D" w:rsidRPr="00E02D20">
        <w:t>[</w:t>
      </w:r>
      <w:r w:rsidR="008B6B64" w:rsidRPr="00DA7624">
        <w:rPr>
          <w:rStyle w:val="Button"/>
        </w:rPr>
        <w:t>Create Report</w:t>
      </w:r>
      <w:r w:rsidR="00B7042D" w:rsidRPr="00E02D20">
        <w:t>]</w:t>
      </w:r>
      <w:r w:rsidRPr="0005744B">
        <w:t xml:space="preserve"> button. The report is a </w:t>
      </w:r>
      <w:r w:rsidR="00A47C0A" w:rsidRPr="0005744B">
        <w:t>CSV</w:t>
      </w:r>
      <w:r w:rsidRPr="0005744B">
        <w:t xml:space="preserve"> file</w:t>
      </w:r>
      <w:r w:rsidRPr="00A751AC">
        <w:t xml:space="preserve"> </w:t>
      </w:r>
      <w:r w:rsidR="00500B07">
        <w:t>that</w:t>
      </w:r>
      <w:r w:rsidR="00500B07" w:rsidRPr="0005744B">
        <w:t xml:space="preserve"> </w:t>
      </w:r>
      <w:r w:rsidRPr="0005744B">
        <w:t>contains a comprehensive report of all students in the selected schools for the selected school year.</w:t>
      </w:r>
    </w:p>
    <w:p w14:paraId="2DA2B54D" w14:textId="77777777" w:rsidR="00F41C1F" w:rsidRDefault="00F41C1F" w:rsidP="007B1606">
      <w:pPr>
        <w:pStyle w:val="Heading3"/>
      </w:pPr>
      <w:bookmarkStart w:id="348" w:name="_Ref507508451"/>
      <w:bookmarkStart w:id="349" w:name="_Toc12292863"/>
      <w:bookmarkStart w:id="350" w:name="_Toc13662766"/>
      <w:bookmarkStart w:id="351" w:name="_Toc49870594"/>
      <w:bookmarkStart w:id="352" w:name="_Toc52288764"/>
      <w:r>
        <w:t>My Reports</w:t>
      </w:r>
      <w:bookmarkEnd w:id="348"/>
      <w:bookmarkEnd w:id="349"/>
      <w:bookmarkEnd w:id="350"/>
      <w:bookmarkEnd w:id="351"/>
      <w:bookmarkEnd w:id="352"/>
    </w:p>
    <w:p w14:paraId="63D0169C" w14:textId="2A474405" w:rsidR="0013689B" w:rsidRPr="0005744B" w:rsidRDefault="00F41C1F">
      <w:r w:rsidRPr="0005744B">
        <w:t xml:space="preserve">All reports generated by the user appear in the </w:t>
      </w:r>
      <w:r w:rsidRPr="00DA7624">
        <w:rPr>
          <w:rStyle w:val="PageElement"/>
        </w:rPr>
        <w:t>My Reports</w:t>
      </w:r>
      <w:r w:rsidRPr="0005744B">
        <w:t xml:space="preserve"> page, which can be displayed by selecting the </w:t>
      </w:r>
      <w:r w:rsidR="00B7042D" w:rsidRPr="00E02D20">
        <w:t>[</w:t>
      </w:r>
      <w:r w:rsidRPr="00DA7624">
        <w:rPr>
          <w:rStyle w:val="Button"/>
        </w:rPr>
        <w:t>My Reports</w:t>
      </w:r>
      <w:r w:rsidR="00B7042D" w:rsidRPr="00E02D20">
        <w:t>]</w:t>
      </w:r>
      <w:r w:rsidRPr="00F377F0">
        <w:rPr>
          <w:b/>
        </w:rPr>
        <w:t xml:space="preserve"> </w:t>
      </w:r>
      <w:r w:rsidRPr="0005744B">
        <w:t>button on the home</w:t>
      </w:r>
      <w:r w:rsidR="00465B35">
        <w:t xml:space="preserve"> </w:t>
      </w:r>
      <w:r w:rsidRPr="0005744B">
        <w:t>page</w:t>
      </w:r>
      <w:r w:rsidR="00B71583" w:rsidRPr="0005744B">
        <w:t xml:space="preserve"> as shown </w:t>
      </w:r>
      <w:r w:rsidR="0085598B">
        <w:t>in figure</w:t>
      </w:r>
      <w:r w:rsidR="00384931">
        <w:t xml:space="preserve"> </w:t>
      </w:r>
      <w:r w:rsidR="007C0B51">
        <w:t xml:space="preserve">102 </w:t>
      </w:r>
      <w:r w:rsidR="00384931">
        <w:t>and 10</w:t>
      </w:r>
      <w:r w:rsidR="007C0B51">
        <w:t>3</w:t>
      </w:r>
      <w:r w:rsidR="00384931">
        <w:t>.</w:t>
      </w:r>
    </w:p>
    <w:p w14:paraId="13FBEBD0" w14:textId="77777777" w:rsidR="001D365F" w:rsidRDefault="00F64927">
      <w:pPr>
        <w:pStyle w:val="Image"/>
      </w:pPr>
      <w:r>
        <w:drawing>
          <wp:inline distT="0" distB="0" distL="0" distR="0" wp14:anchorId="17C0FDE8" wp14:editId="6DFB6429">
            <wp:extent cx="5857875" cy="1085753"/>
            <wp:effectExtent l="19050" t="19050" r="9525" b="19685"/>
            <wp:docPr id="420" name="Picture 420" title="Screen shot of where to find My Rports on the Access Assesment R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My Reports button.png"/>
                    <pic:cNvPicPr/>
                  </pic:nvPicPr>
                  <pic:blipFill rotWithShape="1">
                    <a:blip r:embed="rId186">
                      <a:extLst>
                        <a:ext uri="{28A0092B-C50C-407E-A947-70E740481C1C}">
                          <a14:useLocalDpi xmlns:a14="http://schemas.microsoft.com/office/drawing/2010/main" val="0"/>
                        </a:ext>
                      </a:extLst>
                    </a:blip>
                    <a:srcRect r="1422" b="8799"/>
                    <a:stretch/>
                  </pic:blipFill>
                  <pic:spPr bwMode="auto">
                    <a:xfrm>
                      <a:off x="0" y="0"/>
                      <a:ext cx="5859127" cy="108598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0AB1D6E" w14:textId="39460BA5" w:rsidR="00600CFE" w:rsidRDefault="001D365F" w:rsidP="00972B02">
      <w:pPr>
        <w:pStyle w:val="Caption"/>
      </w:pPr>
      <w:bookmarkStart w:id="353" w:name="_Toc49347748"/>
      <w:r>
        <w:t xml:space="preserve">Figure </w:t>
      </w:r>
      <w:r>
        <w:fldChar w:fldCharType="begin"/>
      </w:r>
      <w:r>
        <w:instrText>SEQ Figure \* ARABIC</w:instrText>
      </w:r>
      <w:r>
        <w:fldChar w:fldCharType="separate"/>
      </w:r>
      <w:r w:rsidR="007D12B0">
        <w:rPr>
          <w:noProof/>
        </w:rPr>
        <w:t>102</w:t>
      </w:r>
      <w:r>
        <w:fldChar w:fldCharType="end"/>
      </w:r>
      <w:r>
        <w:t xml:space="preserve">.  </w:t>
      </w:r>
      <w:r w:rsidRPr="00EA3E7C">
        <w:t>[My Reports] button on home page</w:t>
      </w:r>
      <w:bookmarkEnd w:id="353"/>
    </w:p>
    <w:p w14:paraId="329B00A6" w14:textId="77777777" w:rsidR="001D365F" w:rsidRDefault="009A2343">
      <w:pPr>
        <w:pStyle w:val="Image"/>
      </w:pPr>
      <w:r>
        <w:lastRenderedPageBreak/>
        <w:drawing>
          <wp:inline distT="0" distB="0" distL="0" distR="0" wp14:anchorId="14F6E9FC" wp14:editId="603E75E0">
            <wp:extent cx="5895975" cy="1295295"/>
            <wp:effectExtent l="19050" t="19050" r="9525" b="19685"/>
            <wp:docPr id="58" name="Picture 58" title="Screen shot of Custom Aggregate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081_my_reports_view.png"/>
                    <pic:cNvPicPr/>
                  </pic:nvPicPr>
                  <pic:blipFill rotWithShape="1">
                    <a:blip r:embed="rId187" cstate="print">
                      <a:extLst>
                        <a:ext uri="{28A0092B-C50C-407E-A947-70E740481C1C}">
                          <a14:useLocalDpi xmlns:a14="http://schemas.microsoft.com/office/drawing/2010/main" val="0"/>
                        </a:ext>
                      </a:extLst>
                    </a:blip>
                    <a:srcRect r="790" b="14644"/>
                    <a:stretch/>
                  </pic:blipFill>
                  <pic:spPr bwMode="auto">
                    <a:xfrm>
                      <a:off x="0" y="0"/>
                      <a:ext cx="5896605" cy="129543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6AE53165" w14:textId="4DA71B42" w:rsidR="00600CFE" w:rsidRDefault="001D365F" w:rsidP="00972B02">
      <w:pPr>
        <w:pStyle w:val="Caption"/>
      </w:pPr>
      <w:bookmarkStart w:id="354" w:name="_Toc49347749"/>
      <w:r>
        <w:t xml:space="preserve">Figure </w:t>
      </w:r>
      <w:r>
        <w:fldChar w:fldCharType="begin"/>
      </w:r>
      <w:r>
        <w:instrText>SEQ Figure \* ARABIC</w:instrText>
      </w:r>
      <w:r>
        <w:fldChar w:fldCharType="separate"/>
      </w:r>
      <w:r w:rsidR="007D12B0">
        <w:rPr>
          <w:noProof/>
        </w:rPr>
        <w:t>103</w:t>
      </w:r>
      <w:r>
        <w:fldChar w:fldCharType="end"/>
      </w:r>
      <w:r>
        <w:t xml:space="preserve">.  </w:t>
      </w:r>
      <w:r w:rsidRPr="009925D8">
        <w:t>My Reports page</w:t>
      </w:r>
      <w:bookmarkEnd w:id="354"/>
    </w:p>
    <w:p w14:paraId="5B3F2236" w14:textId="7C0774CB" w:rsidR="00D2382A" w:rsidRPr="0005744B" w:rsidRDefault="726B0444">
      <w:r>
        <w:t>Selecting the</w:t>
      </w:r>
      <w:r w:rsidR="3132094A">
        <w:t xml:space="preserve"> [</w:t>
      </w:r>
      <w:r w:rsidR="3132094A" w:rsidRPr="6086CB88">
        <w:rPr>
          <w:b/>
          <w:bCs/>
        </w:rPr>
        <w:t>Context Menu</w:t>
      </w:r>
      <w:r w:rsidR="3132094A">
        <w:t>] three dot icon</w:t>
      </w:r>
      <w:r w:rsidRPr="6086CB88">
        <w:rPr>
          <w:b/>
          <w:bCs/>
        </w:rPr>
        <w:t xml:space="preserve"> </w:t>
      </w:r>
      <w:r w:rsidR="3132094A">
        <w:t>[</w:t>
      </w:r>
      <w:r>
        <w:rPr>
          <w:noProof/>
        </w:rPr>
        <w:drawing>
          <wp:inline distT="0" distB="0" distL="0" distR="0" wp14:anchorId="4D42BF59" wp14:editId="60F32730">
            <wp:extent cx="85658" cy="119921"/>
            <wp:effectExtent l="0" t="0" r="3810" b="0"/>
            <wp:docPr id="1447320308" name="Picture 52"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22">
                      <a:extLst>
                        <a:ext uri="{28A0092B-C50C-407E-A947-70E740481C1C}">
                          <a14:useLocalDpi xmlns:a14="http://schemas.microsoft.com/office/drawing/2010/main" val="0"/>
                        </a:ext>
                      </a:extLst>
                    </a:blip>
                    <a:stretch>
                      <a:fillRect/>
                    </a:stretch>
                  </pic:blipFill>
                  <pic:spPr>
                    <a:xfrm>
                      <a:off x="0" y="0"/>
                      <a:ext cx="85658" cy="119921"/>
                    </a:xfrm>
                    <a:prstGeom prst="rect">
                      <a:avLst/>
                    </a:prstGeom>
                  </pic:spPr>
                </pic:pic>
              </a:graphicData>
            </a:graphic>
          </wp:inline>
        </w:drawing>
      </w:r>
      <w:r w:rsidR="3132094A">
        <w:t>]</w:t>
      </w:r>
      <w:r w:rsidR="255E4F5B">
        <w:t xml:space="preserve"> </w:t>
      </w:r>
      <w:r>
        <w:t>on a report name opens a context menu for that report</w:t>
      </w:r>
      <w:r w:rsidR="747FB438">
        <w:t xml:space="preserve"> </w:t>
      </w:r>
      <w:r w:rsidR="12293B77">
        <w:t>(figure</w:t>
      </w:r>
      <w:r w:rsidR="05723991">
        <w:t xml:space="preserve"> </w:t>
      </w:r>
      <w:r w:rsidR="4AB8358A">
        <w:t>104</w:t>
      </w:r>
      <w:r w:rsidR="747FB438">
        <w:t>)</w:t>
      </w:r>
      <w:r>
        <w:t xml:space="preserve">. If the report type is </w:t>
      </w:r>
      <w:r w:rsidR="561677B2">
        <w:t>“</w:t>
      </w:r>
      <w:r>
        <w:t>Aggregate Report</w:t>
      </w:r>
      <w:r w:rsidR="4255F35C">
        <w:t>,</w:t>
      </w:r>
      <w:r w:rsidR="561677B2">
        <w:t>”</w:t>
      </w:r>
      <w:r>
        <w:t xml:space="preserve"> then the context menu has the following options:</w:t>
      </w:r>
    </w:p>
    <w:p w14:paraId="2DA41603" w14:textId="6366A77F" w:rsidR="00D2382A" w:rsidRPr="0005744B" w:rsidRDefault="009F39AF" w:rsidP="007B1606">
      <w:pPr>
        <w:pStyle w:val="bullets"/>
      </w:pPr>
      <w:r>
        <w:rPr>
          <w:rStyle w:val="PageElement"/>
          <w:i w:val="0"/>
        </w:rPr>
        <w:t>[</w:t>
      </w:r>
      <w:r w:rsidR="00D2382A" w:rsidRPr="009F39AF">
        <w:rPr>
          <w:rStyle w:val="PageElement"/>
          <w:b/>
          <w:i w:val="0"/>
        </w:rPr>
        <w:t>View Report</w:t>
      </w:r>
      <w:r>
        <w:rPr>
          <w:rStyle w:val="PageElement"/>
          <w:i w:val="0"/>
        </w:rPr>
        <w:t>]</w:t>
      </w:r>
      <w:r w:rsidR="00247200" w:rsidRPr="004D0756">
        <w:t>—</w:t>
      </w:r>
      <w:r w:rsidR="00D2382A" w:rsidRPr="0005744B">
        <w:t xml:space="preserve">displays the report in the </w:t>
      </w:r>
      <w:r w:rsidR="00D2382A" w:rsidRPr="00DA7624">
        <w:rPr>
          <w:rStyle w:val="PageElement"/>
        </w:rPr>
        <w:t>Custom Aggregate Report</w:t>
      </w:r>
      <w:r w:rsidR="00D2382A" w:rsidRPr="0005744B">
        <w:t xml:space="preserve"> page</w:t>
      </w:r>
      <w:r w:rsidR="00700BCC">
        <w:t>;</w:t>
      </w:r>
      <w:r w:rsidR="00D2382A" w:rsidRPr="0005744B">
        <w:t xml:space="preserve"> </w:t>
      </w:r>
      <w:r w:rsidR="00FD62C2">
        <w:t>refer to the</w:t>
      </w:r>
      <w:r w:rsidR="00FD62C2" w:rsidRPr="0005744B">
        <w:t xml:space="preserve"> </w:t>
      </w:r>
      <w:r w:rsidR="00CC7DE7" w:rsidRPr="0005744B">
        <w:rPr>
          <w:rStyle w:val="Link"/>
        </w:rPr>
        <w:fldChar w:fldCharType="begin"/>
      </w:r>
      <w:r w:rsidR="00CC7DE7" w:rsidRPr="00CC6014">
        <w:rPr>
          <w:rStyle w:val="Link"/>
        </w:rPr>
        <w:instrText xml:space="preserve"> REF _Ref507414742 \h  \* MERGEFORMAT </w:instrText>
      </w:r>
      <w:r w:rsidR="00CC7DE7" w:rsidRPr="0005744B">
        <w:rPr>
          <w:rStyle w:val="Link"/>
        </w:rPr>
      </w:r>
      <w:r w:rsidR="00CC7DE7" w:rsidRPr="0005744B">
        <w:rPr>
          <w:rStyle w:val="Link"/>
        </w:rPr>
        <w:fldChar w:fldCharType="separate"/>
      </w:r>
      <w:r w:rsidR="007D12B0" w:rsidRPr="00972B02">
        <w:rPr>
          <w:rStyle w:val="Link"/>
        </w:rPr>
        <w:t>Creating the Custom Aggregate Report</w:t>
      </w:r>
      <w:r w:rsidR="00CC7DE7" w:rsidRPr="0005744B">
        <w:rPr>
          <w:rStyle w:val="Link"/>
        </w:rPr>
        <w:fldChar w:fldCharType="end"/>
      </w:r>
      <w:r w:rsidR="00CC7DE7" w:rsidRPr="0005744B">
        <w:t xml:space="preserve"> </w:t>
      </w:r>
      <w:r w:rsidR="00D2382A" w:rsidRPr="0005744B">
        <w:t>section</w:t>
      </w:r>
    </w:p>
    <w:p w14:paraId="609A9655" w14:textId="03B975E4" w:rsidR="00AE7E85" w:rsidRPr="0005744B" w:rsidRDefault="009F39AF" w:rsidP="007B1606">
      <w:pPr>
        <w:pStyle w:val="bullets"/>
      </w:pPr>
      <w:r>
        <w:rPr>
          <w:rStyle w:val="PageElement"/>
          <w:i w:val="0"/>
        </w:rPr>
        <w:t>[</w:t>
      </w:r>
      <w:r w:rsidR="00AE7E85" w:rsidRPr="009F39AF">
        <w:rPr>
          <w:rStyle w:val="PageElement"/>
          <w:b/>
          <w:i w:val="0"/>
        </w:rPr>
        <w:t>Download Report Data</w:t>
      </w:r>
      <w:r>
        <w:t>]</w:t>
      </w:r>
      <w:r w:rsidR="00247200" w:rsidRPr="004D0756">
        <w:t>—</w:t>
      </w:r>
      <w:r w:rsidR="00AE7E85" w:rsidRPr="0005744B">
        <w:t>downloads the report to a CSV file on the user's computer</w:t>
      </w:r>
    </w:p>
    <w:p w14:paraId="300E5E07" w14:textId="671FCF32" w:rsidR="00D2382A" w:rsidRPr="0005744B" w:rsidRDefault="009F39AF" w:rsidP="007B1606">
      <w:pPr>
        <w:pStyle w:val="bullets"/>
      </w:pPr>
      <w:r>
        <w:rPr>
          <w:rStyle w:val="PageElement"/>
          <w:i w:val="0"/>
        </w:rPr>
        <w:t>[</w:t>
      </w:r>
      <w:r w:rsidR="00D2382A" w:rsidRPr="009F39AF">
        <w:rPr>
          <w:rStyle w:val="PageElement"/>
          <w:b/>
          <w:i w:val="0"/>
        </w:rPr>
        <w:t xml:space="preserve">View </w:t>
      </w:r>
      <w:r w:rsidR="00AE7E85" w:rsidRPr="009F39AF">
        <w:rPr>
          <w:rStyle w:val="PageElement"/>
          <w:b/>
          <w:i w:val="0"/>
        </w:rPr>
        <w:t xml:space="preserve">Report </w:t>
      </w:r>
      <w:r w:rsidR="00D2382A" w:rsidRPr="009F39AF">
        <w:rPr>
          <w:rStyle w:val="PageElement"/>
          <w:b/>
          <w:i w:val="0"/>
        </w:rPr>
        <w:t>Query</w:t>
      </w:r>
      <w:r>
        <w:t>]</w:t>
      </w:r>
      <w:r w:rsidR="00247200" w:rsidRPr="004D0756">
        <w:t>—</w:t>
      </w:r>
      <w:r w:rsidR="00D2382A" w:rsidRPr="0005744B">
        <w:t xml:space="preserve">displays the query used to generate the report in the </w:t>
      </w:r>
      <w:r w:rsidR="00D2382A" w:rsidRPr="00DA7624">
        <w:rPr>
          <w:rStyle w:val="PageElement"/>
        </w:rPr>
        <w:t>Custom Aggregate Query</w:t>
      </w:r>
      <w:r w:rsidR="00D2382A" w:rsidRPr="0005744B">
        <w:t xml:space="preserve"> page section</w:t>
      </w:r>
      <w:r w:rsidR="00555962">
        <w:t>; refer to the</w:t>
      </w:r>
      <w:r w:rsidR="00555962" w:rsidRPr="0005744B">
        <w:t xml:space="preserve"> </w:t>
      </w:r>
      <w:r w:rsidR="00555962" w:rsidRPr="0005744B">
        <w:rPr>
          <w:rStyle w:val="Link"/>
        </w:rPr>
        <w:fldChar w:fldCharType="begin"/>
      </w:r>
      <w:r w:rsidR="00555962" w:rsidRPr="00CC6014">
        <w:rPr>
          <w:rStyle w:val="Link"/>
        </w:rPr>
        <w:instrText xml:space="preserve"> REF _Ref507414742 \h  \* MERGEFORMAT </w:instrText>
      </w:r>
      <w:r w:rsidR="00555962" w:rsidRPr="0005744B">
        <w:rPr>
          <w:rStyle w:val="Link"/>
        </w:rPr>
      </w:r>
      <w:r w:rsidR="00555962" w:rsidRPr="0005744B">
        <w:rPr>
          <w:rStyle w:val="Link"/>
        </w:rPr>
        <w:fldChar w:fldCharType="separate"/>
      </w:r>
      <w:r w:rsidR="007D12B0" w:rsidRPr="00972B02">
        <w:rPr>
          <w:rStyle w:val="Link"/>
        </w:rPr>
        <w:t>Creating the Custom Aggregate Report</w:t>
      </w:r>
      <w:r w:rsidR="00555962" w:rsidRPr="0005744B">
        <w:rPr>
          <w:rStyle w:val="Link"/>
        </w:rPr>
        <w:fldChar w:fldCharType="end"/>
      </w:r>
      <w:r w:rsidR="00555962" w:rsidRPr="0005744B">
        <w:t xml:space="preserve"> section</w:t>
      </w:r>
    </w:p>
    <w:p w14:paraId="5FC0175E" w14:textId="78A2AD4A" w:rsidR="00AE7E85" w:rsidRPr="0005744B" w:rsidRDefault="009F39AF" w:rsidP="007B1606">
      <w:pPr>
        <w:pStyle w:val="bullets"/>
      </w:pPr>
      <w:r>
        <w:rPr>
          <w:rStyle w:val="PageElement"/>
          <w:i w:val="0"/>
        </w:rPr>
        <w:t>[</w:t>
      </w:r>
      <w:r w:rsidR="00AE7E85" w:rsidRPr="009F39AF">
        <w:rPr>
          <w:rStyle w:val="PageElement"/>
          <w:b/>
          <w:i w:val="0"/>
        </w:rPr>
        <w:t>Save Report Query</w:t>
      </w:r>
      <w:r>
        <w:t>]</w:t>
      </w:r>
      <w:r w:rsidR="001C5AEE">
        <w:t>—</w:t>
      </w:r>
      <w:r w:rsidR="00AE7E85" w:rsidRPr="0005744B">
        <w:t xml:space="preserve">saves the query so it can be used to create another report even after this report is deleted </w:t>
      </w:r>
      <w:r w:rsidR="00700BCC">
        <w:t>(</w:t>
      </w:r>
      <w:r w:rsidR="00AE7E85" w:rsidRPr="0005744B">
        <w:t xml:space="preserve">Saved queries will appear in the </w:t>
      </w:r>
      <w:r w:rsidR="00B7042D" w:rsidRPr="00E02D20">
        <w:t>[</w:t>
      </w:r>
      <w:r w:rsidR="00AE7E85" w:rsidRPr="007B1606">
        <w:rPr>
          <w:b/>
        </w:rPr>
        <w:t>Save</w:t>
      </w:r>
      <w:r w:rsidR="00034FEE">
        <w:rPr>
          <w:b/>
        </w:rPr>
        <w:t>d</w:t>
      </w:r>
      <w:r w:rsidR="00AE7E85" w:rsidRPr="007B1606">
        <w:rPr>
          <w:b/>
        </w:rPr>
        <w:t xml:space="preserve"> Queries</w:t>
      </w:r>
      <w:r w:rsidR="00B7042D" w:rsidRPr="00E02D20">
        <w:t>]</w:t>
      </w:r>
      <w:r w:rsidR="00AE7E85" w:rsidRPr="0005744B">
        <w:t xml:space="preserve"> tab described in the next section.</w:t>
      </w:r>
      <w:r w:rsidR="00700BCC">
        <w:t>)</w:t>
      </w:r>
    </w:p>
    <w:p w14:paraId="65F7BA07" w14:textId="67A94396" w:rsidR="00AE7E85" w:rsidRDefault="009F39AF" w:rsidP="007B1606">
      <w:pPr>
        <w:pStyle w:val="bullets"/>
      </w:pPr>
      <w:r>
        <w:rPr>
          <w:rStyle w:val="PageElement"/>
          <w:i w:val="0"/>
        </w:rPr>
        <w:t>[</w:t>
      </w:r>
      <w:r w:rsidR="00AE7E85" w:rsidRPr="009F39AF">
        <w:rPr>
          <w:rStyle w:val="PageElement"/>
          <w:b/>
          <w:i w:val="0"/>
        </w:rPr>
        <w:t>Delete Report</w:t>
      </w:r>
      <w:r>
        <w:rPr>
          <w:rStyle w:val="PageElement"/>
          <w:i w:val="0"/>
        </w:rPr>
        <w:t>]</w:t>
      </w:r>
      <w:r w:rsidR="004D0756">
        <w:rPr>
          <w:rStyle w:val="PageElement"/>
        </w:rPr>
        <w:t>—</w:t>
      </w:r>
      <w:r w:rsidR="00AE7E85" w:rsidRPr="0005744B">
        <w:t>deletes this report from the My Reports list</w:t>
      </w:r>
    </w:p>
    <w:p w14:paraId="0E29A26C" w14:textId="6616A163" w:rsidR="00FD56B4" w:rsidRPr="0005744B" w:rsidRDefault="00ED59CF" w:rsidP="00FD56B4">
      <w:pPr>
        <w:pStyle w:val="Note-red"/>
        <w:rPr>
          <w:b/>
        </w:rPr>
      </w:pPr>
      <w:r>
        <w:rPr>
          <w:noProof/>
        </w:rPr>
        <mc:AlternateContent>
          <mc:Choice Requires="wps">
            <w:drawing>
              <wp:anchor distT="0" distB="0" distL="114300" distR="114300" simplePos="0" relativeHeight="251658255" behindDoc="0" locked="0" layoutInCell="1" allowOverlap="1" wp14:anchorId="756BE2AE" wp14:editId="571C4D34">
                <wp:simplePos x="0" y="0"/>
                <wp:positionH relativeFrom="column">
                  <wp:posOffset>158400</wp:posOffset>
                </wp:positionH>
                <wp:positionV relativeFrom="paragraph">
                  <wp:posOffset>28065</wp:posOffset>
                </wp:positionV>
                <wp:extent cx="547200" cy="590400"/>
                <wp:effectExtent l="0" t="0" r="0" b="0"/>
                <wp:wrapNone/>
                <wp:docPr id="226029708" name="Text Box 2260297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200" cy="590400"/>
                        </a:xfrm>
                        <a:prstGeom prst="rect">
                          <a:avLst/>
                        </a:prstGeom>
                        <a:noFill/>
                        <a:ln w="6350">
                          <a:noFill/>
                        </a:ln>
                      </wps:spPr>
                      <wps:txbx>
                        <w:txbxContent>
                          <w:p w14:paraId="58319769" w14:textId="73A08A63" w:rsidR="009E4D73" w:rsidRDefault="009E4D73">
                            <w:r w:rsidRPr="00E17F3F">
                              <w:rPr>
                                <w:noProof/>
                              </w:rPr>
                              <w:drawing>
                                <wp:inline distT="0" distB="0" distL="0" distR="0" wp14:anchorId="70E9E489" wp14:editId="69FB5330">
                                  <wp:extent cx="357505" cy="357505"/>
                                  <wp:effectExtent l="0" t="0" r="0" b="0"/>
                                  <wp:docPr id="377" name="Picture 377"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505" cy="3575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6BE2AE" id="Text Box 226029708" o:spid="_x0000_s1080" type="#_x0000_t202" alt="&quot;&quot;" style="position:absolute;left:0;text-align:left;margin-left:12.45pt;margin-top:2.2pt;width:43.1pt;height:46.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" filled="f" stroked="f" strokeweight=".5pt">
                <v:textbox>
                  <w:txbxContent>
                    <w:p w14:paraId="58319769" w14:textId="73A08A63" w:rsidR="009E4D73" w:rsidRDefault="009E4D73">
                      <w:r w:rsidRPr="00E17F3F">
                        <w:rPr>
                          <w:noProof/>
                        </w:rPr>
                        <w:drawing>
                          <wp:inline distT="0" distB="0" distL="0" distR="0" wp14:anchorId="70E9E489" wp14:editId="69FB5330">
                            <wp:extent cx="357505" cy="357505"/>
                            <wp:effectExtent l="0" t="0" r="0" b="0"/>
                            <wp:docPr id="377" name="Picture 377"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505" cy="357505"/>
                                    </a:xfrm>
                                    <a:prstGeom prst="rect">
                                      <a:avLst/>
                                    </a:prstGeom>
                                  </pic:spPr>
                                </pic:pic>
                              </a:graphicData>
                            </a:graphic>
                          </wp:inline>
                        </w:drawing>
                      </w:r>
                    </w:p>
                  </w:txbxContent>
                </v:textbox>
              </v:shape>
            </w:pict>
          </mc:Fallback>
        </mc:AlternateContent>
      </w:r>
      <w:r w:rsidR="00FD56B4" w:rsidRPr="00E17F3F">
        <w:rPr>
          <w:b/>
        </w:rPr>
        <w:tab/>
      </w:r>
      <w:r w:rsidR="00FD56B4" w:rsidRPr="00923FBF">
        <w:rPr>
          <w:b/>
          <w:bCs/>
        </w:rPr>
        <w:t>Warning:</w:t>
      </w:r>
      <w:r w:rsidR="00FD56B4" w:rsidRPr="0005744B">
        <w:t xml:space="preserve"> Deleting a report is a permanent action and cannot be undone. It will also delete the report query unless this query has been previously saved to the </w:t>
      </w:r>
      <w:r w:rsidR="00B7042D" w:rsidRPr="00E02D20">
        <w:t>[</w:t>
      </w:r>
      <w:r w:rsidR="00FD56B4" w:rsidRPr="00923FBF">
        <w:rPr>
          <w:b/>
          <w:bCs/>
        </w:rPr>
        <w:t>Saved Queries</w:t>
      </w:r>
      <w:r w:rsidR="00B7042D" w:rsidRPr="00E02D20">
        <w:t>]</w:t>
      </w:r>
      <w:r w:rsidR="00FD56B4" w:rsidRPr="0005744B">
        <w:t xml:space="preserve"> tab.</w:t>
      </w:r>
    </w:p>
    <w:p w14:paraId="70BF569E" w14:textId="77777777" w:rsidR="00791C57" w:rsidRDefault="00FA1EE6">
      <w:pPr>
        <w:pStyle w:val="Image"/>
      </w:pPr>
      <w:r>
        <w:drawing>
          <wp:inline distT="0" distB="0" distL="0" distR="0" wp14:anchorId="38233004" wp14:editId="73CAA85E">
            <wp:extent cx="3362325" cy="1352466"/>
            <wp:effectExtent l="19050" t="19050" r="9525" b="19685"/>
            <wp:docPr id="20" name="Picture 20" title="Screen shot of Custom Aggregate Report download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y_reports_03.png"/>
                    <pic:cNvPicPr/>
                  </pic:nvPicPr>
                  <pic:blipFill rotWithShape="1">
                    <a:blip r:embed="rId188">
                      <a:extLst>
                        <a:ext uri="{28A0092B-C50C-407E-A947-70E740481C1C}">
                          <a14:useLocalDpi xmlns:a14="http://schemas.microsoft.com/office/drawing/2010/main" val="0"/>
                        </a:ext>
                      </a:extLst>
                    </a:blip>
                    <a:srcRect r="4971" b="21720"/>
                    <a:stretch/>
                  </pic:blipFill>
                  <pic:spPr bwMode="auto">
                    <a:xfrm>
                      <a:off x="0" y="0"/>
                      <a:ext cx="3363472" cy="135292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6F4356C8" w14:textId="4DA23FC2" w:rsidR="00DC05E7" w:rsidRDefault="00791C57" w:rsidP="00972B02">
      <w:pPr>
        <w:pStyle w:val="Caption"/>
      </w:pPr>
      <w:bookmarkStart w:id="355" w:name="_Toc49347750"/>
      <w:r>
        <w:t xml:space="preserve">Figure </w:t>
      </w:r>
      <w:r>
        <w:fldChar w:fldCharType="begin"/>
      </w:r>
      <w:r>
        <w:instrText>SEQ Figure \* ARABIC</w:instrText>
      </w:r>
      <w:r>
        <w:fldChar w:fldCharType="separate"/>
      </w:r>
      <w:r w:rsidR="007D12B0">
        <w:rPr>
          <w:noProof/>
        </w:rPr>
        <w:t>104</w:t>
      </w:r>
      <w:r>
        <w:fldChar w:fldCharType="end"/>
      </w:r>
      <w:r>
        <w:t xml:space="preserve">.  </w:t>
      </w:r>
      <w:r w:rsidRPr="008C6C78">
        <w:t>Report options in IAB Dashboard</w:t>
      </w:r>
      <w:bookmarkEnd w:id="355"/>
    </w:p>
    <w:p w14:paraId="0CF11010" w14:textId="351EAFA0" w:rsidR="001E4BC0" w:rsidRPr="0005744B" w:rsidRDefault="187834C1">
      <w:r>
        <w:lastRenderedPageBreak/>
        <w:t>If the report type of “Aggregate Report” has an assessment type of “Summative”</w:t>
      </w:r>
      <w:r w:rsidR="1C298C81">
        <w:t xml:space="preserve"> and the results have not yet been released (i.e., the results are under embargo)</w:t>
      </w:r>
      <w:r w:rsidR="606BF0A7">
        <w:t>,</w:t>
      </w:r>
      <w:r>
        <w:t xml:space="preserve"> then the </w:t>
      </w:r>
      <w:r w:rsidR="02F13DFB">
        <w:t>[</w:t>
      </w:r>
      <w:r w:rsidRPr="6086CB88">
        <w:rPr>
          <w:b/>
          <w:bCs/>
        </w:rPr>
        <w:t>Download Report Data</w:t>
      </w:r>
      <w:r w:rsidR="02F13DFB">
        <w:t>]</w:t>
      </w:r>
      <w:r>
        <w:t xml:space="preserve"> option will be disabled</w:t>
      </w:r>
      <w:r w:rsidR="1FA5C2B2">
        <w:t xml:space="preserve"> (grayed out)</w:t>
      </w:r>
      <w:r w:rsidR="6809770F">
        <w:t xml:space="preserve">, as </w:t>
      </w:r>
      <w:r w:rsidR="7FA134AB">
        <w:t>shown</w:t>
      </w:r>
      <w:r w:rsidR="6809770F">
        <w:t xml:space="preserve"> </w:t>
      </w:r>
      <w:r w:rsidR="75D7CB98">
        <w:t>in figure</w:t>
      </w:r>
      <w:r w:rsidR="025396BB">
        <w:t xml:space="preserve"> </w:t>
      </w:r>
      <w:r w:rsidR="4AB8358A">
        <w:t>105</w:t>
      </w:r>
      <w:r w:rsidR="1C298C81">
        <w:t>.</w:t>
      </w:r>
    </w:p>
    <w:p w14:paraId="4794A094" w14:textId="77777777" w:rsidR="00791C57" w:rsidRDefault="00FA1EE6">
      <w:pPr>
        <w:pStyle w:val="Image"/>
      </w:pPr>
      <w:r>
        <w:drawing>
          <wp:inline distT="0" distB="0" distL="0" distR="0" wp14:anchorId="3D82BC1F" wp14:editId="40AA0E3E">
            <wp:extent cx="3352800" cy="1247775"/>
            <wp:effectExtent l="19050" t="19050" r="19050" b="28575"/>
            <wp:docPr id="29" name="Picture 29" title="Screen shot of Custom Aggregate Report for Summ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y_reports_04.png"/>
                    <pic:cNvPicPr/>
                  </pic:nvPicPr>
                  <pic:blipFill rotWithShape="1">
                    <a:blip r:embed="rId189">
                      <a:extLst>
                        <a:ext uri="{28A0092B-C50C-407E-A947-70E740481C1C}">
                          <a14:useLocalDpi xmlns:a14="http://schemas.microsoft.com/office/drawing/2010/main" val="0"/>
                        </a:ext>
                      </a:extLst>
                    </a:blip>
                    <a:srcRect r="5978" b="13740"/>
                    <a:stretch/>
                  </pic:blipFill>
                  <pic:spPr bwMode="auto">
                    <a:xfrm>
                      <a:off x="0" y="0"/>
                      <a:ext cx="3376910" cy="125674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2E676D74" w14:textId="20420DF5" w:rsidR="00DC05E7" w:rsidRDefault="00791C57" w:rsidP="00972B02">
      <w:pPr>
        <w:pStyle w:val="Caption"/>
      </w:pPr>
      <w:bookmarkStart w:id="356" w:name="_Toc49347751"/>
      <w:r>
        <w:t xml:space="preserve">Figure </w:t>
      </w:r>
      <w:r>
        <w:fldChar w:fldCharType="begin"/>
      </w:r>
      <w:r>
        <w:instrText>SEQ Figure \* ARABIC</w:instrText>
      </w:r>
      <w:r>
        <w:fldChar w:fldCharType="separate"/>
      </w:r>
      <w:r w:rsidR="007D12B0">
        <w:rPr>
          <w:noProof/>
        </w:rPr>
        <w:t>105</w:t>
      </w:r>
      <w:r>
        <w:fldChar w:fldCharType="end"/>
      </w:r>
      <w:r>
        <w:t xml:space="preserve">.  </w:t>
      </w:r>
      <w:r w:rsidRPr="00900029">
        <w:t>Download Report Data option disabled</w:t>
      </w:r>
      <w:bookmarkEnd w:id="356"/>
    </w:p>
    <w:p w14:paraId="04803B0E" w14:textId="7F9AF7B6" w:rsidR="00D2382A" w:rsidRPr="0005744B" w:rsidRDefault="00D2382A" w:rsidP="00682969">
      <w:r w:rsidRPr="0005744B">
        <w:t xml:space="preserve">If the report type is any other type other than </w:t>
      </w:r>
      <w:r w:rsidR="008634C9" w:rsidRPr="0005744B">
        <w:t>“</w:t>
      </w:r>
      <w:r w:rsidRPr="0005744B">
        <w:t>Aggregate Report</w:t>
      </w:r>
      <w:r w:rsidR="001C5AEE">
        <w:t>,</w:t>
      </w:r>
      <w:r w:rsidR="008634C9" w:rsidRPr="0005744B">
        <w:t>”</w:t>
      </w:r>
      <w:r w:rsidRPr="0005744B">
        <w:t xml:space="preserve"> </w:t>
      </w:r>
      <w:r w:rsidR="00AE7E85" w:rsidRPr="0005744B">
        <w:t xml:space="preserve">the same </w:t>
      </w:r>
      <w:r w:rsidR="008854E6" w:rsidRPr="00A751AC">
        <w:t xml:space="preserve">context </w:t>
      </w:r>
      <w:r w:rsidR="00AE7E85" w:rsidRPr="005D4DA7">
        <w:t xml:space="preserve">menu options will be available, </w:t>
      </w:r>
      <w:r w:rsidR="00CC4B0B">
        <w:t>except for</w:t>
      </w:r>
      <w:r w:rsidR="00AE7E85" w:rsidRPr="005D4DA7">
        <w:t xml:space="preserve"> View Report</w:t>
      </w:r>
      <w:r w:rsidR="000B3508">
        <w:t xml:space="preserve">, as </w:t>
      </w:r>
      <w:r w:rsidR="00D009EB">
        <w:t>shown</w:t>
      </w:r>
      <w:r w:rsidR="000B3508">
        <w:t xml:space="preserve"> </w:t>
      </w:r>
      <w:r w:rsidR="0085598B">
        <w:t>in figure</w:t>
      </w:r>
      <w:r w:rsidR="000847CB">
        <w:t xml:space="preserve"> 10</w:t>
      </w:r>
      <w:r w:rsidR="009519A8">
        <w:t>6</w:t>
      </w:r>
      <w:r w:rsidR="00AE7E85" w:rsidRPr="0005744B">
        <w:t>.</w:t>
      </w:r>
    </w:p>
    <w:p w14:paraId="0E90EDF3" w14:textId="77777777" w:rsidR="00791C57" w:rsidRDefault="00D2382A">
      <w:pPr>
        <w:pStyle w:val="Image"/>
      </w:pPr>
      <w:r>
        <w:drawing>
          <wp:inline distT="0" distB="0" distL="0" distR="0" wp14:anchorId="4DC02884" wp14:editId="56F1302C">
            <wp:extent cx="3562350" cy="1266825"/>
            <wp:effectExtent l="19050" t="19050" r="19050" b="28575"/>
            <wp:docPr id="57" name="Picture 57" title="Screen shot of Custom Aggregate Report with Summitive emb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non_aggregate_report.png"/>
                    <pic:cNvPicPr/>
                  </pic:nvPicPr>
                  <pic:blipFill rotWithShape="1">
                    <a:blip r:embed="rId190">
                      <a:extLst>
                        <a:ext uri="{28A0092B-C50C-407E-A947-70E740481C1C}">
                          <a14:useLocalDpi xmlns:a14="http://schemas.microsoft.com/office/drawing/2010/main" val="0"/>
                        </a:ext>
                      </a:extLst>
                    </a:blip>
                    <a:srcRect r="5262" b="10297"/>
                    <a:stretch/>
                  </pic:blipFill>
                  <pic:spPr bwMode="auto">
                    <a:xfrm>
                      <a:off x="0" y="0"/>
                      <a:ext cx="3562935" cy="126703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AB80697" w14:textId="4B07D87C" w:rsidR="00DC05E7" w:rsidRDefault="00791C57" w:rsidP="00972B02">
      <w:pPr>
        <w:pStyle w:val="Caption"/>
      </w:pPr>
      <w:bookmarkStart w:id="357" w:name="_Toc49347752"/>
      <w:r>
        <w:t xml:space="preserve">Figure </w:t>
      </w:r>
      <w:r>
        <w:fldChar w:fldCharType="begin"/>
      </w:r>
      <w:r>
        <w:instrText>SEQ Figure \* ARABIC</w:instrText>
      </w:r>
      <w:r>
        <w:fldChar w:fldCharType="separate"/>
      </w:r>
      <w:r w:rsidR="007D12B0">
        <w:rPr>
          <w:noProof/>
        </w:rPr>
        <w:t>106</w:t>
      </w:r>
      <w:r>
        <w:fldChar w:fldCharType="end"/>
      </w:r>
      <w:r>
        <w:t xml:space="preserve">.  </w:t>
      </w:r>
      <w:r w:rsidRPr="005A4AB5">
        <w:t>Menu for reports other than Aggregate Reports</w:t>
      </w:r>
      <w:bookmarkEnd w:id="357"/>
    </w:p>
    <w:p w14:paraId="02F598CF" w14:textId="761570F4" w:rsidR="00DB0B57" w:rsidRDefault="00DB0B57" w:rsidP="00F1301B">
      <w:pPr>
        <w:pStyle w:val="Heading3"/>
      </w:pPr>
      <w:bookmarkStart w:id="358" w:name="_Manage_Student_Groups"/>
      <w:bookmarkStart w:id="359" w:name="_Toc12292864"/>
      <w:bookmarkStart w:id="360" w:name="_Toc13662767"/>
      <w:bookmarkStart w:id="361" w:name="_Toc49870595"/>
      <w:bookmarkStart w:id="362" w:name="_Toc52288765"/>
      <w:bookmarkEnd w:id="358"/>
      <w:r>
        <w:t>Saved Queries</w:t>
      </w:r>
      <w:bookmarkEnd w:id="359"/>
      <w:bookmarkEnd w:id="360"/>
      <w:bookmarkEnd w:id="361"/>
      <w:bookmarkEnd w:id="362"/>
    </w:p>
    <w:p w14:paraId="2F9B3DEC" w14:textId="771E0D3B" w:rsidR="00DB0B57" w:rsidRPr="0005744B" w:rsidRDefault="27C84422" w:rsidP="00682969">
      <w:r>
        <w:t>Sav</w:t>
      </w:r>
      <w:r w:rsidR="24F212A4">
        <w:t>ed</w:t>
      </w:r>
      <w:r>
        <w:t xml:space="preserve"> queries allow </w:t>
      </w:r>
      <w:r w:rsidR="214B5E41">
        <w:t>reports</w:t>
      </w:r>
      <w:r>
        <w:t xml:space="preserve"> to be re</w:t>
      </w:r>
      <w:r w:rsidR="214B5E41">
        <w:t>created</w:t>
      </w:r>
      <w:r>
        <w:t xml:space="preserve">, with </w:t>
      </w:r>
      <w:r w:rsidR="214B5E41">
        <w:t xml:space="preserve">query </w:t>
      </w:r>
      <w:r>
        <w:t xml:space="preserve">modifications, at any time, even after the original report the query </w:t>
      </w:r>
      <w:r w:rsidR="0A87DE78">
        <w:t>was used for</w:t>
      </w:r>
      <w:r>
        <w:t xml:space="preserve"> has been deleted. </w:t>
      </w:r>
      <w:r w:rsidR="5D4BF8E8">
        <w:t xml:space="preserve">All queries saved by the user appear on the </w:t>
      </w:r>
      <w:r w:rsidR="08398994">
        <w:t>[</w:t>
      </w:r>
      <w:r w:rsidR="5D4BF8E8" w:rsidRPr="6086CB88">
        <w:rPr>
          <w:b/>
          <w:bCs/>
        </w:rPr>
        <w:t>Saved Queries</w:t>
      </w:r>
      <w:r w:rsidR="08398994">
        <w:t>]</w:t>
      </w:r>
      <w:r w:rsidR="5D4BF8E8">
        <w:t xml:space="preserve"> tab, which is next to the </w:t>
      </w:r>
      <w:r w:rsidR="08398994">
        <w:t>[</w:t>
      </w:r>
      <w:r w:rsidR="5D4BF8E8" w:rsidRPr="6086CB88">
        <w:rPr>
          <w:b/>
          <w:bCs/>
        </w:rPr>
        <w:t>My Reports</w:t>
      </w:r>
      <w:r w:rsidR="08398994">
        <w:t>]</w:t>
      </w:r>
      <w:r w:rsidR="5D4BF8E8">
        <w:t xml:space="preserve"> tab discussed in the previous section. This tab is </w:t>
      </w:r>
      <w:r>
        <w:t>accessed</w:t>
      </w:r>
      <w:r w:rsidR="5D4BF8E8">
        <w:t xml:space="preserve"> by selecting the </w:t>
      </w:r>
      <w:r w:rsidR="08398994">
        <w:t>[</w:t>
      </w:r>
      <w:r w:rsidR="5D4BF8E8" w:rsidRPr="6086CB88">
        <w:rPr>
          <w:rStyle w:val="Button"/>
        </w:rPr>
        <w:t>My Reports</w:t>
      </w:r>
      <w:r w:rsidR="08398994">
        <w:t>]</w:t>
      </w:r>
      <w:r w:rsidR="5D4BF8E8">
        <w:t xml:space="preserve"> button on the home page </w:t>
      </w:r>
      <w:r w:rsidR="20461146">
        <w:t xml:space="preserve">and </w:t>
      </w:r>
      <w:r w:rsidR="5D4BF8E8">
        <w:t xml:space="preserve">then selecting the </w:t>
      </w:r>
      <w:r w:rsidR="08398994">
        <w:t>[</w:t>
      </w:r>
      <w:r w:rsidR="5D4BF8E8" w:rsidRPr="6086CB88">
        <w:rPr>
          <w:b/>
          <w:bCs/>
        </w:rPr>
        <w:t>Saved Queries</w:t>
      </w:r>
      <w:r w:rsidR="08398994">
        <w:t>]</w:t>
      </w:r>
      <w:r w:rsidR="5D4BF8E8">
        <w:t xml:space="preserve"> tab</w:t>
      </w:r>
      <w:r w:rsidR="43ABB663">
        <w:t xml:space="preserve"> </w:t>
      </w:r>
      <w:r w:rsidR="12293B77">
        <w:t>(figure</w:t>
      </w:r>
      <w:r w:rsidR="6D302B7D">
        <w:t xml:space="preserve"> 10</w:t>
      </w:r>
      <w:r w:rsidR="6931086B">
        <w:t>7</w:t>
      </w:r>
      <w:r w:rsidR="43ABB663">
        <w:t>)</w:t>
      </w:r>
      <w:r w:rsidR="5D4BF8E8">
        <w:t xml:space="preserve">. </w:t>
      </w:r>
    </w:p>
    <w:p w14:paraId="0F8C2025" w14:textId="77777777" w:rsidR="00791C57" w:rsidRDefault="00580B09">
      <w:pPr>
        <w:pStyle w:val="Image"/>
      </w:pPr>
      <w:r>
        <w:drawing>
          <wp:inline distT="0" distB="0" distL="0" distR="0" wp14:anchorId="1901342A" wp14:editId="7DD1E50B">
            <wp:extent cx="5943600" cy="1989455"/>
            <wp:effectExtent l="19050" t="19050" r="19050" b="10795"/>
            <wp:docPr id="24" name="Picture 24" title="Screen shot of  Custom Aggregate Report in the Saved Queri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ved Queries.png"/>
                    <pic:cNvPicPr/>
                  </pic:nvPicPr>
                  <pic:blipFill>
                    <a:blip r:embed="rId191">
                      <a:extLst>
                        <a:ext uri="{28A0092B-C50C-407E-A947-70E740481C1C}">
                          <a14:useLocalDpi xmlns:a14="http://schemas.microsoft.com/office/drawing/2010/main" val="0"/>
                        </a:ext>
                      </a:extLst>
                    </a:blip>
                    <a:stretch>
                      <a:fillRect/>
                    </a:stretch>
                  </pic:blipFill>
                  <pic:spPr>
                    <a:xfrm>
                      <a:off x="0" y="0"/>
                      <a:ext cx="5943600" cy="1989455"/>
                    </a:xfrm>
                    <a:prstGeom prst="rect">
                      <a:avLst/>
                    </a:prstGeom>
                    <a:ln>
                      <a:solidFill>
                        <a:sysClr val="windowText" lastClr="000000"/>
                      </a:solidFill>
                    </a:ln>
                  </pic:spPr>
                </pic:pic>
              </a:graphicData>
            </a:graphic>
          </wp:inline>
        </w:drawing>
      </w:r>
    </w:p>
    <w:p w14:paraId="0D7F4EDD" w14:textId="1E93410B" w:rsidR="000B3508" w:rsidRDefault="00791C57" w:rsidP="00972B02">
      <w:pPr>
        <w:pStyle w:val="Caption"/>
      </w:pPr>
      <w:bookmarkStart w:id="363" w:name="_Toc49347753"/>
      <w:r>
        <w:t xml:space="preserve">Figure </w:t>
      </w:r>
      <w:r>
        <w:fldChar w:fldCharType="begin"/>
      </w:r>
      <w:r>
        <w:instrText>SEQ Figure \* ARABIC</w:instrText>
      </w:r>
      <w:r>
        <w:fldChar w:fldCharType="separate"/>
      </w:r>
      <w:r w:rsidR="007D12B0">
        <w:rPr>
          <w:noProof/>
        </w:rPr>
        <w:t>107</w:t>
      </w:r>
      <w:r>
        <w:fldChar w:fldCharType="end"/>
      </w:r>
      <w:r>
        <w:t xml:space="preserve">.  </w:t>
      </w:r>
      <w:r w:rsidRPr="00121224">
        <w:t>[Saved Queries] tab</w:t>
      </w:r>
      <w:bookmarkEnd w:id="363"/>
    </w:p>
    <w:p w14:paraId="2179E166" w14:textId="28E86485" w:rsidR="00580B09" w:rsidRDefault="00580B09" w:rsidP="005E395F">
      <w:pPr>
        <w:pStyle w:val="Heading4"/>
      </w:pPr>
      <w:bookmarkStart w:id="364" w:name="_Toc49870596"/>
      <w:bookmarkStart w:id="365" w:name="_Toc52288766"/>
      <w:r>
        <w:lastRenderedPageBreak/>
        <w:t>Saving a Query</w:t>
      </w:r>
      <w:bookmarkEnd w:id="364"/>
      <w:bookmarkEnd w:id="365"/>
    </w:p>
    <w:p w14:paraId="5B430F76" w14:textId="0ADD2D68" w:rsidR="00580B09" w:rsidRPr="0005744B" w:rsidRDefault="0071755B" w:rsidP="00682969">
      <w:r>
        <w:t xml:space="preserve">To </w:t>
      </w:r>
      <w:r w:rsidR="00580B09" w:rsidRPr="0005744B">
        <w:t>create a saved query</w:t>
      </w:r>
      <w:r w:rsidR="00CF2B0C">
        <w:t xml:space="preserve">, </w:t>
      </w:r>
      <w:r w:rsidR="00580B09">
        <w:t>select</w:t>
      </w:r>
      <w:r w:rsidR="00580B09" w:rsidRPr="0005744B">
        <w:t xml:space="preserve"> </w:t>
      </w:r>
      <w:r w:rsidR="009F39AF">
        <w:t>[</w:t>
      </w:r>
      <w:r w:rsidR="00580B09" w:rsidRPr="00E163F7">
        <w:rPr>
          <w:rStyle w:val="PageElement"/>
          <w:b/>
          <w:i w:val="0"/>
        </w:rPr>
        <w:t>Save Query</w:t>
      </w:r>
      <w:r w:rsidR="009F39AF">
        <w:t>]</w:t>
      </w:r>
      <w:r w:rsidR="00580B09" w:rsidRPr="00A751AC">
        <w:t xml:space="preserve"> from the context menu of an existing report in the </w:t>
      </w:r>
      <w:r w:rsidR="00E163F7">
        <w:t>[</w:t>
      </w:r>
      <w:r w:rsidR="00580B09" w:rsidRPr="00E163F7">
        <w:rPr>
          <w:b/>
        </w:rPr>
        <w:t>My Reports</w:t>
      </w:r>
      <w:r w:rsidR="00E163F7">
        <w:t>]</w:t>
      </w:r>
      <w:r w:rsidR="00580B09" w:rsidRPr="00A751AC">
        <w:t xml:space="preserve"> tab</w:t>
      </w:r>
      <w:r w:rsidR="000B3508">
        <w:t xml:space="preserve"> </w:t>
      </w:r>
      <w:r w:rsidR="00984854">
        <w:t>(figure</w:t>
      </w:r>
      <w:r w:rsidR="006E426C">
        <w:t xml:space="preserve"> 10</w:t>
      </w:r>
      <w:r w:rsidR="00646402">
        <w:t>8</w:t>
      </w:r>
      <w:r w:rsidR="000B3508">
        <w:t>)</w:t>
      </w:r>
      <w:r w:rsidR="00580B09" w:rsidRPr="0005744B">
        <w:t>, as discussed in the previous section.</w:t>
      </w:r>
    </w:p>
    <w:p w14:paraId="75B20BF0" w14:textId="77777777" w:rsidR="00646402" w:rsidRDefault="00983E7C">
      <w:pPr>
        <w:pStyle w:val="Image"/>
      </w:pPr>
      <w:r>
        <w:drawing>
          <wp:inline distT="0" distB="0" distL="0" distR="0" wp14:anchorId="7DB84290" wp14:editId="784CC7C3">
            <wp:extent cx="3219450" cy="1771650"/>
            <wp:effectExtent l="19050" t="19050" r="19050" b="19050"/>
            <wp:docPr id="43" name="Picture 43" title="Screen shot of Save Report Query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ave Report Query.png"/>
                    <pic:cNvPicPr/>
                  </pic:nvPicPr>
                  <pic:blipFill rotWithShape="1">
                    <a:blip r:embed="rId192">
                      <a:extLst>
                        <a:ext uri="{28A0092B-C50C-407E-A947-70E740481C1C}">
                          <a14:useLocalDpi xmlns:a14="http://schemas.microsoft.com/office/drawing/2010/main" val="0"/>
                        </a:ext>
                      </a:extLst>
                    </a:blip>
                    <a:srcRect r="4838" b="9415"/>
                    <a:stretch/>
                  </pic:blipFill>
                  <pic:spPr bwMode="auto">
                    <a:xfrm>
                      <a:off x="0" y="0"/>
                      <a:ext cx="3245890" cy="17862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D511BE8" w14:textId="4F890BDA" w:rsidR="000B3508" w:rsidRDefault="00646402" w:rsidP="00972B02">
      <w:pPr>
        <w:pStyle w:val="Caption"/>
      </w:pPr>
      <w:bookmarkStart w:id="366" w:name="_Toc49347754"/>
      <w:r>
        <w:t xml:space="preserve">Figure </w:t>
      </w:r>
      <w:r>
        <w:fldChar w:fldCharType="begin"/>
      </w:r>
      <w:r>
        <w:instrText>SEQ Figure \* ARABIC</w:instrText>
      </w:r>
      <w:r>
        <w:fldChar w:fldCharType="separate"/>
      </w:r>
      <w:r w:rsidR="007D12B0">
        <w:rPr>
          <w:noProof/>
        </w:rPr>
        <w:t>108</w:t>
      </w:r>
      <w:r>
        <w:fldChar w:fldCharType="end"/>
      </w:r>
      <w:r>
        <w:t xml:space="preserve">.  </w:t>
      </w:r>
      <w:r w:rsidRPr="00084DA6">
        <w:t>[Save Report Query] option</w:t>
      </w:r>
      <w:bookmarkEnd w:id="366"/>
    </w:p>
    <w:p w14:paraId="31AA99C7" w14:textId="4333DE4B" w:rsidR="00983E7C" w:rsidRPr="0005744B" w:rsidRDefault="00983E7C" w:rsidP="00682969">
      <w:r w:rsidRPr="0005744B">
        <w:t xml:space="preserve">The query is added to the </w:t>
      </w:r>
      <w:r w:rsidR="00B7042D" w:rsidRPr="00E02D20">
        <w:t>[</w:t>
      </w:r>
      <w:r w:rsidRPr="0071755B">
        <w:rPr>
          <w:b/>
        </w:rPr>
        <w:t>Saved Queries</w:t>
      </w:r>
      <w:r w:rsidR="00B7042D" w:rsidRPr="00E02D20">
        <w:t>]</w:t>
      </w:r>
      <w:r w:rsidRPr="0005744B">
        <w:t xml:space="preserve"> tab with the same name as the report</w:t>
      </w:r>
      <w:r w:rsidR="000B3508">
        <w:t xml:space="preserve">, as </w:t>
      </w:r>
      <w:r w:rsidR="00B7042D">
        <w:t xml:space="preserve">shown </w:t>
      </w:r>
      <w:r w:rsidR="0085598B">
        <w:t>in figure</w:t>
      </w:r>
      <w:r w:rsidR="00731D2F">
        <w:t xml:space="preserve"> 10</w:t>
      </w:r>
      <w:r w:rsidR="00646402">
        <w:t>9</w:t>
      </w:r>
      <w:r w:rsidR="000B3508">
        <w:t>.</w:t>
      </w:r>
    </w:p>
    <w:p w14:paraId="66ED9B1C" w14:textId="77777777" w:rsidR="00646402" w:rsidRDefault="00956BB9">
      <w:pPr>
        <w:pStyle w:val="Image"/>
      </w:pPr>
      <w:r>
        <w:drawing>
          <wp:inline distT="0" distB="0" distL="0" distR="0" wp14:anchorId="6E560E1A" wp14:editId="34986BEB">
            <wp:extent cx="5848350" cy="1076220"/>
            <wp:effectExtent l="19050" t="19050" r="19050" b="10160"/>
            <wp:docPr id="46" name="Picture 46" title="Screen shot of Sample Report in Saved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aved Query.png"/>
                    <pic:cNvPicPr/>
                  </pic:nvPicPr>
                  <pic:blipFill rotWithShape="1">
                    <a:blip r:embed="rId193">
                      <a:extLst>
                        <a:ext uri="{28A0092B-C50C-407E-A947-70E740481C1C}">
                          <a14:useLocalDpi xmlns:a14="http://schemas.microsoft.com/office/drawing/2010/main" val="0"/>
                        </a:ext>
                      </a:extLst>
                    </a:blip>
                    <a:srcRect r="1581" b="9984"/>
                    <a:stretch/>
                  </pic:blipFill>
                  <pic:spPr bwMode="auto">
                    <a:xfrm>
                      <a:off x="0" y="0"/>
                      <a:ext cx="5849600" cy="107645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47EB930E" w14:textId="753AB768" w:rsidR="000B3508" w:rsidRDefault="00646402" w:rsidP="00972B02">
      <w:pPr>
        <w:pStyle w:val="Caption"/>
      </w:pPr>
      <w:bookmarkStart w:id="367" w:name="_Toc49347755"/>
      <w:r>
        <w:t xml:space="preserve">Figure </w:t>
      </w:r>
      <w:r>
        <w:fldChar w:fldCharType="begin"/>
      </w:r>
      <w:r>
        <w:instrText>SEQ Figure \* ARABIC</w:instrText>
      </w:r>
      <w:r>
        <w:fldChar w:fldCharType="separate"/>
      </w:r>
      <w:r w:rsidR="007D12B0">
        <w:rPr>
          <w:noProof/>
        </w:rPr>
        <w:t>109</w:t>
      </w:r>
      <w:r>
        <w:fldChar w:fldCharType="end"/>
      </w:r>
      <w:r>
        <w:t xml:space="preserve">.  </w:t>
      </w:r>
      <w:r w:rsidRPr="00012FF0">
        <w:t>Query added to [Saved Query] tab</w:t>
      </w:r>
      <w:bookmarkEnd w:id="367"/>
    </w:p>
    <w:p w14:paraId="085CC66B" w14:textId="7C795909" w:rsidR="00956BB9" w:rsidRDefault="00956BB9" w:rsidP="0071755B">
      <w:pPr>
        <w:pStyle w:val="Heading4"/>
      </w:pPr>
      <w:bookmarkStart w:id="368" w:name="_Toc49870597"/>
      <w:bookmarkStart w:id="369" w:name="_Toc52288767"/>
      <w:r>
        <w:t>Editing a Saved Query</w:t>
      </w:r>
      <w:bookmarkEnd w:id="368"/>
      <w:bookmarkEnd w:id="369"/>
    </w:p>
    <w:p w14:paraId="095EF4C1" w14:textId="36520A38" w:rsidR="00DB44F7" w:rsidRPr="0005744B" w:rsidRDefault="18D68034" w:rsidP="00682969">
      <w:r>
        <w:t>Selecting the</w:t>
      </w:r>
      <w:r w:rsidR="3132094A">
        <w:t xml:space="preserve"> [</w:t>
      </w:r>
      <w:r w:rsidR="3132094A" w:rsidRPr="6086CB88">
        <w:rPr>
          <w:b/>
          <w:bCs/>
        </w:rPr>
        <w:t>Context Menu</w:t>
      </w:r>
      <w:r w:rsidR="3132094A">
        <w:t>] three dot icon</w:t>
      </w:r>
      <w:r>
        <w:t xml:space="preserve"> </w:t>
      </w:r>
      <w:r w:rsidR="3132094A">
        <w:t>[</w:t>
      </w:r>
      <w:r>
        <w:rPr>
          <w:noProof/>
        </w:rPr>
        <w:drawing>
          <wp:inline distT="0" distB="0" distL="0" distR="0" wp14:anchorId="08F6A5D8" wp14:editId="11308AB1">
            <wp:extent cx="85658" cy="119921"/>
            <wp:effectExtent l="0" t="0" r="3810" b="0"/>
            <wp:docPr id="2133861152" name="Picture 41" title="Graphic of three do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22">
                      <a:extLst>
                        <a:ext uri="{28A0092B-C50C-407E-A947-70E740481C1C}">
                          <a14:useLocalDpi xmlns:a14="http://schemas.microsoft.com/office/drawing/2010/main" val="0"/>
                        </a:ext>
                      </a:extLst>
                    </a:blip>
                    <a:stretch>
                      <a:fillRect/>
                    </a:stretch>
                  </pic:blipFill>
                  <pic:spPr>
                    <a:xfrm>
                      <a:off x="0" y="0"/>
                      <a:ext cx="85658" cy="119921"/>
                    </a:xfrm>
                    <a:prstGeom prst="rect">
                      <a:avLst/>
                    </a:prstGeom>
                  </pic:spPr>
                </pic:pic>
              </a:graphicData>
            </a:graphic>
          </wp:inline>
        </w:drawing>
      </w:r>
      <w:r w:rsidR="3132094A">
        <w:t>]</w:t>
      </w:r>
      <w:r>
        <w:t xml:space="preserve"> on a saved query name opens a context menu for </w:t>
      </w:r>
      <w:r w:rsidR="214B5E41">
        <w:t>editing the</w:t>
      </w:r>
      <w:r>
        <w:t xml:space="preserve"> query</w:t>
      </w:r>
      <w:r w:rsidR="43ABB663">
        <w:t xml:space="preserve"> </w:t>
      </w:r>
      <w:r w:rsidR="12293B77">
        <w:t>(figure</w:t>
      </w:r>
      <w:r w:rsidR="1705C4DA">
        <w:t xml:space="preserve"> </w:t>
      </w:r>
      <w:r w:rsidR="523B1E4D">
        <w:t>110</w:t>
      </w:r>
      <w:r w:rsidR="43ABB663">
        <w:t>)</w:t>
      </w:r>
      <w:r>
        <w:t>.</w:t>
      </w:r>
    </w:p>
    <w:p w14:paraId="19AE472C" w14:textId="77777777" w:rsidR="00646402" w:rsidRDefault="00DB44F7">
      <w:pPr>
        <w:pStyle w:val="Image"/>
      </w:pPr>
      <w:r>
        <w:drawing>
          <wp:inline distT="0" distB="0" distL="0" distR="0" wp14:anchorId="3F15E7EC" wp14:editId="41B70797">
            <wp:extent cx="2256205" cy="809625"/>
            <wp:effectExtent l="19050" t="19050" r="10795" b="9525"/>
            <wp:docPr id="259" name="Picture 259" title="Screen shot of Saved Query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Saved Query context.png"/>
                    <pic:cNvPicPr/>
                  </pic:nvPicPr>
                  <pic:blipFill rotWithShape="1">
                    <a:blip r:embed="rId194">
                      <a:extLst>
                        <a:ext uri="{28A0092B-C50C-407E-A947-70E740481C1C}">
                          <a14:useLocalDpi xmlns:a14="http://schemas.microsoft.com/office/drawing/2010/main" val="0"/>
                        </a:ext>
                      </a:extLst>
                    </a:blip>
                    <a:srcRect r="5200" b="15563"/>
                    <a:stretch/>
                  </pic:blipFill>
                  <pic:spPr bwMode="auto">
                    <a:xfrm>
                      <a:off x="0" y="0"/>
                      <a:ext cx="2308087" cy="82824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2AF5972F" w14:textId="3B85930A" w:rsidR="000B3508" w:rsidRDefault="00646402" w:rsidP="00972B02">
      <w:pPr>
        <w:pStyle w:val="Caption"/>
      </w:pPr>
      <w:bookmarkStart w:id="370" w:name="_Toc49347756"/>
      <w:r>
        <w:t xml:space="preserve">Figure </w:t>
      </w:r>
      <w:r>
        <w:fldChar w:fldCharType="begin"/>
      </w:r>
      <w:r>
        <w:instrText>SEQ Figure \* ARABIC</w:instrText>
      </w:r>
      <w:r>
        <w:fldChar w:fldCharType="separate"/>
      </w:r>
      <w:r w:rsidR="007D12B0">
        <w:rPr>
          <w:noProof/>
        </w:rPr>
        <w:t>110</w:t>
      </w:r>
      <w:r>
        <w:fldChar w:fldCharType="end"/>
      </w:r>
      <w:r>
        <w:t xml:space="preserve">.  </w:t>
      </w:r>
      <w:r w:rsidRPr="00627573">
        <w:t>Editing Query context menu</w:t>
      </w:r>
      <w:bookmarkEnd w:id="370"/>
    </w:p>
    <w:p w14:paraId="47FA7B8D" w14:textId="7053C3BD" w:rsidR="00956BB9" w:rsidRPr="0005744B" w:rsidRDefault="00956BB9" w:rsidP="00682969">
      <w:r w:rsidRPr="0005744B">
        <w:t>The context menu has the following options:</w:t>
      </w:r>
    </w:p>
    <w:p w14:paraId="6F62A9D6" w14:textId="46DF08CB" w:rsidR="00956BB9" w:rsidRPr="0005744B" w:rsidRDefault="00E163F7" w:rsidP="004E7B22">
      <w:pPr>
        <w:pStyle w:val="ListParagraph"/>
        <w:numPr>
          <w:ilvl w:val="0"/>
          <w:numId w:val="30"/>
        </w:numPr>
      </w:pPr>
      <w:r>
        <w:rPr>
          <w:rStyle w:val="PageElement"/>
          <w:i w:val="0"/>
        </w:rPr>
        <w:lastRenderedPageBreak/>
        <w:t>[</w:t>
      </w:r>
      <w:r w:rsidR="00956BB9" w:rsidRPr="00E163F7">
        <w:rPr>
          <w:rStyle w:val="PageElement"/>
          <w:b/>
          <w:i w:val="0"/>
        </w:rPr>
        <w:t xml:space="preserve">View </w:t>
      </w:r>
      <w:r w:rsidR="008622F1" w:rsidRPr="00E163F7">
        <w:rPr>
          <w:rStyle w:val="PageElement"/>
          <w:b/>
          <w:i w:val="0"/>
        </w:rPr>
        <w:t>Query</w:t>
      </w:r>
      <w:r>
        <w:rPr>
          <w:rStyle w:val="PageElement"/>
          <w:i w:val="0"/>
        </w:rPr>
        <w:t>]</w:t>
      </w:r>
      <w:r w:rsidR="00160B79" w:rsidRPr="00B7042D">
        <w:t>—</w:t>
      </w:r>
      <w:r w:rsidR="008622F1" w:rsidRPr="0005744B">
        <w:t xml:space="preserve">displays the query in </w:t>
      </w:r>
      <w:r w:rsidR="00BD0BBF" w:rsidRPr="0005744B">
        <w:t>the appropriate report form. This</w:t>
      </w:r>
      <w:r w:rsidR="00CF2B0C">
        <w:t xml:space="preserve"> </w:t>
      </w:r>
      <w:r w:rsidR="0040738C">
        <w:t>view</w:t>
      </w:r>
      <w:r w:rsidR="00066D33" w:rsidRPr="0005744B">
        <w:t xml:space="preserve"> will be similar to the original report creation interface for </w:t>
      </w:r>
      <w:r w:rsidR="00066D33">
        <w:t>th</w:t>
      </w:r>
      <w:r w:rsidR="00E90152">
        <w:t>at report</w:t>
      </w:r>
      <w:r w:rsidR="00066D33" w:rsidRPr="0005744B">
        <w:t xml:space="preserve"> </w:t>
      </w:r>
      <w:proofErr w:type="gramStart"/>
      <w:r w:rsidR="00066D33" w:rsidRPr="0005744B">
        <w:t>type, but</w:t>
      </w:r>
      <w:proofErr w:type="gramEnd"/>
      <w:r w:rsidR="00066D33" w:rsidRPr="0005744B">
        <w:t xml:space="preserve"> will also include a </w:t>
      </w:r>
      <w:r w:rsidR="00B7042D" w:rsidRPr="00E02D20">
        <w:t>[</w:t>
      </w:r>
      <w:r w:rsidR="00066D33" w:rsidRPr="00DA7624">
        <w:rPr>
          <w:rStyle w:val="Button"/>
        </w:rPr>
        <w:t>Save Query</w:t>
      </w:r>
      <w:r w:rsidR="00B7042D" w:rsidRPr="00E02D20">
        <w:t>]</w:t>
      </w:r>
      <w:r w:rsidR="00066D33" w:rsidRPr="0005744B">
        <w:t xml:space="preserve"> button for saving the edited query.</w:t>
      </w:r>
    </w:p>
    <w:p w14:paraId="091A9748" w14:textId="5FFF8923" w:rsidR="00555962" w:rsidRPr="00555962" w:rsidRDefault="00E163F7" w:rsidP="002A040A">
      <w:pPr>
        <w:pStyle w:val="ListParagraph"/>
        <w:numPr>
          <w:ilvl w:val="0"/>
          <w:numId w:val="30"/>
        </w:numPr>
        <w:rPr>
          <w:rStyle w:val="PageElement"/>
          <w:i w:val="0"/>
        </w:rPr>
      </w:pPr>
      <w:r w:rsidRPr="00E163F7">
        <w:rPr>
          <w:rStyle w:val="PageElement"/>
          <w:i w:val="0"/>
        </w:rPr>
        <w:t>[</w:t>
      </w:r>
      <w:r w:rsidR="00066D33" w:rsidRPr="00E163F7">
        <w:rPr>
          <w:rStyle w:val="PageElement"/>
          <w:b/>
          <w:i w:val="0"/>
        </w:rPr>
        <w:t>Copy Query</w:t>
      </w:r>
      <w:r w:rsidRPr="00E163F7">
        <w:t>]</w:t>
      </w:r>
      <w:r w:rsidR="00160B79" w:rsidRPr="00E163F7">
        <w:t>—</w:t>
      </w:r>
      <w:r w:rsidR="00066D33" w:rsidRPr="0005744B">
        <w:t xml:space="preserve">creates a duplicate of the query with a name that is a variation on </w:t>
      </w:r>
      <w:r w:rsidR="00E90152">
        <w:t>the original</w:t>
      </w:r>
      <w:r w:rsidR="00066D33" w:rsidRPr="0005744B">
        <w:t xml:space="preserve"> quer</w:t>
      </w:r>
      <w:r w:rsidR="00DB44F7" w:rsidRPr="0005744B">
        <w:t>y’s</w:t>
      </w:r>
      <w:r w:rsidR="00066D33" w:rsidRPr="0005744B">
        <w:t xml:space="preserve"> name. For example, if the query is named </w:t>
      </w:r>
      <w:r w:rsidR="00DB44F7" w:rsidRPr="00A751AC">
        <w:t>“</w:t>
      </w:r>
      <w:r w:rsidR="00066D33" w:rsidRPr="005D4DA7">
        <w:t>Sample Report</w:t>
      </w:r>
      <w:r w:rsidR="00160B79">
        <w:t>,</w:t>
      </w:r>
      <w:r w:rsidR="00DB44F7" w:rsidRPr="0005744B">
        <w:t>”</w:t>
      </w:r>
      <w:r w:rsidR="00066D33" w:rsidRPr="0005744B">
        <w:t xml:space="preserve"> the copied query will be named </w:t>
      </w:r>
      <w:r w:rsidR="00DB44F7" w:rsidRPr="0005744B">
        <w:t>“</w:t>
      </w:r>
      <w:r w:rsidR="00066D33" w:rsidRPr="00A751AC">
        <w:t>Sample Report (1)</w:t>
      </w:r>
      <w:r w:rsidR="00160B79">
        <w:t>.</w:t>
      </w:r>
      <w:r w:rsidR="00DB44F7" w:rsidRPr="0005744B">
        <w:t>”</w:t>
      </w:r>
      <w:r w:rsidR="00066D33" w:rsidRPr="0005744B">
        <w:t xml:space="preserve"> The name can be changed by viewing the new query</w:t>
      </w:r>
      <w:r w:rsidR="00066D33" w:rsidRPr="00A751AC">
        <w:t xml:space="preserve"> and saving it with a different nam</w:t>
      </w:r>
      <w:r w:rsidR="00066D33" w:rsidRPr="005D4DA7">
        <w:t>e.</w:t>
      </w:r>
    </w:p>
    <w:p w14:paraId="408F79F5" w14:textId="3DB2C71F" w:rsidR="00DB44F7" w:rsidRPr="0005744B" w:rsidRDefault="00E163F7" w:rsidP="002A040A">
      <w:pPr>
        <w:pStyle w:val="ListParagraph"/>
        <w:numPr>
          <w:ilvl w:val="0"/>
          <w:numId w:val="30"/>
        </w:numPr>
      </w:pPr>
      <w:r w:rsidRPr="00E163F7">
        <w:rPr>
          <w:rStyle w:val="PageElement"/>
          <w:i w:val="0"/>
        </w:rPr>
        <w:t>[</w:t>
      </w:r>
      <w:r w:rsidR="00066D33" w:rsidRPr="00E163F7">
        <w:rPr>
          <w:rStyle w:val="PageElement"/>
          <w:b/>
          <w:i w:val="0"/>
        </w:rPr>
        <w:t>Delet</w:t>
      </w:r>
      <w:r w:rsidR="00DB44F7" w:rsidRPr="00E163F7">
        <w:rPr>
          <w:rStyle w:val="PageElement"/>
          <w:b/>
          <w:i w:val="0"/>
        </w:rPr>
        <w:t>e</w:t>
      </w:r>
      <w:r w:rsidR="00066D33" w:rsidRPr="00E163F7">
        <w:rPr>
          <w:rStyle w:val="PageElement"/>
          <w:b/>
          <w:i w:val="0"/>
        </w:rPr>
        <w:t xml:space="preserve"> Query</w:t>
      </w:r>
      <w:r w:rsidRPr="00E163F7">
        <w:t>]</w:t>
      </w:r>
      <w:r w:rsidR="00160B79" w:rsidRPr="00E163F7">
        <w:t>—</w:t>
      </w:r>
      <w:r w:rsidR="00066D33" w:rsidRPr="0005744B">
        <w:t>deletes the query. This will not delete the original report from which the query was saved.</w:t>
      </w:r>
    </w:p>
    <w:p w14:paraId="295CD732" w14:textId="0D3A50D9" w:rsidR="00254CF1" w:rsidRPr="005D4DA7" w:rsidRDefault="00ED59CF" w:rsidP="00254CF1">
      <w:pPr>
        <w:pStyle w:val="Note-red"/>
        <w:rPr>
          <w:b/>
        </w:rPr>
      </w:pPr>
      <w:r>
        <w:rPr>
          <w:noProof/>
        </w:rPr>
        <mc:AlternateContent>
          <mc:Choice Requires="wps">
            <w:drawing>
              <wp:anchor distT="0" distB="0" distL="114300" distR="114300" simplePos="0" relativeHeight="251658254" behindDoc="0" locked="0" layoutInCell="1" allowOverlap="1" wp14:anchorId="267128B2" wp14:editId="25AAF06B">
                <wp:simplePos x="0" y="0"/>
                <wp:positionH relativeFrom="column">
                  <wp:posOffset>194115</wp:posOffset>
                </wp:positionH>
                <wp:positionV relativeFrom="paragraph">
                  <wp:posOffset>43190</wp:posOffset>
                </wp:positionV>
                <wp:extent cx="532785" cy="568775"/>
                <wp:effectExtent l="0" t="0" r="0" b="0"/>
                <wp:wrapNone/>
                <wp:docPr id="226029706" name="Text Box 2260297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32785" cy="568775"/>
                        </a:xfrm>
                        <a:prstGeom prst="rect">
                          <a:avLst/>
                        </a:prstGeom>
                        <a:noFill/>
                        <a:ln w="6350">
                          <a:noFill/>
                        </a:ln>
                      </wps:spPr>
                      <wps:txbx>
                        <w:txbxContent>
                          <w:p w14:paraId="31A39611" w14:textId="1E5D6FDF" w:rsidR="009E4D73" w:rsidRDefault="009E4D73">
                            <w:r w:rsidRPr="0005744B">
                              <w:rPr>
                                <w:noProof/>
                              </w:rPr>
                              <w:drawing>
                                <wp:inline distT="0" distB="0" distL="0" distR="0" wp14:anchorId="01998F9D" wp14:editId="65288B90">
                                  <wp:extent cx="343535" cy="343535"/>
                                  <wp:effectExtent l="0" t="0" r="0" b="0"/>
                                  <wp:docPr id="379" name="Picture 379"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535" cy="343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128B2" id="Text Box 226029706" o:spid="_x0000_s1081" type="#_x0000_t202" alt="&quot;&quot;" style="position:absolute;left:0;text-align:left;margin-left:15.3pt;margin-top:3.4pt;width:41.95pt;height:44.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" filled="f" stroked="f" strokeweight=".5pt">
                <v:textbox>
                  <w:txbxContent>
                    <w:p w14:paraId="31A39611" w14:textId="1E5D6FDF" w:rsidR="009E4D73" w:rsidRDefault="009E4D73">
                      <w:r w:rsidRPr="0005744B">
                        <w:rPr>
                          <w:noProof/>
                        </w:rPr>
                        <w:drawing>
                          <wp:inline distT="0" distB="0" distL="0" distR="0" wp14:anchorId="01998F9D" wp14:editId="65288B90">
                            <wp:extent cx="343535" cy="343535"/>
                            <wp:effectExtent l="0" t="0" r="0" b="0"/>
                            <wp:docPr id="379" name="Picture 379"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535" cy="343535"/>
                                    </a:xfrm>
                                    <a:prstGeom prst="rect">
                                      <a:avLst/>
                                    </a:prstGeom>
                                  </pic:spPr>
                                </pic:pic>
                              </a:graphicData>
                            </a:graphic>
                          </wp:inline>
                        </w:drawing>
                      </w:r>
                    </w:p>
                  </w:txbxContent>
                </v:textbox>
              </v:shape>
            </w:pict>
          </mc:Fallback>
        </mc:AlternateContent>
      </w:r>
      <w:r w:rsidR="00254CF1" w:rsidRPr="0005744B">
        <w:rPr>
          <w:b/>
        </w:rPr>
        <w:tab/>
      </w:r>
      <w:r w:rsidR="00254CF1" w:rsidRPr="00923FBF">
        <w:rPr>
          <w:b/>
          <w:bCs/>
        </w:rPr>
        <w:t>Warning:</w:t>
      </w:r>
      <w:r w:rsidR="00254CF1" w:rsidRPr="0005744B">
        <w:t xml:space="preserve"> Deleting a query is a permanent action and cannot be undone. However, if the report from which the query was originally sav</w:t>
      </w:r>
      <w:r w:rsidR="00254CF1" w:rsidRPr="00A751AC">
        <w:t>ed still ex</w:t>
      </w:r>
      <w:r w:rsidR="00254CF1" w:rsidRPr="005D4DA7">
        <w:t xml:space="preserve">ists in the My Reports tab, the query can be saved from </w:t>
      </w:r>
      <w:r w:rsidR="00E02D20">
        <w:t>the original again</w:t>
      </w:r>
      <w:r w:rsidR="00254CF1" w:rsidRPr="005D4DA7">
        <w:t>.</w:t>
      </w:r>
    </w:p>
    <w:p w14:paraId="4D895983" w14:textId="571A7EBF" w:rsidR="004062B4" w:rsidRPr="0005744B" w:rsidRDefault="00D11F08">
      <w:r w:rsidRPr="0005744B">
        <w:t xml:space="preserve">As an example, if </w:t>
      </w:r>
      <w:r w:rsidR="00E163F7">
        <w:t>[</w:t>
      </w:r>
      <w:r w:rsidRPr="00E163F7">
        <w:rPr>
          <w:rStyle w:val="PageElement"/>
          <w:b/>
          <w:i w:val="0"/>
        </w:rPr>
        <w:t>View Query</w:t>
      </w:r>
      <w:r w:rsidR="00E163F7">
        <w:t>]</w:t>
      </w:r>
      <w:r w:rsidR="002A6528" w:rsidRPr="0005744B">
        <w:t xml:space="preserve"> is selected</w:t>
      </w:r>
      <w:r w:rsidRPr="0005744B">
        <w:t xml:space="preserve"> from the context menu of the </w:t>
      </w:r>
      <w:r w:rsidR="002A6528" w:rsidRPr="00A751AC">
        <w:t>“</w:t>
      </w:r>
      <w:r w:rsidRPr="005D4DA7">
        <w:t>Sample Report</w:t>
      </w:r>
      <w:r w:rsidR="002A6528" w:rsidRPr="005D4DA7">
        <w:t>” query</w:t>
      </w:r>
      <w:r w:rsidRPr="0005744B">
        <w:t xml:space="preserve">, </w:t>
      </w:r>
      <w:r w:rsidR="002A6528" w:rsidRPr="0005744B">
        <w:t xml:space="preserve">the </w:t>
      </w:r>
      <w:r w:rsidR="002A6528" w:rsidRPr="0071755B">
        <w:rPr>
          <w:i/>
        </w:rPr>
        <w:t>Custom Aggregate Report</w:t>
      </w:r>
      <w:r w:rsidR="002A6528" w:rsidRPr="0005744B">
        <w:t xml:space="preserve"> edit page will appear, prepopulated with the values from the saved query. This is because the “Sample Report” query is for an aggregate report. Viewing other queries would navigate to the edit pages appropriate for </w:t>
      </w:r>
      <w:r w:rsidR="008F66B5">
        <w:t>the query</w:t>
      </w:r>
      <w:r w:rsidR="008F66B5" w:rsidRPr="0005744B">
        <w:t xml:space="preserve"> </w:t>
      </w:r>
      <w:r w:rsidR="002A6528" w:rsidRPr="0005744B">
        <w:t>type. Any part of the query can be modified from this page.</w:t>
      </w:r>
      <w:r w:rsidR="002A6528" w:rsidRPr="00A751AC">
        <w:t xml:space="preserve"> </w:t>
      </w:r>
      <w:r w:rsidR="00FD62C2">
        <w:t>Refer to</w:t>
      </w:r>
      <w:r w:rsidR="00FD62C2" w:rsidRPr="0005744B">
        <w:t xml:space="preserve"> </w:t>
      </w:r>
      <w:hyperlink w:anchor="_Custom_Aggregate_Reports" w:history="1">
        <w:r w:rsidR="002A6528" w:rsidRPr="0005744B">
          <w:rPr>
            <w:rStyle w:val="Hyperlink"/>
          </w:rPr>
          <w:t>Custom Aggregate Reports</w:t>
        </w:r>
      </w:hyperlink>
      <w:r w:rsidR="002A6528" w:rsidRPr="0005744B">
        <w:t xml:space="preserve"> for the use of these edit controls</w:t>
      </w:r>
      <w:r w:rsidR="004062B4" w:rsidRPr="0005744B">
        <w:t xml:space="preserve"> for aggregate reports, or the appropriate reporting section for reports of other types</w:t>
      </w:r>
      <w:r w:rsidR="002A6528" w:rsidRPr="0005744B">
        <w:t xml:space="preserve">. </w:t>
      </w:r>
    </w:p>
    <w:p w14:paraId="0BB8B68B" w14:textId="0993C8BE" w:rsidR="004062B4" w:rsidRPr="00A751AC" w:rsidRDefault="002A6528" w:rsidP="00682969">
      <w:r w:rsidRPr="00A751AC">
        <w:t>The one difference</w:t>
      </w:r>
      <w:r w:rsidR="004062B4" w:rsidRPr="005D4DA7">
        <w:t xml:space="preserve"> </w:t>
      </w:r>
      <w:r w:rsidR="00E90152">
        <w:t>in</w:t>
      </w:r>
      <w:r w:rsidR="004062B4" w:rsidRPr="005D4DA7">
        <w:t xml:space="preserve"> the</w:t>
      </w:r>
      <w:r w:rsidR="009E4A92" w:rsidRPr="005D4DA7">
        <w:t>se</w:t>
      </w:r>
      <w:r w:rsidR="004062B4" w:rsidRPr="005D4DA7">
        <w:t xml:space="preserve"> edit controls</w:t>
      </w:r>
      <w:r w:rsidRPr="00DA7624">
        <w:t xml:space="preserve"> is the addition of a </w:t>
      </w:r>
      <w:r w:rsidR="00B7042D" w:rsidRPr="00E02D20">
        <w:t>[</w:t>
      </w:r>
      <w:r w:rsidRPr="00BF3047">
        <w:rPr>
          <w:rStyle w:val="Button"/>
        </w:rPr>
        <w:t>Save Query</w:t>
      </w:r>
      <w:r w:rsidR="00B7042D" w:rsidRPr="00E02D20">
        <w:t>]</w:t>
      </w:r>
      <w:r w:rsidRPr="00010393">
        <w:rPr>
          <w:b/>
        </w:rPr>
        <w:t xml:space="preserve"> </w:t>
      </w:r>
      <w:r w:rsidR="004062B4" w:rsidRPr="0005744B">
        <w:t xml:space="preserve">button to the </w:t>
      </w:r>
      <w:r w:rsidR="004062B4" w:rsidRPr="00B32119">
        <w:rPr>
          <w:rStyle w:val="PageElement"/>
        </w:rPr>
        <w:t>Report Review</w:t>
      </w:r>
      <w:r w:rsidR="004062B4" w:rsidRPr="0005744B">
        <w:t xml:space="preserve"> panel</w:t>
      </w:r>
      <w:r w:rsidR="000B3508">
        <w:t xml:space="preserve"> </w:t>
      </w:r>
      <w:r w:rsidR="00984854">
        <w:t xml:space="preserve">(figure </w:t>
      </w:r>
      <w:r w:rsidR="007C0B51">
        <w:t>111</w:t>
      </w:r>
      <w:r w:rsidR="000B3508">
        <w:t>)</w:t>
      </w:r>
      <w:r w:rsidR="004062B4" w:rsidRPr="0005744B">
        <w:t>.</w:t>
      </w:r>
      <w:r w:rsidRPr="0005744B">
        <w:t xml:space="preserve"> </w:t>
      </w:r>
      <w:r w:rsidR="004062B4" w:rsidRPr="0005744B">
        <w:t xml:space="preserve">This button will be disabled (grayed out) until at least </w:t>
      </w:r>
      <w:r w:rsidR="008E4123" w:rsidRPr="0005744B">
        <w:t>one parameter of the query is changed or it is given a new name.</w:t>
      </w:r>
    </w:p>
    <w:p w14:paraId="799DB763" w14:textId="77777777" w:rsidR="0075353C" w:rsidRDefault="004062B4">
      <w:pPr>
        <w:pStyle w:val="Image"/>
      </w:pPr>
      <w:r>
        <w:lastRenderedPageBreak/>
        <w:drawing>
          <wp:inline distT="0" distB="0" distL="0" distR="0" wp14:anchorId="711CB8B3" wp14:editId="29D5F411">
            <wp:extent cx="4010601" cy="3537127"/>
            <wp:effectExtent l="19050" t="19050" r="28575" b="25400"/>
            <wp:docPr id="260" name="Picture 260" title="Screen shot of Report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View Query.png"/>
                    <pic:cNvPicPr/>
                  </pic:nvPicPr>
                  <pic:blipFill>
                    <a:blip r:embed="rId195">
                      <a:extLst>
                        <a:ext uri="{28A0092B-C50C-407E-A947-70E740481C1C}">
                          <a14:useLocalDpi xmlns:a14="http://schemas.microsoft.com/office/drawing/2010/main" val="0"/>
                        </a:ext>
                      </a:extLst>
                    </a:blip>
                    <a:stretch>
                      <a:fillRect/>
                    </a:stretch>
                  </pic:blipFill>
                  <pic:spPr>
                    <a:xfrm>
                      <a:off x="0" y="0"/>
                      <a:ext cx="4030791" cy="3554933"/>
                    </a:xfrm>
                    <a:prstGeom prst="rect">
                      <a:avLst/>
                    </a:prstGeom>
                    <a:ln>
                      <a:solidFill>
                        <a:sysClr val="windowText" lastClr="000000"/>
                      </a:solidFill>
                    </a:ln>
                  </pic:spPr>
                </pic:pic>
              </a:graphicData>
            </a:graphic>
          </wp:inline>
        </w:drawing>
      </w:r>
    </w:p>
    <w:p w14:paraId="1721ACA6" w14:textId="44D4C6FF" w:rsidR="000B3508" w:rsidRDefault="0075353C" w:rsidP="00972B02">
      <w:pPr>
        <w:pStyle w:val="Caption"/>
      </w:pPr>
      <w:bookmarkStart w:id="371" w:name="_Toc49347757"/>
      <w:r>
        <w:t xml:space="preserve">Figure </w:t>
      </w:r>
      <w:r>
        <w:fldChar w:fldCharType="begin"/>
      </w:r>
      <w:r>
        <w:instrText>SEQ Figure \* ARABIC</w:instrText>
      </w:r>
      <w:r>
        <w:fldChar w:fldCharType="separate"/>
      </w:r>
      <w:r w:rsidR="007D12B0">
        <w:rPr>
          <w:noProof/>
        </w:rPr>
        <w:t>111</w:t>
      </w:r>
      <w:r>
        <w:fldChar w:fldCharType="end"/>
      </w:r>
      <w:r>
        <w:t xml:space="preserve">.  </w:t>
      </w:r>
      <w:r w:rsidRPr="00551FD3">
        <w:t>[Save Query] button</w:t>
      </w:r>
      <w:bookmarkEnd w:id="371"/>
    </w:p>
    <w:p w14:paraId="0A42A8C8" w14:textId="2AD7DA35" w:rsidR="00C27A62" w:rsidRPr="0005744B" w:rsidRDefault="008E4123">
      <w:r w:rsidRPr="0005744B">
        <w:t xml:space="preserve">Selecting the </w:t>
      </w:r>
      <w:r w:rsidR="004D0756" w:rsidRPr="00E02D20">
        <w:t>[</w:t>
      </w:r>
      <w:r w:rsidRPr="00DA7624">
        <w:rPr>
          <w:rStyle w:val="Button"/>
        </w:rPr>
        <w:t>Save Query</w:t>
      </w:r>
      <w:r w:rsidR="004D0756" w:rsidRPr="00E02D20">
        <w:t>]</w:t>
      </w:r>
      <w:r w:rsidRPr="0005744B">
        <w:t xml:space="preserve"> button will save the edited query in place of the existing one</w:t>
      </w:r>
      <w:r w:rsidR="00C27A62" w:rsidRPr="0005744B">
        <w:t>. A dialog indicating a successful save will briefly appear in the upper right of the screen.</w:t>
      </w:r>
    </w:p>
    <w:p w14:paraId="6D2A5A7E" w14:textId="77777777" w:rsidR="00C27A62" w:rsidRPr="0005744B" w:rsidRDefault="00C27A62">
      <w:r w:rsidRPr="0005744B">
        <w:rPr>
          <w:noProof/>
        </w:rPr>
        <w:drawing>
          <wp:inline distT="0" distB="0" distL="0" distR="0" wp14:anchorId="3014DBAF" wp14:editId="1000F6B0">
            <wp:extent cx="5623786" cy="815249"/>
            <wp:effectExtent l="19050" t="19050" r="15240" b="23495"/>
            <wp:docPr id="280" name="Picture 280" title="Screen shot of message of when Query is s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Save Query dialog.png"/>
                    <pic:cNvPicPr/>
                  </pic:nvPicPr>
                  <pic:blipFill>
                    <a:blip r:embed="rId196">
                      <a:extLst>
                        <a:ext uri="{28A0092B-C50C-407E-A947-70E740481C1C}">
                          <a14:useLocalDpi xmlns:a14="http://schemas.microsoft.com/office/drawing/2010/main" val="0"/>
                        </a:ext>
                      </a:extLst>
                    </a:blip>
                    <a:stretch>
                      <a:fillRect/>
                    </a:stretch>
                  </pic:blipFill>
                  <pic:spPr>
                    <a:xfrm>
                      <a:off x="0" y="0"/>
                      <a:ext cx="6190634" cy="897422"/>
                    </a:xfrm>
                    <a:prstGeom prst="rect">
                      <a:avLst/>
                    </a:prstGeom>
                    <a:ln>
                      <a:solidFill>
                        <a:sysClr val="windowText" lastClr="000000"/>
                      </a:solidFill>
                    </a:ln>
                  </pic:spPr>
                </pic:pic>
              </a:graphicData>
            </a:graphic>
          </wp:inline>
        </w:drawing>
      </w:r>
    </w:p>
    <w:p w14:paraId="73A6619C" w14:textId="2788637B" w:rsidR="008E4123" w:rsidRPr="0005744B" w:rsidRDefault="00C27A62">
      <w:r w:rsidRPr="0005744B">
        <w:t>Saving the query does not navigate away from th</w:t>
      </w:r>
      <w:r w:rsidRPr="00A751AC">
        <w:t>e edit page</w:t>
      </w:r>
      <w:r w:rsidRPr="005D4DA7">
        <w:t>, which</w:t>
      </w:r>
      <w:r w:rsidR="009E4A92" w:rsidRPr="005D4DA7">
        <w:t xml:space="preserve"> allows </w:t>
      </w:r>
      <w:r w:rsidRPr="005D4DA7">
        <w:t xml:space="preserve">the user to select the </w:t>
      </w:r>
      <w:r w:rsidR="004D0756" w:rsidRPr="00E02D20">
        <w:t>[</w:t>
      </w:r>
      <w:r w:rsidRPr="00DA7624">
        <w:rPr>
          <w:rStyle w:val="Button"/>
        </w:rPr>
        <w:t>Create Report</w:t>
      </w:r>
      <w:r w:rsidR="004D0756" w:rsidRPr="00E02D20">
        <w:t>]</w:t>
      </w:r>
      <w:r w:rsidRPr="0005744B">
        <w:t xml:space="preserve"> button and immediately create a report based on the newly saved query</w:t>
      </w:r>
      <w:r w:rsidR="009E4A92" w:rsidRPr="0005744B">
        <w:t>.</w:t>
      </w:r>
      <w:r w:rsidR="008E4123" w:rsidRPr="0005744B">
        <w:t xml:space="preserve"> </w:t>
      </w:r>
    </w:p>
    <w:p w14:paraId="3DD52F93" w14:textId="113C4E4E" w:rsidR="00254CF1" w:rsidRPr="00DA7624" w:rsidRDefault="00ED59CF" w:rsidP="009E45D9">
      <w:pPr>
        <w:pStyle w:val="Note-green"/>
        <w:keepLines/>
      </w:pPr>
      <w:r>
        <mc:AlternateContent>
          <mc:Choice Requires="wps">
            <w:drawing>
              <wp:anchor distT="0" distB="0" distL="114300" distR="114300" simplePos="0" relativeHeight="251658253" behindDoc="0" locked="0" layoutInCell="1" allowOverlap="1" wp14:anchorId="0AB93D16" wp14:editId="10046E7F">
                <wp:simplePos x="0" y="0"/>
                <wp:positionH relativeFrom="column">
                  <wp:posOffset>172800</wp:posOffset>
                </wp:positionH>
                <wp:positionV relativeFrom="paragraph">
                  <wp:posOffset>35265</wp:posOffset>
                </wp:positionV>
                <wp:extent cx="540000" cy="518400"/>
                <wp:effectExtent l="0" t="0" r="0" b="0"/>
                <wp:wrapNone/>
                <wp:docPr id="226029704" name="Text Box 2260297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0000" cy="518400"/>
                        </a:xfrm>
                        <a:prstGeom prst="rect">
                          <a:avLst/>
                        </a:prstGeom>
                        <a:noFill/>
                        <a:ln w="6350">
                          <a:noFill/>
                        </a:ln>
                      </wps:spPr>
                      <wps:txbx>
                        <w:txbxContent>
                          <w:p w14:paraId="7A66AC3C" w14:textId="02157851" w:rsidR="009E4D73" w:rsidRDefault="009E4D73">
                            <w:r w:rsidRPr="0005744B">
                              <w:rPr>
                                <w:noProof/>
                              </w:rPr>
                              <w:drawing>
                                <wp:inline distT="0" distB="0" distL="0" distR="0" wp14:anchorId="0CB56278" wp14:editId="7FEE2F0C">
                                  <wp:extent cx="350520" cy="350520"/>
                                  <wp:effectExtent l="0" t="0" r="0" b="5080"/>
                                  <wp:docPr id="382" name="Picture 382"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 cy="3505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B93D16" id="Text Box 226029704" o:spid="_x0000_s1082" type="#_x0000_t202" alt="&quot;&quot;" style="position:absolute;left:0;text-align:left;margin-left:13.6pt;margin-top:2.8pt;width:42.5pt;height:40.8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" filled="f" stroked="f" strokeweight=".5pt">
                <v:textbox>
                  <w:txbxContent>
                    <w:p w14:paraId="7A66AC3C" w14:textId="02157851" w:rsidR="009E4D73" w:rsidRDefault="009E4D73">
                      <w:r w:rsidRPr="0005744B">
                        <w:rPr>
                          <w:noProof/>
                        </w:rPr>
                        <w:drawing>
                          <wp:inline distT="0" distB="0" distL="0" distR="0" wp14:anchorId="0CB56278" wp14:editId="7FEE2F0C">
                            <wp:extent cx="350520" cy="350520"/>
                            <wp:effectExtent l="0" t="0" r="0" b="5080"/>
                            <wp:docPr id="382" name="Picture 382"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 cy="350520"/>
                                    </a:xfrm>
                                    <a:prstGeom prst="rect">
                                      <a:avLst/>
                                    </a:prstGeom>
                                  </pic:spPr>
                                </pic:pic>
                              </a:graphicData>
                            </a:graphic>
                          </wp:inline>
                        </w:drawing>
                      </w:r>
                    </w:p>
                  </w:txbxContent>
                </v:textbox>
              </v:shape>
            </w:pict>
          </mc:Fallback>
        </mc:AlternateContent>
      </w:r>
      <w:r w:rsidR="00254CF1" w:rsidRPr="0005744B">
        <w:rPr>
          <w:b/>
        </w:rPr>
        <w:tab/>
      </w:r>
      <w:r w:rsidR="00254CF1" w:rsidRPr="00923FBF">
        <w:rPr>
          <w:b/>
          <w:bCs/>
        </w:rPr>
        <w:t>Tip:</w:t>
      </w:r>
      <w:r w:rsidR="00254CF1" w:rsidRPr="0005744B">
        <w:t xml:space="preserve"> Saving a query overwrites the existing</w:t>
      </w:r>
      <w:r w:rsidR="00254CF1" w:rsidRPr="00A751AC">
        <w:t xml:space="preserve"> saved</w:t>
      </w:r>
      <w:r w:rsidR="00254CF1" w:rsidRPr="005D4DA7">
        <w:t xml:space="preserve"> query with new values, even if the query is given a new name during the save. If the intent is to create a second query with modified values, select </w:t>
      </w:r>
      <w:r w:rsidR="00E163F7">
        <w:t>[</w:t>
      </w:r>
      <w:r w:rsidR="00254CF1" w:rsidRPr="00E163F7">
        <w:rPr>
          <w:b/>
        </w:rPr>
        <w:t>Copy Query</w:t>
      </w:r>
      <w:r w:rsidR="00E163F7">
        <w:t>]</w:t>
      </w:r>
      <w:r w:rsidR="00254CF1" w:rsidRPr="005D4DA7">
        <w:t xml:space="preserve"> from the saved query’s context menu, and then </w:t>
      </w:r>
      <w:r w:rsidR="00E163F7">
        <w:t>[</w:t>
      </w:r>
      <w:r w:rsidR="00254CF1" w:rsidRPr="00E163F7">
        <w:rPr>
          <w:b/>
        </w:rPr>
        <w:t>View Query</w:t>
      </w:r>
      <w:r w:rsidR="00E163F7">
        <w:t>]</w:t>
      </w:r>
      <w:r w:rsidR="00254CF1" w:rsidRPr="005D4DA7">
        <w:t xml:space="preserve"> from the copied query’s context menu.</w:t>
      </w:r>
    </w:p>
    <w:p w14:paraId="39DBBF9E" w14:textId="54F8F805" w:rsidR="00E034BC" w:rsidRDefault="00E034BC" w:rsidP="00B32119">
      <w:pPr>
        <w:pStyle w:val="Heading3"/>
      </w:pPr>
      <w:bookmarkStart w:id="372" w:name="_Manage_Student_Groups_1"/>
      <w:bookmarkStart w:id="373" w:name="_Toc12292865"/>
      <w:bookmarkStart w:id="374" w:name="_Toc13662768"/>
      <w:bookmarkStart w:id="375" w:name="_Toc49870598"/>
      <w:bookmarkStart w:id="376" w:name="_Toc52288768"/>
      <w:bookmarkEnd w:id="372"/>
      <w:r>
        <w:lastRenderedPageBreak/>
        <w:t>Manag</w:t>
      </w:r>
      <w:r w:rsidR="007A5CD7">
        <w:t>e</w:t>
      </w:r>
      <w:r>
        <w:t xml:space="preserve"> Student Groups</w:t>
      </w:r>
      <w:bookmarkEnd w:id="302"/>
      <w:bookmarkEnd w:id="373"/>
      <w:bookmarkEnd w:id="374"/>
      <w:bookmarkEnd w:id="375"/>
      <w:bookmarkEnd w:id="376"/>
    </w:p>
    <w:p w14:paraId="3E52D02A" w14:textId="39F3A981" w:rsidR="00E034BC" w:rsidRPr="0005744B" w:rsidRDefault="00E034BC">
      <w:r w:rsidRPr="0005744B">
        <w:t>Administrators</w:t>
      </w:r>
      <w:r w:rsidR="009A7467" w:rsidRPr="0005744B">
        <w:t xml:space="preserve"> </w:t>
      </w:r>
      <w:r w:rsidRPr="00A751AC">
        <w:t xml:space="preserve">can create, </w:t>
      </w:r>
      <w:r w:rsidRPr="005D4DA7">
        <w:t xml:space="preserve">view, and manage groups of students to </w:t>
      </w:r>
      <w:r w:rsidR="00FC5E84" w:rsidRPr="005D4DA7">
        <w:t xml:space="preserve">allow users to </w:t>
      </w:r>
      <w:r w:rsidRPr="005D4DA7">
        <w:t xml:space="preserve">easily view a collection of student assessment results. A student group could represent all the students in a teacher’s classroom or a particular period of instruction, for example. The </w:t>
      </w:r>
      <w:r w:rsidR="0008076A">
        <w:t xml:space="preserve">TOMS </w:t>
      </w:r>
      <w:r w:rsidRPr="005D4DA7">
        <w:t>roles and permissions system can be used in conjunction with student groups to allow teachers access to student test results</w:t>
      </w:r>
      <w:r w:rsidR="00A24652">
        <w:t>.</w:t>
      </w:r>
    </w:p>
    <w:p w14:paraId="1ABAE393" w14:textId="42D33F7A" w:rsidR="00BF75B8" w:rsidRPr="00A751AC" w:rsidRDefault="009C12EE">
      <w:bookmarkStart w:id="377" w:name="_Hlk706319"/>
      <w:r w:rsidRPr="0005744B">
        <w:t xml:space="preserve">The </w:t>
      </w:r>
      <w:r w:rsidRPr="00DA7624">
        <w:rPr>
          <w:rStyle w:val="PageElement"/>
        </w:rPr>
        <w:t>Manage Student Groups</w:t>
      </w:r>
      <w:r w:rsidRPr="00B32119">
        <w:t xml:space="preserve"> </w:t>
      </w:r>
      <w:r w:rsidRPr="0005744B">
        <w:t>page is accessed by selecting the</w:t>
      </w:r>
      <w:r w:rsidRPr="00010393">
        <w:rPr>
          <w:b/>
        </w:rPr>
        <w:t xml:space="preserve"> </w:t>
      </w:r>
      <w:r w:rsidR="00465B35" w:rsidRPr="0081746F">
        <w:t>[</w:t>
      </w:r>
      <w:r w:rsidRPr="00010393">
        <w:rPr>
          <w:rStyle w:val="Button"/>
        </w:rPr>
        <w:t>Student</w:t>
      </w:r>
      <w:r w:rsidRPr="00DA7624">
        <w:rPr>
          <w:rStyle w:val="Button"/>
        </w:rPr>
        <w:t xml:space="preserve"> Groups</w:t>
      </w:r>
      <w:r w:rsidR="00465B35" w:rsidRPr="0081746F">
        <w:rPr>
          <w:rStyle w:val="Button"/>
          <w:b w:val="0"/>
        </w:rPr>
        <w:t>]</w:t>
      </w:r>
      <w:r w:rsidRPr="0005744B">
        <w:t xml:space="preserve"> </w:t>
      </w:r>
      <w:r w:rsidR="00F64927" w:rsidRPr="0005744B">
        <w:t>button</w:t>
      </w:r>
      <w:r w:rsidR="005A7B5B" w:rsidRPr="0005744B">
        <w:t xml:space="preserve"> on the </w:t>
      </w:r>
      <w:r w:rsidR="00C5783E" w:rsidRPr="0005744B">
        <w:t xml:space="preserve">Home </w:t>
      </w:r>
      <w:r w:rsidR="00A24652">
        <w:t>p</w:t>
      </w:r>
      <w:r w:rsidR="00C5783E" w:rsidRPr="0005744B">
        <w:t>age</w:t>
      </w:r>
      <w:r w:rsidR="00F64927" w:rsidRPr="0005744B">
        <w:t>.</w:t>
      </w:r>
      <w:r w:rsidR="00F64927" w:rsidRPr="0005744B" w:rsidDel="00F64927">
        <w:t xml:space="preserve"> </w:t>
      </w:r>
    </w:p>
    <w:bookmarkEnd w:id="377"/>
    <w:p w14:paraId="61B57E77" w14:textId="279AE22A" w:rsidR="00157F15" w:rsidRPr="0005744B" w:rsidRDefault="00157F15">
      <w:r w:rsidRPr="005D4DA7">
        <w:t xml:space="preserve">The </w:t>
      </w:r>
      <w:r w:rsidR="007F7595" w:rsidRPr="00B32119">
        <w:rPr>
          <w:i/>
        </w:rPr>
        <w:t>Manage Student Groups</w:t>
      </w:r>
      <w:r w:rsidR="007F7595" w:rsidRPr="005D4DA7">
        <w:t xml:space="preserve"> </w:t>
      </w:r>
      <w:r w:rsidRPr="00DA7624">
        <w:t xml:space="preserve">page elements are shown </w:t>
      </w:r>
      <w:r w:rsidR="0085598B">
        <w:t>in figure</w:t>
      </w:r>
      <w:r w:rsidR="007720C7">
        <w:t xml:space="preserve"> 1</w:t>
      </w:r>
      <w:r w:rsidR="0075353C">
        <w:t>12</w:t>
      </w:r>
      <w:r w:rsidRPr="0005744B">
        <w:t>.</w:t>
      </w:r>
    </w:p>
    <w:p w14:paraId="05775B28" w14:textId="77777777" w:rsidR="0075353C" w:rsidRDefault="00B9751F">
      <w:pPr>
        <w:pStyle w:val="Image"/>
      </w:pPr>
      <w:r>
        <w:drawing>
          <wp:inline distT="0" distB="0" distL="0" distR="0" wp14:anchorId="2B95B570" wp14:editId="150FA63A">
            <wp:extent cx="5895975" cy="2514600"/>
            <wp:effectExtent l="19050" t="19050" r="28575" b="19050"/>
            <wp:docPr id="274" name="Picture 274" title="Screen shot of Manage Student Groups page element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manage_student_groups_01.png"/>
                    <pic:cNvPicPr/>
                  </pic:nvPicPr>
                  <pic:blipFill rotWithShape="1">
                    <a:blip r:embed="rId197" cstate="print">
                      <a:extLst>
                        <a:ext uri="{28A0092B-C50C-407E-A947-70E740481C1C}">
                          <a14:useLocalDpi xmlns:a14="http://schemas.microsoft.com/office/drawing/2010/main" val="0"/>
                        </a:ext>
                      </a:extLst>
                    </a:blip>
                    <a:srcRect r="802" b="3273"/>
                    <a:stretch/>
                  </pic:blipFill>
                  <pic:spPr bwMode="auto">
                    <a:xfrm>
                      <a:off x="0" y="0"/>
                      <a:ext cx="5895975" cy="25146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C9C82FE" w14:textId="0FC84340" w:rsidR="000B3508" w:rsidRDefault="0075353C" w:rsidP="00972B02">
      <w:pPr>
        <w:pStyle w:val="Caption"/>
      </w:pPr>
      <w:bookmarkStart w:id="378" w:name="_Toc49347758"/>
      <w:r>
        <w:t xml:space="preserve">Figure </w:t>
      </w:r>
      <w:r>
        <w:fldChar w:fldCharType="begin"/>
      </w:r>
      <w:r>
        <w:instrText>SEQ Figure \* ARABIC</w:instrText>
      </w:r>
      <w:r>
        <w:fldChar w:fldCharType="separate"/>
      </w:r>
      <w:r w:rsidR="007D12B0">
        <w:rPr>
          <w:noProof/>
        </w:rPr>
        <w:t>112</w:t>
      </w:r>
      <w:r>
        <w:fldChar w:fldCharType="end"/>
      </w:r>
      <w:r>
        <w:t xml:space="preserve">.  </w:t>
      </w:r>
      <w:r w:rsidRPr="004C56AC">
        <w:t>Manage Student Groups page</w:t>
      </w:r>
      <w:bookmarkEnd w:id="378"/>
    </w:p>
    <w:p w14:paraId="3B96A809" w14:textId="000E7598" w:rsidR="00E034BC" w:rsidRPr="0005744B" w:rsidRDefault="3309530F" w:rsidP="00682969">
      <w:r>
        <w:t xml:space="preserve">The </w:t>
      </w:r>
      <w:r w:rsidR="7ACDA08B" w:rsidRPr="6086CB88">
        <w:rPr>
          <w:rStyle w:val="PageElement"/>
        </w:rPr>
        <w:t xml:space="preserve">Manage </w:t>
      </w:r>
      <w:r w:rsidRPr="6086CB88">
        <w:rPr>
          <w:rStyle w:val="PageElement"/>
        </w:rPr>
        <w:t>Student Group</w:t>
      </w:r>
      <w:r w:rsidR="7ACDA08B" w:rsidRPr="6086CB88">
        <w:rPr>
          <w:rStyle w:val="PageElement"/>
        </w:rPr>
        <w:t>s</w:t>
      </w:r>
      <w:r>
        <w:t xml:space="preserve"> page provides the following features:</w:t>
      </w:r>
    </w:p>
    <w:p w14:paraId="6874AE43" w14:textId="190211A7" w:rsidR="00B9751F" w:rsidRPr="0005744B" w:rsidRDefault="00B9751F" w:rsidP="00972B02">
      <w:pPr>
        <w:pStyle w:val="Numbered"/>
        <w:numPr>
          <w:ilvl w:val="0"/>
          <w:numId w:val="291"/>
        </w:numPr>
      </w:pPr>
      <w:r w:rsidRPr="00DA7624">
        <w:rPr>
          <w:rStyle w:val="PageElement"/>
        </w:rPr>
        <w:t>School</w:t>
      </w:r>
      <w:r w:rsidR="00116214" w:rsidRPr="00B7042D">
        <w:t>—</w:t>
      </w:r>
      <w:r w:rsidRPr="0005744B">
        <w:t>Specify which school to search for groups</w:t>
      </w:r>
    </w:p>
    <w:p w14:paraId="2E8BF842" w14:textId="05068BD3" w:rsidR="00B9751F" w:rsidRPr="0005744B" w:rsidRDefault="00B9751F" w:rsidP="00972B02">
      <w:pPr>
        <w:pStyle w:val="Numbered"/>
      </w:pPr>
      <w:r w:rsidRPr="00DA7624">
        <w:rPr>
          <w:rStyle w:val="PageElement"/>
        </w:rPr>
        <w:t>School Year</w:t>
      </w:r>
      <w:r w:rsidR="00116214" w:rsidRPr="00B7042D">
        <w:t>—</w:t>
      </w:r>
      <w:r w:rsidRPr="0005744B">
        <w:t>Specify which school year to search for groups</w:t>
      </w:r>
    </w:p>
    <w:p w14:paraId="1DB9429B" w14:textId="50E334CB" w:rsidR="00E034BC" w:rsidRPr="0005744B" w:rsidRDefault="00B9751F" w:rsidP="00972B02">
      <w:pPr>
        <w:pStyle w:val="Numbered"/>
      </w:pPr>
      <w:r w:rsidRPr="00DA7624">
        <w:rPr>
          <w:rStyle w:val="PageElement"/>
        </w:rPr>
        <w:t>Subject</w:t>
      </w:r>
      <w:r w:rsidR="00116214" w:rsidRPr="00B7042D">
        <w:t>—</w:t>
      </w:r>
      <w:r w:rsidRPr="0005744B">
        <w:t xml:space="preserve">Specify which </w:t>
      </w:r>
      <w:r>
        <w:t>subject</w:t>
      </w:r>
      <w:r w:rsidR="0019036D" w:rsidRPr="0005744B">
        <w:t xml:space="preserve"> </w:t>
      </w:r>
      <w:r w:rsidRPr="0005744B">
        <w:t>to search for groups</w:t>
      </w:r>
      <w:r w:rsidRPr="0005744B" w:rsidDel="00B9751F">
        <w:t xml:space="preserve"> </w:t>
      </w:r>
    </w:p>
    <w:p w14:paraId="673CE5E9" w14:textId="5113C00F" w:rsidR="00E034BC" w:rsidRPr="0005744B" w:rsidRDefault="004D0756" w:rsidP="00972B02">
      <w:pPr>
        <w:pStyle w:val="Numbered"/>
      </w:pPr>
      <w:r w:rsidRPr="0081746F">
        <w:t>[</w:t>
      </w:r>
      <w:r w:rsidR="00B9751F" w:rsidRPr="00DA7624">
        <w:rPr>
          <w:rStyle w:val="Button"/>
        </w:rPr>
        <w:t>Upload Groups</w:t>
      </w:r>
      <w:r w:rsidRPr="0081746F">
        <w:t>]</w:t>
      </w:r>
      <w:r w:rsidR="00B9751F" w:rsidRPr="0005744B">
        <w:t xml:space="preserve"> button</w:t>
      </w:r>
      <w:r w:rsidR="00116214" w:rsidRPr="00B7042D">
        <w:t>—</w:t>
      </w:r>
      <w:r w:rsidR="00C00330" w:rsidRPr="0005744B">
        <w:t>C</w:t>
      </w:r>
      <w:r w:rsidR="00E034BC" w:rsidRPr="0005744B">
        <w:t>reate or update one or more groups</w:t>
      </w:r>
    </w:p>
    <w:p w14:paraId="264CFEED" w14:textId="52BD8724" w:rsidR="00E034BC" w:rsidRPr="0005744B" w:rsidRDefault="004D0756" w:rsidP="00972B02">
      <w:pPr>
        <w:pStyle w:val="Numbered"/>
      </w:pPr>
      <w:r w:rsidRPr="0081746F">
        <w:t>[</w:t>
      </w:r>
      <w:r w:rsidR="00B9751F" w:rsidRPr="00DA7624">
        <w:rPr>
          <w:rStyle w:val="Button"/>
        </w:rPr>
        <w:t>View Uploads</w:t>
      </w:r>
      <w:r w:rsidRPr="0081746F">
        <w:t>]</w:t>
      </w:r>
      <w:r w:rsidR="00B9751F" w:rsidRPr="0005744B">
        <w:t xml:space="preserve"> button</w:t>
      </w:r>
      <w:r w:rsidR="00116214" w:rsidRPr="00B7042D">
        <w:t>—</w:t>
      </w:r>
      <w:r w:rsidR="00E034BC" w:rsidRPr="0005744B">
        <w:t>View the history of group data uploads</w:t>
      </w:r>
    </w:p>
    <w:p w14:paraId="72DC976C" w14:textId="1C37189D" w:rsidR="00E034BC" w:rsidRPr="0005744B" w:rsidRDefault="00B9751F" w:rsidP="00972B02">
      <w:pPr>
        <w:pStyle w:val="Numbered"/>
      </w:pPr>
      <w:r w:rsidRPr="00DA7624">
        <w:rPr>
          <w:rStyle w:val="PageElement"/>
        </w:rPr>
        <w:t>Search groups by name</w:t>
      </w:r>
      <w:r w:rsidR="00116214" w:rsidRPr="00B7042D">
        <w:t>—</w:t>
      </w:r>
      <w:r w:rsidR="00E034BC" w:rsidRPr="0005744B">
        <w:t>Search for groups by name to limit which groups are displayed</w:t>
      </w:r>
    </w:p>
    <w:p w14:paraId="13A9F576" w14:textId="46D40632" w:rsidR="00E034BC" w:rsidRPr="0005744B" w:rsidRDefault="00E034BC" w:rsidP="00972B02">
      <w:pPr>
        <w:pStyle w:val="Numbered"/>
      </w:pPr>
      <w:r w:rsidRPr="00DA7624">
        <w:rPr>
          <w:rStyle w:val="PageElement"/>
        </w:rPr>
        <w:t>Student Groups List</w:t>
      </w:r>
      <w:r w:rsidR="00116214" w:rsidRPr="00B7042D">
        <w:t>—</w:t>
      </w:r>
      <w:r w:rsidR="00116214">
        <w:t>D</w:t>
      </w:r>
      <w:r w:rsidRPr="0005744B">
        <w:t>ispla</w:t>
      </w:r>
      <w:r w:rsidR="00B9751F" w:rsidRPr="0005744B">
        <w:t>ys</w:t>
      </w:r>
      <w:r w:rsidRPr="0005744B">
        <w:t xml:space="preserve"> groups matching the filter conditions selected, including group and school name, school year, </w:t>
      </w:r>
      <w:r>
        <w:t>subject</w:t>
      </w:r>
      <w:r w:rsidRPr="0005744B">
        <w:t>(s</w:t>
      </w:r>
      <w:r>
        <w:t>)</w:t>
      </w:r>
      <w:r w:rsidRPr="0005744B">
        <w:t xml:space="preserve"> and the number of students in the group</w:t>
      </w:r>
    </w:p>
    <w:p w14:paraId="7A3A60A4" w14:textId="7BB244F0" w:rsidR="00E034BC" w:rsidRPr="0005744B" w:rsidRDefault="00E163F7" w:rsidP="00972B02">
      <w:pPr>
        <w:pStyle w:val="Numbered"/>
      </w:pPr>
      <w:r>
        <w:rPr>
          <w:rStyle w:val="PageElement"/>
          <w:i w:val="0"/>
        </w:rPr>
        <w:t>[</w:t>
      </w:r>
      <w:r w:rsidR="00B9751F" w:rsidRPr="00E163F7">
        <w:rPr>
          <w:rStyle w:val="PageElement"/>
          <w:b/>
          <w:i w:val="0"/>
        </w:rPr>
        <w:t>Delete</w:t>
      </w:r>
      <w:r>
        <w:t>]</w:t>
      </w:r>
      <w:r w:rsidR="00116214">
        <w:t>—</w:t>
      </w:r>
      <w:r>
        <w:t>Button</w:t>
      </w:r>
      <w:r w:rsidR="00B9751F" w:rsidRPr="0005744B">
        <w:t xml:space="preserve"> for </w:t>
      </w:r>
      <w:r w:rsidR="00CC4B0B">
        <w:t xml:space="preserve">the </w:t>
      </w:r>
      <w:r w:rsidR="00B9751F" w:rsidRPr="0005744B">
        <w:t xml:space="preserve">option to </w:t>
      </w:r>
      <w:r w:rsidR="00887115" w:rsidRPr="0005744B">
        <w:t>delete the group</w:t>
      </w:r>
    </w:p>
    <w:p w14:paraId="3DC5A10E" w14:textId="4C5808CF" w:rsidR="00E034BC" w:rsidRPr="0005744B" w:rsidRDefault="00E034BC">
      <w:r w:rsidRPr="00A751AC">
        <w:t xml:space="preserve">Selecting a school, school year, or </w:t>
      </w:r>
      <w:r>
        <w:t>subject</w:t>
      </w:r>
      <w:r w:rsidR="0019036D" w:rsidRPr="00A751AC">
        <w:t xml:space="preserve"> </w:t>
      </w:r>
      <w:r w:rsidRPr="00A751AC">
        <w:t xml:space="preserve">immediately updates the list of student groups displayed in the </w:t>
      </w:r>
      <w:r w:rsidRPr="00DA7624">
        <w:rPr>
          <w:rStyle w:val="PageElement"/>
        </w:rPr>
        <w:t>Student Groups List</w:t>
      </w:r>
      <w:r w:rsidRPr="0005744B">
        <w:t xml:space="preserve">. If groups do not exist for the selected </w:t>
      </w:r>
      <w:r w:rsidR="0019036D" w:rsidRPr="008E38F1">
        <w:rPr>
          <w:i/>
        </w:rPr>
        <w:lastRenderedPageBreak/>
        <w:t>S</w:t>
      </w:r>
      <w:r w:rsidRPr="008E38F1">
        <w:rPr>
          <w:i/>
        </w:rPr>
        <w:t>chool</w:t>
      </w:r>
      <w:r w:rsidRPr="0005744B">
        <w:t xml:space="preserve">, </w:t>
      </w:r>
      <w:r w:rsidR="0019036D" w:rsidRPr="008E38F1">
        <w:rPr>
          <w:i/>
        </w:rPr>
        <w:t>Y</w:t>
      </w:r>
      <w:r w:rsidRPr="008E38F1">
        <w:rPr>
          <w:i/>
        </w:rPr>
        <w:t>ear</w:t>
      </w:r>
      <w:r w:rsidRPr="0005744B">
        <w:t xml:space="preserve">, and </w:t>
      </w:r>
      <w:r w:rsidR="0019036D">
        <w:rPr>
          <w:i/>
        </w:rPr>
        <w:t>S</w:t>
      </w:r>
      <w:r w:rsidRPr="008E38F1">
        <w:rPr>
          <w:i/>
        </w:rPr>
        <w:t>ubject</w:t>
      </w:r>
      <w:r w:rsidRPr="0005744B">
        <w:t xml:space="preserve"> filters</w:t>
      </w:r>
      <w:r w:rsidR="00140BD6" w:rsidRPr="0005744B">
        <w:t>,</w:t>
      </w:r>
      <w:r w:rsidR="004A6B4B" w:rsidRPr="0005744B">
        <w:t xml:space="preserve"> a message</w:t>
      </w:r>
      <w:r w:rsidRPr="0005744B">
        <w:t xml:space="preserve"> </w:t>
      </w:r>
      <w:r w:rsidR="00140BD6" w:rsidRPr="00A751AC">
        <w:t>appears</w:t>
      </w:r>
      <w:r w:rsidRPr="005D4DA7">
        <w:t xml:space="preserve"> in the </w:t>
      </w:r>
      <w:r w:rsidRPr="00DA7624">
        <w:rPr>
          <w:rStyle w:val="PageElement"/>
        </w:rPr>
        <w:t>Student Groups List</w:t>
      </w:r>
      <w:r w:rsidRPr="0005744B">
        <w:t xml:space="preserve"> as shown </w:t>
      </w:r>
      <w:r w:rsidR="0085598B">
        <w:t>in figure</w:t>
      </w:r>
      <w:r w:rsidR="007720C7">
        <w:t xml:space="preserve"> </w:t>
      </w:r>
      <w:r w:rsidR="007C0B51">
        <w:t>11</w:t>
      </w:r>
      <w:r w:rsidR="009519A8">
        <w:t>3</w:t>
      </w:r>
      <w:r w:rsidRPr="0005744B">
        <w:t>.</w:t>
      </w:r>
    </w:p>
    <w:p w14:paraId="1EE40232" w14:textId="77777777" w:rsidR="0075353C" w:rsidRDefault="00913770">
      <w:pPr>
        <w:pStyle w:val="Image"/>
      </w:pPr>
      <w:r>
        <w:drawing>
          <wp:inline distT="0" distB="0" distL="0" distR="0" wp14:anchorId="2FA6E7AD" wp14:editId="1468B95E">
            <wp:extent cx="5495925" cy="600075"/>
            <wp:effectExtent l="19050" t="19050" r="28575" b="28575"/>
            <wp:docPr id="358" name="Picture 358" title="Screen shot of when no groups found matching the given filter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037_student_group_admin_no_results.png"/>
                    <pic:cNvPicPr/>
                  </pic:nvPicPr>
                  <pic:blipFill rotWithShape="1">
                    <a:blip r:embed="rId198">
                      <a:extLst>
                        <a:ext uri="{28A0092B-C50C-407E-A947-70E740481C1C}">
                          <a14:useLocalDpi xmlns:a14="http://schemas.microsoft.com/office/drawing/2010/main" val="0"/>
                        </a:ext>
                      </a:extLst>
                    </a:blip>
                    <a:srcRect r="7732" b="15474"/>
                    <a:stretch/>
                  </pic:blipFill>
                  <pic:spPr bwMode="auto">
                    <a:xfrm>
                      <a:off x="0" y="0"/>
                      <a:ext cx="5531575" cy="60396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3E9E0A66" w14:textId="1F78D73E" w:rsidR="000B3508" w:rsidRDefault="0075353C" w:rsidP="00972B02">
      <w:pPr>
        <w:pStyle w:val="Caption"/>
      </w:pPr>
      <w:bookmarkStart w:id="379" w:name="_Toc49347759"/>
      <w:r>
        <w:t xml:space="preserve">Figure </w:t>
      </w:r>
      <w:r>
        <w:fldChar w:fldCharType="begin"/>
      </w:r>
      <w:r>
        <w:instrText>SEQ Figure \* ARABIC</w:instrText>
      </w:r>
      <w:r>
        <w:fldChar w:fldCharType="separate"/>
      </w:r>
      <w:r w:rsidR="007D12B0">
        <w:rPr>
          <w:noProof/>
        </w:rPr>
        <w:t>113</w:t>
      </w:r>
      <w:r>
        <w:fldChar w:fldCharType="end"/>
      </w:r>
      <w:r>
        <w:t xml:space="preserve">.  </w:t>
      </w:r>
      <w:r w:rsidRPr="00B551F5">
        <w:t>“No groups found” notice</w:t>
      </w:r>
      <w:bookmarkEnd w:id="379"/>
    </w:p>
    <w:p w14:paraId="61C064C2" w14:textId="77777777" w:rsidR="00E034BC" w:rsidRDefault="00E034BC" w:rsidP="00B32119">
      <w:pPr>
        <w:pStyle w:val="Heading4"/>
      </w:pPr>
      <w:bookmarkStart w:id="380" w:name="_Toc49870599"/>
      <w:bookmarkStart w:id="381" w:name="_Toc52288769"/>
      <w:r>
        <w:t>Uploading Student Group Files</w:t>
      </w:r>
      <w:bookmarkEnd w:id="380"/>
      <w:bookmarkEnd w:id="381"/>
    </w:p>
    <w:p w14:paraId="1EEC4778" w14:textId="4E91B6A7" w:rsidR="007663B6" w:rsidRPr="0005744B" w:rsidRDefault="00E034BC" w:rsidP="00682969">
      <w:r w:rsidRPr="0005744B">
        <w:t xml:space="preserve">Selecting the </w:t>
      </w:r>
      <w:r w:rsidR="004D0756" w:rsidRPr="0081746F">
        <w:t>[</w:t>
      </w:r>
      <w:r w:rsidRPr="00DA7624">
        <w:rPr>
          <w:rStyle w:val="Button"/>
        </w:rPr>
        <w:t>Upload Groups</w:t>
      </w:r>
      <w:r w:rsidR="004D0756" w:rsidRPr="0081746F">
        <w:t>]</w:t>
      </w:r>
      <w:r w:rsidRPr="00010393">
        <w:rPr>
          <w:b/>
        </w:rPr>
        <w:t xml:space="preserve"> </w:t>
      </w:r>
      <w:r w:rsidRPr="0005744B">
        <w:t xml:space="preserve">button </w:t>
      </w:r>
      <w:r w:rsidR="00B15DB2" w:rsidRPr="0005744B">
        <w:t xml:space="preserve">on the </w:t>
      </w:r>
      <w:r w:rsidR="00B15DB2" w:rsidRPr="00DA7624">
        <w:rPr>
          <w:rStyle w:val="PageElement"/>
        </w:rPr>
        <w:t>Manage Student Groups</w:t>
      </w:r>
      <w:r w:rsidR="00B15DB2" w:rsidRPr="00B32119">
        <w:t xml:space="preserve"> </w:t>
      </w:r>
      <w:r w:rsidR="00B15DB2" w:rsidRPr="0005744B">
        <w:t xml:space="preserve">page </w:t>
      </w:r>
      <w:r w:rsidRPr="0005744B">
        <w:t xml:space="preserve">opens the </w:t>
      </w:r>
      <w:r w:rsidRPr="00DA7624">
        <w:rPr>
          <w:rStyle w:val="PageElement"/>
        </w:rPr>
        <w:t>Upload Groups</w:t>
      </w:r>
      <w:r w:rsidRPr="0005744B">
        <w:t xml:space="preserve"> page shown </w:t>
      </w:r>
      <w:r w:rsidR="00E01C31">
        <w:t>next</w:t>
      </w:r>
      <w:r w:rsidRPr="0005744B">
        <w:t>. Here</w:t>
      </w:r>
      <w:r w:rsidR="003C0904" w:rsidRPr="0005744B">
        <w:t>,</w:t>
      </w:r>
      <w:r w:rsidRPr="0005744B">
        <w:t xml:space="preserve"> </w:t>
      </w:r>
      <w:r w:rsidR="005816F0" w:rsidRPr="0005744B">
        <w:t xml:space="preserve">administrators </w:t>
      </w:r>
      <w:r w:rsidRPr="00A751AC">
        <w:t>can upload CSV files of student</w:t>
      </w:r>
      <w:r w:rsidR="005D191D">
        <w:t>-</w:t>
      </w:r>
      <w:r w:rsidRPr="0005744B">
        <w:t xml:space="preserve">group information by dragging the file(s) from </w:t>
      </w:r>
      <w:r w:rsidR="005816F0" w:rsidRPr="0005744B">
        <w:t xml:space="preserve">a </w:t>
      </w:r>
      <w:r w:rsidRPr="0005744B">
        <w:t>file</w:t>
      </w:r>
      <w:r w:rsidR="005816F0" w:rsidRPr="00A751AC">
        <w:t xml:space="preserve"> </w:t>
      </w:r>
      <w:r w:rsidRPr="005D4DA7">
        <w:t>system</w:t>
      </w:r>
      <w:r w:rsidRPr="00DA7624">
        <w:t xml:space="preserve"> and dropping it into the dotted box</w:t>
      </w:r>
      <w:r w:rsidRPr="00565D3C">
        <w:t xml:space="preserve"> or by browsing for files on </w:t>
      </w:r>
      <w:r w:rsidR="005816F0" w:rsidRPr="006D6A66">
        <w:t xml:space="preserve">a </w:t>
      </w:r>
      <w:r w:rsidRPr="006D6A66">
        <w:t xml:space="preserve">computer. The </w:t>
      </w:r>
      <w:r w:rsidRPr="00CA5284">
        <w:rPr>
          <w:rStyle w:val="PageElement"/>
        </w:rPr>
        <w:t>Upload Results</w:t>
      </w:r>
      <w:r w:rsidRPr="0005744B">
        <w:t xml:space="preserve"> list at the bottom will update the status of files after </w:t>
      </w:r>
      <w:r w:rsidR="00AF465D">
        <w:t>the files</w:t>
      </w:r>
      <w:r w:rsidR="00AF465D" w:rsidRPr="0005744B">
        <w:t xml:space="preserve"> </w:t>
      </w:r>
      <w:r w:rsidRPr="0005744B">
        <w:t>are uploaded. In the example</w:t>
      </w:r>
      <w:r w:rsidR="0077418D">
        <w:t xml:space="preserve"> </w:t>
      </w:r>
      <w:r w:rsidR="0085598B">
        <w:t>in figure</w:t>
      </w:r>
      <w:r w:rsidR="007720C7">
        <w:t xml:space="preserve"> 11</w:t>
      </w:r>
      <w:r w:rsidR="0075353C">
        <w:t>4</w:t>
      </w:r>
      <w:r w:rsidRPr="0005744B">
        <w:t>, no files have been uploaded yet.</w:t>
      </w:r>
    </w:p>
    <w:p w14:paraId="6C581E0F" w14:textId="77777777" w:rsidR="0075353C" w:rsidRDefault="00760B51">
      <w:pPr>
        <w:pStyle w:val="Image"/>
      </w:pPr>
      <w:r>
        <w:drawing>
          <wp:inline distT="0" distB="0" distL="0" distR="0" wp14:anchorId="2B6C128B" wp14:editId="109C0AC4">
            <wp:extent cx="5943600" cy="2778125"/>
            <wp:effectExtent l="19050" t="19050" r="19050" b="22225"/>
            <wp:docPr id="307" name="Picture 307" title="Screen shot of Upload New or Revised Groups element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manage_student_groups_03.png"/>
                    <pic:cNvPicPr/>
                  </pic:nvPicPr>
                  <pic:blipFill>
                    <a:blip r:embed="rId199" cstate="print">
                      <a:extLst>
                        <a:ext uri="{BEBA8EAE-BF5A-486C-A8C5-ECC9F3942E4B}">
                          <a14:imgProps xmlns:a14="http://schemas.microsoft.com/office/drawing/2010/main">
                            <a14:imgLayer r:embed="rId20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2778125"/>
                    </a:xfrm>
                    <a:prstGeom prst="rect">
                      <a:avLst/>
                    </a:prstGeom>
                    <a:ln>
                      <a:solidFill>
                        <a:sysClr val="windowText" lastClr="000000"/>
                      </a:solidFill>
                    </a:ln>
                  </pic:spPr>
                </pic:pic>
              </a:graphicData>
            </a:graphic>
          </wp:inline>
        </w:drawing>
      </w:r>
    </w:p>
    <w:p w14:paraId="348763C6" w14:textId="20936832" w:rsidR="0077418D" w:rsidRDefault="0075353C" w:rsidP="00972B02">
      <w:pPr>
        <w:pStyle w:val="Caption"/>
      </w:pPr>
      <w:bookmarkStart w:id="382" w:name="_Toc49347760"/>
      <w:r>
        <w:t xml:space="preserve">Figure </w:t>
      </w:r>
      <w:r>
        <w:fldChar w:fldCharType="begin"/>
      </w:r>
      <w:r>
        <w:instrText>SEQ Figure \* ARABIC</w:instrText>
      </w:r>
      <w:r>
        <w:fldChar w:fldCharType="separate"/>
      </w:r>
      <w:r w:rsidR="007D12B0">
        <w:rPr>
          <w:noProof/>
        </w:rPr>
        <w:t>114</w:t>
      </w:r>
      <w:r>
        <w:fldChar w:fldCharType="end"/>
      </w:r>
      <w:r>
        <w:t xml:space="preserve">.  </w:t>
      </w:r>
      <w:r w:rsidRPr="00C34586">
        <w:t>Upload Groups page without files</w:t>
      </w:r>
      <w:bookmarkEnd w:id="382"/>
    </w:p>
    <w:p w14:paraId="687AEFBA" w14:textId="1EC72A26" w:rsidR="00742312" w:rsidRPr="0005744B" w:rsidRDefault="00742312" w:rsidP="00B32119">
      <w:pPr>
        <w:pStyle w:val="Numbered"/>
        <w:numPr>
          <w:ilvl w:val="0"/>
          <w:numId w:val="209"/>
        </w:numPr>
        <w:ind w:left="576" w:hanging="288"/>
      </w:pPr>
      <w:r w:rsidRPr="0005744B">
        <w:t xml:space="preserve">Selecting the </w:t>
      </w:r>
      <w:r w:rsidR="008D3799" w:rsidRPr="0081746F">
        <w:t>[</w:t>
      </w:r>
      <w:r w:rsidRPr="00DA7624">
        <w:rPr>
          <w:rStyle w:val="Button"/>
        </w:rPr>
        <w:t>CSV File Format</w:t>
      </w:r>
      <w:r w:rsidR="008D3799" w:rsidRPr="0081746F">
        <w:rPr>
          <w:rStyle w:val="Button"/>
          <w:b w:val="0"/>
        </w:rPr>
        <w:t>]</w:t>
      </w:r>
      <w:r w:rsidRPr="0005744B">
        <w:t xml:space="preserve"> button will display the </w:t>
      </w:r>
      <w:r w:rsidRPr="00DA7624">
        <w:rPr>
          <w:rStyle w:val="PageElement"/>
        </w:rPr>
        <w:t>CSV File Format</w:t>
      </w:r>
      <w:r w:rsidRPr="0005744B">
        <w:t xml:space="preserve"> page, which describes how to set up a CSV file to update</w:t>
      </w:r>
      <w:r w:rsidR="00700BCC">
        <w:t>;</w:t>
      </w:r>
      <w:r w:rsidRPr="0005744B">
        <w:t xml:space="preserve"> </w:t>
      </w:r>
      <w:r w:rsidR="00FD62C2">
        <w:t>refer to</w:t>
      </w:r>
      <w:r w:rsidR="00FD62C2" w:rsidRPr="0005744B">
        <w:t xml:space="preserve"> </w:t>
      </w:r>
      <w:r w:rsidRPr="0005744B">
        <w:fldChar w:fldCharType="begin"/>
      </w:r>
      <w:r w:rsidRPr="00CC6014">
        <w:instrText xml:space="preserve"> REF _Ref507579594 \h </w:instrText>
      </w:r>
      <w:r w:rsidR="002F76FC">
        <w:instrText xml:space="preserve"> \* MERGEFORMAT </w:instrText>
      </w:r>
      <w:r w:rsidRPr="0005744B">
        <w:fldChar w:fldCharType="separate"/>
      </w:r>
      <w:r w:rsidR="007D12B0">
        <w:t>Upload Template File and Validation Rules</w:t>
      </w:r>
      <w:r w:rsidRPr="0005744B">
        <w:fldChar w:fldCharType="end"/>
      </w:r>
      <w:r w:rsidR="00EE65E6">
        <w:t>.</w:t>
      </w:r>
    </w:p>
    <w:p w14:paraId="51A06F80" w14:textId="1484D315" w:rsidR="00D93784" w:rsidRPr="00565D3C" w:rsidRDefault="00742312" w:rsidP="00B32119">
      <w:pPr>
        <w:pStyle w:val="Numbered"/>
        <w:ind w:left="576" w:hanging="288"/>
      </w:pPr>
      <w:r w:rsidRPr="00A751AC">
        <w:t>To upload a file, either drag it</w:t>
      </w:r>
      <w:r w:rsidRPr="005D4DA7">
        <w:t xml:space="preserve"> to this entry</w:t>
      </w:r>
      <w:r w:rsidRPr="00DA7624">
        <w:t xml:space="preserve"> or select the “browse for files” to select one from the fil</w:t>
      </w:r>
      <w:r w:rsidRPr="00BF3047">
        <w:t>e system</w:t>
      </w:r>
      <w:r w:rsidR="00EE65E6">
        <w:t>.</w:t>
      </w:r>
    </w:p>
    <w:p w14:paraId="75AF7DD3" w14:textId="172F7488" w:rsidR="00742312" w:rsidRPr="006D6A66" w:rsidRDefault="00742312" w:rsidP="00B32119">
      <w:pPr>
        <w:pStyle w:val="Numbered"/>
        <w:ind w:left="576" w:hanging="288"/>
      </w:pPr>
      <w:r w:rsidRPr="006D6A66">
        <w:t>Results of uploads will be shown here</w:t>
      </w:r>
      <w:r w:rsidR="00EE65E6">
        <w:t>.</w:t>
      </w:r>
    </w:p>
    <w:p w14:paraId="074CE505" w14:textId="71AFF166" w:rsidR="00E034BC" w:rsidRPr="0005744B" w:rsidRDefault="00E034BC" w:rsidP="00682969">
      <w:r w:rsidRPr="006D6A66">
        <w:lastRenderedPageBreak/>
        <w:t>If the uploaded file is properly formatted and passes all validation rules</w:t>
      </w:r>
      <w:r w:rsidR="005816F0" w:rsidRPr="00CA5284">
        <w:t xml:space="preserve"> (</w:t>
      </w:r>
      <w:r w:rsidR="00FD62C2">
        <w:t>refer to</w:t>
      </w:r>
      <w:r w:rsidR="00FD62C2" w:rsidRPr="0005744B">
        <w:t xml:space="preserve"> </w:t>
      </w:r>
      <w:r w:rsidR="003C0904" w:rsidRPr="0005744B">
        <w:rPr>
          <w:rStyle w:val="Link"/>
        </w:rPr>
        <w:fldChar w:fldCharType="begin"/>
      </w:r>
      <w:r w:rsidR="003C0904" w:rsidRPr="00CC6014">
        <w:rPr>
          <w:rStyle w:val="Link"/>
        </w:rPr>
        <w:instrText xml:space="preserve"> REF _Ref507579594 \h  \* MERGEFORMAT </w:instrText>
      </w:r>
      <w:r w:rsidR="003C0904" w:rsidRPr="0005744B">
        <w:rPr>
          <w:rStyle w:val="Link"/>
        </w:rPr>
      </w:r>
      <w:r w:rsidR="003C0904" w:rsidRPr="0005744B">
        <w:rPr>
          <w:rStyle w:val="Link"/>
        </w:rPr>
        <w:fldChar w:fldCharType="separate"/>
      </w:r>
      <w:r w:rsidR="007D12B0" w:rsidRPr="00972B02">
        <w:rPr>
          <w:rStyle w:val="Link"/>
        </w:rPr>
        <w:t>Upload Template File and Validation Rules</w:t>
      </w:r>
      <w:r w:rsidR="003C0904" w:rsidRPr="0005744B">
        <w:rPr>
          <w:rStyle w:val="Link"/>
        </w:rPr>
        <w:fldChar w:fldCharType="end"/>
      </w:r>
      <w:r w:rsidR="005816F0" w:rsidRPr="0005744B">
        <w:t>)</w:t>
      </w:r>
      <w:r w:rsidRPr="0005744B">
        <w:t>, the system will display the file with an “Accepted” status. If the file is not properly formatted or fails validation, the system will reject the file and display a “Bad Data” status. Once the system has successfully processed the file, the system will update the file status to “Processed</w:t>
      </w:r>
      <w:r w:rsidR="005D191D">
        <w:t>.</w:t>
      </w:r>
      <w:r w:rsidRPr="0005744B">
        <w:t xml:space="preserve">” All of these results are shown </w:t>
      </w:r>
      <w:r w:rsidR="0085598B">
        <w:t>in figure</w:t>
      </w:r>
      <w:r w:rsidR="007720C7">
        <w:t xml:space="preserve"> </w:t>
      </w:r>
      <w:r w:rsidR="0075353C">
        <w:t>115</w:t>
      </w:r>
      <w:r w:rsidRPr="0005744B">
        <w:t>.</w:t>
      </w:r>
    </w:p>
    <w:p w14:paraId="61DB26B1" w14:textId="77777777" w:rsidR="0075353C" w:rsidRDefault="00E034BC">
      <w:pPr>
        <w:pStyle w:val="Image"/>
      </w:pPr>
      <w:r>
        <w:drawing>
          <wp:inline distT="0" distB="0" distL="0" distR="0" wp14:anchorId="7C178513" wp14:editId="4D55BCD8">
            <wp:extent cx="5943600" cy="606425"/>
            <wp:effectExtent l="19050" t="19050" r="19050" b="22225"/>
            <wp:docPr id="21" name="Picture 21" title="Screen shot o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udent_group_upload_results.png"/>
                    <pic:cNvPicPr/>
                  </pic:nvPicPr>
                  <pic:blipFill>
                    <a:blip r:embed="rId201">
                      <a:extLst>
                        <a:ext uri="{28A0092B-C50C-407E-A947-70E740481C1C}">
                          <a14:useLocalDpi xmlns:a14="http://schemas.microsoft.com/office/drawing/2010/main" val="0"/>
                        </a:ext>
                      </a:extLst>
                    </a:blip>
                    <a:stretch>
                      <a:fillRect/>
                    </a:stretch>
                  </pic:blipFill>
                  <pic:spPr>
                    <a:xfrm>
                      <a:off x="0" y="0"/>
                      <a:ext cx="5943600" cy="606425"/>
                    </a:xfrm>
                    <a:prstGeom prst="rect">
                      <a:avLst/>
                    </a:prstGeom>
                    <a:ln>
                      <a:solidFill>
                        <a:sysClr val="windowText" lastClr="000000"/>
                      </a:solidFill>
                    </a:ln>
                  </pic:spPr>
                </pic:pic>
              </a:graphicData>
            </a:graphic>
          </wp:inline>
        </w:drawing>
      </w:r>
    </w:p>
    <w:p w14:paraId="3195A4F1" w14:textId="6CB2A649" w:rsidR="0077418D" w:rsidRDefault="0075353C" w:rsidP="00972B02">
      <w:pPr>
        <w:pStyle w:val="Caption"/>
      </w:pPr>
      <w:bookmarkStart w:id="383" w:name="_Toc49347761"/>
      <w:r>
        <w:t xml:space="preserve">Figure </w:t>
      </w:r>
      <w:r>
        <w:fldChar w:fldCharType="begin"/>
      </w:r>
      <w:r>
        <w:instrText>SEQ Figure \* ARABIC</w:instrText>
      </w:r>
      <w:r>
        <w:fldChar w:fldCharType="separate"/>
      </w:r>
      <w:r w:rsidR="007D12B0">
        <w:rPr>
          <w:noProof/>
        </w:rPr>
        <w:t>115</w:t>
      </w:r>
      <w:r>
        <w:fldChar w:fldCharType="end"/>
      </w:r>
      <w:r>
        <w:t xml:space="preserve">.  </w:t>
      </w:r>
      <w:r w:rsidRPr="00972B02">
        <w:rPr>
          <w:i/>
          <w:iCs/>
        </w:rPr>
        <w:t>Upload Groups</w:t>
      </w:r>
      <w:r w:rsidRPr="00912E08">
        <w:t xml:space="preserve"> page with files</w:t>
      </w:r>
      <w:bookmarkEnd w:id="383"/>
    </w:p>
    <w:p w14:paraId="4B46AE5B" w14:textId="624F3D8D" w:rsidR="00E034BC" w:rsidRPr="0005744B" w:rsidRDefault="00E034BC">
      <w:r w:rsidRPr="0005744B">
        <w:t xml:space="preserve">In the case of a failed upload, the system will display a </w:t>
      </w:r>
      <w:r w:rsidR="008D3799" w:rsidRPr="0081746F">
        <w:t>[</w:t>
      </w:r>
      <w:r w:rsidRPr="00DA7624">
        <w:rPr>
          <w:rStyle w:val="Button"/>
        </w:rPr>
        <w:t>&gt; View Errors</w:t>
      </w:r>
      <w:r w:rsidR="008D3799" w:rsidRPr="0081746F">
        <w:rPr>
          <w:rStyle w:val="Button"/>
          <w:b w:val="0"/>
        </w:rPr>
        <w:t>]</w:t>
      </w:r>
      <w:r w:rsidRPr="0005744B">
        <w:t xml:space="preserve"> button. Selecting it will show the error(s) that caused the file to be rejected by the system. </w:t>
      </w:r>
      <w:r w:rsidR="0025228B">
        <w:t>T</w:t>
      </w:r>
      <w:r w:rsidRPr="0005744B">
        <w:t>o be accepted, a student group file must be a properly formatted CSV file with column names and cell values matching</w:t>
      </w:r>
      <w:r w:rsidR="00C7672A" w:rsidRPr="0005744B">
        <w:t xml:space="preserve"> the CSV file format template </w:t>
      </w:r>
      <w:r w:rsidRPr="0005744B">
        <w:t>exactly.</w:t>
      </w:r>
    </w:p>
    <w:p w14:paraId="719BAF60" w14:textId="77777777" w:rsidR="00E034BC" w:rsidRDefault="00E034BC" w:rsidP="005146BC">
      <w:pPr>
        <w:pStyle w:val="Heading4"/>
      </w:pPr>
      <w:bookmarkStart w:id="384" w:name="_Ref507579594"/>
      <w:bookmarkStart w:id="385" w:name="_Toc49870600"/>
      <w:bookmarkStart w:id="386" w:name="_Toc52288770"/>
      <w:r>
        <w:t>Upload Template File and Validation Rules</w:t>
      </w:r>
      <w:bookmarkEnd w:id="384"/>
      <w:bookmarkEnd w:id="385"/>
      <w:bookmarkEnd w:id="386"/>
    </w:p>
    <w:p w14:paraId="4F667E11" w14:textId="27B1D637" w:rsidR="005538D7" w:rsidRPr="0005744B" w:rsidRDefault="005538D7" w:rsidP="00682969">
      <w:r w:rsidRPr="0005744B">
        <w:t xml:space="preserve">Selecting the </w:t>
      </w:r>
      <w:r w:rsidR="00EE65E6" w:rsidRPr="00BE5042">
        <w:t>[</w:t>
      </w:r>
      <w:r w:rsidRPr="00DA7624">
        <w:rPr>
          <w:rStyle w:val="Button"/>
        </w:rPr>
        <w:t>CSV File Format</w:t>
      </w:r>
      <w:r w:rsidR="00EE65E6" w:rsidRPr="00537456">
        <w:t>]</w:t>
      </w:r>
      <w:r w:rsidRPr="0005744B">
        <w:t xml:space="preserve"> button will display the </w:t>
      </w:r>
      <w:r w:rsidRPr="00DA7624">
        <w:rPr>
          <w:rStyle w:val="PageElement"/>
        </w:rPr>
        <w:t>CSV File Format</w:t>
      </w:r>
      <w:r w:rsidRPr="0005744B">
        <w:t xml:space="preserve"> page, as shown </w:t>
      </w:r>
      <w:r w:rsidR="0085598B">
        <w:t>in figure</w:t>
      </w:r>
      <w:r w:rsidR="007720C7">
        <w:t xml:space="preserve"> 11</w:t>
      </w:r>
      <w:r w:rsidR="0075353C">
        <w:t>6</w:t>
      </w:r>
      <w:r w:rsidRPr="0005744B">
        <w:t>.</w:t>
      </w:r>
    </w:p>
    <w:p w14:paraId="15EC0E2F" w14:textId="77777777" w:rsidR="0075353C" w:rsidRDefault="00A32C2C">
      <w:pPr>
        <w:pStyle w:val="Image"/>
      </w:pPr>
      <w:r>
        <w:drawing>
          <wp:inline distT="0" distB="0" distL="0" distR="0" wp14:anchorId="69FFAC63" wp14:editId="6D3A9AC9">
            <wp:extent cx="5943600" cy="2997200"/>
            <wp:effectExtent l="19050" t="19050" r="19050" b="12700"/>
            <wp:docPr id="312" name="Picture 312" title="Screen shot of CSV File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manage_student_groups_05.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997200"/>
                    </a:xfrm>
                    <a:prstGeom prst="rect">
                      <a:avLst/>
                    </a:prstGeom>
                    <a:ln>
                      <a:solidFill>
                        <a:sysClr val="windowText" lastClr="000000"/>
                      </a:solidFill>
                    </a:ln>
                  </pic:spPr>
                </pic:pic>
              </a:graphicData>
            </a:graphic>
          </wp:inline>
        </w:drawing>
      </w:r>
    </w:p>
    <w:p w14:paraId="41BDF1AF" w14:textId="5B8ACBB8" w:rsidR="0077418D" w:rsidRDefault="0075353C" w:rsidP="00972B02">
      <w:pPr>
        <w:pStyle w:val="Caption"/>
      </w:pPr>
      <w:bookmarkStart w:id="387" w:name="_Toc49347762"/>
      <w:r>
        <w:t xml:space="preserve">Figure </w:t>
      </w:r>
      <w:r>
        <w:fldChar w:fldCharType="begin"/>
      </w:r>
      <w:r>
        <w:instrText>SEQ Figure \* ARABIC</w:instrText>
      </w:r>
      <w:r>
        <w:fldChar w:fldCharType="separate"/>
      </w:r>
      <w:r w:rsidR="007D12B0">
        <w:rPr>
          <w:noProof/>
        </w:rPr>
        <w:t>116</w:t>
      </w:r>
      <w:r>
        <w:fldChar w:fldCharType="end"/>
      </w:r>
      <w:r>
        <w:t xml:space="preserve">.  </w:t>
      </w:r>
      <w:r w:rsidRPr="00972B02">
        <w:rPr>
          <w:i/>
          <w:iCs/>
        </w:rPr>
        <w:t>CSV File Format</w:t>
      </w:r>
      <w:r w:rsidRPr="00314AE0">
        <w:t xml:space="preserve"> page</w:t>
      </w:r>
      <w:bookmarkEnd w:id="387"/>
    </w:p>
    <w:p w14:paraId="3D6DC572" w14:textId="53F26EA1" w:rsidR="005538D7" w:rsidRPr="0005744B" w:rsidRDefault="005538D7" w:rsidP="00682969">
      <w:r w:rsidRPr="0005744B">
        <w:t xml:space="preserve">This page gives instructions on how to create a CSV file to be uploaded. Selecting the </w:t>
      </w:r>
      <w:r w:rsidR="00EE65E6" w:rsidRPr="0081746F">
        <w:t>[</w:t>
      </w:r>
      <w:r w:rsidRPr="00DA7624">
        <w:rPr>
          <w:rStyle w:val="Button"/>
        </w:rPr>
        <w:t>Template</w:t>
      </w:r>
      <w:r w:rsidR="00EE65E6" w:rsidRPr="0081746F">
        <w:t>]</w:t>
      </w:r>
      <w:r w:rsidRPr="00010393">
        <w:rPr>
          <w:b/>
        </w:rPr>
        <w:t xml:space="preserve"> </w:t>
      </w:r>
      <w:r w:rsidRPr="0005744B">
        <w:t>button will download a CSV file with required column titles</w:t>
      </w:r>
      <w:r w:rsidR="0077418D">
        <w:t xml:space="preserve">, as shown </w:t>
      </w:r>
      <w:r w:rsidR="0085598B">
        <w:t>in figure</w:t>
      </w:r>
      <w:r w:rsidR="009E0C0F">
        <w:t xml:space="preserve"> </w:t>
      </w:r>
      <w:r w:rsidR="007C0B51">
        <w:t>117</w:t>
      </w:r>
      <w:r w:rsidRPr="0005744B">
        <w:t>.</w:t>
      </w:r>
    </w:p>
    <w:p w14:paraId="125D3A60" w14:textId="77777777" w:rsidR="0075353C" w:rsidRDefault="00A32C2C">
      <w:pPr>
        <w:pStyle w:val="Image"/>
      </w:pPr>
      <w:r>
        <w:lastRenderedPageBreak/>
        <w:drawing>
          <wp:inline distT="0" distB="0" distL="0" distR="0" wp14:anchorId="6B72EBA2" wp14:editId="7C50F592">
            <wp:extent cx="3987384" cy="943596"/>
            <wp:effectExtent l="19050" t="19050" r="13335" b="28575"/>
            <wp:docPr id="317" name="Picture 317" title="Screen shot of template downloaded Excel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manage_student_groups_06.png"/>
                    <pic:cNvPicPr/>
                  </pic:nvPicPr>
                  <pic:blipFill>
                    <a:blip r:embed="rId203">
                      <a:extLst>
                        <a:ext uri="{28A0092B-C50C-407E-A947-70E740481C1C}">
                          <a14:useLocalDpi xmlns:a14="http://schemas.microsoft.com/office/drawing/2010/main" val="0"/>
                        </a:ext>
                      </a:extLst>
                    </a:blip>
                    <a:stretch>
                      <a:fillRect/>
                    </a:stretch>
                  </pic:blipFill>
                  <pic:spPr>
                    <a:xfrm>
                      <a:off x="0" y="0"/>
                      <a:ext cx="4004044" cy="947539"/>
                    </a:xfrm>
                    <a:prstGeom prst="rect">
                      <a:avLst/>
                    </a:prstGeom>
                    <a:ln>
                      <a:solidFill>
                        <a:sysClr val="windowText" lastClr="000000"/>
                      </a:solidFill>
                    </a:ln>
                  </pic:spPr>
                </pic:pic>
              </a:graphicData>
            </a:graphic>
          </wp:inline>
        </w:drawing>
      </w:r>
    </w:p>
    <w:p w14:paraId="1E572BEC" w14:textId="0D561B4B" w:rsidR="0077418D" w:rsidRDefault="0075353C" w:rsidP="00972B02">
      <w:pPr>
        <w:pStyle w:val="Caption"/>
      </w:pPr>
      <w:bookmarkStart w:id="388" w:name="_Toc49347763"/>
      <w:r>
        <w:t xml:space="preserve">Figure </w:t>
      </w:r>
      <w:r>
        <w:fldChar w:fldCharType="begin"/>
      </w:r>
      <w:r>
        <w:instrText>SEQ Figure \* ARABIC</w:instrText>
      </w:r>
      <w:r>
        <w:fldChar w:fldCharType="separate"/>
      </w:r>
      <w:r w:rsidR="007D12B0">
        <w:rPr>
          <w:noProof/>
        </w:rPr>
        <w:t>117</w:t>
      </w:r>
      <w:r>
        <w:fldChar w:fldCharType="end"/>
      </w:r>
      <w:r>
        <w:t xml:space="preserve">.  </w:t>
      </w:r>
      <w:r w:rsidRPr="00386685">
        <w:t>CSV file with column titles</w:t>
      </w:r>
      <w:bookmarkEnd w:id="388"/>
    </w:p>
    <w:p w14:paraId="7CA3D94D" w14:textId="064BCFF5" w:rsidR="00E034BC" w:rsidRPr="0005744B" w:rsidRDefault="00E034BC" w:rsidP="00682969">
      <w:r w:rsidRPr="0005744B">
        <w:t>The uploaded file must contain the</w:t>
      </w:r>
      <w:r w:rsidR="005538D7" w:rsidRPr="0005744B">
        <w:t>se</w:t>
      </w:r>
      <w:r w:rsidRPr="0005744B">
        <w:t xml:space="preserve"> column titles in the first row</w:t>
      </w:r>
      <w:r w:rsidR="00700BCC">
        <w:t>;</w:t>
      </w:r>
      <w:r w:rsidRPr="0005744B">
        <w:t xml:space="preserve"> column order must match exactly:</w:t>
      </w:r>
    </w:p>
    <w:p w14:paraId="34D460AD" w14:textId="77777777" w:rsidR="00E034BC" w:rsidRPr="0005744B" w:rsidRDefault="00E034BC" w:rsidP="005146BC">
      <w:pPr>
        <w:pStyle w:val="bullets"/>
      </w:pPr>
      <w:proofErr w:type="spellStart"/>
      <w:r w:rsidRPr="00DA7624">
        <w:rPr>
          <w:rStyle w:val="PageElement"/>
        </w:rPr>
        <w:t>group_name</w:t>
      </w:r>
      <w:proofErr w:type="spellEnd"/>
      <w:r w:rsidRPr="0005744B">
        <w:t>: name of the group (must be unique per school)</w:t>
      </w:r>
    </w:p>
    <w:p w14:paraId="528D9082" w14:textId="5C619218" w:rsidR="00E034BC" w:rsidRPr="0005744B" w:rsidRDefault="00E034BC" w:rsidP="005146BC">
      <w:pPr>
        <w:pStyle w:val="bullets"/>
      </w:pPr>
      <w:proofErr w:type="spellStart"/>
      <w:r w:rsidRPr="00DA7624">
        <w:rPr>
          <w:rStyle w:val="PageElement"/>
        </w:rPr>
        <w:t>school_natural_id</w:t>
      </w:r>
      <w:proofErr w:type="spellEnd"/>
      <w:r w:rsidRPr="0005744B">
        <w:t xml:space="preserve">: the school identifier </w:t>
      </w:r>
      <w:r w:rsidR="0025228B">
        <w:t>(CDS code)</w:t>
      </w:r>
    </w:p>
    <w:p w14:paraId="1BEDA5E4" w14:textId="4FAF1AB6" w:rsidR="00E034BC" w:rsidRPr="0005744B" w:rsidRDefault="00E034BC" w:rsidP="005146BC">
      <w:pPr>
        <w:pStyle w:val="bullets"/>
      </w:pPr>
      <w:proofErr w:type="spellStart"/>
      <w:r w:rsidRPr="00DA7624">
        <w:rPr>
          <w:rStyle w:val="PageElement"/>
        </w:rPr>
        <w:t>school_year</w:t>
      </w:r>
      <w:proofErr w:type="spellEnd"/>
      <w:r w:rsidRPr="0005744B">
        <w:t xml:space="preserve">: four-digit school year (2018 represents </w:t>
      </w:r>
      <w:r w:rsidR="00700BCC">
        <w:t xml:space="preserve">the </w:t>
      </w:r>
      <w:r w:rsidRPr="0005744B">
        <w:t>2017</w:t>
      </w:r>
      <w:r w:rsidR="005D191D">
        <w:t>–</w:t>
      </w:r>
      <w:r w:rsidRPr="0005744B">
        <w:t>18 school year)</w:t>
      </w:r>
    </w:p>
    <w:p w14:paraId="0701ED6E" w14:textId="5D453275" w:rsidR="00E034BC" w:rsidRPr="0005744B" w:rsidRDefault="00E034BC" w:rsidP="005146BC">
      <w:pPr>
        <w:pStyle w:val="bullets"/>
      </w:pPr>
      <w:proofErr w:type="spellStart"/>
      <w:r w:rsidRPr="00DA7624">
        <w:rPr>
          <w:rStyle w:val="PageElement"/>
        </w:rPr>
        <w:t>subject_code</w:t>
      </w:r>
      <w:proofErr w:type="spellEnd"/>
      <w:r w:rsidRPr="0005744B">
        <w:t xml:space="preserve">: </w:t>
      </w:r>
      <w:r w:rsidR="0074422D">
        <w:t>Subject Name</w:t>
      </w:r>
      <w:r w:rsidRPr="0005744B">
        <w:t xml:space="preserve"> </w:t>
      </w:r>
      <w:r w:rsidR="0074422D">
        <w:t>(e.g., ELA, Math</w:t>
      </w:r>
      <w:r w:rsidR="007C0389">
        <w:t>, ELPAC</w:t>
      </w:r>
      <w:r w:rsidR="0074422D">
        <w:t xml:space="preserve">) </w:t>
      </w:r>
      <w:r w:rsidRPr="0005744B">
        <w:t>or ALL</w:t>
      </w:r>
    </w:p>
    <w:p w14:paraId="6FFE4104" w14:textId="77777777" w:rsidR="00E034BC" w:rsidRPr="0005744B" w:rsidRDefault="00E034BC" w:rsidP="005146BC">
      <w:pPr>
        <w:pStyle w:val="bullets"/>
      </w:pPr>
      <w:proofErr w:type="spellStart"/>
      <w:r w:rsidRPr="00DA7624">
        <w:rPr>
          <w:rStyle w:val="PageElement"/>
        </w:rPr>
        <w:t>student_ssid</w:t>
      </w:r>
      <w:proofErr w:type="spellEnd"/>
      <w:r w:rsidRPr="0005744B">
        <w:t>: statewide student identifier</w:t>
      </w:r>
    </w:p>
    <w:p w14:paraId="43D9833D" w14:textId="78704DDE" w:rsidR="00C56266" w:rsidRPr="0005744B" w:rsidRDefault="00E034BC" w:rsidP="005146BC">
      <w:pPr>
        <w:pStyle w:val="bullets"/>
      </w:pPr>
      <w:proofErr w:type="spellStart"/>
      <w:r w:rsidRPr="00DA7624">
        <w:rPr>
          <w:rStyle w:val="PageElement"/>
        </w:rPr>
        <w:t>group_user_login</w:t>
      </w:r>
      <w:proofErr w:type="spellEnd"/>
      <w:r w:rsidRPr="0005744B">
        <w:t xml:space="preserve">: </w:t>
      </w:r>
      <w:r w:rsidR="00AE605B" w:rsidRPr="0005744B">
        <w:t xml:space="preserve">email address of </w:t>
      </w:r>
      <w:r w:rsidR="00F150D5">
        <w:t>one or more users who will have</w:t>
      </w:r>
      <w:r w:rsidR="002B39C3" w:rsidRPr="0005744B">
        <w:t xml:space="preserve"> </w:t>
      </w:r>
      <w:r w:rsidR="00AE605B" w:rsidRPr="0005744B">
        <w:t>permission to access the group’s assessment results</w:t>
      </w:r>
    </w:p>
    <w:p w14:paraId="164B29B7" w14:textId="6B25B7A4" w:rsidR="00E034BC" w:rsidRPr="0005744B" w:rsidRDefault="00E034BC">
      <w:r w:rsidRPr="00A751AC">
        <w:t>In addition to the</w:t>
      </w:r>
      <w:r w:rsidR="00E01C31">
        <w:t>se</w:t>
      </w:r>
      <w:r w:rsidRPr="0005744B">
        <w:t xml:space="preserve"> column title requirements, the following validation rules are applied to determine whether a file will be accepted:</w:t>
      </w:r>
    </w:p>
    <w:p w14:paraId="5C8C0195" w14:textId="60AF6927" w:rsidR="00E034BC" w:rsidRPr="0005744B" w:rsidRDefault="00E034BC" w:rsidP="005146BC">
      <w:pPr>
        <w:pStyle w:val="bullets"/>
      </w:pPr>
      <w:r w:rsidRPr="0005744B">
        <w:t>The input file must be in CSV format</w:t>
      </w:r>
      <w:r w:rsidR="005D191D">
        <w:t>.</w:t>
      </w:r>
    </w:p>
    <w:p w14:paraId="0225A280" w14:textId="4461F760" w:rsidR="00E034BC" w:rsidRPr="0005744B" w:rsidRDefault="00E034BC" w:rsidP="005146BC">
      <w:pPr>
        <w:pStyle w:val="bullets"/>
      </w:pPr>
      <w:r w:rsidRPr="0005744B">
        <w:t xml:space="preserve">Each row must contain valid values for </w:t>
      </w:r>
      <w:proofErr w:type="spellStart"/>
      <w:r w:rsidRPr="00DA7624">
        <w:rPr>
          <w:rStyle w:val="PageElement"/>
        </w:rPr>
        <w:t>school_natural_id</w:t>
      </w:r>
      <w:proofErr w:type="spellEnd"/>
      <w:r w:rsidRPr="0005744B">
        <w:t xml:space="preserve">, </w:t>
      </w:r>
      <w:proofErr w:type="spellStart"/>
      <w:r w:rsidRPr="00DA7624">
        <w:rPr>
          <w:rStyle w:val="PageElement"/>
        </w:rPr>
        <w:t>school_year</w:t>
      </w:r>
      <w:proofErr w:type="spellEnd"/>
      <w:r w:rsidRPr="0005744B">
        <w:t xml:space="preserve">, and </w:t>
      </w:r>
      <w:proofErr w:type="spellStart"/>
      <w:r w:rsidRPr="00DA7624">
        <w:rPr>
          <w:rStyle w:val="PageElement"/>
        </w:rPr>
        <w:t>group_name</w:t>
      </w:r>
      <w:proofErr w:type="spellEnd"/>
      <w:r w:rsidR="005D191D">
        <w:rPr>
          <w:rStyle w:val="PageElement"/>
        </w:rPr>
        <w:t>.</w:t>
      </w:r>
    </w:p>
    <w:p w14:paraId="78D7B527" w14:textId="0F1B868F" w:rsidR="00E034BC" w:rsidRDefault="00E034BC" w:rsidP="005146BC">
      <w:pPr>
        <w:pStyle w:val="bullets"/>
      </w:pPr>
      <w:r w:rsidRPr="0005744B">
        <w:t>Groups for a school must be listed together and must not be separated by lists of groups for other schools; a group is defined by the combination of school, school year, and group name</w:t>
      </w:r>
      <w:r w:rsidR="005D191D">
        <w:t>.</w:t>
      </w:r>
    </w:p>
    <w:p w14:paraId="2E05CE01" w14:textId="180B6AEF" w:rsidR="00F150D5" w:rsidRPr="0005744B" w:rsidRDefault="00F150D5" w:rsidP="005146BC">
      <w:pPr>
        <w:pStyle w:val="bullets"/>
      </w:pPr>
      <w:r>
        <w:t xml:space="preserve">Each </w:t>
      </w:r>
      <w:proofErr w:type="spellStart"/>
      <w:r w:rsidRPr="00C33133">
        <w:rPr>
          <w:i/>
        </w:rPr>
        <w:t>user_group_login</w:t>
      </w:r>
      <w:proofErr w:type="spellEnd"/>
      <w:r>
        <w:t xml:space="preserve"> cell may contain no more than one email address.</w:t>
      </w:r>
    </w:p>
    <w:p w14:paraId="649AC9A7" w14:textId="616C5B63" w:rsidR="00E034BC" w:rsidRPr="0005744B" w:rsidRDefault="00E034BC" w:rsidP="005146BC">
      <w:pPr>
        <w:pStyle w:val="bullets"/>
      </w:pPr>
      <w:r w:rsidRPr="0005744B">
        <w:t>No more than 200 students may be assigned to a single student group</w:t>
      </w:r>
      <w:r w:rsidR="005D191D">
        <w:t>.</w:t>
      </w:r>
    </w:p>
    <w:p w14:paraId="6727FA16" w14:textId="3EDD7FBA" w:rsidR="00254CF1" w:rsidRPr="0005744B" w:rsidRDefault="00ED59CF" w:rsidP="007D5D30">
      <w:pPr>
        <w:pStyle w:val="Note-blue"/>
        <w:rPr>
          <w:b/>
        </w:rPr>
      </w:pPr>
      <w:r>
        <w:rPr>
          <w:noProof/>
        </w:rPr>
        <mc:AlternateContent>
          <mc:Choice Requires="wps">
            <w:drawing>
              <wp:anchor distT="0" distB="0" distL="114300" distR="114300" simplePos="0" relativeHeight="251658252" behindDoc="0" locked="0" layoutInCell="1" allowOverlap="1" wp14:anchorId="7E9F23E0" wp14:editId="48E9D940">
                <wp:simplePos x="0" y="0"/>
                <wp:positionH relativeFrom="column">
                  <wp:posOffset>180000</wp:posOffset>
                </wp:positionH>
                <wp:positionV relativeFrom="paragraph">
                  <wp:posOffset>9330</wp:posOffset>
                </wp:positionV>
                <wp:extent cx="518160" cy="481985"/>
                <wp:effectExtent l="0" t="0" r="0" b="0"/>
                <wp:wrapNone/>
                <wp:docPr id="226029702" name="Text Box 2260297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18160" cy="481985"/>
                        </a:xfrm>
                        <a:prstGeom prst="rect">
                          <a:avLst/>
                        </a:prstGeom>
                        <a:noFill/>
                        <a:ln w="6350">
                          <a:noFill/>
                        </a:ln>
                      </wps:spPr>
                      <wps:txbx>
                        <w:txbxContent>
                          <w:p w14:paraId="0D502A5F" w14:textId="613B533D" w:rsidR="009E4D73" w:rsidRDefault="009E4D73">
                            <w:r w:rsidRPr="0005744B">
                              <w:rPr>
                                <w:noProof/>
                              </w:rPr>
                              <w:drawing>
                                <wp:inline distT="0" distB="0" distL="0" distR="0" wp14:anchorId="3BF52A8B" wp14:editId="5D810A54">
                                  <wp:extent cx="328930" cy="328930"/>
                                  <wp:effectExtent l="0" t="0" r="1270" b="1270"/>
                                  <wp:docPr id="388" name="Picture 38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930" cy="3289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F23E0" id="Text Box 226029702" o:spid="_x0000_s1083" type="#_x0000_t202" alt="&quot;&quot;" style="position:absolute;left:0;text-align:left;margin-left:14.15pt;margin-top:.75pt;width:40.8pt;height:37.9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" filled="f" stroked="f" strokeweight=".5pt">
                <v:textbox>
                  <w:txbxContent>
                    <w:p w14:paraId="0D502A5F" w14:textId="613B533D" w:rsidR="009E4D73" w:rsidRDefault="009E4D73">
                      <w:r w:rsidRPr="0005744B">
                        <w:rPr>
                          <w:noProof/>
                        </w:rPr>
                        <w:drawing>
                          <wp:inline distT="0" distB="0" distL="0" distR="0" wp14:anchorId="3BF52A8B" wp14:editId="5D810A54">
                            <wp:extent cx="328930" cy="328930"/>
                            <wp:effectExtent l="0" t="0" r="1270" b="1270"/>
                            <wp:docPr id="388" name="Picture 388" title="Graphic of not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930" cy="328930"/>
                                    </a:xfrm>
                                    <a:prstGeom prst="rect">
                                      <a:avLst/>
                                    </a:prstGeom>
                                  </pic:spPr>
                                </pic:pic>
                              </a:graphicData>
                            </a:graphic>
                          </wp:inline>
                        </w:drawing>
                      </w:r>
                    </w:p>
                  </w:txbxContent>
                </v:textbox>
              </v:shape>
            </w:pict>
          </mc:Fallback>
        </mc:AlternateContent>
      </w:r>
      <w:r w:rsidR="00254CF1" w:rsidRPr="0005744B">
        <w:rPr>
          <w:b/>
        </w:rPr>
        <w:tab/>
      </w:r>
      <w:r w:rsidR="00254CF1" w:rsidRPr="00923FBF">
        <w:rPr>
          <w:b/>
          <w:bCs/>
        </w:rPr>
        <w:t>Note:</w:t>
      </w:r>
      <w:r w:rsidR="00254CF1" w:rsidRPr="0005744B">
        <w:t xml:space="preserve"> If all rows for a group have a blank value for the </w:t>
      </w:r>
      <w:r w:rsidR="002E3A83">
        <w:t>subject code</w:t>
      </w:r>
      <w:r w:rsidR="00254CF1" w:rsidRPr="0005744B">
        <w:t xml:space="preserve">, the system automatically assigns a </w:t>
      </w:r>
      <w:r w:rsidR="0019036D">
        <w:t>content area</w:t>
      </w:r>
      <w:r w:rsidR="0019036D" w:rsidRPr="0005744B">
        <w:t xml:space="preserve"> </w:t>
      </w:r>
      <w:r w:rsidR="00254CF1" w:rsidRPr="0005744B">
        <w:t>of “ALL</w:t>
      </w:r>
      <w:r w:rsidR="00254CF1">
        <w:t>.</w:t>
      </w:r>
      <w:r w:rsidR="00254CF1" w:rsidRPr="0005744B">
        <w:t>”</w:t>
      </w:r>
    </w:p>
    <w:p w14:paraId="667BE206" w14:textId="1B8BC892" w:rsidR="00254CF1" w:rsidRPr="0005744B" w:rsidRDefault="007D5D30" w:rsidP="00254CF1">
      <w:pPr>
        <w:pStyle w:val="Note-yellow"/>
        <w:rPr>
          <w:b/>
        </w:rPr>
      </w:pPr>
      <w:r>
        <mc:AlternateContent>
          <mc:Choice Requires="wps">
            <w:drawing>
              <wp:anchor distT="0" distB="0" distL="114300" distR="114300" simplePos="0" relativeHeight="251658251" behindDoc="0" locked="0" layoutInCell="1" allowOverlap="1" wp14:anchorId="21865EB2" wp14:editId="4E4045CA">
                <wp:simplePos x="0" y="0"/>
                <wp:positionH relativeFrom="column">
                  <wp:posOffset>187325</wp:posOffset>
                </wp:positionH>
                <wp:positionV relativeFrom="paragraph">
                  <wp:posOffset>41185</wp:posOffset>
                </wp:positionV>
                <wp:extent cx="561145" cy="489600"/>
                <wp:effectExtent l="0" t="0" r="0" b="0"/>
                <wp:wrapNone/>
                <wp:docPr id="226029698" name="Text Box 2260296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1145" cy="489600"/>
                        </a:xfrm>
                        <a:prstGeom prst="rect">
                          <a:avLst/>
                        </a:prstGeom>
                        <a:noFill/>
                        <a:ln w="6350">
                          <a:noFill/>
                        </a:ln>
                      </wps:spPr>
                      <wps:txbx>
                        <w:txbxContent>
                          <w:p w14:paraId="415A5FB0" w14:textId="111C29B6" w:rsidR="009E4D73" w:rsidRDefault="009E4D73">
                            <w:r w:rsidRPr="0005744B">
                              <w:rPr>
                                <w:noProof/>
                              </w:rPr>
                              <w:drawing>
                                <wp:inline distT="0" distB="0" distL="0" distR="0" wp14:anchorId="0078DC33" wp14:editId="5CD37E1B">
                                  <wp:extent cx="335915" cy="335915"/>
                                  <wp:effectExtent l="0" t="0" r="0" b="0"/>
                                  <wp:docPr id="390" name="Picture 390" title="Graphic of hazzard exclama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65EB2" id="Text Box 226029698" o:spid="_x0000_s1084" type="#_x0000_t202" alt="&quot;&quot;" style="position:absolute;left:0;text-align:left;margin-left:14.75pt;margin-top:3.25pt;width:44.2pt;height:38.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" filled="f" stroked="f" strokeweight=".5pt">
                <v:textbox>
                  <w:txbxContent>
                    <w:p w14:paraId="415A5FB0" w14:textId="111C29B6" w:rsidR="009E4D73" w:rsidRDefault="009E4D73">
                      <w:r w:rsidRPr="0005744B">
                        <w:rPr>
                          <w:noProof/>
                        </w:rPr>
                        <w:drawing>
                          <wp:inline distT="0" distB="0" distL="0" distR="0" wp14:anchorId="0078DC33" wp14:editId="5CD37E1B">
                            <wp:extent cx="335915" cy="335915"/>
                            <wp:effectExtent l="0" t="0" r="0" b="0"/>
                            <wp:docPr id="390" name="Picture 390" title="Graphic of hazzard exclama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915" cy="335915"/>
                                    </a:xfrm>
                                    <a:prstGeom prst="rect">
                                      <a:avLst/>
                                    </a:prstGeom>
                                  </pic:spPr>
                                </pic:pic>
                              </a:graphicData>
                            </a:graphic>
                          </wp:inline>
                        </w:drawing>
                      </w:r>
                    </w:p>
                  </w:txbxContent>
                </v:textbox>
              </v:shape>
            </w:pict>
          </mc:Fallback>
        </mc:AlternateContent>
      </w:r>
      <w:r w:rsidR="00254CF1" w:rsidRPr="0005744B">
        <w:rPr>
          <w:b/>
        </w:rPr>
        <w:tab/>
      </w:r>
      <w:r w:rsidR="00254CF1" w:rsidRPr="00923FBF">
        <w:rPr>
          <w:b/>
          <w:bCs/>
        </w:rPr>
        <w:t>Caution:</w:t>
      </w:r>
      <w:r w:rsidR="00254CF1" w:rsidRPr="0005744B">
        <w:t xml:space="preserve"> Once a student group has been created for the first time, any subsequent file uploads for that same group will replace ALL of the student records assigned to the group.</w:t>
      </w:r>
    </w:p>
    <w:p w14:paraId="128E5945" w14:textId="683A931D" w:rsidR="00254CF1" w:rsidRPr="0005744B" w:rsidRDefault="007D5D30" w:rsidP="00254CF1">
      <w:pPr>
        <w:pStyle w:val="Note-green"/>
        <w:rPr>
          <w:b/>
        </w:rPr>
      </w:pPr>
      <w:bookmarkStart w:id="389" w:name="_Working_with_Upload"/>
      <w:bookmarkStart w:id="390" w:name="_Ref507406835"/>
      <w:bookmarkEnd w:id="389"/>
      <w:r>
        <mc:AlternateContent>
          <mc:Choice Requires="wps">
            <w:drawing>
              <wp:anchor distT="0" distB="0" distL="114300" distR="114300" simplePos="0" relativeHeight="251658250" behindDoc="0" locked="0" layoutInCell="1" allowOverlap="1" wp14:anchorId="5214059F" wp14:editId="12C2328C">
                <wp:simplePos x="0" y="0"/>
                <wp:positionH relativeFrom="column">
                  <wp:posOffset>190080</wp:posOffset>
                </wp:positionH>
                <wp:positionV relativeFrom="paragraph">
                  <wp:posOffset>15240</wp:posOffset>
                </wp:positionV>
                <wp:extent cx="525600" cy="475200"/>
                <wp:effectExtent l="0" t="0" r="0" b="0"/>
                <wp:wrapNone/>
                <wp:docPr id="226029696" name="Text Box 2260296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25600" cy="475200"/>
                        </a:xfrm>
                        <a:prstGeom prst="rect">
                          <a:avLst/>
                        </a:prstGeom>
                        <a:noFill/>
                        <a:ln w="6350">
                          <a:noFill/>
                        </a:ln>
                      </wps:spPr>
                      <wps:txbx>
                        <w:txbxContent>
                          <w:p w14:paraId="22A43988" w14:textId="20A1B645" w:rsidR="009E4D73" w:rsidRDefault="009E4D73">
                            <w:r w:rsidRPr="0005744B">
                              <w:rPr>
                                <w:noProof/>
                              </w:rPr>
                              <w:drawing>
                                <wp:inline distT="0" distB="0" distL="0" distR="0" wp14:anchorId="76DA3A5F" wp14:editId="643074A7">
                                  <wp:extent cx="335915" cy="335915"/>
                                  <wp:effectExtent l="0" t="0" r="0" b="0"/>
                                  <wp:docPr id="391" name="Picture 391"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915" cy="3359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14059F" id="Text Box 226029696" o:spid="_x0000_s1085" type="#_x0000_t202" alt="&quot;&quot;" style="position:absolute;left:0;text-align:left;margin-left:14.95pt;margin-top:1.2pt;width:41.4pt;height:37.4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" filled="f" stroked="f" strokeweight=".5pt">
                <v:textbox>
                  <w:txbxContent>
                    <w:p w14:paraId="22A43988" w14:textId="20A1B645" w:rsidR="009E4D73" w:rsidRDefault="009E4D73">
                      <w:r w:rsidRPr="0005744B">
                        <w:rPr>
                          <w:noProof/>
                        </w:rPr>
                        <w:drawing>
                          <wp:inline distT="0" distB="0" distL="0" distR="0" wp14:anchorId="76DA3A5F" wp14:editId="643074A7">
                            <wp:extent cx="335915" cy="335915"/>
                            <wp:effectExtent l="0" t="0" r="0" b="0"/>
                            <wp:docPr id="391" name="Picture 391" title="Graphic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915" cy="335915"/>
                                    </a:xfrm>
                                    <a:prstGeom prst="rect">
                                      <a:avLst/>
                                    </a:prstGeom>
                                  </pic:spPr>
                                </pic:pic>
                              </a:graphicData>
                            </a:graphic>
                          </wp:inline>
                        </w:drawing>
                      </w:r>
                    </w:p>
                  </w:txbxContent>
                </v:textbox>
              </v:shape>
            </w:pict>
          </mc:Fallback>
        </mc:AlternateContent>
      </w:r>
      <w:r w:rsidR="00861835">
        <w:tab/>
      </w:r>
      <w:r w:rsidR="00254CF1" w:rsidRPr="00923FBF">
        <w:rPr>
          <w:b/>
          <w:bCs/>
        </w:rPr>
        <w:t>Tip:</w:t>
      </w:r>
      <w:r w:rsidR="00254CF1" w:rsidRPr="0005744B">
        <w:t xml:space="preserve"> </w:t>
      </w:r>
      <w:r w:rsidR="0081746F">
        <w:t>A</w:t>
      </w:r>
      <w:r w:rsidR="001723E2">
        <w:t>l</w:t>
      </w:r>
      <w:r w:rsidR="00254CF1" w:rsidRPr="0005744B">
        <w:t xml:space="preserve">though </w:t>
      </w:r>
      <w:r w:rsidR="00254CF1">
        <w:t>a group cannot</w:t>
      </w:r>
      <w:r w:rsidR="00254CF1" w:rsidRPr="0005744B">
        <w:t xml:space="preserve"> explicitly </w:t>
      </w:r>
      <w:r w:rsidR="00254CF1">
        <w:t xml:space="preserve">be </w:t>
      </w:r>
      <w:r w:rsidR="00254CF1" w:rsidRPr="0005744B">
        <w:t>delete</w:t>
      </w:r>
      <w:r w:rsidR="00254CF1">
        <w:t>d</w:t>
      </w:r>
      <w:r w:rsidR="00254CF1" w:rsidRPr="0005744B">
        <w:t xml:space="preserve"> with an upload, </w:t>
      </w:r>
      <w:r w:rsidR="00254CF1">
        <w:t>any group can</w:t>
      </w:r>
      <w:r w:rsidR="0081746F">
        <w:t xml:space="preserve"> be</w:t>
      </w:r>
      <w:r w:rsidR="00254CF1">
        <w:t xml:space="preserve"> effectively </w:t>
      </w:r>
      <w:r w:rsidR="00254CF1" w:rsidRPr="0005744B">
        <w:t>delete</w:t>
      </w:r>
      <w:r w:rsidR="00254CF1">
        <w:t>d</w:t>
      </w:r>
      <w:r w:rsidR="00254CF1" w:rsidRPr="0005744B">
        <w:t xml:space="preserve"> by creating a file that has the group with no </w:t>
      </w:r>
      <w:r w:rsidR="00254CF1" w:rsidRPr="0005744B">
        <w:lastRenderedPageBreak/>
        <w:t xml:space="preserve">students or users. </w:t>
      </w:r>
      <w:r w:rsidR="0081746F">
        <w:t>Create the file with</w:t>
      </w:r>
      <w:r w:rsidR="00254CF1" w:rsidRPr="0005744B">
        <w:t xml:space="preserve"> a single row </w:t>
      </w:r>
      <w:r w:rsidR="0081746F">
        <w:t>containing</w:t>
      </w:r>
      <w:r w:rsidR="0081746F" w:rsidRPr="0005744B">
        <w:t xml:space="preserve"> </w:t>
      </w:r>
      <w:r w:rsidR="00254CF1" w:rsidRPr="0005744B">
        <w:t>just the school_natural_id, school_year</w:t>
      </w:r>
      <w:r w:rsidR="00254CF1">
        <w:t>,</w:t>
      </w:r>
      <w:r w:rsidR="00254CF1" w:rsidRPr="0005744B">
        <w:t xml:space="preserve"> and group_name columns filled.</w:t>
      </w:r>
    </w:p>
    <w:p w14:paraId="44FA3DE1" w14:textId="1A6C3EDE" w:rsidR="00E034BC" w:rsidRDefault="00E034BC" w:rsidP="005146BC">
      <w:pPr>
        <w:pStyle w:val="Heading4"/>
      </w:pPr>
      <w:bookmarkStart w:id="391" w:name="_Toc49870601"/>
      <w:bookmarkStart w:id="392" w:name="_Toc52288771"/>
      <w:r>
        <w:t>Working with Upload Files in Microsoft Excel</w:t>
      </w:r>
      <w:bookmarkEnd w:id="390"/>
      <w:bookmarkEnd w:id="391"/>
      <w:bookmarkEnd w:id="392"/>
    </w:p>
    <w:p w14:paraId="3C4982F4" w14:textId="487C5AFF" w:rsidR="00254CF1" w:rsidRPr="0005744B" w:rsidRDefault="007D5D30" w:rsidP="00861835">
      <w:pPr>
        <w:pStyle w:val="Note-red"/>
        <w:keepNext/>
        <w:keepLines/>
        <w:rPr>
          <w:b/>
        </w:rPr>
      </w:pPr>
      <w:r>
        <w:rPr>
          <w:noProof/>
        </w:rPr>
        <mc:AlternateContent>
          <mc:Choice Requires="wps">
            <w:drawing>
              <wp:anchor distT="0" distB="0" distL="114300" distR="114300" simplePos="0" relativeHeight="251658249" behindDoc="0" locked="0" layoutInCell="1" allowOverlap="1" wp14:anchorId="167F8846" wp14:editId="3F19E85F">
                <wp:simplePos x="0" y="0"/>
                <wp:positionH relativeFrom="column">
                  <wp:posOffset>189445</wp:posOffset>
                </wp:positionH>
                <wp:positionV relativeFrom="paragraph">
                  <wp:posOffset>60960</wp:posOffset>
                </wp:positionV>
                <wp:extent cx="511200" cy="554400"/>
                <wp:effectExtent l="0" t="0" r="0" b="0"/>
                <wp:wrapNone/>
                <wp:docPr id="314" name="Text Box 3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11200" cy="554400"/>
                        </a:xfrm>
                        <a:prstGeom prst="rect">
                          <a:avLst/>
                        </a:prstGeom>
                        <a:noFill/>
                        <a:ln w="6350">
                          <a:noFill/>
                        </a:ln>
                      </wps:spPr>
                      <wps:txbx>
                        <w:txbxContent>
                          <w:p w14:paraId="21354AE5" w14:textId="614D4BDC" w:rsidR="009E4D73" w:rsidRDefault="009E4D73">
                            <w:r w:rsidRPr="0005744B">
                              <w:rPr>
                                <w:noProof/>
                              </w:rPr>
                              <w:drawing>
                                <wp:inline distT="0" distB="0" distL="0" distR="0" wp14:anchorId="6D64164E" wp14:editId="79B2B5E1">
                                  <wp:extent cx="321945" cy="321945"/>
                                  <wp:effectExtent l="0" t="0" r="0" b="0"/>
                                  <wp:docPr id="393" name="Picture 393"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945" cy="3219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F8846" id="Text Box 314" o:spid="_x0000_s1086" type="#_x0000_t202" alt="&quot;&quot;" style="position:absolute;left:0;text-align:left;margin-left:14.9pt;margin-top:4.8pt;width:40.25pt;height:43.6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" filled="f" stroked="f" strokeweight=".5pt">
                <v:textbox>
                  <w:txbxContent>
                    <w:p w14:paraId="21354AE5" w14:textId="614D4BDC" w:rsidR="009E4D73" w:rsidRDefault="009E4D73">
                      <w:r w:rsidRPr="0005744B">
                        <w:rPr>
                          <w:noProof/>
                        </w:rPr>
                        <w:drawing>
                          <wp:inline distT="0" distB="0" distL="0" distR="0" wp14:anchorId="6D64164E" wp14:editId="79B2B5E1">
                            <wp:extent cx="321945" cy="321945"/>
                            <wp:effectExtent l="0" t="0" r="0" b="0"/>
                            <wp:docPr id="393" name="Picture 393" title="Graphic of warn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945" cy="321945"/>
                                    </a:xfrm>
                                    <a:prstGeom prst="rect">
                                      <a:avLst/>
                                    </a:prstGeom>
                                  </pic:spPr>
                                </pic:pic>
                              </a:graphicData>
                            </a:graphic>
                          </wp:inline>
                        </w:drawing>
                      </w:r>
                    </w:p>
                  </w:txbxContent>
                </v:textbox>
              </v:shape>
            </w:pict>
          </mc:Fallback>
        </mc:AlternateContent>
      </w:r>
      <w:r w:rsidR="00254CF1" w:rsidRPr="0005744B">
        <w:rPr>
          <w:b/>
        </w:rPr>
        <w:tab/>
      </w:r>
      <w:r w:rsidR="00254CF1" w:rsidRPr="00923FBF">
        <w:rPr>
          <w:b/>
          <w:bCs/>
        </w:rPr>
        <w:t>Warning:</w:t>
      </w:r>
      <w:r w:rsidR="00254CF1" w:rsidRPr="0005744B">
        <w:t xml:space="preserve"> Excel may convert values to an alternative format. For example, the </w:t>
      </w:r>
      <w:proofErr w:type="spellStart"/>
      <w:r w:rsidR="00254CF1" w:rsidRPr="00DA7624">
        <w:rPr>
          <w:rStyle w:val="PageElement"/>
        </w:rPr>
        <w:t>school_natural_id</w:t>
      </w:r>
      <w:proofErr w:type="spellEnd"/>
      <w:r w:rsidR="00254CF1" w:rsidRPr="0005744B">
        <w:t xml:space="preserve"> value is a long number (e.g., 12345671234567) that Excel may convert to scientific notation (e.g., 1.23457E+13). If saved in this format, the reporting system will not be able to match it to a valid school identifier.</w:t>
      </w:r>
    </w:p>
    <w:p w14:paraId="65E83378" w14:textId="54C08ED1" w:rsidR="00E034BC" w:rsidRPr="0005744B" w:rsidRDefault="00687D4D" w:rsidP="00682969">
      <w:r>
        <w:t>Figure 11</w:t>
      </w:r>
      <w:r w:rsidR="0075353C">
        <w:t>8</w:t>
      </w:r>
      <w:r w:rsidR="0077418D">
        <w:t xml:space="preserve"> </w:t>
      </w:r>
      <w:r w:rsidR="00B7042D">
        <w:t>shows</w:t>
      </w:r>
      <w:r w:rsidR="00E034BC" w:rsidRPr="0005744B">
        <w:t xml:space="preserve"> an example of Excel making this change while creating a new CSV file</w:t>
      </w:r>
      <w:r w:rsidR="00B7042D">
        <w:t>.</w:t>
      </w:r>
    </w:p>
    <w:p w14:paraId="15590336" w14:textId="77777777" w:rsidR="0075353C" w:rsidRDefault="0064089C">
      <w:pPr>
        <w:pStyle w:val="Image"/>
      </w:pPr>
      <w:r>
        <w:drawing>
          <wp:inline distT="0" distB="0" distL="0" distR="0" wp14:anchorId="2858C90D" wp14:editId="5FF4513D">
            <wp:extent cx="4969933" cy="1342838"/>
            <wp:effectExtent l="19050" t="19050" r="21590" b="10160"/>
            <wp:docPr id="360" name="Picture 360" title="Screen shot of Excel making this change while creating a new CSV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038_excel_scientific_notation.png"/>
                    <pic:cNvPicPr/>
                  </pic:nvPicPr>
                  <pic:blipFill>
                    <a:blip r:embed="rId204">
                      <a:extLst>
                        <a:ext uri="{28A0092B-C50C-407E-A947-70E740481C1C}">
                          <a14:useLocalDpi xmlns:a14="http://schemas.microsoft.com/office/drawing/2010/main" val="0"/>
                        </a:ext>
                      </a:extLst>
                    </a:blip>
                    <a:stretch>
                      <a:fillRect/>
                    </a:stretch>
                  </pic:blipFill>
                  <pic:spPr>
                    <a:xfrm>
                      <a:off x="0" y="0"/>
                      <a:ext cx="5008963" cy="1353384"/>
                    </a:xfrm>
                    <a:prstGeom prst="rect">
                      <a:avLst/>
                    </a:prstGeom>
                    <a:ln>
                      <a:solidFill>
                        <a:sysClr val="windowText" lastClr="000000"/>
                      </a:solidFill>
                    </a:ln>
                  </pic:spPr>
                </pic:pic>
              </a:graphicData>
            </a:graphic>
          </wp:inline>
        </w:drawing>
      </w:r>
    </w:p>
    <w:p w14:paraId="529125A0" w14:textId="185B06CD" w:rsidR="0077418D" w:rsidRDefault="0075353C" w:rsidP="00972B02">
      <w:pPr>
        <w:pStyle w:val="Caption"/>
      </w:pPr>
      <w:bookmarkStart w:id="393" w:name="_Toc49347764"/>
      <w:r>
        <w:t xml:space="preserve">Figure </w:t>
      </w:r>
      <w:r>
        <w:fldChar w:fldCharType="begin"/>
      </w:r>
      <w:r>
        <w:instrText>SEQ Figure \* ARABIC</w:instrText>
      </w:r>
      <w:r>
        <w:fldChar w:fldCharType="separate"/>
      </w:r>
      <w:r w:rsidR="007D12B0">
        <w:rPr>
          <w:noProof/>
        </w:rPr>
        <w:t>118</w:t>
      </w:r>
      <w:r>
        <w:fldChar w:fldCharType="end"/>
      </w:r>
      <w:r>
        <w:t xml:space="preserve">.  </w:t>
      </w:r>
      <w:r w:rsidRPr="009374D3">
        <w:t>CSV file with problematic scientific notation in Excel</w:t>
      </w:r>
      <w:bookmarkEnd w:id="393"/>
    </w:p>
    <w:p w14:paraId="180B66ED" w14:textId="7284A33D" w:rsidR="00E034BC" w:rsidRPr="0005744B" w:rsidRDefault="00E034BC" w:rsidP="00682969">
      <w:r w:rsidRPr="0005744B">
        <w:t>To avoid Excel auto-formatting data in scientific</w:t>
      </w:r>
      <w:r w:rsidR="000D4C42" w:rsidRPr="0005744B">
        <w:t xml:space="preserve"> </w:t>
      </w:r>
      <w:r w:rsidRPr="0005744B">
        <w:t>notation, the column must be formatted as a n</w:t>
      </w:r>
      <w:r w:rsidR="001953DC" w:rsidRPr="0005744B">
        <w:t>umber with zero decimal places.</w:t>
      </w:r>
      <w:r w:rsidRPr="0005744B">
        <w:t xml:space="preserve"> Follow these steps to format the </w:t>
      </w:r>
      <w:proofErr w:type="spellStart"/>
      <w:r w:rsidRPr="00DA7624">
        <w:rPr>
          <w:rStyle w:val="PageElement"/>
        </w:rPr>
        <w:t>school_natural_id</w:t>
      </w:r>
      <w:proofErr w:type="spellEnd"/>
      <w:r w:rsidRPr="0005744B">
        <w:t xml:space="preserve"> column:</w:t>
      </w:r>
    </w:p>
    <w:p w14:paraId="08784DE5" w14:textId="031AA024" w:rsidR="00E034BC" w:rsidRPr="0005744B" w:rsidRDefault="00E034BC" w:rsidP="009E45D9">
      <w:pPr>
        <w:pStyle w:val="Numbered"/>
        <w:keepNext/>
        <w:numPr>
          <w:ilvl w:val="0"/>
          <w:numId w:val="210"/>
        </w:numPr>
        <w:ind w:left="576" w:hanging="288"/>
      </w:pPr>
      <w:r w:rsidRPr="0005744B">
        <w:lastRenderedPageBreak/>
        <w:t xml:space="preserve">Highlight the </w:t>
      </w:r>
      <w:proofErr w:type="spellStart"/>
      <w:r w:rsidRPr="00DA7624">
        <w:rPr>
          <w:rStyle w:val="PageElement"/>
        </w:rPr>
        <w:t>school_natural_id</w:t>
      </w:r>
      <w:proofErr w:type="spellEnd"/>
      <w:r w:rsidRPr="0005744B">
        <w:t xml:space="preserve"> column by </w:t>
      </w:r>
      <w:r w:rsidR="006F548B">
        <w:t>selecting</w:t>
      </w:r>
      <w:r w:rsidRPr="0005744B">
        <w:t xml:space="preserve"> the header of the column (B in the example shown)</w:t>
      </w:r>
      <w:r w:rsidR="00E70DD8">
        <w:t>.</w:t>
      </w:r>
    </w:p>
    <w:p w14:paraId="0A50FBB9" w14:textId="694E7ADA" w:rsidR="00E034BC" w:rsidRPr="0005744B" w:rsidRDefault="00E034BC" w:rsidP="009E45D9">
      <w:pPr>
        <w:pStyle w:val="Numbered"/>
        <w:keepNext/>
        <w:ind w:left="576" w:hanging="288"/>
      </w:pPr>
      <w:r w:rsidRPr="0005744B">
        <w:t xml:space="preserve">Right-click on any of the highlighted cells </w:t>
      </w:r>
      <w:r w:rsidR="00922274">
        <w:t>(or otherwise bring up the context menu)</w:t>
      </w:r>
      <w:r>
        <w:t xml:space="preserve"> </w:t>
      </w:r>
      <w:r w:rsidRPr="0005744B">
        <w:t>and select “</w:t>
      </w:r>
      <w:r w:rsidRPr="00DA7624">
        <w:rPr>
          <w:rStyle w:val="PageElement"/>
        </w:rPr>
        <w:t>Format Cells</w:t>
      </w:r>
      <w:r w:rsidR="0077418D">
        <w:rPr>
          <w:rStyle w:val="PageElement"/>
        </w:rPr>
        <w:t>,</w:t>
      </w:r>
      <w:r w:rsidRPr="0005744B">
        <w:t>”</w:t>
      </w:r>
      <w:r w:rsidR="0077418D">
        <w:t xml:space="preserve"> as shown </w:t>
      </w:r>
      <w:r w:rsidR="0085598B">
        <w:t>in figure</w:t>
      </w:r>
      <w:r w:rsidR="00687D4D">
        <w:t xml:space="preserve"> 11</w:t>
      </w:r>
      <w:r w:rsidR="0075353C">
        <w:t>9</w:t>
      </w:r>
      <w:r w:rsidR="0077418D">
        <w:t>.</w:t>
      </w:r>
    </w:p>
    <w:p w14:paraId="3DEBA87A" w14:textId="77777777" w:rsidR="0075353C" w:rsidRDefault="0064089C">
      <w:pPr>
        <w:pStyle w:val="Image"/>
      </w:pPr>
      <w:r>
        <w:drawing>
          <wp:inline distT="0" distB="0" distL="0" distR="0" wp14:anchorId="6DA786D4" wp14:editId="3ADD6B00">
            <wp:extent cx="4862338" cy="2781300"/>
            <wp:effectExtent l="19050" t="19050" r="14605" b="19050"/>
            <wp:docPr id="362" name="Picture 362" title="Screen shot of where to find Forment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039_excel_format_cells.png"/>
                    <pic:cNvPicPr/>
                  </pic:nvPicPr>
                  <pic:blipFill>
                    <a:blip r:embed="rId205">
                      <a:extLst>
                        <a:ext uri="{28A0092B-C50C-407E-A947-70E740481C1C}">
                          <a14:useLocalDpi xmlns:a14="http://schemas.microsoft.com/office/drawing/2010/main" val="0"/>
                        </a:ext>
                      </a:extLst>
                    </a:blip>
                    <a:stretch>
                      <a:fillRect/>
                    </a:stretch>
                  </pic:blipFill>
                  <pic:spPr>
                    <a:xfrm>
                      <a:off x="0" y="0"/>
                      <a:ext cx="4900449" cy="2803100"/>
                    </a:xfrm>
                    <a:prstGeom prst="rect">
                      <a:avLst/>
                    </a:prstGeom>
                    <a:ln>
                      <a:solidFill>
                        <a:sysClr val="windowText" lastClr="000000"/>
                      </a:solidFill>
                    </a:ln>
                  </pic:spPr>
                </pic:pic>
              </a:graphicData>
            </a:graphic>
          </wp:inline>
        </w:drawing>
      </w:r>
    </w:p>
    <w:p w14:paraId="05B9AB22" w14:textId="4A1C4240" w:rsidR="0077418D" w:rsidRDefault="0075353C" w:rsidP="00972B02">
      <w:pPr>
        <w:pStyle w:val="Caption"/>
      </w:pPr>
      <w:bookmarkStart w:id="394" w:name="_Toc49347765"/>
      <w:r>
        <w:t xml:space="preserve">Figure </w:t>
      </w:r>
      <w:r>
        <w:fldChar w:fldCharType="begin"/>
      </w:r>
      <w:r>
        <w:instrText>SEQ Figure \* ARABIC</w:instrText>
      </w:r>
      <w:r>
        <w:fldChar w:fldCharType="separate"/>
      </w:r>
      <w:r w:rsidR="007D12B0">
        <w:rPr>
          <w:noProof/>
        </w:rPr>
        <w:t>119</w:t>
      </w:r>
      <w:r>
        <w:fldChar w:fldCharType="end"/>
      </w:r>
      <w:r>
        <w:t xml:space="preserve">.  </w:t>
      </w:r>
      <w:r w:rsidRPr="0094477F">
        <w:t>Format Cells option in Excel</w:t>
      </w:r>
      <w:bookmarkEnd w:id="394"/>
    </w:p>
    <w:p w14:paraId="5FD59E27" w14:textId="70163ED4" w:rsidR="00E034BC" w:rsidRPr="006D6A66" w:rsidRDefault="00E034BC" w:rsidP="005146BC">
      <w:pPr>
        <w:pStyle w:val="Numbered"/>
        <w:keepNext/>
        <w:ind w:left="576" w:hanging="288"/>
      </w:pPr>
      <w:r w:rsidRPr="00DA7624">
        <w:lastRenderedPageBreak/>
        <w:t xml:space="preserve">Select </w:t>
      </w:r>
      <w:r w:rsidRPr="000A363D">
        <w:rPr>
          <w:rStyle w:val="PageElement"/>
        </w:rPr>
        <w:t>Number</w:t>
      </w:r>
      <w:r w:rsidRPr="005146BC">
        <w:rPr>
          <w:i/>
        </w:rPr>
        <w:t xml:space="preserve"> </w:t>
      </w:r>
      <w:r w:rsidRPr="00DA7624">
        <w:t xml:space="preserve">as the </w:t>
      </w:r>
      <w:r w:rsidRPr="000A363D">
        <w:rPr>
          <w:rStyle w:val="PageElement"/>
        </w:rPr>
        <w:t>Category</w:t>
      </w:r>
      <w:r w:rsidRPr="00DA7624">
        <w:t xml:space="preserve"> and update the </w:t>
      </w:r>
      <w:r w:rsidR="005146BC">
        <w:t>d</w:t>
      </w:r>
      <w:r w:rsidRPr="005146BC">
        <w:t>ecimal places</w:t>
      </w:r>
      <w:r w:rsidRPr="00DA7624">
        <w:t xml:space="preserve"> value from 2 to 0</w:t>
      </w:r>
      <w:r w:rsidR="004E1AC1" w:rsidRPr="00BF3047">
        <w:t xml:space="preserve">, as shown </w:t>
      </w:r>
      <w:r w:rsidR="0085598B">
        <w:t>in figure</w:t>
      </w:r>
      <w:r w:rsidR="00687D4D">
        <w:t xml:space="preserve"> </w:t>
      </w:r>
      <w:r w:rsidR="0075353C">
        <w:t>120</w:t>
      </w:r>
      <w:r w:rsidRPr="00DA7624">
        <w:t xml:space="preserve">. </w:t>
      </w:r>
      <w:r w:rsidR="006F548B" w:rsidRPr="00565D3C">
        <w:t xml:space="preserve">Select </w:t>
      </w:r>
      <w:r w:rsidR="0005744B" w:rsidRPr="0081746F">
        <w:t>[</w:t>
      </w:r>
      <w:r w:rsidRPr="005146BC">
        <w:rPr>
          <w:b/>
        </w:rPr>
        <w:t>OK</w:t>
      </w:r>
      <w:r w:rsidR="0005744B" w:rsidRPr="0081746F">
        <w:t>]</w:t>
      </w:r>
      <w:r w:rsidR="002E56E6" w:rsidRPr="00BF3047">
        <w:t>.</w:t>
      </w:r>
    </w:p>
    <w:p w14:paraId="19C6D228" w14:textId="77777777" w:rsidR="0075353C" w:rsidRDefault="000E04E7">
      <w:pPr>
        <w:pStyle w:val="Image"/>
      </w:pPr>
      <w:r>
        <w:drawing>
          <wp:inline distT="0" distB="0" distL="0" distR="0" wp14:anchorId="4CAC8DCC" wp14:editId="5B5EB0AC">
            <wp:extent cx="4610100" cy="2733060"/>
            <wp:effectExtent l="19050" t="19050" r="19050" b="10160"/>
            <wp:docPr id="365" name="Picture 365" title="Screen shot of Number and updating the Decimal pl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087_excel_format_cells.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4622360" cy="2740328"/>
                    </a:xfrm>
                    <a:prstGeom prst="rect">
                      <a:avLst/>
                    </a:prstGeom>
                    <a:ln>
                      <a:solidFill>
                        <a:sysClr val="windowText" lastClr="000000"/>
                      </a:solidFill>
                    </a:ln>
                  </pic:spPr>
                </pic:pic>
              </a:graphicData>
            </a:graphic>
          </wp:inline>
        </w:drawing>
      </w:r>
    </w:p>
    <w:p w14:paraId="5733807F" w14:textId="1D73601A" w:rsidR="002E56E6" w:rsidRDefault="0075353C" w:rsidP="00972B02">
      <w:pPr>
        <w:pStyle w:val="Caption"/>
      </w:pPr>
      <w:bookmarkStart w:id="395" w:name="_Toc49347766"/>
      <w:r>
        <w:t xml:space="preserve">Figure </w:t>
      </w:r>
      <w:r>
        <w:fldChar w:fldCharType="begin"/>
      </w:r>
      <w:r>
        <w:instrText>SEQ Figure \* ARABIC</w:instrText>
      </w:r>
      <w:r>
        <w:fldChar w:fldCharType="separate"/>
      </w:r>
      <w:r w:rsidR="007D12B0">
        <w:rPr>
          <w:noProof/>
        </w:rPr>
        <w:t>120</w:t>
      </w:r>
      <w:r>
        <w:fldChar w:fldCharType="end"/>
      </w:r>
      <w:r>
        <w:t xml:space="preserve">.  </w:t>
      </w:r>
      <w:r w:rsidRPr="00DD7174">
        <w:t>“Number” category and “decimal places” values in Excel.</w:t>
      </w:r>
      <w:bookmarkEnd w:id="395"/>
    </w:p>
    <w:p w14:paraId="212135FB" w14:textId="4C984821" w:rsidR="00E034BC" w:rsidRPr="005D4DA7" w:rsidRDefault="00E034BC" w:rsidP="005146BC">
      <w:pPr>
        <w:pStyle w:val="Numbered"/>
        <w:ind w:left="576" w:hanging="288"/>
      </w:pPr>
      <w:r w:rsidRPr="0005744B">
        <w:t>Confirm the value in each cell is displayed as the full number, and not in scientific</w:t>
      </w:r>
      <w:r w:rsidR="00CD4E8F" w:rsidRPr="0005744B">
        <w:t xml:space="preserve"> </w:t>
      </w:r>
      <w:r w:rsidRPr="00A751AC">
        <w:t>notation</w:t>
      </w:r>
      <w:r w:rsidR="00444694" w:rsidRPr="005D4DA7">
        <w:t>.</w:t>
      </w:r>
    </w:p>
    <w:p w14:paraId="1220A2AC" w14:textId="54749C78" w:rsidR="00E034BC" w:rsidRDefault="005977D3" w:rsidP="005146BC">
      <w:pPr>
        <w:pStyle w:val="Heading4"/>
      </w:pPr>
      <w:bookmarkStart w:id="396" w:name="_Toc49870602"/>
      <w:bookmarkStart w:id="397" w:name="_Toc52288772"/>
      <w:r>
        <w:t xml:space="preserve">View </w:t>
      </w:r>
      <w:r w:rsidR="00E034BC">
        <w:t>Upload</w:t>
      </w:r>
      <w:r>
        <w:t>s</w:t>
      </w:r>
      <w:bookmarkEnd w:id="396"/>
      <w:bookmarkEnd w:id="397"/>
    </w:p>
    <w:p w14:paraId="5F7794BF" w14:textId="17E03B83" w:rsidR="00E034BC" w:rsidRPr="0005744B" w:rsidRDefault="00E034BC">
      <w:r>
        <w:t xml:space="preserve">Selecting the </w:t>
      </w:r>
      <w:r w:rsidR="00EE65E6" w:rsidRPr="0081746F">
        <w:t>[</w:t>
      </w:r>
      <w:r w:rsidRPr="00FC694C">
        <w:rPr>
          <w:rStyle w:val="Button"/>
        </w:rPr>
        <w:t>View Upload</w:t>
      </w:r>
      <w:r w:rsidR="005977D3">
        <w:rPr>
          <w:rStyle w:val="Button"/>
        </w:rPr>
        <w:t>s</w:t>
      </w:r>
      <w:r w:rsidR="00EE65E6" w:rsidRPr="0081746F">
        <w:t>]</w:t>
      </w:r>
      <w:r>
        <w:t xml:space="preserve"> button on the </w:t>
      </w:r>
      <w:r w:rsidR="005977D3" w:rsidRPr="00444694">
        <w:rPr>
          <w:rStyle w:val="PageElement"/>
        </w:rPr>
        <w:t xml:space="preserve">Manage </w:t>
      </w:r>
      <w:r w:rsidRPr="00444694">
        <w:rPr>
          <w:rStyle w:val="PageElement"/>
        </w:rPr>
        <w:t>Student Group</w:t>
      </w:r>
      <w:r w:rsidR="005977D3" w:rsidRPr="00444694">
        <w:rPr>
          <w:rStyle w:val="PageElement"/>
        </w:rPr>
        <w:t>s</w:t>
      </w:r>
      <w:r w:rsidR="005977D3">
        <w:t xml:space="preserve"> </w:t>
      </w:r>
      <w:r>
        <w:t xml:space="preserve">page opens the </w:t>
      </w:r>
      <w:r w:rsidR="005977D3" w:rsidRPr="00444694">
        <w:rPr>
          <w:rStyle w:val="PageElement"/>
        </w:rPr>
        <w:t xml:space="preserve">View </w:t>
      </w:r>
      <w:r w:rsidRPr="00444694">
        <w:rPr>
          <w:rStyle w:val="PageElement"/>
        </w:rPr>
        <w:t>Upload</w:t>
      </w:r>
      <w:r w:rsidR="005977D3" w:rsidRPr="00444694">
        <w:rPr>
          <w:rStyle w:val="PageElement"/>
        </w:rPr>
        <w:t>s</w:t>
      </w:r>
      <w:r>
        <w:t xml:space="preserve"> page, shown </w:t>
      </w:r>
      <w:r w:rsidR="0085598B">
        <w:t>in figure</w:t>
      </w:r>
      <w:r w:rsidR="00AE021F">
        <w:t xml:space="preserve"> </w:t>
      </w:r>
      <w:r w:rsidR="0075353C">
        <w:t>121</w:t>
      </w:r>
      <w:r>
        <w:t>.</w:t>
      </w:r>
    </w:p>
    <w:p w14:paraId="7C8193F6" w14:textId="77777777" w:rsidR="0075353C" w:rsidRDefault="004F2AEC">
      <w:pPr>
        <w:pStyle w:val="Image"/>
      </w:pPr>
      <w:r>
        <w:drawing>
          <wp:inline distT="0" distB="0" distL="0" distR="0" wp14:anchorId="42FFF979" wp14:editId="5AAC8FDF">
            <wp:extent cx="5829300" cy="1638300"/>
            <wp:effectExtent l="19050" t="19050" r="19050" b="19050"/>
            <wp:docPr id="354" name="Picture 354" title="Screen shot of View Up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manage_student_groups_10.png"/>
                    <pic:cNvPicPr/>
                  </pic:nvPicPr>
                  <pic:blipFill rotWithShape="1">
                    <a:blip r:embed="rId207" cstate="print">
                      <a:extLst>
                        <a:ext uri="{28A0092B-C50C-407E-A947-70E740481C1C}">
                          <a14:useLocalDpi xmlns:a14="http://schemas.microsoft.com/office/drawing/2010/main" val="0"/>
                        </a:ext>
                      </a:extLst>
                    </a:blip>
                    <a:srcRect r="1923" b="5632"/>
                    <a:stretch/>
                  </pic:blipFill>
                  <pic:spPr bwMode="auto">
                    <a:xfrm>
                      <a:off x="0" y="0"/>
                      <a:ext cx="5829300" cy="16383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9F8C2B3" w14:textId="4A549572" w:rsidR="002E56E6" w:rsidRDefault="0075353C" w:rsidP="00972B02">
      <w:pPr>
        <w:pStyle w:val="Caption"/>
      </w:pPr>
      <w:bookmarkStart w:id="398" w:name="_Toc49347767"/>
      <w:r>
        <w:t xml:space="preserve">Figure </w:t>
      </w:r>
      <w:r>
        <w:fldChar w:fldCharType="begin"/>
      </w:r>
      <w:r>
        <w:instrText>SEQ Figure \* ARABIC</w:instrText>
      </w:r>
      <w:r>
        <w:fldChar w:fldCharType="separate"/>
      </w:r>
      <w:r w:rsidR="007D12B0">
        <w:rPr>
          <w:noProof/>
        </w:rPr>
        <w:t>121</w:t>
      </w:r>
      <w:r>
        <w:fldChar w:fldCharType="end"/>
      </w:r>
      <w:r>
        <w:t xml:space="preserve">.  </w:t>
      </w:r>
      <w:r w:rsidRPr="00972B02">
        <w:rPr>
          <w:i/>
          <w:iCs/>
        </w:rPr>
        <w:t>View Uploads</w:t>
      </w:r>
      <w:r w:rsidRPr="004E36ED">
        <w:t xml:space="preserve"> page</w:t>
      </w:r>
      <w:bookmarkEnd w:id="398"/>
    </w:p>
    <w:p w14:paraId="61DF49E8" w14:textId="500BD7F8" w:rsidR="00085506" w:rsidRPr="005146BC" w:rsidRDefault="00E034BC" w:rsidP="00682969">
      <w:r w:rsidRPr="0005744B">
        <w:t xml:space="preserve">This page shows the results of all of the student group file uploads, from most recent to oldest. If </w:t>
      </w:r>
      <w:r w:rsidR="00BA76AE" w:rsidRPr="0005744B">
        <w:t xml:space="preserve">there are no </w:t>
      </w:r>
      <w:r w:rsidRPr="0005744B">
        <w:t xml:space="preserve">uploaded student group files, the system displays </w:t>
      </w:r>
      <w:r w:rsidR="005B7824" w:rsidRPr="0005744B">
        <w:t>the</w:t>
      </w:r>
      <w:r w:rsidRPr="0005744B">
        <w:t xml:space="preserve"> message </w:t>
      </w:r>
      <w:r w:rsidR="005B7824" w:rsidRPr="0005744B">
        <w:t>“U</w:t>
      </w:r>
      <w:r w:rsidRPr="0005744B">
        <w:t xml:space="preserve">pload results </w:t>
      </w:r>
      <w:r w:rsidR="00FA6824" w:rsidRPr="0005744B">
        <w:t xml:space="preserve">will be shown </w:t>
      </w:r>
      <w:r w:rsidR="005B7824" w:rsidRPr="0005744B">
        <w:t>here”</w:t>
      </w:r>
      <w:r w:rsidR="00053643">
        <w:t xml:space="preserve"> as </w:t>
      </w:r>
      <w:r w:rsidR="00B7042D">
        <w:t>shown</w:t>
      </w:r>
      <w:r w:rsidR="00053643">
        <w:t xml:space="preserve"> </w:t>
      </w:r>
      <w:r w:rsidR="0085598B">
        <w:t>in figure</w:t>
      </w:r>
      <w:r w:rsidR="00B76669">
        <w:t xml:space="preserve"> </w:t>
      </w:r>
      <w:r w:rsidR="0075353C">
        <w:t>122</w:t>
      </w:r>
      <w:r w:rsidR="00053643">
        <w:t>.</w:t>
      </w:r>
    </w:p>
    <w:p w14:paraId="73F962C8" w14:textId="77777777" w:rsidR="0075353C" w:rsidRDefault="00492B42">
      <w:pPr>
        <w:pStyle w:val="Image"/>
      </w:pPr>
      <w:r>
        <w:lastRenderedPageBreak/>
        <w:drawing>
          <wp:inline distT="0" distB="0" distL="0" distR="0" wp14:anchorId="0BF8C36B" wp14:editId="2918529A">
            <wp:extent cx="5943600" cy="1149985"/>
            <wp:effectExtent l="19050" t="19050" r="19050" b="12065"/>
            <wp:docPr id="287" name="Picture 287" title="Screen shot of View Up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manage_student_groups_09.png"/>
                    <pic:cNvPicPr/>
                  </pic:nvPicPr>
                  <pic:blipFill>
                    <a:blip r:embed="rId208" cstate="print">
                      <a:extLst>
                        <a:ext uri="{BEBA8EAE-BF5A-486C-A8C5-ECC9F3942E4B}">
                          <a14:imgProps xmlns:a14="http://schemas.microsoft.com/office/drawing/2010/main">
                            <a14:imgLayer r:embed="rId20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1149985"/>
                    </a:xfrm>
                    <a:prstGeom prst="rect">
                      <a:avLst/>
                    </a:prstGeom>
                    <a:ln>
                      <a:solidFill>
                        <a:sysClr val="windowText" lastClr="000000"/>
                      </a:solidFill>
                    </a:ln>
                  </pic:spPr>
                </pic:pic>
              </a:graphicData>
            </a:graphic>
          </wp:inline>
        </w:drawing>
      </w:r>
    </w:p>
    <w:p w14:paraId="2D4F243B" w14:textId="45238BF3" w:rsidR="002E56E6" w:rsidRDefault="0075353C" w:rsidP="00972B02">
      <w:pPr>
        <w:pStyle w:val="Caption"/>
      </w:pPr>
      <w:bookmarkStart w:id="399" w:name="_Toc49347768"/>
      <w:r>
        <w:t xml:space="preserve">Figure </w:t>
      </w:r>
      <w:r>
        <w:fldChar w:fldCharType="begin"/>
      </w:r>
      <w:r>
        <w:instrText>SEQ Figure \* ARABIC</w:instrText>
      </w:r>
      <w:r>
        <w:fldChar w:fldCharType="separate"/>
      </w:r>
      <w:r w:rsidR="007D12B0">
        <w:rPr>
          <w:noProof/>
        </w:rPr>
        <w:t>122</w:t>
      </w:r>
      <w:r>
        <w:fldChar w:fldCharType="end"/>
      </w:r>
      <w:r>
        <w:t xml:space="preserve">.  </w:t>
      </w:r>
      <w:r w:rsidRPr="000A5958">
        <w:t>Message when no student group files are uploaded</w:t>
      </w:r>
      <w:bookmarkEnd w:id="399"/>
    </w:p>
    <w:p w14:paraId="7210C690" w14:textId="77777777" w:rsidR="00816738" w:rsidRDefault="00816738" w:rsidP="005146BC">
      <w:pPr>
        <w:pStyle w:val="Heading4"/>
      </w:pPr>
      <w:bookmarkStart w:id="400" w:name="_Troubleshooting_Common_Issues"/>
      <w:bookmarkStart w:id="401" w:name="_Ref14546190"/>
      <w:bookmarkStart w:id="402" w:name="_Toc49870603"/>
      <w:bookmarkStart w:id="403" w:name="_Toc52288773"/>
      <w:bookmarkEnd w:id="400"/>
      <w:r>
        <w:t>Troubleshooting Common Issues</w:t>
      </w:r>
      <w:bookmarkEnd w:id="401"/>
      <w:bookmarkEnd w:id="402"/>
      <w:bookmarkEnd w:id="403"/>
    </w:p>
    <w:p w14:paraId="407B3C4F" w14:textId="77777777" w:rsidR="00816738" w:rsidRDefault="00816738" w:rsidP="005146BC">
      <w:pPr>
        <w:pStyle w:val="Heading5"/>
      </w:pPr>
      <w:r>
        <w:t>Upload CSV “Bad Data”</w:t>
      </w:r>
    </w:p>
    <w:p w14:paraId="52C578B7" w14:textId="55C7C908" w:rsidR="00816738" w:rsidRPr="0005744B" w:rsidRDefault="00816738">
      <w:r w:rsidRPr="0005744B">
        <w:t xml:space="preserve">The “Bad Data” status informs the user that there was a problem with the uploaded CSV file. </w:t>
      </w:r>
      <w:r w:rsidR="006F548B">
        <w:t>Select</w:t>
      </w:r>
      <w:r w:rsidR="006F548B" w:rsidRPr="0005744B">
        <w:t xml:space="preserve"> </w:t>
      </w:r>
      <w:r w:rsidRPr="0005744B">
        <w:t xml:space="preserve">the </w:t>
      </w:r>
      <w:r w:rsidR="00A61591" w:rsidRPr="0081746F">
        <w:t>[</w:t>
      </w:r>
      <w:r w:rsidRPr="00DA7624">
        <w:rPr>
          <w:rStyle w:val="Button"/>
        </w:rPr>
        <w:t>View Errors</w:t>
      </w:r>
      <w:r w:rsidR="00A61591" w:rsidRPr="0081746F">
        <w:rPr>
          <w:rStyle w:val="Button"/>
          <w:b w:val="0"/>
        </w:rPr>
        <w:t>]</w:t>
      </w:r>
      <w:r w:rsidRPr="0005744B">
        <w:t xml:space="preserve"> button to </w:t>
      </w:r>
      <w:r w:rsidR="00130942">
        <w:t>access</w:t>
      </w:r>
      <w:r w:rsidR="00130942" w:rsidRPr="0005744B">
        <w:t xml:space="preserve"> </w:t>
      </w:r>
      <w:r w:rsidRPr="0005744B">
        <w:t>more information.</w:t>
      </w:r>
    </w:p>
    <w:p w14:paraId="7CB4F266" w14:textId="77777777" w:rsidR="00816738" w:rsidRPr="004D6C79" w:rsidRDefault="00816738" w:rsidP="005146BC">
      <w:pPr>
        <w:pStyle w:val="Heading6"/>
      </w:pPr>
      <w:r w:rsidRPr="004D6C79">
        <w:t>Incorrect Headers</w:t>
      </w:r>
    </w:p>
    <w:p w14:paraId="44C41ECD" w14:textId="12989351" w:rsidR="00816738" w:rsidRPr="0005744B" w:rsidRDefault="00816738">
      <w:r w:rsidRPr="0005744B">
        <w:t>The system will display an error message</w:t>
      </w:r>
      <w:r w:rsidR="00053643">
        <w:t xml:space="preserve">, shown </w:t>
      </w:r>
      <w:r w:rsidR="0085598B">
        <w:t>in figure</w:t>
      </w:r>
      <w:r w:rsidR="00B76669">
        <w:t xml:space="preserve"> </w:t>
      </w:r>
      <w:r w:rsidR="0075353C">
        <w:t>123</w:t>
      </w:r>
      <w:r w:rsidR="00053643">
        <w:t>,</w:t>
      </w:r>
      <w:r w:rsidRPr="0005744B">
        <w:t xml:space="preserve"> if the order of the column headers does not match the expected order exactly</w:t>
      </w:r>
      <w:r w:rsidR="00053643">
        <w:t>. The message will read as follows</w:t>
      </w:r>
      <w:r w:rsidRPr="0005744B">
        <w:t>:</w:t>
      </w:r>
    </w:p>
    <w:p w14:paraId="32DE801B" w14:textId="70E1AEFF" w:rsidR="00816738" w:rsidRPr="00EE65E6" w:rsidRDefault="00816738" w:rsidP="005146BC">
      <w:pPr>
        <w:pStyle w:val="NormalIndent2"/>
      </w:pPr>
      <w:r w:rsidRPr="00DA7624">
        <w:rPr>
          <w:rStyle w:val="PageElement"/>
        </w:rPr>
        <w:t xml:space="preserve">Message: Row: 0 Failure: Invalid headers. Headers must be in order: </w:t>
      </w:r>
      <w:proofErr w:type="spellStart"/>
      <w:r w:rsidRPr="00DA7624">
        <w:rPr>
          <w:rStyle w:val="PageElement"/>
        </w:rPr>
        <w:t>group_name</w:t>
      </w:r>
      <w:proofErr w:type="spellEnd"/>
      <w:r w:rsidRPr="00DA7624">
        <w:rPr>
          <w:rStyle w:val="PageElement"/>
        </w:rPr>
        <w:t>,</w:t>
      </w:r>
      <w:r w:rsidR="0064141F">
        <w:rPr>
          <w:rStyle w:val="PageElement"/>
        </w:rPr>
        <w:t xml:space="preserve"> </w:t>
      </w:r>
      <w:proofErr w:type="spellStart"/>
      <w:r w:rsidRPr="00DA7624">
        <w:rPr>
          <w:rStyle w:val="PageElement"/>
        </w:rPr>
        <w:t>school_natural_id</w:t>
      </w:r>
      <w:proofErr w:type="spellEnd"/>
      <w:r w:rsidRPr="00DA7624">
        <w:rPr>
          <w:rStyle w:val="PageElement"/>
        </w:rPr>
        <w:t>,</w:t>
      </w:r>
      <w:r w:rsidR="0064141F">
        <w:rPr>
          <w:rStyle w:val="PageElement"/>
        </w:rPr>
        <w:t xml:space="preserve"> </w:t>
      </w:r>
      <w:proofErr w:type="spellStart"/>
      <w:r w:rsidRPr="00DA7624">
        <w:rPr>
          <w:rStyle w:val="PageElement"/>
        </w:rPr>
        <w:t>school_</w:t>
      </w:r>
      <w:r w:rsidR="0064141F" w:rsidRPr="00DA7624">
        <w:rPr>
          <w:rStyle w:val="PageElement"/>
        </w:rPr>
        <w:t>year</w:t>
      </w:r>
      <w:proofErr w:type="spellEnd"/>
      <w:r w:rsidR="0064141F" w:rsidRPr="00DA7624">
        <w:rPr>
          <w:rStyle w:val="PageElement"/>
        </w:rPr>
        <w:t xml:space="preserve">, </w:t>
      </w:r>
      <w:proofErr w:type="spellStart"/>
      <w:r w:rsidR="0064141F" w:rsidRPr="00DA7624">
        <w:rPr>
          <w:rStyle w:val="PageElement"/>
        </w:rPr>
        <w:t>subject</w:t>
      </w:r>
      <w:r w:rsidRPr="00DA7624">
        <w:rPr>
          <w:rStyle w:val="PageElement"/>
        </w:rPr>
        <w:t>_code</w:t>
      </w:r>
      <w:proofErr w:type="spellEnd"/>
      <w:r w:rsidRPr="00BF3047">
        <w:rPr>
          <w:rStyle w:val="PageElement"/>
        </w:rPr>
        <w:t>,</w:t>
      </w:r>
      <w:r w:rsidR="0064141F">
        <w:rPr>
          <w:rStyle w:val="PageElement"/>
        </w:rPr>
        <w:t xml:space="preserve"> </w:t>
      </w:r>
      <w:proofErr w:type="spellStart"/>
      <w:r w:rsidRPr="00BF3047">
        <w:rPr>
          <w:rStyle w:val="PageElement"/>
        </w:rPr>
        <w:t>student_ssid</w:t>
      </w:r>
      <w:proofErr w:type="spellEnd"/>
      <w:r w:rsidRPr="00BF3047">
        <w:rPr>
          <w:rStyle w:val="PageElement"/>
        </w:rPr>
        <w:t>,</w:t>
      </w:r>
      <w:r w:rsidR="0064141F">
        <w:rPr>
          <w:rStyle w:val="PageElement"/>
        </w:rPr>
        <w:t xml:space="preserve"> </w:t>
      </w:r>
      <w:proofErr w:type="spellStart"/>
      <w:r w:rsidRPr="00BF3047">
        <w:rPr>
          <w:rStyle w:val="PageElement"/>
        </w:rPr>
        <w:t>group_user_login</w:t>
      </w:r>
      <w:proofErr w:type="spellEnd"/>
    </w:p>
    <w:p w14:paraId="4E783714" w14:textId="77777777" w:rsidR="0075353C" w:rsidRDefault="00816738">
      <w:pPr>
        <w:pStyle w:val="Image"/>
      </w:pPr>
      <w:r>
        <w:drawing>
          <wp:inline distT="0" distB="0" distL="0" distR="0" wp14:anchorId="0B0549B7" wp14:editId="2525A9B3">
            <wp:extent cx="5943600" cy="716096"/>
            <wp:effectExtent l="19050" t="19050" r="19050" b="27305"/>
            <wp:docPr id="366" name="Picture 366" title="Screen shot of Uploa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092_student_group_upload_invalid_headers.png"/>
                    <pic:cNvPicPr/>
                  </pic:nvPicPr>
                  <pic:blipFill>
                    <a:blip r:embed="rId210">
                      <a:extLst>
                        <a:ext uri="{28A0092B-C50C-407E-A947-70E740481C1C}">
                          <a14:useLocalDpi xmlns:a14="http://schemas.microsoft.com/office/drawing/2010/main" val="0"/>
                        </a:ext>
                      </a:extLst>
                    </a:blip>
                    <a:stretch>
                      <a:fillRect/>
                    </a:stretch>
                  </pic:blipFill>
                  <pic:spPr>
                    <a:xfrm>
                      <a:off x="0" y="0"/>
                      <a:ext cx="5943600" cy="716096"/>
                    </a:xfrm>
                    <a:prstGeom prst="rect">
                      <a:avLst/>
                    </a:prstGeom>
                    <a:ln>
                      <a:solidFill>
                        <a:sysClr val="windowText" lastClr="000000"/>
                      </a:solidFill>
                    </a:ln>
                  </pic:spPr>
                </pic:pic>
              </a:graphicData>
            </a:graphic>
          </wp:inline>
        </w:drawing>
      </w:r>
    </w:p>
    <w:p w14:paraId="01664753" w14:textId="5CF798DC" w:rsidR="00053643" w:rsidRDefault="0075353C" w:rsidP="00972B02">
      <w:pPr>
        <w:pStyle w:val="Caption"/>
      </w:pPr>
      <w:bookmarkStart w:id="404" w:name="_Toc49347769"/>
      <w:r>
        <w:t xml:space="preserve">Figure </w:t>
      </w:r>
      <w:r>
        <w:fldChar w:fldCharType="begin"/>
      </w:r>
      <w:r>
        <w:instrText>SEQ Figure \* ARABIC</w:instrText>
      </w:r>
      <w:r>
        <w:fldChar w:fldCharType="separate"/>
      </w:r>
      <w:r w:rsidR="007D12B0">
        <w:rPr>
          <w:noProof/>
        </w:rPr>
        <w:t>123</w:t>
      </w:r>
      <w:r>
        <w:fldChar w:fldCharType="end"/>
      </w:r>
      <w:r>
        <w:t xml:space="preserve">.  </w:t>
      </w:r>
      <w:r w:rsidRPr="007A57A6">
        <w:t>“Invalid Headers” error message</w:t>
      </w:r>
      <w:bookmarkEnd w:id="404"/>
    </w:p>
    <w:p w14:paraId="259F1851" w14:textId="1F817EE8" w:rsidR="00816738" w:rsidRPr="0005744B" w:rsidRDefault="00816738">
      <w:r w:rsidRPr="0005744B">
        <w:t xml:space="preserve">To resolve this error, update the CSV file to ensure the column header names in the first row match the expected names, in the correct order, or use the </w:t>
      </w:r>
      <w:r w:rsidR="00A61591">
        <w:t>[</w:t>
      </w:r>
      <w:r w:rsidRPr="00DA7624">
        <w:rPr>
          <w:rStyle w:val="Button"/>
        </w:rPr>
        <w:t>CSV File Format</w:t>
      </w:r>
      <w:r w:rsidR="00A61591" w:rsidRPr="0081746F">
        <w:rPr>
          <w:rStyle w:val="Button"/>
          <w:b w:val="0"/>
        </w:rPr>
        <w:t>]</w:t>
      </w:r>
      <w:r w:rsidRPr="0005744B">
        <w:t xml:space="preserve"> button to download a template.</w:t>
      </w:r>
    </w:p>
    <w:p w14:paraId="6374AA40" w14:textId="77777777" w:rsidR="00816738" w:rsidRPr="0005744B" w:rsidRDefault="00816738" w:rsidP="005146BC">
      <w:pPr>
        <w:pStyle w:val="Heading6"/>
      </w:pPr>
      <w:r w:rsidRPr="0005744B">
        <w:t>School Cannot Be Found</w:t>
      </w:r>
    </w:p>
    <w:p w14:paraId="0DB43664" w14:textId="6F4F14AC" w:rsidR="00816738" w:rsidRPr="0005744B" w:rsidRDefault="00816738" w:rsidP="00682969">
      <w:r w:rsidRPr="0005744B">
        <w:t>The system will display an error message</w:t>
      </w:r>
      <w:r w:rsidR="00053643">
        <w:t xml:space="preserve">, shown </w:t>
      </w:r>
      <w:r w:rsidR="0085598B">
        <w:t>in figure</w:t>
      </w:r>
      <w:r w:rsidR="004E0B98">
        <w:t xml:space="preserve"> </w:t>
      </w:r>
      <w:r w:rsidR="0075353C">
        <w:t>124</w:t>
      </w:r>
      <w:r w:rsidR="00053643">
        <w:t>,</w:t>
      </w:r>
      <w:r w:rsidRPr="0005744B">
        <w:t xml:space="preserve"> if it cannot find a school associated with the uploaded </w:t>
      </w:r>
      <w:proofErr w:type="spellStart"/>
      <w:r w:rsidRPr="00DA7624">
        <w:rPr>
          <w:rStyle w:val="PageElement"/>
        </w:rPr>
        <w:t>school_natural_id</w:t>
      </w:r>
      <w:proofErr w:type="spellEnd"/>
      <w:r w:rsidRPr="0005744B">
        <w:t xml:space="preserve"> value</w:t>
      </w:r>
      <w:r w:rsidR="00053643">
        <w:t>. The message will read similar</w:t>
      </w:r>
      <w:r w:rsidR="00443534">
        <w:t>ly</w:t>
      </w:r>
      <w:r w:rsidR="00053643">
        <w:t xml:space="preserve"> to what follows</w:t>
      </w:r>
      <w:r w:rsidRPr="0005744B">
        <w:t>:</w:t>
      </w:r>
    </w:p>
    <w:p w14:paraId="55974556" w14:textId="54EDF168" w:rsidR="00816738" w:rsidRPr="005146BC" w:rsidRDefault="00816738" w:rsidP="009E45D9">
      <w:pPr>
        <w:pStyle w:val="NormalIndent2"/>
        <w:keepNext/>
        <w:rPr>
          <w:rStyle w:val="PageElement"/>
        </w:rPr>
      </w:pPr>
      <w:r w:rsidRPr="00EE65E6">
        <w:rPr>
          <w:rStyle w:val="PageElement"/>
        </w:rPr>
        <w:lastRenderedPageBreak/>
        <w:t xml:space="preserve">Message: Row: 1 Failure: School [1.23457E+13] </w:t>
      </w:r>
      <w:r w:rsidR="001C309F" w:rsidRPr="00EE65E6">
        <w:rPr>
          <w:rStyle w:val="PageElement"/>
        </w:rPr>
        <w:t>cannot</w:t>
      </w:r>
      <w:r w:rsidRPr="00EE65E6">
        <w:rPr>
          <w:rStyle w:val="PageElement"/>
        </w:rPr>
        <w:t xml:space="preserve"> be found</w:t>
      </w:r>
    </w:p>
    <w:p w14:paraId="5DF0DA88" w14:textId="77777777" w:rsidR="0075353C" w:rsidRDefault="00816738">
      <w:pPr>
        <w:pStyle w:val="Image"/>
      </w:pPr>
      <w:r>
        <w:drawing>
          <wp:inline distT="0" distB="0" distL="0" distR="0" wp14:anchorId="7272BC49" wp14:editId="30EC0402">
            <wp:extent cx="5943600" cy="619760"/>
            <wp:effectExtent l="19050" t="19050" r="19050" b="27940"/>
            <wp:docPr id="367" name="Picture 367" title="Screen shot o Upload Status when there is a fail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093_student_group_upload_scientific_notation.png"/>
                    <pic:cNvPicPr/>
                  </pic:nvPicPr>
                  <pic:blipFill>
                    <a:blip r:embed="rId211">
                      <a:extLst>
                        <a:ext uri="{28A0092B-C50C-407E-A947-70E740481C1C}">
                          <a14:useLocalDpi xmlns:a14="http://schemas.microsoft.com/office/drawing/2010/main" val="0"/>
                        </a:ext>
                      </a:extLst>
                    </a:blip>
                    <a:stretch>
                      <a:fillRect/>
                    </a:stretch>
                  </pic:blipFill>
                  <pic:spPr>
                    <a:xfrm>
                      <a:off x="0" y="0"/>
                      <a:ext cx="5943600" cy="619760"/>
                    </a:xfrm>
                    <a:prstGeom prst="rect">
                      <a:avLst/>
                    </a:prstGeom>
                    <a:ln>
                      <a:solidFill>
                        <a:sysClr val="windowText" lastClr="000000"/>
                      </a:solidFill>
                    </a:ln>
                  </pic:spPr>
                </pic:pic>
              </a:graphicData>
            </a:graphic>
          </wp:inline>
        </w:drawing>
      </w:r>
    </w:p>
    <w:p w14:paraId="12A42524" w14:textId="40257BAC" w:rsidR="00053643" w:rsidRDefault="0075353C" w:rsidP="00972B02">
      <w:pPr>
        <w:pStyle w:val="Caption"/>
      </w:pPr>
      <w:bookmarkStart w:id="405" w:name="_Toc49347770"/>
      <w:r>
        <w:t xml:space="preserve">Figure </w:t>
      </w:r>
      <w:r>
        <w:fldChar w:fldCharType="begin"/>
      </w:r>
      <w:r>
        <w:instrText>SEQ Figure \* ARABIC</w:instrText>
      </w:r>
      <w:r>
        <w:fldChar w:fldCharType="separate"/>
      </w:r>
      <w:r w:rsidR="007D12B0">
        <w:rPr>
          <w:noProof/>
        </w:rPr>
        <w:t>124</w:t>
      </w:r>
      <w:r>
        <w:fldChar w:fldCharType="end"/>
      </w:r>
      <w:r>
        <w:t xml:space="preserve">.  </w:t>
      </w:r>
      <w:r w:rsidRPr="00F902DC">
        <w:t>“School cannot be found” error message</w:t>
      </w:r>
      <w:bookmarkEnd w:id="405"/>
    </w:p>
    <w:p w14:paraId="695A6658" w14:textId="6593840C" w:rsidR="007D12B0" w:rsidRPr="0005744B" w:rsidRDefault="00816738" w:rsidP="00972B02">
      <w:pPr>
        <w:pStyle w:val="bullets"/>
        <w:rPr>
          <w:b/>
        </w:rPr>
      </w:pPr>
      <w:r w:rsidRPr="0005744B">
        <w:t>To resolve this error, update the CSV file to include a valid school identifier. If the school listed in the error message is in scientific notation (e.g.</w:t>
      </w:r>
      <w:r w:rsidR="00700BCC">
        <w:t>,</w:t>
      </w:r>
      <w:r w:rsidRPr="0005744B">
        <w:t xml:space="preserve"> 1.23457E+13) it is likely that Excel was used to create or view the file and the column value was automatically formatted by Excel. </w:t>
      </w:r>
      <w:r w:rsidR="002E3A83">
        <w:t xml:space="preserve">Refer to </w:t>
      </w:r>
      <w:r w:rsidRPr="00887115">
        <w:rPr>
          <w:rStyle w:val="Link"/>
        </w:rPr>
        <w:fldChar w:fldCharType="begin"/>
      </w:r>
      <w:r w:rsidRPr="00887115">
        <w:rPr>
          <w:rStyle w:val="Link"/>
        </w:rPr>
        <w:instrText xml:space="preserve"> REF _Ref507406835 \h </w:instrText>
      </w:r>
      <w:r>
        <w:rPr>
          <w:rStyle w:val="Link"/>
        </w:rPr>
        <w:instrText xml:space="preserve"> \* MERGEFORMAT </w:instrText>
      </w:r>
      <w:r w:rsidRPr="00887115">
        <w:rPr>
          <w:rStyle w:val="Link"/>
        </w:rPr>
      </w:r>
      <w:r w:rsidRPr="00887115">
        <w:rPr>
          <w:rStyle w:val="Link"/>
        </w:rPr>
        <w:fldChar w:fldCharType="separate"/>
      </w:r>
      <w:r w:rsidR="00B54670">
        <w:t>t</w:t>
      </w:r>
      <w:r w:rsidR="0009369F">
        <w:t>his Tip above</w:t>
      </w:r>
      <w:r w:rsidR="00B54670">
        <w:t>.</w:t>
      </w:r>
    </w:p>
    <w:p w14:paraId="5F0230A3" w14:textId="181774D3" w:rsidR="00816738" w:rsidRPr="0005744B" w:rsidRDefault="007D12B0" w:rsidP="00682969">
      <w:r>
        <w:t>Working with Upload Files in Microsoft Excel</w:t>
      </w:r>
      <w:r w:rsidR="00816738" w:rsidRPr="00887115">
        <w:rPr>
          <w:rStyle w:val="Link"/>
        </w:rPr>
        <w:fldChar w:fldCharType="end"/>
      </w:r>
      <w:r w:rsidR="00816738">
        <w:t xml:space="preserve"> for instructions on correcting this issue.</w:t>
      </w:r>
    </w:p>
    <w:p w14:paraId="5880AF68" w14:textId="158022AD" w:rsidR="00FA6824" w:rsidRDefault="00FA6824" w:rsidP="005146BC">
      <w:pPr>
        <w:pStyle w:val="Heading3"/>
      </w:pPr>
      <w:bookmarkStart w:id="406" w:name="_Manage_Instructional_Resources"/>
      <w:bookmarkStart w:id="407" w:name="_Toc12292866"/>
      <w:bookmarkStart w:id="408" w:name="_Toc13662769"/>
      <w:bookmarkStart w:id="409" w:name="_Toc49870604"/>
      <w:bookmarkStart w:id="410" w:name="_Toc52288774"/>
      <w:bookmarkEnd w:id="406"/>
      <w:r>
        <w:t>Manage Instructional Resources</w:t>
      </w:r>
      <w:bookmarkEnd w:id="407"/>
      <w:bookmarkEnd w:id="408"/>
      <w:bookmarkEnd w:id="409"/>
      <w:bookmarkEnd w:id="410"/>
    </w:p>
    <w:p w14:paraId="58C05CFC" w14:textId="60D4AB25" w:rsidR="001676A8" w:rsidRPr="0005744B" w:rsidRDefault="00FA6824" w:rsidP="00682969">
      <w:r w:rsidRPr="0005744B">
        <w:t xml:space="preserve">Administrators </w:t>
      </w:r>
      <w:r w:rsidR="0039616F" w:rsidRPr="0005744B">
        <w:t xml:space="preserve">with the </w:t>
      </w:r>
      <w:r w:rsidR="0039616F" w:rsidRPr="0005744B">
        <w:rPr>
          <w:rFonts w:eastAsia="Times New Roman"/>
        </w:rPr>
        <w:t>INSTRUCTIONAL_RESOURCE_ADMIN</w:t>
      </w:r>
      <w:r w:rsidR="0039616F" w:rsidRPr="0005744B">
        <w:t xml:space="preserve"> </w:t>
      </w:r>
      <w:r w:rsidR="00F1587C" w:rsidRPr="00A751AC">
        <w:t>permission</w:t>
      </w:r>
      <w:r w:rsidR="00CD50A0" w:rsidRPr="005D4DA7">
        <w:t xml:space="preserve"> </w:t>
      </w:r>
      <w:r w:rsidRPr="005D4DA7">
        <w:t xml:space="preserve">can manage the repository of </w:t>
      </w:r>
      <w:r w:rsidR="00466733" w:rsidRPr="00DA7624">
        <w:t xml:space="preserve">links to </w:t>
      </w:r>
      <w:r w:rsidRPr="00BF3047">
        <w:t xml:space="preserve">Instructional Resources. </w:t>
      </w:r>
      <w:r w:rsidR="00734716" w:rsidRPr="00565D3C">
        <w:t xml:space="preserve">The </w:t>
      </w:r>
      <w:r w:rsidR="00734716" w:rsidRPr="005146BC">
        <w:rPr>
          <w:i/>
        </w:rPr>
        <w:t>Manage Instructional Resources</w:t>
      </w:r>
      <w:r w:rsidR="00734716" w:rsidRPr="00565D3C">
        <w:t xml:space="preserve"> page is accessed by the selecting the </w:t>
      </w:r>
      <w:r w:rsidR="00EE65E6" w:rsidRPr="00BE5042">
        <w:t>[</w:t>
      </w:r>
      <w:r w:rsidR="00734716" w:rsidRPr="005146BC">
        <w:rPr>
          <w:rStyle w:val="Button"/>
        </w:rPr>
        <w:t>Instructional Resources</w:t>
      </w:r>
      <w:r w:rsidR="00EE65E6" w:rsidRPr="00537456">
        <w:t>]</w:t>
      </w:r>
      <w:r w:rsidR="00734716" w:rsidRPr="006D6A66">
        <w:t xml:space="preserve"> button on the </w:t>
      </w:r>
      <w:hyperlink w:anchor="_Home_Page" w:history="1">
        <w:r w:rsidR="00DC163B">
          <w:rPr>
            <w:rStyle w:val="Hyperlink"/>
          </w:rPr>
          <w:t>h</w:t>
        </w:r>
        <w:r w:rsidR="00734716" w:rsidRPr="0005744B">
          <w:rPr>
            <w:rStyle w:val="Hyperlink"/>
          </w:rPr>
          <w:t xml:space="preserve">ome </w:t>
        </w:r>
        <w:r w:rsidR="00DC163B">
          <w:rPr>
            <w:rStyle w:val="Hyperlink"/>
          </w:rPr>
          <w:t>p</w:t>
        </w:r>
        <w:r w:rsidR="00734716" w:rsidRPr="0005744B">
          <w:rPr>
            <w:rStyle w:val="Hyperlink"/>
          </w:rPr>
          <w:t>age</w:t>
        </w:r>
      </w:hyperlink>
      <w:r w:rsidR="00734716" w:rsidRPr="0005744B">
        <w:t>.</w:t>
      </w:r>
    </w:p>
    <w:p w14:paraId="117FD0B9" w14:textId="1F5AE8EB" w:rsidR="004F53EC" w:rsidRPr="0005744B" w:rsidRDefault="004F53EC" w:rsidP="00682969">
      <w:pPr>
        <w:rPr>
          <w:highlight w:val="yellow"/>
        </w:rPr>
      </w:pPr>
      <w:r w:rsidRPr="0005744B">
        <w:t xml:space="preserve">The </w:t>
      </w:r>
      <w:r w:rsidRPr="005146BC">
        <w:rPr>
          <w:rStyle w:val="PageElement"/>
        </w:rPr>
        <w:t>Manage Instructional Resources</w:t>
      </w:r>
      <w:r w:rsidRPr="0005744B">
        <w:t xml:space="preserve"> page elements are shown </w:t>
      </w:r>
      <w:r w:rsidR="0085598B">
        <w:t>in figure</w:t>
      </w:r>
      <w:r w:rsidR="00520D78">
        <w:t xml:space="preserve"> 12</w:t>
      </w:r>
      <w:r w:rsidR="0075353C">
        <w:t>5</w:t>
      </w:r>
      <w:r w:rsidRPr="0005744B">
        <w:t>.</w:t>
      </w:r>
    </w:p>
    <w:p w14:paraId="24609B6E" w14:textId="77777777" w:rsidR="0075353C" w:rsidRDefault="001F72FF">
      <w:pPr>
        <w:pStyle w:val="Image"/>
      </w:pPr>
      <w:r>
        <w:drawing>
          <wp:inline distT="0" distB="0" distL="0" distR="0" wp14:anchorId="1E59820A" wp14:editId="69627B3E">
            <wp:extent cx="5867400" cy="2028825"/>
            <wp:effectExtent l="19050" t="19050" r="19050" b="28575"/>
            <wp:docPr id="306" name="Picture 306" title="Screen shot of Manage Instructional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my_reports_02.png"/>
                    <pic:cNvPicPr/>
                  </pic:nvPicPr>
                  <pic:blipFill rotWithShape="1">
                    <a:blip r:embed="rId212" cstate="print">
                      <a:extLst>
                        <a:ext uri="{28A0092B-C50C-407E-A947-70E740481C1C}">
                          <a14:useLocalDpi xmlns:a14="http://schemas.microsoft.com/office/drawing/2010/main" val="0"/>
                        </a:ext>
                      </a:extLst>
                    </a:blip>
                    <a:srcRect l="1" r="1282" b="5946"/>
                    <a:stretch/>
                  </pic:blipFill>
                  <pic:spPr bwMode="auto">
                    <a:xfrm>
                      <a:off x="0" y="0"/>
                      <a:ext cx="5867400" cy="202882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55D10B67" w14:textId="3CD69AC7" w:rsidR="00867C2E" w:rsidRDefault="0075353C" w:rsidP="00972B02">
      <w:pPr>
        <w:pStyle w:val="Caption"/>
      </w:pPr>
      <w:bookmarkStart w:id="411" w:name="_Toc49347771"/>
      <w:r>
        <w:t xml:space="preserve">Figure </w:t>
      </w:r>
      <w:r>
        <w:fldChar w:fldCharType="begin"/>
      </w:r>
      <w:r>
        <w:instrText>SEQ Figure \* ARABIC</w:instrText>
      </w:r>
      <w:r>
        <w:fldChar w:fldCharType="separate"/>
      </w:r>
      <w:r w:rsidR="007D12B0">
        <w:rPr>
          <w:noProof/>
        </w:rPr>
        <w:t>125</w:t>
      </w:r>
      <w:r>
        <w:fldChar w:fldCharType="end"/>
      </w:r>
      <w:r>
        <w:t xml:space="preserve">.  </w:t>
      </w:r>
      <w:r w:rsidRPr="00BC6F0E">
        <w:t>Manage Instructional Resources page</w:t>
      </w:r>
      <w:bookmarkEnd w:id="411"/>
    </w:p>
    <w:p w14:paraId="15F45CF4" w14:textId="77777777" w:rsidR="00FA6824" w:rsidRPr="0005744B" w:rsidRDefault="00FA6824" w:rsidP="00682969">
      <w:r w:rsidRPr="0005744B">
        <w:t>This page shows the available Instruction Resources, with the following information:</w:t>
      </w:r>
    </w:p>
    <w:p w14:paraId="5A9EBF1A" w14:textId="685EFC1A" w:rsidR="00FA6824" w:rsidRPr="005D4DA7" w:rsidRDefault="00FA6824" w:rsidP="005146BC">
      <w:pPr>
        <w:pStyle w:val="Numbered"/>
        <w:numPr>
          <w:ilvl w:val="0"/>
          <w:numId w:val="215"/>
        </w:numPr>
        <w:ind w:left="576" w:hanging="288"/>
      </w:pPr>
      <w:r w:rsidRPr="00DA7624">
        <w:rPr>
          <w:rStyle w:val="PageElement"/>
        </w:rPr>
        <w:t>Assessment Label(s)</w:t>
      </w:r>
      <w:r w:rsidRPr="00B7042D">
        <w:t>:</w:t>
      </w:r>
      <w:r w:rsidRPr="0005744B">
        <w:t xml:space="preserve"> Name(s) of the </w:t>
      </w:r>
      <w:r w:rsidR="001B7CCE" w:rsidRPr="0005744B">
        <w:t>a</w:t>
      </w:r>
      <w:r w:rsidRPr="0005744B">
        <w:t xml:space="preserve">ssessment </w:t>
      </w:r>
      <w:r w:rsidR="001B7CCE" w:rsidRPr="0005744B">
        <w:t>with which</w:t>
      </w:r>
      <w:r w:rsidRPr="00A751AC">
        <w:t xml:space="preserve"> the resource is </w:t>
      </w:r>
      <w:r w:rsidR="001B7CCE" w:rsidRPr="005D4DA7">
        <w:t>affiliated</w:t>
      </w:r>
    </w:p>
    <w:p w14:paraId="171626B5" w14:textId="0684CC9B" w:rsidR="00FA6824" w:rsidRPr="0005744B" w:rsidRDefault="25BC3071" w:rsidP="005146BC">
      <w:pPr>
        <w:pStyle w:val="Numbered"/>
        <w:ind w:left="576" w:hanging="288"/>
      </w:pPr>
      <w:r w:rsidRPr="6086CB88">
        <w:rPr>
          <w:rStyle w:val="PageElement"/>
        </w:rPr>
        <w:t>Type</w:t>
      </w:r>
      <w:r>
        <w:t xml:space="preserve">: Options are </w:t>
      </w:r>
      <w:r w:rsidR="472471F3">
        <w:t xml:space="preserve">State, Group of Districts, </w:t>
      </w:r>
      <w:r>
        <w:t>District</w:t>
      </w:r>
      <w:r w:rsidR="472471F3">
        <w:t>,</w:t>
      </w:r>
      <w:r>
        <w:t xml:space="preserve"> or Group </w:t>
      </w:r>
      <w:r w:rsidR="32E04408">
        <w:t>o</w:t>
      </w:r>
      <w:r>
        <w:t>f Schools</w:t>
      </w:r>
    </w:p>
    <w:p w14:paraId="690E9991" w14:textId="29ECF450" w:rsidR="005146BC" w:rsidRPr="0005744B" w:rsidRDefault="00FA6824" w:rsidP="005146BC">
      <w:pPr>
        <w:pStyle w:val="Numbered"/>
        <w:ind w:left="576" w:hanging="288"/>
      </w:pPr>
      <w:r w:rsidRPr="00DA7624">
        <w:rPr>
          <w:rStyle w:val="PageElement"/>
        </w:rPr>
        <w:t>Organization</w:t>
      </w:r>
      <w:r w:rsidRPr="00B7042D">
        <w:t>:</w:t>
      </w:r>
      <w:r w:rsidRPr="0005744B">
        <w:t xml:space="preserve"> The name of the organization</w:t>
      </w:r>
    </w:p>
    <w:p w14:paraId="3936C4BD" w14:textId="1D5F3465" w:rsidR="00FA6824" w:rsidRPr="0005744B" w:rsidRDefault="00FA6824" w:rsidP="005146BC">
      <w:pPr>
        <w:pStyle w:val="Numbered"/>
        <w:ind w:left="576" w:hanging="288"/>
      </w:pPr>
      <w:r w:rsidRPr="00DA7624">
        <w:rPr>
          <w:rStyle w:val="PageElement"/>
        </w:rPr>
        <w:t>Performance Level</w:t>
      </w:r>
      <w:r w:rsidRPr="00B7042D">
        <w:t>:</w:t>
      </w:r>
      <w:r w:rsidRPr="0005744B">
        <w:t xml:space="preserve"> </w:t>
      </w:r>
      <w:r w:rsidR="00E90152">
        <w:t>The</w:t>
      </w:r>
      <w:r w:rsidRPr="0005744B">
        <w:t xml:space="preserve"> performance level(s) </w:t>
      </w:r>
      <w:r w:rsidR="00E90152">
        <w:t>associated with</w:t>
      </w:r>
      <w:r>
        <w:t xml:space="preserve"> </w:t>
      </w:r>
      <w:r w:rsidRPr="0005744B">
        <w:t>the resource</w:t>
      </w:r>
    </w:p>
    <w:p w14:paraId="05266AFE" w14:textId="2145E2BD" w:rsidR="00FA6824" w:rsidRPr="0005744B" w:rsidRDefault="00FA6824" w:rsidP="009E45D9">
      <w:pPr>
        <w:pStyle w:val="Numbered"/>
        <w:keepNext/>
        <w:ind w:left="576" w:hanging="288"/>
      </w:pPr>
      <w:r w:rsidRPr="00DA7624">
        <w:rPr>
          <w:rStyle w:val="PageElement"/>
        </w:rPr>
        <w:lastRenderedPageBreak/>
        <w:t>URL</w:t>
      </w:r>
      <w:r w:rsidRPr="00EE65E6">
        <w:t>:</w:t>
      </w:r>
      <w:r w:rsidRPr="0005744B">
        <w:t xml:space="preserve"> The location of the resource</w:t>
      </w:r>
    </w:p>
    <w:p w14:paraId="2DE34E11" w14:textId="46E2F093" w:rsidR="00FA6824" w:rsidRPr="0005744B" w:rsidRDefault="00B7042D" w:rsidP="009E45D9">
      <w:pPr>
        <w:pStyle w:val="Numbered"/>
        <w:keepNext/>
        <w:ind w:left="576" w:hanging="288"/>
      </w:pPr>
      <w:r w:rsidRPr="00B7042D">
        <w:rPr>
          <w:rStyle w:val="Button"/>
          <w:b w:val="0"/>
        </w:rPr>
        <w:t>[</w:t>
      </w:r>
      <w:r w:rsidR="00FA6824" w:rsidRPr="006D6A66">
        <w:rPr>
          <w:rStyle w:val="Button"/>
        </w:rPr>
        <w:t>Create</w:t>
      </w:r>
      <w:r w:rsidR="00FA6824" w:rsidRPr="005146BC">
        <w:rPr>
          <w:b/>
        </w:rPr>
        <w:t xml:space="preserve"> button</w:t>
      </w:r>
      <w:r w:rsidRPr="00B7042D">
        <w:t>]</w:t>
      </w:r>
      <w:r w:rsidR="00340A7D" w:rsidRPr="00B7042D">
        <w:t>:</w:t>
      </w:r>
      <w:r w:rsidR="00340A7D" w:rsidRPr="0005744B">
        <w:t xml:space="preserve"> Allows </w:t>
      </w:r>
      <w:r w:rsidR="00FA6824" w:rsidRPr="0005744B">
        <w:t xml:space="preserve">the user to add a new resource </w:t>
      </w:r>
      <w:r>
        <w:t>(</w:t>
      </w:r>
      <w:r w:rsidR="00FA6824" w:rsidRPr="0005744B">
        <w:t>Selecting th</w:t>
      </w:r>
      <w:r w:rsidR="00C11837" w:rsidRPr="0005744B">
        <w:t>is</w:t>
      </w:r>
      <w:r w:rsidR="00FA6824" w:rsidRPr="0005744B">
        <w:t xml:space="preserve"> button </w:t>
      </w:r>
      <w:r w:rsidR="00472251" w:rsidRPr="00A751AC">
        <w:t>opens</w:t>
      </w:r>
      <w:r w:rsidR="00FD645D" w:rsidRPr="005D4DA7">
        <w:t xml:space="preserve"> the</w:t>
      </w:r>
      <w:r w:rsidR="00FA6824" w:rsidRPr="005D4DA7">
        <w:t xml:space="preserve"> pop</w:t>
      </w:r>
      <w:r w:rsidR="003A4460">
        <w:t>-</w:t>
      </w:r>
      <w:r w:rsidR="00FA6824" w:rsidRPr="0005744B">
        <w:t xml:space="preserve">up screen shown </w:t>
      </w:r>
      <w:r w:rsidR="0085598B">
        <w:t>in figure</w:t>
      </w:r>
      <w:r w:rsidR="00A235B0">
        <w:t xml:space="preserve"> 12</w:t>
      </w:r>
      <w:r w:rsidR="0075353C">
        <w:t>6</w:t>
      </w:r>
      <w:r w:rsidR="00FA6824" w:rsidRPr="0005744B">
        <w:t>.</w:t>
      </w:r>
      <w:r>
        <w:t>)</w:t>
      </w:r>
    </w:p>
    <w:p w14:paraId="2C891D0D" w14:textId="77777777" w:rsidR="0075353C" w:rsidRDefault="0E22711C">
      <w:pPr>
        <w:pStyle w:val="Image"/>
      </w:pPr>
      <w:r>
        <w:drawing>
          <wp:inline distT="0" distB="0" distL="0" distR="0" wp14:anchorId="098D4694" wp14:editId="197A76F8">
            <wp:extent cx="3878937" cy="3131330"/>
            <wp:effectExtent l="0" t="0" r="0" b="5715"/>
            <wp:docPr id="291487633" name="Picture 9" title="Screen shot of Create Instructional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3">
                      <a:extLst>
                        <a:ext uri="{28A0092B-C50C-407E-A947-70E740481C1C}">
                          <a14:useLocalDpi xmlns:a14="http://schemas.microsoft.com/office/drawing/2010/main" val="0"/>
                        </a:ext>
                      </a:extLst>
                    </a:blip>
                    <a:stretch>
                      <a:fillRect/>
                    </a:stretch>
                  </pic:blipFill>
                  <pic:spPr>
                    <a:xfrm>
                      <a:off x="0" y="0"/>
                      <a:ext cx="3878937" cy="3131330"/>
                    </a:xfrm>
                    <a:prstGeom prst="rect">
                      <a:avLst/>
                    </a:prstGeom>
                  </pic:spPr>
                </pic:pic>
              </a:graphicData>
            </a:graphic>
          </wp:inline>
        </w:drawing>
      </w:r>
    </w:p>
    <w:p w14:paraId="08749568" w14:textId="1B586579" w:rsidR="00867C2E" w:rsidRDefault="0075353C" w:rsidP="00972B02">
      <w:pPr>
        <w:pStyle w:val="Caption"/>
      </w:pPr>
      <w:bookmarkStart w:id="412" w:name="_Toc49347772"/>
      <w:r>
        <w:t xml:space="preserve">Figure </w:t>
      </w:r>
      <w:r>
        <w:fldChar w:fldCharType="begin"/>
      </w:r>
      <w:r>
        <w:instrText>SEQ Figure \* ARABIC</w:instrText>
      </w:r>
      <w:r>
        <w:fldChar w:fldCharType="separate"/>
      </w:r>
      <w:r w:rsidR="007D12B0">
        <w:rPr>
          <w:noProof/>
        </w:rPr>
        <w:t>126</w:t>
      </w:r>
      <w:r>
        <w:fldChar w:fldCharType="end"/>
      </w:r>
      <w:r>
        <w:t xml:space="preserve">.  </w:t>
      </w:r>
      <w:r w:rsidRPr="00C50B10">
        <w:t>Create Instructional Resource pop-up screen</w:t>
      </w:r>
      <w:bookmarkEnd w:id="412"/>
    </w:p>
    <w:p w14:paraId="428CFA7D" w14:textId="13132560" w:rsidR="00FA6824" w:rsidRPr="0005744B" w:rsidRDefault="25BC3071">
      <w:r>
        <w:t xml:space="preserve">When the </w:t>
      </w:r>
      <w:r w:rsidR="08398994">
        <w:t>[</w:t>
      </w:r>
      <w:r w:rsidR="08398994" w:rsidRPr="6086CB88">
        <w:rPr>
          <w:b/>
          <w:bCs/>
        </w:rPr>
        <w:t>C</w:t>
      </w:r>
      <w:r w:rsidRPr="6086CB88">
        <w:rPr>
          <w:b/>
          <w:bCs/>
        </w:rPr>
        <w:t xml:space="preserve">ontext </w:t>
      </w:r>
      <w:r w:rsidR="08398994" w:rsidRPr="6086CB88">
        <w:rPr>
          <w:b/>
          <w:bCs/>
        </w:rPr>
        <w:t>M</w:t>
      </w:r>
      <w:r w:rsidRPr="6086CB88">
        <w:rPr>
          <w:b/>
          <w:bCs/>
        </w:rPr>
        <w:t>enu</w:t>
      </w:r>
      <w:r w:rsidR="08398994">
        <w:t>]</w:t>
      </w:r>
      <w:r>
        <w:t xml:space="preserve"> </w:t>
      </w:r>
      <w:r w:rsidR="08398994">
        <w:t xml:space="preserve">three dot </w:t>
      </w:r>
      <w:r>
        <w:t xml:space="preserve">icon </w:t>
      </w:r>
      <w:r w:rsidR="08398994">
        <w:t>[</w:t>
      </w:r>
      <w:r w:rsidR="0F68B236">
        <w:rPr>
          <w:noProof/>
        </w:rPr>
        <w:drawing>
          <wp:inline distT="0" distB="0" distL="0" distR="0" wp14:anchorId="2BBFF065" wp14:editId="35C58D0D">
            <wp:extent cx="82097" cy="114935"/>
            <wp:effectExtent l="0" t="0" r="0" b="0"/>
            <wp:docPr id="588786319" name="Picture 8" title="Graphic of three do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2">
                      <a:extLst>
                        <a:ext uri="{28A0092B-C50C-407E-A947-70E740481C1C}">
                          <a14:useLocalDpi xmlns:a14="http://schemas.microsoft.com/office/drawing/2010/main" val="0"/>
                        </a:ext>
                      </a:extLst>
                    </a:blip>
                    <a:stretch>
                      <a:fillRect/>
                    </a:stretch>
                  </pic:blipFill>
                  <pic:spPr>
                    <a:xfrm>
                      <a:off x="0" y="0"/>
                      <a:ext cx="82097" cy="114935"/>
                    </a:xfrm>
                    <a:prstGeom prst="rect">
                      <a:avLst/>
                    </a:prstGeom>
                  </pic:spPr>
                </pic:pic>
              </a:graphicData>
            </a:graphic>
          </wp:inline>
        </w:drawing>
      </w:r>
      <w:r w:rsidR="08398994">
        <w:t>]</w:t>
      </w:r>
      <w:r>
        <w:t xml:space="preserve"> on an </w:t>
      </w:r>
      <w:r w:rsidRPr="6086CB88">
        <w:rPr>
          <w:rStyle w:val="PageElement"/>
        </w:rPr>
        <w:t>Assessment Label</w:t>
      </w:r>
      <w:r>
        <w:t xml:space="preserve"> is selected, two options are presented for that resource: </w:t>
      </w:r>
      <w:r w:rsidRPr="6086CB88">
        <w:rPr>
          <w:rStyle w:val="PageElement"/>
        </w:rPr>
        <w:t>Edit</w:t>
      </w:r>
      <w:r>
        <w:t xml:space="preserve"> or </w:t>
      </w:r>
      <w:r w:rsidRPr="6086CB88">
        <w:rPr>
          <w:rStyle w:val="PageElement"/>
        </w:rPr>
        <w:t>Delete</w:t>
      </w:r>
      <w:r>
        <w:t xml:space="preserve">. Selecting </w:t>
      </w:r>
      <w:r w:rsidRPr="6086CB88">
        <w:rPr>
          <w:rStyle w:val="PageElement"/>
        </w:rPr>
        <w:t>Edit</w:t>
      </w:r>
      <w:r>
        <w:t xml:space="preserve"> brings up a similar pop</w:t>
      </w:r>
      <w:r w:rsidR="710BAB66">
        <w:t>-</w:t>
      </w:r>
      <w:r>
        <w:t xml:space="preserve">up screen as displayed when the </w:t>
      </w:r>
      <w:r w:rsidR="500FCF26">
        <w:t>[</w:t>
      </w:r>
      <w:r w:rsidRPr="6086CB88">
        <w:rPr>
          <w:rStyle w:val="Button"/>
        </w:rPr>
        <w:t>Create</w:t>
      </w:r>
      <w:r w:rsidR="500FCF26">
        <w:t>]</w:t>
      </w:r>
      <w:r w:rsidR="29135DF7">
        <w:t xml:space="preserve"> b</w:t>
      </w:r>
      <w:r>
        <w:t xml:space="preserve">utton is selected, except that the </w:t>
      </w:r>
      <w:r w:rsidR="6463A518">
        <w:t>menu elements</w:t>
      </w:r>
      <w:r w:rsidR="6A201387">
        <w:t xml:space="preserve"> </w:t>
      </w:r>
      <w:r>
        <w:t xml:space="preserve">are </w:t>
      </w:r>
      <w:proofErr w:type="gramStart"/>
      <w:r>
        <w:t>auto-filled</w:t>
      </w:r>
      <w:proofErr w:type="gramEnd"/>
      <w:r>
        <w:t xml:space="preserve"> with the </w:t>
      </w:r>
      <w:r w:rsidR="15B4F3F4">
        <w:t xml:space="preserve">existing </w:t>
      </w:r>
      <w:r>
        <w:t>information for the selected resource. The</w:t>
      </w:r>
      <w:r w:rsidR="15B4F3F4">
        <w:t xml:space="preserve"> </w:t>
      </w:r>
      <w:r>
        <w:t xml:space="preserve">user may then edit that information. </w:t>
      </w:r>
      <w:r w:rsidRPr="6086CB88">
        <w:rPr>
          <w:rStyle w:val="PageElement"/>
        </w:rPr>
        <w:t>Delete</w:t>
      </w:r>
      <w:r>
        <w:t xml:space="preserve"> allows the resource to be deleted.</w:t>
      </w:r>
    </w:p>
    <w:p w14:paraId="59E4C9BE" w14:textId="68C08E6B" w:rsidR="00044A67" w:rsidRDefault="00044A67" w:rsidP="005146BC">
      <w:pPr>
        <w:pStyle w:val="Heading3"/>
      </w:pPr>
      <w:bookmarkStart w:id="413" w:name="_Manage_Embargoed_Results"/>
      <w:bookmarkStart w:id="414" w:name="_Toc12292867"/>
      <w:bookmarkStart w:id="415" w:name="_Toc13662770"/>
      <w:bookmarkStart w:id="416" w:name="_Toc49870605"/>
      <w:bookmarkStart w:id="417" w:name="_Toc52288775"/>
      <w:bookmarkEnd w:id="413"/>
      <w:r>
        <w:t xml:space="preserve">Manage </w:t>
      </w:r>
      <w:r w:rsidR="009849D0">
        <w:t xml:space="preserve">Embargoed </w:t>
      </w:r>
      <w:r>
        <w:t>Results</w:t>
      </w:r>
      <w:bookmarkEnd w:id="414"/>
      <w:bookmarkEnd w:id="415"/>
      <w:bookmarkEnd w:id="416"/>
      <w:bookmarkEnd w:id="417"/>
    </w:p>
    <w:p w14:paraId="3BD60ABE" w14:textId="674C1C36" w:rsidR="00C66481" w:rsidRPr="005D4DA7" w:rsidRDefault="00472545">
      <w:r w:rsidRPr="0005744B">
        <w:t>This feature</w:t>
      </w:r>
      <w:r w:rsidR="00E83ACE" w:rsidRPr="0005744B">
        <w:t xml:space="preserve"> </w:t>
      </w:r>
      <w:r w:rsidRPr="0005744B">
        <w:t xml:space="preserve">allows state or </w:t>
      </w:r>
      <w:r w:rsidR="006F548B">
        <w:t>LEA</w:t>
      </w:r>
      <w:r w:rsidR="006F548B" w:rsidRPr="0005744B">
        <w:t xml:space="preserve"> </w:t>
      </w:r>
      <w:r w:rsidRPr="0005744B">
        <w:t>administrators to restrict access to all summative subjects by year</w:t>
      </w:r>
      <w:r w:rsidR="0074422D">
        <w:t>,</w:t>
      </w:r>
      <w:r w:rsidRPr="0005744B">
        <w:t xml:space="preserve"> allowing</w:t>
      </w:r>
      <w:r w:rsidR="00E83ACE" w:rsidRPr="0005744B">
        <w:t xml:space="preserve"> test results </w:t>
      </w:r>
      <w:r w:rsidRPr="0005744B">
        <w:t>to</w:t>
      </w:r>
      <w:r w:rsidR="00E83ACE" w:rsidRPr="0005744B">
        <w:t xml:space="preserve"> be collected without releasing them for viewing or analysis until the tests have been administered to all the students.</w:t>
      </w:r>
      <w:r w:rsidR="00A83B07" w:rsidRPr="00A751AC">
        <w:t xml:space="preserve"> </w:t>
      </w:r>
    </w:p>
    <w:p w14:paraId="70061844" w14:textId="70DC73BB" w:rsidR="00E83ACE" w:rsidRPr="0005744B" w:rsidRDefault="00492534">
      <w:r>
        <w:t>Permissioned u</w:t>
      </w:r>
      <w:r w:rsidR="00C66481" w:rsidRPr="005D4DA7">
        <w:t xml:space="preserve">sers </w:t>
      </w:r>
      <w:r w:rsidR="00E83ACE" w:rsidRPr="00DA7624">
        <w:t xml:space="preserve">can control when the </w:t>
      </w:r>
      <w:r w:rsidR="00E02EA6" w:rsidRPr="00BF3047">
        <w:t xml:space="preserve">annual </w:t>
      </w:r>
      <w:r w:rsidR="00E83ACE" w:rsidRPr="00565D3C">
        <w:t xml:space="preserve">embargo is lifted for </w:t>
      </w:r>
      <w:r w:rsidR="008F66B5">
        <w:t>the</w:t>
      </w:r>
      <w:r w:rsidR="008F66B5" w:rsidRPr="00565D3C">
        <w:t xml:space="preserve"> </w:t>
      </w:r>
      <w:r w:rsidR="00D16DFB">
        <w:t>district</w:t>
      </w:r>
      <w:r w:rsidR="00D16DFB" w:rsidRPr="0005744B">
        <w:t xml:space="preserve"> </w:t>
      </w:r>
      <w:r w:rsidR="00E83ACE" w:rsidRPr="0005744B">
        <w:t>or state. The embargo administrator may also preview the test results online prior to releasing them for all users.</w:t>
      </w:r>
    </w:p>
    <w:p w14:paraId="1D034415" w14:textId="04A0FAA7" w:rsidR="00F81B00" w:rsidRPr="0005744B" w:rsidRDefault="00F81B00">
      <w:r w:rsidRPr="0005744B">
        <w:t xml:space="preserve">The </w:t>
      </w:r>
      <w:r w:rsidRPr="00DA7624">
        <w:rPr>
          <w:rStyle w:val="PageElement"/>
        </w:rPr>
        <w:t>Manage Embargo</w:t>
      </w:r>
      <w:r w:rsidRPr="005146BC">
        <w:t xml:space="preserve"> </w:t>
      </w:r>
      <w:r w:rsidRPr="0005744B">
        <w:t>page is accessed by selecting the</w:t>
      </w:r>
      <w:r w:rsidR="007305F1" w:rsidRPr="0005744B">
        <w:t xml:space="preserve"> </w:t>
      </w:r>
      <w:r w:rsidR="009C75E7" w:rsidRPr="0081746F">
        <w:t>[</w:t>
      </w:r>
      <w:r w:rsidR="009C75E7" w:rsidRPr="005146BC">
        <w:rPr>
          <w:b/>
        </w:rPr>
        <w:t>Embargo</w:t>
      </w:r>
      <w:r w:rsidR="009C75E7" w:rsidRPr="0081746F">
        <w:t>]</w:t>
      </w:r>
      <w:r w:rsidR="009C75E7" w:rsidRPr="00537456">
        <w:t xml:space="preserve"> </w:t>
      </w:r>
      <w:r w:rsidRPr="0005744B">
        <w:t xml:space="preserve">button on the </w:t>
      </w:r>
      <w:hyperlink w:anchor="_Home_Page" w:history="1">
        <w:r w:rsidR="00DC163B">
          <w:rPr>
            <w:rStyle w:val="Hyperlink"/>
          </w:rPr>
          <w:t>h</w:t>
        </w:r>
        <w:r w:rsidR="00777A41" w:rsidRPr="0005744B">
          <w:rPr>
            <w:rStyle w:val="Hyperlink"/>
          </w:rPr>
          <w:t xml:space="preserve">ome </w:t>
        </w:r>
        <w:r w:rsidR="00DC163B">
          <w:rPr>
            <w:rStyle w:val="Hyperlink"/>
          </w:rPr>
          <w:t>p</w:t>
        </w:r>
        <w:r w:rsidR="00777A41" w:rsidRPr="0005744B">
          <w:rPr>
            <w:rStyle w:val="Hyperlink"/>
          </w:rPr>
          <w:t>age</w:t>
        </w:r>
      </w:hyperlink>
      <w:r w:rsidRPr="0005744B">
        <w:t>.</w:t>
      </w:r>
    </w:p>
    <w:p w14:paraId="64A2EB50" w14:textId="311AB7AF" w:rsidR="00DA7FC4" w:rsidRDefault="00627D38" w:rsidP="00682969">
      <w:r w:rsidRPr="0005744B">
        <w:lastRenderedPageBreak/>
        <w:t>Examples of embargo management</w:t>
      </w:r>
      <w:r w:rsidR="00D458B0" w:rsidRPr="0005744B">
        <w:t xml:space="preserve"> by </w:t>
      </w:r>
      <w:r w:rsidR="00267796">
        <w:t>s</w:t>
      </w:r>
      <w:r w:rsidR="00D458B0" w:rsidRPr="005D4DA7">
        <w:t xml:space="preserve">tate and </w:t>
      </w:r>
      <w:r w:rsidR="00D16DFB">
        <w:t>district</w:t>
      </w:r>
      <w:r w:rsidR="00D16DFB" w:rsidRPr="0005744B">
        <w:t xml:space="preserve"> </w:t>
      </w:r>
      <w:r w:rsidR="00D458B0" w:rsidRPr="0005744B">
        <w:t xml:space="preserve">are shown </w:t>
      </w:r>
      <w:r w:rsidR="0085598B">
        <w:t>in figure</w:t>
      </w:r>
      <w:r w:rsidR="00A235B0">
        <w:t xml:space="preserve"> 12</w:t>
      </w:r>
      <w:r w:rsidR="0075353C">
        <w:t>7</w:t>
      </w:r>
      <w:r w:rsidR="00133AD2">
        <w:t xml:space="preserve"> and</w:t>
      </w:r>
      <w:r w:rsidR="0085598B">
        <w:t xml:space="preserve"> </w:t>
      </w:r>
      <w:r w:rsidR="00984854">
        <w:t>figure</w:t>
      </w:r>
      <w:r w:rsidR="00A235B0">
        <w:t xml:space="preserve"> 12</w:t>
      </w:r>
      <w:r w:rsidR="0075353C">
        <w:t>8</w:t>
      </w:r>
      <w:r w:rsidR="00D458B0" w:rsidRPr="003F7D16">
        <w:t>.</w:t>
      </w:r>
    </w:p>
    <w:p w14:paraId="4222CF00" w14:textId="77777777" w:rsidR="0075353C" w:rsidRDefault="004F6A33">
      <w:pPr>
        <w:pStyle w:val="Image"/>
      </w:pPr>
      <w:r>
        <w:drawing>
          <wp:inline distT="0" distB="0" distL="0" distR="0" wp14:anchorId="144C81F7" wp14:editId="3CC393AE">
            <wp:extent cx="5943600" cy="1150620"/>
            <wp:effectExtent l="19050" t="19050" r="19050" b="11430"/>
            <wp:docPr id="226029739" name="Picture 226029739" title="Screen shot of Manage Emb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nageEmbargo_state.png"/>
                    <pic:cNvPicPr/>
                  </pic:nvPicPr>
                  <pic:blipFill>
                    <a:blip r:embed="rId214" cstate="print">
                      <a:extLst>
                        <a:ext uri="{BEBA8EAE-BF5A-486C-A8C5-ECC9F3942E4B}">
                          <a14:imgProps xmlns:a14="http://schemas.microsoft.com/office/drawing/2010/main">
                            <a14:imgLayer r:embed="rId2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1150620"/>
                    </a:xfrm>
                    <a:prstGeom prst="rect">
                      <a:avLst/>
                    </a:prstGeom>
                    <a:ln>
                      <a:solidFill>
                        <a:sysClr val="windowText" lastClr="000000"/>
                      </a:solidFill>
                    </a:ln>
                  </pic:spPr>
                </pic:pic>
              </a:graphicData>
            </a:graphic>
          </wp:inline>
        </w:drawing>
      </w:r>
    </w:p>
    <w:p w14:paraId="18F4B28F" w14:textId="21C80FD6" w:rsidR="004F6A33" w:rsidRDefault="0075353C" w:rsidP="00972B02">
      <w:pPr>
        <w:pStyle w:val="Caption"/>
      </w:pPr>
      <w:bookmarkStart w:id="418" w:name="_Toc49347773"/>
      <w:r>
        <w:t xml:space="preserve">Figure </w:t>
      </w:r>
      <w:r>
        <w:fldChar w:fldCharType="begin"/>
      </w:r>
      <w:r>
        <w:instrText>SEQ Figure \* ARABIC</w:instrText>
      </w:r>
      <w:r>
        <w:fldChar w:fldCharType="separate"/>
      </w:r>
      <w:r w:rsidR="007D12B0">
        <w:rPr>
          <w:noProof/>
        </w:rPr>
        <w:t>127</w:t>
      </w:r>
      <w:r>
        <w:fldChar w:fldCharType="end"/>
      </w:r>
      <w:r>
        <w:t xml:space="preserve">. </w:t>
      </w:r>
      <w:r w:rsidRPr="009A0B7F">
        <w:t>Embargo management by state</w:t>
      </w:r>
      <w:bookmarkEnd w:id="418"/>
    </w:p>
    <w:p w14:paraId="4129483B" w14:textId="77777777" w:rsidR="0075353C" w:rsidRDefault="00884B8C">
      <w:pPr>
        <w:pStyle w:val="Image"/>
      </w:pPr>
      <w:r>
        <w:drawing>
          <wp:inline distT="0" distB="0" distL="0" distR="0" wp14:anchorId="5DB95347" wp14:editId="360544EA">
            <wp:extent cx="5943600" cy="1572260"/>
            <wp:effectExtent l="19050" t="19050" r="19050" b="27940"/>
            <wp:docPr id="226029669" name="Picture 226029669" title="Screen shot of Manage Embargo using the Embargoed and Released t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Embargo_district.png"/>
                    <pic:cNvPicPr/>
                  </pic:nvPicPr>
                  <pic:blipFill>
                    <a:blip r:embed="rId216" cstate="print">
                      <a:extLst>
                        <a:ext uri="{BEBA8EAE-BF5A-486C-A8C5-ECC9F3942E4B}">
                          <a14:imgProps xmlns:a14="http://schemas.microsoft.com/office/drawing/2010/main">
                            <a14:imgLayer r:embed="rId21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1572260"/>
                    </a:xfrm>
                    <a:prstGeom prst="rect">
                      <a:avLst/>
                    </a:prstGeom>
                    <a:ln>
                      <a:solidFill>
                        <a:sysClr val="windowText" lastClr="000000"/>
                      </a:solidFill>
                    </a:ln>
                  </pic:spPr>
                </pic:pic>
              </a:graphicData>
            </a:graphic>
          </wp:inline>
        </w:drawing>
      </w:r>
    </w:p>
    <w:p w14:paraId="67C4C56A" w14:textId="2EE5F608" w:rsidR="0075353C" w:rsidRDefault="0075353C">
      <w:pPr>
        <w:pStyle w:val="Caption"/>
      </w:pPr>
      <w:bookmarkStart w:id="419" w:name="_Toc49347774"/>
      <w:r>
        <w:t xml:space="preserve">Figure </w:t>
      </w:r>
      <w:r>
        <w:fldChar w:fldCharType="begin"/>
      </w:r>
      <w:r>
        <w:instrText>SEQ Figure \* ARABIC</w:instrText>
      </w:r>
      <w:r>
        <w:fldChar w:fldCharType="separate"/>
      </w:r>
      <w:r w:rsidR="007D12B0">
        <w:rPr>
          <w:noProof/>
        </w:rPr>
        <w:t>128</w:t>
      </w:r>
      <w:r>
        <w:fldChar w:fldCharType="end"/>
      </w:r>
      <w:r>
        <w:t xml:space="preserve">.  </w:t>
      </w:r>
      <w:r w:rsidRPr="007D2BA6">
        <w:t>Embargo management by LEA</w:t>
      </w:r>
      <w:bookmarkEnd w:id="419"/>
    </w:p>
    <w:p w14:paraId="4AB31206" w14:textId="77777777" w:rsidR="00492534" w:rsidRDefault="00492534" w:rsidP="00B4549A">
      <w:pPr>
        <w:pStyle w:val="Captionwide"/>
        <w:sectPr w:rsidR="00492534" w:rsidSect="00940917">
          <w:type w:val="continuous"/>
          <w:pgSz w:w="12240" w:h="15840"/>
          <w:pgMar w:top="1440" w:right="1440" w:bottom="1440" w:left="1440" w:header="720" w:footer="720" w:gutter="0"/>
          <w:cols w:space="720"/>
          <w:titlePg/>
          <w:docGrid w:linePitch="360"/>
        </w:sectPr>
      </w:pPr>
    </w:p>
    <w:p w14:paraId="4845B4E4" w14:textId="77777777" w:rsidR="00492534" w:rsidRDefault="00492534" w:rsidP="00C33133">
      <w:pPr>
        <w:pStyle w:val="Heading2"/>
      </w:pPr>
      <w:bookmarkStart w:id="420" w:name="_Toc49870606"/>
      <w:bookmarkStart w:id="421" w:name="_Toc52288776"/>
      <w:r>
        <w:lastRenderedPageBreak/>
        <w:t>Technical Support</w:t>
      </w:r>
      <w:bookmarkEnd w:id="420"/>
      <w:bookmarkEnd w:id="421"/>
    </w:p>
    <w:p w14:paraId="35397C26" w14:textId="77777777" w:rsidR="00492534" w:rsidRDefault="00492534" w:rsidP="00741C6A">
      <w:pPr>
        <w:pStyle w:val="Captionwide"/>
        <w:jc w:val="left"/>
      </w:pPr>
    </w:p>
    <w:p w14:paraId="3A803200" w14:textId="77777777" w:rsidR="00C474DC" w:rsidRDefault="00C474DC" w:rsidP="00C474DC">
      <w:proofErr w:type="spellStart"/>
      <w:r>
        <w:t>CalTAC</w:t>
      </w:r>
      <w:proofErr w:type="spellEnd"/>
      <w:r>
        <w:t xml:space="preserve"> for LEA CAASPP Coordinators and LEA ELPAC Coordinators</w:t>
      </w:r>
    </w:p>
    <w:p w14:paraId="630B0257" w14:textId="1D036FEA" w:rsidR="00C474DC" w:rsidRDefault="00C474DC" w:rsidP="00C474DC">
      <w:r>
        <w:t xml:space="preserve">California Assessment of Student Performance and Progress (CAASPP) and English Language </w:t>
      </w:r>
      <w:r w:rsidR="0064141F">
        <w:t>Proficiency</w:t>
      </w:r>
      <w:r>
        <w:t xml:space="preserve"> Assessments of California (ELPAC) test site coordinators and test administrators should contact their local educational agency (LEA) CAASPP coordinators for assistance.</w:t>
      </w:r>
    </w:p>
    <w:p w14:paraId="1AF61333" w14:textId="358FB233" w:rsidR="00492534" w:rsidRDefault="00C474DC" w:rsidP="00C33133">
      <w:r>
        <w:t>California Technical Assistance Center (</w:t>
      </w:r>
      <w:proofErr w:type="spellStart"/>
      <w:r>
        <w:t>CalTAC</w:t>
      </w:r>
      <w:proofErr w:type="spellEnd"/>
      <w:r>
        <w:t xml:space="preserve">) Help Desk for LEA CAASPP Coordinators and LEA ELPAC </w:t>
      </w:r>
      <w:r w:rsidR="0064141F">
        <w:t>Coordinators Monday</w:t>
      </w:r>
      <w:r w:rsidR="00492534">
        <w:t xml:space="preserve"> through Friday, 7 a.m.–5 p.m. Pacific time </w:t>
      </w:r>
    </w:p>
    <w:p w14:paraId="6D4B5002" w14:textId="75BE05FC" w:rsidR="00492534" w:rsidRDefault="00492534" w:rsidP="00C33133">
      <w:r>
        <w:t>Toll-free telephone support: 800</w:t>
      </w:r>
      <w:r w:rsidR="00B75BDC">
        <w:t>–</w:t>
      </w:r>
      <w:r>
        <w:t>955</w:t>
      </w:r>
      <w:r w:rsidR="00B75BDC">
        <w:t>–</w:t>
      </w:r>
      <w:r>
        <w:t xml:space="preserve">2954 Email support: </w:t>
      </w:r>
      <w:hyperlink r:id="rId218" w:tooltip="caltac website" w:history="1">
        <w:r w:rsidRPr="009934CB">
          <w:rPr>
            <w:rStyle w:val="Hyperlink"/>
          </w:rPr>
          <w:t>caltac@ets.org</w:t>
        </w:r>
      </w:hyperlink>
      <w:r>
        <w:t xml:space="preserve"> </w:t>
      </w:r>
    </w:p>
    <w:p w14:paraId="7D495DAD" w14:textId="001151A6" w:rsidR="00492534" w:rsidRDefault="00492534" w:rsidP="00C33133">
      <w:r>
        <w:t>Chat through the website:</w:t>
      </w:r>
      <w:r w:rsidR="00D3295A">
        <w:t xml:space="preserve"> </w:t>
      </w:r>
      <w:hyperlink r:id="rId219" w:tooltip="caaspp website" w:history="1">
        <w:r w:rsidR="00E64383" w:rsidRPr="00E64383">
          <w:rPr>
            <w:rStyle w:val="Hyperlink"/>
          </w:rPr>
          <w:t>http://www.caaspp.org/contact/</w:t>
        </w:r>
      </w:hyperlink>
      <w:r w:rsidR="00AE4B26">
        <w:rPr>
          <w:rStyle w:val="Hyperlink"/>
        </w:rPr>
        <w:t xml:space="preserve"> </w:t>
      </w:r>
      <w:r w:rsidR="0099178B" w:rsidRPr="0099178B">
        <w:rPr>
          <w:rStyle w:val="Hyperlink"/>
          <w:color w:val="auto"/>
          <w:u w:val="none"/>
        </w:rPr>
        <w:t xml:space="preserve">or </w:t>
      </w:r>
      <w:hyperlink r:id="rId220" w:tooltip="elpac website" w:history="1">
        <w:r w:rsidR="00C474DC" w:rsidRPr="00E64383">
          <w:rPr>
            <w:rStyle w:val="Hyperlink"/>
          </w:rPr>
          <w:t>http://elpac.org</w:t>
        </w:r>
      </w:hyperlink>
    </w:p>
    <w:p w14:paraId="47F9F619" w14:textId="0711A351" w:rsidR="00492534" w:rsidRDefault="00492534" w:rsidP="00C33133">
      <w:pPr>
        <w:pStyle w:val="CommandLineParameters"/>
      </w:pPr>
    </w:p>
    <w:p w14:paraId="06BE6360" w14:textId="68550790" w:rsidR="00884B8C" w:rsidRDefault="00884B8C" w:rsidP="00C33133">
      <w:pPr>
        <w:pStyle w:val="CommandLineParameters"/>
      </w:pPr>
    </w:p>
    <w:p w14:paraId="6080DED1" w14:textId="77777777" w:rsidR="00492534" w:rsidRPr="00C10A92" w:rsidRDefault="00492534">
      <w:pPr>
        <w:sectPr w:rsidR="00492534" w:rsidRPr="00C10A92" w:rsidSect="007507FF">
          <w:pgSz w:w="12240" w:h="15840"/>
          <w:pgMar w:top="1440" w:right="1440" w:bottom="1440" w:left="1440" w:header="720" w:footer="720" w:gutter="0"/>
          <w:cols w:space="720"/>
          <w:titlePg/>
          <w:docGrid w:linePitch="360"/>
        </w:sectPr>
      </w:pPr>
    </w:p>
    <w:p w14:paraId="4AF0D390" w14:textId="77777777" w:rsidR="00B55644" w:rsidRDefault="00B55644" w:rsidP="00682969">
      <w:pPr>
        <w:pStyle w:val="Heading2"/>
        <w:ind w:left="0" w:firstLine="0"/>
      </w:pPr>
      <w:bookmarkStart w:id="422" w:name="_Appendix_–_Sandbox"/>
      <w:bookmarkStart w:id="423" w:name="_Toc16248446"/>
      <w:bookmarkStart w:id="424" w:name="_Toc16249408"/>
      <w:bookmarkStart w:id="425" w:name="_Ref49418094"/>
      <w:bookmarkStart w:id="426" w:name="_Toc49870607"/>
      <w:bookmarkStart w:id="427" w:name="_Toc52288777"/>
      <w:bookmarkEnd w:id="422"/>
      <w:r>
        <w:lastRenderedPageBreak/>
        <w:t>Appendix — Sandbox</w:t>
      </w:r>
      <w:bookmarkEnd w:id="423"/>
      <w:bookmarkEnd w:id="424"/>
      <w:bookmarkEnd w:id="425"/>
      <w:bookmarkEnd w:id="426"/>
      <w:bookmarkEnd w:id="427"/>
    </w:p>
    <w:p w14:paraId="13F11AC6" w14:textId="3A08ECF8" w:rsidR="00B55644" w:rsidRPr="00641A06" w:rsidRDefault="00B55644">
      <w:r>
        <w:t xml:space="preserve">The California Educator Reporting System (CERS) Sandbox is a training tool that allows users to </w:t>
      </w:r>
      <w:r w:rsidR="00184722">
        <w:t>familiarize themselves with</w:t>
      </w:r>
      <w:r w:rsidR="00D13B10">
        <w:t xml:space="preserve"> and </w:t>
      </w:r>
      <w:r>
        <w:t xml:space="preserve">explore the features of CERS using simulated assessment data. The Sandbox operates in an environment like CERS, using generated </w:t>
      </w:r>
      <w:r w:rsidR="00AE4B26">
        <w:t xml:space="preserve">mock </w:t>
      </w:r>
      <w:r>
        <w:t>data, with almost all of the same features described in the user guide.</w:t>
      </w:r>
    </w:p>
    <w:p w14:paraId="239CE124" w14:textId="31399A9B" w:rsidR="00B55644" w:rsidRDefault="00B55644">
      <w:r w:rsidRPr="00641A06">
        <w:t>The</w:t>
      </w:r>
      <w:r>
        <w:t xml:space="preserve"> Sandbox was created </w:t>
      </w:r>
      <w:r w:rsidRPr="00641A06">
        <w:t>for training and demonstrations of</w:t>
      </w:r>
      <w:r>
        <w:t xml:space="preserve"> CERS</w:t>
      </w:r>
      <w:r w:rsidRPr="00641A06">
        <w:t>. This appendix highlights the Sandbox</w:t>
      </w:r>
      <w:r>
        <w:t>-specific function</w:t>
      </w:r>
      <w:r w:rsidR="00492534">
        <w:t>s</w:t>
      </w:r>
      <w:r>
        <w:t>. T</w:t>
      </w:r>
      <w:r w:rsidRPr="00641A06">
        <w:t xml:space="preserve">he main </w:t>
      </w:r>
      <w:r>
        <w:t>CERS User Guide</w:t>
      </w:r>
      <w:r w:rsidRPr="00641A06">
        <w:t xml:space="preserve"> should be referenced for general </w:t>
      </w:r>
      <w:r>
        <w:t>feature demonstration</w:t>
      </w:r>
      <w:r w:rsidR="001723E2">
        <w:t>s</w:t>
      </w:r>
      <w:r>
        <w:t>.</w:t>
      </w:r>
    </w:p>
    <w:p w14:paraId="5475F94B" w14:textId="77777777" w:rsidR="00B55644" w:rsidRDefault="00B55644" w:rsidP="00B55644">
      <w:pPr>
        <w:pStyle w:val="Heading3"/>
      </w:pPr>
      <w:bookmarkStart w:id="428" w:name="_Toc16249409"/>
      <w:bookmarkStart w:id="429" w:name="_Toc49870608"/>
      <w:bookmarkStart w:id="430" w:name="_Toc52288778"/>
      <w:r>
        <w:t>Generated Data</w:t>
      </w:r>
      <w:bookmarkEnd w:id="428"/>
      <w:bookmarkEnd w:id="429"/>
      <w:bookmarkEnd w:id="430"/>
    </w:p>
    <w:p w14:paraId="4CE99C92" w14:textId="77777777" w:rsidR="00B55644" w:rsidRPr="00641A06" w:rsidRDefault="00B55644">
      <w:r>
        <w:t xml:space="preserve">The </w:t>
      </w:r>
      <w:r w:rsidRPr="00641A06">
        <w:t>Sandbox use</w:t>
      </w:r>
      <w:r>
        <w:t>s</w:t>
      </w:r>
      <w:r w:rsidRPr="00641A06">
        <w:t xml:space="preserve"> data sets with </w:t>
      </w:r>
      <w:r>
        <w:t>simulated</w:t>
      </w:r>
      <w:r w:rsidRPr="00641A06">
        <w:t xml:space="preserve"> data. The tests, organizations, and students are all simulated</w:t>
      </w:r>
      <w:r>
        <w:t xml:space="preserve">. </w:t>
      </w:r>
      <w:r w:rsidRPr="00641A06">
        <w:t xml:space="preserve">The tests use </w:t>
      </w:r>
      <w:r>
        <w:t>English language arts/literacy</w:t>
      </w:r>
      <w:r w:rsidRPr="00641A06">
        <w:t xml:space="preserve"> and </w:t>
      </w:r>
      <w:r>
        <w:t>m</w:t>
      </w:r>
      <w:r w:rsidRPr="00641A06">
        <w:t>ath</w:t>
      </w:r>
      <w:r>
        <w:t>ematics</w:t>
      </w:r>
      <w:r w:rsidRPr="00641A06">
        <w:t xml:space="preserve"> practice items developed by Smarter Balanced. I</w:t>
      </w:r>
      <w:r>
        <w:t>nterim Assessment Blocks (IABs), Interim Comprehensive Assessments (ICAs),</w:t>
      </w:r>
      <w:r w:rsidRPr="00641A06">
        <w:t xml:space="preserve"> and summative </w:t>
      </w:r>
      <w:r>
        <w:t xml:space="preserve">assessments </w:t>
      </w:r>
      <w:r w:rsidRPr="00641A06">
        <w:t xml:space="preserve">are </w:t>
      </w:r>
      <w:r>
        <w:t>included in the Sandbox</w:t>
      </w:r>
      <w:r w:rsidRPr="00641A06">
        <w:t xml:space="preserve">. Student performance is artificial but consistent: for example, a student </w:t>
      </w:r>
      <w:r>
        <w:t>who</w:t>
      </w:r>
      <w:r w:rsidRPr="00641A06">
        <w:t xml:space="preserve"> is good at mathematics for one year will continue to be good at mathematics in subsequent years. </w:t>
      </w:r>
      <w:r>
        <w:t xml:space="preserve">Some </w:t>
      </w:r>
      <w:r w:rsidRPr="00641A06">
        <w:t xml:space="preserve">item responses may contain </w:t>
      </w:r>
      <w:r>
        <w:t>mock</w:t>
      </w:r>
      <w:r w:rsidRPr="00641A06">
        <w:t xml:space="preserve"> data, especially for text found in </w:t>
      </w:r>
      <w:r>
        <w:t>short answer</w:t>
      </w:r>
      <w:r w:rsidRPr="00641A06">
        <w:t xml:space="preserve"> and </w:t>
      </w:r>
      <w:r>
        <w:t>writing extended response</w:t>
      </w:r>
      <w:r w:rsidRPr="00641A06">
        <w:t xml:space="preserve"> items.</w:t>
      </w:r>
    </w:p>
    <w:p w14:paraId="0171C2ED" w14:textId="2AB5B951" w:rsidR="007416FA" w:rsidRDefault="004A11A9">
      <w:r>
        <w:rPr>
          <w:noProof/>
        </w:rPr>
        <mc:AlternateContent>
          <mc:Choice Requires="wps">
            <w:drawing>
              <wp:anchor distT="0" distB="0" distL="114300" distR="114300" simplePos="0" relativeHeight="251658304" behindDoc="0" locked="0" layoutInCell="1" allowOverlap="1" wp14:anchorId="1EAB9C9A" wp14:editId="324FC8D3">
                <wp:simplePos x="0" y="0"/>
                <wp:positionH relativeFrom="column">
                  <wp:posOffset>163629</wp:posOffset>
                </wp:positionH>
                <wp:positionV relativeFrom="paragraph">
                  <wp:posOffset>243171</wp:posOffset>
                </wp:positionV>
                <wp:extent cx="549750" cy="626400"/>
                <wp:effectExtent l="0" t="0" r="0" b="0"/>
                <wp:wrapNone/>
                <wp:docPr id="53" name="Text Box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9750" cy="626400"/>
                        </a:xfrm>
                        <a:prstGeom prst="rect">
                          <a:avLst/>
                        </a:prstGeom>
                        <a:noFill/>
                        <a:ln w="6350">
                          <a:noFill/>
                        </a:ln>
                      </wps:spPr>
                      <wps:txbx>
                        <w:txbxContent>
                          <w:p w14:paraId="57611C59" w14:textId="77777777" w:rsidR="009E4D73" w:rsidRDefault="009E4D73" w:rsidP="004A11A9">
                            <w:r w:rsidRPr="00FD56B4">
                              <w:rPr>
                                <w:noProof/>
                              </w:rPr>
                              <w:drawing>
                                <wp:inline distT="0" distB="0" distL="0" distR="0" wp14:anchorId="094E2264" wp14:editId="158A0922">
                                  <wp:extent cx="360045" cy="360045"/>
                                  <wp:effectExtent l="0" t="0" r="0" b="0"/>
                                  <wp:docPr id="63" name="Picture 63"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AB9C9A" id="Text Box 53" o:spid="_x0000_s1087" type="#_x0000_t202" alt="&quot;&quot;" style="position:absolute;margin-left:12.9pt;margin-top:19.15pt;width:43.3pt;height:49.3pt;z-index:25165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" filled="f" stroked="f" strokeweight=".5pt">
                <v:textbox>
                  <w:txbxContent>
                    <w:p w14:paraId="57611C59" w14:textId="77777777" w:rsidR="009E4D73" w:rsidRDefault="009E4D73" w:rsidP="004A11A9">
                      <w:r w:rsidRPr="00FD56B4">
                        <w:rPr>
                          <w:noProof/>
                        </w:rPr>
                        <w:drawing>
                          <wp:inline distT="0" distB="0" distL="0" distR="0" wp14:anchorId="094E2264" wp14:editId="158A0922">
                            <wp:extent cx="360045" cy="360045"/>
                            <wp:effectExtent l="0" t="0" r="0" b="0"/>
                            <wp:docPr id="63" name="Picture 63" title="Graphic of pap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 cy="360045"/>
                                    </a:xfrm>
                                    <a:prstGeom prst="rect">
                                      <a:avLst/>
                                    </a:prstGeom>
                                  </pic:spPr>
                                </pic:pic>
                              </a:graphicData>
                            </a:graphic>
                          </wp:inline>
                        </w:drawing>
                      </w:r>
                    </w:p>
                  </w:txbxContent>
                </v:textbox>
              </v:shape>
            </w:pict>
          </mc:Fallback>
        </mc:AlternateContent>
      </w:r>
    </w:p>
    <w:p w14:paraId="7CA53006" w14:textId="018068C1" w:rsidR="007416FA" w:rsidRPr="0005744B" w:rsidRDefault="007416FA" w:rsidP="007416FA">
      <w:pPr>
        <w:pStyle w:val="Note-blue"/>
        <w:rPr>
          <w:b/>
        </w:rPr>
      </w:pPr>
      <w:r w:rsidRPr="0005744B">
        <w:rPr>
          <w:b/>
        </w:rPr>
        <w:tab/>
      </w:r>
      <w:r w:rsidRPr="00923FBF">
        <w:rPr>
          <w:b/>
          <w:bCs/>
        </w:rPr>
        <w:t>Note:</w:t>
      </w:r>
      <w:r w:rsidRPr="0005744B">
        <w:t xml:space="preserve"> </w:t>
      </w:r>
      <w:r>
        <w:t xml:space="preserve">The </w:t>
      </w:r>
      <w:r w:rsidRPr="008161DE">
        <w:t>Sandbox do</w:t>
      </w:r>
      <w:r>
        <w:t>es</w:t>
      </w:r>
      <w:r w:rsidRPr="008161DE">
        <w:t xml:space="preserve"> not contain real data. There is no proprietary information and no</w:t>
      </w:r>
      <w:r>
        <w:t xml:space="preserve"> p</w:t>
      </w:r>
      <w:r w:rsidRPr="008161DE">
        <w:t xml:space="preserve">ersonally </w:t>
      </w:r>
      <w:r>
        <w:t>i</w:t>
      </w:r>
      <w:r w:rsidRPr="008161DE">
        <w:t xml:space="preserve">dentifiable </w:t>
      </w:r>
      <w:r>
        <w:t>i</w:t>
      </w:r>
      <w:r w:rsidRPr="008161DE">
        <w:t>nformation</w:t>
      </w:r>
      <w:r>
        <w:t xml:space="preserve"> (PII) in the Sandbox</w:t>
      </w:r>
      <w:r w:rsidRPr="008161DE">
        <w:t>.</w:t>
      </w:r>
    </w:p>
    <w:p w14:paraId="679D435D" w14:textId="22480913" w:rsidR="007416FA" w:rsidRDefault="007416FA"/>
    <w:p w14:paraId="5C8CC817" w14:textId="6AC0201F" w:rsidR="00B55644" w:rsidRPr="009968C2" w:rsidRDefault="00B55644">
      <w:r w:rsidRPr="009968C2">
        <w:t xml:space="preserve">Because </w:t>
      </w:r>
      <w:r>
        <w:t xml:space="preserve">the </w:t>
      </w:r>
      <w:r w:rsidRPr="009968C2">
        <w:t>Sandbox use</w:t>
      </w:r>
      <w:r>
        <w:t>s</w:t>
      </w:r>
      <w:r w:rsidRPr="009968C2">
        <w:t xml:space="preserve"> </w:t>
      </w:r>
      <w:r>
        <w:t>simulated</w:t>
      </w:r>
      <w:r w:rsidRPr="009968C2">
        <w:t xml:space="preserve"> data, users should not infer anything about performance from the reports. The practice tests are similar to, but different from, the production tests</w:t>
      </w:r>
      <w:r>
        <w:t>. E</w:t>
      </w:r>
      <w:r w:rsidRPr="009968C2">
        <w:t xml:space="preserve">xtrapolating details from these tests is not appropriate. </w:t>
      </w:r>
      <w:r>
        <w:t xml:space="preserve">The </w:t>
      </w:r>
      <w:r w:rsidRPr="009968C2">
        <w:t>Sandbox should be used only to explore and familiarize</w:t>
      </w:r>
      <w:r>
        <w:t xml:space="preserve"> users</w:t>
      </w:r>
      <w:r w:rsidRPr="009968C2">
        <w:t xml:space="preserve"> with the features of </w:t>
      </w:r>
      <w:r>
        <w:t>CERS.</w:t>
      </w:r>
    </w:p>
    <w:p w14:paraId="1FE514A4" w14:textId="77777777" w:rsidR="00B55644" w:rsidRDefault="00B55644" w:rsidP="00B55644">
      <w:pPr>
        <w:pStyle w:val="Heading3"/>
      </w:pPr>
      <w:bookmarkStart w:id="431" w:name="_Toc16249410"/>
      <w:bookmarkStart w:id="432" w:name="_Toc49870609"/>
      <w:bookmarkStart w:id="433" w:name="_Toc52288779"/>
      <w:r>
        <w:t>User Roles and Permissions</w:t>
      </w:r>
      <w:bookmarkEnd w:id="431"/>
      <w:bookmarkEnd w:id="432"/>
      <w:bookmarkEnd w:id="433"/>
    </w:p>
    <w:p w14:paraId="32559BD7" w14:textId="1ECC2042" w:rsidR="00B55644" w:rsidRPr="009968C2" w:rsidRDefault="00B55644">
      <w:r w:rsidRPr="009968C2">
        <w:t>As discussed at the beginning of the</w:t>
      </w:r>
      <w:r>
        <w:t xml:space="preserve"> CERS</w:t>
      </w:r>
      <w:r w:rsidRPr="009968C2">
        <w:t xml:space="preserve"> </w:t>
      </w:r>
      <w:r>
        <w:t>u</w:t>
      </w:r>
      <w:r w:rsidRPr="009968C2">
        <w:t xml:space="preserve">ser </w:t>
      </w:r>
      <w:r>
        <w:t>g</w:t>
      </w:r>
      <w:r w:rsidRPr="009968C2">
        <w:t xml:space="preserve">uide, access to student information in </w:t>
      </w:r>
      <w:r>
        <w:t xml:space="preserve">CERS </w:t>
      </w:r>
      <w:r w:rsidRPr="009968C2">
        <w:t xml:space="preserve">depends on the user’s role and the school(s) and </w:t>
      </w:r>
      <w:r>
        <w:t>local educational agency</w:t>
      </w:r>
      <w:r w:rsidRPr="009968C2">
        <w:t xml:space="preserve"> </w:t>
      </w:r>
      <w:r>
        <w:t xml:space="preserve">(LEA) </w:t>
      </w:r>
      <w:r w:rsidRPr="009968C2">
        <w:t xml:space="preserve">with which the user’s account is associated. </w:t>
      </w:r>
      <w:r w:rsidR="0086748D">
        <w:t xml:space="preserve">The Sandbox </w:t>
      </w:r>
      <w:r w:rsidR="00577826">
        <w:t xml:space="preserve">is </w:t>
      </w:r>
      <w:r w:rsidR="00CC4B0B">
        <w:t xml:space="preserve">a public website that is </w:t>
      </w:r>
      <w:r w:rsidR="00577826">
        <w:t xml:space="preserve">not part of the </w:t>
      </w:r>
      <w:r w:rsidRPr="009968C2">
        <w:t>S</w:t>
      </w:r>
      <w:r>
        <w:t xml:space="preserve">ingle </w:t>
      </w:r>
      <w:r w:rsidRPr="009968C2">
        <w:t>S</w:t>
      </w:r>
      <w:r>
        <w:t>ign-</w:t>
      </w:r>
      <w:r w:rsidRPr="009968C2">
        <w:t>O</w:t>
      </w:r>
      <w:r>
        <w:t>n (SSO)</w:t>
      </w:r>
      <w:r w:rsidR="003E7D23">
        <w:t xml:space="preserve"> system</w:t>
      </w:r>
      <w:r>
        <w:t xml:space="preserve">. </w:t>
      </w:r>
      <w:r w:rsidR="00CC4B0B">
        <w:t xml:space="preserve">A single user may access any role. </w:t>
      </w:r>
      <w:r>
        <w:t xml:space="preserve">The user </w:t>
      </w:r>
      <w:r w:rsidRPr="009968C2">
        <w:t xml:space="preserve">roles </w:t>
      </w:r>
      <w:r>
        <w:t>and related permissions are listed below:</w:t>
      </w:r>
      <w:r w:rsidRPr="009968C2">
        <w:t xml:space="preserve"> </w:t>
      </w:r>
    </w:p>
    <w:p w14:paraId="19484CCB" w14:textId="79DF1430" w:rsidR="00B55644" w:rsidRPr="009968C2" w:rsidRDefault="00B55644" w:rsidP="00B55644">
      <w:pPr>
        <w:pStyle w:val="bullets"/>
        <w:numPr>
          <w:ilvl w:val="0"/>
          <w:numId w:val="59"/>
        </w:numPr>
        <w:ind w:left="576" w:hanging="288"/>
      </w:pPr>
      <w:r w:rsidRPr="6086CB88">
        <w:rPr>
          <w:b/>
          <w:bCs/>
        </w:rPr>
        <w:t>Teacher:</w:t>
      </w:r>
      <w:r>
        <w:t xml:space="preserve"> This role is granted to users who enter a Sandbox as a teacher. </w:t>
      </w:r>
      <w:r w:rsidR="01754E79">
        <w:t xml:space="preserve">The user can choose to </w:t>
      </w:r>
      <w:r w:rsidR="4F2E9B8F">
        <w:t xml:space="preserve">access </w:t>
      </w:r>
      <w:r w:rsidR="01754E79">
        <w:t>results for students as an elementary, middle</w:t>
      </w:r>
      <w:r w:rsidR="5D946A51">
        <w:t>,</w:t>
      </w:r>
      <w:r w:rsidR="01754E79">
        <w:t xml:space="preserve"> or high </w:t>
      </w:r>
      <w:r w:rsidR="01754E79">
        <w:lastRenderedPageBreak/>
        <w:t xml:space="preserve">school teacher. The assigned group for the user will have students </w:t>
      </w:r>
      <w:r w:rsidR="0322056F">
        <w:t xml:space="preserve">who </w:t>
      </w:r>
      <w:r w:rsidR="01754E79">
        <w:t>have taken assessment at these grade levels</w:t>
      </w:r>
      <w:r w:rsidR="1EEB1181">
        <w:t>.</w:t>
      </w:r>
    </w:p>
    <w:p w14:paraId="05B6B861" w14:textId="476BBD0B" w:rsidR="00B55644" w:rsidRPr="009968C2" w:rsidRDefault="00B55644" w:rsidP="00B55644">
      <w:pPr>
        <w:pStyle w:val="bullets"/>
        <w:numPr>
          <w:ilvl w:val="0"/>
          <w:numId w:val="59"/>
        </w:numPr>
        <w:ind w:left="576" w:hanging="288"/>
      </w:pPr>
      <w:r w:rsidRPr="009968C2">
        <w:rPr>
          <w:b/>
        </w:rPr>
        <w:t>School</w:t>
      </w:r>
      <w:r w:rsidR="00583CB8">
        <w:rPr>
          <w:b/>
        </w:rPr>
        <w:t xml:space="preserve"> </w:t>
      </w:r>
      <w:r w:rsidRPr="009968C2">
        <w:rPr>
          <w:b/>
        </w:rPr>
        <w:t>Admin:</w:t>
      </w:r>
      <w:r w:rsidRPr="009968C2">
        <w:t xml:space="preserve"> This role is granted to users </w:t>
      </w:r>
      <w:r>
        <w:t>who</w:t>
      </w:r>
      <w:r w:rsidRPr="009968C2">
        <w:t xml:space="preserve"> enter a Sandbox as a school administrator. </w:t>
      </w:r>
      <w:r w:rsidR="00904159">
        <w:t xml:space="preserve">The user can choose to </w:t>
      </w:r>
      <w:r w:rsidR="00130942">
        <w:t xml:space="preserve">access </w:t>
      </w:r>
      <w:r w:rsidR="00904159">
        <w:t xml:space="preserve">results for students in a demo elementary, middle, or high school site. </w:t>
      </w:r>
    </w:p>
    <w:p w14:paraId="4DCC104B" w14:textId="1B5CBD42" w:rsidR="00B55644" w:rsidRPr="009968C2" w:rsidRDefault="00B55644" w:rsidP="00B55644">
      <w:pPr>
        <w:pStyle w:val="bullets"/>
        <w:numPr>
          <w:ilvl w:val="0"/>
          <w:numId w:val="59"/>
        </w:numPr>
        <w:ind w:left="576" w:hanging="288"/>
      </w:pPr>
      <w:r w:rsidRPr="009968C2">
        <w:rPr>
          <w:b/>
        </w:rPr>
        <w:t>District</w:t>
      </w:r>
      <w:r w:rsidR="00583CB8">
        <w:rPr>
          <w:b/>
        </w:rPr>
        <w:t xml:space="preserve"> </w:t>
      </w:r>
      <w:r w:rsidRPr="009968C2">
        <w:rPr>
          <w:b/>
        </w:rPr>
        <w:t>Admin:</w:t>
      </w:r>
      <w:r w:rsidRPr="009968C2">
        <w:t xml:space="preserve"> This role is granted to users </w:t>
      </w:r>
      <w:r>
        <w:t>who</w:t>
      </w:r>
      <w:r w:rsidRPr="009968C2">
        <w:t xml:space="preserve"> enter a Sandbox as a</w:t>
      </w:r>
      <w:r>
        <w:t>n</w:t>
      </w:r>
      <w:r w:rsidRPr="009968C2">
        <w:t xml:space="preserve"> </w:t>
      </w:r>
      <w:r>
        <w:t>LEA</w:t>
      </w:r>
      <w:r w:rsidRPr="009968C2">
        <w:t xml:space="preserve"> administrator. </w:t>
      </w:r>
      <w:r w:rsidR="00904159">
        <w:t xml:space="preserve">The user will </w:t>
      </w:r>
      <w:r w:rsidR="00130942">
        <w:t xml:space="preserve">access </w:t>
      </w:r>
      <w:r w:rsidR="00904159">
        <w:t xml:space="preserve">results for students within a demo district.  </w:t>
      </w:r>
    </w:p>
    <w:p w14:paraId="2899E9C9" w14:textId="77777777" w:rsidR="00B55644" w:rsidRDefault="00B55644" w:rsidP="00B55644">
      <w:pPr>
        <w:pStyle w:val="Heading3"/>
      </w:pPr>
      <w:bookmarkStart w:id="434" w:name="_Toc16249411"/>
      <w:bookmarkStart w:id="435" w:name="_Toc49870610"/>
      <w:bookmarkStart w:id="436" w:name="_Toc52288780"/>
      <w:r>
        <w:t>Sandbox Logon</w:t>
      </w:r>
      <w:bookmarkEnd w:id="434"/>
      <w:bookmarkEnd w:id="435"/>
      <w:bookmarkEnd w:id="436"/>
    </w:p>
    <w:p w14:paraId="33AA8402" w14:textId="3F26A467" w:rsidR="00B55644" w:rsidRPr="009968C2" w:rsidRDefault="00B55644">
      <w:r>
        <w:t>The CERS Sandbox is available on a public website and no logon credentials are needed to access it</w:t>
      </w:r>
      <w:r w:rsidRPr="009968C2">
        <w:t>. Instead of the SSO-backed log</w:t>
      </w:r>
      <w:r>
        <w:t>on</w:t>
      </w:r>
      <w:r w:rsidRPr="009968C2">
        <w:t xml:space="preserve"> screen</w:t>
      </w:r>
      <w:r>
        <w:t>,</w:t>
      </w:r>
      <w:r w:rsidRPr="009968C2">
        <w:t xml:space="preserve"> a Sandbox entry screen</w:t>
      </w:r>
      <w:r>
        <w:t xml:space="preserve"> will appear (refer to</w:t>
      </w:r>
      <w:r w:rsidR="0085598B">
        <w:t xml:space="preserve"> </w:t>
      </w:r>
      <w:r w:rsidR="00984854">
        <w:t>figure</w:t>
      </w:r>
      <w:r w:rsidR="00A235B0">
        <w:t xml:space="preserve"> 12</w:t>
      </w:r>
      <w:r w:rsidR="00E95704">
        <w:t>9</w:t>
      </w:r>
      <w:r>
        <w:t>).</w:t>
      </w:r>
    </w:p>
    <w:p w14:paraId="590B9F69" w14:textId="77777777" w:rsidR="00E95704" w:rsidRDefault="00B55644">
      <w:pPr>
        <w:pStyle w:val="Image"/>
      </w:pPr>
      <w:r w:rsidRPr="00BE7924">
        <w:drawing>
          <wp:inline distT="0" distB="0" distL="0" distR="0" wp14:anchorId="61B19FD6" wp14:editId="2234962B">
            <wp:extent cx="5943600" cy="2485390"/>
            <wp:effectExtent l="19050" t="19050" r="19050" b="10160"/>
            <wp:docPr id="62" name="Picture 62" descr="Screen shot of Reporting System Sand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485390"/>
                    </a:xfrm>
                    <a:prstGeom prst="rect">
                      <a:avLst/>
                    </a:prstGeom>
                    <a:ln w="6350">
                      <a:solidFill>
                        <a:schemeClr val="tx1"/>
                      </a:solidFill>
                    </a:ln>
                  </pic:spPr>
                </pic:pic>
              </a:graphicData>
            </a:graphic>
          </wp:inline>
        </w:drawing>
      </w:r>
    </w:p>
    <w:p w14:paraId="2F971F36" w14:textId="32B1BA73" w:rsidR="00B55644" w:rsidRDefault="00E95704" w:rsidP="00972B02">
      <w:pPr>
        <w:pStyle w:val="Caption"/>
      </w:pPr>
      <w:bookmarkStart w:id="437" w:name="_Toc49347775"/>
      <w:r>
        <w:t xml:space="preserve">Figure </w:t>
      </w:r>
      <w:r>
        <w:fldChar w:fldCharType="begin"/>
      </w:r>
      <w:r>
        <w:instrText>SEQ Figure \* ARABIC</w:instrText>
      </w:r>
      <w:r>
        <w:fldChar w:fldCharType="separate"/>
      </w:r>
      <w:r w:rsidR="007D12B0">
        <w:rPr>
          <w:noProof/>
        </w:rPr>
        <w:t>129</w:t>
      </w:r>
      <w:r>
        <w:fldChar w:fldCharType="end"/>
      </w:r>
      <w:r>
        <w:t xml:space="preserve">.  </w:t>
      </w:r>
      <w:r w:rsidRPr="00EA242C">
        <w:t>CERS Sandbox entry screen</w:t>
      </w:r>
      <w:bookmarkEnd w:id="437"/>
    </w:p>
    <w:p w14:paraId="1E521AF2" w14:textId="003EB293" w:rsidR="00B55644" w:rsidRPr="009968C2" w:rsidRDefault="00B55644" w:rsidP="00682969">
      <w:r w:rsidRPr="009968C2">
        <w:t xml:space="preserve">From the </w:t>
      </w:r>
      <w:r w:rsidRPr="005D37D6">
        <w:rPr>
          <w:bCs/>
          <w:i/>
        </w:rPr>
        <w:t>Enter as</w:t>
      </w:r>
      <w:r w:rsidRPr="009968C2">
        <w:t xml:space="preserve"> </w:t>
      </w:r>
      <w:r>
        <w:t xml:space="preserve">drop-down </w:t>
      </w:r>
      <w:r w:rsidRPr="009968C2">
        <w:t>list</w:t>
      </w:r>
      <w:r>
        <w:t>,</w:t>
      </w:r>
      <w:r w:rsidRPr="009968C2">
        <w:t xml:space="preserve"> select a user type based on the reporting system functionality to </w:t>
      </w:r>
      <w:r>
        <w:t xml:space="preserve">be </w:t>
      </w:r>
      <w:r w:rsidRPr="009968C2">
        <w:t>explore</w:t>
      </w:r>
      <w:r>
        <w:t xml:space="preserve">d (refer </w:t>
      </w:r>
      <w:r w:rsidR="0085598B">
        <w:t>to figure</w:t>
      </w:r>
      <w:r w:rsidR="00A235B0">
        <w:t xml:space="preserve"> 1</w:t>
      </w:r>
      <w:r w:rsidR="00E95704">
        <w:t>30</w:t>
      </w:r>
      <w:r>
        <w:t>)</w:t>
      </w:r>
      <w:r w:rsidRPr="009968C2">
        <w:t>. Each user type is associated with a user role in the permission service, allowing the system to customize available functionality. The recommended configuration provides the following functionality for each user type:</w:t>
      </w:r>
    </w:p>
    <w:p w14:paraId="4EE07501" w14:textId="77777777" w:rsidR="00B55644" w:rsidRPr="009968C2" w:rsidRDefault="00B55644" w:rsidP="00B55644">
      <w:pPr>
        <w:pStyle w:val="bullets"/>
        <w:numPr>
          <w:ilvl w:val="0"/>
          <w:numId w:val="59"/>
        </w:numPr>
        <w:ind w:left="576" w:hanging="288"/>
      </w:pPr>
      <w:r w:rsidRPr="009968C2">
        <w:t>Teacher (</w:t>
      </w:r>
      <w:r>
        <w:t>Demo Elementary, Demo Middle, or Demo High School)</w:t>
      </w:r>
    </w:p>
    <w:p w14:paraId="13F57EF5" w14:textId="1606DFE0" w:rsidR="00B55644" w:rsidRDefault="00B55644" w:rsidP="00B55644">
      <w:pPr>
        <w:pStyle w:val="bullets2"/>
      </w:pPr>
      <w:r>
        <w:t xml:space="preserve">View assessment results for </w:t>
      </w:r>
      <w:r w:rsidR="6F7AD49B">
        <w:t xml:space="preserve">individual </w:t>
      </w:r>
      <w:r>
        <w:t xml:space="preserve">students </w:t>
      </w:r>
      <w:r w:rsidR="185D0B62">
        <w:t xml:space="preserve">and students </w:t>
      </w:r>
      <w:r>
        <w:t>in assigned groups</w:t>
      </w:r>
    </w:p>
    <w:p w14:paraId="4C143D71" w14:textId="77777777" w:rsidR="00B55644" w:rsidRPr="009968C2" w:rsidRDefault="00B55644" w:rsidP="00B55644">
      <w:pPr>
        <w:pStyle w:val="bullets2"/>
      </w:pPr>
      <w:r>
        <w:t>Create custom groups of students that are in the teacher’s assigned groups</w:t>
      </w:r>
    </w:p>
    <w:p w14:paraId="3F85F9FB" w14:textId="77777777" w:rsidR="00B55644" w:rsidRPr="009968C2" w:rsidRDefault="00B55644" w:rsidP="00B55644">
      <w:pPr>
        <w:pStyle w:val="bullets"/>
        <w:numPr>
          <w:ilvl w:val="0"/>
          <w:numId w:val="59"/>
        </w:numPr>
        <w:ind w:left="576" w:hanging="288"/>
      </w:pPr>
      <w:r w:rsidRPr="009968C2">
        <w:t>School Admin (</w:t>
      </w:r>
      <w:r>
        <w:t>Demo Elementary, Demo Middle, or Demo High School)</w:t>
      </w:r>
    </w:p>
    <w:p w14:paraId="11D3FB89" w14:textId="77777777" w:rsidR="00B55644" w:rsidRPr="009968C2" w:rsidRDefault="00B55644" w:rsidP="00B55644">
      <w:pPr>
        <w:pStyle w:val="bullets2-one"/>
        <w:spacing w:after="0"/>
        <w:ind w:left="936"/>
      </w:pPr>
      <w:r w:rsidRPr="009968C2">
        <w:lastRenderedPageBreak/>
        <w:t xml:space="preserve">View individual test results for students in </w:t>
      </w:r>
      <w:r>
        <w:t>a selected demo</w:t>
      </w:r>
      <w:r w:rsidRPr="009968C2">
        <w:t xml:space="preserve"> school</w:t>
      </w:r>
    </w:p>
    <w:p w14:paraId="0C657916" w14:textId="77777777" w:rsidR="00B55644" w:rsidRPr="009968C2" w:rsidRDefault="00B55644" w:rsidP="00B55644">
      <w:pPr>
        <w:pStyle w:val="bullets2-one"/>
        <w:spacing w:after="0"/>
        <w:ind w:left="936"/>
      </w:pPr>
      <w:r w:rsidRPr="009968C2">
        <w:t xml:space="preserve">Create custom aggregate reports for </w:t>
      </w:r>
      <w:r>
        <w:t>a selected demo</w:t>
      </w:r>
      <w:r w:rsidRPr="009968C2">
        <w:t xml:space="preserve"> school</w:t>
      </w:r>
    </w:p>
    <w:p w14:paraId="2BE2EAF4" w14:textId="77777777" w:rsidR="00B55644" w:rsidRPr="009968C2" w:rsidRDefault="00B55644" w:rsidP="00B55644">
      <w:pPr>
        <w:pStyle w:val="bullets2"/>
      </w:pPr>
      <w:r w:rsidRPr="009968C2">
        <w:t xml:space="preserve">Export </w:t>
      </w:r>
      <w:r>
        <w:t xml:space="preserve">a demo school’s </w:t>
      </w:r>
      <w:r w:rsidRPr="009968C2">
        <w:t>test results for analysis in another application</w:t>
      </w:r>
    </w:p>
    <w:p w14:paraId="3B5C61B1" w14:textId="77777777" w:rsidR="00B55644" w:rsidRPr="009968C2" w:rsidRDefault="00B55644" w:rsidP="00B55644">
      <w:pPr>
        <w:pStyle w:val="bullets"/>
        <w:numPr>
          <w:ilvl w:val="0"/>
          <w:numId w:val="59"/>
        </w:numPr>
        <w:ind w:left="576" w:hanging="288"/>
      </w:pPr>
      <w:r w:rsidRPr="009968C2">
        <w:t xml:space="preserve">District Admin </w:t>
      </w:r>
      <w:r>
        <w:t>(Demo District)</w:t>
      </w:r>
    </w:p>
    <w:p w14:paraId="621C8EFA" w14:textId="77777777" w:rsidR="00B55644" w:rsidRPr="009968C2" w:rsidRDefault="00B55644" w:rsidP="00B55644">
      <w:pPr>
        <w:pStyle w:val="bullets2"/>
      </w:pPr>
      <w:r w:rsidRPr="009968C2">
        <w:t xml:space="preserve">View individual test results for all schools in </w:t>
      </w:r>
      <w:r>
        <w:t>a demo district</w:t>
      </w:r>
    </w:p>
    <w:p w14:paraId="7CA5F830" w14:textId="77777777" w:rsidR="00B55644" w:rsidRPr="009968C2" w:rsidRDefault="00B55644" w:rsidP="00B55644">
      <w:pPr>
        <w:pStyle w:val="bullets2"/>
      </w:pPr>
      <w:r w:rsidRPr="009968C2">
        <w:t xml:space="preserve">Create custom aggregate reports for </w:t>
      </w:r>
      <w:r>
        <w:t xml:space="preserve">the demo district or any demo </w:t>
      </w:r>
      <w:r w:rsidRPr="009968C2">
        <w:t>schools</w:t>
      </w:r>
      <w:r>
        <w:t xml:space="preserve"> in the demo district</w:t>
      </w:r>
    </w:p>
    <w:p w14:paraId="062F54CF" w14:textId="77777777" w:rsidR="00B55644" w:rsidRPr="009968C2" w:rsidRDefault="00B55644" w:rsidP="00B55644">
      <w:pPr>
        <w:pStyle w:val="bullets2"/>
      </w:pPr>
      <w:r w:rsidRPr="009968C2">
        <w:t xml:space="preserve">Export test results for </w:t>
      </w:r>
      <w:r>
        <w:t xml:space="preserve">the demo district or the demo </w:t>
      </w:r>
      <w:r w:rsidRPr="009968C2">
        <w:t>schools</w:t>
      </w:r>
      <w:r>
        <w:t xml:space="preserve"> </w:t>
      </w:r>
      <w:r w:rsidRPr="009968C2">
        <w:t>for analysis in another application</w:t>
      </w:r>
    </w:p>
    <w:p w14:paraId="60D536FB" w14:textId="77777777" w:rsidR="00B55644" w:rsidRPr="009968C2" w:rsidRDefault="00B55644" w:rsidP="00B55644">
      <w:pPr>
        <w:pStyle w:val="bullets2"/>
      </w:pPr>
      <w:r w:rsidRPr="009968C2">
        <w:t>Manage student groups, instructional resources, and embargo settings</w:t>
      </w:r>
    </w:p>
    <w:p w14:paraId="0CF58F44" w14:textId="77777777" w:rsidR="00E95704" w:rsidRDefault="00B55644">
      <w:pPr>
        <w:pStyle w:val="Image"/>
      </w:pPr>
      <w:r w:rsidRPr="00BE7924">
        <w:drawing>
          <wp:inline distT="0" distB="0" distL="0" distR="0" wp14:anchorId="2003BB37" wp14:editId="5671BEE6">
            <wp:extent cx="3852154" cy="3131968"/>
            <wp:effectExtent l="19050" t="19050" r="15240" b="11430"/>
            <wp:docPr id="226029632" name="Picture 226029632" descr="Scree shot of Reporting System Sandbox drop 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884087" cy="3157931"/>
                    </a:xfrm>
                    <a:prstGeom prst="rect">
                      <a:avLst/>
                    </a:prstGeom>
                    <a:ln w="6350">
                      <a:solidFill>
                        <a:schemeClr val="tx1"/>
                      </a:solidFill>
                    </a:ln>
                  </pic:spPr>
                </pic:pic>
              </a:graphicData>
            </a:graphic>
          </wp:inline>
        </w:drawing>
      </w:r>
    </w:p>
    <w:p w14:paraId="6EAB1459" w14:textId="7EF37C65" w:rsidR="00B55644" w:rsidRDefault="00E95704" w:rsidP="00972B02">
      <w:pPr>
        <w:pStyle w:val="Caption"/>
      </w:pPr>
      <w:bookmarkStart w:id="438" w:name="_Toc49347776"/>
      <w:r>
        <w:t xml:space="preserve">Figure </w:t>
      </w:r>
      <w:r>
        <w:fldChar w:fldCharType="begin"/>
      </w:r>
      <w:r>
        <w:instrText>SEQ Figure \* ARABIC</w:instrText>
      </w:r>
      <w:r>
        <w:fldChar w:fldCharType="separate"/>
      </w:r>
      <w:r w:rsidR="007D12B0">
        <w:rPr>
          <w:noProof/>
        </w:rPr>
        <w:t>130</w:t>
      </w:r>
      <w:r>
        <w:fldChar w:fldCharType="end"/>
      </w:r>
      <w:r>
        <w:t xml:space="preserve">.  </w:t>
      </w:r>
      <w:r w:rsidRPr="00764635">
        <w:t>User role drop-down list</w:t>
      </w:r>
      <w:bookmarkEnd w:id="438"/>
    </w:p>
    <w:p w14:paraId="75ADC3A4" w14:textId="77777777" w:rsidR="00B55644" w:rsidRDefault="00B55644">
      <w:r w:rsidRPr="009968C2">
        <w:t xml:space="preserve">Each user </w:t>
      </w:r>
      <w:r>
        <w:t>who</w:t>
      </w:r>
      <w:r w:rsidRPr="009968C2">
        <w:t xml:space="preserve"> enters </w:t>
      </w:r>
      <w:r>
        <w:t>the</w:t>
      </w:r>
      <w:r w:rsidRPr="009968C2">
        <w:t xml:space="preserve"> </w:t>
      </w:r>
      <w:r>
        <w:t>S</w:t>
      </w:r>
      <w:r w:rsidRPr="009968C2">
        <w:t xml:space="preserve">andbox is distinct even if </w:t>
      </w:r>
      <w:r>
        <w:t>multiple users</w:t>
      </w:r>
      <w:r w:rsidRPr="009968C2">
        <w:t xml:space="preserve"> have the same role. That is, multiple users may enter the </w:t>
      </w:r>
      <w:r>
        <w:t>CERS S</w:t>
      </w:r>
      <w:r w:rsidRPr="009968C2">
        <w:t xml:space="preserve">andbox with the same role without affecting each other or anyone else in </w:t>
      </w:r>
      <w:r>
        <w:t>the</w:t>
      </w:r>
      <w:r w:rsidRPr="009968C2">
        <w:t xml:space="preserve"> </w:t>
      </w:r>
      <w:r>
        <w:t>S</w:t>
      </w:r>
      <w:r w:rsidRPr="009968C2">
        <w:t>andbox</w:t>
      </w:r>
      <w:r>
        <w:t xml:space="preserve">. </w:t>
      </w:r>
    </w:p>
    <w:p w14:paraId="263762C4" w14:textId="77777777" w:rsidR="00B55644" w:rsidRDefault="00B55644" w:rsidP="00B55644">
      <w:pPr>
        <w:pStyle w:val="Heading3"/>
      </w:pPr>
      <w:bookmarkStart w:id="439" w:name="_Toc16249412"/>
      <w:bookmarkStart w:id="440" w:name="_Toc49870611"/>
      <w:bookmarkStart w:id="441" w:name="_Toc52288781"/>
      <w:r>
        <w:t>Sandbox Session Data</w:t>
      </w:r>
      <w:bookmarkEnd w:id="439"/>
      <w:bookmarkEnd w:id="440"/>
      <w:bookmarkEnd w:id="441"/>
    </w:p>
    <w:p w14:paraId="35D4BA2B" w14:textId="6205EE5B" w:rsidR="00B55644" w:rsidRPr="009968C2" w:rsidRDefault="00B55644">
      <w:r w:rsidRPr="009968C2">
        <w:t>Any user-specific data create</w:t>
      </w:r>
      <w:r>
        <w:t>d</w:t>
      </w:r>
      <w:r w:rsidRPr="009968C2">
        <w:t xml:space="preserve"> in the sandbox will be removed </w:t>
      </w:r>
      <w:r>
        <w:t>upon</w:t>
      </w:r>
      <w:r w:rsidRPr="009968C2">
        <w:t xml:space="preserve"> log</w:t>
      </w:r>
      <w:r>
        <w:t>off</w:t>
      </w:r>
      <w:r w:rsidRPr="009968C2">
        <w:t xml:space="preserve">. This includes custom groups, reports, and saved queries. The </w:t>
      </w:r>
      <w:r>
        <w:t>session</w:t>
      </w:r>
      <w:r w:rsidRPr="009968C2">
        <w:t xml:space="preserve"> will time out if there is </w:t>
      </w:r>
      <w:r w:rsidRPr="009968C2">
        <w:lastRenderedPageBreak/>
        <w:t xml:space="preserve">no activity. To avoid </w:t>
      </w:r>
      <w:r>
        <w:t>lost</w:t>
      </w:r>
      <w:r w:rsidRPr="009968C2">
        <w:t xml:space="preserve"> work, the system will prompt </w:t>
      </w:r>
      <w:r>
        <w:t>the user</w:t>
      </w:r>
      <w:r w:rsidRPr="009968C2">
        <w:t xml:space="preserve"> to continue working</w:t>
      </w:r>
      <w:r>
        <w:t xml:space="preserve"> (refer </w:t>
      </w:r>
      <w:r w:rsidR="0085598B">
        <w:t>to figure</w:t>
      </w:r>
      <w:r w:rsidR="00A235B0">
        <w:t xml:space="preserve"> 1</w:t>
      </w:r>
      <w:r w:rsidR="00E95704">
        <w:t>31</w:t>
      </w:r>
      <w:r>
        <w:t>)</w:t>
      </w:r>
      <w:r w:rsidRPr="009968C2">
        <w:t>.</w:t>
      </w:r>
    </w:p>
    <w:p w14:paraId="6F5C6828" w14:textId="77777777" w:rsidR="00E95704" w:rsidRDefault="00B55644">
      <w:pPr>
        <w:pStyle w:val="Image"/>
      </w:pPr>
      <w:r w:rsidRPr="00BE7924">
        <w:drawing>
          <wp:inline distT="0" distB="0" distL="0" distR="0" wp14:anchorId="7609BF59" wp14:editId="64B54EC6">
            <wp:extent cx="2996119" cy="1649027"/>
            <wp:effectExtent l="19050" t="19050" r="13970" b="27940"/>
            <wp:docPr id="226029633" name="Picture 226029633" descr="Screen shot of when yorus session exp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043662" cy="1675194"/>
                    </a:xfrm>
                    <a:prstGeom prst="rect">
                      <a:avLst/>
                    </a:prstGeom>
                    <a:ln w="6350">
                      <a:solidFill>
                        <a:schemeClr val="tx1"/>
                      </a:solidFill>
                    </a:ln>
                  </pic:spPr>
                </pic:pic>
              </a:graphicData>
            </a:graphic>
          </wp:inline>
        </w:drawing>
      </w:r>
    </w:p>
    <w:p w14:paraId="435383F1" w14:textId="4DB4F35D" w:rsidR="00FF55E8" w:rsidRDefault="00E95704" w:rsidP="00972B02">
      <w:pPr>
        <w:pStyle w:val="Caption"/>
      </w:pPr>
      <w:bookmarkStart w:id="442" w:name="_Toc49347777"/>
      <w:r>
        <w:t xml:space="preserve">Figure </w:t>
      </w:r>
      <w:r>
        <w:fldChar w:fldCharType="begin"/>
      </w:r>
      <w:r>
        <w:instrText>SEQ Figure \* ARABIC</w:instrText>
      </w:r>
      <w:r>
        <w:fldChar w:fldCharType="separate"/>
      </w:r>
      <w:r w:rsidR="007D12B0">
        <w:rPr>
          <w:noProof/>
        </w:rPr>
        <w:t>131</w:t>
      </w:r>
      <w:r>
        <w:fldChar w:fldCharType="end"/>
      </w:r>
      <w:r>
        <w:t xml:space="preserve">.  </w:t>
      </w:r>
      <w:r w:rsidRPr="0067514C">
        <w:t>Prompt to continue working</w:t>
      </w:r>
      <w:bookmarkEnd w:id="442"/>
    </w:p>
    <w:p w14:paraId="574EEF7F" w14:textId="0E8BF7ED" w:rsidR="00B55644" w:rsidRPr="00A31E40" w:rsidRDefault="001E4724">
      <w:pPr>
        <w:pStyle w:val="Note-yellow"/>
      </w:pPr>
      <w:r>
        <mc:AlternateContent>
          <mc:Choice Requires="wps">
            <w:drawing>
              <wp:anchor distT="0" distB="0" distL="114300" distR="114300" simplePos="0" relativeHeight="251658248" behindDoc="0" locked="0" layoutInCell="1" allowOverlap="1" wp14:anchorId="12F4836A" wp14:editId="1A9BFE3D">
                <wp:simplePos x="0" y="0"/>
                <wp:positionH relativeFrom="column">
                  <wp:posOffset>191985</wp:posOffset>
                </wp:positionH>
                <wp:positionV relativeFrom="paragraph">
                  <wp:posOffset>38100</wp:posOffset>
                </wp:positionV>
                <wp:extent cx="553975" cy="604620"/>
                <wp:effectExtent l="0" t="0" r="0" b="0"/>
                <wp:wrapNone/>
                <wp:docPr id="297" name="Text Box 2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53975" cy="604620"/>
                        </a:xfrm>
                        <a:prstGeom prst="rect">
                          <a:avLst/>
                        </a:prstGeom>
                        <a:noFill/>
                        <a:ln w="6350">
                          <a:noFill/>
                        </a:ln>
                      </wps:spPr>
                      <wps:txbx>
                        <w:txbxContent>
                          <w:p w14:paraId="084A1AE9" w14:textId="610226EF" w:rsidR="009E4D73" w:rsidRDefault="009E4D73">
                            <w:r w:rsidRPr="00F77BA5">
                              <w:rPr>
                                <w:noProof/>
                              </w:rPr>
                              <w:drawing>
                                <wp:inline distT="0" distB="0" distL="0" distR="0" wp14:anchorId="5D3F5AF2" wp14:editId="519CAE9C">
                                  <wp:extent cx="338400" cy="338400"/>
                                  <wp:effectExtent l="0" t="0" r="5080" b="5080"/>
                                  <wp:docPr id="304" name="Picture 304" descr="Graphic of a 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1863" cy="34186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4836A" id="Text Box 297" o:spid="_x0000_s1088" type="#_x0000_t202" alt="&quot;&quot;" style="position:absolute;left:0;text-align:left;margin-left:15.1pt;margin-top:3pt;width:43.6pt;height:47.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" filled="f" stroked="f" strokeweight=".5pt">
                <v:textbox>
                  <w:txbxContent>
                    <w:p w14:paraId="084A1AE9" w14:textId="610226EF" w:rsidR="009E4D73" w:rsidRDefault="009E4D73">
                      <w:r w:rsidRPr="00F77BA5">
                        <w:rPr>
                          <w:noProof/>
                        </w:rPr>
                        <w:drawing>
                          <wp:inline distT="0" distB="0" distL="0" distR="0" wp14:anchorId="5D3F5AF2" wp14:editId="519CAE9C">
                            <wp:extent cx="338400" cy="338400"/>
                            <wp:effectExtent l="0" t="0" r="5080" b="5080"/>
                            <wp:docPr id="304" name="Picture 304" descr="Graphic of a 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1863" cy="341863"/>
                                    </a:xfrm>
                                    <a:prstGeom prst="rect">
                                      <a:avLst/>
                                    </a:prstGeom>
                                  </pic:spPr>
                                </pic:pic>
                              </a:graphicData>
                            </a:graphic>
                          </wp:inline>
                        </w:drawing>
                      </w:r>
                    </w:p>
                  </w:txbxContent>
                </v:textbox>
              </v:shape>
            </w:pict>
          </mc:Fallback>
        </mc:AlternateContent>
      </w:r>
      <w:r w:rsidR="00B55644" w:rsidRPr="0080479F">
        <w:tab/>
      </w:r>
      <w:r w:rsidR="00B55644" w:rsidRPr="007D5D30">
        <w:rPr>
          <w:b/>
          <w:bCs/>
        </w:rPr>
        <w:t>Caution:</w:t>
      </w:r>
      <w:r w:rsidR="00B55644" w:rsidRPr="00A31E40">
        <w:t xml:space="preserve"> Data that is not </w:t>
      </w:r>
      <w:r w:rsidR="001723E2" w:rsidRPr="00A31E40">
        <w:t>user</w:t>
      </w:r>
      <w:r w:rsidR="001723E2">
        <w:t>-</w:t>
      </w:r>
      <w:r w:rsidR="00B55644" w:rsidRPr="00A31E40">
        <w:t>specific, such as Assigned Groups, Instructional Resources, and Embargo settings, is not considered session data and is retained across all users. Administrators should use caution when manipulating that data since doing so will permanently affect all users of the Sandbox.</w:t>
      </w:r>
    </w:p>
    <w:p w14:paraId="0A46B92D" w14:textId="57A49C04" w:rsidR="00B55644" w:rsidRPr="00DF3097" w:rsidRDefault="00B55644"/>
    <w:p w14:paraId="2BB98469" w14:textId="3B9F8413" w:rsidR="003528DF" w:rsidRDefault="003528DF"/>
    <w:sectPr w:rsidR="003528DF" w:rsidSect="008178B7">
      <w:headerReference w:type="even" r:id="rId224"/>
      <w:headerReference w:type="default" r:id="rId225"/>
      <w:footerReference w:type="even" r:id="rId226"/>
      <w:footerReference w:type="default" r:id="rId227"/>
      <w:headerReference w:type="first" r:id="rId228"/>
      <w:footerReference w:type="first" r:id="rId229"/>
      <w:pgSz w:w="12240" w:h="15840"/>
      <w:pgMar w:top="1440" w:right="1440" w:bottom="1440" w:left="1440" w:header="60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C7512" w14:textId="77777777" w:rsidR="009E4D73" w:rsidRDefault="009E4D73" w:rsidP="00B030D7">
      <w:pPr>
        <w:spacing w:after="0"/>
      </w:pPr>
      <w:r>
        <w:separator/>
      </w:r>
    </w:p>
  </w:endnote>
  <w:endnote w:type="continuationSeparator" w:id="0">
    <w:p w14:paraId="4130A306" w14:textId="77777777" w:rsidR="009E4D73" w:rsidRDefault="009E4D73" w:rsidP="00B030D7">
      <w:pPr>
        <w:spacing w:after="0"/>
      </w:pPr>
      <w:r>
        <w:continuationSeparator/>
      </w:r>
    </w:p>
  </w:endnote>
  <w:endnote w:type="continuationNotice" w:id="1">
    <w:p w14:paraId="3046B324" w14:textId="77777777" w:rsidR="009E4D73" w:rsidRDefault="009E4D73" w:rsidP="00B030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embedRegular r:id="rId1" w:fontKey="{8F09820D-1D91-954B-94C1-43819C2AAC6A}"/>
  </w:font>
  <w:font w:name="Times New Roman">
    <w:panose1 w:val="02020603050405020304"/>
    <w:charset w:val="00"/>
    <w:family w:val="roman"/>
    <w:pitch w:val="variable"/>
    <w:sig w:usb0="E0002EFF" w:usb1="C000785B" w:usb2="00000009" w:usb3="00000000" w:csb0="000001FF" w:csb1="00000000"/>
    <w:embedRegular r:id="rId2" w:fontKey="{BDC8D664-6663-D948-9259-EEBA02DF70B2}"/>
    <w:embedBold r:id="rId3" w:fontKey="{67FD1F1D-1FC1-C149-B181-948FBBDEC4F7}"/>
    <w:embedItalic r:id="rId4" w:fontKey="{F31F1270-4033-7540-82FC-0947C27ED05C}"/>
    <w:embedBoldItalic r:id="rId5" w:fontKey="{E692CE70-9281-9C45-8074-C67CC5172115}"/>
  </w:font>
  <w:font w:name="Arial">
    <w:panose1 w:val="020B0604020202020204"/>
    <w:charset w:val="00"/>
    <w:family w:val="swiss"/>
    <w:pitch w:val="variable"/>
    <w:sig w:usb0="E0002EFF" w:usb1="C000785B" w:usb2="00000009" w:usb3="00000000" w:csb0="000001FF" w:csb1="00000000"/>
    <w:embedRegular r:id="rId6" w:fontKey="{D7173F42-6557-CB4E-B3B8-CC5A0578AA01}"/>
    <w:embedBold r:id="rId7" w:fontKey="{F2009329-935D-744E-A212-4720475F1F8F}"/>
    <w:embedItalic r:id="rId8" w:fontKey="{A20B6D0D-A4E8-FE4D-AA21-2BB7ADF44A45}"/>
    <w:embedBoldItalic r:id="rId9" w:fontKey="{28676FA5-6525-064A-A6F8-1DE97273C12A}"/>
  </w:font>
  <w:font w:name="Courier New">
    <w:panose1 w:val="02070309020205020404"/>
    <w:charset w:val="00"/>
    <w:family w:val="modern"/>
    <w:pitch w:val="fixed"/>
    <w:sig w:usb0="E0002EFF" w:usb1="C0007843" w:usb2="00000009" w:usb3="00000000" w:csb0="000001FF" w:csb1="00000000"/>
    <w:embedRegular r:id="rId10" w:fontKey="{32670A1A-A8DB-0748-948B-94C3B2BCD471}"/>
  </w:font>
  <w:font w:name="Wingdings">
    <w:panose1 w:val="05000000000000000000"/>
    <w:charset w:val="4D"/>
    <w:family w:val="decorative"/>
    <w:pitch w:val="variable"/>
    <w:sig w:usb0="00000003" w:usb1="00000000" w:usb2="00000000" w:usb3="00000000" w:csb0="80000001" w:csb1="00000000"/>
    <w:embedRegular r:id="rId11" w:fontKey="{01F23CE4-C7F8-0540-8019-84F32069B5D5}"/>
  </w:font>
  <w:font w:name="Arial Bold">
    <w:altName w:val="Arial"/>
    <w:panose1 w:val="020B06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3" w:fontKey="{2B61C14F-D0FD-C649-8E5A-AF47B3941156}"/>
    <w:embedBold r:id="rId14" w:fontKey="{C5B3F02C-195A-FA4D-AFB2-F120B5364767}"/>
    <w:embedItalic r:id="rId15" w:fontKey="{78936784-8A34-1B40-A248-64F8E05D650D}"/>
    <w:embedBoldItalic r:id="rId16" w:fontKey="{A0EDECCF-61BC-7740-8605-BFF5ACC0BFB3}"/>
  </w:font>
  <w:font w:name="Wingdings 2">
    <w:panose1 w:val="05020102010507070707"/>
    <w:charset w:val="4D"/>
    <w:family w:val="decorative"/>
    <w:pitch w:val="variable"/>
    <w:sig w:usb0="00000003" w:usb1="00000000" w:usb2="00000000" w:usb3="00000000" w:csb0="80000001" w:csb1="00000000"/>
    <w:embedRegular r:id="rId17" w:fontKey="{EDF2B2A9-F2A6-9348-A6C2-ACD7EBB9FFC9}"/>
  </w:font>
  <w:font w:name="Franklin Gothic Book">
    <w:panose1 w:val="020B0604020202020204"/>
    <w:charset w:val="00"/>
    <w:family w:val="swiss"/>
    <w:pitch w:val="variable"/>
    <w:sig w:usb0="00000287" w:usb1="00000000" w:usb2="00000000" w:usb3="00000000" w:csb0="0000009F" w:csb1="00000000"/>
    <w:embedRegular r:id="rId18" w:fontKey="{4E486A8E-8272-DA43-ACFB-E13F3B9EE9B3}"/>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embedRegular r:id="rId19" w:fontKey="{BCEC3B6D-D7FF-7147-9E37-4D5A978975EA}"/>
    <w:embedBold r:id="rId20" w:fontKey="{780B0544-C596-8A4D-B2E2-2EB7D4E32EBC}"/>
  </w:font>
  <w:font w:name="MS Mincho">
    <w:altName w:val="ＭＳ 明朝"/>
    <w:panose1 w:val="02020609040205080304"/>
    <w:charset w:val="80"/>
    <w:family w:val="modern"/>
    <w:pitch w:val="fixed"/>
    <w:sig w:usb0="E00002FF" w:usb1="6AC7FDFB" w:usb2="08000012" w:usb3="00000000" w:csb0="0002009F" w:csb1="00000000"/>
  </w:font>
  <w:font w:name="NewsGoth Cn BT">
    <w:altName w:val="Calibri"/>
    <w:panose1 w:val="020B0604020202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embedRegular r:id="rId22" w:fontKey="{2146813F-1C1A-834E-92DC-C5C2436816EA}"/>
  </w:font>
  <w:font w:name="NewsGoth Dm BT">
    <w:altName w:val="Calibri"/>
    <w:panose1 w:val="020B0604020202020204"/>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embedRegular r:id="rId24" w:fontKey="{F9259829-521D-EF42-8C99-368E834CBFE6}"/>
  </w:font>
  <w:font w:name="ITC Franklin Gothic Std Book">
    <w:altName w:val="Calibri"/>
    <w:panose1 w:val="020B0604020202020204"/>
    <w:charset w:val="00"/>
    <w:family w:val="swiss"/>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embedRegular r:id="rId26" w:fontKey="{21D25E28-2826-EB4C-96B2-AD434FD22F60}"/>
  </w:font>
  <w:font w:name="Al Bayan Plain">
    <w:panose1 w:val="00000000000000000000"/>
    <w:charset w:val="B2"/>
    <w:family w:val="auto"/>
    <w:pitch w:val="variable"/>
    <w:sig w:usb0="00002001" w:usb1="00000000" w:usb2="00000008" w:usb3="00000000" w:csb0="00000040" w:csb1="00000000"/>
  </w:font>
  <w:font w:name="Univers">
    <w:panose1 w:val="020B0503020202020204"/>
    <w:charset w:val="00"/>
    <w:family w:val="swiss"/>
    <w:pitch w:val="variable"/>
    <w:sig w:usb0="80000287" w:usb1="00000000" w:usb2="00000000" w:usb3="00000000" w:csb0="0000000F" w:csb1="00000000"/>
    <w:embedRegular r:id="rId28" w:fontKey="{188AE459-F373-DB41-AFDA-B106CAF7C8CF}"/>
    <w:embedBoldItalic r:id="rId29" w:fontKey="{740DD0A9-9757-6F45-ACDA-D94BA436CC35}"/>
  </w:font>
  <w:font w:name="Calibri Light">
    <w:panose1 w:val="020F0302020204030204"/>
    <w:charset w:val="00"/>
    <w:family w:val="swiss"/>
    <w:pitch w:val="variable"/>
    <w:sig w:usb0="E4002EFF" w:usb1="C000247B" w:usb2="00000009" w:usb3="00000000" w:csb0="000001FF" w:csb1="00000000"/>
    <w:embedRegular r:id="rId30" w:fontKey="{C20E32B2-7282-C94D-A465-EDC6DC94B9F2}"/>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80DA5" w14:textId="5350BADC" w:rsidR="009E4D73" w:rsidRDefault="009E4D73" w:rsidP="002A040A">
    <w:pPr>
      <w:pStyle w:val="Footer"/>
      <w:jc w:val="center"/>
    </w:pPr>
    <w:r>
      <w:t xml:space="preserve">– </w:t>
    </w:r>
    <w:r>
      <w:fldChar w:fldCharType="begin"/>
    </w:r>
    <w:r>
      <w:instrText xml:space="preserve"> PAGE   \* MERGEFORMAT </w:instrText>
    </w:r>
    <w:r>
      <w:fldChar w:fldCharType="separate"/>
    </w:r>
    <w:r>
      <w:rPr>
        <w:noProof/>
      </w:rPr>
      <w:t>vi</w:t>
    </w:r>
    <w:r>
      <w:rPr>
        <w:noProof/>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F9F69" w14:textId="0F80430E" w:rsidR="009E4D73" w:rsidRPr="0065689C" w:rsidRDefault="009E4D73" w:rsidP="0054723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D6269" w14:textId="17126264" w:rsidR="009E4D73" w:rsidRPr="00835CD5" w:rsidRDefault="00684E9D">
    <w:pPr>
      <w:pStyle w:val="Footer"/>
      <w:rPr>
        <w:szCs w:val="24"/>
      </w:rPr>
    </w:pPr>
    <w:r>
      <w:rPr>
        <w:szCs w:val="24"/>
      </w:rPr>
      <w:t>October</w:t>
    </w:r>
    <w:r w:rsidR="009E4D73" w:rsidRPr="00835CD5">
      <w:rPr>
        <w:szCs w:val="24"/>
      </w:rPr>
      <w:t xml:space="preserve"> 2020</w:t>
    </w:r>
    <w:r w:rsidR="009E4D73" w:rsidRPr="00835CD5">
      <w:rPr>
        <w:szCs w:val="24"/>
      </w:rPr>
      <w:ptab w:relativeTo="margin" w:alignment="center" w:leader="none"/>
    </w:r>
    <w:r w:rsidR="009E4D73" w:rsidRPr="00835CD5">
      <w:rPr>
        <w:szCs w:val="24"/>
      </w:rPr>
      <w:t xml:space="preserve"> California Educator Reporting System User Guide</w:t>
    </w:r>
    <w:r w:rsidR="009E4D73" w:rsidRPr="00835CD5">
      <w:rPr>
        <w:szCs w:val="24"/>
      </w:rPr>
      <w:ptab w:relativeTo="margin" w:alignment="right" w:leader="none"/>
    </w:r>
    <w:r w:rsidR="009E4D73" w:rsidRPr="00CD5AE6">
      <w:rPr>
        <w:rFonts w:ascii="Wingdings" w:eastAsia="Wingdings" w:hAnsi="Wingdings" w:cs="Wingdings"/>
        <w:color w:val="017FD2"/>
      </w:rPr>
      <w:t></w:t>
    </w:r>
    <w:r w:rsidR="009E4D73" w:rsidRPr="00835CD5">
      <w:rPr>
        <w:szCs w:val="24"/>
      </w:rPr>
      <w:fldChar w:fldCharType="begin"/>
    </w:r>
    <w:r w:rsidR="009E4D73" w:rsidRPr="00835CD5">
      <w:rPr>
        <w:szCs w:val="24"/>
      </w:rPr>
      <w:instrText xml:space="preserve"> PAGE  </w:instrText>
    </w:r>
    <w:r w:rsidR="009E4D73" w:rsidRPr="00835CD5">
      <w:rPr>
        <w:szCs w:val="24"/>
      </w:rPr>
      <w:fldChar w:fldCharType="separate"/>
    </w:r>
    <w:r w:rsidR="009E4D73">
      <w:rPr>
        <w:noProof/>
        <w:szCs w:val="24"/>
      </w:rPr>
      <w:t>1</w:t>
    </w:r>
    <w:r w:rsidR="009E4D73" w:rsidRPr="00835CD5">
      <w:rPr>
        <w:szCs w:val="24"/>
      </w:rPr>
      <w:fldChar w:fldCharType="end"/>
    </w:r>
  </w:p>
  <w:p w14:paraId="6CA0CD55" w14:textId="77777777" w:rsidR="009E4D73" w:rsidRPr="00972B02" w:rsidRDefault="009E4D73" w:rsidP="00972B02">
    <w:pPr>
      <w:pStyle w:val="Bullet"/>
      <w:numPr>
        <w:ilvl w:val="0"/>
        <w:numId w:val="0"/>
      </w:numPr>
      <w:jc w:val="center"/>
      <w:rPr>
        <w:rFonts w:ascii="Arial Narrow" w:hAnsi="Arial Narrow" w:cs="Arial"/>
        <w:szCs w:val="24"/>
      </w:rPr>
    </w:pPr>
    <w:r w:rsidRPr="00972B02">
      <w:rPr>
        <w:rFonts w:ascii="Arial Narrow" w:hAnsi="Arial Narrow" w:cs="Arial"/>
        <w:szCs w:val="24"/>
      </w:rPr>
      <w:t>Customization © 2020 by the California Department of Education</w:t>
    </w:r>
  </w:p>
  <w:p w14:paraId="0AFF07E1" w14:textId="2F27F654" w:rsidR="009E4D73" w:rsidRDefault="009E4D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8EC4D" w14:textId="45EFD30D" w:rsidR="009E4D73" w:rsidRPr="00497393" w:rsidRDefault="009E4D73" w:rsidP="00972B02">
    <w:pPr>
      <w:pStyle w:val="Footer"/>
      <w:jc w:val="right"/>
    </w:pPr>
    <w:r w:rsidRPr="00CD5AE6">
      <w:rPr>
        <w:rFonts w:ascii="Wingdings" w:eastAsia="Wingdings" w:hAnsi="Wingdings" w:cs="Wingdings"/>
        <w:color w:val="017FD2"/>
      </w:rPr>
      <w:t></w:t>
    </w:r>
    <w:r w:rsidRPr="00CD5AE6">
      <w:t xml:space="preserve"> </w:t>
    </w:r>
    <w:r>
      <w:fldChar w:fldCharType="begin"/>
    </w:r>
    <w:r>
      <w:instrText xml:space="preserve"> PAGE  </w:instrText>
    </w:r>
    <w:r>
      <w:fldChar w:fldCharType="separate"/>
    </w:r>
    <w:r>
      <w:rPr>
        <w:noProof/>
      </w:rPr>
      <w:t>18</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C3C4C" w14:textId="13CD3C92" w:rsidR="009E4D73" w:rsidRPr="00835CD5" w:rsidRDefault="00192555" w:rsidP="00FC1D63">
    <w:pPr>
      <w:pStyle w:val="Footer"/>
      <w:rPr>
        <w:szCs w:val="24"/>
      </w:rPr>
    </w:pPr>
    <w:r>
      <w:rPr>
        <w:szCs w:val="24"/>
      </w:rPr>
      <w:t>October</w:t>
    </w:r>
    <w:r w:rsidR="009E4D73" w:rsidRPr="00835CD5">
      <w:rPr>
        <w:szCs w:val="24"/>
      </w:rPr>
      <w:t xml:space="preserve"> 2020</w:t>
    </w:r>
    <w:r w:rsidR="009E4D73" w:rsidRPr="00835CD5">
      <w:rPr>
        <w:szCs w:val="24"/>
      </w:rPr>
      <w:ptab w:relativeTo="margin" w:alignment="center" w:leader="none"/>
    </w:r>
    <w:r w:rsidR="009E4D73" w:rsidRPr="00835CD5">
      <w:rPr>
        <w:szCs w:val="24"/>
      </w:rPr>
      <w:t xml:space="preserve"> California Educator Reporting System User Guide</w:t>
    </w:r>
    <w:r w:rsidR="009E4D73" w:rsidRPr="00835CD5">
      <w:rPr>
        <w:szCs w:val="24"/>
      </w:rPr>
      <w:ptab w:relativeTo="margin" w:alignment="right" w:leader="none"/>
    </w:r>
    <w:r w:rsidR="009E4D73" w:rsidRPr="00CD5AE6">
      <w:rPr>
        <w:rFonts w:ascii="Wingdings" w:eastAsia="Wingdings" w:hAnsi="Wingdings" w:cs="Wingdings"/>
        <w:color w:val="017FD2"/>
      </w:rPr>
      <w:t></w:t>
    </w:r>
    <w:r w:rsidR="009E4D73" w:rsidRPr="00835CD5">
      <w:rPr>
        <w:szCs w:val="24"/>
      </w:rPr>
      <w:fldChar w:fldCharType="begin"/>
    </w:r>
    <w:r w:rsidR="009E4D73" w:rsidRPr="00835CD5">
      <w:rPr>
        <w:szCs w:val="24"/>
      </w:rPr>
      <w:instrText xml:space="preserve"> PAGE  </w:instrText>
    </w:r>
    <w:r w:rsidR="009E4D73" w:rsidRPr="00835CD5">
      <w:rPr>
        <w:szCs w:val="24"/>
      </w:rPr>
      <w:fldChar w:fldCharType="separate"/>
    </w:r>
    <w:r w:rsidR="009E4D73">
      <w:rPr>
        <w:noProof/>
        <w:szCs w:val="24"/>
      </w:rPr>
      <w:t>17</w:t>
    </w:r>
    <w:r w:rsidR="009E4D73" w:rsidRPr="00835CD5">
      <w:rPr>
        <w:szCs w:val="24"/>
      </w:rPr>
      <w:fldChar w:fldCharType="end"/>
    </w:r>
  </w:p>
  <w:p w14:paraId="07308DF6" w14:textId="1C019D5E" w:rsidR="009E4D73" w:rsidRPr="00C10A92" w:rsidRDefault="009E4D73" w:rsidP="00972B02">
    <w:pPr>
      <w:pStyle w:val="Bullet"/>
      <w:numPr>
        <w:ilvl w:val="0"/>
        <w:numId w:val="0"/>
      </w:numPr>
      <w:ind w:left="360"/>
      <w:jc w:val="center"/>
    </w:pPr>
    <w:r w:rsidRPr="00E44E10">
      <w:rPr>
        <w:rFonts w:ascii="Arial Narrow" w:hAnsi="Arial Narrow" w:cs="Arial"/>
        <w:szCs w:val="24"/>
      </w:rPr>
      <w:t>Customization © 2020 by the California Department of Educatio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2A3BC" w14:textId="77777777" w:rsidR="009E4D73" w:rsidRDefault="009E4D73" w:rsidP="00C73331">
    <w:pPr>
      <w:pStyle w:val="Footer"/>
    </w:pPr>
  </w:p>
  <w:p w14:paraId="44DF2496" w14:textId="5D2CE5A5" w:rsidR="009E4D73" w:rsidRPr="00835CD5" w:rsidRDefault="00A413EE" w:rsidP="00514A0D">
    <w:pPr>
      <w:pStyle w:val="Footer"/>
      <w:rPr>
        <w:szCs w:val="24"/>
      </w:rPr>
    </w:pPr>
    <w:r>
      <w:rPr>
        <w:szCs w:val="24"/>
      </w:rPr>
      <w:t>October</w:t>
    </w:r>
    <w:r w:rsidR="00CC4B0B" w:rsidRPr="00835CD5">
      <w:rPr>
        <w:szCs w:val="24"/>
      </w:rPr>
      <w:t xml:space="preserve"> </w:t>
    </w:r>
    <w:r w:rsidR="009E4D73" w:rsidRPr="00835CD5">
      <w:rPr>
        <w:szCs w:val="24"/>
      </w:rPr>
      <w:t>2020</w:t>
    </w:r>
    <w:r w:rsidR="009E4D73" w:rsidRPr="00835CD5">
      <w:rPr>
        <w:szCs w:val="24"/>
      </w:rPr>
      <w:ptab w:relativeTo="margin" w:alignment="center" w:leader="none"/>
    </w:r>
    <w:r w:rsidR="009E4D73" w:rsidRPr="00835CD5">
      <w:rPr>
        <w:szCs w:val="24"/>
      </w:rPr>
      <w:t xml:space="preserve"> California Educator Reporting System User Guide</w:t>
    </w:r>
    <w:r w:rsidR="009E4D73" w:rsidRPr="00835CD5">
      <w:rPr>
        <w:szCs w:val="24"/>
      </w:rPr>
      <w:ptab w:relativeTo="margin" w:alignment="right" w:leader="none"/>
    </w:r>
    <w:r w:rsidR="009E4D73" w:rsidRPr="00CD5AE6">
      <w:rPr>
        <w:rFonts w:ascii="Wingdings" w:eastAsia="Wingdings" w:hAnsi="Wingdings" w:cs="Wingdings"/>
        <w:color w:val="017FD2"/>
      </w:rPr>
      <w:t></w:t>
    </w:r>
    <w:r w:rsidR="009E4D73" w:rsidRPr="00835CD5">
      <w:rPr>
        <w:szCs w:val="24"/>
      </w:rPr>
      <w:fldChar w:fldCharType="begin"/>
    </w:r>
    <w:r w:rsidR="009E4D73" w:rsidRPr="00835CD5">
      <w:rPr>
        <w:szCs w:val="24"/>
      </w:rPr>
      <w:instrText xml:space="preserve"> PAGE  </w:instrText>
    </w:r>
    <w:r w:rsidR="009E4D73" w:rsidRPr="00835CD5">
      <w:rPr>
        <w:szCs w:val="24"/>
      </w:rPr>
      <w:fldChar w:fldCharType="separate"/>
    </w:r>
    <w:r w:rsidR="009E4D73">
      <w:rPr>
        <w:noProof/>
        <w:szCs w:val="24"/>
      </w:rPr>
      <w:t>102</w:t>
    </w:r>
    <w:r w:rsidR="009E4D73" w:rsidRPr="00835CD5">
      <w:rPr>
        <w:szCs w:val="24"/>
      </w:rPr>
      <w:fldChar w:fldCharType="end"/>
    </w:r>
  </w:p>
  <w:p w14:paraId="26265EDC" w14:textId="18F268FD" w:rsidR="009E4D73" w:rsidRDefault="009E4D73" w:rsidP="00972B02">
    <w:pPr>
      <w:pStyle w:val="Bullet"/>
      <w:numPr>
        <w:ilvl w:val="0"/>
        <w:numId w:val="0"/>
      </w:numPr>
      <w:jc w:val="center"/>
    </w:pPr>
    <w:r w:rsidRPr="00E44E10">
      <w:rPr>
        <w:rFonts w:ascii="Arial Narrow" w:hAnsi="Arial Narrow" w:cs="Arial"/>
        <w:szCs w:val="24"/>
      </w:rPr>
      <w:t>Customization © 2020 by the California Department of Educati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6410E" w14:textId="6F246BAA" w:rsidR="009E4D73" w:rsidRDefault="009E4D73" w:rsidP="00972B02">
    <w:pPr>
      <w:pStyle w:val="Footer"/>
      <w:jc w:val="right"/>
    </w:pPr>
    <w:r w:rsidRPr="00CD5AE6">
      <w:rPr>
        <w:rFonts w:ascii="Wingdings" w:eastAsia="Wingdings" w:hAnsi="Wingdings" w:cs="Wingdings"/>
        <w:color w:val="017FD2"/>
      </w:rPr>
      <w:t></w:t>
    </w:r>
    <w:r w:rsidRPr="00CD5AE6">
      <w:t xml:space="preserve"> </w:t>
    </w:r>
    <w:r w:rsidRPr="00D211C2">
      <w:fldChar w:fldCharType="begin"/>
    </w:r>
    <w:r w:rsidRPr="00D211C2">
      <w:instrText xml:space="preserve"> PAGE </w:instrText>
    </w:r>
    <w:r w:rsidRPr="00D211C2">
      <w:fldChar w:fldCharType="separate"/>
    </w:r>
    <w:r>
      <w:rPr>
        <w:noProof/>
      </w:rPr>
      <w:t>101</w:t>
    </w:r>
    <w:r w:rsidRPr="00D211C2">
      <w:fldChar w:fldCharType="end"/>
    </w:r>
  </w:p>
  <w:p w14:paraId="6FA45CD3" w14:textId="67E1CE1C" w:rsidR="009E4D73" w:rsidRDefault="009E4D73" w:rsidP="0031103A">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50485" w14:textId="6F6F5C1A" w:rsidR="009E4D73" w:rsidRDefault="009E4D73" w:rsidP="000F427C">
    <w:pPr>
      <w:pStyle w:val="Footer"/>
    </w:pPr>
    <w:r>
      <w:t>September 2019</w:t>
    </w:r>
    <w:r w:rsidRPr="00CD5AE6">
      <w:tab/>
    </w:r>
    <w:r>
      <w:t>California Educator Reporting System User</w:t>
    </w:r>
    <w:r w:rsidRPr="00303A5C">
      <w:t xml:space="preserve"> </w:t>
    </w:r>
    <w:r>
      <w:t>Guide</w:t>
    </w:r>
    <w:r w:rsidRPr="00CD5AE6">
      <w:rPr>
        <w:color w:val="017FD2"/>
      </w:rPr>
      <w:t xml:space="preserve"> </w:t>
    </w:r>
    <w:r w:rsidRPr="00CD5AE6">
      <w:rPr>
        <w:rFonts w:ascii="Wingdings" w:eastAsia="Wingdings" w:hAnsi="Wingdings" w:cs="Wingdings"/>
        <w:color w:val="017FD2"/>
      </w:rPr>
      <w:t></w:t>
    </w:r>
    <w:r w:rsidRPr="00CD5AE6">
      <w:t xml:space="preserve"> </w:t>
    </w:r>
    <w:r w:rsidRPr="00D211C2">
      <w:fldChar w:fldCharType="begin"/>
    </w:r>
    <w:r w:rsidRPr="00D211C2">
      <w:instrText xml:space="preserve"> PAGE </w:instrText>
    </w:r>
    <w:r w:rsidRPr="00D211C2">
      <w:fldChar w:fldCharType="separate"/>
    </w:r>
    <w:r>
      <w:rPr>
        <w:noProof/>
      </w:rPr>
      <w:t>1</w:t>
    </w:r>
    <w:r w:rsidRPr="00D211C2">
      <w:fldChar w:fldCharType="end"/>
    </w:r>
  </w:p>
  <w:p w14:paraId="724B64D6" w14:textId="6EF97AD6" w:rsidR="009E4D73" w:rsidRDefault="009E4D73" w:rsidP="002A040A">
    <w:pPr>
      <w:pStyle w:val="Footer"/>
      <w:jc w:val="center"/>
    </w:pPr>
    <w:r>
      <w:t>Customization © 2019 by the California Department of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97EB5" w14:textId="77777777" w:rsidR="009E4D73" w:rsidRDefault="009E4D73" w:rsidP="00B030D7">
      <w:pPr>
        <w:spacing w:after="0"/>
      </w:pPr>
      <w:r>
        <w:separator/>
      </w:r>
    </w:p>
  </w:footnote>
  <w:footnote w:type="continuationSeparator" w:id="0">
    <w:p w14:paraId="205D8CF7" w14:textId="77777777" w:rsidR="009E4D73" w:rsidRDefault="009E4D73" w:rsidP="00B030D7">
      <w:pPr>
        <w:spacing w:after="0"/>
      </w:pPr>
      <w:r>
        <w:continuationSeparator/>
      </w:r>
    </w:p>
  </w:footnote>
  <w:footnote w:type="continuationNotice" w:id="1">
    <w:p w14:paraId="4C145ECE" w14:textId="77777777" w:rsidR="009E4D73" w:rsidRDefault="009E4D73" w:rsidP="00B030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2E404" w14:textId="32AB7803" w:rsidR="009E4D73" w:rsidRDefault="009E4D73" w:rsidP="00972B02">
    <w:pPr>
      <w:pStyle w:val="Header"/>
      <w:jc w:val="right"/>
    </w:pPr>
    <w:r>
      <w:t>California Educator Reporting System</w:t>
    </w:r>
    <w:r w:rsidDel="001A5D44">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BD85E" w14:textId="77777777" w:rsidR="009E4D73" w:rsidRDefault="009E4D73" w:rsidP="00B55644">
    <w:pPr>
      <w:pStyle w:val="HeaderLogo"/>
    </w:pPr>
    <w:r>
      <w:rPr>
        <w:lang w:eastAsia="en-US"/>
      </w:rPr>
      <w:drawing>
        <wp:inline distT="0" distB="0" distL="0" distR="0" wp14:anchorId="056D702C" wp14:editId="3DF310F2">
          <wp:extent cx="1225296" cy="438912"/>
          <wp:effectExtent l="0" t="0" r="0" b="0"/>
          <wp:docPr id="39073943" name="Picture 17"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225296" cy="438912"/>
                  </a:xfrm>
                  <a:prstGeom prst="rect">
                    <a:avLst/>
                  </a:prstGeom>
                </pic:spPr>
              </pic:pic>
            </a:graphicData>
          </a:graphic>
        </wp:inline>
      </w:drawing>
    </w:r>
    <w:r>
      <w:tab/>
    </w:r>
    <w:r>
      <w:rPr>
        <w:lang w:eastAsia="en-US"/>
      </w:rPr>
      <w:drawing>
        <wp:inline distT="0" distB="0" distL="0" distR="0" wp14:anchorId="6F69524F" wp14:editId="44CC2521">
          <wp:extent cx="1060704" cy="521208"/>
          <wp:effectExtent l="0" t="0" r="6350" b="0"/>
          <wp:docPr id="39073944" name="Picture 30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pic:nvPicPr>
                <pic:blipFill>
                  <a:blip r:embed="rId2">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8A8843C" w14:textId="576B3CA3" w:rsidR="009E4D73" w:rsidRPr="00A92E77" w:rsidRDefault="009E4D73" w:rsidP="00B55644">
    <w:pPr>
      <w:pStyle w:val="Header"/>
      <w:jc w:val="right"/>
    </w:pPr>
    <w:r>
      <w:rPr>
        <w:b/>
        <w:bCs/>
      </w:rPr>
      <w:fldChar w:fldCharType="begin"/>
    </w:r>
    <w:r>
      <w:rPr>
        <w:b/>
        <w:bCs/>
      </w:rPr>
      <w:instrText xml:space="preserve"> STYLEREF  "Heading 2"  \* MERGEFORMAT </w:instrText>
    </w:r>
    <w:r>
      <w:rPr>
        <w:b/>
        <w:bCs/>
      </w:rPr>
      <w:fldChar w:fldCharType="separate"/>
    </w:r>
    <w:r w:rsidR="008145D4">
      <w:rPr>
        <w:b/>
        <w:bCs/>
      </w:rPr>
      <w:t>Overview of the California Educator Reporting System</w:t>
    </w:r>
    <w:r>
      <w:rPr>
        <w:b/>
        <w:bCs/>
      </w:rPr>
      <w:fldChar w:fldCharType="end"/>
    </w:r>
    <w:r>
      <w:t xml:space="preserve"> | </w:t>
    </w:r>
    <w:r>
      <w:br/>
    </w:r>
    <w:fldSimple w:instr="STYLEREF  &quot;Heading 3&quot;  \* MERGEFORMAT">
      <w:r w:rsidR="008145D4">
        <w:t>Browser Requirem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09A30" w14:textId="6EF5C5B1" w:rsidR="009E4D73" w:rsidRDefault="009E4D73" w:rsidP="00A92E77">
    <w:pPr>
      <w:pStyle w:val="HeaderLogo"/>
    </w:pPr>
    <w:r>
      <w:rPr>
        <w:lang w:eastAsia="en-US"/>
      </w:rPr>
      <w:drawing>
        <wp:inline distT="0" distB="0" distL="0" distR="0" wp14:anchorId="5312AF64" wp14:editId="145CEF99">
          <wp:extent cx="1060704" cy="521208"/>
          <wp:effectExtent l="0" t="0" r="6350" b="0"/>
          <wp:docPr id="966201974" name="Picture 22602966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6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r>
      <w:rPr>
        <w:lang w:eastAsia="en-US"/>
      </w:rPr>
      <w:drawing>
        <wp:inline distT="0" distB="0" distL="0" distR="0" wp14:anchorId="2B2BAFCC" wp14:editId="38D49044">
          <wp:extent cx="1225296" cy="438912"/>
          <wp:effectExtent l="0" t="0" r="0" b="0"/>
          <wp:docPr id="923035734" name="Picture 17"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
                    <a:extLst>
                      <a:ext uri="{28A0092B-C50C-407E-A947-70E740481C1C}">
                        <a14:useLocalDpi xmlns:a14="http://schemas.microsoft.com/office/drawing/2010/main" val="0"/>
                      </a:ext>
                    </a:extLst>
                  </a:blip>
                  <a:stretch>
                    <a:fillRect/>
                  </a:stretch>
                </pic:blipFill>
                <pic:spPr>
                  <a:xfrm>
                    <a:off x="0" y="0"/>
                    <a:ext cx="1225296" cy="438912"/>
                  </a:xfrm>
                  <a:prstGeom prst="rect">
                    <a:avLst/>
                  </a:prstGeom>
                </pic:spPr>
              </pic:pic>
            </a:graphicData>
          </a:graphic>
        </wp:inline>
      </w:drawing>
    </w:r>
  </w:p>
  <w:p w14:paraId="00F2B8EA" w14:textId="1D82E4F2" w:rsidR="009E4D73" w:rsidRDefault="00192555" w:rsidP="00A92E77">
    <w:pPr>
      <w:pStyle w:val="Header"/>
    </w:pPr>
    <w:fldSimple w:instr="STYLEREF  &quot;Heading 2&quot;  \* MERGEFORMAT">
      <w:r w:rsidR="008145D4">
        <w:t>Appendix — Sandbox</w:t>
      </w:r>
    </w:fldSimple>
    <w:r w:rsidR="009E4D73">
      <w:t xml:space="preserve"> | </w:t>
    </w:r>
    <w:r w:rsidR="009E4D73">
      <w:br/>
    </w:r>
    <w:fldSimple w:instr="STYLEREF  &quot;Heading 3&quot;  \* MERGEFORMAT">
      <w:r w:rsidR="008145D4">
        <w:t>Sandbox Session Data</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A7408" w14:textId="77777777" w:rsidR="009E4D73" w:rsidRDefault="009E4D73" w:rsidP="00A92E77">
    <w:pPr>
      <w:pStyle w:val="HeaderLogo"/>
    </w:pPr>
    <w:r>
      <w:rPr>
        <w:lang w:eastAsia="en-US"/>
      </w:rPr>
      <w:drawing>
        <wp:inline distT="0" distB="0" distL="0" distR="0" wp14:anchorId="2A30A0DC" wp14:editId="0A5EBE68">
          <wp:extent cx="1225296" cy="438912"/>
          <wp:effectExtent l="0" t="0" r="0" b="0"/>
          <wp:docPr id="1445425568" name="Picture 17"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225296" cy="438912"/>
                  </a:xfrm>
                  <a:prstGeom prst="rect">
                    <a:avLst/>
                  </a:prstGeom>
                </pic:spPr>
              </pic:pic>
            </a:graphicData>
          </a:graphic>
        </wp:inline>
      </w:drawing>
    </w:r>
    <w:r>
      <w:tab/>
    </w:r>
    <w:r>
      <w:rPr>
        <w:lang w:eastAsia="en-US"/>
      </w:rPr>
      <w:drawing>
        <wp:inline distT="0" distB="0" distL="0" distR="0" wp14:anchorId="29C749B1" wp14:editId="0797635E">
          <wp:extent cx="1060704" cy="521208"/>
          <wp:effectExtent l="0" t="0" r="6350" b="0"/>
          <wp:docPr id="295278292" name="Picture 226029670"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70"/>
                  <pic:cNvPicPr/>
                </pic:nvPicPr>
                <pic:blipFill>
                  <a:blip r:embed="rId2">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6375987" w14:textId="1467F823" w:rsidR="009E4D73" w:rsidRPr="00A92E77" w:rsidRDefault="00192555" w:rsidP="00F84C8D">
    <w:pPr>
      <w:pStyle w:val="Header"/>
      <w:jc w:val="right"/>
    </w:pPr>
    <w:fldSimple w:instr="STYLEREF  &quot;Heading 2&quot;  \* MERGEFORMAT">
      <w:r w:rsidR="008145D4">
        <w:t>Appendix — Sandbox</w:t>
      </w:r>
    </w:fldSimple>
    <w:r w:rsidR="009E4D73">
      <w:t xml:space="preserve"> | </w:t>
    </w:r>
    <w:r w:rsidR="009E4D73">
      <w:br/>
    </w:r>
    <w:fldSimple w:instr="STYLEREF  &quot;Heading 3&quot;  \* MERGEFORMAT">
      <w:r w:rsidR="008145D4">
        <w:t>Sandbox Logon</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CD6E4" w14:textId="77777777" w:rsidR="009E4D73" w:rsidRDefault="009E4D73" w:rsidP="00A92E77">
    <w:pPr>
      <w:pStyle w:val="HeaderLogo"/>
    </w:pPr>
    <w:r>
      <w:rPr>
        <w:lang w:eastAsia="en-US"/>
      </w:rPr>
      <w:drawing>
        <wp:inline distT="0" distB="0" distL="0" distR="0" wp14:anchorId="1EBC8C80" wp14:editId="7701F47A">
          <wp:extent cx="1225296" cy="438912"/>
          <wp:effectExtent l="0" t="0" r="0" b="0"/>
          <wp:docPr id="667436339" name="Picture 17"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225296" cy="438912"/>
                  </a:xfrm>
                  <a:prstGeom prst="rect">
                    <a:avLst/>
                  </a:prstGeom>
                </pic:spPr>
              </pic:pic>
            </a:graphicData>
          </a:graphic>
        </wp:inline>
      </w:drawing>
    </w:r>
    <w:r>
      <w:tab/>
    </w:r>
    <w:r>
      <w:rPr>
        <w:lang w:eastAsia="en-US"/>
      </w:rPr>
      <w:drawing>
        <wp:inline distT="0" distB="0" distL="0" distR="0" wp14:anchorId="7A877202" wp14:editId="71A0495C">
          <wp:extent cx="1060704" cy="521208"/>
          <wp:effectExtent l="0" t="0" r="6350" b="0"/>
          <wp:docPr id="742850054" name="Picture 226029667"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29667"/>
                  <pic:cNvPicPr/>
                </pic:nvPicPr>
                <pic:blipFill>
                  <a:blip r:embed="rId2">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9C8CF6F" w14:textId="02E72375" w:rsidR="009E4D73" w:rsidRPr="00A92E77" w:rsidRDefault="00192555" w:rsidP="002A040A">
    <w:pPr>
      <w:pStyle w:val="Header"/>
      <w:jc w:val="right"/>
    </w:pPr>
    <w:fldSimple w:instr="STYLEREF  &quot;Heading 2&quot;  \* MERGEFORMAT">
      <w:r w:rsidR="009E4D73">
        <w:t>Reporting Features in Detail</w:t>
      </w:r>
    </w:fldSimple>
    <w:r w:rsidR="009E4D73">
      <w:t xml:space="preserve"> | </w:t>
    </w:r>
    <w:r w:rsidR="009E4D73">
      <w:br/>
    </w:r>
    <w:fldSimple w:instr="STYLEREF  &quot;Heading 3&quot;  \* MERGEFORMAT">
      <w:r w:rsidR="009E4D73">
        <w:t>Manage Embargoed Result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8EDBD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761A496A"/>
    <w:lvl w:ilvl="0" w:tplc="CD6C5A66">
      <w:start w:val="1"/>
      <w:numFmt w:val="decimal"/>
      <w:lvlText w:val="%1."/>
      <w:lvlJc w:val="left"/>
      <w:pPr>
        <w:tabs>
          <w:tab w:val="num" w:pos="1440"/>
        </w:tabs>
        <w:ind w:left="1440" w:hanging="360"/>
      </w:pPr>
    </w:lvl>
    <w:lvl w:ilvl="1" w:tplc="8918DD00">
      <w:numFmt w:val="decimal"/>
      <w:lvlText w:val=""/>
      <w:lvlJc w:val="left"/>
    </w:lvl>
    <w:lvl w:ilvl="2" w:tplc="EB84DBB2">
      <w:numFmt w:val="decimal"/>
      <w:lvlText w:val=""/>
      <w:lvlJc w:val="left"/>
    </w:lvl>
    <w:lvl w:ilvl="3" w:tplc="C83E64BE">
      <w:numFmt w:val="decimal"/>
      <w:lvlText w:val=""/>
      <w:lvlJc w:val="left"/>
    </w:lvl>
    <w:lvl w:ilvl="4" w:tplc="609C9B48">
      <w:numFmt w:val="decimal"/>
      <w:lvlText w:val=""/>
      <w:lvlJc w:val="left"/>
    </w:lvl>
    <w:lvl w:ilvl="5" w:tplc="81A065BA">
      <w:numFmt w:val="decimal"/>
      <w:lvlText w:val=""/>
      <w:lvlJc w:val="left"/>
    </w:lvl>
    <w:lvl w:ilvl="6" w:tplc="13C85360">
      <w:numFmt w:val="decimal"/>
      <w:lvlText w:val=""/>
      <w:lvlJc w:val="left"/>
    </w:lvl>
    <w:lvl w:ilvl="7" w:tplc="22043B60">
      <w:numFmt w:val="decimal"/>
      <w:lvlText w:val=""/>
      <w:lvlJc w:val="left"/>
    </w:lvl>
    <w:lvl w:ilvl="8" w:tplc="5A307AD2">
      <w:numFmt w:val="decimal"/>
      <w:lvlText w:val=""/>
      <w:lvlJc w:val="left"/>
    </w:lvl>
  </w:abstractNum>
  <w:abstractNum w:abstractNumId="2" w15:restartNumberingAfterBreak="0">
    <w:nsid w:val="FFFFFF7E"/>
    <w:multiLevelType w:val="hybridMultilevel"/>
    <w:tmpl w:val="E1B0B972"/>
    <w:lvl w:ilvl="0" w:tplc="C29A470A">
      <w:start w:val="1"/>
      <w:numFmt w:val="decimal"/>
      <w:lvlText w:val="%1."/>
      <w:lvlJc w:val="left"/>
      <w:pPr>
        <w:tabs>
          <w:tab w:val="num" w:pos="1080"/>
        </w:tabs>
        <w:ind w:left="1080" w:hanging="360"/>
      </w:pPr>
    </w:lvl>
    <w:lvl w:ilvl="1" w:tplc="C51AEACA">
      <w:numFmt w:val="decimal"/>
      <w:lvlText w:val=""/>
      <w:lvlJc w:val="left"/>
    </w:lvl>
    <w:lvl w:ilvl="2" w:tplc="D5E89E0C">
      <w:numFmt w:val="decimal"/>
      <w:lvlText w:val=""/>
      <w:lvlJc w:val="left"/>
    </w:lvl>
    <w:lvl w:ilvl="3" w:tplc="C2749266">
      <w:numFmt w:val="decimal"/>
      <w:lvlText w:val=""/>
      <w:lvlJc w:val="left"/>
    </w:lvl>
    <w:lvl w:ilvl="4" w:tplc="FB70C298">
      <w:numFmt w:val="decimal"/>
      <w:lvlText w:val=""/>
      <w:lvlJc w:val="left"/>
    </w:lvl>
    <w:lvl w:ilvl="5" w:tplc="F6583EA0">
      <w:numFmt w:val="decimal"/>
      <w:lvlText w:val=""/>
      <w:lvlJc w:val="left"/>
    </w:lvl>
    <w:lvl w:ilvl="6" w:tplc="FB1E30BA">
      <w:numFmt w:val="decimal"/>
      <w:lvlText w:val=""/>
      <w:lvlJc w:val="left"/>
    </w:lvl>
    <w:lvl w:ilvl="7" w:tplc="B0A4F4E2">
      <w:numFmt w:val="decimal"/>
      <w:lvlText w:val=""/>
      <w:lvlJc w:val="left"/>
    </w:lvl>
    <w:lvl w:ilvl="8" w:tplc="1C74E22A">
      <w:numFmt w:val="decimal"/>
      <w:lvlText w:val=""/>
      <w:lvlJc w:val="left"/>
    </w:lvl>
  </w:abstractNum>
  <w:abstractNum w:abstractNumId="3" w15:restartNumberingAfterBreak="0">
    <w:nsid w:val="FFFFFF7F"/>
    <w:multiLevelType w:val="hybridMultilevel"/>
    <w:tmpl w:val="6DF24566"/>
    <w:lvl w:ilvl="0" w:tplc="1F2ADE1C">
      <w:start w:val="1"/>
      <w:numFmt w:val="decimal"/>
      <w:lvlText w:val="%1."/>
      <w:lvlJc w:val="left"/>
      <w:pPr>
        <w:tabs>
          <w:tab w:val="num" w:pos="720"/>
        </w:tabs>
        <w:ind w:left="720" w:hanging="360"/>
      </w:pPr>
    </w:lvl>
    <w:lvl w:ilvl="1" w:tplc="8C3421FE">
      <w:numFmt w:val="decimal"/>
      <w:lvlText w:val=""/>
      <w:lvlJc w:val="left"/>
    </w:lvl>
    <w:lvl w:ilvl="2" w:tplc="5F9658FE">
      <w:numFmt w:val="decimal"/>
      <w:lvlText w:val=""/>
      <w:lvlJc w:val="left"/>
    </w:lvl>
    <w:lvl w:ilvl="3" w:tplc="A434F38A">
      <w:numFmt w:val="decimal"/>
      <w:lvlText w:val=""/>
      <w:lvlJc w:val="left"/>
    </w:lvl>
    <w:lvl w:ilvl="4" w:tplc="B08EE9D6">
      <w:numFmt w:val="decimal"/>
      <w:lvlText w:val=""/>
      <w:lvlJc w:val="left"/>
    </w:lvl>
    <w:lvl w:ilvl="5" w:tplc="534C0EB2">
      <w:numFmt w:val="decimal"/>
      <w:lvlText w:val=""/>
      <w:lvlJc w:val="left"/>
    </w:lvl>
    <w:lvl w:ilvl="6" w:tplc="0E5E74C8">
      <w:numFmt w:val="decimal"/>
      <w:lvlText w:val=""/>
      <w:lvlJc w:val="left"/>
    </w:lvl>
    <w:lvl w:ilvl="7" w:tplc="C186A5EE">
      <w:numFmt w:val="decimal"/>
      <w:lvlText w:val=""/>
      <w:lvlJc w:val="left"/>
    </w:lvl>
    <w:lvl w:ilvl="8" w:tplc="3F20FFFC">
      <w:numFmt w:val="decimal"/>
      <w:lvlText w:val=""/>
      <w:lvlJc w:val="left"/>
    </w:lvl>
  </w:abstractNum>
  <w:abstractNum w:abstractNumId="4" w15:restartNumberingAfterBreak="0">
    <w:nsid w:val="FFFFFF80"/>
    <w:multiLevelType w:val="hybridMultilevel"/>
    <w:tmpl w:val="DC3CAE1E"/>
    <w:lvl w:ilvl="0" w:tplc="24263A96">
      <w:start w:val="1"/>
      <w:numFmt w:val="bullet"/>
      <w:lvlText w:val=""/>
      <w:lvlJc w:val="left"/>
      <w:pPr>
        <w:tabs>
          <w:tab w:val="num" w:pos="1800"/>
        </w:tabs>
        <w:ind w:left="1800" w:hanging="360"/>
      </w:pPr>
      <w:rPr>
        <w:rFonts w:ascii="Symbol" w:hAnsi="Symbol" w:hint="default"/>
      </w:rPr>
    </w:lvl>
    <w:lvl w:ilvl="1" w:tplc="E26E2AE6">
      <w:numFmt w:val="decimal"/>
      <w:lvlText w:val=""/>
      <w:lvlJc w:val="left"/>
    </w:lvl>
    <w:lvl w:ilvl="2" w:tplc="23549DF8">
      <w:numFmt w:val="decimal"/>
      <w:lvlText w:val=""/>
      <w:lvlJc w:val="left"/>
    </w:lvl>
    <w:lvl w:ilvl="3" w:tplc="DF1A6F58">
      <w:numFmt w:val="decimal"/>
      <w:lvlText w:val=""/>
      <w:lvlJc w:val="left"/>
    </w:lvl>
    <w:lvl w:ilvl="4" w:tplc="0B76EED0">
      <w:numFmt w:val="decimal"/>
      <w:lvlText w:val=""/>
      <w:lvlJc w:val="left"/>
    </w:lvl>
    <w:lvl w:ilvl="5" w:tplc="4C720872">
      <w:numFmt w:val="decimal"/>
      <w:lvlText w:val=""/>
      <w:lvlJc w:val="left"/>
    </w:lvl>
    <w:lvl w:ilvl="6" w:tplc="7BF6F550">
      <w:numFmt w:val="decimal"/>
      <w:lvlText w:val=""/>
      <w:lvlJc w:val="left"/>
    </w:lvl>
    <w:lvl w:ilvl="7" w:tplc="B5C4C338">
      <w:numFmt w:val="decimal"/>
      <w:lvlText w:val=""/>
      <w:lvlJc w:val="left"/>
    </w:lvl>
    <w:lvl w:ilvl="8" w:tplc="F7D8C1C6">
      <w:numFmt w:val="decimal"/>
      <w:lvlText w:val=""/>
      <w:lvlJc w:val="left"/>
    </w:lvl>
  </w:abstractNum>
  <w:abstractNum w:abstractNumId="5" w15:restartNumberingAfterBreak="0">
    <w:nsid w:val="FFFFFF81"/>
    <w:multiLevelType w:val="hybridMultilevel"/>
    <w:tmpl w:val="34A65584"/>
    <w:lvl w:ilvl="0" w:tplc="683A1A5A">
      <w:start w:val="1"/>
      <w:numFmt w:val="bullet"/>
      <w:lvlText w:val=""/>
      <w:lvlJc w:val="left"/>
      <w:pPr>
        <w:tabs>
          <w:tab w:val="num" w:pos="1440"/>
        </w:tabs>
        <w:ind w:left="1440" w:hanging="360"/>
      </w:pPr>
      <w:rPr>
        <w:rFonts w:ascii="Symbol" w:hAnsi="Symbol" w:hint="default"/>
      </w:rPr>
    </w:lvl>
    <w:lvl w:ilvl="1" w:tplc="6BBED7EE">
      <w:numFmt w:val="decimal"/>
      <w:lvlText w:val=""/>
      <w:lvlJc w:val="left"/>
    </w:lvl>
    <w:lvl w:ilvl="2" w:tplc="56C8A312">
      <w:numFmt w:val="decimal"/>
      <w:lvlText w:val=""/>
      <w:lvlJc w:val="left"/>
    </w:lvl>
    <w:lvl w:ilvl="3" w:tplc="8C925654">
      <w:numFmt w:val="decimal"/>
      <w:lvlText w:val=""/>
      <w:lvlJc w:val="left"/>
    </w:lvl>
    <w:lvl w:ilvl="4" w:tplc="409C2FE4">
      <w:numFmt w:val="decimal"/>
      <w:lvlText w:val=""/>
      <w:lvlJc w:val="left"/>
    </w:lvl>
    <w:lvl w:ilvl="5" w:tplc="B7641A1C">
      <w:numFmt w:val="decimal"/>
      <w:lvlText w:val=""/>
      <w:lvlJc w:val="left"/>
    </w:lvl>
    <w:lvl w:ilvl="6" w:tplc="0644D25A">
      <w:numFmt w:val="decimal"/>
      <w:lvlText w:val=""/>
      <w:lvlJc w:val="left"/>
    </w:lvl>
    <w:lvl w:ilvl="7" w:tplc="5E80EC52">
      <w:numFmt w:val="decimal"/>
      <w:lvlText w:val=""/>
      <w:lvlJc w:val="left"/>
    </w:lvl>
    <w:lvl w:ilvl="8" w:tplc="8EE6734E">
      <w:numFmt w:val="decimal"/>
      <w:lvlText w:val=""/>
      <w:lvlJc w:val="left"/>
    </w:lvl>
  </w:abstractNum>
  <w:abstractNum w:abstractNumId="6" w15:restartNumberingAfterBreak="0">
    <w:nsid w:val="FFFFFF82"/>
    <w:multiLevelType w:val="hybridMultilevel"/>
    <w:tmpl w:val="FA509092"/>
    <w:lvl w:ilvl="0" w:tplc="DAC6608E">
      <w:start w:val="1"/>
      <w:numFmt w:val="bullet"/>
      <w:lvlText w:val=""/>
      <w:lvlJc w:val="left"/>
      <w:pPr>
        <w:tabs>
          <w:tab w:val="num" w:pos="1080"/>
        </w:tabs>
        <w:ind w:left="1080" w:hanging="360"/>
      </w:pPr>
      <w:rPr>
        <w:rFonts w:ascii="Symbol" w:hAnsi="Symbol" w:hint="default"/>
      </w:rPr>
    </w:lvl>
    <w:lvl w:ilvl="1" w:tplc="9C40CC52">
      <w:numFmt w:val="decimal"/>
      <w:lvlText w:val=""/>
      <w:lvlJc w:val="left"/>
    </w:lvl>
    <w:lvl w:ilvl="2" w:tplc="0D1E773E">
      <w:numFmt w:val="decimal"/>
      <w:lvlText w:val=""/>
      <w:lvlJc w:val="left"/>
    </w:lvl>
    <w:lvl w:ilvl="3" w:tplc="F95CD426">
      <w:numFmt w:val="decimal"/>
      <w:lvlText w:val=""/>
      <w:lvlJc w:val="left"/>
    </w:lvl>
    <w:lvl w:ilvl="4" w:tplc="6A3AC64E">
      <w:numFmt w:val="decimal"/>
      <w:lvlText w:val=""/>
      <w:lvlJc w:val="left"/>
    </w:lvl>
    <w:lvl w:ilvl="5" w:tplc="3FCCE368">
      <w:numFmt w:val="decimal"/>
      <w:lvlText w:val=""/>
      <w:lvlJc w:val="left"/>
    </w:lvl>
    <w:lvl w:ilvl="6" w:tplc="8D6009CE">
      <w:numFmt w:val="decimal"/>
      <w:lvlText w:val=""/>
      <w:lvlJc w:val="left"/>
    </w:lvl>
    <w:lvl w:ilvl="7" w:tplc="A606D8A4">
      <w:numFmt w:val="decimal"/>
      <w:lvlText w:val=""/>
      <w:lvlJc w:val="left"/>
    </w:lvl>
    <w:lvl w:ilvl="8" w:tplc="CAC0C6E8">
      <w:numFmt w:val="decimal"/>
      <w:lvlText w:val=""/>
      <w:lvlJc w:val="left"/>
    </w:lvl>
  </w:abstractNum>
  <w:abstractNum w:abstractNumId="7" w15:restartNumberingAfterBreak="0">
    <w:nsid w:val="FFFFFF83"/>
    <w:multiLevelType w:val="hybridMultilevel"/>
    <w:tmpl w:val="B240E1DA"/>
    <w:lvl w:ilvl="0" w:tplc="5E460008">
      <w:start w:val="1"/>
      <w:numFmt w:val="bullet"/>
      <w:lvlText w:val=""/>
      <w:lvlJc w:val="left"/>
      <w:pPr>
        <w:tabs>
          <w:tab w:val="num" w:pos="720"/>
        </w:tabs>
        <w:ind w:left="720" w:hanging="360"/>
      </w:pPr>
      <w:rPr>
        <w:rFonts w:ascii="Symbol" w:hAnsi="Symbol" w:hint="default"/>
      </w:rPr>
    </w:lvl>
    <w:lvl w:ilvl="1" w:tplc="70DE4FA8">
      <w:numFmt w:val="decimal"/>
      <w:lvlText w:val=""/>
      <w:lvlJc w:val="left"/>
    </w:lvl>
    <w:lvl w:ilvl="2" w:tplc="53FC7AB0">
      <w:numFmt w:val="decimal"/>
      <w:lvlText w:val=""/>
      <w:lvlJc w:val="left"/>
    </w:lvl>
    <w:lvl w:ilvl="3" w:tplc="2BBC30E2">
      <w:numFmt w:val="decimal"/>
      <w:lvlText w:val=""/>
      <w:lvlJc w:val="left"/>
    </w:lvl>
    <w:lvl w:ilvl="4" w:tplc="AE06C152">
      <w:numFmt w:val="decimal"/>
      <w:lvlText w:val=""/>
      <w:lvlJc w:val="left"/>
    </w:lvl>
    <w:lvl w:ilvl="5" w:tplc="0560A892">
      <w:numFmt w:val="decimal"/>
      <w:lvlText w:val=""/>
      <w:lvlJc w:val="left"/>
    </w:lvl>
    <w:lvl w:ilvl="6" w:tplc="6B589962">
      <w:numFmt w:val="decimal"/>
      <w:lvlText w:val=""/>
      <w:lvlJc w:val="left"/>
    </w:lvl>
    <w:lvl w:ilvl="7" w:tplc="E9C25AC0">
      <w:numFmt w:val="decimal"/>
      <w:lvlText w:val=""/>
      <w:lvlJc w:val="left"/>
    </w:lvl>
    <w:lvl w:ilvl="8" w:tplc="FB3607E8">
      <w:numFmt w:val="decimal"/>
      <w:lvlText w:val=""/>
      <w:lvlJc w:val="left"/>
    </w:lvl>
  </w:abstractNum>
  <w:abstractNum w:abstractNumId="8" w15:restartNumberingAfterBreak="0">
    <w:nsid w:val="FFFFFF88"/>
    <w:multiLevelType w:val="hybridMultilevel"/>
    <w:tmpl w:val="9064BAA8"/>
    <w:lvl w:ilvl="0" w:tplc="92E4BF76">
      <w:start w:val="1"/>
      <w:numFmt w:val="decimal"/>
      <w:lvlText w:val="%1."/>
      <w:lvlJc w:val="left"/>
      <w:pPr>
        <w:tabs>
          <w:tab w:val="num" w:pos="360"/>
        </w:tabs>
        <w:ind w:left="360" w:hanging="360"/>
      </w:pPr>
    </w:lvl>
    <w:lvl w:ilvl="1" w:tplc="B860DF6E">
      <w:numFmt w:val="decimal"/>
      <w:lvlText w:val=""/>
      <w:lvlJc w:val="left"/>
    </w:lvl>
    <w:lvl w:ilvl="2" w:tplc="15886DE4">
      <w:numFmt w:val="decimal"/>
      <w:lvlText w:val=""/>
      <w:lvlJc w:val="left"/>
    </w:lvl>
    <w:lvl w:ilvl="3" w:tplc="5F5A643A">
      <w:numFmt w:val="decimal"/>
      <w:lvlText w:val=""/>
      <w:lvlJc w:val="left"/>
    </w:lvl>
    <w:lvl w:ilvl="4" w:tplc="A0988FB4">
      <w:numFmt w:val="decimal"/>
      <w:lvlText w:val=""/>
      <w:lvlJc w:val="left"/>
    </w:lvl>
    <w:lvl w:ilvl="5" w:tplc="98E63E04">
      <w:numFmt w:val="decimal"/>
      <w:lvlText w:val=""/>
      <w:lvlJc w:val="left"/>
    </w:lvl>
    <w:lvl w:ilvl="6" w:tplc="80E8BDEE">
      <w:numFmt w:val="decimal"/>
      <w:lvlText w:val=""/>
      <w:lvlJc w:val="left"/>
    </w:lvl>
    <w:lvl w:ilvl="7" w:tplc="F684B898">
      <w:numFmt w:val="decimal"/>
      <w:lvlText w:val=""/>
      <w:lvlJc w:val="left"/>
    </w:lvl>
    <w:lvl w:ilvl="8" w:tplc="42AC1C14">
      <w:numFmt w:val="decimal"/>
      <w:lvlText w:val=""/>
      <w:lvlJc w:val="left"/>
    </w:lvl>
  </w:abstractNum>
  <w:abstractNum w:abstractNumId="9" w15:restartNumberingAfterBreak="0">
    <w:nsid w:val="FFFFFF89"/>
    <w:multiLevelType w:val="hybridMultilevel"/>
    <w:tmpl w:val="05AA8758"/>
    <w:lvl w:ilvl="0" w:tplc="758AB09A">
      <w:start w:val="1"/>
      <w:numFmt w:val="bullet"/>
      <w:pStyle w:val="ListBullet"/>
      <w:lvlText w:val=""/>
      <w:lvlJc w:val="left"/>
      <w:pPr>
        <w:tabs>
          <w:tab w:val="num" w:pos="360"/>
        </w:tabs>
        <w:ind w:left="360" w:hanging="360"/>
      </w:pPr>
      <w:rPr>
        <w:rFonts w:ascii="Symbol" w:hAnsi="Symbol" w:hint="default"/>
      </w:rPr>
    </w:lvl>
    <w:lvl w:ilvl="1" w:tplc="A5401688">
      <w:numFmt w:val="decimal"/>
      <w:lvlText w:val=""/>
      <w:lvlJc w:val="left"/>
    </w:lvl>
    <w:lvl w:ilvl="2" w:tplc="AA54EB76">
      <w:numFmt w:val="decimal"/>
      <w:lvlText w:val=""/>
      <w:lvlJc w:val="left"/>
    </w:lvl>
    <w:lvl w:ilvl="3" w:tplc="A39C0F98">
      <w:numFmt w:val="decimal"/>
      <w:lvlText w:val=""/>
      <w:lvlJc w:val="left"/>
    </w:lvl>
    <w:lvl w:ilvl="4" w:tplc="A9AE2622">
      <w:numFmt w:val="decimal"/>
      <w:lvlText w:val=""/>
      <w:lvlJc w:val="left"/>
    </w:lvl>
    <w:lvl w:ilvl="5" w:tplc="6BD65F60">
      <w:numFmt w:val="decimal"/>
      <w:lvlText w:val=""/>
      <w:lvlJc w:val="left"/>
    </w:lvl>
    <w:lvl w:ilvl="6" w:tplc="4C220F14">
      <w:numFmt w:val="decimal"/>
      <w:lvlText w:val=""/>
      <w:lvlJc w:val="left"/>
    </w:lvl>
    <w:lvl w:ilvl="7" w:tplc="D89A1380">
      <w:numFmt w:val="decimal"/>
      <w:lvlText w:val=""/>
      <w:lvlJc w:val="left"/>
    </w:lvl>
    <w:lvl w:ilvl="8" w:tplc="5412B52A">
      <w:numFmt w:val="decimal"/>
      <w:lvlText w:val=""/>
      <w:lvlJc w:val="left"/>
    </w:lvl>
  </w:abstractNum>
  <w:abstractNum w:abstractNumId="10" w15:restartNumberingAfterBreak="0">
    <w:nsid w:val="02360463"/>
    <w:multiLevelType w:val="hybridMultilevel"/>
    <w:tmpl w:val="D77A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267F88"/>
    <w:multiLevelType w:val="hybridMultilevel"/>
    <w:tmpl w:val="1826C134"/>
    <w:lvl w:ilvl="0" w:tplc="7E922F9E">
      <w:start w:val="1"/>
      <w:numFmt w:val="decimal"/>
      <w:lvlText w:val="%1."/>
      <w:lvlJc w:val="right"/>
      <w:pPr>
        <w:ind w:left="504" w:hanging="360"/>
      </w:pPr>
      <w:rPr>
        <w:rFonts w:ascii="Arial" w:hAnsi="Arial" w:hint="default"/>
        <w:b w:val="0"/>
        <w:i w:val="0"/>
        <w:strike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8B6068"/>
    <w:multiLevelType w:val="hybridMultilevel"/>
    <w:tmpl w:val="91E6C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74F9B"/>
    <w:multiLevelType w:val="hybridMultilevel"/>
    <w:tmpl w:val="8710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1657FF"/>
    <w:multiLevelType w:val="hybridMultilevel"/>
    <w:tmpl w:val="FEB62454"/>
    <w:lvl w:ilvl="0" w:tplc="075CD2D0">
      <w:start w:val="1"/>
      <w:numFmt w:val="bullet"/>
      <w:pStyle w:val="Subbullet"/>
      <w:lvlText w:val="–"/>
      <w:lvlJc w:val="left"/>
      <w:pPr>
        <w:ind w:left="792" w:hanging="360"/>
      </w:pPr>
      <w:rPr>
        <w:rFonts w:ascii="Arial" w:hAnsi="Arial"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3645B8"/>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9D3E8D"/>
    <w:multiLevelType w:val="hybridMultilevel"/>
    <w:tmpl w:val="D6D2F8B8"/>
    <w:lvl w:ilvl="0" w:tplc="EF9A77AA">
      <w:start w:val="1"/>
      <w:numFmt w:val="decimal"/>
      <w:pStyle w:val="StyleNumberedListBefore3ptAfter3pt"/>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0BD92755"/>
    <w:multiLevelType w:val="hybridMultilevel"/>
    <w:tmpl w:val="DC008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231C8A"/>
    <w:multiLevelType w:val="hybridMultilevel"/>
    <w:tmpl w:val="02409B50"/>
    <w:lvl w:ilvl="0" w:tplc="478EA9F2">
      <w:start w:val="1"/>
      <w:numFmt w:val="bullet"/>
      <w:pStyle w:val="TableTex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0D5119D4"/>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D00977"/>
    <w:multiLevelType w:val="hybridMultilevel"/>
    <w:tmpl w:val="3742616C"/>
    <w:lvl w:ilvl="0" w:tplc="EDFC7AF6">
      <w:start w:val="1"/>
      <w:numFmt w:val="bullet"/>
      <w:lvlText w:val="–"/>
      <w:lvlJc w:val="left"/>
      <w:pPr>
        <w:ind w:left="893" w:hanging="360"/>
      </w:pPr>
      <w:rPr>
        <w:rFonts w:ascii="Arial" w:hAnsi="Arial" w:hint="default"/>
        <w:sz w:val="24"/>
        <w:szCs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0E370046"/>
    <w:multiLevelType w:val="hybridMultilevel"/>
    <w:tmpl w:val="4210EBD6"/>
    <w:lvl w:ilvl="0" w:tplc="2138DF6E">
      <w:start w:val="1"/>
      <w:numFmt w:val="decimal"/>
      <w:pStyle w:val="ListParagraph"/>
      <w:lvlText w:val="%1."/>
      <w:lvlJc w:val="right"/>
      <w:pPr>
        <w:ind w:left="5400" w:hanging="360"/>
      </w:pPr>
      <w:rPr>
        <w:rFonts w:hint="default"/>
        <w:sz w:val="22"/>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0F927ACC"/>
    <w:multiLevelType w:val="hybridMultilevel"/>
    <w:tmpl w:val="92F68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FB71B47"/>
    <w:multiLevelType w:val="hybridMultilevel"/>
    <w:tmpl w:val="76680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0C41DE"/>
    <w:multiLevelType w:val="hybridMultilevel"/>
    <w:tmpl w:val="2DEE81CC"/>
    <w:lvl w:ilvl="0" w:tplc="0409000F">
      <w:start w:val="1"/>
      <w:numFmt w:val="decimal"/>
      <w:lvlText w:val="%1."/>
      <w:lvlJc w:val="left"/>
      <w:pPr>
        <w:ind w:left="117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0FC598F"/>
    <w:multiLevelType w:val="hybridMultilevel"/>
    <w:tmpl w:val="33FCAA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6" w15:restartNumberingAfterBreak="0">
    <w:nsid w:val="11360A5E"/>
    <w:multiLevelType w:val="hybridMultilevel"/>
    <w:tmpl w:val="C686BB06"/>
    <w:lvl w:ilvl="0" w:tplc="535EBA14">
      <w:start w:val="1"/>
      <w:numFmt w:val="bullet"/>
      <w:pStyle w:val="bullets"/>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D664CE"/>
    <w:multiLevelType w:val="hybridMultilevel"/>
    <w:tmpl w:val="1642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3AB33C6"/>
    <w:multiLevelType w:val="hybridMultilevel"/>
    <w:tmpl w:val="8D1AAA60"/>
    <w:lvl w:ilvl="0" w:tplc="088086EE">
      <w:start w:val="1"/>
      <w:numFmt w:val="bullet"/>
      <w:pStyle w:val="checkbox"/>
      <w:lvlText w:val=""/>
      <w:lvlJc w:val="left"/>
      <w:pPr>
        <w:tabs>
          <w:tab w:val="num" w:pos="504"/>
        </w:tabs>
        <w:ind w:left="504" w:hanging="360"/>
      </w:pPr>
      <w:rPr>
        <w:rFonts w:ascii="Wingdings" w:hAnsi="Wingdings" w:hint="default"/>
        <w:sz w:val="22"/>
        <w:szCs w:val="22"/>
      </w:rPr>
    </w:lvl>
    <w:lvl w:ilvl="1" w:tplc="C916E826">
      <w:numFmt w:val="decimal"/>
      <w:lvlText w:val=""/>
      <w:lvlJc w:val="left"/>
    </w:lvl>
    <w:lvl w:ilvl="2" w:tplc="BFA246BC">
      <w:numFmt w:val="decimal"/>
      <w:lvlText w:val=""/>
      <w:lvlJc w:val="left"/>
    </w:lvl>
    <w:lvl w:ilvl="3" w:tplc="0D0A9942">
      <w:numFmt w:val="decimal"/>
      <w:lvlText w:val=""/>
      <w:lvlJc w:val="left"/>
    </w:lvl>
    <w:lvl w:ilvl="4" w:tplc="DD883E82">
      <w:numFmt w:val="decimal"/>
      <w:lvlText w:val=""/>
      <w:lvlJc w:val="left"/>
    </w:lvl>
    <w:lvl w:ilvl="5" w:tplc="65BECB02">
      <w:numFmt w:val="decimal"/>
      <w:lvlText w:val=""/>
      <w:lvlJc w:val="left"/>
    </w:lvl>
    <w:lvl w:ilvl="6" w:tplc="BA48139E">
      <w:numFmt w:val="decimal"/>
      <w:lvlText w:val=""/>
      <w:lvlJc w:val="left"/>
    </w:lvl>
    <w:lvl w:ilvl="7" w:tplc="F53A5AF4">
      <w:numFmt w:val="decimal"/>
      <w:lvlText w:val=""/>
      <w:lvlJc w:val="left"/>
    </w:lvl>
    <w:lvl w:ilvl="8" w:tplc="A3E293AC">
      <w:numFmt w:val="decimal"/>
      <w:lvlText w:val=""/>
      <w:lvlJc w:val="left"/>
    </w:lvl>
  </w:abstractNum>
  <w:abstractNum w:abstractNumId="29" w15:restartNumberingAfterBreak="0">
    <w:nsid w:val="13D75354"/>
    <w:multiLevelType w:val="hybridMultilevel"/>
    <w:tmpl w:val="B26C5438"/>
    <w:styleLink w:val="TableNumbers"/>
    <w:lvl w:ilvl="0" w:tplc="D972A710">
      <w:start w:val="1"/>
      <w:numFmt w:val="decimal"/>
      <w:pStyle w:val="TableTextNumber"/>
      <w:lvlText w:val="%1)"/>
      <w:lvlJc w:val="left"/>
      <w:pPr>
        <w:tabs>
          <w:tab w:val="num" w:pos="331"/>
        </w:tabs>
        <w:ind w:left="331" w:hanging="216"/>
      </w:pPr>
      <w:rPr>
        <w:rFonts w:hint="default"/>
      </w:rPr>
    </w:lvl>
    <w:lvl w:ilvl="1" w:tplc="B7BE6BF8">
      <w:start w:val="1"/>
      <w:numFmt w:val="lowerLetter"/>
      <w:pStyle w:val="TableTextNumber2"/>
      <w:lvlText w:val="%2)"/>
      <w:lvlJc w:val="left"/>
      <w:pPr>
        <w:tabs>
          <w:tab w:val="num" w:pos="547"/>
        </w:tabs>
        <w:ind w:left="547" w:hanging="216"/>
      </w:pPr>
      <w:rPr>
        <w:rFonts w:hint="default"/>
      </w:rPr>
    </w:lvl>
    <w:lvl w:ilvl="2" w:tplc="A37A18A6">
      <w:start w:val="1"/>
      <w:numFmt w:val="lowerRoman"/>
      <w:pStyle w:val="TableTextNumber3"/>
      <w:lvlText w:val="%3)"/>
      <w:lvlJc w:val="left"/>
      <w:pPr>
        <w:tabs>
          <w:tab w:val="num" w:pos="763"/>
        </w:tabs>
        <w:ind w:left="763" w:hanging="216"/>
      </w:pPr>
      <w:rPr>
        <w:rFonts w:hint="default"/>
      </w:rPr>
    </w:lvl>
    <w:lvl w:ilvl="3" w:tplc="E1F2B806">
      <w:start w:val="1"/>
      <w:numFmt w:val="decimal"/>
      <w:lvlText w:val="(%4)"/>
      <w:lvlJc w:val="left"/>
      <w:pPr>
        <w:ind w:left="1440" w:hanging="360"/>
      </w:pPr>
      <w:rPr>
        <w:rFonts w:hint="default"/>
      </w:rPr>
    </w:lvl>
    <w:lvl w:ilvl="4" w:tplc="6714DD60">
      <w:start w:val="1"/>
      <w:numFmt w:val="lowerLetter"/>
      <w:lvlText w:val="(%5)"/>
      <w:lvlJc w:val="left"/>
      <w:pPr>
        <w:ind w:left="1800" w:hanging="360"/>
      </w:pPr>
      <w:rPr>
        <w:rFonts w:hint="default"/>
      </w:rPr>
    </w:lvl>
    <w:lvl w:ilvl="5" w:tplc="5262CF4A">
      <w:start w:val="1"/>
      <w:numFmt w:val="lowerRoman"/>
      <w:lvlText w:val="(%6)"/>
      <w:lvlJc w:val="left"/>
      <w:pPr>
        <w:ind w:left="2160" w:hanging="360"/>
      </w:pPr>
      <w:rPr>
        <w:rFonts w:hint="default"/>
      </w:rPr>
    </w:lvl>
    <w:lvl w:ilvl="6" w:tplc="CF265EA4">
      <w:start w:val="1"/>
      <w:numFmt w:val="decimal"/>
      <w:lvlText w:val="%7."/>
      <w:lvlJc w:val="left"/>
      <w:pPr>
        <w:ind w:left="2520" w:hanging="360"/>
      </w:pPr>
      <w:rPr>
        <w:rFonts w:hint="default"/>
      </w:rPr>
    </w:lvl>
    <w:lvl w:ilvl="7" w:tplc="127A2AFE">
      <w:start w:val="1"/>
      <w:numFmt w:val="lowerLetter"/>
      <w:lvlText w:val="%8."/>
      <w:lvlJc w:val="left"/>
      <w:pPr>
        <w:ind w:left="2880" w:hanging="360"/>
      </w:pPr>
      <w:rPr>
        <w:rFonts w:hint="default"/>
      </w:rPr>
    </w:lvl>
    <w:lvl w:ilvl="8" w:tplc="CBA63AAE">
      <w:start w:val="1"/>
      <w:numFmt w:val="lowerRoman"/>
      <w:lvlText w:val="%9."/>
      <w:lvlJc w:val="left"/>
      <w:pPr>
        <w:ind w:left="3240" w:hanging="360"/>
      </w:pPr>
      <w:rPr>
        <w:rFonts w:hint="default"/>
      </w:rPr>
    </w:lvl>
  </w:abstractNum>
  <w:abstractNum w:abstractNumId="30" w15:restartNumberingAfterBreak="0">
    <w:nsid w:val="13FD0A8F"/>
    <w:multiLevelType w:val="hybridMultilevel"/>
    <w:tmpl w:val="91980E1E"/>
    <w:lvl w:ilvl="0" w:tplc="535EBA14">
      <w:start w:val="1"/>
      <w:numFmt w:val="bullet"/>
      <w:lvlText w:val=""/>
      <w:lvlJc w:val="left"/>
      <w:pPr>
        <w:ind w:left="1170" w:hanging="360"/>
      </w:pPr>
      <w:rPr>
        <w:rFonts w:ascii="Symbol" w:hAnsi="Symbol" w:hint="default"/>
      </w:rPr>
    </w:lvl>
    <w:lvl w:ilvl="1" w:tplc="0409000F">
      <w:start w:val="1"/>
      <w:numFmt w:val="decimal"/>
      <w:lvlText w:val="%2."/>
      <w:lvlJc w:val="left"/>
      <w:pPr>
        <w:ind w:left="117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6C1479"/>
    <w:multiLevelType w:val="hybridMultilevel"/>
    <w:tmpl w:val="825A3B90"/>
    <w:lvl w:ilvl="0" w:tplc="4C22470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541406"/>
    <w:multiLevelType w:val="hybridMultilevel"/>
    <w:tmpl w:val="A1640C6C"/>
    <w:lvl w:ilvl="0" w:tplc="E866559C">
      <w:start w:val="1"/>
      <w:numFmt w:val="lowerRoman"/>
      <w:pStyle w:val="NumberedSub3"/>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1A002C0A"/>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107B44"/>
    <w:multiLevelType w:val="hybridMultilevel"/>
    <w:tmpl w:val="6C7E8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16296B"/>
    <w:multiLevelType w:val="hybridMultilevel"/>
    <w:tmpl w:val="72CA3A46"/>
    <w:styleLink w:val="StyleNumbered"/>
    <w:lvl w:ilvl="0" w:tplc="09901E0A">
      <w:start w:val="1"/>
      <w:numFmt w:val="decimal"/>
      <w:lvlText w:val="%1."/>
      <w:lvlJc w:val="left"/>
      <w:pPr>
        <w:tabs>
          <w:tab w:val="num" w:pos="864"/>
        </w:tabs>
        <w:ind w:left="864" w:hanging="360"/>
      </w:pPr>
      <w:rPr>
        <w:rFonts w:hint="default"/>
        <w:sz w:val="22"/>
      </w:rPr>
    </w:lvl>
    <w:lvl w:ilvl="1" w:tplc="D81C287E">
      <w:start w:val="1"/>
      <w:numFmt w:val="lowerLetter"/>
      <w:lvlText w:val="%2."/>
      <w:lvlJc w:val="left"/>
      <w:pPr>
        <w:tabs>
          <w:tab w:val="num" w:pos="1440"/>
        </w:tabs>
        <w:ind w:left="1440" w:hanging="360"/>
      </w:pPr>
      <w:rPr>
        <w:rFonts w:hint="default"/>
      </w:rPr>
    </w:lvl>
    <w:lvl w:ilvl="2" w:tplc="E2B856B0">
      <w:start w:val="1"/>
      <w:numFmt w:val="lowerRoman"/>
      <w:lvlText w:val="%3."/>
      <w:lvlJc w:val="right"/>
      <w:pPr>
        <w:tabs>
          <w:tab w:val="num" w:pos="2160"/>
        </w:tabs>
        <w:ind w:left="2160" w:hanging="180"/>
      </w:pPr>
      <w:rPr>
        <w:rFonts w:hint="default"/>
      </w:rPr>
    </w:lvl>
    <w:lvl w:ilvl="3" w:tplc="F232330C">
      <w:start w:val="1"/>
      <w:numFmt w:val="decimal"/>
      <w:lvlText w:val="%4."/>
      <w:lvlJc w:val="left"/>
      <w:pPr>
        <w:tabs>
          <w:tab w:val="num" w:pos="2880"/>
        </w:tabs>
        <w:ind w:left="2880" w:hanging="360"/>
      </w:pPr>
      <w:rPr>
        <w:rFonts w:hint="default"/>
      </w:rPr>
    </w:lvl>
    <w:lvl w:ilvl="4" w:tplc="A9FCB704">
      <w:start w:val="1"/>
      <w:numFmt w:val="lowerLetter"/>
      <w:lvlText w:val="%5."/>
      <w:lvlJc w:val="left"/>
      <w:pPr>
        <w:tabs>
          <w:tab w:val="num" w:pos="3600"/>
        </w:tabs>
        <w:ind w:left="3600" w:hanging="360"/>
      </w:pPr>
      <w:rPr>
        <w:rFonts w:hint="default"/>
      </w:rPr>
    </w:lvl>
    <w:lvl w:ilvl="5" w:tplc="AEC677F2">
      <w:start w:val="1"/>
      <w:numFmt w:val="lowerRoman"/>
      <w:lvlText w:val="%6."/>
      <w:lvlJc w:val="right"/>
      <w:pPr>
        <w:tabs>
          <w:tab w:val="num" w:pos="4320"/>
        </w:tabs>
        <w:ind w:left="4320" w:hanging="180"/>
      </w:pPr>
      <w:rPr>
        <w:rFonts w:hint="default"/>
      </w:rPr>
    </w:lvl>
    <w:lvl w:ilvl="6" w:tplc="0C42C150">
      <w:start w:val="1"/>
      <w:numFmt w:val="decimal"/>
      <w:lvlText w:val="%7."/>
      <w:lvlJc w:val="left"/>
      <w:pPr>
        <w:tabs>
          <w:tab w:val="num" w:pos="5040"/>
        </w:tabs>
        <w:ind w:left="5040" w:hanging="360"/>
      </w:pPr>
      <w:rPr>
        <w:rFonts w:hint="default"/>
      </w:rPr>
    </w:lvl>
    <w:lvl w:ilvl="7" w:tplc="AE92AF46">
      <w:start w:val="1"/>
      <w:numFmt w:val="lowerLetter"/>
      <w:lvlText w:val="%8."/>
      <w:lvlJc w:val="left"/>
      <w:pPr>
        <w:tabs>
          <w:tab w:val="num" w:pos="5760"/>
        </w:tabs>
        <w:ind w:left="5760" w:hanging="360"/>
      </w:pPr>
      <w:rPr>
        <w:rFonts w:hint="default"/>
      </w:rPr>
    </w:lvl>
    <w:lvl w:ilvl="8" w:tplc="7E5E5F50">
      <w:start w:val="1"/>
      <w:numFmt w:val="lowerRoman"/>
      <w:lvlText w:val="%9."/>
      <w:lvlJc w:val="right"/>
      <w:pPr>
        <w:tabs>
          <w:tab w:val="num" w:pos="6480"/>
        </w:tabs>
        <w:ind w:left="6480" w:hanging="180"/>
      </w:pPr>
      <w:rPr>
        <w:rFonts w:hint="default"/>
      </w:rPr>
    </w:lvl>
  </w:abstractNum>
  <w:abstractNum w:abstractNumId="36" w15:restartNumberingAfterBreak="0">
    <w:nsid w:val="1C1A59B8"/>
    <w:multiLevelType w:val="hybridMultilevel"/>
    <w:tmpl w:val="45E259B4"/>
    <w:lvl w:ilvl="0" w:tplc="B3C8B14E">
      <w:start w:val="1"/>
      <w:numFmt w:val="decimal"/>
      <w:pStyle w:val="Numbered18"/>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7D0069"/>
    <w:multiLevelType w:val="hybridMultilevel"/>
    <w:tmpl w:val="6B062358"/>
    <w:lvl w:ilvl="0" w:tplc="3B7A0282">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FF670E"/>
    <w:multiLevelType w:val="hybridMultilevel"/>
    <w:tmpl w:val="3D181EA0"/>
    <w:lvl w:ilvl="0" w:tplc="E06665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566913"/>
    <w:multiLevelType w:val="hybridMultilevel"/>
    <w:tmpl w:val="B26C5438"/>
    <w:numStyleLink w:val="TableNumbers"/>
  </w:abstractNum>
  <w:abstractNum w:abstractNumId="40" w15:restartNumberingAfterBreak="0">
    <w:nsid w:val="201871B7"/>
    <w:multiLevelType w:val="hybridMultilevel"/>
    <w:tmpl w:val="1826C134"/>
    <w:lvl w:ilvl="0" w:tplc="7E922F9E">
      <w:start w:val="1"/>
      <w:numFmt w:val="decimal"/>
      <w:lvlText w:val="%1."/>
      <w:lvlJc w:val="right"/>
      <w:pPr>
        <w:ind w:left="504" w:hanging="360"/>
      </w:pPr>
      <w:rPr>
        <w:rFonts w:ascii="Arial" w:hAnsi="Arial" w:hint="default"/>
        <w:b w:val="0"/>
        <w:i w:val="0"/>
        <w:strike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1044DDB"/>
    <w:multiLevelType w:val="hybridMultilevel"/>
    <w:tmpl w:val="92542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216664F"/>
    <w:multiLevelType w:val="hybridMultilevel"/>
    <w:tmpl w:val="7F706DB2"/>
    <w:lvl w:ilvl="0" w:tplc="535EBA14">
      <w:start w:val="1"/>
      <w:numFmt w:val="bullet"/>
      <w:lvlText w:val=""/>
      <w:lvlJc w:val="left"/>
      <w:pPr>
        <w:ind w:left="1170" w:hanging="360"/>
      </w:pPr>
      <w:rPr>
        <w:rFonts w:ascii="Symbol" w:hAnsi="Symbol" w:hint="default"/>
      </w:rPr>
    </w:lvl>
    <w:lvl w:ilvl="1" w:tplc="0409000F">
      <w:start w:val="1"/>
      <w:numFmt w:val="decimal"/>
      <w:lvlText w:val="%2."/>
      <w:lvlJc w:val="left"/>
      <w:pPr>
        <w:ind w:left="117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0F0C12"/>
    <w:multiLevelType w:val="hybridMultilevel"/>
    <w:tmpl w:val="8820C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75039F"/>
    <w:multiLevelType w:val="hybridMultilevel"/>
    <w:tmpl w:val="5D6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6827E6B"/>
    <w:multiLevelType w:val="hybridMultilevel"/>
    <w:tmpl w:val="2944951C"/>
    <w:lvl w:ilvl="0" w:tplc="C4BC0A60">
      <w:start w:val="1"/>
      <w:numFmt w:val="upperLetter"/>
      <w:pStyle w:val="Heading9"/>
      <w:lvlText w:val="Appendix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27285132"/>
    <w:multiLevelType w:val="hybridMultilevel"/>
    <w:tmpl w:val="E3DE81B8"/>
    <w:lvl w:ilvl="0" w:tplc="90B03A56">
      <w:start w:val="1"/>
      <w:numFmt w:val="decimal"/>
      <w:lvlText w:val="%1."/>
      <w:lvlJc w:val="right"/>
      <w:pPr>
        <w:ind w:left="1008" w:hanging="360"/>
      </w:pPr>
      <w:rPr>
        <w:rFonts w:hint="default"/>
        <w:b w:val="0"/>
        <w:i w:val="0"/>
        <w:strike w:val="0"/>
        <w:color w:val="000000" w:themeColor="text1"/>
        <w:sz w:val="24"/>
        <w:szCs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7" w15:restartNumberingAfterBreak="0">
    <w:nsid w:val="282D7D69"/>
    <w:multiLevelType w:val="hybridMultilevel"/>
    <w:tmpl w:val="A39AD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84642E1"/>
    <w:multiLevelType w:val="hybridMultilevel"/>
    <w:tmpl w:val="EF3EA1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DB6CC9"/>
    <w:multiLevelType w:val="hybridMultilevel"/>
    <w:tmpl w:val="EE640902"/>
    <w:lvl w:ilvl="0" w:tplc="0944E63A">
      <w:start w:val="1"/>
      <w:numFmt w:val="bullet"/>
      <w:pStyle w:val="bullets2-one"/>
      <w:lvlText w:val="–"/>
      <w:lvlJc w:val="left"/>
      <w:pPr>
        <w:tabs>
          <w:tab w:val="num" w:pos="1440"/>
        </w:tabs>
        <w:ind w:left="1440" w:hanging="360"/>
      </w:pPr>
      <w:rPr>
        <w:rFonts w:ascii="Arial" w:hAnsi="Arial" w:hint="default"/>
        <w:sz w:val="22"/>
        <w:szCs w:val="24"/>
      </w:rPr>
    </w:lvl>
    <w:lvl w:ilvl="1" w:tplc="3EDA987E">
      <w:start w:val="1"/>
      <w:numFmt w:val="bullet"/>
      <w:lvlText w:val="o"/>
      <w:lvlJc w:val="left"/>
      <w:pPr>
        <w:tabs>
          <w:tab w:val="num" w:pos="2160"/>
        </w:tabs>
        <w:ind w:left="2160" w:hanging="360"/>
      </w:pPr>
      <w:rPr>
        <w:rFonts w:ascii="Courier New" w:hAnsi="Courier New" w:cs="Courier New" w:hint="default"/>
      </w:rPr>
    </w:lvl>
    <w:lvl w:ilvl="2" w:tplc="AAC82866" w:tentative="1">
      <w:start w:val="1"/>
      <w:numFmt w:val="bullet"/>
      <w:lvlText w:val=""/>
      <w:lvlJc w:val="left"/>
      <w:pPr>
        <w:tabs>
          <w:tab w:val="num" w:pos="2880"/>
        </w:tabs>
        <w:ind w:left="2880" w:hanging="360"/>
      </w:pPr>
      <w:rPr>
        <w:rFonts w:ascii="Wingdings" w:hAnsi="Wingdings" w:hint="default"/>
      </w:rPr>
    </w:lvl>
    <w:lvl w:ilvl="3" w:tplc="5810CDC4" w:tentative="1">
      <w:start w:val="1"/>
      <w:numFmt w:val="bullet"/>
      <w:lvlText w:val=""/>
      <w:lvlJc w:val="left"/>
      <w:pPr>
        <w:tabs>
          <w:tab w:val="num" w:pos="3600"/>
        </w:tabs>
        <w:ind w:left="3600" w:hanging="360"/>
      </w:pPr>
      <w:rPr>
        <w:rFonts w:ascii="Symbol" w:hAnsi="Symbol" w:hint="default"/>
      </w:rPr>
    </w:lvl>
    <w:lvl w:ilvl="4" w:tplc="5D3C50AA" w:tentative="1">
      <w:start w:val="1"/>
      <w:numFmt w:val="bullet"/>
      <w:lvlText w:val="o"/>
      <w:lvlJc w:val="left"/>
      <w:pPr>
        <w:tabs>
          <w:tab w:val="num" w:pos="4320"/>
        </w:tabs>
        <w:ind w:left="4320" w:hanging="360"/>
      </w:pPr>
      <w:rPr>
        <w:rFonts w:ascii="Courier New" w:hAnsi="Courier New" w:cs="Courier New" w:hint="default"/>
      </w:rPr>
    </w:lvl>
    <w:lvl w:ilvl="5" w:tplc="02D06738" w:tentative="1">
      <w:start w:val="1"/>
      <w:numFmt w:val="bullet"/>
      <w:lvlText w:val=""/>
      <w:lvlJc w:val="left"/>
      <w:pPr>
        <w:tabs>
          <w:tab w:val="num" w:pos="5040"/>
        </w:tabs>
        <w:ind w:left="5040" w:hanging="360"/>
      </w:pPr>
      <w:rPr>
        <w:rFonts w:ascii="Wingdings" w:hAnsi="Wingdings" w:hint="default"/>
      </w:rPr>
    </w:lvl>
    <w:lvl w:ilvl="6" w:tplc="3F9E0FA6" w:tentative="1">
      <w:start w:val="1"/>
      <w:numFmt w:val="bullet"/>
      <w:lvlText w:val=""/>
      <w:lvlJc w:val="left"/>
      <w:pPr>
        <w:tabs>
          <w:tab w:val="num" w:pos="5760"/>
        </w:tabs>
        <w:ind w:left="5760" w:hanging="360"/>
      </w:pPr>
      <w:rPr>
        <w:rFonts w:ascii="Symbol" w:hAnsi="Symbol" w:hint="default"/>
      </w:rPr>
    </w:lvl>
    <w:lvl w:ilvl="7" w:tplc="B970750C" w:tentative="1">
      <w:start w:val="1"/>
      <w:numFmt w:val="bullet"/>
      <w:lvlText w:val="o"/>
      <w:lvlJc w:val="left"/>
      <w:pPr>
        <w:tabs>
          <w:tab w:val="num" w:pos="6480"/>
        </w:tabs>
        <w:ind w:left="6480" w:hanging="360"/>
      </w:pPr>
      <w:rPr>
        <w:rFonts w:ascii="Courier New" w:hAnsi="Courier New" w:cs="Courier New" w:hint="default"/>
      </w:rPr>
    </w:lvl>
    <w:lvl w:ilvl="8" w:tplc="C982F85C"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2A8A3395"/>
    <w:multiLevelType w:val="hybridMultilevel"/>
    <w:tmpl w:val="D1A2CDE8"/>
    <w:lvl w:ilvl="0" w:tplc="F9A86E5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B994E18"/>
    <w:multiLevelType w:val="hybridMultilevel"/>
    <w:tmpl w:val="D77A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C5623E8"/>
    <w:multiLevelType w:val="hybridMultilevel"/>
    <w:tmpl w:val="B98A66DA"/>
    <w:lvl w:ilvl="0" w:tplc="3E64E428">
      <w:start w:val="1"/>
      <w:numFmt w:val="bullet"/>
      <w:pStyle w:val="Note1Bullets"/>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53" w15:restartNumberingAfterBreak="0">
    <w:nsid w:val="2D3A501D"/>
    <w:multiLevelType w:val="hybridMultilevel"/>
    <w:tmpl w:val="7F00A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880279"/>
    <w:multiLevelType w:val="hybridMultilevel"/>
    <w:tmpl w:val="F6EC84EE"/>
    <w:lvl w:ilvl="0" w:tplc="56F6B4AA">
      <w:start w:val="1"/>
      <w:numFmt w:val="bullet"/>
      <w:pStyle w:val="bullets-numbered-one"/>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5" w15:restartNumberingAfterBreak="0">
    <w:nsid w:val="2FCF4711"/>
    <w:multiLevelType w:val="hybridMultilevel"/>
    <w:tmpl w:val="4BB0ED4C"/>
    <w:lvl w:ilvl="0" w:tplc="AD88B35C">
      <w:start w:val="1"/>
      <w:numFmt w:val="bullet"/>
      <w:pStyle w:val="TableSubbullet"/>
      <w:lvlText w:val="‒"/>
      <w:lvlJc w:val="left"/>
      <w:pPr>
        <w:ind w:left="878" w:hanging="360"/>
      </w:pPr>
      <w:rPr>
        <w:rFonts w:ascii="Arial" w:hAnsi="Aria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56" w15:restartNumberingAfterBreak="0">
    <w:nsid w:val="306305BC"/>
    <w:multiLevelType w:val="hybridMultilevel"/>
    <w:tmpl w:val="FA80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09C0F3C"/>
    <w:multiLevelType w:val="hybridMultilevel"/>
    <w:tmpl w:val="2FD8D4F0"/>
    <w:lvl w:ilvl="0" w:tplc="99280DA2">
      <w:start w:val="1"/>
      <w:numFmt w:val="bullet"/>
      <w:pStyle w:val="TableRadio1"/>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FD4534"/>
    <w:multiLevelType w:val="hybridMultilevel"/>
    <w:tmpl w:val="5B96F57E"/>
    <w:lvl w:ilvl="0" w:tplc="640C80D4">
      <w:start w:val="1"/>
      <w:numFmt w:val="bullet"/>
      <w:pStyle w:val="Stylelistbullet12pt"/>
      <w:lvlText w:val=""/>
      <w:lvlJc w:val="left"/>
      <w:pPr>
        <w:tabs>
          <w:tab w:val="num" w:pos="1440"/>
        </w:tabs>
        <w:ind w:left="1440" w:hanging="360"/>
      </w:pPr>
      <w:rPr>
        <w:rFonts w:ascii="Symbol" w:hAnsi="Symbol" w:hint="default"/>
        <w:sz w:val="24"/>
        <w:szCs w:val="24"/>
      </w:rPr>
    </w:lvl>
    <w:lvl w:ilvl="1" w:tplc="D19CF480" w:tentative="1">
      <w:start w:val="1"/>
      <w:numFmt w:val="bullet"/>
      <w:lvlText w:val="o"/>
      <w:lvlJc w:val="left"/>
      <w:pPr>
        <w:tabs>
          <w:tab w:val="num" w:pos="2160"/>
        </w:tabs>
        <w:ind w:left="2160" w:hanging="360"/>
      </w:pPr>
      <w:rPr>
        <w:rFonts w:ascii="Courier New" w:hAnsi="Courier New" w:cs="Courier New" w:hint="default"/>
      </w:rPr>
    </w:lvl>
    <w:lvl w:ilvl="2" w:tplc="8206AC32" w:tentative="1">
      <w:start w:val="1"/>
      <w:numFmt w:val="bullet"/>
      <w:lvlText w:val=""/>
      <w:lvlJc w:val="left"/>
      <w:pPr>
        <w:tabs>
          <w:tab w:val="num" w:pos="2880"/>
        </w:tabs>
        <w:ind w:left="2880" w:hanging="360"/>
      </w:pPr>
      <w:rPr>
        <w:rFonts w:ascii="Wingdings" w:hAnsi="Wingdings" w:hint="default"/>
      </w:rPr>
    </w:lvl>
    <w:lvl w:ilvl="3" w:tplc="7DD61834" w:tentative="1">
      <w:start w:val="1"/>
      <w:numFmt w:val="bullet"/>
      <w:lvlText w:val=""/>
      <w:lvlJc w:val="left"/>
      <w:pPr>
        <w:tabs>
          <w:tab w:val="num" w:pos="3600"/>
        </w:tabs>
        <w:ind w:left="3600" w:hanging="360"/>
      </w:pPr>
      <w:rPr>
        <w:rFonts w:ascii="Symbol" w:hAnsi="Symbol" w:hint="default"/>
      </w:rPr>
    </w:lvl>
    <w:lvl w:ilvl="4" w:tplc="F2ECE896" w:tentative="1">
      <w:start w:val="1"/>
      <w:numFmt w:val="bullet"/>
      <w:lvlText w:val="o"/>
      <w:lvlJc w:val="left"/>
      <w:pPr>
        <w:tabs>
          <w:tab w:val="num" w:pos="4320"/>
        </w:tabs>
        <w:ind w:left="4320" w:hanging="360"/>
      </w:pPr>
      <w:rPr>
        <w:rFonts w:ascii="Courier New" w:hAnsi="Courier New" w:cs="Courier New" w:hint="default"/>
      </w:rPr>
    </w:lvl>
    <w:lvl w:ilvl="5" w:tplc="71E49E9A" w:tentative="1">
      <w:start w:val="1"/>
      <w:numFmt w:val="bullet"/>
      <w:lvlText w:val=""/>
      <w:lvlJc w:val="left"/>
      <w:pPr>
        <w:tabs>
          <w:tab w:val="num" w:pos="5040"/>
        </w:tabs>
        <w:ind w:left="5040" w:hanging="360"/>
      </w:pPr>
      <w:rPr>
        <w:rFonts w:ascii="Wingdings" w:hAnsi="Wingdings" w:hint="default"/>
      </w:rPr>
    </w:lvl>
    <w:lvl w:ilvl="6" w:tplc="FA10F3EC" w:tentative="1">
      <w:start w:val="1"/>
      <w:numFmt w:val="bullet"/>
      <w:lvlText w:val=""/>
      <w:lvlJc w:val="left"/>
      <w:pPr>
        <w:tabs>
          <w:tab w:val="num" w:pos="5760"/>
        </w:tabs>
        <w:ind w:left="5760" w:hanging="360"/>
      </w:pPr>
      <w:rPr>
        <w:rFonts w:ascii="Symbol" w:hAnsi="Symbol" w:hint="default"/>
      </w:rPr>
    </w:lvl>
    <w:lvl w:ilvl="7" w:tplc="6C1A9892" w:tentative="1">
      <w:start w:val="1"/>
      <w:numFmt w:val="bullet"/>
      <w:lvlText w:val="o"/>
      <w:lvlJc w:val="left"/>
      <w:pPr>
        <w:tabs>
          <w:tab w:val="num" w:pos="6480"/>
        </w:tabs>
        <w:ind w:left="6480" w:hanging="360"/>
      </w:pPr>
      <w:rPr>
        <w:rFonts w:ascii="Courier New" w:hAnsi="Courier New" w:cs="Courier New" w:hint="default"/>
      </w:rPr>
    </w:lvl>
    <w:lvl w:ilvl="8" w:tplc="9B5A49DC"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337B3FD2"/>
    <w:multiLevelType w:val="hybridMultilevel"/>
    <w:tmpl w:val="460EF33E"/>
    <w:lvl w:ilvl="0" w:tplc="B5CCC14E">
      <w:start w:val="1"/>
      <w:numFmt w:val="bullet"/>
      <w:pStyle w:val="bullets-on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5C61D1D"/>
    <w:multiLevelType w:val="hybridMultilevel"/>
    <w:tmpl w:val="2A7A0E8A"/>
    <w:lvl w:ilvl="0" w:tplc="0409000F">
      <w:start w:val="1"/>
      <w:numFmt w:val="decimal"/>
      <w:lvlText w:val="%1."/>
      <w:lvlJc w:val="left"/>
      <w:pPr>
        <w:ind w:left="117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7A15472"/>
    <w:multiLevelType w:val="hybridMultilevel"/>
    <w:tmpl w:val="A5F89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86A78AD"/>
    <w:multiLevelType w:val="hybridMultilevel"/>
    <w:tmpl w:val="AC38806C"/>
    <w:styleLink w:val="HeadingNumbers"/>
    <w:lvl w:ilvl="0" w:tplc="867E36AA">
      <w:start w:val="1"/>
      <w:numFmt w:val="upperRoman"/>
      <w:suff w:val="space"/>
      <w:lvlText w:val="Section %1."/>
      <w:lvlJc w:val="left"/>
      <w:pPr>
        <w:ind w:left="0" w:firstLine="0"/>
      </w:pPr>
      <w:rPr>
        <w:rFonts w:hint="default"/>
      </w:rPr>
    </w:lvl>
    <w:lvl w:ilvl="1" w:tplc="9D6EEB44">
      <w:start w:val="1"/>
      <w:numFmt w:val="lowerLetter"/>
      <w:lvlText w:val="%2)"/>
      <w:lvlJc w:val="left"/>
      <w:pPr>
        <w:ind w:left="720" w:hanging="360"/>
      </w:pPr>
      <w:rPr>
        <w:rFonts w:hint="default"/>
      </w:rPr>
    </w:lvl>
    <w:lvl w:ilvl="2" w:tplc="56E28886">
      <w:start w:val="1"/>
      <w:numFmt w:val="lowerRoman"/>
      <w:lvlText w:val="%3)"/>
      <w:lvlJc w:val="left"/>
      <w:pPr>
        <w:ind w:left="1080" w:hanging="360"/>
      </w:pPr>
      <w:rPr>
        <w:rFonts w:hint="default"/>
      </w:rPr>
    </w:lvl>
    <w:lvl w:ilvl="3" w:tplc="0204AEC2">
      <w:start w:val="1"/>
      <w:numFmt w:val="decimal"/>
      <w:lvlText w:val="(%4)"/>
      <w:lvlJc w:val="left"/>
      <w:pPr>
        <w:ind w:left="1440" w:hanging="360"/>
      </w:pPr>
      <w:rPr>
        <w:rFonts w:hint="default"/>
      </w:rPr>
    </w:lvl>
    <w:lvl w:ilvl="4" w:tplc="C046CF38">
      <w:start w:val="1"/>
      <w:numFmt w:val="lowerLetter"/>
      <w:lvlText w:val="(%5)"/>
      <w:lvlJc w:val="left"/>
      <w:pPr>
        <w:ind w:left="1800" w:hanging="360"/>
      </w:pPr>
      <w:rPr>
        <w:rFonts w:hint="default"/>
      </w:rPr>
    </w:lvl>
    <w:lvl w:ilvl="5" w:tplc="464E79E0">
      <w:start w:val="1"/>
      <w:numFmt w:val="lowerRoman"/>
      <w:lvlText w:val="(%6)"/>
      <w:lvlJc w:val="left"/>
      <w:pPr>
        <w:ind w:left="2160" w:hanging="360"/>
      </w:pPr>
      <w:rPr>
        <w:rFonts w:hint="default"/>
      </w:rPr>
    </w:lvl>
    <w:lvl w:ilvl="6" w:tplc="EC46CB0C">
      <w:start w:val="1"/>
      <w:numFmt w:val="decimal"/>
      <w:lvlText w:val="%7."/>
      <w:lvlJc w:val="left"/>
      <w:pPr>
        <w:ind w:left="2520" w:hanging="360"/>
      </w:pPr>
      <w:rPr>
        <w:rFonts w:hint="default"/>
      </w:rPr>
    </w:lvl>
    <w:lvl w:ilvl="7" w:tplc="412CA8E6">
      <w:start w:val="1"/>
      <w:numFmt w:val="lowerLetter"/>
      <w:lvlText w:val="%8."/>
      <w:lvlJc w:val="left"/>
      <w:pPr>
        <w:ind w:left="2880" w:hanging="360"/>
      </w:pPr>
      <w:rPr>
        <w:rFonts w:hint="default"/>
      </w:rPr>
    </w:lvl>
    <w:lvl w:ilvl="8" w:tplc="F8EC040A">
      <w:start w:val="1"/>
      <w:numFmt w:val="lowerRoman"/>
      <w:lvlText w:val="%9."/>
      <w:lvlJc w:val="left"/>
      <w:pPr>
        <w:ind w:left="3240" w:hanging="360"/>
      </w:pPr>
      <w:rPr>
        <w:rFonts w:hint="default"/>
      </w:rPr>
    </w:lvl>
  </w:abstractNum>
  <w:abstractNum w:abstractNumId="63" w15:restartNumberingAfterBreak="0">
    <w:nsid w:val="3B0A2E1F"/>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BEA44C2"/>
    <w:multiLevelType w:val="hybridMultilevel"/>
    <w:tmpl w:val="0478BA1E"/>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65" w15:restartNumberingAfterBreak="0">
    <w:nsid w:val="3CAA74AD"/>
    <w:multiLevelType w:val="hybridMultilevel"/>
    <w:tmpl w:val="D6A633EE"/>
    <w:lvl w:ilvl="0" w:tplc="E06665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DF350F8"/>
    <w:multiLevelType w:val="hybridMultilevel"/>
    <w:tmpl w:val="20445040"/>
    <w:lvl w:ilvl="0" w:tplc="0409000F">
      <w:start w:val="1"/>
      <w:numFmt w:val="decimal"/>
      <w:lvlText w:val="%1."/>
      <w:lvlJc w:val="left"/>
      <w:pPr>
        <w:ind w:left="117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385376"/>
    <w:multiLevelType w:val="hybridMultilevel"/>
    <w:tmpl w:val="94028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B32FDB"/>
    <w:multiLevelType w:val="hybridMultilevel"/>
    <w:tmpl w:val="3438C560"/>
    <w:lvl w:ilvl="0" w:tplc="FE466208">
      <w:start w:val="1"/>
      <w:numFmt w:val="bullet"/>
      <w:pStyle w:val="tablebullets2"/>
      <w:lvlText w:val=""/>
      <w:lvlJc w:val="left"/>
      <w:pPr>
        <w:tabs>
          <w:tab w:val="num" w:pos="360"/>
        </w:tabs>
        <w:ind w:left="360" w:hanging="144"/>
      </w:pPr>
      <w:rPr>
        <w:rFonts w:ascii="Symbol" w:hAnsi="Symbol" w:hint="default"/>
        <w:b w:val="0"/>
        <w:i w:val="0"/>
        <w:sz w:val="22"/>
        <w:szCs w:val="24"/>
      </w:rPr>
    </w:lvl>
    <w:lvl w:ilvl="1" w:tplc="04090003">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9" w15:restartNumberingAfterBreak="0">
    <w:nsid w:val="432B1D2D"/>
    <w:multiLevelType w:val="hybridMultilevel"/>
    <w:tmpl w:val="062AD6E2"/>
    <w:lvl w:ilvl="0" w:tplc="8FF66B9E">
      <w:start w:val="1"/>
      <w:numFmt w:val="decimal"/>
      <w:pStyle w:val="TableNumbering"/>
      <w:lvlText w:val="%1."/>
      <w:lvlJc w:val="right"/>
      <w:pPr>
        <w:tabs>
          <w:tab w:val="num" w:pos="1008"/>
        </w:tabs>
        <w:ind w:left="1008" w:hanging="144"/>
      </w:pPr>
      <w:rPr>
        <w:rFonts w:hint="default"/>
        <w:b w:val="0"/>
        <w:i w:val="0"/>
        <w:sz w:val="20"/>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424679D"/>
    <w:multiLevelType w:val="hybridMultilevel"/>
    <w:tmpl w:val="92542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3D1BDA"/>
    <w:multiLevelType w:val="hybridMultilevel"/>
    <w:tmpl w:val="3982A7F4"/>
    <w:lvl w:ilvl="0" w:tplc="7CA4146A">
      <w:start w:val="1"/>
      <w:numFmt w:val="decimal"/>
      <w:lvlText w:val="%1."/>
      <w:lvlJc w:val="left"/>
      <w:pPr>
        <w:tabs>
          <w:tab w:val="num" w:pos="720"/>
        </w:tabs>
        <w:ind w:left="1080" w:hanging="360"/>
      </w:pPr>
      <w:rPr>
        <w:rFonts w:ascii="Arial" w:hAnsi="Arial" w:hint="default"/>
        <w:sz w:val="22"/>
      </w:rPr>
    </w:lvl>
    <w:lvl w:ilvl="1" w:tplc="7832B5BC">
      <w:start w:val="1"/>
      <w:numFmt w:val="lowerLetter"/>
      <w:pStyle w:val="NumberedSub"/>
      <w:lvlText w:val="%2."/>
      <w:lvlJc w:val="left"/>
      <w:pPr>
        <w:tabs>
          <w:tab w:val="num" w:pos="2232"/>
        </w:tabs>
        <w:ind w:left="2232" w:hanging="360"/>
      </w:pPr>
      <w:rPr>
        <w:rFonts w:hint="default"/>
      </w:rPr>
    </w:lvl>
    <w:lvl w:ilvl="2" w:tplc="702CBD4C">
      <w:start w:val="1"/>
      <w:numFmt w:val="lowerRoman"/>
      <w:pStyle w:val="NumberedSubSub"/>
      <w:lvlText w:val="%3."/>
      <w:lvlJc w:val="right"/>
      <w:pPr>
        <w:tabs>
          <w:tab w:val="num" w:pos="2952"/>
        </w:tabs>
        <w:ind w:left="2952" w:hanging="180"/>
      </w:pPr>
      <w:rPr>
        <w:rFonts w:hint="default"/>
      </w:rPr>
    </w:lvl>
    <w:lvl w:ilvl="3" w:tplc="82C2BD90">
      <w:start w:val="1"/>
      <w:numFmt w:val="decimal"/>
      <w:lvlText w:val="%4."/>
      <w:lvlJc w:val="left"/>
      <w:pPr>
        <w:tabs>
          <w:tab w:val="num" w:pos="3672"/>
        </w:tabs>
        <w:ind w:left="3672" w:hanging="360"/>
      </w:pPr>
      <w:rPr>
        <w:rFonts w:hint="default"/>
      </w:rPr>
    </w:lvl>
    <w:lvl w:ilvl="4" w:tplc="D92877AC">
      <w:start w:val="1"/>
      <w:numFmt w:val="lowerLetter"/>
      <w:lvlText w:val="%5."/>
      <w:lvlJc w:val="left"/>
      <w:pPr>
        <w:tabs>
          <w:tab w:val="num" w:pos="4392"/>
        </w:tabs>
        <w:ind w:left="4392" w:hanging="360"/>
      </w:pPr>
      <w:rPr>
        <w:rFonts w:hint="default"/>
      </w:rPr>
    </w:lvl>
    <w:lvl w:ilvl="5" w:tplc="84542990">
      <w:start w:val="1"/>
      <w:numFmt w:val="lowerRoman"/>
      <w:lvlText w:val="%6."/>
      <w:lvlJc w:val="right"/>
      <w:pPr>
        <w:tabs>
          <w:tab w:val="num" w:pos="5112"/>
        </w:tabs>
        <w:ind w:left="5112" w:hanging="180"/>
      </w:pPr>
      <w:rPr>
        <w:rFonts w:hint="default"/>
      </w:rPr>
    </w:lvl>
    <w:lvl w:ilvl="6" w:tplc="ECC8629A">
      <w:start w:val="1"/>
      <w:numFmt w:val="decimal"/>
      <w:lvlText w:val="%7."/>
      <w:lvlJc w:val="left"/>
      <w:pPr>
        <w:tabs>
          <w:tab w:val="num" w:pos="5832"/>
        </w:tabs>
        <w:ind w:left="5832" w:hanging="360"/>
      </w:pPr>
      <w:rPr>
        <w:rFonts w:hint="default"/>
      </w:rPr>
    </w:lvl>
    <w:lvl w:ilvl="7" w:tplc="2EBE8E80">
      <w:start w:val="1"/>
      <w:numFmt w:val="lowerLetter"/>
      <w:lvlText w:val="%8."/>
      <w:lvlJc w:val="left"/>
      <w:pPr>
        <w:tabs>
          <w:tab w:val="num" w:pos="6552"/>
        </w:tabs>
        <w:ind w:left="6552" w:hanging="360"/>
      </w:pPr>
      <w:rPr>
        <w:rFonts w:hint="default"/>
      </w:rPr>
    </w:lvl>
    <w:lvl w:ilvl="8" w:tplc="42C63B64">
      <w:start w:val="1"/>
      <w:numFmt w:val="lowerRoman"/>
      <w:lvlText w:val="%9."/>
      <w:lvlJc w:val="right"/>
      <w:pPr>
        <w:tabs>
          <w:tab w:val="num" w:pos="7272"/>
        </w:tabs>
        <w:ind w:left="7272" w:hanging="180"/>
      </w:pPr>
      <w:rPr>
        <w:rFonts w:hint="default"/>
      </w:rPr>
    </w:lvl>
  </w:abstractNum>
  <w:abstractNum w:abstractNumId="72" w15:restartNumberingAfterBreak="0">
    <w:nsid w:val="4567568C"/>
    <w:multiLevelType w:val="hybridMultilevel"/>
    <w:tmpl w:val="CEA41A1E"/>
    <w:lvl w:ilvl="0" w:tplc="4BEE3C82">
      <w:start w:val="1"/>
      <w:numFmt w:val="lowerLetter"/>
      <w:pStyle w:val="NumberedSub0"/>
      <w:lvlText w:val="%1."/>
      <w:lvlJc w:val="left"/>
      <w:pPr>
        <w:ind w:left="1440" w:hanging="360"/>
      </w:pPr>
      <w:rPr>
        <w:rFonts w:ascii="Arial" w:hAnsi="Arial" w:hint="default"/>
        <w:b w:val="0"/>
        <w:i w:val="0"/>
        <w:color w:val="000000" w:themeColor="text1"/>
        <w:sz w:val="24"/>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73" w15:restartNumberingAfterBreak="0">
    <w:nsid w:val="45E76033"/>
    <w:multiLevelType w:val="hybridMultilevel"/>
    <w:tmpl w:val="DF74E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291C0B"/>
    <w:multiLevelType w:val="hybridMultilevel"/>
    <w:tmpl w:val="E6ECB1A4"/>
    <w:lvl w:ilvl="0" w:tplc="B9F46A3A">
      <w:start w:val="1"/>
      <w:numFmt w:val="decimal"/>
      <w:pStyle w:val="NumberedSteps"/>
      <w:suff w:val="space"/>
      <w:lvlText w:val="Step %1."/>
      <w:lvlJc w:val="left"/>
      <w:pPr>
        <w:ind w:left="1080" w:hanging="360"/>
      </w:pPr>
      <w:rPr>
        <w:rFonts w:ascii="Arial Bold" w:hAnsi="Arial Bold" w:hint="default"/>
        <w:b/>
        <w:i w:val="0"/>
        <w:color w:val="1F497D"/>
        <w:sz w:val="28"/>
        <w:szCs w:val="28"/>
      </w:rPr>
    </w:lvl>
    <w:lvl w:ilvl="1" w:tplc="A5509604">
      <w:start w:val="1"/>
      <w:numFmt w:val="lowerLetter"/>
      <w:lvlText w:val="%2."/>
      <w:lvlJc w:val="left"/>
      <w:pPr>
        <w:ind w:left="1440" w:hanging="360"/>
      </w:pPr>
      <w:rPr>
        <w:rFonts w:hint="default"/>
      </w:rPr>
    </w:lvl>
    <w:lvl w:ilvl="2" w:tplc="AABC9E22">
      <w:start w:val="1"/>
      <w:numFmt w:val="lowerRoman"/>
      <w:lvlText w:val="%3."/>
      <w:lvlJc w:val="right"/>
      <w:pPr>
        <w:ind w:left="2160" w:hanging="180"/>
      </w:pPr>
      <w:rPr>
        <w:rFonts w:hint="default"/>
      </w:rPr>
    </w:lvl>
    <w:lvl w:ilvl="3" w:tplc="2B9C46E8">
      <w:start w:val="1"/>
      <w:numFmt w:val="decimal"/>
      <w:lvlText w:val="%4."/>
      <w:lvlJc w:val="left"/>
      <w:pPr>
        <w:ind w:left="2880" w:hanging="360"/>
      </w:pPr>
      <w:rPr>
        <w:rFonts w:hint="default"/>
      </w:rPr>
    </w:lvl>
    <w:lvl w:ilvl="4" w:tplc="9FC245D6">
      <w:start w:val="1"/>
      <w:numFmt w:val="lowerLetter"/>
      <w:lvlText w:val="%5."/>
      <w:lvlJc w:val="left"/>
      <w:pPr>
        <w:ind w:left="3600" w:hanging="360"/>
      </w:pPr>
      <w:rPr>
        <w:rFonts w:hint="default"/>
      </w:rPr>
    </w:lvl>
    <w:lvl w:ilvl="5" w:tplc="84C2931A">
      <w:start w:val="1"/>
      <w:numFmt w:val="lowerRoman"/>
      <w:lvlText w:val="%6."/>
      <w:lvlJc w:val="right"/>
      <w:pPr>
        <w:ind w:left="4320" w:hanging="180"/>
      </w:pPr>
      <w:rPr>
        <w:rFonts w:hint="default"/>
      </w:rPr>
    </w:lvl>
    <w:lvl w:ilvl="6" w:tplc="B9EAC674">
      <w:start w:val="1"/>
      <w:numFmt w:val="decimal"/>
      <w:lvlText w:val="%7."/>
      <w:lvlJc w:val="left"/>
      <w:pPr>
        <w:ind w:left="5040" w:hanging="360"/>
      </w:pPr>
      <w:rPr>
        <w:rFonts w:hint="default"/>
      </w:rPr>
    </w:lvl>
    <w:lvl w:ilvl="7" w:tplc="F4725430">
      <w:start w:val="1"/>
      <w:numFmt w:val="lowerLetter"/>
      <w:lvlText w:val="%8."/>
      <w:lvlJc w:val="left"/>
      <w:pPr>
        <w:ind w:left="5760" w:hanging="360"/>
      </w:pPr>
      <w:rPr>
        <w:rFonts w:hint="default"/>
      </w:rPr>
    </w:lvl>
    <w:lvl w:ilvl="8" w:tplc="2B76AA48">
      <w:start w:val="1"/>
      <w:numFmt w:val="lowerRoman"/>
      <w:lvlText w:val="%9."/>
      <w:lvlJc w:val="right"/>
      <w:pPr>
        <w:ind w:left="6480" w:hanging="180"/>
      </w:pPr>
      <w:rPr>
        <w:rFonts w:hint="default"/>
      </w:rPr>
    </w:lvl>
  </w:abstractNum>
  <w:abstractNum w:abstractNumId="75" w15:restartNumberingAfterBreak="0">
    <w:nsid w:val="4A2E1661"/>
    <w:multiLevelType w:val="hybridMultilevel"/>
    <w:tmpl w:val="6464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E06A1E"/>
    <w:multiLevelType w:val="hybridMultilevel"/>
    <w:tmpl w:val="99DAD1D6"/>
    <w:lvl w:ilvl="0" w:tplc="D0886940">
      <w:start w:val="1"/>
      <w:numFmt w:val="bullet"/>
      <w:pStyle w:val="bullets2"/>
      <w:lvlText w:val="–"/>
      <w:lvlJc w:val="left"/>
      <w:pPr>
        <w:ind w:left="936" w:hanging="360"/>
      </w:pPr>
      <w:rPr>
        <w:rFonts w:ascii="Arial" w:hAnsi="Arial" w:hint="default"/>
        <w:sz w:val="22"/>
        <w:szCs w:val="24"/>
      </w:rPr>
    </w:lvl>
    <w:lvl w:ilvl="1" w:tplc="3EDA987E" w:tentative="1">
      <w:start w:val="1"/>
      <w:numFmt w:val="bullet"/>
      <w:lvlText w:val="o"/>
      <w:lvlJc w:val="left"/>
      <w:pPr>
        <w:tabs>
          <w:tab w:val="num" w:pos="2160"/>
        </w:tabs>
        <w:ind w:left="2160" w:hanging="360"/>
      </w:pPr>
      <w:rPr>
        <w:rFonts w:ascii="Courier New" w:hAnsi="Courier New" w:cs="Courier New" w:hint="default"/>
      </w:rPr>
    </w:lvl>
    <w:lvl w:ilvl="2" w:tplc="AAC82866" w:tentative="1">
      <w:start w:val="1"/>
      <w:numFmt w:val="bullet"/>
      <w:lvlText w:val=""/>
      <w:lvlJc w:val="left"/>
      <w:pPr>
        <w:tabs>
          <w:tab w:val="num" w:pos="2880"/>
        </w:tabs>
        <w:ind w:left="2880" w:hanging="360"/>
      </w:pPr>
      <w:rPr>
        <w:rFonts w:ascii="Wingdings" w:hAnsi="Wingdings" w:hint="default"/>
      </w:rPr>
    </w:lvl>
    <w:lvl w:ilvl="3" w:tplc="5810CDC4" w:tentative="1">
      <w:start w:val="1"/>
      <w:numFmt w:val="bullet"/>
      <w:lvlText w:val=""/>
      <w:lvlJc w:val="left"/>
      <w:pPr>
        <w:tabs>
          <w:tab w:val="num" w:pos="3600"/>
        </w:tabs>
        <w:ind w:left="3600" w:hanging="360"/>
      </w:pPr>
      <w:rPr>
        <w:rFonts w:ascii="Symbol" w:hAnsi="Symbol" w:hint="default"/>
      </w:rPr>
    </w:lvl>
    <w:lvl w:ilvl="4" w:tplc="5D3C50AA" w:tentative="1">
      <w:start w:val="1"/>
      <w:numFmt w:val="bullet"/>
      <w:lvlText w:val="o"/>
      <w:lvlJc w:val="left"/>
      <w:pPr>
        <w:tabs>
          <w:tab w:val="num" w:pos="4320"/>
        </w:tabs>
        <w:ind w:left="4320" w:hanging="360"/>
      </w:pPr>
      <w:rPr>
        <w:rFonts w:ascii="Courier New" w:hAnsi="Courier New" w:cs="Courier New" w:hint="default"/>
      </w:rPr>
    </w:lvl>
    <w:lvl w:ilvl="5" w:tplc="02D06738" w:tentative="1">
      <w:start w:val="1"/>
      <w:numFmt w:val="bullet"/>
      <w:lvlText w:val=""/>
      <w:lvlJc w:val="left"/>
      <w:pPr>
        <w:tabs>
          <w:tab w:val="num" w:pos="5040"/>
        </w:tabs>
        <w:ind w:left="5040" w:hanging="360"/>
      </w:pPr>
      <w:rPr>
        <w:rFonts w:ascii="Wingdings" w:hAnsi="Wingdings" w:hint="default"/>
      </w:rPr>
    </w:lvl>
    <w:lvl w:ilvl="6" w:tplc="3F9E0FA6" w:tentative="1">
      <w:start w:val="1"/>
      <w:numFmt w:val="bullet"/>
      <w:lvlText w:val=""/>
      <w:lvlJc w:val="left"/>
      <w:pPr>
        <w:tabs>
          <w:tab w:val="num" w:pos="5760"/>
        </w:tabs>
        <w:ind w:left="5760" w:hanging="360"/>
      </w:pPr>
      <w:rPr>
        <w:rFonts w:ascii="Symbol" w:hAnsi="Symbol" w:hint="default"/>
      </w:rPr>
    </w:lvl>
    <w:lvl w:ilvl="7" w:tplc="B970750C" w:tentative="1">
      <w:start w:val="1"/>
      <w:numFmt w:val="bullet"/>
      <w:lvlText w:val="o"/>
      <w:lvlJc w:val="left"/>
      <w:pPr>
        <w:tabs>
          <w:tab w:val="num" w:pos="6480"/>
        </w:tabs>
        <w:ind w:left="6480" w:hanging="360"/>
      </w:pPr>
      <w:rPr>
        <w:rFonts w:ascii="Courier New" w:hAnsi="Courier New" w:cs="Courier New" w:hint="default"/>
      </w:rPr>
    </w:lvl>
    <w:lvl w:ilvl="8" w:tplc="C982F85C" w:tentative="1">
      <w:start w:val="1"/>
      <w:numFmt w:val="bullet"/>
      <w:lvlText w:val=""/>
      <w:lvlJc w:val="left"/>
      <w:pPr>
        <w:tabs>
          <w:tab w:val="num" w:pos="7200"/>
        </w:tabs>
        <w:ind w:left="7200" w:hanging="360"/>
      </w:pPr>
      <w:rPr>
        <w:rFonts w:ascii="Wingdings" w:hAnsi="Wingdings" w:hint="default"/>
      </w:rPr>
    </w:lvl>
  </w:abstractNum>
  <w:abstractNum w:abstractNumId="77" w15:restartNumberingAfterBreak="0">
    <w:nsid w:val="4CE25224"/>
    <w:multiLevelType w:val="hybridMultilevel"/>
    <w:tmpl w:val="F7980FAC"/>
    <w:lvl w:ilvl="0" w:tplc="CADE4FE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CF75EF9"/>
    <w:multiLevelType w:val="hybridMultilevel"/>
    <w:tmpl w:val="7A6AA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D1C75FE"/>
    <w:multiLevelType w:val="hybridMultilevel"/>
    <w:tmpl w:val="F1222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D405743"/>
    <w:multiLevelType w:val="hybridMultilevel"/>
    <w:tmpl w:val="BFB63A3C"/>
    <w:lvl w:ilvl="0" w:tplc="6DAE087A">
      <w:start w:val="1"/>
      <w:numFmt w:val="bullet"/>
      <w:pStyle w:val="NumberedSubbulletOne"/>
      <w:lvlText w:val=""/>
      <w:lvlJc w:val="left"/>
      <w:pPr>
        <w:ind w:left="792" w:hanging="360"/>
      </w:pPr>
      <w:rPr>
        <w:rFonts w:ascii="Symbol" w:hAnsi="Symbol"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1" w15:restartNumberingAfterBreak="0">
    <w:nsid w:val="4D771554"/>
    <w:multiLevelType w:val="hybridMultilevel"/>
    <w:tmpl w:val="6218CD40"/>
    <w:lvl w:ilvl="0" w:tplc="15E41508">
      <w:start w:val="1"/>
      <w:numFmt w:val="bullet"/>
      <w:pStyle w:val="Styletablebullets3Before1ptAfter1pt"/>
      <w:lvlText w:val="-"/>
      <w:lvlJc w:val="left"/>
      <w:pPr>
        <w:tabs>
          <w:tab w:val="num" w:pos="648"/>
        </w:tabs>
        <w:ind w:left="576" w:hanging="144"/>
      </w:pPr>
      <w:rPr>
        <w:rFonts w:ascii="Times New Roman" w:hAnsi="Times New Roman" w:cs="Times New Roman" w:hint="default"/>
        <w:sz w:val="22"/>
        <w:szCs w:val="22"/>
      </w:rPr>
    </w:lvl>
    <w:lvl w:ilvl="1" w:tplc="04090003">
      <w:start w:val="1"/>
      <w:numFmt w:val="bullet"/>
      <w:lvlText w:val="o"/>
      <w:lvlJc w:val="left"/>
      <w:pPr>
        <w:tabs>
          <w:tab w:val="num" w:pos="720"/>
        </w:tabs>
        <w:ind w:left="72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4E851A50"/>
    <w:multiLevelType w:val="hybridMultilevel"/>
    <w:tmpl w:val="4314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FA41859"/>
    <w:multiLevelType w:val="hybridMultilevel"/>
    <w:tmpl w:val="A394FEC8"/>
    <w:lvl w:ilvl="0" w:tplc="B298E980">
      <w:start w:val="1"/>
      <w:numFmt w:val="decimal"/>
      <w:pStyle w:val="NumberedBullets"/>
      <w:lvlText w:val="%1."/>
      <w:lvlJc w:val="left"/>
      <w:pPr>
        <w:tabs>
          <w:tab w:val="num" w:pos="720"/>
        </w:tabs>
        <w:ind w:left="720" w:hanging="720"/>
      </w:pPr>
    </w:lvl>
    <w:lvl w:ilvl="1" w:tplc="827C3DB4">
      <w:start w:val="1"/>
      <w:numFmt w:val="decimal"/>
      <w:lvlText w:val="%2."/>
      <w:lvlJc w:val="left"/>
      <w:pPr>
        <w:tabs>
          <w:tab w:val="num" w:pos="1440"/>
        </w:tabs>
        <w:ind w:left="1440" w:hanging="720"/>
      </w:pPr>
    </w:lvl>
    <w:lvl w:ilvl="2" w:tplc="766A403A">
      <w:start w:val="1"/>
      <w:numFmt w:val="decimal"/>
      <w:lvlText w:val="%3."/>
      <w:lvlJc w:val="left"/>
      <w:pPr>
        <w:tabs>
          <w:tab w:val="num" w:pos="2160"/>
        </w:tabs>
        <w:ind w:left="2160" w:hanging="720"/>
      </w:pPr>
    </w:lvl>
    <w:lvl w:ilvl="3" w:tplc="4F0AAEB4">
      <w:start w:val="1"/>
      <w:numFmt w:val="decimal"/>
      <w:lvlText w:val="%4."/>
      <w:lvlJc w:val="left"/>
      <w:pPr>
        <w:tabs>
          <w:tab w:val="num" w:pos="2880"/>
        </w:tabs>
        <w:ind w:left="2880" w:hanging="720"/>
      </w:pPr>
    </w:lvl>
    <w:lvl w:ilvl="4" w:tplc="BE7418CC">
      <w:start w:val="1"/>
      <w:numFmt w:val="decimal"/>
      <w:lvlText w:val="%5."/>
      <w:lvlJc w:val="left"/>
      <w:pPr>
        <w:tabs>
          <w:tab w:val="num" w:pos="3600"/>
        </w:tabs>
        <w:ind w:left="3600" w:hanging="720"/>
      </w:pPr>
    </w:lvl>
    <w:lvl w:ilvl="5" w:tplc="AC1C18F6">
      <w:start w:val="1"/>
      <w:numFmt w:val="decimal"/>
      <w:lvlText w:val="%6."/>
      <w:lvlJc w:val="left"/>
      <w:pPr>
        <w:tabs>
          <w:tab w:val="num" w:pos="4320"/>
        </w:tabs>
        <w:ind w:left="4320" w:hanging="720"/>
      </w:pPr>
    </w:lvl>
    <w:lvl w:ilvl="6" w:tplc="ECD41702">
      <w:start w:val="1"/>
      <w:numFmt w:val="decimal"/>
      <w:lvlText w:val="%7."/>
      <w:lvlJc w:val="left"/>
      <w:pPr>
        <w:tabs>
          <w:tab w:val="num" w:pos="5040"/>
        </w:tabs>
        <w:ind w:left="5040" w:hanging="720"/>
      </w:pPr>
    </w:lvl>
    <w:lvl w:ilvl="7" w:tplc="0A608744">
      <w:start w:val="1"/>
      <w:numFmt w:val="decimal"/>
      <w:lvlText w:val="%8."/>
      <w:lvlJc w:val="left"/>
      <w:pPr>
        <w:tabs>
          <w:tab w:val="num" w:pos="5760"/>
        </w:tabs>
        <w:ind w:left="5760" w:hanging="720"/>
      </w:pPr>
    </w:lvl>
    <w:lvl w:ilvl="8" w:tplc="C0283838">
      <w:start w:val="1"/>
      <w:numFmt w:val="decimal"/>
      <w:lvlText w:val="%9."/>
      <w:lvlJc w:val="left"/>
      <w:pPr>
        <w:tabs>
          <w:tab w:val="num" w:pos="6480"/>
        </w:tabs>
        <w:ind w:left="6480" w:hanging="720"/>
      </w:pPr>
    </w:lvl>
  </w:abstractNum>
  <w:abstractNum w:abstractNumId="84" w15:restartNumberingAfterBreak="0">
    <w:nsid w:val="50B62D0F"/>
    <w:multiLevelType w:val="hybridMultilevel"/>
    <w:tmpl w:val="B8EA96C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85" w15:restartNumberingAfterBreak="0">
    <w:nsid w:val="517958DB"/>
    <w:multiLevelType w:val="hybridMultilevel"/>
    <w:tmpl w:val="558C529C"/>
    <w:lvl w:ilvl="0" w:tplc="154A172E">
      <w:start w:val="1"/>
      <w:numFmt w:val="upperLetter"/>
      <w:pStyle w:val="Heading8"/>
      <w:lvlText w:val="Appendix %1."/>
      <w:lvlJc w:val="left"/>
      <w:pPr>
        <w:ind w:left="2520"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6" w15:restartNumberingAfterBreak="0">
    <w:nsid w:val="528D4443"/>
    <w:multiLevelType w:val="hybridMultilevel"/>
    <w:tmpl w:val="B62890B2"/>
    <w:lvl w:ilvl="0" w:tplc="5CB4CA26">
      <w:start w:val="1"/>
      <w:numFmt w:val="bullet"/>
      <w:lvlText w:val=""/>
      <w:lvlJc w:val="left"/>
      <w:pPr>
        <w:ind w:left="720" w:hanging="360"/>
      </w:pPr>
      <w:rPr>
        <w:rFonts w:ascii="Symbol" w:hAnsi="Symbol" w:hint="default"/>
      </w:rPr>
    </w:lvl>
    <w:lvl w:ilvl="1" w:tplc="99DAD9AA" w:tentative="1">
      <w:start w:val="1"/>
      <w:numFmt w:val="bullet"/>
      <w:lvlText w:val="o"/>
      <w:lvlJc w:val="left"/>
      <w:pPr>
        <w:ind w:left="1440" w:hanging="360"/>
      </w:pPr>
      <w:rPr>
        <w:rFonts w:ascii="Courier New" w:hAnsi="Courier New" w:cs="Courier New" w:hint="default"/>
      </w:rPr>
    </w:lvl>
    <w:lvl w:ilvl="2" w:tplc="F9422384" w:tentative="1">
      <w:start w:val="1"/>
      <w:numFmt w:val="bullet"/>
      <w:lvlText w:val=""/>
      <w:lvlJc w:val="left"/>
      <w:pPr>
        <w:ind w:left="2160" w:hanging="360"/>
      </w:pPr>
      <w:rPr>
        <w:rFonts w:ascii="Wingdings" w:hAnsi="Wingdings" w:hint="default"/>
      </w:rPr>
    </w:lvl>
    <w:lvl w:ilvl="3" w:tplc="E86E4A56" w:tentative="1">
      <w:start w:val="1"/>
      <w:numFmt w:val="bullet"/>
      <w:lvlText w:val=""/>
      <w:lvlJc w:val="left"/>
      <w:pPr>
        <w:ind w:left="2880" w:hanging="360"/>
      </w:pPr>
      <w:rPr>
        <w:rFonts w:ascii="Symbol" w:hAnsi="Symbol" w:hint="default"/>
      </w:rPr>
    </w:lvl>
    <w:lvl w:ilvl="4" w:tplc="2E1E90EC" w:tentative="1">
      <w:start w:val="1"/>
      <w:numFmt w:val="bullet"/>
      <w:lvlText w:val="o"/>
      <w:lvlJc w:val="left"/>
      <w:pPr>
        <w:ind w:left="3600" w:hanging="360"/>
      </w:pPr>
      <w:rPr>
        <w:rFonts w:ascii="Courier New" w:hAnsi="Courier New" w:cs="Courier New" w:hint="default"/>
      </w:rPr>
    </w:lvl>
    <w:lvl w:ilvl="5" w:tplc="31CA956C" w:tentative="1">
      <w:start w:val="1"/>
      <w:numFmt w:val="bullet"/>
      <w:lvlText w:val=""/>
      <w:lvlJc w:val="left"/>
      <w:pPr>
        <w:ind w:left="4320" w:hanging="360"/>
      </w:pPr>
      <w:rPr>
        <w:rFonts w:ascii="Wingdings" w:hAnsi="Wingdings" w:hint="default"/>
      </w:rPr>
    </w:lvl>
    <w:lvl w:ilvl="6" w:tplc="DE9ECE8A" w:tentative="1">
      <w:start w:val="1"/>
      <w:numFmt w:val="bullet"/>
      <w:lvlText w:val=""/>
      <w:lvlJc w:val="left"/>
      <w:pPr>
        <w:ind w:left="5040" w:hanging="360"/>
      </w:pPr>
      <w:rPr>
        <w:rFonts w:ascii="Symbol" w:hAnsi="Symbol" w:hint="default"/>
      </w:rPr>
    </w:lvl>
    <w:lvl w:ilvl="7" w:tplc="1EF02E54" w:tentative="1">
      <w:start w:val="1"/>
      <w:numFmt w:val="bullet"/>
      <w:lvlText w:val="o"/>
      <w:lvlJc w:val="left"/>
      <w:pPr>
        <w:ind w:left="5760" w:hanging="360"/>
      </w:pPr>
      <w:rPr>
        <w:rFonts w:ascii="Courier New" w:hAnsi="Courier New" w:cs="Courier New" w:hint="default"/>
      </w:rPr>
    </w:lvl>
    <w:lvl w:ilvl="8" w:tplc="A336EB1C" w:tentative="1">
      <w:start w:val="1"/>
      <w:numFmt w:val="bullet"/>
      <w:lvlText w:val=""/>
      <w:lvlJc w:val="left"/>
      <w:pPr>
        <w:ind w:left="6480" w:hanging="360"/>
      </w:pPr>
      <w:rPr>
        <w:rFonts w:ascii="Wingdings" w:hAnsi="Wingdings" w:hint="default"/>
      </w:rPr>
    </w:lvl>
  </w:abstractNum>
  <w:abstractNum w:abstractNumId="87" w15:restartNumberingAfterBreak="0">
    <w:nsid w:val="52CD4A5E"/>
    <w:multiLevelType w:val="hybridMultilevel"/>
    <w:tmpl w:val="59E623E4"/>
    <w:lvl w:ilvl="0" w:tplc="60A2A73A">
      <w:start w:val="1"/>
      <w:numFmt w:val="decimal"/>
      <w:lvlText w:val="%1."/>
      <w:lvlJc w:val="left"/>
      <w:pPr>
        <w:ind w:left="720" w:hanging="360"/>
      </w:pPr>
      <w:rPr>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47B2C5C"/>
    <w:multiLevelType w:val="hybridMultilevel"/>
    <w:tmpl w:val="EF3EA1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5457B23"/>
    <w:multiLevelType w:val="hybridMultilevel"/>
    <w:tmpl w:val="114A84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5585C46"/>
    <w:multiLevelType w:val="hybridMultilevel"/>
    <w:tmpl w:val="FF54BEBA"/>
    <w:lvl w:ilvl="0" w:tplc="5D3C34CE">
      <w:start w:val="1"/>
      <w:numFmt w:val="decimal"/>
      <w:lvlText w:val="%1."/>
      <w:lvlJc w:val="right"/>
      <w:pPr>
        <w:ind w:left="504" w:hanging="360"/>
      </w:pPr>
      <w:rPr>
        <w:rFonts w:ascii="Arial" w:hAnsi="Arial" w:hint="default"/>
        <w:b w:val="0"/>
        <w:i w:val="0"/>
        <w:strike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5B722CC"/>
    <w:multiLevelType w:val="hybridMultilevel"/>
    <w:tmpl w:val="915636F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7203846"/>
    <w:multiLevelType w:val="hybridMultilevel"/>
    <w:tmpl w:val="27C27F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8167BCE"/>
    <w:multiLevelType w:val="hybridMultilevel"/>
    <w:tmpl w:val="D6A633EE"/>
    <w:lvl w:ilvl="0" w:tplc="E06665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4D03F4"/>
    <w:multiLevelType w:val="hybridMultilevel"/>
    <w:tmpl w:val="648A658A"/>
    <w:styleLink w:val="TableBullets"/>
    <w:lvl w:ilvl="0" w:tplc="1FBCF7F0">
      <w:start w:val="1"/>
      <w:numFmt w:val="bullet"/>
      <w:lvlText w:val=""/>
      <w:lvlJc w:val="left"/>
      <w:pPr>
        <w:tabs>
          <w:tab w:val="num" w:pos="331"/>
        </w:tabs>
        <w:ind w:left="331" w:hanging="216"/>
      </w:pPr>
      <w:rPr>
        <w:rFonts w:ascii="Symbol" w:hAnsi="Symbol" w:hint="default"/>
      </w:rPr>
    </w:lvl>
    <w:lvl w:ilvl="1" w:tplc="393E5DFE">
      <w:start w:val="1"/>
      <w:numFmt w:val="bullet"/>
      <w:lvlText w:val="o"/>
      <w:lvlJc w:val="left"/>
      <w:pPr>
        <w:tabs>
          <w:tab w:val="num" w:pos="547"/>
        </w:tabs>
        <w:ind w:left="547" w:hanging="216"/>
      </w:pPr>
      <w:rPr>
        <w:rFonts w:ascii="Courier New" w:hAnsi="Courier New" w:hint="default"/>
      </w:rPr>
    </w:lvl>
    <w:lvl w:ilvl="2" w:tplc="579A467E">
      <w:start w:val="1"/>
      <w:numFmt w:val="bullet"/>
      <w:lvlText w:val=""/>
      <w:lvlJc w:val="left"/>
      <w:pPr>
        <w:tabs>
          <w:tab w:val="num" w:pos="763"/>
        </w:tabs>
        <w:ind w:left="763" w:hanging="216"/>
      </w:pPr>
      <w:rPr>
        <w:rFonts w:ascii="Wingdings 2" w:hAnsi="Wingdings 2" w:hint="default"/>
      </w:rPr>
    </w:lvl>
    <w:lvl w:ilvl="3" w:tplc="BD087464">
      <w:start w:val="1"/>
      <w:numFmt w:val="decimal"/>
      <w:lvlText w:val="(%4)"/>
      <w:lvlJc w:val="left"/>
      <w:pPr>
        <w:ind w:left="1440" w:hanging="360"/>
      </w:pPr>
      <w:rPr>
        <w:rFonts w:hint="default"/>
      </w:rPr>
    </w:lvl>
    <w:lvl w:ilvl="4" w:tplc="8FCAB0B8">
      <w:start w:val="1"/>
      <w:numFmt w:val="lowerLetter"/>
      <w:lvlText w:val="(%5)"/>
      <w:lvlJc w:val="left"/>
      <w:pPr>
        <w:ind w:left="1800" w:hanging="360"/>
      </w:pPr>
      <w:rPr>
        <w:rFonts w:hint="default"/>
      </w:rPr>
    </w:lvl>
    <w:lvl w:ilvl="5" w:tplc="2B444364">
      <w:start w:val="1"/>
      <w:numFmt w:val="lowerRoman"/>
      <w:lvlText w:val="(%6)"/>
      <w:lvlJc w:val="left"/>
      <w:pPr>
        <w:ind w:left="2160" w:hanging="360"/>
      </w:pPr>
      <w:rPr>
        <w:rFonts w:hint="default"/>
      </w:rPr>
    </w:lvl>
    <w:lvl w:ilvl="6" w:tplc="DECE14C8">
      <w:start w:val="1"/>
      <w:numFmt w:val="decimal"/>
      <w:lvlText w:val="%7."/>
      <w:lvlJc w:val="left"/>
      <w:pPr>
        <w:ind w:left="2520" w:hanging="360"/>
      </w:pPr>
      <w:rPr>
        <w:rFonts w:hint="default"/>
      </w:rPr>
    </w:lvl>
    <w:lvl w:ilvl="7" w:tplc="C288679C">
      <w:start w:val="1"/>
      <w:numFmt w:val="lowerLetter"/>
      <w:lvlText w:val="%8."/>
      <w:lvlJc w:val="left"/>
      <w:pPr>
        <w:ind w:left="2880" w:hanging="360"/>
      </w:pPr>
      <w:rPr>
        <w:rFonts w:hint="default"/>
      </w:rPr>
    </w:lvl>
    <w:lvl w:ilvl="8" w:tplc="64904A3A">
      <w:start w:val="1"/>
      <w:numFmt w:val="lowerRoman"/>
      <w:lvlText w:val="%9."/>
      <w:lvlJc w:val="left"/>
      <w:pPr>
        <w:ind w:left="3240" w:hanging="360"/>
      </w:pPr>
      <w:rPr>
        <w:rFonts w:hint="default"/>
      </w:rPr>
    </w:lvl>
  </w:abstractNum>
  <w:abstractNum w:abstractNumId="95" w15:restartNumberingAfterBreak="0">
    <w:nsid w:val="5ABE6B84"/>
    <w:multiLevelType w:val="hybridMultilevel"/>
    <w:tmpl w:val="42144A90"/>
    <w:lvl w:ilvl="0" w:tplc="DB502B1E">
      <w:start w:val="1"/>
      <w:numFmt w:val="bullet"/>
      <w:pStyle w:val="bulletIndent-One"/>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6" w15:restartNumberingAfterBreak="0">
    <w:nsid w:val="5B7428F1"/>
    <w:multiLevelType w:val="hybridMultilevel"/>
    <w:tmpl w:val="24120DCE"/>
    <w:lvl w:ilvl="0" w:tplc="9EF801D0">
      <w:start w:val="1"/>
      <w:numFmt w:val="decimal"/>
      <w:pStyle w:val="NormalAfter3pt"/>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7" w15:restartNumberingAfterBreak="0">
    <w:nsid w:val="5BF81325"/>
    <w:multiLevelType w:val="hybridMultilevel"/>
    <w:tmpl w:val="8DFA16D8"/>
    <w:lvl w:ilvl="0" w:tplc="E9283E12">
      <w:start w:val="1"/>
      <w:numFmt w:val="decimal"/>
      <w:pStyle w:val="NumberedBullets-One"/>
      <w:lvlText w:val="%1."/>
      <w:lvlJc w:val="right"/>
      <w:pPr>
        <w:ind w:left="648" w:hanging="360"/>
      </w:pPr>
      <w:rPr>
        <w:rFonts w:hint="default"/>
        <w:sz w:val="24"/>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8" w15:restartNumberingAfterBreak="0">
    <w:nsid w:val="5C7F3272"/>
    <w:multiLevelType w:val="hybridMultilevel"/>
    <w:tmpl w:val="FD74EC74"/>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99" w15:restartNumberingAfterBreak="0">
    <w:nsid w:val="5E175012"/>
    <w:multiLevelType w:val="hybridMultilevel"/>
    <w:tmpl w:val="2DAA5A16"/>
    <w:lvl w:ilvl="0" w:tplc="9C1C88B6">
      <w:start w:val="1"/>
      <w:numFmt w:val="bullet"/>
      <w:pStyle w:val="Checkboxes"/>
      <w:lvlText w:val=""/>
      <w:lvlJc w:val="left"/>
      <w:pPr>
        <w:tabs>
          <w:tab w:val="num" w:pos="720"/>
        </w:tabs>
        <w:ind w:left="720" w:hanging="360"/>
      </w:pPr>
      <w:rPr>
        <w:rFonts w:ascii="Wingdings" w:hAnsi="Wingdings" w:hint="default"/>
        <w:sz w:val="22"/>
        <w:szCs w:val="22"/>
      </w:rPr>
    </w:lvl>
    <w:lvl w:ilvl="1" w:tplc="1DF47C3A" w:tentative="1">
      <w:start w:val="1"/>
      <w:numFmt w:val="bullet"/>
      <w:lvlText w:val="o"/>
      <w:lvlJc w:val="left"/>
      <w:pPr>
        <w:tabs>
          <w:tab w:val="num" w:pos="1440"/>
        </w:tabs>
        <w:ind w:left="1440" w:hanging="360"/>
      </w:pPr>
      <w:rPr>
        <w:rFonts w:ascii="Courier New" w:hAnsi="Courier New" w:cs="Courier New" w:hint="default"/>
      </w:rPr>
    </w:lvl>
    <w:lvl w:ilvl="2" w:tplc="23A27D3E" w:tentative="1">
      <w:start w:val="1"/>
      <w:numFmt w:val="bullet"/>
      <w:lvlText w:val=""/>
      <w:lvlJc w:val="left"/>
      <w:pPr>
        <w:tabs>
          <w:tab w:val="num" w:pos="2160"/>
        </w:tabs>
        <w:ind w:left="2160" w:hanging="360"/>
      </w:pPr>
      <w:rPr>
        <w:rFonts w:ascii="Wingdings" w:hAnsi="Wingdings" w:hint="default"/>
      </w:rPr>
    </w:lvl>
    <w:lvl w:ilvl="3" w:tplc="0F3CB69A" w:tentative="1">
      <w:start w:val="1"/>
      <w:numFmt w:val="bullet"/>
      <w:lvlText w:val=""/>
      <w:lvlJc w:val="left"/>
      <w:pPr>
        <w:tabs>
          <w:tab w:val="num" w:pos="2880"/>
        </w:tabs>
        <w:ind w:left="2880" w:hanging="360"/>
      </w:pPr>
      <w:rPr>
        <w:rFonts w:ascii="Symbol" w:hAnsi="Symbol" w:hint="default"/>
      </w:rPr>
    </w:lvl>
    <w:lvl w:ilvl="4" w:tplc="B0649456" w:tentative="1">
      <w:start w:val="1"/>
      <w:numFmt w:val="bullet"/>
      <w:lvlText w:val="o"/>
      <w:lvlJc w:val="left"/>
      <w:pPr>
        <w:tabs>
          <w:tab w:val="num" w:pos="3600"/>
        </w:tabs>
        <w:ind w:left="3600" w:hanging="360"/>
      </w:pPr>
      <w:rPr>
        <w:rFonts w:ascii="Courier New" w:hAnsi="Courier New" w:cs="Courier New" w:hint="default"/>
      </w:rPr>
    </w:lvl>
    <w:lvl w:ilvl="5" w:tplc="13B8F34A" w:tentative="1">
      <w:start w:val="1"/>
      <w:numFmt w:val="bullet"/>
      <w:lvlText w:val=""/>
      <w:lvlJc w:val="left"/>
      <w:pPr>
        <w:tabs>
          <w:tab w:val="num" w:pos="4320"/>
        </w:tabs>
        <w:ind w:left="4320" w:hanging="360"/>
      </w:pPr>
      <w:rPr>
        <w:rFonts w:ascii="Wingdings" w:hAnsi="Wingdings" w:hint="default"/>
      </w:rPr>
    </w:lvl>
    <w:lvl w:ilvl="6" w:tplc="F75C3140" w:tentative="1">
      <w:start w:val="1"/>
      <w:numFmt w:val="bullet"/>
      <w:lvlText w:val=""/>
      <w:lvlJc w:val="left"/>
      <w:pPr>
        <w:tabs>
          <w:tab w:val="num" w:pos="5040"/>
        </w:tabs>
        <w:ind w:left="5040" w:hanging="360"/>
      </w:pPr>
      <w:rPr>
        <w:rFonts w:ascii="Symbol" w:hAnsi="Symbol" w:hint="default"/>
      </w:rPr>
    </w:lvl>
    <w:lvl w:ilvl="7" w:tplc="F312AF7C" w:tentative="1">
      <w:start w:val="1"/>
      <w:numFmt w:val="bullet"/>
      <w:lvlText w:val="o"/>
      <w:lvlJc w:val="left"/>
      <w:pPr>
        <w:tabs>
          <w:tab w:val="num" w:pos="5760"/>
        </w:tabs>
        <w:ind w:left="5760" w:hanging="360"/>
      </w:pPr>
      <w:rPr>
        <w:rFonts w:ascii="Courier New" w:hAnsi="Courier New" w:cs="Courier New" w:hint="default"/>
      </w:rPr>
    </w:lvl>
    <w:lvl w:ilvl="8" w:tplc="9E2209BC"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5E3F682C"/>
    <w:multiLevelType w:val="hybridMultilevel"/>
    <w:tmpl w:val="1FDC8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9D655C"/>
    <w:multiLevelType w:val="hybridMultilevel"/>
    <w:tmpl w:val="EDBC0B92"/>
    <w:lvl w:ilvl="0" w:tplc="5320603E">
      <w:start w:val="1"/>
      <w:numFmt w:val="bullet"/>
      <w:pStyle w:val="BulletsResources"/>
      <w:lvlText w:val=""/>
      <w:lvlJc w:val="left"/>
      <w:pPr>
        <w:ind w:left="4230" w:hanging="360"/>
      </w:pPr>
      <w:rPr>
        <w:rFonts w:ascii="Symbol" w:hAnsi="Symbol" w:hint="default"/>
        <w:sz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5F754A43"/>
    <w:multiLevelType w:val="hybridMultilevel"/>
    <w:tmpl w:val="B5DC4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FB97FBB"/>
    <w:multiLevelType w:val="hybridMultilevel"/>
    <w:tmpl w:val="21003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FFA3908"/>
    <w:multiLevelType w:val="hybridMultilevel"/>
    <w:tmpl w:val="9B047DC8"/>
    <w:lvl w:ilvl="0" w:tplc="DC6CB402">
      <w:start w:val="1"/>
      <w:numFmt w:val="decimal"/>
      <w:lvlText w:val="%1."/>
      <w:lvlJc w:val="left"/>
      <w:pPr>
        <w:ind w:left="720" w:hanging="360"/>
      </w:pPr>
      <w:rPr>
        <w:rFonts w:hint="default"/>
        <w:b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03058D3"/>
    <w:multiLevelType w:val="hybridMultilevel"/>
    <w:tmpl w:val="B7629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0E866F5"/>
    <w:multiLevelType w:val="hybridMultilevel"/>
    <w:tmpl w:val="19762C88"/>
    <w:lvl w:ilvl="0" w:tplc="94645650">
      <w:start w:val="1"/>
      <w:numFmt w:val="decimal"/>
      <w:pStyle w:val="Heading7"/>
      <w:lvlText w:val="%1."/>
      <w:lvlJc w:val="right"/>
      <w:pPr>
        <w:ind w:left="1080" w:hanging="360"/>
      </w:pPr>
      <w:rPr>
        <w:rFonts w:ascii="Arial" w:hAnsi="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21F0E1A"/>
    <w:multiLevelType w:val="hybridMultilevel"/>
    <w:tmpl w:val="8CC28774"/>
    <w:lvl w:ilvl="0" w:tplc="14B4B5C0">
      <w:start w:val="1"/>
      <w:numFmt w:val="bullet"/>
      <w:pStyle w:val="boxbullets"/>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37D7149"/>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3A907C2"/>
    <w:multiLevelType w:val="hybridMultilevel"/>
    <w:tmpl w:val="BA70FF92"/>
    <w:lvl w:ilvl="0" w:tplc="833E857E">
      <w:start w:val="1"/>
      <w:numFmt w:val="bullet"/>
      <w:pStyle w:val="tablebullet"/>
      <w:lvlText w:val=""/>
      <w:lvlJc w:val="left"/>
      <w:pPr>
        <w:tabs>
          <w:tab w:val="num" w:pos="360"/>
        </w:tabs>
        <w:ind w:left="288" w:hanging="288"/>
      </w:pPr>
      <w:rPr>
        <w:rFonts w:ascii="Symbol" w:hAnsi="Symbol" w:hint="default"/>
        <w:sz w:val="20"/>
        <w:szCs w:val="20"/>
      </w:rPr>
    </w:lvl>
    <w:lvl w:ilvl="1" w:tplc="6C989728">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63FD3601"/>
    <w:multiLevelType w:val="hybridMultilevel"/>
    <w:tmpl w:val="6E1A4A3C"/>
    <w:lvl w:ilvl="0" w:tplc="42E6E4A6">
      <w:start w:val="1"/>
      <w:numFmt w:val="decimal"/>
      <w:suff w:val="space"/>
      <w:lvlText w:val="Chapter %1:"/>
      <w:lvlJc w:val="left"/>
      <w:pPr>
        <w:ind w:left="360" w:hanging="360"/>
      </w:pPr>
      <w:rPr>
        <w:rFonts w:ascii="Arial Bold" w:hAnsi="Arial Bold" w:hint="default"/>
        <w:b/>
        <w:i w:val="0"/>
        <w:color w:val="2E74B5" w:themeColor="accent1" w:themeShade="BF"/>
        <w:sz w:val="72"/>
        <w:szCs w:val="72"/>
      </w:rPr>
    </w:lvl>
    <w:lvl w:ilvl="1" w:tplc="6924067C">
      <w:start w:val="1"/>
      <w:numFmt w:val="lowerLetter"/>
      <w:lvlText w:val="%2."/>
      <w:lvlJc w:val="left"/>
      <w:pPr>
        <w:ind w:left="1440" w:hanging="360"/>
      </w:pPr>
      <w:rPr>
        <w:rFonts w:hint="default"/>
      </w:rPr>
    </w:lvl>
    <w:lvl w:ilvl="2" w:tplc="242C2822">
      <w:start w:val="1"/>
      <w:numFmt w:val="lowerRoman"/>
      <w:lvlText w:val="%3."/>
      <w:lvlJc w:val="right"/>
      <w:pPr>
        <w:ind w:left="2160" w:hanging="180"/>
      </w:pPr>
      <w:rPr>
        <w:rFonts w:hint="default"/>
      </w:rPr>
    </w:lvl>
    <w:lvl w:ilvl="3" w:tplc="2B4A2714">
      <w:start w:val="1"/>
      <w:numFmt w:val="decimal"/>
      <w:lvlText w:val="%4."/>
      <w:lvlJc w:val="left"/>
      <w:pPr>
        <w:ind w:left="2880" w:hanging="360"/>
      </w:pPr>
      <w:rPr>
        <w:rFonts w:hint="default"/>
      </w:rPr>
    </w:lvl>
    <w:lvl w:ilvl="4" w:tplc="6FBCFF50">
      <w:start w:val="1"/>
      <w:numFmt w:val="lowerLetter"/>
      <w:lvlText w:val="%5."/>
      <w:lvlJc w:val="left"/>
      <w:pPr>
        <w:ind w:left="3600" w:hanging="360"/>
      </w:pPr>
      <w:rPr>
        <w:rFonts w:hint="default"/>
      </w:rPr>
    </w:lvl>
    <w:lvl w:ilvl="5" w:tplc="2FB6CF06">
      <w:start w:val="1"/>
      <w:numFmt w:val="lowerRoman"/>
      <w:lvlText w:val="%6."/>
      <w:lvlJc w:val="right"/>
      <w:pPr>
        <w:ind w:left="4320" w:hanging="180"/>
      </w:pPr>
      <w:rPr>
        <w:rFonts w:hint="default"/>
      </w:rPr>
    </w:lvl>
    <w:lvl w:ilvl="6" w:tplc="8E24A3DE">
      <w:start w:val="1"/>
      <w:numFmt w:val="decimal"/>
      <w:lvlText w:val="%7."/>
      <w:lvlJc w:val="left"/>
      <w:pPr>
        <w:ind w:left="5040" w:hanging="360"/>
      </w:pPr>
      <w:rPr>
        <w:rFonts w:hint="default"/>
      </w:rPr>
    </w:lvl>
    <w:lvl w:ilvl="7" w:tplc="EF1497F8">
      <w:start w:val="1"/>
      <w:numFmt w:val="lowerLetter"/>
      <w:lvlText w:val="%8."/>
      <w:lvlJc w:val="left"/>
      <w:pPr>
        <w:ind w:left="5760" w:hanging="360"/>
      </w:pPr>
      <w:rPr>
        <w:rFonts w:hint="default"/>
      </w:rPr>
    </w:lvl>
    <w:lvl w:ilvl="8" w:tplc="96CEE222">
      <w:start w:val="1"/>
      <w:numFmt w:val="lowerRoman"/>
      <w:lvlText w:val="%9."/>
      <w:lvlJc w:val="right"/>
      <w:pPr>
        <w:ind w:left="6480" w:hanging="180"/>
      </w:pPr>
      <w:rPr>
        <w:rFonts w:hint="default"/>
      </w:rPr>
    </w:lvl>
  </w:abstractNum>
  <w:abstractNum w:abstractNumId="111" w15:restartNumberingAfterBreak="0">
    <w:nsid w:val="660104D1"/>
    <w:multiLevelType w:val="hybridMultilevel"/>
    <w:tmpl w:val="81EA5202"/>
    <w:lvl w:ilvl="0" w:tplc="D1786C8C">
      <w:start w:val="1"/>
      <w:numFmt w:val="decimal"/>
      <w:pStyle w:val="ListNumber"/>
      <w:lvlText w:val="%1."/>
      <w:lvlJc w:val="left"/>
      <w:pPr>
        <w:ind w:left="360" w:hanging="360"/>
      </w:pPr>
      <w:rPr>
        <w:rFonts w:ascii="Arial" w:hAnsi="Arial" w:cs="Arial" w:hint="default"/>
        <w:b/>
        <w:i w:val="0"/>
        <w:sz w:val="20"/>
      </w:rPr>
    </w:lvl>
    <w:lvl w:ilvl="1" w:tplc="5CE40964">
      <w:start w:val="1"/>
      <w:numFmt w:val="lowerLetter"/>
      <w:pStyle w:val="ListNumber2"/>
      <w:lvlText w:val="%2."/>
      <w:lvlJc w:val="left"/>
      <w:pPr>
        <w:ind w:left="720" w:hanging="360"/>
      </w:pPr>
      <w:rPr>
        <w:rFonts w:hint="default"/>
      </w:rPr>
    </w:lvl>
    <w:lvl w:ilvl="2" w:tplc="9E3E24AE">
      <w:start w:val="1"/>
      <w:numFmt w:val="lowerRoman"/>
      <w:pStyle w:val="ListNumber3"/>
      <w:lvlText w:val="%3."/>
      <w:lvlJc w:val="right"/>
      <w:pPr>
        <w:ind w:left="10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6701C2C"/>
    <w:multiLevelType w:val="hybridMultilevel"/>
    <w:tmpl w:val="D60C1D64"/>
    <w:lvl w:ilvl="0" w:tplc="A0381256">
      <w:start w:val="1"/>
      <w:numFmt w:val="lowerLetter"/>
      <w:pStyle w:val="NumberedSub4"/>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3" w15:restartNumberingAfterBreak="0">
    <w:nsid w:val="68EA19A8"/>
    <w:multiLevelType w:val="hybridMultilevel"/>
    <w:tmpl w:val="EBD02D4C"/>
    <w:lvl w:ilvl="0" w:tplc="F456142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A446EBD"/>
    <w:multiLevelType w:val="hybridMultilevel"/>
    <w:tmpl w:val="79504DC6"/>
    <w:lvl w:ilvl="0" w:tplc="0409000F">
      <w:start w:val="1"/>
      <w:numFmt w:val="bullet"/>
      <w:pStyle w:val="tablebullets4"/>
      <w:lvlText w:val="▪"/>
      <w:lvlJc w:val="left"/>
      <w:pPr>
        <w:tabs>
          <w:tab w:val="num" w:pos="648"/>
        </w:tabs>
        <w:ind w:left="576" w:hanging="144"/>
      </w:pPr>
      <w:rPr>
        <w:rFonts w:ascii="Times New Roman" w:hAnsi="Times New Roman" w:cs="Times New Roman" w:hint="default"/>
        <w:sz w:val="22"/>
        <w:szCs w:val="22"/>
      </w:rPr>
    </w:lvl>
    <w:lvl w:ilvl="1" w:tplc="04090019">
      <w:start w:val="1"/>
      <w:numFmt w:val="bullet"/>
      <w:lvlText w:val="o"/>
      <w:lvlJc w:val="left"/>
      <w:pPr>
        <w:tabs>
          <w:tab w:val="num" w:pos="720"/>
        </w:tabs>
        <w:ind w:left="720" w:hanging="360"/>
      </w:pPr>
      <w:rPr>
        <w:rFonts w:ascii="Symbol" w:hAnsi="Symbol" w:hint="default"/>
        <w:sz w:val="20"/>
        <w:szCs w:val="2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6A6D2F81"/>
    <w:multiLevelType w:val="hybridMultilevel"/>
    <w:tmpl w:val="1A68696A"/>
    <w:lvl w:ilvl="0" w:tplc="F4B2D6C6">
      <w:start w:val="1"/>
      <w:numFmt w:val="decimal"/>
      <w:lvlText w:val="%1."/>
      <w:lvlJc w:val="right"/>
      <w:pPr>
        <w:ind w:left="630" w:hanging="360"/>
      </w:pPr>
      <w:rPr>
        <w:rFonts w:ascii="Arial" w:hAnsi="Arial" w:hint="default"/>
        <w:b w:val="0"/>
        <w:i w:val="0"/>
        <w:color w:val="000000" w:themeColor="text1"/>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6" w15:restartNumberingAfterBreak="0">
    <w:nsid w:val="6CF13627"/>
    <w:multiLevelType w:val="hybridMultilevel"/>
    <w:tmpl w:val="EBAEFB30"/>
    <w:lvl w:ilvl="0" w:tplc="E2C08C0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D7147B0"/>
    <w:multiLevelType w:val="multilevel"/>
    <w:tmpl w:val="077C9214"/>
    <w:lvl w:ilvl="0">
      <w:start w:val="1"/>
      <w:numFmt w:val="bullet"/>
      <w:pStyle w:val="TableTextBullet"/>
      <w:lvlText w:val=""/>
      <w:lvlJc w:val="left"/>
      <w:pPr>
        <w:tabs>
          <w:tab w:val="num" w:pos="331"/>
        </w:tabs>
        <w:ind w:left="331" w:hanging="216"/>
      </w:pPr>
      <w:rPr>
        <w:rFonts w:ascii="Symbol" w:hAnsi="Symbol" w:hint="default"/>
      </w:rPr>
    </w:lvl>
    <w:lvl w:ilvl="1">
      <w:start w:val="1"/>
      <w:numFmt w:val="bullet"/>
      <w:lvlText w:val="o"/>
      <w:lvlJc w:val="left"/>
      <w:pPr>
        <w:tabs>
          <w:tab w:val="num" w:pos="547"/>
        </w:tabs>
        <w:ind w:left="547" w:hanging="216"/>
      </w:pPr>
      <w:rPr>
        <w:rFonts w:ascii="Courier New" w:hAnsi="Courier New" w:hint="default"/>
      </w:rPr>
    </w:lvl>
    <w:lvl w:ilvl="2">
      <w:start w:val="1"/>
      <w:numFmt w:val="bullet"/>
      <w:pStyle w:val="TableTextBullet3"/>
      <w:lvlText w:val=""/>
      <w:lvlJc w:val="left"/>
      <w:pPr>
        <w:tabs>
          <w:tab w:val="num" w:pos="763"/>
        </w:tabs>
        <w:ind w:left="763" w:hanging="216"/>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8" w15:restartNumberingAfterBreak="0">
    <w:nsid w:val="6E1739A3"/>
    <w:multiLevelType w:val="hybridMultilevel"/>
    <w:tmpl w:val="C4F8E658"/>
    <w:lvl w:ilvl="0" w:tplc="535EBA14">
      <w:start w:val="1"/>
      <w:numFmt w:val="bullet"/>
      <w:lvlText w:val=""/>
      <w:lvlJc w:val="left"/>
      <w:pPr>
        <w:ind w:left="1170" w:hanging="360"/>
      </w:pPr>
      <w:rPr>
        <w:rFonts w:ascii="Symbol" w:hAnsi="Symbol" w:hint="default"/>
      </w:rPr>
    </w:lvl>
    <w:lvl w:ilvl="1" w:tplc="0409000F">
      <w:start w:val="1"/>
      <w:numFmt w:val="decimal"/>
      <w:lvlText w:val="%2."/>
      <w:lvlJc w:val="left"/>
      <w:pPr>
        <w:ind w:left="117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E70027F"/>
    <w:multiLevelType w:val="hybridMultilevel"/>
    <w:tmpl w:val="FAE6DFAE"/>
    <w:lvl w:ilvl="0" w:tplc="535EBA14">
      <w:start w:val="1"/>
      <w:numFmt w:val="bullet"/>
      <w:lvlText w:val=""/>
      <w:lvlJc w:val="left"/>
      <w:pPr>
        <w:ind w:left="1170" w:hanging="360"/>
      </w:pPr>
      <w:rPr>
        <w:rFonts w:ascii="Symbol" w:hAnsi="Symbol" w:hint="default"/>
      </w:rPr>
    </w:lvl>
    <w:lvl w:ilvl="1" w:tplc="0409000F">
      <w:start w:val="1"/>
      <w:numFmt w:val="decimal"/>
      <w:lvlText w:val="%2."/>
      <w:lvlJc w:val="left"/>
      <w:pPr>
        <w:ind w:left="117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702062"/>
    <w:multiLevelType w:val="hybridMultilevel"/>
    <w:tmpl w:val="0E6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FD50DED"/>
    <w:multiLevelType w:val="hybridMultilevel"/>
    <w:tmpl w:val="03FC1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04F54C2"/>
    <w:multiLevelType w:val="hybridMultilevel"/>
    <w:tmpl w:val="A2787FE0"/>
    <w:lvl w:ilvl="0" w:tplc="64F6D174">
      <w:start w:val="1"/>
      <w:numFmt w:val="decimal"/>
      <w:pStyle w:val="Numbered"/>
      <w:lvlText w:val="%1."/>
      <w:lvlJc w:val="right"/>
      <w:pPr>
        <w:ind w:left="864" w:hanging="360"/>
      </w:pPr>
      <w:rPr>
        <w:rFonts w:ascii="Arial" w:hAnsi="Arial" w:hint="default"/>
        <w:b w:val="0"/>
        <w:i w:val="0"/>
        <w:strike w:val="0"/>
        <w:color w:val="auto"/>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7061133C"/>
    <w:multiLevelType w:val="hybridMultilevel"/>
    <w:tmpl w:val="20A0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16A3D75"/>
    <w:multiLevelType w:val="hybridMultilevel"/>
    <w:tmpl w:val="05B09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17028A1"/>
    <w:multiLevelType w:val="hybridMultilevel"/>
    <w:tmpl w:val="109EC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23949C3"/>
    <w:multiLevelType w:val="hybridMultilevel"/>
    <w:tmpl w:val="B0A64544"/>
    <w:lvl w:ilvl="0" w:tplc="1A7C50A6">
      <w:start w:val="1"/>
      <w:numFmt w:val="bullet"/>
      <w:pStyle w:val="tablebullets3"/>
      <w:lvlText w:val="▪"/>
      <w:lvlJc w:val="left"/>
      <w:pPr>
        <w:tabs>
          <w:tab w:val="num" w:pos="216"/>
        </w:tabs>
        <w:ind w:left="144" w:hanging="144"/>
      </w:pPr>
      <w:rPr>
        <w:rFonts w:ascii="Times New Roman" w:hAnsi="Times New Roman" w:cs="Times New Roman" w:hint="default"/>
        <w:sz w:val="22"/>
        <w:szCs w:val="22"/>
      </w:rPr>
    </w:lvl>
    <w:lvl w:ilvl="1" w:tplc="0409000F" w:tentative="1">
      <w:start w:val="1"/>
      <w:numFmt w:val="bullet"/>
      <w:lvlText w:val="o"/>
      <w:lvlJc w:val="left"/>
      <w:pPr>
        <w:tabs>
          <w:tab w:val="num" w:pos="1440"/>
        </w:tabs>
        <w:ind w:left="1440" w:hanging="360"/>
      </w:pPr>
      <w:rPr>
        <w:rFonts w:ascii="Courier New" w:hAnsi="Courier New" w:cs="Courier New" w:hint="default"/>
      </w:rPr>
    </w:lvl>
    <w:lvl w:ilvl="2" w:tplc="DD348E90"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727301CD"/>
    <w:multiLevelType w:val="hybridMultilevel"/>
    <w:tmpl w:val="63F07638"/>
    <w:lvl w:ilvl="0" w:tplc="9E689984">
      <w:start w:val="1"/>
      <w:numFmt w:val="bullet"/>
      <w:pStyle w:val="TableTextBullet-One"/>
      <w:lvlText w:val=""/>
      <w:lvlJc w:val="left"/>
      <w:pPr>
        <w:ind w:left="720" w:hanging="360"/>
      </w:pPr>
      <w:rPr>
        <w:rFonts w:ascii="Symbol" w:hAnsi="Symbol"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4750E3A"/>
    <w:multiLevelType w:val="hybridMultilevel"/>
    <w:tmpl w:val="FA8A077C"/>
    <w:lvl w:ilvl="0" w:tplc="D8640FE2">
      <w:start w:val="1"/>
      <w:numFmt w:val="lowerLetter"/>
      <w:pStyle w:val="Numbered1"/>
      <w:lvlText w:val="%1."/>
      <w:lvlJc w:val="left"/>
      <w:pPr>
        <w:ind w:left="720" w:hanging="360"/>
      </w:pPr>
      <w:rPr>
        <w:rFonts w:ascii="Franklin Gothic Book" w:hAnsi="Franklin Gothic Book"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4C16881"/>
    <w:multiLevelType w:val="hybridMultilevel"/>
    <w:tmpl w:val="D3A04592"/>
    <w:lvl w:ilvl="0" w:tplc="C53872C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7054A47"/>
    <w:multiLevelType w:val="hybridMultilevel"/>
    <w:tmpl w:val="A3240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C494C42"/>
    <w:multiLevelType w:val="hybridMultilevel"/>
    <w:tmpl w:val="971EE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C812F0A"/>
    <w:multiLevelType w:val="hybridMultilevel"/>
    <w:tmpl w:val="BDFCE1FC"/>
    <w:lvl w:ilvl="0" w:tplc="2EF4BDA4">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F553AC8"/>
    <w:multiLevelType w:val="hybridMultilevel"/>
    <w:tmpl w:val="E97829E0"/>
    <w:lvl w:ilvl="0" w:tplc="63146436">
      <w:start w:val="1"/>
      <w:numFmt w:val="bullet"/>
      <w:pStyle w:val="bullets3"/>
      <w:lvlText w:val=""/>
      <w:lvlJc w:val="left"/>
      <w:pPr>
        <w:ind w:left="108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9"/>
  </w:num>
  <w:num w:numId="2">
    <w:abstractNumId w:val="89"/>
  </w:num>
  <w:num w:numId="3">
    <w:abstractNumId w:val="50"/>
  </w:num>
  <w:num w:numId="4">
    <w:abstractNumId w:val="78"/>
  </w:num>
  <w:num w:numId="5">
    <w:abstractNumId w:val="44"/>
  </w:num>
  <w:num w:numId="6">
    <w:abstractNumId w:val="73"/>
  </w:num>
  <w:num w:numId="7">
    <w:abstractNumId w:val="100"/>
  </w:num>
  <w:num w:numId="8">
    <w:abstractNumId w:val="10"/>
  </w:num>
  <w:num w:numId="9">
    <w:abstractNumId w:val="53"/>
  </w:num>
  <w:num w:numId="10">
    <w:abstractNumId w:val="120"/>
  </w:num>
  <w:num w:numId="11">
    <w:abstractNumId w:val="103"/>
  </w:num>
  <w:num w:numId="12">
    <w:abstractNumId w:val="82"/>
  </w:num>
  <w:num w:numId="13">
    <w:abstractNumId w:val="12"/>
  </w:num>
  <w:num w:numId="14">
    <w:abstractNumId w:val="88"/>
  </w:num>
  <w:num w:numId="15">
    <w:abstractNumId w:val="27"/>
  </w:num>
  <w:num w:numId="16">
    <w:abstractNumId w:val="64"/>
  </w:num>
  <w:num w:numId="17">
    <w:abstractNumId w:val="116"/>
  </w:num>
  <w:num w:numId="18">
    <w:abstractNumId w:val="47"/>
  </w:num>
  <w:num w:numId="19">
    <w:abstractNumId w:val="56"/>
  </w:num>
  <w:num w:numId="20">
    <w:abstractNumId w:val="13"/>
  </w:num>
  <w:num w:numId="21">
    <w:abstractNumId w:val="61"/>
  </w:num>
  <w:num w:numId="22">
    <w:abstractNumId w:val="123"/>
  </w:num>
  <w:num w:numId="23">
    <w:abstractNumId w:val="93"/>
  </w:num>
  <w:num w:numId="24">
    <w:abstractNumId w:val="67"/>
  </w:num>
  <w:num w:numId="25">
    <w:abstractNumId w:val="104"/>
  </w:num>
  <w:num w:numId="26">
    <w:abstractNumId w:val="38"/>
  </w:num>
  <w:num w:numId="27">
    <w:abstractNumId w:val="23"/>
  </w:num>
  <w:num w:numId="28">
    <w:abstractNumId w:val="91"/>
  </w:num>
  <w:num w:numId="29">
    <w:abstractNumId w:val="41"/>
  </w:num>
  <w:num w:numId="30">
    <w:abstractNumId w:val="75"/>
  </w:num>
  <w:num w:numId="31">
    <w:abstractNumId w:val="87"/>
  </w:num>
  <w:num w:numId="32">
    <w:abstractNumId w:val="51"/>
  </w:num>
  <w:num w:numId="33">
    <w:abstractNumId w:val="92"/>
  </w:num>
  <w:num w:numId="34">
    <w:abstractNumId w:val="79"/>
  </w:num>
  <w:num w:numId="35">
    <w:abstractNumId w:val="34"/>
  </w:num>
  <w:num w:numId="36">
    <w:abstractNumId w:val="125"/>
  </w:num>
  <w:num w:numId="37">
    <w:abstractNumId w:val="65"/>
  </w:num>
  <w:num w:numId="38">
    <w:abstractNumId w:val="102"/>
  </w:num>
  <w:num w:numId="39">
    <w:abstractNumId w:val="131"/>
  </w:num>
  <w:num w:numId="40">
    <w:abstractNumId w:val="98"/>
  </w:num>
  <w:num w:numId="41">
    <w:abstractNumId w:val="43"/>
  </w:num>
  <w:num w:numId="42">
    <w:abstractNumId w:val="121"/>
  </w:num>
  <w:num w:numId="43">
    <w:abstractNumId w:val="130"/>
  </w:num>
  <w:num w:numId="44">
    <w:abstractNumId w:val="105"/>
  </w:num>
  <w:num w:numId="45">
    <w:abstractNumId w:val="70"/>
  </w:num>
  <w:num w:numId="46">
    <w:abstractNumId w:val="22"/>
  </w:num>
  <w:num w:numId="47">
    <w:abstractNumId w:val="77"/>
  </w:num>
  <w:num w:numId="48">
    <w:abstractNumId w:val="48"/>
  </w:num>
  <w:num w:numId="49">
    <w:abstractNumId w:val="7"/>
  </w:num>
  <w:num w:numId="50">
    <w:abstractNumId w:val="6"/>
  </w:num>
  <w:num w:numId="51">
    <w:abstractNumId w:val="5"/>
  </w:num>
  <w:num w:numId="52">
    <w:abstractNumId w:val="4"/>
  </w:num>
  <w:num w:numId="53">
    <w:abstractNumId w:val="8"/>
  </w:num>
  <w:num w:numId="54">
    <w:abstractNumId w:val="3"/>
  </w:num>
  <w:num w:numId="55">
    <w:abstractNumId w:val="2"/>
  </w:num>
  <w:num w:numId="56">
    <w:abstractNumId w:val="1"/>
  </w:num>
  <w:num w:numId="57">
    <w:abstractNumId w:val="0"/>
  </w:num>
  <w:num w:numId="58">
    <w:abstractNumId w:val="106"/>
  </w:num>
  <w:num w:numId="59">
    <w:abstractNumId w:val="26"/>
  </w:num>
  <w:num w:numId="60">
    <w:abstractNumId w:val="107"/>
  </w:num>
  <w:num w:numId="61">
    <w:abstractNumId w:val="95"/>
  </w:num>
  <w:num w:numId="62">
    <w:abstractNumId w:val="26"/>
  </w:num>
  <w:num w:numId="63">
    <w:abstractNumId w:val="76"/>
  </w:num>
  <w:num w:numId="64">
    <w:abstractNumId w:val="49"/>
  </w:num>
  <w:num w:numId="65">
    <w:abstractNumId w:val="133"/>
  </w:num>
  <w:num w:numId="66">
    <w:abstractNumId w:val="101"/>
  </w:num>
  <w:num w:numId="67">
    <w:abstractNumId w:val="101"/>
  </w:num>
  <w:num w:numId="68">
    <w:abstractNumId w:val="26"/>
  </w:num>
  <w:num w:numId="69">
    <w:abstractNumId w:val="26"/>
  </w:num>
  <w:num w:numId="70">
    <w:abstractNumId w:val="59"/>
  </w:num>
  <w:num w:numId="71">
    <w:abstractNumId w:val="28"/>
  </w:num>
  <w:num w:numId="72">
    <w:abstractNumId w:val="99"/>
  </w:num>
  <w:num w:numId="73">
    <w:abstractNumId w:val="90"/>
  </w:num>
  <w:num w:numId="74">
    <w:abstractNumId w:val="90"/>
  </w:num>
  <w:num w:numId="75">
    <w:abstractNumId w:val="85"/>
  </w:num>
  <w:num w:numId="76">
    <w:abstractNumId w:val="45"/>
  </w:num>
  <w:num w:numId="77">
    <w:abstractNumId w:val="62"/>
  </w:num>
  <w:num w:numId="78">
    <w:abstractNumId w:val="21"/>
  </w:num>
  <w:num w:numId="79">
    <w:abstractNumId w:val="111"/>
  </w:num>
  <w:num w:numId="80">
    <w:abstractNumId w:val="111"/>
  </w:num>
  <w:num w:numId="81">
    <w:abstractNumId w:val="111"/>
  </w:num>
  <w:num w:numId="82">
    <w:abstractNumId w:val="96"/>
  </w:num>
  <w:num w:numId="83">
    <w:abstractNumId w:val="52"/>
  </w:num>
  <w:num w:numId="84">
    <w:abstractNumId w:val="74"/>
  </w:num>
  <w:num w:numId="85">
    <w:abstractNumId w:val="71"/>
  </w:num>
  <w:num w:numId="86">
    <w:abstractNumId w:val="32"/>
  </w:num>
  <w:num w:numId="87">
    <w:abstractNumId w:val="112"/>
  </w:num>
  <w:num w:numId="88">
    <w:abstractNumId w:val="71"/>
  </w:num>
  <w:num w:numId="89">
    <w:abstractNumId w:val="71"/>
  </w:num>
  <w:num w:numId="90">
    <w:abstractNumId w:val="128"/>
  </w:num>
  <w:num w:numId="91">
    <w:abstractNumId w:val="36"/>
  </w:num>
  <w:num w:numId="9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97"/>
  </w:num>
  <w:num w:numId="94">
    <w:abstractNumId w:val="90"/>
  </w:num>
  <w:num w:numId="95">
    <w:abstractNumId w:val="72"/>
  </w:num>
  <w:num w:numId="96">
    <w:abstractNumId w:val="14"/>
  </w:num>
  <w:num w:numId="97">
    <w:abstractNumId w:val="14"/>
  </w:num>
  <w:num w:numId="98">
    <w:abstractNumId w:val="80"/>
  </w:num>
  <w:num w:numId="99">
    <w:abstractNumId w:val="90"/>
  </w:num>
  <w:num w:numId="100">
    <w:abstractNumId w:val="74"/>
  </w:num>
  <w:num w:numId="101">
    <w:abstractNumId w:val="58"/>
  </w:num>
  <w:num w:numId="102">
    <w:abstractNumId w:val="35"/>
  </w:num>
  <w:num w:numId="103">
    <w:abstractNumId w:val="16"/>
  </w:num>
  <w:num w:numId="104">
    <w:abstractNumId w:val="126"/>
  </w:num>
  <w:num w:numId="105">
    <w:abstractNumId w:val="81"/>
  </w:num>
  <w:num w:numId="106">
    <w:abstractNumId w:val="31"/>
  </w:num>
  <w:num w:numId="107">
    <w:abstractNumId w:val="113"/>
  </w:num>
  <w:num w:numId="108">
    <w:abstractNumId w:val="20"/>
  </w:num>
  <w:num w:numId="109">
    <w:abstractNumId w:val="71"/>
  </w:num>
  <w:num w:numId="110">
    <w:abstractNumId w:val="86"/>
  </w:num>
  <w:num w:numId="111">
    <w:abstractNumId w:val="94"/>
  </w:num>
  <w:num w:numId="112">
    <w:abstractNumId w:val="90"/>
  </w:num>
  <w:num w:numId="113">
    <w:abstractNumId w:val="90"/>
  </w:num>
  <w:num w:numId="114">
    <w:abstractNumId w:val="69"/>
  </w:num>
  <w:num w:numId="115">
    <w:abstractNumId w:val="29"/>
  </w:num>
  <w:num w:numId="116">
    <w:abstractNumId w:val="55"/>
  </w:num>
  <w:num w:numId="117">
    <w:abstractNumId w:val="117"/>
  </w:num>
  <w:num w:numId="118">
    <w:abstractNumId w:val="117"/>
  </w:num>
  <w:num w:numId="119">
    <w:abstractNumId w:val="109"/>
  </w:num>
  <w:num w:numId="120">
    <w:abstractNumId w:val="68"/>
  </w:num>
  <w:num w:numId="121">
    <w:abstractNumId w:val="114"/>
  </w:num>
  <w:num w:numId="122">
    <w:abstractNumId w:val="57"/>
  </w:num>
  <w:num w:numId="123">
    <w:abstractNumId w:val="18"/>
  </w:num>
  <w:num w:numId="124">
    <w:abstractNumId w:val="117"/>
  </w:num>
  <w:num w:numId="125">
    <w:abstractNumId w:val="127"/>
  </w:num>
  <w:num w:numId="126">
    <w:abstractNumId w:val="39"/>
  </w:num>
  <w:num w:numId="127">
    <w:abstractNumId w:val="39"/>
  </w:num>
  <w:num w:numId="128">
    <w:abstractNumId w:val="39"/>
  </w:num>
  <w:num w:numId="129">
    <w:abstractNumId w:val="110"/>
  </w:num>
  <w:num w:numId="130">
    <w:abstractNumId w:val="106"/>
  </w:num>
  <w:num w:numId="131">
    <w:abstractNumId w:val="21"/>
  </w:num>
  <w:num w:numId="132">
    <w:abstractNumId w:val="21"/>
  </w:num>
  <w:num w:numId="133">
    <w:abstractNumId w:val="21"/>
  </w:num>
  <w:num w:numId="134">
    <w:abstractNumId w:val="21"/>
  </w:num>
  <w:num w:numId="135">
    <w:abstractNumId w:val="90"/>
  </w:num>
  <w:num w:numId="136">
    <w:abstractNumId w:val="90"/>
  </w:num>
  <w:num w:numId="137">
    <w:abstractNumId w:val="90"/>
  </w:num>
  <w:num w:numId="138">
    <w:abstractNumId w:val="71"/>
  </w:num>
  <w:num w:numId="139">
    <w:abstractNumId w:val="71"/>
  </w:num>
  <w:num w:numId="140">
    <w:abstractNumId w:val="90"/>
    <w:lvlOverride w:ilvl="0">
      <w:startOverride w:val="1"/>
    </w:lvlOverride>
  </w:num>
  <w:num w:numId="141">
    <w:abstractNumId w:val="90"/>
    <w:lvlOverride w:ilvl="0">
      <w:startOverride w:val="1"/>
    </w:lvlOverride>
  </w:num>
  <w:num w:numId="142">
    <w:abstractNumId w:val="90"/>
  </w:num>
  <w:num w:numId="143">
    <w:abstractNumId w:val="90"/>
  </w:num>
  <w:num w:numId="144">
    <w:abstractNumId w:val="90"/>
  </w:num>
  <w:num w:numId="145">
    <w:abstractNumId w:val="90"/>
  </w:num>
  <w:num w:numId="146">
    <w:abstractNumId w:val="90"/>
  </w:num>
  <w:num w:numId="147">
    <w:abstractNumId w:val="90"/>
  </w:num>
  <w:num w:numId="148">
    <w:abstractNumId w:val="90"/>
    <w:lvlOverride w:ilvl="0">
      <w:startOverride w:val="1"/>
    </w:lvlOverride>
  </w:num>
  <w:num w:numId="149">
    <w:abstractNumId w:val="90"/>
  </w:num>
  <w:num w:numId="150">
    <w:abstractNumId w:val="90"/>
  </w:num>
  <w:num w:numId="151">
    <w:abstractNumId w:val="90"/>
  </w:num>
  <w:num w:numId="152">
    <w:abstractNumId w:val="90"/>
    <w:lvlOverride w:ilvl="0">
      <w:startOverride w:val="1"/>
    </w:lvlOverride>
  </w:num>
  <w:num w:numId="153">
    <w:abstractNumId w:val="90"/>
  </w:num>
  <w:num w:numId="154">
    <w:abstractNumId w:val="90"/>
  </w:num>
  <w:num w:numId="155">
    <w:abstractNumId w:val="90"/>
    <w:lvlOverride w:ilvl="0">
      <w:startOverride w:val="1"/>
    </w:lvlOverride>
  </w:num>
  <w:num w:numId="156">
    <w:abstractNumId w:val="90"/>
  </w:num>
  <w:num w:numId="157">
    <w:abstractNumId w:val="90"/>
  </w:num>
  <w:num w:numId="158">
    <w:abstractNumId w:val="90"/>
  </w:num>
  <w:num w:numId="159">
    <w:abstractNumId w:val="90"/>
  </w:num>
  <w:num w:numId="160">
    <w:abstractNumId w:val="90"/>
  </w:num>
  <w:num w:numId="161">
    <w:abstractNumId w:val="11"/>
  </w:num>
  <w:num w:numId="162">
    <w:abstractNumId w:val="11"/>
    <w:lvlOverride w:ilvl="0">
      <w:startOverride w:val="1"/>
    </w:lvlOverride>
  </w:num>
  <w:num w:numId="163">
    <w:abstractNumId w:val="11"/>
    <w:lvlOverride w:ilvl="0">
      <w:startOverride w:val="1"/>
    </w:lvlOverride>
  </w:num>
  <w:num w:numId="164">
    <w:abstractNumId w:val="11"/>
    <w:lvlOverride w:ilvl="0">
      <w:startOverride w:val="1"/>
    </w:lvlOverride>
  </w:num>
  <w:num w:numId="165">
    <w:abstractNumId w:val="11"/>
    <w:lvlOverride w:ilvl="0">
      <w:startOverride w:val="1"/>
    </w:lvlOverride>
  </w:num>
  <w:num w:numId="166">
    <w:abstractNumId w:val="11"/>
    <w:lvlOverride w:ilvl="0">
      <w:startOverride w:val="1"/>
    </w:lvlOverride>
  </w:num>
  <w:num w:numId="167">
    <w:abstractNumId w:val="11"/>
  </w:num>
  <w:num w:numId="168">
    <w:abstractNumId w:val="11"/>
  </w:num>
  <w:num w:numId="169">
    <w:abstractNumId w:val="11"/>
  </w:num>
  <w:num w:numId="170">
    <w:abstractNumId w:val="11"/>
  </w:num>
  <w:num w:numId="171">
    <w:abstractNumId w:val="11"/>
  </w:num>
  <w:num w:numId="172">
    <w:abstractNumId w:val="11"/>
  </w:num>
  <w:num w:numId="173">
    <w:abstractNumId w:val="11"/>
  </w:num>
  <w:num w:numId="174">
    <w:abstractNumId w:val="11"/>
  </w:num>
  <w:num w:numId="175">
    <w:abstractNumId w:val="11"/>
  </w:num>
  <w:num w:numId="176">
    <w:abstractNumId w:val="11"/>
  </w:num>
  <w:num w:numId="177">
    <w:abstractNumId w:val="11"/>
  </w:num>
  <w:num w:numId="178">
    <w:abstractNumId w:val="11"/>
    <w:lvlOverride w:ilvl="0">
      <w:startOverride w:val="1"/>
    </w:lvlOverride>
  </w:num>
  <w:num w:numId="179">
    <w:abstractNumId w:val="11"/>
  </w:num>
  <w:num w:numId="180">
    <w:abstractNumId w:val="11"/>
  </w:num>
  <w:num w:numId="181">
    <w:abstractNumId w:val="11"/>
  </w:num>
  <w:num w:numId="182">
    <w:abstractNumId w:val="11"/>
  </w:num>
  <w:num w:numId="183">
    <w:abstractNumId w:val="11"/>
  </w:num>
  <w:num w:numId="184">
    <w:abstractNumId w:val="11"/>
    <w:lvlOverride w:ilvl="0">
      <w:startOverride w:val="1"/>
    </w:lvlOverride>
  </w:num>
  <w:num w:numId="185">
    <w:abstractNumId w:val="11"/>
  </w:num>
  <w:num w:numId="186">
    <w:abstractNumId w:val="21"/>
  </w:num>
  <w:num w:numId="187">
    <w:abstractNumId w:val="11"/>
    <w:lvlOverride w:ilvl="0">
      <w:startOverride w:val="1"/>
    </w:lvlOverride>
  </w:num>
  <w:num w:numId="188">
    <w:abstractNumId w:val="11"/>
  </w:num>
  <w:num w:numId="189">
    <w:abstractNumId w:val="11"/>
  </w:num>
  <w:num w:numId="190">
    <w:abstractNumId w:val="11"/>
    <w:lvlOverride w:ilvl="0">
      <w:startOverride w:val="1"/>
    </w:lvlOverride>
  </w:num>
  <w:num w:numId="191">
    <w:abstractNumId w:val="11"/>
  </w:num>
  <w:num w:numId="192">
    <w:abstractNumId w:val="11"/>
  </w:num>
  <w:num w:numId="193">
    <w:abstractNumId w:val="11"/>
  </w:num>
  <w:num w:numId="194">
    <w:abstractNumId w:val="11"/>
    <w:lvlOverride w:ilvl="0">
      <w:startOverride w:val="1"/>
    </w:lvlOverride>
  </w:num>
  <w:num w:numId="195">
    <w:abstractNumId w:val="11"/>
    <w:lvlOverride w:ilvl="0">
      <w:startOverride w:val="1"/>
    </w:lvlOverride>
  </w:num>
  <w:num w:numId="196">
    <w:abstractNumId w:val="11"/>
    <w:lvlOverride w:ilvl="0">
      <w:startOverride w:val="1"/>
    </w:lvlOverride>
  </w:num>
  <w:num w:numId="197">
    <w:abstractNumId w:val="11"/>
    <w:lvlOverride w:ilvl="0">
      <w:startOverride w:val="1"/>
    </w:lvlOverride>
  </w:num>
  <w:num w:numId="198">
    <w:abstractNumId w:val="11"/>
  </w:num>
  <w:num w:numId="199">
    <w:abstractNumId w:val="11"/>
  </w:num>
  <w:num w:numId="200">
    <w:abstractNumId w:val="11"/>
  </w:num>
  <w:num w:numId="201">
    <w:abstractNumId w:val="11"/>
  </w:num>
  <w:num w:numId="202">
    <w:abstractNumId w:val="11"/>
  </w:num>
  <w:num w:numId="203">
    <w:abstractNumId w:val="11"/>
  </w:num>
  <w:num w:numId="204">
    <w:abstractNumId w:val="11"/>
  </w:num>
  <w:num w:numId="205">
    <w:abstractNumId w:val="11"/>
  </w:num>
  <w:num w:numId="206">
    <w:abstractNumId w:val="11"/>
    <w:lvlOverride w:ilvl="0">
      <w:startOverride w:val="1"/>
    </w:lvlOverride>
  </w:num>
  <w:num w:numId="207">
    <w:abstractNumId w:val="11"/>
    <w:lvlOverride w:ilvl="0">
      <w:startOverride w:val="1"/>
    </w:lvlOverride>
  </w:num>
  <w:num w:numId="208">
    <w:abstractNumId w:val="122"/>
  </w:num>
  <w:num w:numId="209">
    <w:abstractNumId w:val="122"/>
    <w:lvlOverride w:ilvl="0">
      <w:startOverride w:val="1"/>
    </w:lvlOverride>
  </w:num>
  <w:num w:numId="210">
    <w:abstractNumId w:val="122"/>
    <w:lvlOverride w:ilvl="0">
      <w:startOverride w:val="1"/>
    </w:lvlOverride>
  </w:num>
  <w:num w:numId="211">
    <w:abstractNumId w:val="122"/>
    <w:lvlOverride w:ilvl="0">
      <w:startOverride w:val="1"/>
    </w:lvlOverride>
  </w:num>
  <w:num w:numId="212">
    <w:abstractNumId w:val="122"/>
  </w:num>
  <w:num w:numId="213">
    <w:abstractNumId w:val="122"/>
  </w:num>
  <w:num w:numId="214">
    <w:abstractNumId w:val="122"/>
  </w:num>
  <w:num w:numId="215">
    <w:abstractNumId w:val="122"/>
    <w:lvlOverride w:ilvl="0">
      <w:startOverride w:val="1"/>
    </w:lvlOverride>
  </w:num>
  <w:num w:numId="216">
    <w:abstractNumId w:val="122"/>
  </w:num>
  <w:num w:numId="217">
    <w:abstractNumId w:val="122"/>
  </w:num>
  <w:num w:numId="218">
    <w:abstractNumId w:val="122"/>
  </w:num>
  <w:num w:numId="219">
    <w:abstractNumId w:val="122"/>
  </w:num>
  <w:num w:numId="220">
    <w:abstractNumId w:val="122"/>
  </w:num>
  <w:num w:numId="221">
    <w:abstractNumId w:val="122"/>
  </w:num>
  <w:num w:numId="222">
    <w:abstractNumId w:val="122"/>
  </w:num>
  <w:num w:numId="223">
    <w:abstractNumId w:val="122"/>
  </w:num>
  <w:num w:numId="224">
    <w:abstractNumId w:val="122"/>
  </w:num>
  <w:num w:numId="225">
    <w:abstractNumId w:val="122"/>
  </w:num>
  <w:num w:numId="226">
    <w:abstractNumId w:val="122"/>
  </w:num>
  <w:num w:numId="227">
    <w:abstractNumId w:val="46"/>
    <w:lvlOverride w:ilvl="0">
      <w:startOverride w:val="1"/>
    </w:lvlOverride>
  </w:num>
  <w:num w:numId="228">
    <w:abstractNumId w:val="59"/>
  </w:num>
  <w:num w:numId="229">
    <w:abstractNumId w:val="122"/>
  </w:num>
  <w:num w:numId="230">
    <w:abstractNumId w:val="122"/>
  </w:num>
  <w:num w:numId="231">
    <w:abstractNumId w:val="122"/>
  </w:num>
  <w:num w:numId="232">
    <w:abstractNumId w:val="122"/>
  </w:num>
  <w:num w:numId="233">
    <w:abstractNumId w:val="122"/>
  </w:num>
  <w:num w:numId="234">
    <w:abstractNumId w:val="122"/>
  </w:num>
  <w:num w:numId="235">
    <w:abstractNumId w:val="122"/>
  </w:num>
  <w:num w:numId="236">
    <w:abstractNumId w:val="122"/>
  </w:num>
  <w:num w:numId="237">
    <w:abstractNumId w:val="122"/>
  </w:num>
  <w:num w:numId="238">
    <w:abstractNumId w:val="122"/>
  </w:num>
  <w:num w:numId="239">
    <w:abstractNumId w:val="122"/>
  </w:num>
  <w:num w:numId="240">
    <w:abstractNumId w:val="122"/>
  </w:num>
  <w:num w:numId="241">
    <w:abstractNumId w:val="122"/>
  </w:num>
  <w:num w:numId="242">
    <w:abstractNumId w:val="54"/>
  </w:num>
  <w:num w:numId="243">
    <w:abstractNumId w:val="122"/>
  </w:num>
  <w:num w:numId="244">
    <w:abstractNumId w:val="122"/>
  </w:num>
  <w:num w:numId="245">
    <w:abstractNumId w:val="122"/>
  </w:num>
  <w:num w:numId="246">
    <w:abstractNumId w:val="122"/>
  </w:num>
  <w:num w:numId="247">
    <w:abstractNumId w:val="122"/>
  </w:num>
  <w:num w:numId="248">
    <w:abstractNumId w:val="129"/>
  </w:num>
  <w:num w:numId="249">
    <w:abstractNumId w:val="122"/>
  </w:num>
  <w:num w:numId="250">
    <w:abstractNumId w:val="122"/>
  </w:num>
  <w:num w:numId="251">
    <w:abstractNumId w:val="122"/>
  </w:num>
  <w:num w:numId="252">
    <w:abstractNumId w:val="122"/>
  </w:num>
  <w:num w:numId="253">
    <w:abstractNumId w:val="122"/>
  </w:num>
  <w:num w:numId="254">
    <w:abstractNumId w:val="122"/>
  </w:num>
  <w:num w:numId="255">
    <w:abstractNumId w:val="122"/>
  </w:num>
  <w:num w:numId="256">
    <w:abstractNumId w:val="122"/>
  </w:num>
  <w:num w:numId="257">
    <w:abstractNumId w:val="122"/>
  </w:num>
  <w:num w:numId="258">
    <w:abstractNumId w:val="122"/>
  </w:num>
  <w:num w:numId="259">
    <w:abstractNumId w:val="122"/>
  </w:num>
  <w:num w:numId="260">
    <w:abstractNumId w:val="122"/>
  </w:num>
  <w:num w:numId="261">
    <w:abstractNumId w:val="122"/>
  </w:num>
  <w:num w:numId="262">
    <w:abstractNumId w:val="122"/>
  </w:num>
  <w:num w:numId="263">
    <w:abstractNumId w:val="122"/>
  </w:num>
  <w:num w:numId="264">
    <w:abstractNumId w:val="122"/>
  </w:num>
  <w:num w:numId="265">
    <w:abstractNumId w:val="59"/>
  </w:num>
  <w:num w:numId="266">
    <w:abstractNumId w:val="122"/>
  </w:num>
  <w:num w:numId="267">
    <w:abstractNumId w:val="122"/>
  </w:num>
  <w:num w:numId="268">
    <w:abstractNumId w:val="122"/>
  </w:num>
  <w:num w:numId="269">
    <w:abstractNumId w:val="66"/>
  </w:num>
  <w:num w:numId="270">
    <w:abstractNumId w:val="24"/>
  </w:num>
  <w:num w:numId="271">
    <w:abstractNumId w:val="124"/>
  </w:num>
  <w:num w:numId="272">
    <w:abstractNumId w:val="25"/>
  </w:num>
  <w:num w:numId="273">
    <w:abstractNumId w:val="60"/>
  </w:num>
  <w:num w:numId="274">
    <w:abstractNumId w:val="59"/>
  </w:num>
  <w:num w:numId="275">
    <w:abstractNumId w:val="84"/>
  </w:num>
  <w:num w:numId="276">
    <w:abstractNumId w:val="115"/>
  </w:num>
  <w:num w:numId="277">
    <w:abstractNumId w:val="115"/>
    <w:lvlOverride w:ilvl="0">
      <w:startOverride w:val="1"/>
    </w:lvlOverride>
  </w:num>
  <w:num w:numId="278">
    <w:abstractNumId w:val="40"/>
  </w:num>
  <w:num w:numId="279">
    <w:abstractNumId w:val="17"/>
  </w:num>
  <w:num w:numId="280">
    <w:abstractNumId w:val="132"/>
  </w:num>
  <w:num w:numId="281">
    <w:abstractNumId w:val="19"/>
  </w:num>
  <w:num w:numId="282">
    <w:abstractNumId w:val="108"/>
  </w:num>
  <w:num w:numId="283">
    <w:abstractNumId w:val="63"/>
  </w:num>
  <w:num w:numId="284">
    <w:abstractNumId w:val="33"/>
  </w:num>
  <w:num w:numId="285">
    <w:abstractNumId w:val="15"/>
  </w:num>
  <w:num w:numId="286">
    <w:abstractNumId w:val="118"/>
  </w:num>
  <w:num w:numId="287">
    <w:abstractNumId w:val="30"/>
  </w:num>
  <w:num w:numId="288">
    <w:abstractNumId w:val="119"/>
  </w:num>
  <w:num w:numId="289">
    <w:abstractNumId w:val="42"/>
  </w:num>
  <w:num w:numId="290">
    <w:abstractNumId w:val="122"/>
    <w:lvlOverride w:ilvl="0">
      <w:startOverride w:val="1"/>
    </w:lvlOverride>
  </w:num>
  <w:num w:numId="291">
    <w:abstractNumId w:val="122"/>
    <w:lvlOverride w:ilvl="0">
      <w:startOverride w:val="1"/>
    </w:lvlOverride>
  </w:num>
  <w:num w:numId="292">
    <w:abstractNumId w:val="37"/>
  </w:num>
  <w:num w:numId="293">
    <w:abstractNumId w:val="122"/>
    <w:lvlOverride w:ilvl="0">
      <w:startOverride w:val="1"/>
    </w:lvlOverride>
  </w:num>
  <w:numIdMacAtCleanup w:val="2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E0MTY0tAQyzJV0lIJTi4sz8/NACgzNawGPgk0tLQAAAA=="/>
  </w:docVars>
  <w:rsids>
    <w:rsidRoot w:val="0079092D"/>
    <w:rsid w:val="000000CF"/>
    <w:rsid w:val="00000136"/>
    <w:rsid w:val="000005CE"/>
    <w:rsid w:val="00000950"/>
    <w:rsid w:val="00000A35"/>
    <w:rsid w:val="00000A3F"/>
    <w:rsid w:val="00000B3A"/>
    <w:rsid w:val="00001232"/>
    <w:rsid w:val="00001BE8"/>
    <w:rsid w:val="00001C34"/>
    <w:rsid w:val="00001E7B"/>
    <w:rsid w:val="00002FAF"/>
    <w:rsid w:val="0000343C"/>
    <w:rsid w:val="00003CAA"/>
    <w:rsid w:val="0000455F"/>
    <w:rsid w:val="00004A4C"/>
    <w:rsid w:val="00005084"/>
    <w:rsid w:val="00005180"/>
    <w:rsid w:val="00007358"/>
    <w:rsid w:val="0000782B"/>
    <w:rsid w:val="00010393"/>
    <w:rsid w:val="0001076B"/>
    <w:rsid w:val="00010FF8"/>
    <w:rsid w:val="00011607"/>
    <w:rsid w:val="0001193A"/>
    <w:rsid w:val="000127D6"/>
    <w:rsid w:val="00012EED"/>
    <w:rsid w:val="000135F4"/>
    <w:rsid w:val="0001361B"/>
    <w:rsid w:val="0001392B"/>
    <w:rsid w:val="00013C48"/>
    <w:rsid w:val="00015C99"/>
    <w:rsid w:val="00016336"/>
    <w:rsid w:val="00016C1C"/>
    <w:rsid w:val="000170FA"/>
    <w:rsid w:val="00017407"/>
    <w:rsid w:val="00017B0B"/>
    <w:rsid w:val="000200A4"/>
    <w:rsid w:val="000202AA"/>
    <w:rsid w:val="000203DD"/>
    <w:rsid w:val="00020693"/>
    <w:rsid w:val="000219FB"/>
    <w:rsid w:val="00021FB9"/>
    <w:rsid w:val="0002275A"/>
    <w:rsid w:val="000228F3"/>
    <w:rsid w:val="00022B2A"/>
    <w:rsid w:val="00022C3E"/>
    <w:rsid w:val="0002308D"/>
    <w:rsid w:val="00023835"/>
    <w:rsid w:val="00023844"/>
    <w:rsid w:val="00023BC1"/>
    <w:rsid w:val="00023FC4"/>
    <w:rsid w:val="00024B62"/>
    <w:rsid w:val="000255FE"/>
    <w:rsid w:val="00025815"/>
    <w:rsid w:val="00025898"/>
    <w:rsid w:val="00025D5E"/>
    <w:rsid w:val="00026952"/>
    <w:rsid w:val="00026D54"/>
    <w:rsid w:val="0002709B"/>
    <w:rsid w:val="00027982"/>
    <w:rsid w:val="00027DEF"/>
    <w:rsid w:val="0003055F"/>
    <w:rsid w:val="000309EF"/>
    <w:rsid w:val="00031BE4"/>
    <w:rsid w:val="00031C19"/>
    <w:rsid w:val="00031C8D"/>
    <w:rsid w:val="00031EE8"/>
    <w:rsid w:val="00032A9B"/>
    <w:rsid w:val="0003313C"/>
    <w:rsid w:val="00033295"/>
    <w:rsid w:val="00034828"/>
    <w:rsid w:val="00034975"/>
    <w:rsid w:val="00034BD5"/>
    <w:rsid w:val="00034FEE"/>
    <w:rsid w:val="00035FF4"/>
    <w:rsid w:val="0003603D"/>
    <w:rsid w:val="0003634F"/>
    <w:rsid w:val="000363C7"/>
    <w:rsid w:val="000372BA"/>
    <w:rsid w:val="000376F8"/>
    <w:rsid w:val="0004029B"/>
    <w:rsid w:val="000402B7"/>
    <w:rsid w:val="000405D3"/>
    <w:rsid w:val="0004147D"/>
    <w:rsid w:val="00041B11"/>
    <w:rsid w:val="00042F73"/>
    <w:rsid w:val="00043FA8"/>
    <w:rsid w:val="000441F0"/>
    <w:rsid w:val="00044630"/>
    <w:rsid w:val="00044A67"/>
    <w:rsid w:val="00045706"/>
    <w:rsid w:val="00047574"/>
    <w:rsid w:val="000505F8"/>
    <w:rsid w:val="000509B1"/>
    <w:rsid w:val="00051967"/>
    <w:rsid w:val="00052DDB"/>
    <w:rsid w:val="00053643"/>
    <w:rsid w:val="00053716"/>
    <w:rsid w:val="00054386"/>
    <w:rsid w:val="00054829"/>
    <w:rsid w:val="00054BE4"/>
    <w:rsid w:val="000552CA"/>
    <w:rsid w:val="000555C7"/>
    <w:rsid w:val="000555CE"/>
    <w:rsid w:val="00055DC2"/>
    <w:rsid w:val="00056C49"/>
    <w:rsid w:val="00056CAD"/>
    <w:rsid w:val="00056FC9"/>
    <w:rsid w:val="00057234"/>
    <w:rsid w:val="0005744B"/>
    <w:rsid w:val="00057BF8"/>
    <w:rsid w:val="00057C14"/>
    <w:rsid w:val="000600DA"/>
    <w:rsid w:val="000601C9"/>
    <w:rsid w:val="00060BA9"/>
    <w:rsid w:val="00060EBF"/>
    <w:rsid w:val="00061121"/>
    <w:rsid w:val="000612B8"/>
    <w:rsid w:val="000618FB"/>
    <w:rsid w:val="00061E0C"/>
    <w:rsid w:val="000622C8"/>
    <w:rsid w:val="0006322A"/>
    <w:rsid w:val="00065010"/>
    <w:rsid w:val="00065043"/>
    <w:rsid w:val="00065950"/>
    <w:rsid w:val="00066D33"/>
    <w:rsid w:val="000674FA"/>
    <w:rsid w:val="0006774C"/>
    <w:rsid w:val="00067F8E"/>
    <w:rsid w:val="000711C3"/>
    <w:rsid w:val="0007177C"/>
    <w:rsid w:val="0007206B"/>
    <w:rsid w:val="00072082"/>
    <w:rsid w:val="00073B8F"/>
    <w:rsid w:val="000741E3"/>
    <w:rsid w:val="0007425C"/>
    <w:rsid w:val="0007537F"/>
    <w:rsid w:val="00076AEF"/>
    <w:rsid w:val="000774DE"/>
    <w:rsid w:val="00077741"/>
    <w:rsid w:val="0008076A"/>
    <w:rsid w:val="000821C1"/>
    <w:rsid w:val="000823AB"/>
    <w:rsid w:val="00082404"/>
    <w:rsid w:val="0008334A"/>
    <w:rsid w:val="00083409"/>
    <w:rsid w:val="000839C5"/>
    <w:rsid w:val="00083C1C"/>
    <w:rsid w:val="00084729"/>
    <w:rsid w:val="000847CB"/>
    <w:rsid w:val="000851E8"/>
    <w:rsid w:val="00085429"/>
    <w:rsid w:val="00085506"/>
    <w:rsid w:val="00085979"/>
    <w:rsid w:val="00085E93"/>
    <w:rsid w:val="0008621C"/>
    <w:rsid w:val="00086713"/>
    <w:rsid w:val="0008713D"/>
    <w:rsid w:val="000875A1"/>
    <w:rsid w:val="000907E4"/>
    <w:rsid w:val="00090B56"/>
    <w:rsid w:val="000913BB"/>
    <w:rsid w:val="00092238"/>
    <w:rsid w:val="00092245"/>
    <w:rsid w:val="000922A7"/>
    <w:rsid w:val="00092AD3"/>
    <w:rsid w:val="000933E7"/>
    <w:rsid w:val="00093639"/>
    <w:rsid w:val="0009369F"/>
    <w:rsid w:val="00093ACD"/>
    <w:rsid w:val="000942DC"/>
    <w:rsid w:val="00094637"/>
    <w:rsid w:val="00094749"/>
    <w:rsid w:val="0009479B"/>
    <w:rsid w:val="00094F04"/>
    <w:rsid w:val="0009514D"/>
    <w:rsid w:val="00095AF7"/>
    <w:rsid w:val="000975B7"/>
    <w:rsid w:val="000975E3"/>
    <w:rsid w:val="000979E7"/>
    <w:rsid w:val="00097E87"/>
    <w:rsid w:val="00097F8C"/>
    <w:rsid w:val="000A0890"/>
    <w:rsid w:val="000A0AE7"/>
    <w:rsid w:val="000A1A23"/>
    <w:rsid w:val="000A1E7A"/>
    <w:rsid w:val="000A23D2"/>
    <w:rsid w:val="000A26ED"/>
    <w:rsid w:val="000A2A4A"/>
    <w:rsid w:val="000A2B8E"/>
    <w:rsid w:val="000A2FAA"/>
    <w:rsid w:val="000A363D"/>
    <w:rsid w:val="000A4354"/>
    <w:rsid w:val="000A483E"/>
    <w:rsid w:val="000A4A06"/>
    <w:rsid w:val="000A4A4A"/>
    <w:rsid w:val="000A528A"/>
    <w:rsid w:val="000A5315"/>
    <w:rsid w:val="000A5BAF"/>
    <w:rsid w:val="000A5D89"/>
    <w:rsid w:val="000A613B"/>
    <w:rsid w:val="000A6576"/>
    <w:rsid w:val="000A658B"/>
    <w:rsid w:val="000A72EE"/>
    <w:rsid w:val="000B0018"/>
    <w:rsid w:val="000B0096"/>
    <w:rsid w:val="000B0648"/>
    <w:rsid w:val="000B1284"/>
    <w:rsid w:val="000B1F4F"/>
    <w:rsid w:val="000B2797"/>
    <w:rsid w:val="000B299A"/>
    <w:rsid w:val="000B2AE3"/>
    <w:rsid w:val="000B3508"/>
    <w:rsid w:val="000B4F05"/>
    <w:rsid w:val="000B5139"/>
    <w:rsid w:val="000B5492"/>
    <w:rsid w:val="000B58FF"/>
    <w:rsid w:val="000B5EC8"/>
    <w:rsid w:val="000B5F8C"/>
    <w:rsid w:val="000B6DF6"/>
    <w:rsid w:val="000B713C"/>
    <w:rsid w:val="000B74D6"/>
    <w:rsid w:val="000B74FF"/>
    <w:rsid w:val="000B7EEB"/>
    <w:rsid w:val="000C0849"/>
    <w:rsid w:val="000C2FBE"/>
    <w:rsid w:val="000C4364"/>
    <w:rsid w:val="000C4B1C"/>
    <w:rsid w:val="000C5F3E"/>
    <w:rsid w:val="000C5F8E"/>
    <w:rsid w:val="000C6286"/>
    <w:rsid w:val="000C7346"/>
    <w:rsid w:val="000C7439"/>
    <w:rsid w:val="000C7AC2"/>
    <w:rsid w:val="000C7C0D"/>
    <w:rsid w:val="000D063E"/>
    <w:rsid w:val="000D0BD4"/>
    <w:rsid w:val="000D0EC0"/>
    <w:rsid w:val="000D0FB1"/>
    <w:rsid w:val="000D2390"/>
    <w:rsid w:val="000D2987"/>
    <w:rsid w:val="000D298E"/>
    <w:rsid w:val="000D2CB3"/>
    <w:rsid w:val="000D3686"/>
    <w:rsid w:val="000D391F"/>
    <w:rsid w:val="000D46E8"/>
    <w:rsid w:val="000D4C42"/>
    <w:rsid w:val="000D50BD"/>
    <w:rsid w:val="000D574C"/>
    <w:rsid w:val="000D5A56"/>
    <w:rsid w:val="000D5CEE"/>
    <w:rsid w:val="000D5FF4"/>
    <w:rsid w:val="000D601D"/>
    <w:rsid w:val="000D6A04"/>
    <w:rsid w:val="000D6E6E"/>
    <w:rsid w:val="000D7BBD"/>
    <w:rsid w:val="000D7E0C"/>
    <w:rsid w:val="000D7F0A"/>
    <w:rsid w:val="000E0464"/>
    <w:rsid w:val="000E04E7"/>
    <w:rsid w:val="000E1A5F"/>
    <w:rsid w:val="000E26CF"/>
    <w:rsid w:val="000E28C7"/>
    <w:rsid w:val="000E3823"/>
    <w:rsid w:val="000E4406"/>
    <w:rsid w:val="000E58C1"/>
    <w:rsid w:val="000E5D84"/>
    <w:rsid w:val="000E6B47"/>
    <w:rsid w:val="000E6C0D"/>
    <w:rsid w:val="000E7328"/>
    <w:rsid w:val="000E7442"/>
    <w:rsid w:val="000F009A"/>
    <w:rsid w:val="000F0111"/>
    <w:rsid w:val="000F033F"/>
    <w:rsid w:val="000F1FF1"/>
    <w:rsid w:val="000F2BB5"/>
    <w:rsid w:val="000F427C"/>
    <w:rsid w:val="000F4546"/>
    <w:rsid w:val="000F48EA"/>
    <w:rsid w:val="000F4950"/>
    <w:rsid w:val="000F4C0E"/>
    <w:rsid w:val="000F58C5"/>
    <w:rsid w:val="000F6B98"/>
    <w:rsid w:val="0010034D"/>
    <w:rsid w:val="00100D35"/>
    <w:rsid w:val="0010135B"/>
    <w:rsid w:val="00101C14"/>
    <w:rsid w:val="00101EF0"/>
    <w:rsid w:val="001027D0"/>
    <w:rsid w:val="00102D61"/>
    <w:rsid w:val="00104328"/>
    <w:rsid w:val="0010518D"/>
    <w:rsid w:val="00106337"/>
    <w:rsid w:val="0010708E"/>
    <w:rsid w:val="0010796F"/>
    <w:rsid w:val="0011068E"/>
    <w:rsid w:val="00110867"/>
    <w:rsid w:val="00110D1C"/>
    <w:rsid w:val="001110B3"/>
    <w:rsid w:val="00111CCE"/>
    <w:rsid w:val="00111D4A"/>
    <w:rsid w:val="00112018"/>
    <w:rsid w:val="0011207F"/>
    <w:rsid w:val="0011233A"/>
    <w:rsid w:val="0011303F"/>
    <w:rsid w:val="001139AA"/>
    <w:rsid w:val="00114287"/>
    <w:rsid w:val="001143F9"/>
    <w:rsid w:val="00114A51"/>
    <w:rsid w:val="00114E0E"/>
    <w:rsid w:val="00116214"/>
    <w:rsid w:val="001164B6"/>
    <w:rsid w:val="0011650D"/>
    <w:rsid w:val="001166FE"/>
    <w:rsid w:val="00116A8D"/>
    <w:rsid w:val="001172E9"/>
    <w:rsid w:val="00117EFC"/>
    <w:rsid w:val="001209B7"/>
    <w:rsid w:val="001221D7"/>
    <w:rsid w:val="00122AA7"/>
    <w:rsid w:val="00122EF2"/>
    <w:rsid w:val="00122F56"/>
    <w:rsid w:val="00123900"/>
    <w:rsid w:val="001241A7"/>
    <w:rsid w:val="0012434A"/>
    <w:rsid w:val="00124BEE"/>
    <w:rsid w:val="001252E9"/>
    <w:rsid w:val="00125F9F"/>
    <w:rsid w:val="00126520"/>
    <w:rsid w:val="001302B7"/>
    <w:rsid w:val="001306FE"/>
    <w:rsid w:val="00130859"/>
    <w:rsid w:val="00130942"/>
    <w:rsid w:val="00130D7E"/>
    <w:rsid w:val="00130DA1"/>
    <w:rsid w:val="00130EBB"/>
    <w:rsid w:val="001319FC"/>
    <w:rsid w:val="0013289B"/>
    <w:rsid w:val="001339EC"/>
    <w:rsid w:val="00133AD2"/>
    <w:rsid w:val="00134522"/>
    <w:rsid w:val="0013689B"/>
    <w:rsid w:val="0013740F"/>
    <w:rsid w:val="001378DB"/>
    <w:rsid w:val="00137E72"/>
    <w:rsid w:val="00140BD6"/>
    <w:rsid w:val="00140E4C"/>
    <w:rsid w:val="00141E7B"/>
    <w:rsid w:val="00143040"/>
    <w:rsid w:val="001437D1"/>
    <w:rsid w:val="00143D94"/>
    <w:rsid w:val="00144223"/>
    <w:rsid w:val="00144872"/>
    <w:rsid w:val="00144A2C"/>
    <w:rsid w:val="00145DE9"/>
    <w:rsid w:val="00145F9C"/>
    <w:rsid w:val="00146452"/>
    <w:rsid w:val="00146661"/>
    <w:rsid w:val="0014696D"/>
    <w:rsid w:val="001470CF"/>
    <w:rsid w:val="001474F9"/>
    <w:rsid w:val="00147714"/>
    <w:rsid w:val="00150238"/>
    <w:rsid w:val="00150987"/>
    <w:rsid w:val="001517A8"/>
    <w:rsid w:val="00151CB9"/>
    <w:rsid w:val="00151E49"/>
    <w:rsid w:val="001527BA"/>
    <w:rsid w:val="00153357"/>
    <w:rsid w:val="00153434"/>
    <w:rsid w:val="00154827"/>
    <w:rsid w:val="001561C8"/>
    <w:rsid w:val="00156AB6"/>
    <w:rsid w:val="00157446"/>
    <w:rsid w:val="00157F15"/>
    <w:rsid w:val="001600CC"/>
    <w:rsid w:val="0016016E"/>
    <w:rsid w:val="001604BB"/>
    <w:rsid w:val="00160795"/>
    <w:rsid w:val="00160B79"/>
    <w:rsid w:val="00161780"/>
    <w:rsid w:val="00162155"/>
    <w:rsid w:val="001622EC"/>
    <w:rsid w:val="001623A1"/>
    <w:rsid w:val="001633F9"/>
    <w:rsid w:val="00164438"/>
    <w:rsid w:val="001645DA"/>
    <w:rsid w:val="0016461B"/>
    <w:rsid w:val="00164AC2"/>
    <w:rsid w:val="00164D3B"/>
    <w:rsid w:val="00164ED8"/>
    <w:rsid w:val="00165E74"/>
    <w:rsid w:val="00166B0E"/>
    <w:rsid w:val="00166BD0"/>
    <w:rsid w:val="00166C5E"/>
    <w:rsid w:val="001676A8"/>
    <w:rsid w:val="00170E7F"/>
    <w:rsid w:val="00171A6E"/>
    <w:rsid w:val="00171B4B"/>
    <w:rsid w:val="001723E2"/>
    <w:rsid w:val="0017297F"/>
    <w:rsid w:val="0017342F"/>
    <w:rsid w:val="00173B91"/>
    <w:rsid w:val="0017450A"/>
    <w:rsid w:val="0017517C"/>
    <w:rsid w:val="00175188"/>
    <w:rsid w:val="0017521F"/>
    <w:rsid w:val="00175243"/>
    <w:rsid w:val="00175A02"/>
    <w:rsid w:val="001774B3"/>
    <w:rsid w:val="00177B83"/>
    <w:rsid w:val="00180643"/>
    <w:rsid w:val="001812D4"/>
    <w:rsid w:val="00181A1E"/>
    <w:rsid w:val="0018213B"/>
    <w:rsid w:val="001821F4"/>
    <w:rsid w:val="00182B67"/>
    <w:rsid w:val="00182BC2"/>
    <w:rsid w:val="00182C73"/>
    <w:rsid w:val="00182F47"/>
    <w:rsid w:val="0018307A"/>
    <w:rsid w:val="00183673"/>
    <w:rsid w:val="001839AD"/>
    <w:rsid w:val="00184722"/>
    <w:rsid w:val="0018491E"/>
    <w:rsid w:val="0018527F"/>
    <w:rsid w:val="00186444"/>
    <w:rsid w:val="00186A97"/>
    <w:rsid w:val="00186CC7"/>
    <w:rsid w:val="0019001F"/>
    <w:rsid w:val="00190020"/>
    <w:rsid w:val="00190234"/>
    <w:rsid w:val="0019036D"/>
    <w:rsid w:val="00190973"/>
    <w:rsid w:val="00191991"/>
    <w:rsid w:val="00191CE4"/>
    <w:rsid w:val="001921A1"/>
    <w:rsid w:val="00192555"/>
    <w:rsid w:val="00193C72"/>
    <w:rsid w:val="00194654"/>
    <w:rsid w:val="00194E08"/>
    <w:rsid w:val="00195123"/>
    <w:rsid w:val="001953DC"/>
    <w:rsid w:val="0019560E"/>
    <w:rsid w:val="00195898"/>
    <w:rsid w:val="0019636F"/>
    <w:rsid w:val="001965B7"/>
    <w:rsid w:val="00196BF8"/>
    <w:rsid w:val="00196D0F"/>
    <w:rsid w:val="001978B1"/>
    <w:rsid w:val="00197A04"/>
    <w:rsid w:val="00197CED"/>
    <w:rsid w:val="001A01E8"/>
    <w:rsid w:val="001A059D"/>
    <w:rsid w:val="001A0F43"/>
    <w:rsid w:val="001A197C"/>
    <w:rsid w:val="001A1AEE"/>
    <w:rsid w:val="001A1CA9"/>
    <w:rsid w:val="001A22D5"/>
    <w:rsid w:val="001A2372"/>
    <w:rsid w:val="001A268F"/>
    <w:rsid w:val="001A29F7"/>
    <w:rsid w:val="001A2C38"/>
    <w:rsid w:val="001A2E44"/>
    <w:rsid w:val="001A392D"/>
    <w:rsid w:val="001A3CED"/>
    <w:rsid w:val="001A4C45"/>
    <w:rsid w:val="001A529A"/>
    <w:rsid w:val="001A5D44"/>
    <w:rsid w:val="001A6EDC"/>
    <w:rsid w:val="001A7C08"/>
    <w:rsid w:val="001A7D30"/>
    <w:rsid w:val="001B0107"/>
    <w:rsid w:val="001B04B8"/>
    <w:rsid w:val="001B0DB7"/>
    <w:rsid w:val="001B0E59"/>
    <w:rsid w:val="001B13D9"/>
    <w:rsid w:val="001B1A8D"/>
    <w:rsid w:val="001B1F55"/>
    <w:rsid w:val="001B1FD1"/>
    <w:rsid w:val="001B20A3"/>
    <w:rsid w:val="001B24B7"/>
    <w:rsid w:val="001B2A98"/>
    <w:rsid w:val="001B2CDF"/>
    <w:rsid w:val="001B2F79"/>
    <w:rsid w:val="001B3D87"/>
    <w:rsid w:val="001B456D"/>
    <w:rsid w:val="001B48A9"/>
    <w:rsid w:val="001B4922"/>
    <w:rsid w:val="001B5232"/>
    <w:rsid w:val="001B5696"/>
    <w:rsid w:val="001B58B0"/>
    <w:rsid w:val="001B5C62"/>
    <w:rsid w:val="001B6408"/>
    <w:rsid w:val="001B652D"/>
    <w:rsid w:val="001B6810"/>
    <w:rsid w:val="001B69DC"/>
    <w:rsid w:val="001B6DCD"/>
    <w:rsid w:val="001B7151"/>
    <w:rsid w:val="001B7608"/>
    <w:rsid w:val="001B7CCE"/>
    <w:rsid w:val="001B7CD1"/>
    <w:rsid w:val="001C054A"/>
    <w:rsid w:val="001C0A7F"/>
    <w:rsid w:val="001C0BBC"/>
    <w:rsid w:val="001C2594"/>
    <w:rsid w:val="001C309F"/>
    <w:rsid w:val="001C3399"/>
    <w:rsid w:val="001C33B2"/>
    <w:rsid w:val="001C37E0"/>
    <w:rsid w:val="001C37E6"/>
    <w:rsid w:val="001C44FF"/>
    <w:rsid w:val="001C4F23"/>
    <w:rsid w:val="001C5AEE"/>
    <w:rsid w:val="001C5C1A"/>
    <w:rsid w:val="001C6924"/>
    <w:rsid w:val="001C703D"/>
    <w:rsid w:val="001C7571"/>
    <w:rsid w:val="001C7A92"/>
    <w:rsid w:val="001D00B5"/>
    <w:rsid w:val="001D0B9F"/>
    <w:rsid w:val="001D13EC"/>
    <w:rsid w:val="001D141B"/>
    <w:rsid w:val="001D1668"/>
    <w:rsid w:val="001D188A"/>
    <w:rsid w:val="001D1DC8"/>
    <w:rsid w:val="001D2171"/>
    <w:rsid w:val="001D2717"/>
    <w:rsid w:val="001D2DC7"/>
    <w:rsid w:val="001D365F"/>
    <w:rsid w:val="001D3830"/>
    <w:rsid w:val="001D3CDF"/>
    <w:rsid w:val="001D41EF"/>
    <w:rsid w:val="001D457F"/>
    <w:rsid w:val="001D45C1"/>
    <w:rsid w:val="001D46C1"/>
    <w:rsid w:val="001D4824"/>
    <w:rsid w:val="001D4EB0"/>
    <w:rsid w:val="001D6560"/>
    <w:rsid w:val="001D784E"/>
    <w:rsid w:val="001D7BBC"/>
    <w:rsid w:val="001E0AFA"/>
    <w:rsid w:val="001E1DDC"/>
    <w:rsid w:val="001E1EBE"/>
    <w:rsid w:val="001E22AA"/>
    <w:rsid w:val="001E32EA"/>
    <w:rsid w:val="001E4724"/>
    <w:rsid w:val="001E4816"/>
    <w:rsid w:val="001E4BC0"/>
    <w:rsid w:val="001E4E23"/>
    <w:rsid w:val="001E5B3A"/>
    <w:rsid w:val="001E64FD"/>
    <w:rsid w:val="001F06EB"/>
    <w:rsid w:val="001F1FAD"/>
    <w:rsid w:val="001F22AE"/>
    <w:rsid w:val="001F4329"/>
    <w:rsid w:val="001F43AC"/>
    <w:rsid w:val="001F4CC4"/>
    <w:rsid w:val="001F4D38"/>
    <w:rsid w:val="001F4F3C"/>
    <w:rsid w:val="001F52D7"/>
    <w:rsid w:val="001F72FF"/>
    <w:rsid w:val="001F7B3F"/>
    <w:rsid w:val="001F7E3F"/>
    <w:rsid w:val="00202A3B"/>
    <w:rsid w:val="00202B94"/>
    <w:rsid w:val="00202C61"/>
    <w:rsid w:val="002036F2"/>
    <w:rsid w:val="00203AB4"/>
    <w:rsid w:val="00204159"/>
    <w:rsid w:val="00204A32"/>
    <w:rsid w:val="002070CA"/>
    <w:rsid w:val="00207409"/>
    <w:rsid w:val="00207438"/>
    <w:rsid w:val="00207606"/>
    <w:rsid w:val="00210189"/>
    <w:rsid w:val="00210507"/>
    <w:rsid w:val="002113CA"/>
    <w:rsid w:val="0021174D"/>
    <w:rsid w:val="00211E6B"/>
    <w:rsid w:val="00212160"/>
    <w:rsid w:val="002132BB"/>
    <w:rsid w:val="0021331E"/>
    <w:rsid w:val="00213D72"/>
    <w:rsid w:val="00213E03"/>
    <w:rsid w:val="00214377"/>
    <w:rsid w:val="00214FC5"/>
    <w:rsid w:val="00215143"/>
    <w:rsid w:val="002154C2"/>
    <w:rsid w:val="00215E78"/>
    <w:rsid w:val="0021602B"/>
    <w:rsid w:val="0021695D"/>
    <w:rsid w:val="002179AA"/>
    <w:rsid w:val="00217BCE"/>
    <w:rsid w:val="002200A1"/>
    <w:rsid w:val="002201CD"/>
    <w:rsid w:val="0022101C"/>
    <w:rsid w:val="0022145F"/>
    <w:rsid w:val="002218E1"/>
    <w:rsid w:val="00221CEB"/>
    <w:rsid w:val="002221B4"/>
    <w:rsid w:val="00222671"/>
    <w:rsid w:val="002229DB"/>
    <w:rsid w:val="00222B29"/>
    <w:rsid w:val="0022349B"/>
    <w:rsid w:val="00223E9E"/>
    <w:rsid w:val="00224FD3"/>
    <w:rsid w:val="0022546C"/>
    <w:rsid w:val="0022598D"/>
    <w:rsid w:val="00225AAC"/>
    <w:rsid w:val="00227F12"/>
    <w:rsid w:val="00230665"/>
    <w:rsid w:val="002306A2"/>
    <w:rsid w:val="00230AB4"/>
    <w:rsid w:val="00231121"/>
    <w:rsid w:val="00231405"/>
    <w:rsid w:val="002316F0"/>
    <w:rsid w:val="002326E3"/>
    <w:rsid w:val="00233438"/>
    <w:rsid w:val="00233741"/>
    <w:rsid w:val="00233BEC"/>
    <w:rsid w:val="002340C5"/>
    <w:rsid w:val="002341A4"/>
    <w:rsid w:val="0023620F"/>
    <w:rsid w:val="00236733"/>
    <w:rsid w:val="00237CFD"/>
    <w:rsid w:val="00237E02"/>
    <w:rsid w:val="0024027F"/>
    <w:rsid w:val="00241201"/>
    <w:rsid w:val="00241360"/>
    <w:rsid w:val="00241B3F"/>
    <w:rsid w:val="00241D59"/>
    <w:rsid w:val="002425EB"/>
    <w:rsid w:val="002442E5"/>
    <w:rsid w:val="00244A7D"/>
    <w:rsid w:val="00245346"/>
    <w:rsid w:val="00245D25"/>
    <w:rsid w:val="00245D35"/>
    <w:rsid w:val="0024626D"/>
    <w:rsid w:val="002465C0"/>
    <w:rsid w:val="00246682"/>
    <w:rsid w:val="00246687"/>
    <w:rsid w:val="00247200"/>
    <w:rsid w:val="00247DBE"/>
    <w:rsid w:val="00247F48"/>
    <w:rsid w:val="00250004"/>
    <w:rsid w:val="0025228B"/>
    <w:rsid w:val="002522A6"/>
    <w:rsid w:val="00252ECB"/>
    <w:rsid w:val="00253110"/>
    <w:rsid w:val="0025358D"/>
    <w:rsid w:val="002538E7"/>
    <w:rsid w:val="00254372"/>
    <w:rsid w:val="00254A03"/>
    <w:rsid w:val="00254B8D"/>
    <w:rsid w:val="00254B99"/>
    <w:rsid w:val="00254CF1"/>
    <w:rsid w:val="00254DED"/>
    <w:rsid w:val="00254E3C"/>
    <w:rsid w:val="00255527"/>
    <w:rsid w:val="00255DFE"/>
    <w:rsid w:val="002560A6"/>
    <w:rsid w:val="002565D9"/>
    <w:rsid w:val="00257552"/>
    <w:rsid w:val="00257AC6"/>
    <w:rsid w:val="00260583"/>
    <w:rsid w:val="00260A19"/>
    <w:rsid w:val="00260C49"/>
    <w:rsid w:val="00261CB5"/>
    <w:rsid w:val="002629F9"/>
    <w:rsid w:val="00262D2C"/>
    <w:rsid w:val="002639E9"/>
    <w:rsid w:val="00264272"/>
    <w:rsid w:val="002642CB"/>
    <w:rsid w:val="00265646"/>
    <w:rsid w:val="00265A6C"/>
    <w:rsid w:val="00265DF4"/>
    <w:rsid w:val="00266311"/>
    <w:rsid w:val="00267796"/>
    <w:rsid w:val="0027040A"/>
    <w:rsid w:val="00270869"/>
    <w:rsid w:val="00270ADF"/>
    <w:rsid w:val="0027128B"/>
    <w:rsid w:val="00271C22"/>
    <w:rsid w:val="00272614"/>
    <w:rsid w:val="00272F61"/>
    <w:rsid w:val="00274487"/>
    <w:rsid w:val="00274EC8"/>
    <w:rsid w:val="0027605C"/>
    <w:rsid w:val="00276086"/>
    <w:rsid w:val="00276364"/>
    <w:rsid w:val="002763CF"/>
    <w:rsid w:val="00276CA7"/>
    <w:rsid w:val="00276E02"/>
    <w:rsid w:val="002774D2"/>
    <w:rsid w:val="00277567"/>
    <w:rsid w:val="00280134"/>
    <w:rsid w:val="00280C17"/>
    <w:rsid w:val="00280C74"/>
    <w:rsid w:val="00281086"/>
    <w:rsid w:val="00281C9D"/>
    <w:rsid w:val="00281D52"/>
    <w:rsid w:val="002821A7"/>
    <w:rsid w:val="002826B1"/>
    <w:rsid w:val="00282B07"/>
    <w:rsid w:val="00283B2C"/>
    <w:rsid w:val="002842B1"/>
    <w:rsid w:val="00284C9D"/>
    <w:rsid w:val="00285625"/>
    <w:rsid w:val="0028568D"/>
    <w:rsid w:val="00285C02"/>
    <w:rsid w:val="002865E3"/>
    <w:rsid w:val="00286B15"/>
    <w:rsid w:val="00286F9D"/>
    <w:rsid w:val="002874B1"/>
    <w:rsid w:val="002874BB"/>
    <w:rsid w:val="00287A5C"/>
    <w:rsid w:val="002918D3"/>
    <w:rsid w:val="00291F2C"/>
    <w:rsid w:val="002924D4"/>
    <w:rsid w:val="00292853"/>
    <w:rsid w:val="00292CA4"/>
    <w:rsid w:val="00292E9F"/>
    <w:rsid w:val="0029322C"/>
    <w:rsid w:val="00293BD4"/>
    <w:rsid w:val="002946DE"/>
    <w:rsid w:val="00294713"/>
    <w:rsid w:val="00294914"/>
    <w:rsid w:val="002959D0"/>
    <w:rsid w:val="002A040A"/>
    <w:rsid w:val="002A04B2"/>
    <w:rsid w:val="002A0A85"/>
    <w:rsid w:val="002A0D7C"/>
    <w:rsid w:val="002A1566"/>
    <w:rsid w:val="002A1635"/>
    <w:rsid w:val="002A1844"/>
    <w:rsid w:val="002A1B0D"/>
    <w:rsid w:val="002A2260"/>
    <w:rsid w:val="002A2262"/>
    <w:rsid w:val="002A22DB"/>
    <w:rsid w:val="002A25FF"/>
    <w:rsid w:val="002A2943"/>
    <w:rsid w:val="002A35A9"/>
    <w:rsid w:val="002A377B"/>
    <w:rsid w:val="002A4D70"/>
    <w:rsid w:val="002A5A5F"/>
    <w:rsid w:val="002A5AE7"/>
    <w:rsid w:val="002A5E00"/>
    <w:rsid w:val="002A6227"/>
    <w:rsid w:val="002A6334"/>
    <w:rsid w:val="002A6528"/>
    <w:rsid w:val="002A674F"/>
    <w:rsid w:val="002A6B7C"/>
    <w:rsid w:val="002A6F70"/>
    <w:rsid w:val="002A7566"/>
    <w:rsid w:val="002A7B85"/>
    <w:rsid w:val="002A7FE5"/>
    <w:rsid w:val="002B00E8"/>
    <w:rsid w:val="002B0687"/>
    <w:rsid w:val="002B1372"/>
    <w:rsid w:val="002B192E"/>
    <w:rsid w:val="002B2C51"/>
    <w:rsid w:val="002B39C3"/>
    <w:rsid w:val="002B493D"/>
    <w:rsid w:val="002B4A3A"/>
    <w:rsid w:val="002B4AE8"/>
    <w:rsid w:val="002B4C0E"/>
    <w:rsid w:val="002B4D9F"/>
    <w:rsid w:val="002B56E8"/>
    <w:rsid w:val="002B6596"/>
    <w:rsid w:val="002B670A"/>
    <w:rsid w:val="002B7296"/>
    <w:rsid w:val="002C08A9"/>
    <w:rsid w:val="002C0BE8"/>
    <w:rsid w:val="002C1342"/>
    <w:rsid w:val="002C1389"/>
    <w:rsid w:val="002C1601"/>
    <w:rsid w:val="002C1683"/>
    <w:rsid w:val="002C192A"/>
    <w:rsid w:val="002C1E3C"/>
    <w:rsid w:val="002C1F3B"/>
    <w:rsid w:val="002C20C2"/>
    <w:rsid w:val="002C290A"/>
    <w:rsid w:val="002C2F6D"/>
    <w:rsid w:val="002C37FD"/>
    <w:rsid w:val="002C5D5B"/>
    <w:rsid w:val="002C5DBC"/>
    <w:rsid w:val="002C728C"/>
    <w:rsid w:val="002C749A"/>
    <w:rsid w:val="002C779F"/>
    <w:rsid w:val="002C78FD"/>
    <w:rsid w:val="002D0034"/>
    <w:rsid w:val="002D05D6"/>
    <w:rsid w:val="002D068A"/>
    <w:rsid w:val="002D136B"/>
    <w:rsid w:val="002D1435"/>
    <w:rsid w:val="002D284A"/>
    <w:rsid w:val="002D3DE9"/>
    <w:rsid w:val="002D4117"/>
    <w:rsid w:val="002D5836"/>
    <w:rsid w:val="002D5E3A"/>
    <w:rsid w:val="002D623E"/>
    <w:rsid w:val="002D72DE"/>
    <w:rsid w:val="002D7507"/>
    <w:rsid w:val="002E0ABA"/>
    <w:rsid w:val="002E1275"/>
    <w:rsid w:val="002E1303"/>
    <w:rsid w:val="002E1E13"/>
    <w:rsid w:val="002E2145"/>
    <w:rsid w:val="002E2D1E"/>
    <w:rsid w:val="002E3A83"/>
    <w:rsid w:val="002E3AB6"/>
    <w:rsid w:val="002E3CDF"/>
    <w:rsid w:val="002E41A6"/>
    <w:rsid w:val="002E48C9"/>
    <w:rsid w:val="002E56E6"/>
    <w:rsid w:val="002E59EE"/>
    <w:rsid w:val="002E5D4C"/>
    <w:rsid w:val="002E668F"/>
    <w:rsid w:val="002E67E9"/>
    <w:rsid w:val="002E70CD"/>
    <w:rsid w:val="002E7D96"/>
    <w:rsid w:val="002F0362"/>
    <w:rsid w:val="002F04A2"/>
    <w:rsid w:val="002F088F"/>
    <w:rsid w:val="002F18FC"/>
    <w:rsid w:val="002F2F75"/>
    <w:rsid w:val="002F31E8"/>
    <w:rsid w:val="002F32E0"/>
    <w:rsid w:val="002F3B48"/>
    <w:rsid w:val="002F4D7F"/>
    <w:rsid w:val="002F4DE7"/>
    <w:rsid w:val="002F4FF6"/>
    <w:rsid w:val="002F5B6A"/>
    <w:rsid w:val="002F7532"/>
    <w:rsid w:val="002F76FC"/>
    <w:rsid w:val="002F772B"/>
    <w:rsid w:val="0030046A"/>
    <w:rsid w:val="00301121"/>
    <w:rsid w:val="00301AD9"/>
    <w:rsid w:val="003023F3"/>
    <w:rsid w:val="00302BC3"/>
    <w:rsid w:val="003036E2"/>
    <w:rsid w:val="00304534"/>
    <w:rsid w:val="003051E0"/>
    <w:rsid w:val="00305384"/>
    <w:rsid w:val="003053F7"/>
    <w:rsid w:val="00305D37"/>
    <w:rsid w:val="0030665A"/>
    <w:rsid w:val="003066F5"/>
    <w:rsid w:val="0030737E"/>
    <w:rsid w:val="00310E50"/>
    <w:rsid w:val="0031103A"/>
    <w:rsid w:val="003124B1"/>
    <w:rsid w:val="00312804"/>
    <w:rsid w:val="00312C6D"/>
    <w:rsid w:val="0031340F"/>
    <w:rsid w:val="003134F9"/>
    <w:rsid w:val="00314302"/>
    <w:rsid w:val="003148D1"/>
    <w:rsid w:val="00314A23"/>
    <w:rsid w:val="00314D38"/>
    <w:rsid w:val="00314DB1"/>
    <w:rsid w:val="003154A2"/>
    <w:rsid w:val="00315BEB"/>
    <w:rsid w:val="00315CE4"/>
    <w:rsid w:val="00316BD2"/>
    <w:rsid w:val="00316CA9"/>
    <w:rsid w:val="00316F7E"/>
    <w:rsid w:val="00317043"/>
    <w:rsid w:val="00317109"/>
    <w:rsid w:val="00317747"/>
    <w:rsid w:val="00317CD1"/>
    <w:rsid w:val="00320474"/>
    <w:rsid w:val="00320A21"/>
    <w:rsid w:val="00320CE9"/>
    <w:rsid w:val="00321444"/>
    <w:rsid w:val="00321AD5"/>
    <w:rsid w:val="00321C72"/>
    <w:rsid w:val="00321EF4"/>
    <w:rsid w:val="00322A54"/>
    <w:rsid w:val="00323223"/>
    <w:rsid w:val="00323CF2"/>
    <w:rsid w:val="003240BC"/>
    <w:rsid w:val="003248CB"/>
    <w:rsid w:val="00324FF1"/>
    <w:rsid w:val="0032585D"/>
    <w:rsid w:val="00325A27"/>
    <w:rsid w:val="00325B84"/>
    <w:rsid w:val="0032770F"/>
    <w:rsid w:val="0032775C"/>
    <w:rsid w:val="00327986"/>
    <w:rsid w:val="00327D8A"/>
    <w:rsid w:val="0033049B"/>
    <w:rsid w:val="003304A8"/>
    <w:rsid w:val="0033053F"/>
    <w:rsid w:val="003310F9"/>
    <w:rsid w:val="00331437"/>
    <w:rsid w:val="0033196D"/>
    <w:rsid w:val="00332297"/>
    <w:rsid w:val="00332568"/>
    <w:rsid w:val="00334252"/>
    <w:rsid w:val="00334EFD"/>
    <w:rsid w:val="003354C2"/>
    <w:rsid w:val="003359E8"/>
    <w:rsid w:val="003375E5"/>
    <w:rsid w:val="003376A9"/>
    <w:rsid w:val="003377A0"/>
    <w:rsid w:val="00337B64"/>
    <w:rsid w:val="003405B3"/>
    <w:rsid w:val="003408AA"/>
    <w:rsid w:val="003408FE"/>
    <w:rsid w:val="00340A7D"/>
    <w:rsid w:val="003411AB"/>
    <w:rsid w:val="00341349"/>
    <w:rsid w:val="00342814"/>
    <w:rsid w:val="003429CB"/>
    <w:rsid w:val="00343150"/>
    <w:rsid w:val="003447F4"/>
    <w:rsid w:val="003448F5"/>
    <w:rsid w:val="00344D8B"/>
    <w:rsid w:val="003457E0"/>
    <w:rsid w:val="0034582D"/>
    <w:rsid w:val="00345F35"/>
    <w:rsid w:val="00346253"/>
    <w:rsid w:val="0034637E"/>
    <w:rsid w:val="003464D4"/>
    <w:rsid w:val="0034784F"/>
    <w:rsid w:val="00350F85"/>
    <w:rsid w:val="0035194D"/>
    <w:rsid w:val="003523AC"/>
    <w:rsid w:val="003528DF"/>
    <w:rsid w:val="003537D1"/>
    <w:rsid w:val="00353E48"/>
    <w:rsid w:val="00354C85"/>
    <w:rsid w:val="003550D9"/>
    <w:rsid w:val="00355620"/>
    <w:rsid w:val="003557F0"/>
    <w:rsid w:val="00355F7F"/>
    <w:rsid w:val="00356265"/>
    <w:rsid w:val="003562AB"/>
    <w:rsid w:val="00356A99"/>
    <w:rsid w:val="0035776F"/>
    <w:rsid w:val="00357EA2"/>
    <w:rsid w:val="00361170"/>
    <w:rsid w:val="00361240"/>
    <w:rsid w:val="00361763"/>
    <w:rsid w:val="003619C1"/>
    <w:rsid w:val="00362859"/>
    <w:rsid w:val="003637D5"/>
    <w:rsid w:val="00363DBF"/>
    <w:rsid w:val="003642BB"/>
    <w:rsid w:val="00364369"/>
    <w:rsid w:val="00364777"/>
    <w:rsid w:val="003650F1"/>
    <w:rsid w:val="003653E0"/>
    <w:rsid w:val="0036600F"/>
    <w:rsid w:val="00366DED"/>
    <w:rsid w:val="00366EA1"/>
    <w:rsid w:val="00366F10"/>
    <w:rsid w:val="0036702C"/>
    <w:rsid w:val="003670ED"/>
    <w:rsid w:val="00370207"/>
    <w:rsid w:val="00370A6E"/>
    <w:rsid w:val="003710B6"/>
    <w:rsid w:val="00371565"/>
    <w:rsid w:val="00371EDB"/>
    <w:rsid w:val="00372715"/>
    <w:rsid w:val="003727D1"/>
    <w:rsid w:val="00372A53"/>
    <w:rsid w:val="003735C3"/>
    <w:rsid w:val="00373EA1"/>
    <w:rsid w:val="003768F0"/>
    <w:rsid w:val="00376BF7"/>
    <w:rsid w:val="00376CBE"/>
    <w:rsid w:val="00376FA0"/>
    <w:rsid w:val="00380FFA"/>
    <w:rsid w:val="00381210"/>
    <w:rsid w:val="003834B2"/>
    <w:rsid w:val="0038369F"/>
    <w:rsid w:val="003847BA"/>
    <w:rsid w:val="00384931"/>
    <w:rsid w:val="00385742"/>
    <w:rsid w:val="003862FE"/>
    <w:rsid w:val="00386D30"/>
    <w:rsid w:val="00386ED4"/>
    <w:rsid w:val="00387256"/>
    <w:rsid w:val="00387C94"/>
    <w:rsid w:val="00387E57"/>
    <w:rsid w:val="00387F6E"/>
    <w:rsid w:val="003901E4"/>
    <w:rsid w:val="00390938"/>
    <w:rsid w:val="0039099C"/>
    <w:rsid w:val="00391342"/>
    <w:rsid w:val="0039260E"/>
    <w:rsid w:val="00393A90"/>
    <w:rsid w:val="00393D4B"/>
    <w:rsid w:val="00393FBD"/>
    <w:rsid w:val="00394CF7"/>
    <w:rsid w:val="00395B53"/>
    <w:rsid w:val="00395E3A"/>
    <w:rsid w:val="0039616F"/>
    <w:rsid w:val="0039618E"/>
    <w:rsid w:val="00396391"/>
    <w:rsid w:val="003964DF"/>
    <w:rsid w:val="00396F31"/>
    <w:rsid w:val="00397257"/>
    <w:rsid w:val="00397A86"/>
    <w:rsid w:val="00397DCD"/>
    <w:rsid w:val="00397FFD"/>
    <w:rsid w:val="003A0ECF"/>
    <w:rsid w:val="003A3B4B"/>
    <w:rsid w:val="003A402B"/>
    <w:rsid w:val="003A4282"/>
    <w:rsid w:val="003A43E2"/>
    <w:rsid w:val="003A4460"/>
    <w:rsid w:val="003A470C"/>
    <w:rsid w:val="003A4853"/>
    <w:rsid w:val="003A575B"/>
    <w:rsid w:val="003A5B8C"/>
    <w:rsid w:val="003A6B0C"/>
    <w:rsid w:val="003A7984"/>
    <w:rsid w:val="003A7D25"/>
    <w:rsid w:val="003B023C"/>
    <w:rsid w:val="003B09D6"/>
    <w:rsid w:val="003B0A16"/>
    <w:rsid w:val="003B1599"/>
    <w:rsid w:val="003B19E3"/>
    <w:rsid w:val="003B24EF"/>
    <w:rsid w:val="003B26C6"/>
    <w:rsid w:val="003B2BAE"/>
    <w:rsid w:val="003B35B3"/>
    <w:rsid w:val="003B3C36"/>
    <w:rsid w:val="003B3E46"/>
    <w:rsid w:val="003B4A4B"/>
    <w:rsid w:val="003B4DD3"/>
    <w:rsid w:val="003B66D4"/>
    <w:rsid w:val="003B7FF6"/>
    <w:rsid w:val="003C07F1"/>
    <w:rsid w:val="003C0904"/>
    <w:rsid w:val="003C13AA"/>
    <w:rsid w:val="003C196B"/>
    <w:rsid w:val="003C20CB"/>
    <w:rsid w:val="003C31FE"/>
    <w:rsid w:val="003C325C"/>
    <w:rsid w:val="003C3BA4"/>
    <w:rsid w:val="003C4E99"/>
    <w:rsid w:val="003C5228"/>
    <w:rsid w:val="003C5360"/>
    <w:rsid w:val="003C5B88"/>
    <w:rsid w:val="003C6043"/>
    <w:rsid w:val="003C607D"/>
    <w:rsid w:val="003C6F71"/>
    <w:rsid w:val="003C7495"/>
    <w:rsid w:val="003C75D6"/>
    <w:rsid w:val="003C7712"/>
    <w:rsid w:val="003C7B1D"/>
    <w:rsid w:val="003D0CA4"/>
    <w:rsid w:val="003D0DF3"/>
    <w:rsid w:val="003D1478"/>
    <w:rsid w:val="003D1BD5"/>
    <w:rsid w:val="003D317F"/>
    <w:rsid w:val="003D4B8A"/>
    <w:rsid w:val="003D5380"/>
    <w:rsid w:val="003D5819"/>
    <w:rsid w:val="003D5B82"/>
    <w:rsid w:val="003D5BDD"/>
    <w:rsid w:val="003D65DD"/>
    <w:rsid w:val="003D6E2E"/>
    <w:rsid w:val="003D7CC5"/>
    <w:rsid w:val="003D7CF9"/>
    <w:rsid w:val="003E0294"/>
    <w:rsid w:val="003E04A7"/>
    <w:rsid w:val="003E237A"/>
    <w:rsid w:val="003E3233"/>
    <w:rsid w:val="003E332C"/>
    <w:rsid w:val="003E365F"/>
    <w:rsid w:val="003E3DD9"/>
    <w:rsid w:val="003E497F"/>
    <w:rsid w:val="003E4D23"/>
    <w:rsid w:val="003E5CF1"/>
    <w:rsid w:val="003E6ABF"/>
    <w:rsid w:val="003E7B56"/>
    <w:rsid w:val="003E7B62"/>
    <w:rsid w:val="003E7D23"/>
    <w:rsid w:val="003E7E13"/>
    <w:rsid w:val="003F0207"/>
    <w:rsid w:val="003F03B7"/>
    <w:rsid w:val="003F0778"/>
    <w:rsid w:val="003F12F3"/>
    <w:rsid w:val="003F1A53"/>
    <w:rsid w:val="003F1B28"/>
    <w:rsid w:val="003F1DEE"/>
    <w:rsid w:val="003F1E31"/>
    <w:rsid w:val="003F2BD3"/>
    <w:rsid w:val="003F35E5"/>
    <w:rsid w:val="003F3733"/>
    <w:rsid w:val="003F4557"/>
    <w:rsid w:val="003F4A9E"/>
    <w:rsid w:val="003F5299"/>
    <w:rsid w:val="003F5B91"/>
    <w:rsid w:val="003F757A"/>
    <w:rsid w:val="003F7D16"/>
    <w:rsid w:val="00400BCF"/>
    <w:rsid w:val="0040159A"/>
    <w:rsid w:val="00401B3A"/>
    <w:rsid w:val="00401C48"/>
    <w:rsid w:val="00401EA0"/>
    <w:rsid w:val="00402068"/>
    <w:rsid w:val="00402A31"/>
    <w:rsid w:val="00402B0B"/>
    <w:rsid w:val="00403D28"/>
    <w:rsid w:val="004043BE"/>
    <w:rsid w:val="00404AA3"/>
    <w:rsid w:val="00404F43"/>
    <w:rsid w:val="00405221"/>
    <w:rsid w:val="004053B1"/>
    <w:rsid w:val="004059A8"/>
    <w:rsid w:val="00405BA8"/>
    <w:rsid w:val="004062B4"/>
    <w:rsid w:val="004068CC"/>
    <w:rsid w:val="00406A34"/>
    <w:rsid w:val="00407104"/>
    <w:rsid w:val="0040733D"/>
    <w:rsid w:val="0040738C"/>
    <w:rsid w:val="00407719"/>
    <w:rsid w:val="0040773C"/>
    <w:rsid w:val="004078DE"/>
    <w:rsid w:val="00407F9C"/>
    <w:rsid w:val="00410A7F"/>
    <w:rsid w:val="00410F37"/>
    <w:rsid w:val="00411112"/>
    <w:rsid w:val="00411A77"/>
    <w:rsid w:val="00412563"/>
    <w:rsid w:val="00412B4B"/>
    <w:rsid w:val="004130F0"/>
    <w:rsid w:val="00413264"/>
    <w:rsid w:val="004139B4"/>
    <w:rsid w:val="00413BBB"/>
    <w:rsid w:val="0041421D"/>
    <w:rsid w:val="00414ED9"/>
    <w:rsid w:val="0041628F"/>
    <w:rsid w:val="00416B31"/>
    <w:rsid w:val="00417699"/>
    <w:rsid w:val="00417D48"/>
    <w:rsid w:val="00417E3D"/>
    <w:rsid w:val="00420055"/>
    <w:rsid w:val="00420E0F"/>
    <w:rsid w:val="00420F1A"/>
    <w:rsid w:val="004211EC"/>
    <w:rsid w:val="00421437"/>
    <w:rsid w:val="00421505"/>
    <w:rsid w:val="00422220"/>
    <w:rsid w:val="00422A8D"/>
    <w:rsid w:val="00422AB7"/>
    <w:rsid w:val="00422BA4"/>
    <w:rsid w:val="00422EF3"/>
    <w:rsid w:val="004251B0"/>
    <w:rsid w:val="00426F9A"/>
    <w:rsid w:val="00427F71"/>
    <w:rsid w:val="00430162"/>
    <w:rsid w:val="0043021E"/>
    <w:rsid w:val="00430411"/>
    <w:rsid w:val="004309AD"/>
    <w:rsid w:val="0043129E"/>
    <w:rsid w:val="00431C94"/>
    <w:rsid w:val="00431D99"/>
    <w:rsid w:val="00432387"/>
    <w:rsid w:val="004327DC"/>
    <w:rsid w:val="004329AB"/>
    <w:rsid w:val="00432FA1"/>
    <w:rsid w:val="00433076"/>
    <w:rsid w:val="00433868"/>
    <w:rsid w:val="00433CB7"/>
    <w:rsid w:val="00434568"/>
    <w:rsid w:val="00435A43"/>
    <w:rsid w:val="00435B77"/>
    <w:rsid w:val="00435D9B"/>
    <w:rsid w:val="004367E6"/>
    <w:rsid w:val="004369E9"/>
    <w:rsid w:val="00440DA7"/>
    <w:rsid w:val="00441004"/>
    <w:rsid w:val="004428A3"/>
    <w:rsid w:val="00442BF1"/>
    <w:rsid w:val="00442DA7"/>
    <w:rsid w:val="00443534"/>
    <w:rsid w:val="00444694"/>
    <w:rsid w:val="00444A2C"/>
    <w:rsid w:val="00445322"/>
    <w:rsid w:val="00445A77"/>
    <w:rsid w:val="00445EE5"/>
    <w:rsid w:val="00445FD5"/>
    <w:rsid w:val="00446063"/>
    <w:rsid w:val="004463D5"/>
    <w:rsid w:val="00446975"/>
    <w:rsid w:val="00446B46"/>
    <w:rsid w:val="00446C96"/>
    <w:rsid w:val="004470B1"/>
    <w:rsid w:val="0044725A"/>
    <w:rsid w:val="0044752C"/>
    <w:rsid w:val="0044757A"/>
    <w:rsid w:val="004478F5"/>
    <w:rsid w:val="00447DC0"/>
    <w:rsid w:val="00450764"/>
    <w:rsid w:val="004508EA"/>
    <w:rsid w:val="00450F15"/>
    <w:rsid w:val="00450F75"/>
    <w:rsid w:val="004515A4"/>
    <w:rsid w:val="004515AA"/>
    <w:rsid w:val="0045302F"/>
    <w:rsid w:val="00453FC1"/>
    <w:rsid w:val="004544E1"/>
    <w:rsid w:val="00454A8B"/>
    <w:rsid w:val="0045668F"/>
    <w:rsid w:val="004567AB"/>
    <w:rsid w:val="00456911"/>
    <w:rsid w:val="004569B6"/>
    <w:rsid w:val="0045715D"/>
    <w:rsid w:val="004577FD"/>
    <w:rsid w:val="00457F26"/>
    <w:rsid w:val="004600CA"/>
    <w:rsid w:val="0046028A"/>
    <w:rsid w:val="004603A3"/>
    <w:rsid w:val="00460414"/>
    <w:rsid w:val="00460589"/>
    <w:rsid w:val="00460A5C"/>
    <w:rsid w:val="004615E2"/>
    <w:rsid w:val="00461609"/>
    <w:rsid w:val="004616EA"/>
    <w:rsid w:val="00461B24"/>
    <w:rsid w:val="004620FD"/>
    <w:rsid w:val="00462D49"/>
    <w:rsid w:val="004633C8"/>
    <w:rsid w:val="00464D5A"/>
    <w:rsid w:val="00464EFE"/>
    <w:rsid w:val="00465B35"/>
    <w:rsid w:val="00466567"/>
    <w:rsid w:val="00466733"/>
    <w:rsid w:val="0046675F"/>
    <w:rsid w:val="00466EFC"/>
    <w:rsid w:val="004671B2"/>
    <w:rsid w:val="0046794C"/>
    <w:rsid w:val="00470331"/>
    <w:rsid w:val="0047090C"/>
    <w:rsid w:val="00470EB4"/>
    <w:rsid w:val="00472251"/>
    <w:rsid w:val="00472260"/>
    <w:rsid w:val="00472545"/>
    <w:rsid w:val="004746F8"/>
    <w:rsid w:val="0047484D"/>
    <w:rsid w:val="004750A5"/>
    <w:rsid w:val="00475BA7"/>
    <w:rsid w:val="0047651E"/>
    <w:rsid w:val="00476832"/>
    <w:rsid w:val="00476897"/>
    <w:rsid w:val="00476C55"/>
    <w:rsid w:val="00477078"/>
    <w:rsid w:val="00477881"/>
    <w:rsid w:val="0048065D"/>
    <w:rsid w:val="00480831"/>
    <w:rsid w:val="00480A20"/>
    <w:rsid w:val="00480FBF"/>
    <w:rsid w:val="00481CD6"/>
    <w:rsid w:val="00482073"/>
    <w:rsid w:val="00482237"/>
    <w:rsid w:val="0048238B"/>
    <w:rsid w:val="0048314E"/>
    <w:rsid w:val="004838F0"/>
    <w:rsid w:val="00485AFD"/>
    <w:rsid w:val="00486D5A"/>
    <w:rsid w:val="00487BD7"/>
    <w:rsid w:val="00490150"/>
    <w:rsid w:val="00490309"/>
    <w:rsid w:val="0049077A"/>
    <w:rsid w:val="00490A2D"/>
    <w:rsid w:val="00492265"/>
    <w:rsid w:val="0049249D"/>
    <w:rsid w:val="00492534"/>
    <w:rsid w:val="00492B42"/>
    <w:rsid w:val="00492FDE"/>
    <w:rsid w:val="00492FF8"/>
    <w:rsid w:val="004934F9"/>
    <w:rsid w:val="00493611"/>
    <w:rsid w:val="00493B24"/>
    <w:rsid w:val="00493BB6"/>
    <w:rsid w:val="00494235"/>
    <w:rsid w:val="004964C7"/>
    <w:rsid w:val="00496835"/>
    <w:rsid w:val="004977C8"/>
    <w:rsid w:val="004A0AE1"/>
    <w:rsid w:val="004A11A9"/>
    <w:rsid w:val="004A1690"/>
    <w:rsid w:val="004A1930"/>
    <w:rsid w:val="004A24E1"/>
    <w:rsid w:val="004A29CD"/>
    <w:rsid w:val="004A2A85"/>
    <w:rsid w:val="004A33FF"/>
    <w:rsid w:val="004A479A"/>
    <w:rsid w:val="004A4E74"/>
    <w:rsid w:val="004A57FD"/>
    <w:rsid w:val="004A590F"/>
    <w:rsid w:val="004A5F3C"/>
    <w:rsid w:val="004A6940"/>
    <w:rsid w:val="004A6B4B"/>
    <w:rsid w:val="004A79AE"/>
    <w:rsid w:val="004A7D32"/>
    <w:rsid w:val="004B0126"/>
    <w:rsid w:val="004B0813"/>
    <w:rsid w:val="004B248E"/>
    <w:rsid w:val="004B2BE5"/>
    <w:rsid w:val="004B2F16"/>
    <w:rsid w:val="004B2F45"/>
    <w:rsid w:val="004B3A80"/>
    <w:rsid w:val="004B3D18"/>
    <w:rsid w:val="004B3DB1"/>
    <w:rsid w:val="004B4471"/>
    <w:rsid w:val="004B4480"/>
    <w:rsid w:val="004B454B"/>
    <w:rsid w:val="004B45BF"/>
    <w:rsid w:val="004B4D23"/>
    <w:rsid w:val="004B4DE9"/>
    <w:rsid w:val="004B5187"/>
    <w:rsid w:val="004B5AC8"/>
    <w:rsid w:val="004B5FB2"/>
    <w:rsid w:val="004B6606"/>
    <w:rsid w:val="004B66E6"/>
    <w:rsid w:val="004B679C"/>
    <w:rsid w:val="004B6C8C"/>
    <w:rsid w:val="004B6CB8"/>
    <w:rsid w:val="004B6ED2"/>
    <w:rsid w:val="004B752B"/>
    <w:rsid w:val="004B7570"/>
    <w:rsid w:val="004B784C"/>
    <w:rsid w:val="004C019D"/>
    <w:rsid w:val="004C04CD"/>
    <w:rsid w:val="004C13C5"/>
    <w:rsid w:val="004C14CB"/>
    <w:rsid w:val="004C1F3D"/>
    <w:rsid w:val="004C2FA8"/>
    <w:rsid w:val="004C3194"/>
    <w:rsid w:val="004C347A"/>
    <w:rsid w:val="004C3E2D"/>
    <w:rsid w:val="004C4BE5"/>
    <w:rsid w:val="004C4CB7"/>
    <w:rsid w:val="004C58A0"/>
    <w:rsid w:val="004C5A47"/>
    <w:rsid w:val="004C6B9C"/>
    <w:rsid w:val="004C6DE5"/>
    <w:rsid w:val="004C7A87"/>
    <w:rsid w:val="004D0300"/>
    <w:rsid w:val="004D0756"/>
    <w:rsid w:val="004D0984"/>
    <w:rsid w:val="004D0D2E"/>
    <w:rsid w:val="004D10B9"/>
    <w:rsid w:val="004D1751"/>
    <w:rsid w:val="004D242D"/>
    <w:rsid w:val="004D2633"/>
    <w:rsid w:val="004D2D8C"/>
    <w:rsid w:val="004D380A"/>
    <w:rsid w:val="004D39D9"/>
    <w:rsid w:val="004D3EA9"/>
    <w:rsid w:val="004D4577"/>
    <w:rsid w:val="004D49C2"/>
    <w:rsid w:val="004D5945"/>
    <w:rsid w:val="004D6905"/>
    <w:rsid w:val="004D6A8D"/>
    <w:rsid w:val="004D6C79"/>
    <w:rsid w:val="004D6D5D"/>
    <w:rsid w:val="004D7420"/>
    <w:rsid w:val="004D7CDF"/>
    <w:rsid w:val="004E0B98"/>
    <w:rsid w:val="004E1208"/>
    <w:rsid w:val="004E1AC1"/>
    <w:rsid w:val="004E1EEF"/>
    <w:rsid w:val="004E2174"/>
    <w:rsid w:val="004E27EF"/>
    <w:rsid w:val="004E2D9F"/>
    <w:rsid w:val="004E3B28"/>
    <w:rsid w:val="004E3CA7"/>
    <w:rsid w:val="004E43F5"/>
    <w:rsid w:val="004E4AA6"/>
    <w:rsid w:val="004E55C8"/>
    <w:rsid w:val="004E56F9"/>
    <w:rsid w:val="004E769C"/>
    <w:rsid w:val="004E7B22"/>
    <w:rsid w:val="004E7B74"/>
    <w:rsid w:val="004E7BF9"/>
    <w:rsid w:val="004E7F4A"/>
    <w:rsid w:val="004F03C0"/>
    <w:rsid w:val="004F0401"/>
    <w:rsid w:val="004F129F"/>
    <w:rsid w:val="004F136F"/>
    <w:rsid w:val="004F13C5"/>
    <w:rsid w:val="004F1F97"/>
    <w:rsid w:val="004F1FEC"/>
    <w:rsid w:val="004F209A"/>
    <w:rsid w:val="004F2996"/>
    <w:rsid w:val="004F2AEC"/>
    <w:rsid w:val="004F3064"/>
    <w:rsid w:val="004F3688"/>
    <w:rsid w:val="004F4111"/>
    <w:rsid w:val="004F414B"/>
    <w:rsid w:val="004F501C"/>
    <w:rsid w:val="004F51A9"/>
    <w:rsid w:val="004F53A4"/>
    <w:rsid w:val="004F53EC"/>
    <w:rsid w:val="004F5BB3"/>
    <w:rsid w:val="004F6A33"/>
    <w:rsid w:val="004F71B3"/>
    <w:rsid w:val="004F752D"/>
    <w:rsid w:val="004F776C"/>
    <w:rsid w:val="004F7C16"/>
    <w:rsid w:val="00500B07"/>
    <w:rsid w:val="0050130D"/>
    <w:rsid w:val="005015FE"/>
    <w:rsid w:val="005021B6"/>
    <w:rsid w:val="00502855"/>
    <w:rsid w:val="005030FB"/>
    <w:rsid w:val="00503329"/>
    <w:rsid w:val="00504E07"/>
    <w:rsid w:val="005056E4"/>
    <w:rsid w:val="00505B01"/>
    <w:rsid w:val="00505EB1"/>
    <w:rsid w:val="00506059"/>
    <w:rsid w:val="005069C0"/>
    <w:rsid w:val="00507A09"/>
    <w:rsid w:val="00510872"/>
    <w:rsid w:val="00510A41"/>
    <w:rsid w:val="00510B39"/>
    <w:rsid w:val="005125CC"/>
    <w:rsid w:val="00512E27"/>
    <w:rsid w:val="005134AE"/>
    <w:rsid w:val="0051360F"/>
    <w:rsid w:val="00514011"/>
    <w:rsid w:val="00514085"/>
    <w:rsid w:val="0051449B"/>
    <w:rsid w:val="005146BC"/>
    <w:rsid w:val="005147EA"/>
    <w:rsid w:val="00514A0D"/>
    <w:rsid w:val="005152EB"/>
    <w:rsid w:val="00515911"/>
    <w:rsid w:val="00517EE6"/>
    <w:rsid w:val="005205FC"/>
    <w:rsid w:val="00520D78"/>
    <w:rsid w:val="00521396"/>
    <w:rsid w:val="00521641"/>
    <w:rsid w:val="00521871"/>
    <w:rsid w:val="0052203A"/>
    <w:rsid w:val="00522DE6"/>
    <w:rsid w:val="005238A5"/>
    <w:rsid w:val="00523900"/>
    <w:rsid w:val="0052400F"/>
    <w:rsid w:val="00524663"/>
    <w:rsid w:val="00524B7B"/>
    <w:rsid w:val="00524FF1"/>
    <w:rsid w:val="005251A9"/>
    <w:rsid w:val="005266EF"/>
    <w:rsid w:val="00526E99"/>
    <w:rsid w:val="0052736A"/>
    <w:rsid w:val="005275D6"/>
    <w:rsid w:val="00527DAB"/>
    <w:rsid w:val="0053036E"/>
    <w:rsid w:val="00530715"/>
    <w:rsid w:val="00530A6B"/>
    <w:rsid w:val="00531FEB"/>
    <w:rsid w:val="005328C8"/>
    <w:rsid w:val="00532E45"/>
    <w:rsid w:val="005331B8"/>
    <w:rsid w:val="005333D8"/>
    <w:rsid w:val="0053395B"/>
    <w:rsid w:val="00533C91"/>
    <w:rsid w:val="00534D3A"/>
    <w:rsid w:val="00534E47"/>
    <w:rsid w:val="00535098"/>
    <w:rsid w:val="0053561D"/>
    <w:rsid w:val="0053574F"/>
    <w:rsid w:val="00535772"/>
    <w:rsid w:val="00535B7A"/>
    <w:rsid w:val="00535D9F"/>
    <w:rsid w:val="0053632F"/>
    <w:rsid w:val="00536DD1"/>
    <w:rsid w:val="00536E49"/>
    <w:rsid w:val="0053703B"/>
    <w:rsid w:val="00537456"/>
    <w:rsid w:val="00537E6E"/>
    <w:rsid w:val="0054021B"/>
    <w:rsid w:val="005403BC"/>
    <w:rsid w:val="00540957"/>
    <w:rsid w:val="00540D91"/>
    <w:rsid w:val="00541A47"/>
    <w:rsid w:val="00541F80"/>
    <w:rsid w:val="005420B3"/>
    <w:rsid w:val="00543185"/>
    <w:rsid w:val="00544D47"/>
    <w:rsid w:val="00544E6A"/>
    <w:rsid w:val="00546085"/>
    <w:rsid w:val="0054723D"/>
    <w:rsid w:val="00547AFB"/>
    <w:rsid w:val="00547FC4"/>
    <w:rsid w:val="00550472"/>
    <w:rsid w:val="00550602"/>
    <w:rsid w:val="00550870"/>
    <w:rsid w:val="00550C81"/>
    <w:rsid w:val="00550D1B"/>
    <w:rsid w:val="00550E28"/>
    <w:rsid w:val="005514A6"/>
    <w:rsid w:val="00551BB0"/>
    <w:rsid w:val="0055259D"/>
    <w:rsid w:val="00552BB8"/>
    <w:rsid w:val="00552E2C"/>
    <w:rsid w:val="00552EC3"/>
    <w:rsid w:val="005537A9"/>
    <w:rsid w:val="0055383D"/>
    <w:rsid w:val="005538B8"/>
    <w:rsid w:val="005538D7"/>
    <w:rsid w:val="00553C80"/>
    <w:rsid w:val="00553E5F"/>
    <w:rsid w:val="005541DD"/>
    <w:rsid w:val="00554795"/>
    <w:rsid w:val="0055552A"/>
    <w:rsid w:val="00555962"/>
    <w:rsid w:val="005562B8"/>
    <w:rsid w:val="005565FD"/>
    <w:rsid w:val="005567EC"/>
    <w:rsid w:val="005570D4"/>
    <w:rsid w:val="005570F9"/>
    <w:rsid w:val="00557541"/>
    <w:rsid w:val="005600A8"/>
    <w:rsid w:val="0056014C"/>
    <w:rsid w:val="00560393"/>
    <w:rsid w:val="00560D96"/>
    <w:rsid w:val="005619DD"/>
    <w:rsid w:val="0056239B"/>
    <w:rsid w:val="005624C3"/>
    <w:rsid w:val="00562F0D"/>
    <w:rsid w:val="0056302E"/>
    <w:rsid w:val="005638F2"/>
    <w:rsid w:val="005644BA"/>
    <w:rsid w:val="005646B3"/>
    <w:rsid w:val="00564E34"/>
    <w:rsid w:val="005650E3"/>
    <w:rsid w:val="00565360"/>
    <w:rsid w:val="005655EF"/>
    <w:rsid w:val="00565AAC"/>
    <w:rsid w:val="00565D3C"/>
    <w:rsid w:val="00566783"/>
    <w:rsid w:val="0056682A"/>
    <w:rsid w:val="00566D21"/>
    <w:rsid w:val="00570343"/>
    <w:rsid w:val="005709EE"/>
    <w:rsid w:val="005711D4"/>
    <w:rsid w:val="00571825"/>
    <w:rsid w:val="00572490"/>
    <w:rsid w:val="005726D2"/>
    <w:rsid w:val="00572B48"/>
    <w:rsid w:val="005733A6"/>
    <w:rsid w:val="005739C5"/>
    <w:rsid w:val="005753B8"/>
    <w:rsid w:val="005756AB"/>
    <w:rsid w:val="005759EE"/>
    <w:rsid w:val="00575C2F"/>
    <w:rsid w:val="005764FD"/>
    <w:rsid w:val="005771B1"/>
    <w:rsid w:val="00577250"/>
    <w:rsid w:val="00577826"/>
    <w:rsid w:val="005809CB"/>
    <w:rsid w:val="00580B09"/>
    <w:rsid w:val="00580D74"/>
    <w:rsid w:val="00580D8E"/>
    <w:rsid w:val="005816F0"/>
    <w:rsid w:val="005825C2"/>
    <w:rsid w:val="005826E5"/>
    <w:rsid w:val="005827BE"/>
    <w:rsid w:val="00582820"/>
    <w:rsid w:val="00582EDC"/>
    <w:rsid w:val="005838F4"/>
    <w:rsid w:val="00583CB8"/>
    <w:rsid w:val="00584297"/>
    <w:rsid w:val="00584518"/>
    <w:rsid w:val="00584555"/>
    <w:rsid w:val="00584E2F"/>
    <w:rsid w:val="00584F42"/>
    <w:rsid w:val="00585010"/>
    <w:rsid w:val="0058563F"/>
    <w:rsid w:val="005859C9"/>
    <w:rsid w:val="005865AC"/>
    <w:rsid w:val="005867A2"/>
    <w:rsid w:val="00586C5D"/>
    <w:rsid w:val="00586D08"/>
    <w:rsid w:val="00587CFF"/>
    <w:rsid w:val="00590327"/>
    <w:rsid w:val="00590708"/>
    <w:rsid w:val="00590762"/>
    <w:rsid w:val="00590832"/>
    <w:rsid w:val="00590FD3"/>
    <w:rsid w:val="0059236E"/>
    <w:rsid w:val="005940F5"/>
    <w:rsid w:val="00594A03"/>
    <w:rsid w:val="00594C5A"/>
    <w:rsid w:val="00595232"/>
    <w:rsid w:val="00595AC7"/>
    <w:rsid w:val="00595C9F"/>
    <w:rsid w:val="005971C6"/>
    <w:rsid w:val="005977D3"/>
    <w:rsid w:val="00597910"/>
    <w:rsid w:val="005979F5"/>
    <w:rsid w:val="00597B16"/>
    <w:rsid w:val="00597D45"/>
    <w:rsid w:val="00597E07"/>
    <w:rsid w:val="005A0EA0"/>
    <w:rsid w:val="005A0EC7"/>
    <w:rsid w:val="005A11F8"/>
    <w:rsid w:val="005A2770"/>
    <w:rsid w:val="005A331E"/>
    <w:rsid w:val="005A422F"/>
    <w:rsid w:val="005A4CDC"/>
    <w:rsid w:val="005A4D65"/>
    <w:rsid w:val="005A52C6"/>
    <w:rsid w:val="005A623E"/>
    <w:rsid w:val="005A7B36"/>
    <w:rsid w:val="005A7B5B"/>
    <w:rsid w:val="005B0322"/>
    <w:rsid w:val="005B0880"/>
    <w:rsid w:val="005B1C43"/>
    <w:rsid w:val="005B2C80"/>
    <w:rsid w:val="005B2D71"/>
    <w:rsid w:val="005B3643"/>
    <w:rsid w:val="005B399A"/>
    <w:rsid w:val="005B3F77"/>
    <w:rsid w:val="005B440B"/>
    <w:rsid w:val="005B526A"/>
    <w:rsid w:val="005B5364"/>
    <w:rsid w:val="005B5A04"/>
    <w:rsid w:val="005B5BF4"/>
    <w:rsid w:val="005B7212"/>
    <w:rsid w:val="005B7213"/>
    <w:rsid w:val="005B732D"/>
    <w:rsid w:val="005B7393"/>
    <w:rsid w:val="005B7621"/>
    <w:rsid w:val="005B77D9"/>
    <w:rsid w:val="005B7824"/>
    <w:rsid w:val="005B7D2F"/>
    <w:rsid w:val="005C0106"/>
    <w:rsid w:val="005C13AE"/>
    <w:rsid w:val="005C3045"/>
    <w:rsid w:val="005C3A96"/>
    <w:rsid w:val="005C44AA"/>
    <w:rsid w:val="005C5394"/>
    <w:rsid w:val="005C586E"/>
    <w:rsid w:val="005C5C77"/>
    <w:rsid w:val="005C66DF"/>
    <w:rsid w:val="005C6B2E"/>
    <w:rsid w:val="005C6E97"/>
    <w:rsid w:val="005C7210"/>
    <w:rsid w:val="005C7CBF"/>
    <w:rsid w:val="005D08E3"/>
    <w:rsid w:val="005D1235"/>
    <w:rsid w:val="005D191D"/>
    <w:rsid w:val="005D2220"/>
    <w:rsid w:val="005D32F9"/>
    <w:rsid w:val="005D3AEC"/>
    <w:rsid w:val="005D4DA7"/>
    <w:rsid w:val="005D4E4F"/>
    <w:rsid w:val="005D4FC1"/>
    <w:rsid w:val="005D535C"/>
    <w:rsid w:val="005D556B"/>
    <w:rsid w:val="005D602B"/>
    <w:rsid w:val="005D63A5"/>
    <w:rsid w:val="005D671B"/>
    <w:rsid w:val="005D6A95"/>
    <w:rsid w:val="005D75E8"/>
    <w:rsid w:val="005E03C2"/>
    <w:rsid w:val="005E0504"/>
    <w:rsid w:val="005E0B6F"/>
    <w:rsid w:val="005E1034"/>
    <w:rsid w:val="005E173E"/>
    <w:rsid w:val="005E20B2"/>
    <w:rsid w:val="005E219E"/>
    <w:rsid w:val="005E395F"/>
    <w:rsid w:val="005E3FAF"/>
    <w:rsid w:val="005E6510"/>
    <w:rsid w:val="005E6A4C"/>
    <w:rsid w:val="005E6A81"/>
    <w:rsid w:val="005E7361"/>
    <w:rsid w:val="005E764C"/>
    <w:rsid w:val="005E7BC1"/>
    <w:rsid w:val="005E7D9E"/>
    <w:rsid w:val="005F046C"/>
    <w:rsid w:val="005F06E1"/>
    <w:rsid w:val="005F0B2B"/>
    <w:rsid w:val="005F0CE4"/>
    <w:rsid w:val="005F13A0"/>
    <w:rsid w:val="005F1A99"/>
    <w:rsid w:val="005F1C12"/>
    <w:rsid w:val="005F1CF4"/>
    <w:rsid w:val="005F213E"/>
    <w:rsid w:val="005F22EB"/>
    <w:rsid w:val="005F2424"/>
    <w:rsid w:val="005F31B6"/>
    <w:rsid w:val="005F3448"/>
    <w:rsid w:val="005F3995"/>
    <w:rsid w:val="005F3B24"/>
    <w:rsid w:val="005F3FAF"/>
    <w:rsid w:val="005F400D"/>
    <w:rsid w:val="005F4486"/>
    <w:rsid w:val="005F4F4D"/>
    <w:rsid w:val="005F5F40"/>
    <w:rsid w:val="005F5FF4"/>
    <w:rsid w:val="005F67D9"/>
    <w:rsid w:val="005F6861"/>
    <w:rsid w:val="005F6CE5"/>
    <w:rsid w:val="00600548"/>
    <w:rsid w:val="0060092E"/>
    <w:rsid w:val="00600CFE"/>
    <w:rsid w:val="00601233"/>
    <w:rsid w:val="0060195D"/>
    <w:rsid w:val="00601FD1"/>
    <w:rsid w:val="00601FFA"/>
    <w:rsid w:val="00602239"/>
    <w:rsid w:val="006027BB"/>
    <w:rsid w:val="00603286"/>
    <w:rsid w:val="00604B37"/>
    <w:rsid w:val="00605AB3"/>
    <w:rsid w:val="00605AD2"/>
    <w:rsid w:val="00605AED"/>
    <w:rsid w:val="00605D78"/>
    <w:rsid w:val="00606639"/>
    <w:rsid w:val="00606788"/>
    <w:rsid w:val="00606C43"/>
    <w:rsid w:val="00607BEB"/>
    <w:rsid w:val="00610000"/>
    <w:rsid w:val="0061002C"/>
    <w:rsid w:val="00610B2D"/>
    <w:rsid w:val="00610B41"/>
    <w:rsid w:val="00611A25"/>
    <w:rsid w:val="00611D61"/>
    <w:rsid w:val="006120E6"/>
    <w:rsid w:val="00613420"/>
    <w:rsid w:val="006138CB"/>
    <w:rsid w:val="00613F51"/>
    <w:rsid w:val="00614A4E"/>
    <w:rsid w:val="0061581D"/>
    <w:rsid w:val="0061618D"/>
    <w:rsid w:val="0061640E"/>
    <w:rsid w:val="00620350"/>
    <w:rsid w:val="0062057C"/>
    <w:rsid w:val="00621353"/>
    <w:rsid w:val="00622538"/>
    <w:rsid w:val="006225F1"/>
    <w:rsid w:val="0062294D"/>
    <w:rsid w:val="00622DBC"/>
    <w:rsid w:val="00623151"/>
    <w:rsid w:val="00623900"/>
    <w:rsid w:val="00623E49"/>
    <w:rsid w:val="00624486"/>
    <w:rsid w:val="0062508F"/>
    <w:rsid w:val="006256E3"/>
    <w:rsid w:val="00625DB1"/>
    <w:rsid w:val="00626A82"/>
    <w:rsid w:val="00627BD3"/>
    <w:rsid w:val="00627D38"/>
    <w:rsid w:val="00627D64"/>
    <w:rsid w:val="00630917"/>
    <w:rsid w:val="00630999"/>
    <w:rsid w:val="0063241B"/>
    <w:rsid w:val="00632B51"/>
    <w:rsid w:val="00633634"/>
    <w:rsid w:val="00633670"/>
    <w:rsid w:val="00633D14"/>
    <w:rsid w:val="00634566"/>
    <w:rsid w:val="006352ED"/>
    <w:rsid w:val="006359E1"/>
    <w:rsid w:val="00635A83"/>
    <w:rsid w:val="0063616E"/>
    <w:rsid w:val="006370D1"/>
    <w:rsid w:val="0063775F"/>
    <w:rsid w:val="00640304"/>
    <w:rsid w:val="0064089C"/>
    <w:rsid w:val="00640C09"/>
    <w:rsid w:val="00640F3F"/>
    <w:rsid w:val="0064141F"/>
    <w:rsid w:val="006414A8"/>
    <w:rsid w:val="00641992"/>
    <w:rsid w:val="00641C36"/>
    <w:rsid w:val="00642366"/>
    <w:rsid w:val="00642D94"/>
    <w:rsid w:val="00642EEE"/>
    <w:rsid w:val="0064319A"/>
    <w:rsid w:val="006433AA"/>
    <w:rsid w:val="00643AED"/>
    <w:rsid w:val="00643E6F"/>
    <w:rsid w:val="00644107"/>
    <w:rsid w:val="00644CF8"/>
    <w:rsid w:val="00644D7D"/>
    <w:rsid w:val="006452D9"/>
    <w:rsid w:val="00646267"/>
    <w:rsid w:val="00646402"/>
    <w:rsid w:val="00647428"/>
    <w:rsid w:val="00647BD0"/>
    <w:rsid w:val="00650723"/>
    <w:rsid w:val="006507EB"/>
    <w:rsid w:val="00651A3B"/>
    <w:rsid w:val="00651B64"/>
    <w:rsid w:val="006541FA"/>
    <w:rsid w:val="00654378"/>
    <w:rsid w:val="00654684"/>
    <w:rsid w:val="006548BA"/>
    <w:rsid w:val="006549F7"/>
    <w:rsid w:val="00655665"/>
    <w:rsid w:val="006556AC"/>
    <w:rsid w:val="00655EFB"/>
    <w:rsid w:val="00656401"/>
    <w:rsid w:val="00656493"/>
    <w:rsid w:val="00656874"/>
    <w:rsid w:val="0065689C"/>
    <w:rsid w:val="00656C4B"/>
    <w:rsid w:val="00656CC1"/>
    <w:rsid w:val="00656CC5"/>
    <w:rsid w:val="00657815"/>
    <w:rsid w:val="006578DF"/>
    <w:rsid w:val="00657D84"/>
    <w:rsid w:val="00657EEF"/>
    <w:rsid w:val="00657F6F"/>
    <w:rsid w:val="00660225"/>
    <w:rsid w:val="006622AC"/>
    <w:rsid w:val="00662E88"/>
    <w:rsid w:val="00663EE5"/>
    <w:rsid w:val="006656DA"/>
    <w:rsid w:val="00665DC5"/>
    <w:rsid w:val="00666585"/>
    <w:rsid w:val="006668F2"/>
    <w:rsid w:val="00666998"/>
    <w:rsid w:val="00666E38"/>
    <w:rsid w:val="00667622"/>
    <w:rsid w:val="00667730"/>
    <w:rsid w:val="0066779D"/>
    <w:rsid w:val="00670AFE"/>
    <w:rsid w:val="006711BA"/>
    <w:rsid w:val="00673500"/>
    <w:rsid w:val="006738E4"/>
    <w:rsid w:val="00673B98"/>
    <w:rsid w:val="00674023"/>
    <w:rsid w:val="00675257"/>
    <w:rsid w:val="006753D0"/>
    <w:rsid w:val="00675ACF"/>
    <w:rsid w:val="006762D7"/>
    <w:rsid w:val="00677ABD"/>
    <w:rsid w:val="00677B10"/>
    <w:rsid w:val="0068081E"/>
    <w:rsid w:val="00680D21"/>
    <w:rsid w:val="00681A01"/>
    <w:rsid w:val="0068231C"/>
    <w:rsid w:val="00682969"/>
    <w:rsid w:val="00682AC0"/>
    <w:rsid w:val="0068419A"/>
    <w:rsid w:val="00684397"/>
    <w:rsid w:val="006844B5"/>
    <w:rsid w:val="00684901"/>
    <w:rsid w:val="00684E9D"/>
    <w:rsid w:val="0068559A"/>
    <w:rsid w:val="0068665A"/>
    <w:rsid w:val="00686E65"/>
    <w:rsid w:val="0068720E"/>
    <w:rsid w:val="006872DF"/>
    <w:rsid w:val="006873E9"/>
    <w:rsid w:val="00687D4D"/>
    <w:rsid w:val="0069009F"/>
    <w:rsid w:val="00690DC6"/>
    <w:rsid w:val="00691618"/>
    <w:rsid w:val="006919E8"/>
    <w:rsid w:val="00691DA1"/>
    <w:rsid w:val="00691F71"/>
    <w:rsid w:val="00692C49"/>
    <w:rsid w:val="00692FFC"/>
    <w:rsid w:val="006937BE"/>
    <w:rsid w:val="00693E46"/>
    <w:rsid w:val="00694799"/>
    <w:rsid w:val="00694852"/>
    <w:rsid w:val="00694D41"/>
    <w:rsid w:val="006951B4"/>
    <w:rsid w:val="00695C3F"/>
    <w:rsid w:val="00696EA2"/>
    <w:rsid w:val="006A0185"/>
    <w:rsid w:val="006A0693"/>
    <w:rsid w:val="006A0C1C"/>
    <w:rsid w:val="006A0C64"/>
    <w:rsid w:val="006A0DCF"/>
    <w:rsid w:val="006A18C9"/>
    <w:rsid w:val="006A1B8C"/>
    <w:rsid w:val="006A2A5F"/>
    <w:rsid w:val="006A2C58"/>
    <w:rsid w:val="006A3FD2"/>
    <w:rsid w:val="006A4167"/>
    <w:rsid w:val="006A4889"/>
    <w:rsid w:val="006A63AA"/>
    <w:rsid w:val="006A67BE"/>
    <w:rsid w:val="006A6EB4"/>
    <w:rsid w:val="006A703C"/>
    <w:rsid w:val="006A76B0"/>
    <w:rsid w:val="006A7848"/>
    <w:rsid w:val="006A7A10"/>
    <w:rsid w:val="006A7BF8"/>
    <w:rsid w:val="006A7CB7"/>
    <w:rsid w:val="006A7EA4"/>
    <w:rsid w:val="006B0265"/>
    <w:rsid w:val="006B07D5"/>
    <w:rsid w:val="006B169E"/>
    <w:rsid w:val="006B17C6"/>
    <w:rsid w:val="006B29B5"/>
    <w:rsid w:val="006B31F1"/>
    <w:rsid w:val="006B3553"/>
    <w:rsid w:val="006B3670"/>
    <w:rsid w:val="006B3872"/>
    <w:rsid w:val="006B42BE"/>
    <w:rsid w:val="006B4B82"/>
    <w:rsid w:val="006B5BA6"/>
    <w:rsid w:val="006B6055"/>
    <w:rsid w:val="006B7356"/>
    <w:rsid w:val="006B7524"/>
    <w:rsid w:val="006B7D43"/>
    <w:rsid w:val="006C0505"/>
    <w:rsid w:val="006C05AC"/>
    <w:rsid w:val="006C0D7D"/>
    <w:rsid w:val="006C0E93"/>
    <w:rsid w:val="006C0F5B"/>
    <w:rsid w:val="006C18AB"/>
    <w:rsid w:val="006C2275"/>
    <w:rsid w:val="006C276B"/>
    <w:rsid w:val="006C2A0E"/>
    <w:rsid w:val="006C31E5"/>
    <w:rsid w:val="006C3AB4"/>
    <w:rsid w:val="006C4E7C"/>
    <w:rsid w:val="006C5514"/>
    <w:rsid w:val="006C5696"/>
    <w:rsid w:val="006C604F"/>
    <w:rsid w:val="006C62B8"/>
    <w:rsid w:val="006C69AA"/>
    <w:rsid w:val="006C73ED"/>
    <w:rsid w:val="006C74FA"/>
    <w:rsid w:val="006D065D"/>
    <w:rsid w:val="006D0739"/>
    <w:rsid w:val="006D0970"/>
    <w:rsid w:val="006D0C0C"/>
    <w:rsid w:val="006D0C89"/>
    <w:rsid w:val="006D0D7C"/>
    <w:rsid w:val="006D183B"/>
    <w:rsid w:val="006D2649"/>
    <w:rsid w:val="006D2703"/>
    <w:rsid w:val="006D482A"/>
    <w:rsid w:val="006D5253"/>
    <w:rsid w:val="006D5A09"/>
    <w:rsid w:val="006D5A4D"/>
    <w:rsid w:val="006D6245"/>
    <w:rsid w:val="006D6A66"/>
    <w:rsid w:val="006D7CC4"/>
    <w:rsid w:val="006E259F"/>
    <w:rsid w:val="006E3260"/>
    <w:rsid w:val="006E36F9"/>
    <w:rsid w:val="006E3A2C"/>
    <w:rsid w:val="006E3AEB"/>
    <w:rsid w:val="006E426C"/>
    <w:rsid w:val="006E42FE"/>
    <w:rsid w:val="006E486D"/>
    <w:rsid w:val="006E4D9C"/>
    <w:rsid w:val="006E5239"/>
    <w:rsid w:val="006E58DE"/>
    <w:rsid w:val="006E5A8A"/>
    <w:rsid w:val="006E5C1D"/>
    <w:rsid w:val="006E6007"/>
    <w:rsid w:val="006E6250"/>
    <w:rsid w:val="006E6656"/>
    <w:rsid w:val="006F0E7F"/>
    <w:rsid w:val="006F0F88"/>
    <w:rsid w:val="006F1053"/>
    <w:rsid w:val="006F152A"/>
    <w:rsid w:val="006F1564"/>
    <w:rsid w:val="006F17C1"/>
    <w:rsid w:val="006F18CC"/>
    <w:rsid w:val="006F1988"/>
    <w:rsid w:val="006F22C2"/>
    <w:rsid w:val="006F23E6"/>
    <w:rsid w:val="006F2D06"/>
    <w:rsid w:val="006F41EA"/>
    <w:rsid w:val="006F4209"/>
    <w:rsid w:val="006F44E0"/>
    <w:rsid w:val="006F4C9B"/>
    <w:rsid w:val="006F5309"/>
    <w:rsid w:val="006F548B"/>
    <w:rsid w:val="006F617D"/>
    <w:rsid w:val="006F6419"/>
    <w:rsid w:val="006F6A6C"/>
    <w:rsid w:val="006F6C97"/>
    <w:rsid w:val="006F6EC0"/>
    <w:rsid w:val="006F7F8F"/>
    <w:rsid w:val="00700A28"/>
    <w:rsid w:val="00700A2A"/>
    <w:rsid w:val="00700BCC"/>
    <w:rsid w:val="00701E08"/>
    <w:rsid w:val="007021AB"/>
    <w:rsid w:val="00702AF5"/>
    <w:rsid w:val="00702C76"/>
    <w:rsid w:val="00702F6D"/>
    <w:rsid w:val="00703889"/>
    <w:rsid w:val="00703B74"/>
    <w:rsid w:val="00704199"/>
    <w:rsid w:val="0070451C"/>
    <w:rsid w:val="0070485F"/>
    <w:rsid w:val="00704BF1"/>
    <w:rsid w:val="0070509C"/>
    <w:rsid w:val="007059A6"/>
    <w:rsid w:val="007063CE"/>
    <w:rsid w:val="007065F7"/>
    <w:rsid w:val="00706DB1"/>
    <w:rsid w:val="00707635"/>
    <w:rsid w:val="00707EC0"/>
    <w:rsid w:val="00710A4A"/>
    <w:rsid w:val="0071147A"/>
    <w:rsid w:val="00711BBF"/>
    <w:rsid w:val="007127D3"/>
    <w:rsid w:val="00712CB7"/>
    <w:rsid w:val="00713642"/>
    <w:rsid w:val="00714CAA"/>
    <w:rsid w:val="00715683"/>
    <w:rsid w:val="00716329"/>
    <w:rsid w:val="00716C88"/>
    <w:rsid w:val="0071755B"/>
    <w:rsid w:val="00717AF6"/>
    <w:rsid w:val="0072054D"/>
    <w:rsid w:val="007205AB"/>
    <w:rsid w:val="0072127D"/>
    <w:rsid w:val="007214B6"/>
    <w:rsid w:val="00721CA2"/>
    <w:rsid w:val="00721ED5"/>
    <w:rsid w:val="0072226F"/>
    <w:rsid w:val="007225BA"/>
    <w:rsid w:val="00722981"/>
    <w:rsid w:val="0072298F"/>
    <w:rsid w:val="00723317"/>
    <w:rsid w:val="0072390B"/>
    <w:rsid w:val="00724F59"/>
    <w:rsid w:val="007250AD"/>
    <w:rsid w:val="0072517E"/>
    <w:rsid w:val="007251C0"/>
    <w:rsid w:val="00725383"/>
    <w:rsid w:val="00725C0D"/>
    <w:rsid w:val="00725E42"/>
    <w:rsid w:val="00726651"/>
    <w:rsid w:val="00726CEE"/>
    <w:rsid w:val="00727294"/>
    <w:rsid w:val="00727393"/>
    <w:rsid w:val="007300FA"/>
    <w:rsid w:val="007305F1"/>
    <w:rsid w:val="00730E6A"/>
    <w:rsid w:val="007316B0"/>
    <w:rsid w:val="00731C5B"/>
    <w:rsid w:val="00731D2F"/>
    <w:rsid w:val="007325DF"/>
    <w:rsid w:val="007331E6"/>
    <w:rsid w:val="007338AC"/>
    <w:rsid w:val="00733B1E"/>
    <w:rsid w:val="00733DAF"/>
    <w:rsid w:val="00734682"/>
    <w:rsid w:val="00734716"/>
    <w:rsid w:val="00734AE5"/>
    <w:rsid w:val="00734FDA"/>
    <w:rsid w:val="00735638"/>
    <w:rsid w:val="00735834"/>
    <w:rsid w:val="00736008"/>
    <w:rsid w:val="007371F8"/>
    <w:rsid w:val="00737CA4"/>
    <w:rsid w:val="00740B05"/>
    <w:rsid w:val="00740C08"/>
    <w:rsid w:val="007416FA"/>
    <w:rsid w:val="00741C6A"/>
    <w:rsid w:val="00742312"/>
    <w:rsid w:val="0074235C"/>
    <w:rsid w:val="00742540"/>
    <w:rsid w:val="0074422D"/>
    <w:rsid w:val="00745D06"/>
    <w:rsid w:val="007464CD"/>
    <w:rsid w:val="00747289"/>
    <w:rsid w:val="007504B9"/>
    <w:rsid w:val="007507DD"/>
    <w:rsid w:val="007507FF"/>
    <w:rsid w:val="00751251"/>
    <w:rsid w:val="0075205D"/>
    <w:rsid w:val="00752625"/>
    <w:rsid w:val="007527D9"/>
    <w:rsid w:val="0075353C"/>
    <w:rsid w:val="00753CCA"/>
    <w:rsid w:val="00754978"/>
    <w:rsid w:val="00754D0A"/>
    <w:rsid w:val="00754E29"/>
    <w:rsid w:val="00755273"/>
    <w:rsid w:val="00755D1B"/>
    <w:rsid w:val="007572A8"/>
    <w:rsid w:val="007574C5"/>
    <w:rsid w:val="00757FA9"/>
    <w:rsid w:val="00760A4A"/>
    <w:rsid w:val="00760B51"/>
    <w:rsid w:val="00760E9D"/>
    <w:rsid w:val="007614B9"/>
    <w:rsid w:val="0076152C"/>
    <w:rsid w:val="00761A0A"/>
    <w:rsid w:val="00762622"/>
    <w:rsid w:val="00762649"/>
    <w:rsid w:val="0076267E"/>
    <w:rsid w:val="00762BD1"/>
    <w:rsid w:val="00762BF4"/>
    <w:rsid w:val="007636B7"/>
    <w:rsid w:val="0076371C"/>
    <w:rsid w:val="00763E3B"/>
    <w:rsid w:val="007640CA"/>
    <w:rsid w:val="007642FD"/>
    <w:rsid w:val="0076447F"/>
    <w:rsid w:val="00764B1F"/>
    <w:rsid w:val="00764BD4"/>
    <w:rsid w:val="00764D35"/>
    <w:rsid w:val="00765026"/>
    <w:rsid w:val="0076513C"/>
    <w:rsid w:val="00766211"/>
    <w:rsid w:val="007663B6"/>
    <w:rsid w:val="0076682F"/>
    <w:rsid w:val="007672A2"/>
    <w:rsid w:val="00767A7F"/>
    <w:rsid w:val="00767F4A"/>
    <w:rsid w:val="007714ED"/>
    <w:rsid w:val="007720C7"/>
    <w:rsid w:val="007731E3"/>
    <w:rsid w:val="0077418D"/>
    <w:rsid w:val="00774836"/>
    <w:rsid w:val="00775E00"/>
    <w:rsid w:val="00777A41"/>
    <w:rsid w:val="00777B3A"/>
    <w:rsid w:val="00777C4B"/>
    <w:rsid w:val="0078053B"/>
    <w:rsid w:val="0078093B"/>
    <w:rsid w:val="00781171"/>
    <w:rsid w:val="007819ED"/>
    <w:rsid w:val="00781ED5"/>
    <w:rsid w:val="007823DF"/>
    <w:rsid w:val="00782670"/>
    <w:rsid w:val="00783286"/>
    <w:rsid w:val="007832F9"/>
    <w:rsid w:val="00783AA9"/>
    <w:rsid w:val="00783E9F"/>
    <w:rsid w:val="0078494B"/>
    <w:rsid w:val="00784E7B"/>
    <w:rsid w:val="007850BF"/>
    <w:rsid w:val="00785AA0"/>
    <w:rsid w:val="00785F57"/>
    <w:rsid w:val="007877C6"/>
    <w:rsid w:val="00787AFE"/>
    <w:rsid w:val="00787D86"/>
    <w:rsid w:val="007904DF"/>
    <w:rsid w:val="0079092D"/>
    <w:rsid w:val="00790BAA"/>
    <w:rsid w:val="00791304"/>
    <w:rsid w:val="00791C57"/>
    <w:rsid w:val="00791CAE"/>
    <w:rsid w:val="00792193"/>
    <w:rsid w:val="00793002"/>
    <w:rsid w:val="0079397C"/>
    <w:rsid w:val="00793AC1"/>
    <w:rsid w:val="00793CAA"/>
    <w:rsid w:val="00794072"/>
    <w:rsid w:val="00794678"/>
    <w:rsid w:val="007948DC"/>
    <w:rsid w:val="00795D0B"/>
    <w:rsid w:val="00795DD1"/>
    <w:rsid w:val="00796A30"/>
    <w:rsid w:val="00797609"/>
    <w:rsid w:val="007A0434"/>
    <w:rsid w:val="007A044E"/>
    <w:rsid w:val="007A140C"/>
    <w:rsid w:val="007A15F5"/>
    <w:rsid w:val="007A266E"/>
    <w:rsid w:val="007A26B2"/>
    <w:rsid w:val="007A283E"/>
    <w:rsid w:val="007A3754"/>
    <w:rsid w:val="007A48CB"/>
    <w:rsid w:val="007A4CB2"/>
    <w:rsid w:val="007A568C"/>
    <w:rsid w:val="007A5A64"/>
    <w:rsid w:val="007A5C44"/>
    <w:rsid w:val="007A5CD7"/>
    <w:rsid w:val="007A6636"/>
    <w:rsid w:val="007A6988"/>
    <w:rsid w:val="007A6A1A"/>
    <w:rsid w:val="007A7690"/>
    <w:rsid w:val="007A7943"/>
    <w:rsid w:val="007A7AE1"/>
    <w:rsid w:val="007A7B37"/>
    <w:rsid w:val="007A7C13"/>
    <w:rsid w:val="007A7F6D"/>
    <w:rsid w:val="007B120C"/>
    <w:rsid w:val="007B1606"/>
    <w:rsid w:val="007B2075"/>
    <w:rsid w:val="007B23AF"/>
    <w:rsid w:val="007B2C57"/>
    <w:rsid w:val="007B3004"/>
    <w:rsid w:val="007B32A1"/>
    <w:rsid w:val="007B36CB"/>
    <w:rsid w:val="007B3C18"/>
    <w:rsid w:val="007B4494"/>
    <w:rsid w:val="007B45B8"/>
    <w:rsid w:val="007B474D"/>
    <w:rsid w:val="007B475D"/>
    <w:rsid w:val="007B75B3"/>
    <w:rsid w:val="007B7DC5"/>
    <w:rsid w:val="007C0389"/>
    <w:rsid w:val="007C0685"/>
    <w:rsid w:val="007C0729"/>
    <w:rsid w:val="007C07A7"/>
    <w:rsid w:val="007C0B51"/>
    <w:rsid w:val="007C0CF8"/>
    <w:rsid w:val="007C0FE6"/>
    <w:rsid w:val="007C132F"/>
    <w:rsid w:val="007C20B2"/>
    <w:rsid w:val="007C3C1B"/>
    <w:rsid w:val="007C3F75"/>
    <w:rsid w:val="007C40FD"/>
    <w:rsid w:val="007C4303"/>
    <w:rsid w:val="007C44E2"/>
    <w:rsid w:val="007C4CB4"/>
    <w:rsid w:val="007C4F94"/>
    <w:rsid w:val="007C54D0"/>
    <w:rsid w:val="007C57F7"/>
    <w:rsid w:val="007C59D8"/>
    <w:rsid w:val="007C5D84"/>
    <w:rsid w:val="007C6D43"/>
    <w:rsid w:val="007C6D66"/>
    <w:rsid w:val="007C7AD6"/>
    <w:rsid w:val="007C7D26"/>
    <w:rsid w:val="007C7D7C"/>
    <w:rsid w:val="007C7FEF"/>
    <w:rsid w:val="007D054A"/>
    <w:rsid w:val="007D07C2"/>
    <w:rsid w:val="007D090C"/>
    <w:rsid w:val="007D0952"/>
    <w:rsid w:val="007D0F08"/>
    <w:rsid w:val="007D12B0"/>
    <w:rsid w:val="007D1369"/>
    <w:rsid w:val="007D1E3B"/>
    <w:rsid w:val="007D2698"/>
    <w:rsid w:val="007D2981"/>
    <w:rsid w:val="007D2BCC"/>
    <w:rsid w:val="007D2D58"/>
    <w:rsid w:val="007D2D69"/>
    <w:rsid w:val="007D2F96"/>
    <w:rsid w:val="007D357C"/>
    <w:rsid w:val="007D3D7D"/>
    <w:rsid w:val="007D4544"/>
    <w:rsid w:val="007D4BA3"/>
    <w:rsid w:val="007D5D30"/>
    <w:rsid w:val="007D5EF9"/>
    <w:rsid w:val="007D7531"/>
    <w:rsid w:val="007D7ECE"/>
    <w:rsid w:val="007D7FD1"/>
    <w:rsid w:val="007E012C"/>
    <w:rsid w:val="007E0447"/>
    <w:rsid w:val="007E0509"/>
    <w:rsid w:val="007E18D6"/>
    <w:rsid w:val="007E19B4"/>
    <w:rsid w:val="007E542D"/>
    <w:rsid w:val="007E5A29"/>
    <w:rsid w:val="007E5D2F"/>
    <w:rsid w:val="007E6581"/>
    <w:rsid w:val="007E75F2"/>
    <w:rsid w:val="007E7BB1"/>
    <w:rsid w:val="007E7F90"/>
    <w:rsid w:val="007F1650"/>
    <w:rsid w:val="007F177E"/>
    <w:rsid w:val="007F1F12"/>
    <w:rsid w:val="007F1F73"/>
    <w:rsid w:val="007F2C95"/>
    <w:rsid w:val="007F3076"/>
    <w:rsid w:val="007F4CBB"/>
    <w:rsid w:val="007F4CE3"/>
    <w:rsid w:val="007F5420"/>
    <w:rsid w:val="007F5713"/>
    <w:rsid w:val="007F5CAD"/>
    <w:rsid w:val="007F5CEA"/>
    <w:rsid w:val="007F6708"/>
    <w:rsid w:val="007F6F80"/>
    <w:rsid w:val="007F7595"/>
    <w:rsid w:val="007F7EAC"/>
    <w:rsid w:val="00800899"/>
    <w:rsid w:val="0080128D"/>
    <w:rsid w:val="008013F1"/>
    <w:rsid w:val="00801764"/>
    <w:rsid w:val="0080179E"/>
    <w:rsid w:val="00802623"/>
    <w:rsid w:val="00802924"/>
    <w:rsid w:val="008035CE"/>
    <w:rsid w:val="00803885"/>
    <w:rsid w:val="008041E9"/>
    <w:rsid w:val="008045B8"/>
    <w:rsid w:val="00805751"/>
    <w:rsid w:val="00805ADC"/>
    <w:rsid w:val="00805DFA"/>
    <w:rsid w:val="00806574"/>
    <w:rsid w:val="00806A43"/>
    <w:rsid w:val="00806BC6"/>
    <w:rsid w:val="00807050"/>
    <w:rsid w:val="008077CD"/>
    <w:rsid w:val="00810446"/>
    <w:rsid w:val="00810477"/>
    <w:rsid w:val="00810728"/>
    <w:rsid w:val="00810874"/>
    <w:rsid w:val="00812FB9"/>
    <w:rsid w:val="00813E5F"/>
    <w:rsid w:val="008145D4"/>
    <w:rsid w:val="00814B5E"/>
    <w:rsid w:val="00814EC5"/>
    <w:rsid w:val="0081509D"/>
    <w:rsid w:val="0081541D"/>
    <w:rsid w:val="008157BE"/>
    <w:rsid w:val="00815842"/>
    <w:rsid w:val="00816738"/>
    <w:rsid w:val="00816B76"/>
    <w:rsid w:val="00816D61"/>
    <w:rsid w:val="0081746F"/>
    <w:rsid w:val="008175A7"/>
    <w:rsid w:val="0081787B"/>
    <w:rsid w:val="008178B7"/>
    <w:rsid w:val="00817AEE"/>
    <w:rsid w:val="0082018A"/>
    <w:rsid w:val="00820336"/>
    <w:rsid w:val="00820854"/>
    <w:rsid w:val="00820C12"/>
    <w:rsid w:val="00820CB6"/>
    <w:rsid w:val="00820D61"/>
    <w:rsid w:val="00821253"/>
    <w:rsid w:val="00821342"/>
    <w:rsid w:val="00821720"/>
    <w:rsid w:val="00822C96"/>
    <w:rsid w:val="00822CB6"/>
    <w:rsid w:val="008239B5"/>
    <w:rsid w:val="00824669"/>
    <w:rsid w:val="00824BAC"/>
    <w:rsid w:val="00824D2D"/>
    <w:rsid w:val="008250E8"/>
    <w:rsid w:val="00825216"/>
    <w:rsid w:val="00825243"/>
    <w:rsid w:val="00825A23"/>
    <w:rsid w:val="008267C6"/>
    <w:rsid w:val="008277AF"/>
    <w:rsid w:val="00830341"/>
    <w:rsid w:val="0083102B"/>
    <w:rsid w:val="00832F3A"/>
    <w:rsid w:val="00833BAF"/>
    <w:rsid w:val="00833C0A"/>
    <w:rsid w:val="00833C64"/>
    <w:rsid w:val="0083544E"/>
    <w:rsid w:val="00835CD5"/>
    <w:rsid w:val="00835DA9"/>
    <w:rsid w:val="00835E31"/>
    <w:rsid w:val="00836229"/>
    <w:rsid w:val="00836230"/>
    <w:rsid w:val="0083642C"/>
    <w:rsid w:val="00841C8F"/>
    <w:rsid w:val="00841E72"/>
    <w:rsid w:val="00842259"/>
    <w:rsid w:val="00842941"/>
    <w:rsid w:val="00842CD2"/>
    <w:rsid w:val="00843E3A"/>
    <w:rsid w:val="00844005"/>
    <w:rsid w:val="008446A7"/>
    <w:rsid w:val="00844E78"/>
    <w:rsid w:val="00845130"/>
    <w:rsid w:val="008467F1"/>
    <w:rsid w:val="00847524"/>
    <w:rsid w:val="00847581"/>
    <w:rsid w:val="0084768A"/>
    <w:rsid w:val="00847880"/>
    <w:rsid w:val="0085027D"/>
    <w:rsid w:val="008505B4"/>
    <w:rsid w:val="00850B8D"/>
    <w:rsid w:val="00850F27"/>
    <w:rsid w:val="008510D0"/>
    <w:rsid w:val="00852063"/>
    <w:rsid w:val="008521A1"/>
    <w:rsid w:val="008523D0"/>
    <w:rsid w:val="008529D3"/>
    <w:rsid w:val="008536C4"/>
    <w:rsid w:val="00853EE1"/>
    <w:rsid w:val="00853F2E"/>
    <w:rsid w:val="008544AD"/>
    <w:rsid w:val="00854830"/>
    <w:rsid w:val="0085496B"/>
    <w:rsid w:val="008549AE"/>
    <w:rsid w:val="00854C53"/>
    <w:rsid w:val="00854F2D"/>
    <w:rsid w:val="0085598B"/>
    <w:rsid w:val="00855FDB"/>
    <w:rsid w:val="00856258"/>
    <w:rsid w:val="00856A2E"/>
    <w:rsid w:val="00857D45"/>
    <w:rsid w:val="00857DA4"/>
    <w:rsid w:val="00857E57"/>
    <w:rsid w:val="00861835"/>
    <w:rsid w:val="008622F1"/>
    <w:rsid w:val="00862387"/>
    <w:rsid w:val="00862922"/>
    <w:rsid w:val="00862DAB"/>
    <w:rsid w:val="00863284"/>
    <w:rsid w:val="008634C9"/>
    <w:rsid w:val="008642BF"/>
    <w:rsid w:val="0086584F"/>
    <w:rsid w:val="008662A0"/>
    <w:rsid w:val="008663C7"/>
    <w:rsid w:val="008663FA"/>
    <w:rsid w:val="0086748D"/>
    <w:rsid w:val="00867A1B"/>
    <w:rsid w:val="00867C2E"/>
    <w:rsid w:val="00870415"/>
    <w:rsid w:val="00870D93"/>
    <w:rsid w:val="00871BD7"/>
    <w:rsid w:val="008720F9"/>
    <w:rsid w:val="008736AB"/>
    <w:rsid w:val="008737C2"/>
    <w:rsid w:val="00873DBC"/>
    <w:rsid w:val="00874E56"/>
    <w:rsid w:val="00876056"/>
    <w:rsid w:val="008771DF"/>
    <w:rsid w:val="008779C4"/>
    <w:rsid w:val="00877D9C"/>
    <w:rsid w:val="00877E67"/>
    <w:rsid w:val="0088027A"/>
    <w:rsid w:val="00881818"/>
    <w:rsid w:val="0088236A"/>
    <w:rsid w:val="008826F6"/>
    <w:rsid w:val="00882A55"/>
    <w:rsid w:val="00882AA7"/>
    <w:rsid w:val="0088311E"/>
    <w:rsid w:val="008836DF"/>
    <w:rsid w:val="0088478F"/>
    <w:rsid w:val="00884B8C"/>
    <w:rsid w:val="00884DEE"/>
    <w:rsid w:val="008854E6"/>
    <w:rsid w:val="00885726"/>
    <w:rsid w:val="00885F2A"/>
    <w:rsid w:val="00887115"/>
    <w:rsid w:val="008873D4"/>
    <w:rsid w:val="008876BB"/>
    <w:rsid w:val="0089074E"/>
    <w:rsid w:val="0089183F"/>
    <w:rsid w:val="00892C21"/>
    <w:rsid w:val="008937DC"/>
    <w:rsid w:val="008939C6"/>
    <w:rsid w:val="00893ED3"/>
    <w:rsid w:val="00894B80"/>
    <w:rsid w:val="00894D47"/>
    <w:rsid w:val="00894E0D"/>
    <w:rsid w:val="00894F3F"/>
    <w:rsid w:val="00896A68"/>
    <w:rsid w:val="00896A6B"/>
    <w:rsid w:val="008974A4"/>
    <w:rsid w:val="008974DC"/>
    <w:rsid w:val="008979F3"/>
    <w:rsid w:val="00897B72"/>
    <w:rsid w:val="00897E37"/>
    <w:rsid w:val="00897E64"/>
    <w:rsid w:val="008A03DF"/>
    <w:rsid w:val="008A05E3"/>
    <w:rsid w:val="008A081E"/>
    <w:rsid w:val="008A0F8A"/>
    <w:rsid w:val="008A1059"/>
    <w:rsid w:val="008A116F"/>
    <w:rsid w:val="008A1601"/>
    <w:rsid w:val="008A1AED"/>
    <w:rsid w:val="008A1C1A"/>
    <w:rsid w:val="008A276E"/>
    <w:rsid w:val="008A2940"/>
    <w:rsid w:val="008A2E14"/>
    <w:rsid w:val="008A3287"/>
    <w:rsid w:val="008A396C"/>
    <w:rsid w:val="008A471C"/>
    <w:rsid w:val="008A4DE3"/>
    <w:rsid w:val="008A548E"/>
    <w:rsid w:val="008A582D"/>
    <w:rsid w:val="008A649F"/>
    <w:rsid w:val="008A713B"/>
    <w:rsid w:val="008A7474"/>
    <w:rsid w:val="008A76DA"/>
    <w:rsid w:val="008A7F28"/>
    <w:rsid w:val="008B01CA"/>
    <w:rsid w:val="008B0E61"/>
    <w:rsid w:val="008B1D3C"/>
    <w:rsid w:val="008B2BFC"/>
    <w:rsid w:val="008B2E3B"/>
    <w:rsid w:val="008B3053"/>
    <w:rsid w:val="008B3541"/>
    <w:rsid w:val="008B375C"/>
    <w:rsid w:val="008B387F"/>
    <w:rsid w:val="008B3D51"/>
    <w:rsid w:val="008B45FC"/>
    <w:rsid w:val="008B549C"/>
    <w:rsid w:val="008B5FE0"/>
    <w:rsid w:val="008B6258"/>
    <w:rsid w:val="008B69D4"/>
    <w:rsid w:val="008B6B64"/>
    <w:rsid w:val="008B6DE2"/>
    <w:rsid w:val="008B6FF4"/>
    <w:rsid w:val="008B7D6C"/>
    <w:rsid w:val="008C0414"/>
    <w:rsid w:val="008C0492"/>
    <w:rsid w:val="008C0736"/>
    <w:rsid w:val="008C1144"/>
    <w:rsid w:val="008C1A54"/>
    <w:rsid w:val="008C1A74"/>
    <w:rsid w:val="008C1B39"/>
    <w:rsid w:val="008C2DD1"/>
    <w:rsid w:val="008C3458"/>
    <w:rsid w:val="008C3AE3"/>
    <w:rsid w:val="008C3FAD"/>
    <w:rsid w:val="008C5844"/>
    <w:rsid w:val="008C5AF1"/>
    <w:rsid w:val="008C636D"/>
    <w:rsid w:val="008C773C"/>
    <w:rsid w:val="008D0730"/>
    <w:rsid w:val="008D0B39"/>
    <w:rsid w:val="008D0DC6"/>
    <w:rsid w:val="008D0E4B"/>
    <w:rsid w:val="008D1A29"/>
    <w:rsid w:val="008D204E"/>
    <w:rsid w:val="008D2807"/>
    <w:rsid w:val="008D2933"/>
    <w:rsid w:val="008D3799"/>
    <w:rsid w:val="008D412A"/>
    <w:rsid w:val="008D4243"/>
    <w:rsid w:val="008D5494"/>
    <w:rsid w:val="008D5E3A"/>
    <w:rsid w:val="008D6615"/>
    <w:rsid w:val="008D6D7E"/>
    <w:rsid w:val="008D759D"/>
    <w:rsid w:val="008D7C78"/>
    <w:rsid w:val="008D7D16"/>
    <w:rsid w:val="008E0265"/>
    <w:rsid w:val="008E0466"/>
    <w:rsid w:val="008E046D"/>
    <w:rsid w:val="008E0BB7"/>
    <w:rsid w:val="008E1D94"/>
    <w:rsid w:val="008E1F35"/>
    <w:rsid w:val="008E214D"/>
    <w:rsid w:val="008E2913"/>
    <w:rsid w:val="008E29BA"/>
    <w:rsid w:val="008E2D25"/>
    <w:rsid w:val="008E3215"/>
    <w:rsid w:val="008E38F1"/>
    <w:rsid w:val="008E3905"/>
    <w:rsid w:val="008E4123"/>
    <w:rsid w:val="008E49D9"/>
    <w:rsid w:val="008E4E60"/>
    <w:rsid w:val="008E5206"/>
    <w:rsid w:val="008E624A"/>
    <w:rsid w:val="008E64D0"/>
    <w:rsid w:val="008E7227"/>
    <w:rsid w:val="008E7C2B"/>
    <w:rsid w:val="008F1041"/>
    <w:rsid w:val="008F161E"/>
    <w:rsid w:val="008F24AD"/>
    <w:rsid w:val="008F3353"/>
    <w:rsid w:val="008F48D2"/>
    <w:rsid w:val="008F496C"/>
    <w:rsid w:val="008F55FB"/>
    <w:rsid w:val="008F5D98"/>
    <w:rsid w:val="008F6335"/>
    <w:rsid w:val="008F66B5"/>
    <w:rsid w:val="00900398"/>
    <w:rsid w:val="00900C30"/>
    <w:rsid w:val="00900F38"/>
    <w:rsid w:val="0090107A"/>
    <w:rsid w:val="00901438"/>
    <w:rsid w:val="009014E9"/>
    <w:rsid w:val="00901B63"/>
    <w:rsid w:val="00902135"/>
    <w:rsid w:val="00902465"/>
    <w:rsid w:val="00902633"/>
    <w:rsid w:val="009035E7"/>
    <w:rsid w:val="009036CA"/>
    <w:rsid w:val="00904159"/>
    <w:rsid w:val="00904594"/>
    <w:rsid w:val="00904610"/>
    <w:rsid w:val="00904918"/>
    <w:rsid w:val="00904A3D"/>
    <w:rsid w:val="00904B62"/>
    <w:rsid w:val="00905071"/>
    <w:rsid w:val="009051F0"/>
    <w:rsid w:val="00905815"/>
    <w:rsid w:val="0090687E"/>
    <w:rsid w:val="00906EF0"/>
    <w:rsid w:val="00910449"/>
    <w:rsid w:val="00910655"/>
    <w:rsid w:val="00910979"/>
    <w:rsid w:val="009110E7"/>
    <w:rsid w:val="009116A0"/>
    <w:rsid w:val="009131DE"/>
    <w:rsid w:val="009136F0"/>
    <w:rsid w:val="00913770"/>
    <w:rsid w:val="00913A79"/>
    <w:rsid w:val="00913D11"/>
    <w:rsid w:val="009153BD"/>
    <w:rsid w:val="00917134"/>
    <w:rsid w:val="00917879"/>
    <w:rsid w:val="00917EB0"/>
    <w:rsid w:val="009205B4"/>
    <w:rsid w:val="00920F95"/>
    <w:rsid w:val="00921473"/>
    <w:rsid w:val="009214FD"/>
    <w:rsid w:val="00921FBB"/>
    <w:rsid w:val="00922147"/>
    <w:rsid w:val="00922274"/>
    <w:rsid w:val="009234EA"/>
    <w:rsid w:val="00923B3C"/>
    <w:rsid w:val="00923FBF"/>
    <w:rsid w:val="00924041"/>
    <w:rsid w:val="00924A37"/>
    <w:rsid w:val="00924D31"/>
    <w:rsid w:val="00925226"/>
    <w:rsid w:val="00925481"/>
    <w:rsid w:val="00926C02"/>
    <w:rsid w:val="00926D5E"/>
    <w:rsid w:val="009273EF"/>
    <w:rsid w:val="00930453"/>
    <w:rsid w:val="00930721"/>
    <w:rsid w:val="00930AB3"/>
    <w:rsid w:val="00930C3A"/>
    <w:rsid w:val="00930F75"/>
    <w:rsid w:val="0093280E"/>
    <w:rsid w:val="00932A91"/>
    <w:rsid w:val="009335A9"/>
    <w:rsid w:val="00933CB1"/>
    <w:rsid w:val="00934617"/>
    <w:rsid w:val="00935A99"/>
    <w:rsid w:val="00935CE6"/>
    <w:rsid w:val="009377EF"/>
    <w:rsid w:val="00937F8B"/>
    <w:rsid w:val="009404E2"/>
    <w:rsid w:val="00940917"/>
    <w:rsid w:val="0094118E"/>
    <w:rsid w:val="00941767"/>
    <w:rsid w:val="00941CB5"/>
    <w:rsid w:val="00941F43"/>
    <w:rsid w:val="00941F82"/>
    <w:rsid w:val="009423BB"/>
    <w:rsid w:val="00942543"/>
    <w:rsid w:val="00942B46"/>
    <w:rsid w:val="00943F65"/>
    <w:rsid w:val="00944A96"/>
    <w:rsid w:val="00944CE2"/>
    <w:rsid w:val="0094587A"/>
    <w:rsid w:val="00946E27"/>
    <w:rsid w:val="00946FA2"/>
    <w:rsid w:val="009472AE"/>
    <w:rsid w:val="0094740D"/>
    <w:rsid w:val="0094771C"/>
    <w:rsid w:val="00947BE6"/>
    <w:rsid w:val="009508F9"/>
    <w:rsid w:val="00950A12"/>
    <w:rsid w:val="009519A8"/>
    <w:rsid w:val="00953148"/>
    <w:rsid w:val="0095363F"/>
    <w:rsid w:val="0095392C"/>
    <w:rsid w:val="00953AE7"/>
    <w:rsid w:val="00954503"/>
    <w:rsid w:val="0095472F"/>
    <w:rsid w:val="00954983"/>
    <w:rsid w:val="00954991"/>
    <w:rsid w:val="00954DC4"/>
    <w:rsid w:val="00954DCA"/>
    <w:rsid w:val="00955715"/>
    <w:rsid w:val="00955A67"/>
    <w:rsid w:val="00955A82"/>
    <w:rsid w:val="00956305"/>
    <w:rsid w:val="009563B7"/>
    <w:rsid w:val="00956BB9"/>
    <w:rsid w:val="00956D52"/>
    <w:rsid w:val="0095768F"/>
    <w:rsid w:val="009605B8"/>
    <w:rsid w:val="009607E6"/>
    <w:rsid w:val="00960B48"/>
    <w:rsid w:val="00963457"/>
    <w:rsid w:val="00963721"/>
    <w:rsid w:val="00963AC0"/>
    <w:rsid w:val="00964116"/>
    <w:rsid w:val="009643C9"/>
    <w:rsid w:val="00964788"/>
    <w:rsid w:val="00965E85"/>
    <w:rsid w:val="0096622A"/>
    <w:rsid w:val="00966952"/>
    <w:rsid w:val="009669AF"/>
    <w:rsid w:val="00966B12"/>
    <w:rsid w:val="00966B3B"/>
    <w:rsid w:val="00966EFB"/>
    <w:rsid w:val="0096752F"/>
    <w:rsid w:val="00967689"/>
    <w:rsid w:val="0096778A"/>
    <w:rsid w:val="00967E0A"/>
    <w:rsid w:val="00970838"/>
    <w:rsid w:val="00970B60"/>
    <w:rsid w:val="00970EDE"/>
    <w:rsid w:val="00971A16"/>
    <w:rsid w:val="00971AA9"/>
    <w:rsid w:val="00971DE5"/>
    <w:rsid w:val="00972B02"/>
    <w:rsid w:val="00972B8C"/>
    <w:rsid w:val="00972CE1"/>
    <w:rsid w:val="009733B6"/>
    <w:rsid w:val="009734A3"/>
    <w:rsid w:val="009741E7"/>
    <w:rsid w:val="00974927"/>
    <w:rsid w:val="00976299"/>
    <w:rsid w:val="009766F5"/>
    <w:rsid w:val="00976BD9"/>
    <w:rsid w:val="009770BA"/>
    <w:rsid w:val="009772A5"/>
    <w:rsid w:val="009775EE"/>
    <w:rsid w:val="009777BC"/>
    <w:rsid w:val="00977A2C"/>
    <w:rsid w:val="00980A2C"/>
    <w:rsid w:val="009810A1"/>
    <w:rsid w:val="00983108"/>
    <w:rsid w:val="009832B9"/>
    <w:rsid w:val="0098368B"/>
    <w:rsid w:val="00983E7C"/>
    <w:rsid w:val="0098449E"/>
    <w:rsid w:val="00984854"/>
    <w:rsid w:val="009849D0"/>
    <w:rsid w:val="00984E94"/>
    <w:rsid w:val="00985171"/>
    <w:rsid w:val="00985C2D"/>
    <w:rsid w:val="009863EC"/>
    <w:rsid w:val="00986E12"/>
    <w:rsid w:val="00986F04"/>
    <w:rsid w:val="00987416"/>
    <w:rsid w:val="00987A66"/>
    <w:rsid w:val="00990C7C"/>
    <w:rsid w:val="00990D0D"/>
    <w:rsid w:val="00990EDA"/>
    <w:rsid w:val="00990F66"/>
    <w:rsid w:val="0099178B"/>
    <w:rsid w:val="009925B9"/>
    <w:rsid w:val="00992F78"/>
    <w:rsid w:val="00993142"/>
    <w:rsid w:val="00993403"/>
    <w:rsid w:val="00994202"/>
    <w:rsid w:val="0099480C"/>
    <w:rsid w:val="00994F7C"/>
    <w:rsid w:val="00995049"/>
    <w:rsid w:val="00995799"/>
    <w:rsid w:val="0099613D"/>
    <w:rsid w:val="00997462"/>
    <w:rsid w:val="00997C18"/>
    <w:rsid w:val="009A004B"/>
    <w:rsid w:val="009A0303"/>
    <w:rsid w:val="009A0680"/>
    <w:rsid w:val="009A0BD5"/>
    <w:rsid w:val="009A0D69"/>
    <w:rsid w:val="009A104B"/>
    <w:rsid w:val="009A1060"/>
    <w:rsid w:val="009A1F78"/>
    <w:rsid w:val="009A2272"/>
    <w:rsid w:val="009A2343"/>
    <w:rsid w:val="009A260B"/>
    <w:rsid w:val="009A2B6E"/>
    <w:rsid w:val="009A30AD"/>
    <w:rsid w:val="009A346C"/>
    <w:rsid w:val="009A35F6"/>
    <w:rsid w:val="009A5FB2"/>
    <w:rsid w:val="009A6B73"/>
    <w:rsid w:val="009A6FFE"/>
    <w:rsid w:val="009A7467"/>
    <w:rsid w:val="009B0353"/>
    <w:rsid w:val="009B03A5"/>
    <w:rsid w:val="009B179B"/>
    <w:rsid w:val="009B184C"/>
    <w:rsid w:val="009B2357"/>
    <w:rsid w:val="009B27F6"/>
    <w:rsid w:val="009B40BF"/>
    <w:rsid w:val="009B4A66"/>
    <w:rsid w:val="009B5E57"/>
    <w:rsid w:val="009B6603"/>
    <w:rsid w:val="009B69B2"/>
    <w:rsid w:val="009C0D07"/>
    <w:rsid w:val="009C12EE"/>
    <w:rsid w:val="009C12FF"/>
    <w:rsid w:val="009C1B54"/>
    <w:rsid w:val="009C3BA8"/>
    <w:rsid w:val="009C43FB"/>
    <w:rsid w:val="009C5AC2"/>
    <w:rsid w:val="009C63AD"/>
    <w:rsid w:val="009C6CD3"/>
    <w:rsid w:val="009C6FB1"/>
    <w:rsid w:val="009C75E7"/>
    <w:rsid w:val="009C7E43"/>
    <w:rsid w:val="009D0D98"/>
    <w:rsid w:val="009D1FA3"/>
    <w:rsid w:val="009D23A2"/>
    <w:rsid w:val="009D27E3"/>
    <w:rsid w:val="009D3CE5"/>
    <w:rsid w:val="009D3DC9"/>
    <w:rsid w:val="009D4EF7"/>
    <w:rsid w:val="009D547C"/>
    <w:rsid w:val="009D5C70"/>
    <w:rsid w:val="009D5F4E"/>
    <w:rsid w:val="009E018F"/>
    <w:rsid w:val="009E0C0F"/>
    <w:rsid w:val="009E1290"/>
    <w:rsid w:val="009E1BDC"/>
    <w:rsid w:val="009E1E1C"/>
    <w:rsid w:val="009E2548"/>
    <w:rsid w:val="009E28BF"/>
    <w:rsid w:val="009E2A18"/>
    <w:rsid w:val="009E2DC8"/>
    <w:rsid w:val="009E34F5"/>
    <w:rsid w:val="009E368B"/>
    <w:rsid w:val="009E3A63"/>
    <w:rsid w:val="009E3D1A"/>
    <w:rsid w:val="009E3FC3"/>
    <w:rsid w:val="009E44ED"/>
    <w:rsid w:val="009E45D9"/>
    <w:rsid w:val="009E49B6"/>
    <w:rsid w:val="009E4A92"/>
    <w:rsid w:val="009E4D73"/>
    <w:rsid w:val="009E50F1"/>
    <w:rsid w:val="009E5279"/>
    <w:rsid w:val="009E5601"/>
    <w:rsid w:val="009E597D"/>
    <w:rsid w:val="009E634E"/>
    <w:rsid w:val="009E6DA0"/>
    <w:rsid w:val="009E73D5"/>
    <w:rsid w:val="009F0002"/>
    <w:rsid w:val="009F0653"/>
    <w:rsid w:val="009F0921"/>
    <w:rsid w:val="009F154D"/>
    <w:rsid w:val="009F16C5"/>
    <w:rsid w:val="009F21C5"/>
    <w:rsid w:val="009F2752"/>
    <w:rsid w:val="009F39AF"/>
    <w:rsid w:val="009F3A57"/>
    <w:rsid w:val="009F3A58"/>
    <w:rsid w:val="009F3BAA"/>
    <w:rsid w:val="009F3DA3"/>
    <w:rsid w:val="009F4AE1"/>
    <w:rsid w:val="009F4B57"/>
    <w:rsid w:val="009F4EA2"/>
    <w:rsid w:val="009F6708"/>
    <w:rsid w:val="009F67CC"/>
    <w:rsid w:val="009F6D3F"/>
    <w:rsid w:val="009F7165"/>
    <w:rsid w:val="00A005EB"/>
    <w:rsid w:val="00A00E4A"/>
    <w:rsid w:val="00A00E6C"/>
    <w:rsid w:val="00A01022"/>
    <w:rsid w:val="00A014A0"/>
    <w:rsid w:val="00A019AE"/>
    <w:rsid w:val="00A0207F"/>
    <w:rsid w:val="00A03347"/>
    <w:rsid w:val="00A033BD"/>
    <w:rsid w:val="00A03A54"/>
    <w:rsid w:val="00A03F11"/>
    <w:rsid w:val="00A03F84"/>
    <w:rsid w:val="00A04D7E"/>
    <w:rsid w:val="00A050C2"/>
    <w:rsid w:val="00A05A21"/>
    <w:rsid w:val="00A061BB"/>
    <w:rsid w:val="00A06D6C"/>
    <w:rsid w:val="00A06DD7"/>
    <w:rsid w:val="00A06DFD"/>
    <w:rsid w:val="00A0706B"/>
    <w:rsid w:val="00A0775B"/>
    <w:rsid w:val="00A07B1B"/>
    <w:rsid w:val="00A10A07"/>
    <w:rsid w:val="00A10B0B"/>
    <w:rsid w:val="00A11247"/>
    <w:rsid w:val="00A11458"/>
    <w:rsid w:val="00A11DCF"/>
    <w:rsid w:val="00A121AE"/>
    <w:rsid w:val="00A122A4"/>
    <w:rsid w:val="00A12EEA"/>
    <w:rsid w:val="00A1351F"/>
    <w:rsid w:val="00A13789"/>
    <w:rsid w:val="00A13A96"/>
    <w:rsid w:val="00A14398"/>
    <w:rsid w:val="00A14A06"/>
    <w:rsid w:val="00A15A51"/>
    <w:rsid w:val="00A169C6"/>
    <w:rsid w:val="00A16A88"/>
    <w:rsid w:val="00A1748E"/>
    <w:rsid w:val="00A207B2"/>
    <w:rsid w:val="00A222F2"/>
    <w:rsid w:val="00A22F98"/>
    <w:rsid w:val="00A234AF"/>
    <w:rsid w:val="00A235B0"/>
    <w:rsid w:val="00A24652"/>
    <w:rsid w:val="00A2518E"/>
    <w:rsid w:val="00A251D6"/>
    <w:rsid w:val="00A25436"/>
    <w:rsid w:val="00A254CC"/>
    <w:rsid w:val="00A25A18"/>
    <w:rsid w:val="00A25F24"/>
    <w:rsid w:val="00A26026"/>
    <w:rsid w:val="00A2676C"/>
    <w:rsid w:val="00A2736B"/>
    <w:rsid w:val="00A27A18"/>
    <w:rsid w:val="00A3014A"/>
    <w:rsid w:val="00A3021F"/>
    <w:rsid w:val="00A309F1"/>
    <w:rsid w:val="00A30B6B"/>
    <w:rsid w:val="00A3180F"/>
    <w:rsid w:val="00A31E40"/>
    <w:rsid w:val="00A325F3"/>
    <w:rsid w:val="00A32C2C"/>
    <w:rsid w:val="00A32C98"/>
    <w:rsid w:val="00A33328"/>
    <w:rsid w:val="00A3397B"/>
    <w:rsid w:val="00A3442C"/>
    <w:rsid w:val="00A34910"/>
    <w:rsid w:val="00A34A4B"/>
    <w:rsid w:val="00A34FE1"/>
    <w:rsid w:val="00A35001"/>
    <w:rsid w:val="00A354FD"/>
    <w:rsid w:val="00A35F70"/>
    <w:rsid w:val="00A3620C"/>
    <w:rsid w:val="00A367B9"/>
    <w:rsid w:val="00A36E67"/>
    <w:rsid w:val="00A373DF"/>
    <w:rsid w:val="00A37D3A"/>
    <w:rsid w:val="00A40FB2"/>
    <w:rsid w:val="00A413EE"/>
    <w:rsid w:val="00A415D7"/>
    <w:rsid w:val="00A41821"/>
    <w:rsid w:val="00A41C63"/>
    <w:rsid w:val="00A43122"/>
    <w:rsid w:val="00A43123"/>
    <w:rsid w:val="00A43CBE"/>
    <w:rsid w:val="00A4504B"/>
    <w:rsid w:val="00A45281"/>
    <w:rsid w:val="00A461A7"/>
    <w:rsid w:val="00A469A5"/>
    <w:rsid w:val="00A46FB0"/>
    <w:rsid w:val="00A47385"/>
    <w:rsid w:val="00A47B85"/>
    <w:rsid w:val="00A47C0A"/>
    <w:rsid w:val="00A503EF"/>
    <w:rsid w:val="00A50FBF"/>
    <w:rsid w:val="00A517BC"/>
    <w:rsid w:val="00A5243A"/>
    <w:rsid w:val="00A52E2A"/>
    <w:rsid w:val="00A5317D"/>
    <w:rsid w:val="00A53391"/>
    <w:rsid w:val="00A53522"/>
    <w:rsid w:val="00A553F7"/>
    <w:rsid w:val="00A559E5"/>
    <w:rsid w:val="00A559EF"/>
    <w:rsid w:val="00A55A8D"/>
    <w:rsid w:val="00A55AF0"/>
    <w:rsid w:val="00A575C6"/>
    <w:rsid w:val="00A5784B"/>
    <w:rsid w:val="00A6045E"/>
    <w:rsid w:val="00A60633"/>
    <w:rsid w:val="00A6089A"/>
    <w:rsid w:val="00A61239"/>
    <w:rsid w:val="00A613F4"/>
    <w:rsid w:val="00A6142F"/>
    <w:rsid w:val="00A61591"/>
    <w:rsid w:val="00A61A98"/>
    <w:rsid w:val="00A61C55"/>
    <w:rsid w:val="00A62097"/>
    <w:rsid w:val="00A621D4"/>
    <w:rsid w:val="00A62273"/>
    <w:rsid w:val="00A62577"/>
    <w:rsid w:val="00A6308F"/>
    <w:rsid w:val="00A63ABD"/>
    <w:rsid w:val="00A63D9A"/>
    <w:rsid w:val="00A643F3"/>
    <w:rsid w:val="00A64415"/>
    <w:rsid w:val="00A64D09"/>
    <w:rsid w:val="00A653B7"/>
    <w:rsid w:val="00A6573A"/>
    <w:rsid w:val="00A66D47"/>
    <w:rsid w:val="00A674DA"/>
    <w:rsid w:val="00A67765"/>
    <w:rsid w:val="00A71B24"/>
    <w:rsid w:val="00A72748"/>
    <w:rsid w:val="00A73152"/>
    <w:rsid w:val="00A73DF3"/>
    <w:rsid w:val="00A7446A"/>
    <w:rsid w:val="00A74ADA"/>
    <w:rsid w:val="00A751AC"/>
    <w:rsid w:val="00A7566E"/>
    <w:rsid w:val="00A77676"/>
    <w:rsid w:val="00A77928"/>
    <w:rsid w:val="00A77A06"/>
    <w:rsid w:val="00A806EF"/>
    <w:rsid w:val="00A807C9"/>
    <w:rsid w:val="00A81196"/>
    <w:rsid w:val="00A816CC"/>
    <w:rsid w:val="00A817BF"/>
    <w:rsid w:val="00A82585"/>
    <w:rsid w:val="00A82DF8"/>
    <w:rsid w:val="00A82F90"/>
    <w:rsid w:val="00A83434"/>
    <w:rsid w:val="00A8375C"/>
    <w:rsid w:val="00A83B07"/>
    <w:rsid w:val="00A85029"/>
    <w:rsid w:val="00A851CC"/>
    <w:rsid w:val="00A852D7"/>
    <w:rsid w:val="00A857E8"/>
    <w:rsid w:val="00A85C0F"/>
    <w:rsid w:val="00A861C9"/>
    <w:rsid w:val="00A8638F"/>
    <w:rsid w:val="00A869D3"/>
    <w:rsid w:val="00A872D8"/>
    <w:rsid w:val="00A87784"/>
    <w:rsid w:val="00A87C68"/>
    <w:rsid w:val="00A87D90"/>
    <w:rsid w:val="00A9164D"/>
    <w:rsid w:val="00A92542"/>
    <w:rsid w:val="00A92E77"/>
    <w:rsid w:val="00A92F61"/>
    <w:rsid w:val="00A93AC8"/>
    <w:rsid w:val="00A9460F"/>
    <w:rsid w:val="00A9525A"/>
    <w:rsid w:val="00A95A64"/>
    <w:rsid w:val="00A960CB"/>
    <w:rsid w:val="00A96B75"/>
    <w:rsid w:val="00A96C9D"/>
    <w:rsid w:val="00A96DF8"/>
    <w:rsid w:val="00A96E3C"/>
    <w:rsid w:val="00A97A67"/>
    <w:rsid w:val="00A97BEE"/>
    <w:rsid w:val="00A97FA7"/>
    <w:rsid w:val="00AA0638"/>
    <w:rsid w:val="00AA18D2"/>
    <w:rsid w:val="00AA203F"/>
    <w:rsid w:val="00AA3498"/>
    <w:rsid w:val="00AA357C"/>
    <w:rsid w:val="00AA424B"/>
    <w:rsid w:val="00AA471E"/>
    <w:rsid w:val="00AA5155"/>
    <w:rsid w:val="00AA5896"/>
    <w:rsid w:val="00AA5A0F"/>
    <w:rsid w:val="00AA5C85"/>
    <w:rsid w:val="00AA70B8"/>
    <w:rsid w:val="00AA72D6"/>
    <w:rsid w:val="00AB015F"/>
    <w:rsid w:val="00AB0EE5"/>
    <w:rsid w:val="00AB1503"/>
    <w:rsid w:val="00AB2B24"/>
    <w:rsid w:val="00AB2CF7"/>
    <w:rsid w:val="00AB3422"/>
    <w:rsid w:val="00AB3723"/>
    <w:rsid w:val="00AB413D"/>
    <w:rsid w:val="00AB5884"/>
    <w:rsid w:val="00AB5DCF"/>
    <w:rsid w:val="00AB5FBC"/>
    <w:rsid w:val="00AB6035"/>
    <w:rsid w:val="00AB6A22"/>
    <w:rsid w:val="00AB6D6F"/>
    <w:rsid w:val="00AB7245"/>
    <w:rsid w:val="00AB770F"/>
    <w:rsid w:val="00AC0332"/>
    <w:rsid w:val="00AC0890"/>
    <w:rsid w:val="00AC0A6F"/>
    <w:rsid w:val="00AC11DB"/>
    <w:rsid w:val="00AC15CE"/>
    <w:rsid w:val="00AC26A7"/>
    <w:rsid w:val="00AC2BBA"/>
    <w:rsid w:val="00AC2D56"/>
    <w:rsid w:val="00AC319E"/>
    <w:rsid w:val="00AC38AC"/>
    <w:rsid w:val="00AC4518"/>
    <w:rsid w:val="00AC456C"/>
    <w:rsid w:val="00AC4EEA"/>
    <w:rsid w:val="00AC5991"/>
    <w:rsid w:val="00AC5BC1"/>
    <w:rsid w:val="00AC6B07"/>
    <w:rsid w:val="00AC6C52"/>
    <w:rsid w:val="00AC6F21"/>
    <w:rsid w:val="00AC76D6"/>
    <w:rsid w:val="00AC7C33"/>
    <w:rsid w:val="00AC7E1D"/>
    <w:rsid w:val="00AD0F6F"/>
    <w:rsid w:val="00AD184D"/>
    <w:rsid w:val="00AD3136"/>
    <w:rsid w:val="00AD36D6"/>
    <w:rsid w:val="00AD4F8C"/>
    <w:rsid w:val="00AD590D"/>
    <w:rsid w:val="00AE00CE"/>
    <w:rsid w:val="00AE021F"/>
    <w:rsid w:val="00AE1C1C"/>
    <w:rsid w:val="00AE25A8"/>
    <w:rsid w:val="00AE2CDD"/>
    <w:rsid w:val="00AE2D57"/>
    <w:rsid w:val="00AE3A95"/>
    <w:rsid w:val="00AE3E15"/>
    <w:rsid w:val="00AE4237"/>
    <w:rsid w:val="00AE43D5"/>
    <w:rsid w:val="00AE4491"/>
    <w:rsid w:val="00AE4698"/>
    <w:rsid w:val="00AE48B5"/>
    <w:rsid w:val="00AE4AE9"/>
    <w:rsid w:val="00AE4B26"/>
    <w:rsid w:val="00AE5592"/>
    <w:rsid w:val="00AE5847"/>
    <w:rsid w:val="00AE605B"/>
    <w:rsid w:val="00AE6626"/>
    <w:rsid w:val="00AE76B5"/>
    <w:rsid w:val="00AE7CA0"/>
    <w:rsid w:val="00AE7E85"/>
    <w:rsid w:val="00AF037A"/>
    <w:rsid w:val="00AF1164"/>
    <w:rsid w:val="00AF1394"/>
    <w:rsid w:val="00AF3200"/>
    <w:rsid w:val="00AF32B5"/>
    <w:rsid w:val="00AF34A8"/>
    <w:rsid w:val="00AF38A4"/>
    <w:rsid w:val="00AF42E3"/>
    <w:rsid w:val="00AF465D"/>
    <w:rsid w:val="00AF47BB"/>
    <w:rsid w:val="00AF4BDB"/>
    <w:rsid w:val="00AF5D0B"/>
    <w:rsid w:val="00AF64BD"/>
    <w:rsid w:val="00AF6BFB"/>
    <w:rsid w:val="00AF76E6"/>
    <w:rsid w:val="00B00A5A"/>
    <w:rsid w:val="00B015D7"/>
    <w:rsid w:val="00B01AC0"/>
    <w:rsid w:val="00B02466"/>
    <w:rsid w:val="00B02592"/>
    <w:rsid w:val="00B030D7"/>
    <w:rsid w:val="00B033A8"/>
    <w:rsid w:val="00B03866"/>
    <w:rsid w:val="00B05685"/>
    <w:rsid w:val="00B05CD5"/>
    <w:rsid w:val="00B06EEE"/>
    <w:rsid w:val="00B07204"/>
    <w:rsid w:val="00B07E63"/>
    <w:rsid w:val="00B104F5"/>
    <w:rsid w:val="00B108B2"/>
    <w:rsid w:val="00B116EB"/>
    <w:rsid w:val="00B12189"/>
    <w:rsid w:val="00B1303B"/>
    <w:rsid w:val="00B13740"/>
    <w:rsid w:val="00B138DF"/>
    <w:rsid w:val="00B14195"/>
    <w:rsid w:val="00B14B78"/>
    <w:rsid w:val="00B159DE"/>
    <w:rsid w:val="00B15A8B"/>
    <w:rsid w:val="00B15B13"/>
    <w:rsid w:val="00B15DB2"/>
    <w:rsid w:val="00B15EA4"/>
    <w:rsid w:val="00B16575"/>
    <w:rsid w:val="00B166CC"/>
    <w:rsid w:val="00B17945"/>
    <w:rsid w:val="00B20145"/>
    <w:rsid w:val="00B22011"/>
    <w:rsid w:val="00B226D5"/>
    <w:rsid w:val="00B22812"/>
    <w:rsid w:val="00B22C06"/>
    <w:rsid w:val="00B22D12"/>
    <w:rsid w:val="00B23251"/>
    <w:rsid w:val="00B2349E"/>
    <w:rsid w:val="00B23689"/>
    <w:rsid w:val="00B24303"/>
    <w:rsid w:val="00B245DF"/>
    <w:rsid w:val="00B250F7"/>
    <w:rsid w:val="00B25614"/>
    <w:rsid w:val="00B25711"/>
    <w:rsid w:val="00B259A6"/>
    <w:rsid w:val="00B25F75"/>
    <w:rsid w:val="00B26CDB"/>
    <w:rsid w:val="00B27370"/>
    <w:rsid w:val="00B274A6"/>
    <w:rsid w:val="00B27634"/>
    <w:rsid w:val="00B30072"/>
    <w:rsid w:val="00B302D8"/>
    <w:rsid w:val="00B30304"/>
    <w:rsid w:val="00B30409"/>
    <w:rsid w:val="00B31C8A"/>
    <w:rsid w:val="00B32119"/>
    <w:rsid w:val="00B3248C"/>
    <w:rsid w:val="00B3321C"/>
    <w:rsid w:val="00B335A6"/>
    <w:rsid w:val="00B340C5"/>
    <w:rsid w:val="00B341D1"/>
    <w:rsid w:val="00B342FC"/>
    <w:rsid w:val="00B34511"/>
    <w:rsid w:val="00B34784"/>
    <w:rsid w:val="00B34B3F"/>
    <w:rsid w:val="00B34BA5"/>
    <w:rsid w:val="00B34BB3"/>
    <w:rsid w:val="00B35371"/>
    <w:rsid w:val="00B3545A"/>
    <w:rsid w:val="00B3550E"/>
    <w:rsid w:val="00B3642C"/>
    <w:rsid w:val="00B3679D"/>
    <w:rsid w:val="00B40F38"/>
    <w:rsid w:val="00B41282"/>
    <w:rsid w:val="00B41381"/>
    <w:rsid w:val="00B438A5"/>
    <w:rsid w:val="00B43964"/>
    <w:rsid w:val="00B43A92"/>
    <w:rsid w:val="00B4419B"/>
    <w:rsid w:val="00B44D42"/>
    <w:rsid w:val="00B45137"/>
    <w:rsid w:val="00B4549A"/>
    <w:rsid w:val="00B464FB"/>
    <w:rsid w:val="00B46A5B"/>
    <w:rsid w:val="00B47100"/>
    <w:rsid w:val="00B476B5"/>
    <w:rsid w:val="00B47996"/>
    <w:rsid w:val="00B50150"/>
    <w:rsid w:val="00B50560"/>
    <w:rsid w:val="00B517C5"/>
    <w:rsid w:val="00B51D37"/>
    <w:rsid w:val="00B51FB2"/>
    <w:rsid w:val="00B52791"/>
    <w:rsid w:val="00B52866"/>
    <w:rsid w:val="00B533F3"/>
    <w:rsid w:val="00B5367E"/>
    <w:rsid w:val="00B53AE2"/>
    <w:rsid w:val="00B54670"/>
    <w:rsid w:val="00B54D06"/>
    <w:rsid w:val="00B55170"/>
    <w:rsid w:val="00B554C2"/>
    <w:rsid w:val="00B55644"/>
    <w:rsid w:val="00B5578B"/>
    <w:rsid w:val="00B55C91"/>
    <w:rsid w:val="00B55FE7"/>
    <w:rsid w:val="00B562E7"/>
    <w:rsid w:val="00B56872"/>
    <w:rsid w:val="00B5708C"/>
    <w:rsid w:val="00B57BB5"/>
    <w:rsid w:val="00B57BDF"/>
    <w:rsid w:val="00B606E2"/>
    <w:rsid w:val="00B61350"/>
    <w:rsid w:val="00B62BAD"/>
    <w:rsid w:val="00B63F76"/>
    <w:rsid w:val="00B64647"/>
    <w:rsid w:val="00B64940"/>
    <w:rsid w:val="00B64D76"/>
    <w:rsid w:val="00B6578B"/>
    <w:rsid w:val="00B657D8"/>
    <w:rsid w:val="00B65A3A"/>
    <w:rsid w:val="00B66DFA"/>
    <w:rsid w:val="00B67A5B"/>
    <w:rsid w:val="00B67F53"/>
    <w:rsid w:val="00B70254"/>
    <w:rsid w:val="00B703E4"/>
    <w:rsid w:val="00B7042D"/>
    <w:rsid w:val="00B71583"/>
    <w:rsid w:val="00B716DA"/>
    <w:rsid w:val="00B7172E"/>
    <w:rsid w:val="00B71EA2"/>
    <w:rsid w:val="00B7220C"/>
    <w:rsid w:val="00B72676"/>
    <w:rsid w:val="00B72858"/>
    <w:rsid w:val="00B72B0C"/>
    <w:rsid w:val="00B72B7C"/>
    <w:rsid w:val="00B72D36"/>
    <w:rsid w:val="00B730E4"/>
    <w:rsid w:val="00B7317E"/>
    <w:rsid w:val="00B7343E"/>
    <w:rsid w:val="00B73815"/>
    <w:rsid w:val="00B74C09"/>
    <w:rsid w:val="00B75BDC"/>
    <w:rsid w:val="00B76669"/>
    <w:rsid w:val="00B8014F"/>
    <w:rsid w:val="00B80572"/>
    <w:rsid w:val="00B81419"/>
    <w:rsid w:val="00B81F7C"/>
    <w:rsid w:val="00B825CD"/>
    <w:rsid w:val="00B83367"/>
    <w:rsid w:val="00B83B3E"/>
    <w:rsid w:val="00B86781"/>
    <w:rsid w:val="00B86B24"/>
    <w:rsid w:val="00B91093"/>
    <w:rsid w:val="00B9119E"/>
    <w:rsid w:val="00B911FB"/>
    <w:rsid w:val="00B9162C"/>
    <w:rsid w:val="00B92925"/>
    <w:rsid w:val="00B92E07"/>
    <w:rsid w:val="00B92E5B"/>
    <w:rsid w:val="00B94C31"/>
    <w:rsid w:val="00B94C91"/>
    <w:rsid w:val="00B95317"/>
    <w:rsid w:val="00B954CA"/>
    <w:rsid w:val="00B957D9"/>
    <w:rsid w:val="00B95E04"/>
    <w:rsid w:val="00B9751F"/>
    <w:rsid w:val="00B97597"/>
    <w:rsid w:val="00B97B18"/>
    <w:rsid w:val="00B97BF6"/>
    <w:rsid w:val="00B97D47"/>
    <w:rsid w:val="00BA02BE"/>
    <w:rsid w:val="00BA0B64"/>
    <w:rsid w:val="00BA0D32"/>
    <w:rsid w:val="00BA0F77"/>
    <w:rsid w:val="00BA1060"/>
    <w:rsid w:val="00BA180A"/>
    <w:rsid w:val="00BA1BC8"/>
    <w:rsid w:val="00BA1EBD"/>
    <w:rsid w:val="00BA20E5"/>
    <w:rsid w:val="00BA2E75"/>
    <w:rsid w:val="00BA37D5"/>
    <w:rsid w:val="00BA3AFA"/>
    <w:rsid w:val="00BA43A9"/>
    <w:rsid w:val="00BA5134"/>
    <w:rsid w:val="00BA57F2"/>
    <w:rsid w:val="00BA5C56"/>
    <w:rsid w:val="00BA61BE"/>
    <w:rsid w:val="00BA7089"/>
    <w:rsid w:val="00BA76AE"/>
    <w:rsid w:val="00BB0A13"/>
    <w:rsid w:val="00BB0D34"/>
    <w:rsid w:val="00BB105D"/>
    <w:rsid w:val="00BB1937"/>
    <w:rsid w:val="00BB1948"/>
    <w:rsid w:val="00BB20D5"/>
    <w:rsid w:val="00BB22DD"/>
    <w:rsid w:val="00BB4053"/>
    <w:rsid w:val="00BB4239"/>
    <w:rsid w:val="00BB458F"/>
    <w:rsid w:val="00BB4630"/>
    <w:rsid w:val="00BB46B0"/>
    <w:rsid w:val="00BB614A"/>
    <w:rsid w:val="00BB6DEF"/>
    <w:rsid w:val="00BB772A"/>
    <w:rsid w:val="00BB7A47"/>
    <w:rsid w:val="00BB7D07"/>
    <w:rsid w:val="00BB7E34"/>
    <w:rsid w:val="00BB7F64"/>
    <w:rsid w:val="00BC0108"/>
    <w:rsid w:val="00BC0D98"/>
    <w:rsid w:val="00BC16A6"/>
    <w:rsid w:val="00BC17D9"/>
    <w:rsid w:val="00BC1E88"/>
    <w:rsid w:val="00BC2E77"/>
    <w:rsid w:val="00BC2F8D"/>
    <w:rsid w:val="00BC32C8"/>
    <w:rsid w:val="00BC3800"/>
    <w:rsid w:val="00BC3B3F"/>
    <w:rsid w:val="00BC3C56"/>
    <w:rsid w:val="00BC3EF4"/>
    <w:rsid w:val="00BC4071"/>
    <w:rsid w:val="00BC4ABC"/>
    <w:rsid w:val="00BC50EE"/>
    <w:rsid w:val="00BC5CC4"/>
    <w:rsid w:val="00BC5E59"/>
    <w:rsid w:val="00BC5F79"/>
    <w:rsid w:val="00BC607E"/>
    <w:rsid w:val="00BC60D8"/>
    <w:rsid w:val="00BC6E5E"/>
    <w:rsid w:val="00BD094B"/>
    <w:rsid w:val="00BD0BBF"/>
    <w:rsid w:val="00BD1F74"/>
    <w:rsid w:val="00BD2312"/>
    <w:rsid w:val="00BD2355"/>
    <w:rsid w:val="00BD251D"/>
    <w:rsid w:val="00BD2938"/>
    <w:rsid w:val="00BD29A5"/>
    <w:rsid w:val="00BD39AF"/>
    <w:rsid w:val="00BD3AAE"/>
    <w:rsid w:val="00BD3C00"/>
    <w:rsid w:val="00BD3C64"/>
    <w:rsid w:val="00BD59D2"/>
    <w:rsid w:val="00BD5B6D"/>
    <w:rsid w:val="00BD61E0"/>
    <w:rsid w:val="00BD67DD"/>
    <w:rsid w:val="00BE0049"/>
    <w:rsid w:val="00BE02FB"/>
    <w:rsid w:val="00BE0443"/>
    <w:rsid w:val="00BE071F"/>
    <w:rsid w:val="00BE1799"/>
    <w:rsid w:val="00BE1A50"/>
    <w:rsid w:val="00BE1DFC"/>
    <w:rsid w:val="00BE1E2D"/>
    <w:rsid w:val="00BE25AC"/>
    <w:rsid w:val="00BE2676"/>
    <w:rsid w:val="00BE3282"/>
    <w:rsid w:val="00BE3365"/>
    <w:rsid w:val="00BE3F3B"/>
    <w:rsid w:val="00BE4B3E"/>
    <w:rsid w:val="00BE4C1E"/>
    <w:rsid w:val="00BE5042"/>
    <w:rsid w:val="00BE5757"/>
    <w:rsid w:val="00BE5E27"/>
    <w:rsid w:val="00BE6B4F"/>
    <w:rsid w:val="00BE6F74"/>
    <w:rsid w:val="00BE7CD0"/>
    <w:rsid w:val="00BF0495"/>
    <w:rsid w:val="00BF0509"/>
    <w:rsid w:val="00BF0AEA"/>
    <w:rsid w:val="00BF0E27"/>
    <w:rsid w:val="00BF0EE8"/>
    <w:rsid w:val="00BF0FBD"/>
    <w:rsid w:val="00BF10B3"/>
    <w:rsid w:val="00BF1647"/>
    <w:rsid w:val="00BF1ABE"/>
    <w:rsid w:val="00BF1C5B"/>
    <w:rsid w:val="00BF1D4D"/>
    <w:rsid w:val="00BF25B8"/>
    <w:rsid w:val="00BF2B3C"/>
    <w:rsid w:val="00BF2E9A"/>
    <w:rsid w:val="00BF2F88"/>
    <w:rsid w:val="00BF3047"/>
    <w:rsid w:val="00BF33DA"/>
    <w:rsid w:val="00BF5021"/>
    <w:rsid w:val="00BF5B84"/>
    <w:rsid w:val="00BF7464"/>
    <w:rsid w:val="00BF75B8"/>
    <w:rsid w:val="00BF77B8"/>
    <w:rsid w:val="00BF7984"/>
    <w:rsid w:val="00BF7B17"/>
    <w:rsid w:val="00C002FA"/>
    <w:rsid w:val="00C00330"/>
    <w:rsid w:val="00C00AD4"/>
    <w:rsid w:val="00C01824"/>
    <w:rsid w:val="00C01897"/>
    <w:rsid w:val="00C02B9F"/>
    <w:rsid w:val="00C02C9B"/>
    <w:rsid w:val="00C0314B"/>
    <w:rsid w:val="00C03D11"/>
    <w:rsid w:val="00C03EC1"/>
    <w:rsid w:val="00C0401E"/>
    <w:rsid w:val="00C052B3"/>
    <w:rsid w:val="00C05499"/>
    <w:rsid w:val="00C05B1C"/>
    <w:rsid w:val="00C07967"/>
    <w:rsid w:val="00C1104A"/>
    <w:rsid w:val="00C11837"/>
    <w:rsid w:val="00C11B05"/>
    <w:rsid w:val="00C11BEF"/>
    <w:rsid w:val="00C12F34"/>
    <w:rsid w:val="00C12FE2"/>
    <w:rsid w:val="00C13D30"/>
    <w:rsid w:val="00C15A7F"/>
    <w:rsid w:val="00C165A5"/>
    <w:rsid w:val="00C16793"/>
    <w:rsid w:val="00C172FA"/>
    <w:rsid w:val="00C1741A"/>
    <w:rsid w:val="00C174C6"/>
    <w:rsid w:val="00C177C1"/>
    <w:rsid w:val="00C17C8F"/>
    <w:rsid w:val="00C205D1"/>
    <w:rsid w:val="00C2168E"/>
    <w:rsid w:val="00C22EA0"/>
    <w:rsid w:val="00C24320"/>
    <w:rsid w:val="00C244F4"/>
    <w:rsid w:val="00C24673"/>
    <w:rsid w:val="00C24889"/>
    <w:rsid w:val="00C25934"/>
    <w:rsid w:val="00C25B47"/>
    <w:rsid w:val="00C25C20"/>
    <w:rsid w:val="00C2608F"/>
    <w:rsid w:val="00C262C2"/>
    <w:rsid w:val="00C269F2"/>
    <w:rsid w:val="00C27A62"/>
    <w:rsid w:val="00C30572"/>
    <w:rsid w:val="00C30D78"/>
    <w:rsid w:val="00C30EF2"/>
    <w:rsid w:val="00C31017"/>
    <w:rsid w:val="00C314F3"/>
    <w:rsid w:val="00C3177B"/>
    <w:rsid w:val="00C326CE"/>
    <w:rsid w:val="00C32A7F"/>
    <w:rsid w:val="00C33133"/>
    <w:rsid w:val="00C3314C"/>
    <w:rsid w:val="00C35080"/>
    <w:rsid w:val="00C3510A"/>
    <w:rsid w:val="00C35364"/>
    <w:rsid w:val="00C353F3"/>
    <w:rsid w:val="00C35EF0"/>
    <w:rsid w:val="00C373A4"/>
    <w:rsid w:val="00C3751B"/>
    <w:rsid w:val="00C378A0"/>
    <w:rsid w:val="00C40182"/>
    <w:rsid w:val="00C402B5"/>
    <w:rsid w:val="00C4170B"/>
    <w:rsid w:val="00C41E24"/>
    <w:rsid w:val="00C4240D"/>
    <w:rsid w:val="00C42A3F"/>
    <w:rsid w:val="00C4332B"/>
    <w:rsid w:val="00C438F1"/>
    <w:rsid w:val="00C43C4C"/>
    <w:rsid w:val="00C43F28"/>
    <w:rsid w:val="00C4458B"/>
    <w:rsid w:val="00C462B8"/>
    <w:rsid w:val="00C470CC"/>
    <w:rsid w:val="00C474DC"/>
    <w:rsid w:val="00C47CA8"/>
    <w:rsid w:val="00C5115A"/>
    <w:rsid w:val="00C518C6"/>
    <w:rsid w:val="00C519B5"/>
    <w:rsid w:val="00C521E5"/>
    <w:rsid w:val="00C5294B"/>
    <w:rsid w:val="00C5364A"/>
    <w:rsid w:val="00C5435C"/>
    <w:rsid w:val="00C544B6"/>
    <w:rsid w:val="00C555B4"/>
    <w:rsid w:val="00C56266"/>
    <w:rsid w:val="00C56835"/>
    <w:rsid w:val="00C56A6B"/>
    <w:rsid w:val="00C56D6E"/>
    <w:rsid w:val="00C56FBB"/>
    <w:rsid w:val="00C5783E"/>
    <w:rsid w:val="00C57B28"/>
    <w:rsid w:val="00C57EAD"/>
    <w:rsid w:val="00C57F14"/>
    <w:rsid w:val="00C603F7"/>
    <w:rsid w:val="00C60753"/>
    <w:rsid w:val="00C60BF6"/>
    <w:rsid w:val="00C6156E"/>
    <w:rsid w:val="00C61844"/>
    <w:rsid w:val="00C61DB2"/>
    <w:rsid w:val="00C62541"/>
    <w:rsid w:val="00C62EF5"/>
    <w:rsid w:val="00C639C5"/>
    <w:rsid w:val="00C63F92"/>
    <w:rsid w:val="00C643EA"/>
    <w:rsid w:val="00C65D75"/>
    <w:rsid w:val="00C661A9"/>
    <w:rsid w:val="00C662A0"/>
    <w:rsid w:val="00C66481"/>
    <w:rsid w:val="00C66524"/>
    <w:rsid w:val="00C66C51"/>
    <w:rsid w:val="00C67813"/>
    <w:rsid w:val="00C67F33"/>
    <w:rsid w:val="00C7087E"/>
    <w:rsid w:val="00C71D1E"/>
    <w:rsid w:val="00C71DB0"/>
    <w:rsid w:val="00C728F0"/>
    <w:rsid w:val="00C72E83"/>
    <w:rsid w:val="00C73331"/>
    <w:rsid w:val="00C7412B"/>
    <w:rsid w:val="00C7573F"/>
    <w:rsid w:val="00C7578A"/>
    <w:rsid w:val="00C757A7"/>
    <w:rsid w:val="00C75BE4"/>
    <w:rsid w:val="00C7672A"/>
    <w:rsid w:val="00C7699C"/>
    <w:rsid w:val="00C80EE5"/>
    <w:rsid w:val="00C832E7"/>
    <w:rsid w:val="00C83937"/>
    <w:rsid w:val="00C83F25"/>
    <w:rsid w:val="00C84056"/>
    <w:rsid w:val="00C84481"/>
    <w:rsid w:val="00C84AC3"/>
    <w:rsid w:val="00C84B20"/>
    <w:rsid w:val="00C858BF"/>
    <w:rsid w:val="00C85ACC"/>
    <w:rsid w:val="00C86385"/>
    <w:rsid w:val="00C864D6"/>
    <w:rsid w:val="00C86CAD"/>
    <w:rsid w:val="00C8727E"/>
    <w:rsid w:val="00C8735D"/>
    <w:rsid w:val="00C87A9A"/>
    <w:rsid w:val="00C91050"/>
    <w:rsid w:val="00C92B9E"/>
    <w:rsid w:val="00C942A9"/>
    <w:rsid w:val="00C95497"/>
    <w:rsid w:val="00C96554"/>
    <w:rsid w:val="00C9705D"/>
    <w:rsid w:val="00CA0237"/>
    <w:rsid w:val="00CA1BC5"/>
    <w:rsid w:val="00CA1F86"/>
    <w:rsid w:val="00CA27AA"/>
    <w:rsid w:val="00CA30AE"/>
    <w:rsid w:val="00CA4DAD"/>
    <w:rsid w:val="00CA5284"/>
    <w:rsid w:val="00CA5A35"/>
    <w:rsid w:val="00CA6175"/>
    <w:rsid w:val="00CA6950"/>
    <w:rsid w:val="00CA6DE5"/>
    <w:rsid w:val="00CB017C"/>
    <w:rsid w:val="00CB0359"/>
    <w:rsid w:val="00CB05B4"/>
    <w:rsid w:val="00CB1058"/>
    <w:rsid w:val="00CB152D"/>
    <w:rsid w:val="00CB1785"/>
    <w:rsid w:val="00CB1DFE"/>
    <w:rsid w:val="00CB2703"/>
    <w:rsid w:val="00CB2C9F"/>
    <w:rsid w:val="00CB37BF"/>
    <w:rsid w:val="00CB4356"/>
    <w:rsid w:val="00CB450B"/>
    <w:rsid w:val="00CB4534"/>
    <w:rsid w:val="00CB50C3"/>
    <w:rsid w:val="00CB5807"/>
    <w:rsid w:val="00CB6537"/>
    <w:rsid w:val="00CB6EFB"/>
    <w:rsid w:val="00CB7A8B"/>
    <w:rsid w:val="00CB7DCD"/>
    <w:rsid w:val="00CC0368"/>
    <w:rsid w:val="00CC07C2"/>
    <w:rsid w:val="00CC0F1A"/>
    <w:rsid w:val="00CC147E"/>
    <w:rsid w:val="00CC1600"/>
    <w:rsid w:val="00CC1DF0"/>
    <w:rsid w:val="00CC23FE"/>
    <w:rsid w:val="00CC2B68"/>
    <w:rsid w:val="00CC3ECE"/>
    <w:rsid w:val="00CC46E9"/>
    <w:rsid w:val="00CC4B0B"/>
    <w:rsid w:val="00CC4BDD"/>
    <w:rsid w:val="00CC4FD3"/>
    <w:rsid w:val="00CC5F50"/>
    <w:rsid w:val="00CC6014"/>
    <w:rsid w:val="00CC7DE7"/>
    <w:rsid w:val="00CC7FD0"/>
    <w:rsid w:val="00CD07A7"/>
    <w:rsid w:val="00CD182A"/>
    <w:rsid w:val="00CD1B9B"/>
    <w:rsid w:val="00CD2EE9"/>
    <w:rsid w:val="00CD396B"/>
    <w:rsid w:val="00CD4311"/>
    <w:rsid w:val="00CD479F"/>
    <w:rsid w:val="00CD499F"/>
    <w:rsid w:val="00CD4E8F"/>
    <w:rsid w:val="00CD50A0"/>
    <w:rsid w:val="00CD531C"/>
    <w:rsid w:val="00CD58F3"/>
    <w:rsid w:val="00CD635D"/>
    <w:rsid w:val="00CD6702"/>
    <w:rsid w:val="00CD6838"/>
    <w:rsid w:val="00CD79C3"/>
    <w:rsid w:val="00CD7CEF"/>
    <w:rsid w:val="00CD7DDA"/>
    <w:rsid w:val="00CE049B"/>
    <w:rsid w:val="00CE05D9"/>
    <w:rsid w:val="00CE09C8"/>
    <w:rsid w:val="00CE0CAA"/>
    <w:rsid w:val="00CE0CB9"/>
    <w:rsid w:val="00CE1515"/>
    <w:rsid w:val="00CE2196"/>
    <w:rsid w:val="00CE2950"/>
    <w:rsid w:val="00CE29BD"/>
    <w:rsid w:val="00CE3013"/>
    <w:rsid w:val="00CE3338"/>
    <w:rsid w:val="00CE350F"/>
    <w:rsid w:val="00CE3A8E"/>
    <w:rsid w:val="00CE4083"/>
    <w:rsid w:val="00CE49D4"/>
    <w:rsid w:val="00CE4B2D"/>
    <w:rsid w:val="00CE5AA7"/>
    <w:rsid w:val="00CE5D06"/>
    <w:rsid w:val="00CE61ED"/>
    <w:rsid w:val="00CE724B"/>
    <w:rsid w:val="00CE74C0"/>
    <w:rsid w:val="00CE7563"/>
    <w:rsid w:val="00CF0B48"/>
    <w:rsid w:val="00CF11AC"/>
    <w:rsid w:val="00CF29A0"/>
    <w:rsid w:val="00CF2B0C"/>
    <w:rsid w:val="00CF2CC1"/>
    <w:rsid w:val="00CF3CE5"/>
    <w:rsid w:val="00CF45D9"/>
    <w:rsid w:val="00CF466B"/>
    <w:rsid w:val="00CF4C15"/>
    <w:rsid w:val="00CF5195"/>
    <w:rsid w:val="00CF614A"/>
    <w:rsid w:val="00CF6653"/>
    <w:rsid w:val="00CF704C"/>
    <w:rsid w:val="00CF744D"/>
    <w:rsid w:val="00CF7A28"/>
    <w:rsid w:val="00D009DA"/>
    <w:rsid w:val="00D009EB"/>
    <w:rsid w:val="00D0111C"/>
    <w:rsid w:val="00D01381"/>
    <w:rsid w:val="00D014B2"/>
    <w:rsid w:val="00D02658"/>
    <w:rsid w:val="00D02B9C"/>
    <w:rsid w:val="00D02BA9"/>
    <w:rsid w:val="00D03D14"/>
    <w:rsid w:val="00D03DE8"/>
    <w:rsid w:val="00D04EB0"/>
    <w:rsid w:val="00D04F48"/>
    <w:rsid w:val="00D05694"/>
    <w:rsid w:val="00D05E3B"/>
    <w:rsid w:val="00D05F33"/>
    <w:rsid w:val="00D06551"/>
    <w:rsid w:val="00D0697B"/>
    <w:rsid w:val="00D078E6"/>
    <w:rsid w:val="00D07A5F"/>
    <w:rsid w:val="00D10091"/>
    <w:rsid w:val="00D1090C"/>
    <w:rsid w:val="00D10F45"/>
    <w:rsid w:val="00D11401"/>
    <w:rsid w:val="00D11F08"/>
    <w:rsid w:val="00D13375"/>
    <w:rsid w:val="00D133B2"/>
    <w:rsid w:val="00D13B10"/>
    <w:rsid w:val="00D14085"/>
    <w:rsid w:val="00D146E0"/>
    <w:rsid w:val="00D148CF"/>
    <w:rsid w:val="00D14A29"/>
    <w:rsid w:val="00D14E6B"/>
    <w:rsid w:val="00D153EC"/>
    <w:rsid w:val="00D156B6"/>
    <w:rsid w:val="00D15D34"/>
    <w:rsid w:val="00D16DFB"/>
    <w:rsid w:val="00D17CFB"/>
    <w:rsid w:val="00D20EF0"/>
    <w:rsid w:val="00D213A5"/>
    <w:rsid w:val="00D213C5"/>
    <w:rsid w:val="00D214E4"/>
    <w:rsid w:val="00D219A5"/>
    <w:rsid w:val="00D21B5D"/>
    <w:rsid w:val="00D21B9A"/>
    <w:rsid w:val="00D22861"/>
    <w:rsid w:val="00D22C4B"/>
    <w:rsid w:val="00D22E96"/>
    <w:rsid w:val="00D2382A"/>
    <w:rsid w:val="00D23BBD"/>
    <w:rsid w:val="00D24410"/>
    <w:rsid w:val="00D24D46"/>
    <w:rsid w:val="00D256A5"/>
    <w:rsid w:val="00D2573C"/>
    <w:rsid w:val="00D258D1"/>
    <w:rsid w:val="00D25C55"/>
    <w:rsid w:val="00D2623C"/>
    <w:rsid w:val="00D262A4"/>
    <w:rsid w:val="00D27A44"/>
    <w:rsid w:val="00D27B6C"/>
    <w:rsid w:val="00D30486"/>
    <w:rsid w:val="00D30736"/>
    <w:rsid w:val="00D30861"/>
    <w:rsid w:val="00D30DE5"/>
    <w:rsid w:val="00D310F4"/>
    <w:rsid w:val="00D311D0"/>
    <w:rsid w:val="00D31ED8"/>
    <w:rsid w:val="00D32124"/>
    <w:rsid w:val="00D32432"/>
    <w:rsid w:val="00D3295A"/>
    <w:rsid w:val="00D32D4B"/>
    <w:rsid w:val="00D32EC5"/>
    <w:rsid w:val="00D332C8"/>
    <w:rsid w:val="00D3378C"/>
    <w:rsid w:val="00D33944"/>
    <w:rsid w:val="00D33B91"/>
    <w:rsid w:val="00D346F5"/>
    <w:rsid w:val="00D35714"/>
    <w:rsid w:val="00D35F05"/>
    <w:rsid w:val="00D36202"/>
    <w:rsid w:val="00D365B4"/>
    <w:rsid w:val="00D37D91"/>
    <w:rsid w:val="00D40A19"/>
    <w:rsid w:val="00D41369"/>
    <w:rsid w:val="00D41C58"/>
    <w:rsid w:val="00D41D8C"/>
    <w:rsid w:val="00D42C34"/>
    <w:rsid w:val="00D42FCF"/>
    <w:rsid w:val="00D43340"/>
    <w:rsid w:val="00D435FC"/>
    <w:rsid w:val="00D441C5"/>
    <w:rsid w:val="00D44C6B"/>
    <w:rsid w:val="00D44CC6"/>
    <w:rsid w:val="00D451B1"/>
    <w:rsid w:val="00D454A2"/>
    <w:rsid w:val="00D45515"/>
    <w:rsid w:val="00D458B0"/>
    <w:rsid w:val="00D45D06"/>
    <w:rsid w:val="00D46A70"/>
    <w:rsid w:val="00D46A97"/>
    <w:rsid w:val="00D46D72"/>
    <w:rsid w:val="00D47753"/>
    <w:rsid w:val="00D47F4D"/>
    <w:rsid w:val="00D508BC"/>
    <w:rsid w:val="00D50A2A"/>
    <w:rsid w:val="00D51900"/>
    <w:rsid w:val="00D51E78"/>
    <w:rsid w:val="00D525D6"/>
    <w:rsid w:val="00D52920"/>
    <w:rsid w:val="00D52E35"/>
    <w:rsid w:val="00D54883"/>
    <w:rsid w:val="00D550B4"/>
    <w:rsid w:val="00D55246"/>
    <w:rsid w:val="00D55466"/>
    <w:rsid w:val="00D55969"/>
    <w:rsid w:val="00D56460"/>
    <w:rsid w:val="00D56ADF"/>
    <w:rsid w:val="00D56B84"/>
    <w:rsid w:val="00D609E7"/>
    <w:rsid w:val="00D61155"/>
    <w:rsid w:val="00D62217"/>
    <w:rsid w:val="00D62693"/>
    <w:rsid w:val="00D6303D"/>
    <w:rsid w:val="00D63224"/>
    <w:rsid w:val="00D632CD"/>
    <w:rsid w:val="00D63323"/>
    <w:rsid w:val="00D63367"/>
    <w:rsid w:val="00D63700"/>
    <w:rsid w:val="00D63A14"/>
    <w:rsid w:val="00D63A3F"/>
    <w:rsid w:val="00D6400B"/>
    <w:rsid w:val="00D64488"/>
    <w:rsid w:val="00D65352"/>
    <w:rsid w:val="00D65A3D"/>
    <w:rsid w:val="00D65A68"/>
    <w:rsid w:val="00D65EDB"/>
    <w:rsid w:val="00D66166"/>
    <w:rsid w:val="00D6658B"/>
    <w:rsid w:val="00D66A0B"/>
    <w:rsid w:val="00D67469"/>
    <w:rsid w:val="00D677F9"/>
    <w:rsid w:val="00D67EB1"/>
    <w:rsid w:val="00D701A1"/>
    <w:rsid w:val="00D701C1"/>
    <w:rsid w:val="00D70B8F"/>
    <w:rsid w:val="00D711D4"/>
    <w:rsid w:val="00D7137D"/>
    <w:rsid w:val="00D71907"/>
    <w:rsid w:val="00D71A27"/>
    <w:rsid w:val="00D73F28"/>
    <w:rsid w:val="00D7579B"/>
    <w:rsid w:val="00D76005"/>
    <w:rsid w:val="00D77073"/>
    <w:rsid w:val="00D77570"/>
    <w:rsid w:val="00D80110"/>
    <w:rsid w:val="00D80552"/>
    <w:rsid w:val="00D8076E"/>
    <w:rsid w:val="00D83406"/>
    <w:rsid w:val="00D8379D"/>
    <w:rsid w:val="00D837F1"/>
    <w:rsid w:val="00D85461"/>
    <w:rsid w:val="00D85689"/>
    <w:rsid w:val="00D85871"/>
    <w:rsid w:val="00D86A4F"/>
    <w:rsid w:val="00D87035"/>
    <w:rsid w:val="00D874A8"/>
    <w:rsid w:val="00D87E7A"/>
    <w:rsid w:val="00D90545"/>
    <w:rsid w:val="00D9067D"/>
    <w:rsid w:val="00D91C01"/>
    <w:rsid w:val="00D922BB"/>
    <w:rsid w:val="00D92392"/>
    <w:rsid w:val="00D92866"/>
    <w:rsid w:val="00D92E01"/>
    <w:rsid w:val="00D930C0"/>
    <w:rsid w:val="00D93145"/>
    <w:rsid w:val="00D932A2"/>
    <w:rsid w:val="00D934F8"/>
    <w:rsid w:val="00D93784"/>
    <w:rsid w:val="00D93E2A"/>
    <w:rsid w:val="00D945F4"/>
    <w:rsid w:val="00D94D14"/>
    <w:rsid w:val="00D9586F"/>
    <w:rsid w:val="00D958FF"/>
    <w:rsid w:val="00D9617C"/>
    <w:rsid w:val="00D967FA"/>
    <w:rsid w:val="00D9687B"/>
    <w:rsid w:val="00D96F96"/>
    <w:rsid w:val="00D97531"/>
    <w:rsid w:val="00D976C8"/>
    <w:rsid w:val="00D97C42"/>
    <w:rsid w:val="00DA02FD"/>
    <w:rsid w:val="00DA0336"/>
    <w:rsid w:val="00DA04E7"/>
    <w:rsid w:val="00DA0508"/>
    <w:rsid w:val="00DA08C2"/>
    <w:rsid w:val="00DA1575"/>
    <w:rsid w:val="00DA1CD6"/>
    <w:rsid w:val="00DA31CD"/>
    <w:rsid w:val="00DA3B29"/>
    <w:rsid w:val="00DA3EA3"/>
    <w:rsid w:val="00DA4251"/>
    <w:rsid w:val="00DA5534"/>
    <w:rsid w:val="00DA5C8C"/>
    <w:rsid w:val="00DA5F6C"/>
    <w:rsid w:val="00DA62BB"/>
    <w:rsid w:val="00DA73D7"/>
    <w:rsid w:val="00DA75D0"/>
    <w:rsid w:val="00DA7624"/>
    <w:rsid w:val="00DA78A2"/>
    <w:rsid w:val="00DA7E8E"/>
    <w:rsid w:val="00DA7FC4"/>
    <w:rsid w:val="00DB0719"/>
    <w:rsid w:val="00DB0B57"/>
    <w:rsid w:val="00DB1151"/>
    <w:rsid w:val="00DB1967"/>
    <w:rsid w:val="00DB20B3"/>
    <w:rsid w:val="00DB2310"/>
    <w:rsid w:val="00DB262D"/>
    <w:rsid w:val="00DB372B"/>
    <w:rsid w:val="00DB3C1D"/>
    <w:rsid w:val="00DB3EDC"/>
    <w:rsid w:val="00DB3F0D"/>
    <w:rsid w:val="00DB41F4"/>
    <w:rsid w:val="00DB44F7"/>
    <w:rsid w:val="00DB485A"/>
    <w:rsid w:val="00DB5CD4"/>
    <w:rsid w:val="00DB6204"/>
    <w:rsid w:val="00DB62E5"/>
    <w:rsid w:val="00DB6AA0"/>
    <w:rsid w:val="00DB6B75"/>
    <w:rsid w:val="00DB6BB5"/>
    <w:rsid w:val="00DB7ED7"/>
    <w:rsid w:val="00DC05E7"/>
    <w:rsid w:val="00DC1093"/>
    <w:rsid w:val="00DC12CB"/>
    <w:rsid w:val="00DC140F"/>
    <w:rsid w:val="00DC163B"/>
    <w:rsid w:val="00DC17D3"/>
    <w:rsid w:val="00DC1E66"/>
    <w:rsid w:val="00DC220E"/>
    <w:rsid w:val="00DC2CF7"/>
    <w:rsid w:val="00DC2F31"/>
    <w:rsid w:val="00DC31B8"/>
    <w:rsid w:val="00DC3558"/>
    <w:rsid w:val="00DC38F7"/>
    <w:rsid w:val="00DC43BF"/>
    <w:rsid w:val="00DC6202"/>
    <w:rsid w:val="00DC657B"/>
    <w:rsid w:val="00DC6BD2"/>
    <w:rsid w:val="00DD04D3"/>
    <w:rsid w:val="00DD0570"/>
    <w:rsid w:val="00DD059F"/>
    <w:rsid w:val="00DD0ADD"/>
    <w:rsid w:val="00DD0BC6"/>
    <w:rsid w:val="00DD0E04"/>
    <w:rsid w:val="00DD12AA"/>
    <w:rsid w:val="00DD1C13"/>
    <w:rsid w:val="00DD1D0B"/>
    <w:rsid w:val="00DD1E65"/>
    <w:rsid w:val="00DD1EDC"/>
    <w:rsid w:val="00DD2717"/>
    <w:rsid w:val="00DD281C"/>
    <w:rsid w:val="00DD2A79"/>
    <w:rsid w:val="00DD343A"/>
    <w:rsid w:val="00DD3BEF"/>
    <w:rsid w:val="00DD4540"/>
    <w:rsid w:val="00DD5FE9"/>
    <w:rsid w:val="00DD6634"/>
    <w:rsid w:val="00DD6AFC"/>
    <w:rsid w:val="00DD6B15"/>
    <w:rsid w:val="00DD7584"/>
    <w:rsid w:val="00DD758B"/>
    <w:rsid w:val="00DD7DDB"/>
    <w:rsid w:val="00DD7FC6"/>
    <w:rsid w:val="00DE0730"/>
    <w:rsid w:val="00DE0B43"/>
    <w:rsid w:val="00DE11BC"/>
    <w:rsid w:val="00DE1612"/>
    <w:rsid w:val="00DE1798"/>
    <w:rsid w:val="00DE220C"/>
    <w:rsid w:val="00DE3D67"/>
    <w:rsid w:val="00DE4E8C"/>
    <w:rsid w:val="00DE509B"/>
    <w:rsid w:val="00DE5263"/>
    <w:rsid w:val="00DE5855"/>
    <w:rsid w:val="00DE5B87"/>
    <w:rsid w:val="00DE5CFF"/>
    <w:rsid w:val="00DE710E"/>
    <w:rsid w:val="00DE746E"/>
    <w:rsid w:val="00DE7EC3"/>
    <w:rsid w:val="00DF0216"/>
    <w:rsid w:val="00DF09F0"/>
    <w:rsid w:val="00DF0EDD"/>
    <w:rsid w:val="00DF15E7"/>
    <w:rsid w:val="00DF1C6F"/>
    <w:rsid w:val="00DF1F8D"/>
    <w:rsid w:val="00DF2851"/>
    <w:rsid w:val="00DF2A30"/>
    <w:rsid w:val="00DF3097"/>
    <w:rsid w:val="00DF4F44"/>
    <w:rsid w:val="00DF5C5F"/>
    <w:rsid w:val="00DF6666"/>
    <w:rsid w:val="00DF6F62"/>
    <w:rsid w:val="00E007FD"/>
    <w:rsid w:val="00E00A83"/>
    <w:rsid w:val="00E00DAA"/>
    <w:rsid w:val="00E012CD"/>
    <w:rsid w:val="00E016AC"/>
    <w:rsid w:val="00E017BD"/>
    <w:rsid w:val="00E01814"/>
    <w:rsid w:val="00E019CF"/>
    <w:rsid w:val="00E01C31"/>
    <w:rsid w:val="00E01E2D"/>
    <w:rsid w:val="00E0296B"/>
    <w:rsid w:val="00E02D20"/>
    <w:rsid w:val="00E02EA6"/>
    <w:rsid w:val="00E033BE"/>
    <w:rsid w:val="00E034BC"/>
    <w:rsid w:val="00E03A36"/>
    <w:rsid w:val="00E04084"/>
    <w:rsid w:val="00E048D1"/>
    <w:rsid w:val="00E04D30"/>
    <w:rsid w:val="00E05C2D"/>
    <w:rsid w:val="00E060F9"/>
    <w:rsid w:val="00E065A5"/>
    <w:rsid w:val="00E071D8"/>
    <w:rsid w:val="00E07FE0"/>
    <w:rsid w:val="00E100DF"/>
    <w:rsid w:val="00E103D9"/>
    <w:rsid w:val="00E12003"/>
    <w:rsid w:val="00E12A9C"/>
    <w:rsid w:val="00E13163"/>
    <w:rsid w:val="00E13C4D"/>
    <w:rsid w:val="00E13E60"/>
    <w:rsid w:val="00E14836"/>
    <w:rsid w:val="00E14CDF"/>
    <w:rsid w:val="00E14EA3"/>
    <w:rsid w:val="00E15285"/>
    <w:rsid w:val="00E155B3"/>
    <w:rsid w:val="00E15805"/>
    <w:rsid w:val="00E163F7"/>
    <w:rsid w:val="00E16BFC"/>
    <w:rsid w:val="00E17F3F"/>
    <w:rsid w:val="00E205FB"/>
    <w:rsid w:val="00E20936"/>
    <w:rsid w:val="00E214FB"/>
    <w:rsid w:val="00E216CB"/>
    <w:rsid w:val="00E217A9"/>
    <w:rsid w:val="00E217CB"/>
    <w:rsid w:val="00E21E85"/>
    <w:rsid w:val="00E21EF0"/>
    <w:rsid w:val="00E2208E"/>
    <w:rsid w:val="00E2265B"/>
    <w:rsid w:val="00E22739"/>
    <w:rsid w:val="00E228A1"/>
    <w:rsid w:val="00E22A0B"/>
    <w:rsid w:val="00E22FB0"/>
    <w:rsid w:val="00E230A9"/>
    <w:rsid w:val="00E230D5"/>
    <w:rsid w:val="00E23570"/>
    <w:rsid w:val="00E2362A"/>
    <w:rsid w:val="00E23EC0"/>
    <w:rsid w:val="00E243D3"/>
    <w:rsid w:val="00E248EF"/>
    <w:rsid w:val="00E24B99"/>
    <w:rsid w:val="00E25234"/>
    <w:rsid w:val="00E25620"/>
    <w:rsid w:val="00E25B79"/>
    <w:rsid w:val="00E26381"/>
    <w:rsid w:val="00E2657B"/>
    <w:rsid w:val="00E270B8"/>
    <w:rsid w:val="00E27104"/>
    <w:rsid w:val="00E2762F"/>
    <w:rsid w:val="00E27C63"/>
    <w:rsid w:val="00E302F5"/>
    <w:rsid w:val="00E30556"/>
    <w:rsid w:val="00E30FD2"/>
    <w:rsid w:val="00E314F5"/>
    <w:rsid w:val="00E31645"/>
    <w:rsid w:val="00E317EC"/>
    <w:rsid w:val="00E31863"/>
    <w:rsid w:val="00E31CFA"/>
    <w:rsid w:val="00E3204E"/>
    <w:rsid w:val="00E32164"/>
    <w:rsid w:val="00E32966"/>
    <w:rsid w:val="00E32C5E"/>
    <w:rsid w:val="00E32CD8"/>
    <w:rsid w:val="00E3339D"/>
    <w:rsid w:val="00E33BEC"/>
    <w:rsid w:val="00E33CF8"/>
    <w:rsid w:val="00E33D80"/>
    <w:rsid w:val="00E34CAD"/>
    <w:rsid w:val="00E34F22"/>
    <w:rsid w:val="00E35738"/>
    <w:rsid w:val="00E35990"/>
    <w:rsid w:val="00E35A31"/>
    <w:rsid w:val="00E35DBC"/>
    <w:rsid w:val="00E35F69"/>
    <w:rsid w:val="00E40A76"/>
    <w:rsid w:val="00E41147"/>
    <w:rsid w:val="00E4144C"/>
    <w:rsid w:val="00E4173E"/>
    <w:rsid w:val="00E4182F"/>
    <w:rsid w:val="00E422DA"/>
    <w:rsid w:val="00E42439"/>
    <w:rsid w:val="00E4251A"/>
    <w:rsid w:val="00E42737"/>
    <w:rsid w:val="00E43091"/>
    <w:rsid w:val="00E434EA"/>
    <w:rsid w:val="00E441EA"/>
    <w:rsid w:val="00E4429F"/>
    <w:rsid w:val="00E44829"/>
    <w:rsid w:val="00E44E6C"/>
    <w:rsid w:val="00E45AF8"/>
    <w:rsid w:val="00E45CD0"/>
    <w:rsid w:val="00E46494"/>
    <w:rsid w:val="00E4693E"/>
    <w:rsid w:val="00E46A9E"/>
    <w:rsid w:val="00E47E57"/>
    <w:rsid w:val="00E47E5C"/>
    <w:rsid w:val="00E504E4"/>
    <w:rsid w:val="00E5060B"/>
    <w:rsid w:val="00E514E7"/>
    <w:rsid w:val="00E51D31"/>
    <w:rsid w:val="00E520AD"/>
    <w:rsid w:val="00E52712"/>
    <w:rsid w:val="00E528F4"/>
    <w:rsid w:val="00E52F55"/>
    <w:rsid w:val="00E53D85"/>
    <w:rsid w:val="00E54F07"/>
    <w:rsid w:val="00E551E7"/>
    <w:rsid w:val="00E56051"/>
    <w:rsid w:val="00E57096"/>
    <w:rsid w:val="00E57F40"/>
    <w:rsid w:val="00E60299"/>
    <w:rsid w:val="00E60B46"/>
    <w:rsid w:val="00E60D20"/>
    <w:rsid w:val="00E60F2C"/>
    <w:rsid w:val="00E62C79"/>
    <w:rsid w:val="00E63936"/>
    <w:rsid w:val="00E63A1A"/>
    <w:rsid w:val="00E63A21"/>
    <w:rsid w:val="00E64383"/>
    <w:rsid w:val="00E6442D"/>
    <w:rsid w:val="00E64876"/>
    <w:rsid w:val="00E64BEC"/>
    <w:rsid w:val="00E653AC"/>
    <w:rsid w:val="00E65683"/>
    <w:rsid w:val="00E65ADA"/>
    <w:rsid w:val="00E66BBB"/>
    <w:rsid w:val="00E672D6"/>
    <w:rsid w:val="00E678F9"/>
    <w:rsid w:val="00E67B97"/>
    <w:rsid w:val="00E70424"/>
    <w:rsid w:val="00E70805"/>
    <w:rsid w:val="00E70CCB"/>
    <w:rsid w:val="00E70DD8"/>
    <w:rsid w:val="00E710A8"/>
    <w:rsid w:val="00E71474"/>
    <w:rsid w:val="00E71888"/>
    <w:rsid w:val="00E718D6"/>
    <w:rsid w:val="00E718E3"/>
    <w:rsid w:val="00E723D6"/>
    <w:rsid w:val="00E724E9"/>
    <w:rsid w:val="00E72BF8"/>
    <w:rsid w:val="00E751A3"/>
    <w:rsid w:val="00E75819"/>
    <w:rsid w:val="00E7686A"/>
    <w:rsid w:val="00E76B3F"/>
    <w:rsid w:val="00E76DCD"/>
    <w:rsid w:val="00E76DDF"/>
    <w:rsid w:val="00E77059"/>
    <w:rsid w:val="00E77630"/>
    <w:rsid w:val="00E779F7"/>
    <w:rsid w:val="00E80257"/>
    <w:rsid w:val="00E80476"/>
    <w:rsid w:val="00E80E2F"/>
    <w:rsid w:val="00E810B1"/>
    <w:rsid w:val="00E814A0"/>
    <w:rsid w:val="00E81820"/>
    <w:rsid w:val="00E82809"/>
    <w:rsid w:val="00E82D29"/>
    <w:rsid w:val="00E830CB"/>
    <w:rsid w:val="00E83ACE"/>
    <w:rsid w:val="00E83C6F"/>
    <w:rsid w:val="00E846F2"/>
    <w:rsid w:val="00E86417"/>
    <w:rsid w:val="00E8710C"/>
    <w:rsid w:val="00E87330"/>
    <w:rsid w:val="00E90152"/>
    <w:rsid w:val="00E910FC"/>
    <w:rsid w:val="00E915D6"/>
    <w:rsid w:val="00E918A5"/>
    <w:rsid w:val="00E91C79"/>
    <w:rsid w:val="00E92842"/>
    <w:rsid w:val="00E92EA6"/>
    <w:rsid w:val="00E94228"/>
    <w:rsid w:val="00E94349"/>
    <w:rsid w:val="00E944CF"/>
    <w:rsid w:val="00E94734"/>
    <w:rsid w:val="00E95199"/>
    <w:rsid w:val="00E95386"/>
    <w:rsid w:val="00E9540E"/>
    <w:rsid w:val="00E95439"/>
    <w:rsid w:val="00E95704"/>
    <w:rsid w:val="00E959A2"/>
    <w:rsid w:val="00E965BD"/>
    <w:rsid w:val="00E968FB"/>
    <w:rsid w:val="00E96CDC"/>
    <w:rsid w:val="00E96D87"/>
    <w:rsid w:val="00E975DD"/>
    <w:rsid w:val="00E97B26"/>
    <w:rsid w:val="00EA0A4B"/>
    <w:rsid w:val="00EA17F0"/>
    <w:rsid w:val="00EA1808"/>
    <w:rsid w:val="00EA2996"/>
    <w:rsid w:val="00EA2AC1"/>
    <w:rsid w:val="00EA3576"/>
    <w:rsid w:val="00EA396E"/>
    <w:rsid w:val="00EA3B04"/>
    <w:rsid w:val="00EA44DE"/>
    <w:rsid w:val="00EA4ABA"/>
    <w:rsid w:val="00EA4C3B"/>
    <w:rsid w:val="00EA6471"/>
    <w:rsid w:val="00EA64B2"/>
    <w:rsid w:val="00EA6647"/>
    <w:rsid w:val="00EA67C7"/>
    <w:rsid w:val="00EA7691"/>
    <w:rsid w:val="00EA7B2F"/>
    <w:rsid w:val="00EA7CAF"/>
    <w:rsid w:val="00EA7DD7"/>
    <w:rsid w:val="00EB0763"/>
    <w:rsid w:val="00EB1049"/>
    <w:rsid w:val="00EB1B8C"/>
    <w:rsid w:val="00EB1CAE"/>
    <w:rsid w:val="00EB1F90"/>
    <w:rsid w:val="00EB3148"/>
    <w:rsid w:val="00EB3B93"/>
    <w:rsid w:val="00EB44F5"/>
    <w:rsid w:val="00EB50FA"/>
    <w:rsid w:val="00EB5510"/>
    <w:rsid w:val="00EB6EB5"/>
    <w:rsid w:val="00EC024E"/>
    <w:rsid w:val="00EC0C82"/>
    <w:rsid w:val="00EC0CBE"/>
    <w:rsid w:val="00EC10DD"/>
    <w:rsid w:val="00EC1131"/>
    <w:rsid w:val="00EC135C"/>
    <w:rsid w:val="00EC15AC"/>
    <w:rsid w:val="00EC1B9A"/>
    <w:rsid w:val="00EC1C3B"/>
    <w:rsid w:val="00EC30C7"/>
    <w:rsid w:val="00EC33B2"/>
    <w:rsid w:val="00EC37B8"/>
    <w:rsid w:val="00EC39C0"/>
    <w:rsid w:val="00EC41BE"/>
    <w:rsid w:val="00EC53AA"/>
    <w:rsid w:val="00EC5400"/>
    <w:rsid w:val="00EC56EB"/>
    <w:rsid w:val="00EC5C58"/>
    <w:rsid w:val="00EC63B8"/>
    <w:rsid w:val="00EC67DC"/>
    <w:rsid w:val="00EC6DC3"/>
    <w:rsid w:val="00EC7032"/>
    <w:rsid w:val="00EC734F"/>
    <w:rsid w:val="00ED169F"/>
    <w:rsid w:val="00ED17E9"/>
    <w:rsid w:val="00ED18B5"/>
    <w:rsid w:val="00ED1BA0"/>
    <w:rsid w:val="00ED2682"/>
    <w:rsid w:val="00ED3428"/>
    <w:rsid w:val="00ED3D7D"/>
    <w:rsid w:val="00ED49A3"/>
    <w:rsid w:val="00ED4BB4"/>
    <w:rsid w:val="00ED4D99"/>
    <w:rsid w:val="00ED539F"/>
    <w:rsid w:val="00ED585C"/>
    <w:rsid w:val="00ED59CF"/>
    <w:rsid w:val="00ED5D45"/>
    <w:rsid w:val="00ED642A"/>
    <w:rsid w:val="00ED6AB8"/>
    <w:rsid w:val="00ED7320"/>
    <w:rsid w:val="00ED7615"/>
    <w:rsid w:val="00EE034B"/>
    <w:rsid w:val="00EE1222"/>
    <w:rsid w:val="00EE37FB"/>
    <w:rsid w:val="00EE3D22"/>
    <w:rsid w:val="00EE3FA4"/>
    <w:rsid w:val="00EE4EBA"/>
    <w:rsid w:val="00EE5198"/>
    <w:rsid w:val="00EE55FE"/>
    <w:rsid w:val="00EE5623"/>
    <w:rsid w:val="00EE65E6"/>
    <w:rsid w:val="00EE67A0"/>
    <w:rsid w:val="00EE67E6"/>
    <w:rsid w:val="00EE6B01"/>
    <w:rsid w:val="00EE6B6E"/>
    <w:rsid w:val="00EE7A38"/>
    <w:rsid w:val="00EF16A5"/>
    <w:rsid w:val="00EF18E9"/>
    <w:rsid w:val="00EF1958"/>
    <w:rsid w:val="00EF1E65"/>
    <w:rsid w:val="00EF2346"/>
    <w:rsid w:val="00EF25DD"/>
    <w:rsid w:val="00EF37CC"/>
    <w:rsid w:val="00EF38E2"/>
    <w:rsid w:val="00EF484B"/>
    <w:rsid w:val="00EF48EE"/>
    <w:rsid w:val="00EF49D2"/>
    <w:rsid w:val="00EF4AAD"/>
    <w:rsid w:val="00EF4D3E"/>
    <w:rsid w:val="00EF5311"/>
    <w:rsid w:val="00EF5C6B"/>
    <w:rsid w:val="00EF6375"/>
    <w:rsid w:val="00EF6D1D"/>
    <w:rsid w:val="00EF6D53"/>
    <w:rsid w:val="00EF77FF"/>
    <w:rsid w:val="00EF7BBB"/>
    <w:rsid w:val="00F0065F"/>
    <w:rsid w:val="00F013CE"/>
    <w:rsid w:val="00F014E9"/>
    <w:rsid w:val="00F0151B"/>
    <w:rsid w:val="00F01793"/>
    <w:rsid w:val="00F01F2C"/>
    <w:rsid w:val="00F024D1"/>
    <w:rsid w:val="00F02844"/>
    <w:rsid w:val="00F029A2"/>
    <w:rsid w:val="00F02A08"/>
    <w:rsid w:val="00F02A0E"/>
    <w:rsid w:val="00F037E5"/>
    <w:rsid w:val="00F04362"/>
    <w:rsid w:val="00F05765"/>
    <w:rsid w:val="00F06142"/>
    <w:rsid w:val="00F06265"/>
    <w:rsid w:val="00F06FE2"/>
    <w:rsid w:val="00F070EB"/>
    <w:rsid w:val="00F07A88"/>
    <w:rsid w:val="00F07E8B"/>
    <w:rsid w:val="00F1039A"/>
    <w:rsid w:val="00F10663"/>
    <w:rsid w:val="00F10E49"/>
    <w:rsid w:val="00F11A74"/>
    <w:rsid w:val="00F11C25"/>
    <w:rsid w:val="00F120CC"/>
    <w:rsid w:val="00F1268D"/>
    <w:rsid w:val="00F1301B"/>
    <w:rsid w:val="00F13269"/>
    <w:rsid w:val="00F150D5"/>
    <w:rsid w:val="00F1587C"/>
    <w:rsid w:val="00F16CCD"/>
    <w:rsid w:val="00F175A2"/>
    <w:rsid w:val="00F17618"/>
    <w:rsid w:val="00F17649"/>
    <w:rsid w:val="00F17C68"/>
    <w:rsid w:val="00F17D19"/>
    <w:rsid w:val="00F17FF2"/>
    <w:rsid w:val="00F208A8"/>
    <w:rsid w:val="00F20B84"/>
    <w:rsid w:val="00F21095"/>
    <w:rsid w:val="00F21C4F"/>
    <w:rsid w:val="00F22AFA"/>
    <w:rsid w:val="00F2311D"/>
    <w:rsid w:val="00F23BD2"/>
    <w:rsid w:val="00F2436E"/>
    <w:rsid w:val="00F24C90"/>
    <w:rsid w:val="00F25554"/>
    <w:rsid w:val="00F255E4"/>
    <w:rsid w:val="00F2617B"/>
    <w:rsid w:val="00F27F36"/>
    <w:rsid w:val="00F3009B"/>
    <w:rsid w:val="00F301B5"/>
    <w:rsid w:val="00F31B5C"/>
    <w:rsid w:val="00F34069"/>
    <w:rsid w:val="00F34B6F"/>
    <w:rsid w:val="00F34D6E"/>
    <w:rsid w:val="00F3577C"/>
    <w:rsid w:val="00F35BA8"/>
    <w:rsid w:val="00F35C19"/>
    <w:rsid w:val="00F36352"/>
    <w:rsid w:val="00F369BF"/>
    <w:rsid w:val="00F37345"/>
    <w:rsid w:val="00F374F5"/>
    <w:rsid w:val="00F377DE"/>
    <w:rsid w:val="00F377F0"/>
    <w:rsid w:val="00F37914"/>
    <w:rsid w:val="00F37F9B"/>
    <w:rsid w:val="00F409D5"/>
    <w:rsid w:val="00F40BAC"/>
    <w:rsid w:val="00F41264"/>
    <w:rsid w:val="00F41C1F"/>
    <w:rsid w:val="00F42591"/>
    <w:rsid w:val="00F42ABB"/>
    <w:rsid w:val="00F42ACB"/>
    <w:rsid w:val="00F43310"/>
    <w:rsid w:val="00F434CE"/>
    <w:rsid w:val="00F46E42"/>
    <w:rsid w:val="00F46F7F"/>
    <w:rsid w:val="00F46FFA"/>
    <w:rsid w:val="00F47073"/>
    <w:rsid w:val="00F47522"/>
    <w:rsid w:val="00F476CF"/>
    <w:rsid w:val="00F50491"/>
    <w:rsid w:val="00F50790"/>
    <w:rsid w:val="00F509DC"/>
    <w:rsid w:val="00F50E07"/>
    <w:rsid w:val="00F50FE1"/>
    <w:rsid w:val="00F51077"/>
    <w:rsid w:val="00F5157D"/>
    <w:rsid w:val="00F51612"/>
    <w:rsid w:val="00F52366"/>
    <w:rsid w:val="00F5309D"/>
    <w:rsid w:val="00F53401"/>
    <w:rsid w:val="00F5369C"/>
    <w:rsid w:val="00F542DB"/>
    <w:rsid w:val="00F54C89"/>
    <w:rsid w:val="00F54E0F"/>
    <w:rsid w:val="00F55206"/>
    <w:rsid w:val="00F55887"/>
    <w:rsid w:val="00F55A47"/>
    <w:rsid w:val="00F563CB"/>
    <w:rsid w:val="00F56773"/>
    <w:rsid w:val="00F56D42"/>
    <w:rsid w:val="00F5706D"/>
    <w:rsid w:val="00F57167"/>
    <w:rsid w:val="00F57BBA"/>
    <w:rsid w:val="00F61297"/>
    <w:rsid w:val="00F630D2"/>
    <w:rsid w:val="00F6412D"/>
    <w:rsid w:val="00F643F6"/>
    <w:rsid w:val="00F64927"/>
    <w:rsid w:val="00F66467"/>
    <w:rsid w:val="00F66705"/>
    <w:rsid w:val="00F6698E"/>
    <w:rsid w:val="00F675F2"/>
    <w:rsid w:val="00F67CB0"/>
    <w:rsid w:val="00F67D0A"/>
    <w:rsid w:val="00F67EF4"/>
    <w:rsid w:val="00F70407"/>
    <w:rsid w:val="00F73114"/>
    <w:rsid w:val="00F73613"/>
    <w:rsid w:val="00F7459A"/>
    <w:rsid w:val="00F7463F"/>
    <w:rsid w:val="00F74649"/>
    <w:rsid w:val="00F749AC"/>
    <w:rsid w:val="00F749BD"/>
    <w:rsid w:val="00F76C27"/>
    <w:rsid w:val="00F771C1"/>
    <w:rsid w:val="00F77BC0"/>
    <w:rsid w:val="00F77ECF"/>
    <w:rsid w:val="00F805F8"/>
    <w:rsid w:val="00F808F2"/>
    <w:rsid w:val="00F809BF"/>
    <w:rsid w:val="00F81082"/>
    <w:rsid w:val="00F8160C"/>
    <w:rsid w:val="00F81B00"/>
    <w:rsid w:val="00F82BAF"/>
    <w:rsid w:val="00F83421"/>
    <w:rsid w:val="00F84C8D"/>
    <w:rsid w:val="00F84F31"/>
    <w:rsid w:val="00F84F33"/>
    <w:rsid w:val="00F8551B"/>
    <w:rsid w:val="00F85C6F"/>
    <w:rsid w:val="00F864A6"/>
    <w:rsid w:val="00F86C6B"/>
    <w:rsid w:val="00F86FEC"/>
    <w:rsid w:val="00F903C9"/>
    <w:rsid w:val="00F90CDB"/>
    <w:rsid w:val="00F9187C"/>
    <w:rsid w:val="00F91FB1"/>
    <w:rsid w:val="00F92181"/>
    <w:rsid w:val="00F92C72"/>
    <w:rsid w:val="00F93119"/>
    <w:rsid w:val="00F93C41"/>
    <w:rsid w:val="00F93DF7"/>
    <w:rsid w:val="00F94200"/>
    <w:rsid w:val="00F9433A"/>
    <w:rsid w:val="00F94E49"/>
    <w:rsid w:val="00F95B1E"/>
    <w:rsid w:val="00F9686C"/>
    <w:rsid w:val="00F96C3F"/>
    <w:rsid w:val="00F974B9"/>
    <w:rsid w:val="00FA0049"/>
    <w:rsid w:val="00FA0388"/>
    <w:rsid w:val="00FA133D"/>
    <w:rsid w:val="00FA171C"/>
    <w:rsid w:val="00FA1AB9"/>
    <w:rsid w:val="00FA1B8D"/>
    <w:rsid w:val="00FA1E46"/>
    <w:rsid w:val="00FA1EE6"/>
    <w:rsid w:val="00FA2BDF"/>
    <w:rsid w:val="00FA2DDB"/>
    <w:rsid w:val="00FA3364"/>
    <w:rsid w:val="00FA3FAC"/>
    <w:rsid w:val="00FA44E8"/>
    <w:rsid w:val="00FA5026"/>
    <w:rsid w:val="00FA54B8"/>
    <w:rsid w:val="00FA5F45"/>
    <w:rsid w:val="00FA6269"/>
    <w:rsid w:val="00FA62D4"/>
    <w:rsid w:val="00FA6824"/>
    <w:rsid w:val="00FA6F83"/>
    <w:rsid w:val="00FA7385"/>
    <w:rsid w:val="00FA760F"/>
    <w:rsid w:val="00FA7CC1"/>
    <w:rsid w:val="00FB04DF"/>
    <w:rsid w:val="00FB1031"/>
    <w:rsid w:val="00FB16D3"/>
    <w:rsid w:val="00FB17C9"/>
    <w:rsid w:val="00FB259C"/>
    <w:rsid w:val="00FB2955"/>
    <w:rsid w:val="00FB3E86"/>
    <w:rsid w:val="00FB454C"/>
    <w:rsid w:val="00FB52E4"/>
    <w:rsid w:val="00FB531B"/>
    <w:rsid w:val="00FB548E"/>
    <w:rsid w:val="00FB5DEE"/>
    <w:rsid w:val="00FB600E"/>
    <w:rsid w:val="00FB64C5"/>
    <w:rsid w:val="00FB66AA"/>
    <w:rsid w:val="00FB7D38"/>
    <w:rsid w:val="00FC09C6"/>
    <w:rsid w:val="00FC0E34"/>
    <w:rsid w:val="00FC1185"/>
    <w:rsid w:val="00FC17A5"/>
    <w:rsid w:val="00FC1A2B"/>
    <w:rsid w:val="00FC1D63"/>
    <w:rsid w:val="00FC1DB4"/>
    <w:rsid w:val="00FC2B7F"/>
    <w:rsid w:val="00FC2D5F"/>
    <w:rsid w:val="00FC33AC"/>
    <w:rsid w:val="00FC3E96"/>
    <w:rsid w:val="00FC435A"/>
    <w:rsid w:val="00FC48AF"/>
    <w:rsid w:val="00FC4CCE"/>
    <w:rsid w:val="00FC4E0A"/>
    <w:rsid w:val="00FC54DC"/>
    <w:rsid w:val="00FC596C"/>
    <w:rsid w:val="00FC5B69"/>
    <w:rsid w:val="00FC5E84"/>
    <w:rsid w:val="00FC694C"/>
    <w:rsid w:val="00FC7FD7"/>
    <w:rsid w:val="00FD1626"/>
    <w:rsid w:val="00FD178D"/>
    <w:rsid w:val="00FD1D47"/>
    <w:rsid w:val="00FD24CA"/>
    <w:rsid w:val="00FD2B81"/>
    <w:rsid w:val="00FD2CD8"/>
    <w:rsid w:val="00FD3196"/>
    <w:rsid w:val="00FD5448"/>
    <w:rsid w:val="00FD56B4"/>
    <w:rsid w:val="00FD62C2"/>
    <w:rsid w:val="00FD645D"/>
    <w:rsid w:val="00FD6A12"/>
    <w:rsid w:val="00FD7988"/>
    <w:rsid w:val="00FD7A8B"/>
    <w:rsid w:val="00FD7CDC"/>
    <w:rsid w:val="00FE00B2"/>
    <w:rsid w:val="00FE0142"/>
    <w:rsid w:val="00FE06FC"/>
    <w:rsid w:val="00FE14E1"/>
    <w:rsid w:val="00FE16BF"/>
    <w:rsid w:val="00FE1B8F"/>
    <w:rsid w:val="00FE22B2"/>
    <w:rsid w:val="00FE2AD3"/>
    <w:rsid w:val="00FE2C2A"/>
    <w:rsid w:val="00FE2FB0"/>
    <w:rsid w:val="00FE2FBE"/>
    <w:rsid w:val="00FE391E"/>
    <w:rsid w:val="00FE3D77"/>
    <w:rsid w:val="00FE40F0"/>
    <w:rsid w:val="00FE56B5"/>
    <w:rsid w:val="00FE63B4"/>
    <w:rsid w:val="00FE63F5"/>
    <w:rsid w:val="00FE76EA"/>
    <w:rsid w:val="00FE7C85"/>
    <w:rsid w:val="00FF2584"/>
    <w:rsid w:val="00FF25D6"/>
    <w:rsid w:val="00FF2CBF"/>
    <w:rsid w:val="00FF3C5F"/>
    <w:rsid w:val="00FF40EE"/>
    <w:rsid w:val="00FF48BB"/>
    <w:rsid w:val="00FF4E28"/>
    <w:rsid w:val="00FF4F2B"/>
    <w:rsid w:val="00FF55E8"/>
    <w:rsid w:val="00FF56A6"/>
    <w:rsid w:val="00FF586A"/>
    <w:rsid w:val="00FF6055"/>
    <w:rsid w:val="00FF6CF3"/>
    <w:rsid w:val="00FF6E59"/>
    <w:rsid w:val="00FF6FA0"/>
    <w:rsid w:val="00FF7B2D"/>
    <w:rsid w:val="00FF7E48"/>
    <w:rsid w:val="01754E79"/>
    <w:rsid w:val="01C414FD"/>
    <w:rsid w:val="020CBB46"/>
    <w:rsid w:val="025396BB"/>
    <w:rsid w:val="02968B69"/>
    <w:rsid w:val="02ACE5F6"/>
    <w:rsid w:val="02F13DFB"/>
    <w:rsid w:val="0322056F"/>
    <w:rsid w:val="03CA2DB4"/>
    <w:rsid w:val="03F91890"/>
    <w:rsid w:val="04445BAB"/>
    <w:rsid w:val="05723991"/>
    <w:rsid w:val="0580E5B9"/>
    <w:rsid w:val="05BC79A4"/>
    <w:rsid w:val="05E5909F"/>
    <w:rsid w:val="061E7E40"/>
    <w:rsid w:val="070B3AA2"/>
    <w:rsid w:val="072A722B"/>
    <w:rsid w:val="07362B9F"/>
    <w:rsid w:val="07E5E836"/>
    <w:rsid w:val="0805801F"/>
    <w:rsid w:val="08398994"/>
    <w:rsid w:val="08583514"/>
    <w:rsid w:val="089AB2D5"/>
    <w:rsid w:val="090FA63D"/>
    <w:rsid w:val="0954B6C2"/>
    <w:rsid w:val="09C1F474"/>
    <w:rsid w:val="09E31195"/>
    <w:rsid w:val="0A30CD3B"/>
    <w:rsid w:val="0A34A82D"/>
    <w:rsid w:val="0A7CEB4E"/>
    <w:rsid w:val="0A87DE78"/>
    <w:rsid w:val="0B3A1593"/>
    <w:rsid w:val="0B6DBBAA"/>
    <w:rsid w:val="0B71D895"/>
    <w:rsid w:val="0B85CFE7"/>
    <w:rsid w:val="0C040EDF"/>
    <w:rsid w:val="0C58E9D2"/>
    <w:rsid w:val="0CBB1715"/>
    <w:rsid w:val="0D62B67A"/>
    <w:rsid w:val="0DA19AB2"/>
    <w:rsid w:val="0DA73507"/>
    <w:rsid w:val="0DB7CD1D"/>
    <w:rsid w:val="0E22711C"/>
    <w:rsid w:val="0E416BC7"/>
    <w:rsid w:val="0E5B52F3"/>
    <w:rsid w:val="0E740165"/>
    <w:rsid w:val="0E76C271"/>
    <w:rsid w:val="0EF6BF02"/>
    <w:rsid w:val="0F0E5681"/>
    <w:rsid w:val="0F2EADEE"/>
    <w:rsid w:val="0F68B236"/>
    <w:rsid w:val="10AAC3C4"/>
    <w:rsid w:val="10D9FE4C"/>
    <w:rsid w:val="110838E9"/>
    <w:rsid w:val="111730A6"/>
    <w:rsid w:val="11445BA8"/>
    <w:rsid w:val="119CD4D1"/>
    <w:rsid w:val="120947ED"/>
    <w:rsid w:val="12293B77"/>
    <w:rsid w:val="12428D14"/>
    <w:rsid w:val="12B46ABA"/>
    <w:rsid w:val="1363AEAB"/>
    <w:rsid w:val="136A2DD8"/>
    <w:rsid w:val="13F3D4E5"/>
    <w:rsid w:val="13F745DD"/>
    <w:rsid w:val="1406A211"/>
    <w:rsid w:val="14140F93"/>
    <w:rsid w:val="1451D907"/>
    <w:rsid w:val="14CAAEF5"/>
    <w:rsid w:val="14F58119"/>
    <w:rsid w:val="151A5FFF"/>
    <w:rsid w:val="15B4F3F4"/>
    <w:rsid w:val="15B816BA"/>
    <w:rsid w:val="15DF01CA"/>
    <w:rsid w:val="1617116D"/>
    <w:rsid w:val="161C534E"/>
    <w:rsid w:val="1661CA25"/>
    <w:rsid w:val="1678CA24"/>
    <w:rsid w:val="1705C4DA"/>
    <w:rsid w:val="173E5CED"/>
    <w:rsid w:val="176D8F41"/>
    <w:rsid w:val="17F07632"/>
    <w:rsid w:val="17F2E5A6"/>
    <w:rsid w:val="181DC8F0"/>
    <w:rsid w:val="18366AD1"/>
    <w:rsid w:val="185D0B62"/>
    <w:rsid w:val="187834C1"/>
    <w:rsid w:val="18D68034"/>
    <w:rsid w:val="18F5319C"/>
    <w:rsid w:val="19B0D804"/>
    <w:rsid w:val="19CF25DF"/>
    <w:rsid w:val="1A732AEB"/>
    <w:rsid w:val="1A7A2480"/>
    <w:rsid w:val="1A8186BD"/>
    <w:rsid w:val="1AEB4A7E"/>
    <w:rsid w:val="1B10D25C"/>
    <w:rsid w:val="1BF3238E"/>
    <w:rsid w:val="1C298C81"/>
    <w:rsid w:val="1C9F7082"/>
    <w:rsid w:val="1CB8E842"/>
    <w:rsid w:val="1D1B6980"/>
    <w:rsid w:val="1D69D473"/>
    <w:rsid w:val="1DB7388B"/>
    <w:rsid w:val="1E17438A"/>
    <w:rsid w:val="1E23B89A"/>
    <w:rsid w:val="1E7A9F4D"/>
    <w:rsid w:val="1E960476"/>
    <w:rsid w:val="1EBD1521"/>
    <w:rsid w:val="1EEB1181"/>
    <w:rsid w:val="1F00D0C1"/>
    <w:rsid w:val="1FA5C2B2"/>
    <w:rsid w:val="201BD3AB"/>
    <w:rsid w:val="20461146"/>
    <w:rsid w:val="20867B36"/>
    <w:rsid w:val="20B36117"/>
    <w:rsid w:val="213C9139"/>
    <w:rsid w:val="214B5E41"/>
    <w:rsid w:val="21D56A8C"/>
    <w:rsid w:val="21E5155F"/>
    <w:rsid w:val="22A38794"/>
    <w:rsid w:val="22C42CD4"/>
    <w:rsid w:val="22FB4C41"/>
    <w:rsid w:val="230B1DB7"/>
    <w:rsid w:val="2352DF93"/>
    <w:rsid w:val="23B83548"/>
    <w:rsid w:val="23EB8135"/>
    <w:rsid w:val="2408FF2C"/>
    <w:rsid w:val="243E24A5"/>
    <w:rsid w:val="2476B2C2"/>
    <w:rsid w:val="249B5F52"/>
    <w:rsid w:val="24C97BCF"/>
    <w:rsid w:val="24F212A4"/>
    <w:rsid w:val="255E4F5B"/>
    <w:rsid w:val="256710E6"/>
    <w:rsid w:val="257AF415"/>
    <w:rsid w:val="25B26FF2"/>
    <w:rsid w:val="25BC3071"/>
    <w:rsid w:val="25F9C8BB"/>
    <w:rsid w:val="26120695"/>
    <w:rsid w:val="26BEC51A"/>
    <w:rsid w:val="27BE8A63"/>
    <w:rsid w:val="27C84422"/>
    <w:rsid w:val="27DBA2D8"/>
    <w:rsid w:val="27E98CB6"/>
    <w:rsid w:val="285BF35F"/>
    <w:rsid w:val="28A2CBAC"/>
    <w:rsid w:val="29135DF7"/>
    <w:rsid w:val="292CA57A"/>
    <w:rsid w:val="2A2D721F"/>
    <w:rsid w:val="2A410F0B"/>
    <w:rsid w:val="2A5EBCBB"/>
    <w:rsid w:val="2B51D04C"/>
    <w:rsid w:val="2B9B9563"/>
    <w:rsid w:val="2BAFEBA1"/>
    <w:rsid w:val="2BC2C467"/>
    <w:rsid w:val="2C2AD1A3"/>
    <w:rsid w:val="2C80858F"/>
    <w:rsid w:val="2C8B27ED"/>
    <w:rsid w:val="2CAFA6DE"/>
    <w:rsid w:val="2E5EB59E"/>
    <w:rsid w:val="2EDBF585"/>
    <w:rsid w:val="2F0DB50D"/>
    <w:rsid w:val="303D97B2"/>
    <w:rsid w:val="30446B07"/>
    <w:rsid w:val="3046AEC2"/>
    <w:rsid w:val="3053DF31"/>
    <w:rsid w:val="30A8693F"/>
    <w:rsid w:val="3132094A"/>
    <w:rsid w:val="3192525C"/>
    <w:rsid w:val="31A67638"/>
    <w:rsid w:val="31AA67FB"/>
    <w:rsid w:val="31B16345"/>
    <w:rsid w:val="31BDDA9C"/>
    <w:rsid w:val="31CC9E4B"/>
    <w:rsid w:val="31D77B45"/>
    <w:rsid w:val="31E6EDB3"/>
    <w:rsid w:val="31F293A0"/>
    <w:rsid w:val="32105E7F"/>
    <w:rsid w:val="3231DEA8"/>
    <w:rsid w:val="32446CD2"/>
    <w:rsid w:val="328B1FCA"/>
    <w:rsid w:val="3290F3DB"/>
    <w:rsid w:val="32A77C4B"/>
    <w:rsid w:val="32E04408"/>
    <w:rsid w:val="3309530F"/>
    <w:rsid w:val="33725976"/>
    <w:rsid w:val="3420A017"/>
    <w:rsid w:val="34289104"/>
    <w:rsid w:val="342F915D"/>
    <w:rsid w:val="3448C125"/>
    <w:rsid w:val="347E23F6"/>
    <w:rsid w:val="34DB7F1C"/>
    <w:rsid w:val="34F57F51"/>
    <w:rsid w:val="354C2612"/>
    <w:rsid w:val="357D3D8A"/>
    <w:rsid w:val="36487E7B"/>
    <w:rsid w:val="364DC541"/>
    <w:rsid w:val="3674D04E"/>
    <w:rsid w:val="3676B9E9"/>
    <w:rsid w:val="367E647B"/>
    <w:rsid w:val="36ACF324"/>
    <w:rsid w:val="376CADD7"/>
    <w:rsid w:val="37E0A053"/>
    <w:rsid w:val="38136313"/>
    <w:rsid w:val="38207806"/>
    <w:rsid w:val="387EFE31"/>
    <w:rsid w:val="38E967E7"/>
    <w:rsid w:val="3926228E"/>
    <w:rsid w:val="39527F48"/>
    <w:rsid w:val="39945A0F"/>
    <w:rsid w:val="3A5C72E9"/>
    <w:rsid w:val="3A964738"/>
    <w:rsid w:val="3B326CF1"/>
    <w:rsid w:val="3B415595"/>
    <w:rsid w:val="3B6516A6"/>
    <w:rsid w:val="3B77E071"/>
    <w:rsid w:val="3B788875"/>
    <w:rsid w:val="3C0D5B45"/>
    <w:rsid w:val="3C3ADE1F"/>
    <w:rsid w:val="3C854C50"/>
    <w:rsid w:val="3CE0B2D1"/>
    <w:rsid w:val="3D150A1C"/>
    <w:rsid w:val="3D3A1C7E"/>
    <w:rsid w:val="3E40186A"/>
    <w:rsid w:val="3EB0EFC0"/>
    <w:rsid w:val="3ECC4476"/>
    <w:rsid w:val="3F125245"/>
    <w:rsid w:val="3F63045A"/>
    <w:rsid w:val="3FD50834"/>
    <w:rsid w:val="400914CD"/>
    <w:rsid w:val="40192D8F"/>
    <w:rsid w:val="406D3257"/>
    <w:rsid w:val="4158655E"/>
    <w:rsid w:val="4187B2DD"/>
    <w:rsid w:val="41E03BA2"/>
    <w:rsid w:val="42267C2D"/>
    <w:rsid w:val="422AECF8"/>
    <w:rsid w:val="422BA18F"/>
    <w:rsid w:val="4255F35C"/>
    <w:rsid w:val="427AD36B"/>
    <w:rsid w:val="42903185"/>
    <w:rsid w:val="42A003A5"/>
    <w:rsid w:val="4358C812"/>
    <w:rsid w:val="436BAE83"/>
    <w:rsid w:val="43ABB663"/>
    <w:rsid w:val="4404E6AE"/>
    <w:rsid w:val="45576ADE"/>
    <w:rsid w:val="46885BDC"/>
    <w:rsid w:val="469025A8"/>
    <w:rsid w:val="46F2DDCC"/>
    <w:rsid w:val="472471F3"/>
    <w:rsid w:val="4740E091"/>
    <w:rsid w:val="478ACDEF"/>
    <w:rsid w:val="47C87539"/>
    <w:rsid w:val="4855F7B8"/>
    <w:rsid w:val="48F7B336"/>
    <w:rsid w:val="494C69A1"/>
    <w:rsid w:val="494EBB6C"/>
    <w:rsid w:val="49ED37FF"/>
    <w:rsid w:val="4A430CF1"/>
    <w:rsid w:val="4A700383"/>
    <w:rsid w:val="4AB8358A"/>
    <w:rsid w:val="4AEF2639"/>
    <w:rsid w:val="4B26C746"/>
    <w:rsid w:val="4B5920D6"/>
    <w:rsid w:val="4B75F3AD"/>
    <w:rsid w:val="4C2ED0A3"/>
    <w:rsid w:val="4C6BB47A"/>
    <w:rsid w:val="4CA9724E"/>
    <w:rsid w:val="4CB7E8C9"/>
    <w:rsid w:val="4D86CB73"/>
    <w:rsid w:val="4D9999C6"/>
    <w:rsid w:val="4E6582CE"/>
    <w:rsid w:val="4E837456"/>
    <w:rsid w:val="4E84C624"/>
    <w:rsid w:val="4F2E9B8F"/>
    <w:rsid w:val="4F31864A"/>
    <w:rsid w:val="4F642005"/>
    <w:rsid w:val="4F9167EA"/>
    <w:rsid w:val="4F9E8CCA"/>
    <w:rsid w:val="4FEC99B7"/>
    <w:rsid w:val="500FCF26"/>
    <w:rsid w:val="50619EFA"/>
    <w:rsid w:val="5095C41C"/>
    <w:rsid w:val="50BC05EC"/>
    <w:rsid w:val="510D817C"/>
    <w:rsid w:val="513F40DF"/>
    <w:rsid w:val="51955E1E"/>
    <w:rsid w:val="51B5340F"/>
    <w:rsid w:val="51C9AB33"/>
    <w:rsid w:val="51E56A61"/>
    <w:rsid w:val="520CD73B"/>
    <w:rsid w:val="523B1E4D"/>
    <w:rsid w:val="52B859DE"/>
    <w:rsid w:val="532BDE17"/>
    <w:rsid w:val="533C8C29"/>
    <w:rsid w:val="53897761"/>
    <w:rsid w:val="543ED5B2"/>
    <w:rsid w:val="5471DC09"/>
    <w:rsid w:val="547B2202"/>
    <w:rsid w:val="54BB1DC9"/>
    <w:rsid w:val="551440C7"/>
    <w:rsid w:val="5545F032"/>
    <w:rsid w:val="55B3C743"/>
    <w:rsid w:val="55C7ED20"/>
    <w:rsid w:val="55D74128"/>
    <w:rsid w:val="560AC941"/>
    <w:rsid w:val="560DD404"/>
    <w:rsid w:val="561677B2"/>
    <w:rsid w:val="5636D259"/>
    <w:rsid w:val="56B17A70"/>
    <w:rsid w:val="56B4A51C"/>
    <w:rsid w:val="56BC4469"/>
    <w:rsid w:val="5707A69D"/>
    <w:rsid w:val="570E81CA"/>
    <w:rsid w:val="570F5250"/>
    <w:rsid w:val="57335A32"/>
    <w:rsid w:val="5887DC17"/>
    <w:rsid w:val="58885B41"/>
    <w:rsid w:val="58AB5732"/>
    <w:rsid w:val="58BBC301"/>
    <w:rsid w:val="590F4518"/>
    <w:rsid w:val="597E18D6"/>
    <w:rsid w:val="59809845"/>
    <w:rsid w:val="59B40966"/>
    <w:rsid w:val="59B9ECD1"/>
    <w:rsid w:val="5A456741"/>
    <w:rsid w:val="5B09996C"/>
    <w:rsid w:val="5B2600D4"/>
    <w:rsid w:val="5B5BC78F"/>
    <w:rsid w:val="5B6C09CF"/>
    <w:rsid w:val="5C78A5BE"/>
    <w:rsid w:val="5C857BDD"/>
    <w:rsid w:val="5CB4DB91"/>
    <w:rsid w:val="5CBA1BC2"/>
    <w:rsid w:val="5D4BF8E8"/>
    <w:rsid w:val="5D608644"/>
    <w:rsid w:val="5D946A51"/>
    <w:rsid w:val="5D9B8552"/>
    <w:rsid w:val="5DCF91DB"/>
    <w:rsid w:val="5DD7367B"/>
    <w:rsid w:val="5E089B5F"/>
    <w:rsid w:val="5E45DA31"/>
    <w:rsid w:val="5E46A89D"/>
    <w:rsid w:val="5EAD3BCB"/>
    <w:rsid w:val="5F6628E4"/>
    <w:rsid w:val="5FA43B35"/>
    <w:rsid w:val="602670FF"/>
    <w:rsid w:val="606BF0A7"/>
    <w:rsid w:val="6086CB88"/>
    <w:rsid w:val="6185309A"/>
    <w:rsid w:val="623F022C"/>
    <w:rsid w:val="625FA634"/>
    <w:rsid w:val="62841DF7"/>
    <w:rsid w:val="62F4C534"/>
    <w:rsid w:val="6327CC5E"/>
    <w:rsid w:val="6351FABF"/>
    <w:rsid w:val="64065215"/>
    <w:rsid w:val="6463A518"/>
    <w:rsid w:val="64A569D4"/>
    <w:rsid w:val="64A96740"/>
    <w:rsid w:val="65A625B1"/>
    <w:rsid w:val="65C4B9AC"/>
    <w:rsid w:val="65C907E6"/>
    <w:rsid w:val="65E74B3C"/>
    <w:rsid w:val="661B1B62"/>
    <w:rsid w:val="665DFE79"/>
    <w:rsid w:val="66E6A343"/>
    <w:rsid w:val="672232F7"/>
    <w:rsid w:val="67486C62"/>
    <w:rsid w:val="67C1DB24"/>
    <w:rsid w:val="6809770F"/>
    <w:rsid w:val="681223CD"/>
    <w:rsid w:val="68715284"/>
    <w:rsid w:val="690FDEC4"/>
    <w:rsid w:val="69228330"/>
    <w:rsid w:val="6931086B"/>
    <w:rsid w:val="6A1BA848"/>
    <w:rsid w:val="6A201387"/>
    <w:rsid w:val="6A64B095"/>
    <w:rsid w:val="6A6B7C17"/>
    <w:rsid w:val="6B3B3569"/>
    <w:rsid w:val="6B48E009"/>
    <w:rsid w:val="6B50D251"/>
    <w:rsid w:val="6B6A37C3"/>
    <w:rsid w:val="6BB8C4EE"/>
    <w:rsid w:val="6BBFD62C"/>
    <w:rsid w:val="6C00F6A0"/>
    <w:rsid w:val="6C02CAA3"/>
    <w:rsid w:val="6C12E840"/>
    <w:rsid w:val="6C55C20D"/>
    <w:rsid w:val="6D251DD8"/>
    <w:rsid w:val="6D302B7D"/>
    <w:rsid w:val="6D644881"/>
    <w:rsid w:val="6D647486"/>
    <w:rsid w:val="6D7FAD03"/>
    <w:rsid w:val="6D80F82F"/>
    <w:rsid w:val="6DA30009"/>
    <w:rsid w:val="6F2A5BF8"/>
    <w:rsid w:val="6F7AD49B"/>
    <w:rsid w:val="6F8318CE"/>
    <w:rsid w:val="6FC16DA3"/>
    <w:rsid w:val="706A67FB"/>
    <w:rsid w:val="70D02166"/>
    <w:rsid w:val="710BAB66"/>
    <w:rsid w:val="71F5B31E"/>
    <w:rsid w:val="71FA6979"/>
    <w:rsid w:val="721495F4"/>
    <w:rsid w:val="725F9BDB"/>
    <w:rsid w:val="726B0444"/>
    <w:rsid w:val="729F10FF"/>
    <w:rsid w:val="72A9FC72"/>
    <w:rsid w:val="72C4D84B"/>
    <w:rsid w:val="72E8A572"/>
    <w:rsid w:val="72F966AD"/>
    <w:rsid w:val="72FFDFBC"/>
    <w:rsid w:val="73139FB1"/>
    <w:rsid w:val="73143277"/>
    <w:rsid w:val="7382699D"/>
    <w:rsid w:val="73FA4434"/>
    <w:rsid w:val="74045467"/>
    <w:rsid w:val="74190FCD"/>
    <w:rsid w:val="7432CFF5"/>
    <w:rsid w:val="747FB438"/>
    <w:rsid w:val="74839416"/>
    <w:rsid w:val="74C14B6E"/>
    <w:rsid w:val="74C698E2"/>
    <w:rsid w:val="74C8218B"/>
    <w:rsid w:val="752D6BE2"/>
    <w:rsid w:val="75AB4A0F"/>
    <w:rsid w:val="75D7CB98"/>
    <w:rsid w:val="76C66A35"/>
    <w:rsid w:val="76F9EBBF"/>
    <w:rsid w:val="76FE8ABD"/>
    <w:rsid w:val="776AAB31"/>
    <w:rsid w:val="77FDF84C"/>
    <w:rsid w:val="78A8E5AF"/>
    <w:rsid w:val="797A4216"/>
    <w:rsid w:val="79854D63"/>
    <w:rsid w:val="79CEF717"/>
    <w:rsid w:val="7A3FD185"/>
    <w:rsid w:val="7A54B0E1"/>
    <w:rsid w:val="7AAEFB62"/>
    <w:rsid w:val="7AB91DA5"/>
    <w:rsid w:val="7ACDA08B"/>
    <w:rsid w:val="7B02ACB0"/>
    <w:rsid w:val="7B2F7ADE"/>
    <w:rsid w:val="7BA4DD93"/>
    <w:rsid w:val="7BAD7CBB"/>
    <w:rsid w:val="7C36CA75"/>
    <w:rsid w:val="7CC4386C"/>
    <w:rsid w:val="7D2A18E6"/>
    <w:rsid w:val="7D388250"/>
    <w:rsid w:val="7E40A503"/>
    <w:rsid w:val="7EA51FED"/>
    <w:rsid w:val="7EABC87D"/>
    <w:rsid w:val="7EDDF68A"/>
    <w:rsid w:val="7F62B6D1"/>
    <w:rsid w:val="7F93DF8B"/>
    <w:rsid w:val="7FA134AB"/>
    <w:rsid w:val="7FCE1A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939E61"/>
  <w15:chartTrackingRefBased/>
  <w15:docId w15:val="{1A2982A5-25BA-4AF3-9C9C-16AC6D02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0" w:qFormat="1"/>
    <w:lsdException w:name="heading 8" w:semiHidden="1" w:uiPriority="0" w:qFormat="1"/>
    <w:lsdException w:name="heading 9" w:semiHidden="1"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semiHidden="1" w:uiPriority="0" w:unhideWhenUsed="1"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5"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B37"/>
    <w:pPr>
      <w:spacing w:after="120" w:line="240" w:lineRule="auto"/>
    </w:pPr>
    <w:rPr>
      <w:rFonts w:ascii="Arial" w:eastAsia="SimSun" w:hAnsi="Arial" w:cs="Arial"/>
    </w:rPr>
  </w:style>
  <w:style w:type="paragraph" w:styleId="Heading1">
    <w:name w:val="heading 1"/>
    <w:basedOn w:val="Normal"/>
    <w:next w:val="Normal"/>
    <w:link w:val="Heading1Char"/>
    <w:qFormat/>
    <w:rsid w:val="008E38F1"/>
    <w:pPr>
      <w:pageBreakBefore/>
      <w:pBdr>
        <w:top w:val="double" w:sz="4" w:space="1" w:color="222A35"/>
        <w:bottom w:val="double" w:sz="4" w:space="1" w:color="222A35"/>
      </w:pBdr>
      <w:shd w:val="clear" w:color="auto" w:fill="DEEAF6"/>
      <w:outlineLvl w:val="0"/>
    </w:pPr>
    <w:rPr>
      <w:rFonts w:eastAsia="Malgun Gothic" w:cs="Times New Roman"/>
      <w:b/>
      <w:color w:val="1F4E79"/>
      <w:sz w:val="40"/>
      <w:szCs w:val="22"/>
      <w:lang w:eastAsia="ko-KR"/>
    </w:rPr>
  </w:style>
  <w:style w:type="paragraph" w:styleId="Heading2">
    <w:name w:val="heading 2"/>
    <w:next w:val="Normal"/>
    <w:link w:val="Heading2Char"/>
    <w:qFormat/>
    <w:rsid w:val="008E38F1"/>
    <w:pPr>
      <w:keepNext/>
      <w:pageBreakBefore/>
      <w:pBdr>
        <w:top w:val="double" w:sz="4" w:space="1" w:color="1F4E79" w:themeColor="accent1" w:themeShade="80"/>
      </w:pBdr>
      <w:spacing w:before="240" w:after="120" w:line="240" w:lineRule="auto"/>
      <w:ind w:left="432" w:hanging="432"/>
      <w:outlineLvl w:val="1"/>
    </w:pPr>
    <w:rPr>
      <w:rFonts w:ascii="Arial" w:eastAsia="SimSun" w:hAnsi="Arial" w:cs="Calibri"/>
      <w:b/>
      <w:bCs/>
      <w:color w:val="1F4E79" w:themeColor="accent1" w:themeShade="80"/>
      <w:kern w:val="28"/>
      <w:sz w:val="40"/>
      <w:szCs w:val="36"/>
    </w:rPr>
  </w:style>
  <w:style w:type="paragraph" w:styleId="Heading3">
    <w:name w:val="heading 3"/>
    <w:next w:val="Normal"/>
    <w:link w:val="Heading3Char"/>
    <w:qFormat/>
    <w:rsid w:val="008E38F1"/>
    <w:pPr>
      <w:keepNext/>
      <w:spacing w:before="240" w:after="60" w:line="240" w:lineRule="auto"/>
      <w:outlineLvl w:val="2"/>
    </w:pPr>
    <w:rPr>
      <w:rFonts w:ascii="Arial" w:eastAsia="SimSun" w:hAnsi="Arial" w:cs="Arial"/>
      <w:b/>
      <w:bCs/>
      <w:color w:val="000000"/>
      <w:sz w:val="32"/>
      <w:szCs w:val="32"/>
    </w:rPr>
  </w:style>
  <w:style w:type="paragraph" w:styleId="Heading4">
    <w:name w:val="heading 4"/>
    <w:next w:val="Normal"/>
    <w:link w:val="Heading4Char"/>
    <w:uiPriority w:val="9"/>
    <w:qFormat/>
    <w:rsid w:val="005709EE"/>
    <w:pPr>
      <w:keepNext/>
      <w:spacing w:before="120" w:after="60" w:line="240" w:lineRule="auto"/>
      <w:ind w:left="288" w:hanging="288"/>
      <w:outlineLvl w:val="3"/>
    </w:pPr>
    <w:rPr>
      <w:rFonts w:ascii="Arial" w:eastAsia="SimSun" w:hAnsi="Arial" w:cs="Calibri"/>
      <w:b/>
      <w:bCs/>
      <w:iCs/>
      <w:color w:val="000000"/>
      <w:sz w:val="28"/>
      <w:szCs w:val="28"/>
    </w:rPr>
  </w:style>
  <w:style w:type="paragraph" w:styleId="Heading5">
    <w:name w:val="heading 5"/>
    <w:next w:val="Normal"/>
    <w:link w:val="Heading5Char"/>
    <w:uiPriority w:val="9"/>
    <w:qFormat/>
    <w:rsid w:val="008E38F1"/>
    <w:pPr>
      <w:keepNext/>
      <w:tabs>
        <w:tab w:val="num" w:pos="1440"/>
      </w:tabs>
      <w:spacing w:before="120" w:after="120" w:line="240" w:lineRule="auto"/>
      <w:outlineLvl w:val="4"/>
    </w:pPr>
    <w:rPr>
      <w:rFonts w:ascii="Arial" w:eastAsia="SimSun" w:hAnsi="Arial" w:cs="Times New Roman"/>
      <w:b/>
      <w:bCs/>
      <w:noProof/>
      <w:szCs w:val="20"/>
    </w:rPr>
  </w:style>
  <w:style w:type="paragraph" w:styleId="Heading6">
    <w:name w:val="heading 6"/>
    <w:basedOn w:val="Normal"/>
    <w:next w:val="Normal"/>
    <w:link w:val="Heading6Char"/>
    <w:uiPriority w:val="9"/>
    <w:qFormat/>
    <w:rsid w:val="00EE37FB"/>
    <w:pPr>
      <w:keepNext/>
      <w:spacing w:before="120" w:after="60"/>
      <w:outlineLvl w:val="5"/>
    </w:pPr>
    <w:rPr>
      <w:rFonts w:cs="Calibri"/>
      <w:b/>
      <w:i/>
      <w:szCs w:val="20"/>
      <w:lang w:eastAsia="zh-CN"/>
    </w:rPr>
  </w:style>
  <w:style w:type="paragraph" w:styleId="Heading7">
    <w:name w:val="heading 7"/>
    <w:basedOn w:val="Normal"/>
    <w:next w:val="Normal"/>
    <w:link w:val="Heading7Char"/>
    <w:qFormat/>
    <w:rsid w:val="00EE37FB"/>
    <w:pPr>
      <w:keepNext/>
      <w:numPr>
        <w:numId w:val="130"/>
      </w:numPr>
      <w:spacing w:before="120" w:after="60"/>
      <w:outlineLvl w:val="6"/>
    </w:pPr>
    <w:rPr>
      <w:rFonts w:cs="Calibri"/>
      <w:i/>
      <w:sz w:val="20"/>
      <w:szCs w:val="20"/>
      <w:lang w:eastAsia="zh-CN"/>
    </w:rPr>
  </w:style>
  <w:style w:type="paragraph" w:styleId="Heading8">
    <w:name w:val="heading 8"/>
    <w:basedOn w:val="Heading1"/>
    <w:next w:val="Normal"/>
    <w:link w:val="Heading8Char"/>
    <w:qFormat/>
    <w:rsid w:val="00EE37FB"/>
    <w:pPr>
      <w:widowControl w:val="0"/>
      <w:numPr>
        <w:numId w:val="75"/>
      </w:numPr>
      <w:pBdr>
        <w:top w:val="double" w:sz="4" w:space="1" w:color="2E74B5" w:themeColor="accent1" w:themeShade="BF"/>
      </w:pBdr>
      <w:tabs>
        <w:tab w:val="left" w:pos="2520"/>
      </w:tabs>
      <w:spacing w:before="120"/>
      <w:outlineLvl w:val="7"/>
    </w:pPr>
    <w:rPr>
      <w:bCs/>
      <w:iCs/>
      <w:noProof/>
      <w:color w:val="1F4E79" w:themeColor="accent1" w:themeShade="80"/>
      <w:kern w:val="28"/>
      <w:szCs w:val="40"/>
    </w:rPr>
  </w:style>
  <w:style w:type="paragraph" w:styleId="Heading9">
    <w:name w:val="heading 9"/>
    <w:basedOn w:val="Heading2"/>
    <w:next w:val="Normal"/>
    <w:link w:val="Heading9Char"/>
    <w:qFormat/>
    <w:rsid w:val="00EE37FB"/>
    <w:pPr>
      <w:keepNext w:val="0"/>
      <w:keepLines/>
      <w:numPr>
        <w:numId w:val="76"/>
      </w:numPr>
      <w:pBdr>
        <w:top w:val="triple" w:sz="4" w:space="3" w:color="222A35" w:themeColor="text2" w:themeShade="80"/>
        <w:bottom w:val="triple" w:sz="4" w:space="6" w:color="222A35" w:themeColor="text2" w:themeShade="80"/>
      </w:pBdr>
      <w:spacing w:before="4000" w:after="0"/>
      <w:outlineLvl w:val="8"/>
    </w:pPr>
    <w:rPr>
      <w:rFonts w:cs="Arial"/>
      <w:bCs w:val="0"/>
      <w:iCs/>
      <w:color w:val="2E74B5" w:themeColor="accent1" w:themeShade="BF"/>
      <w:sz w:val="7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8E38F1"/>
    <w:pPr>
      <w:spacing w:after="0"/>
      <w:jc w:val="center"/>
    </w:pPr>
    <w:rPr>
      <w:b/>
      <w:bCs/>
    </w:rPr>
  </w:style>
  <w:style w:type="character" w:customStyle="1" w:styleId="TitleChar">
    <w:name w:val="Title Char"/>
    <w:basedOn w:val="DefaultParagraphFont"/>
    <w:link w:val="Title"/>
    <w:uiPriority w:val="10"/>
    <w:rsid w:val="00EE37FB"/>
    <w:rPr>
      <w:rFonts w:ascii="Arial" w:eastAsia="SimSun" w:hAnsi="Arial" w:cs="Arial"/>
      <w:b/>
      <w:bCs/>
    </w:rPr>
  </w:style>
  <w:style w:type="paragraph" w:styleId="Subtitle">
    <w:name w:val="Subtitle"/>
    <w:basedOn w:val="Normal"/>
    <w:link w:val="SubtitleChar"/>
    <w:uiPriority w:val="11"/>
    <w:qFormat/>
    <w:rsid w:val="008E38F1"/>
    <w:pPr>
      <w:ind w:left="-1440"/>
      <w:jc w:val="center"/>
    </w:pPr>
    <w:rPr>
      <w:b/>
      <w:bCs/>
    </w:rPr>
  </w:style>
  <w:style w:type="character" w:customStyle="1" w:styleId="SubtitleChar">
    <w:name w:val="Subtitle Char"/>
    <w:basedOn w:val="DefaultParagraphFont"/>
    <w:link w:val="Subtitle"/>
    <w:uiPriority w:val="11"/>
    <w:rsid w:val="00EE37FB"/>
    <w:rPr>
      <w:rFonts w:ascii="Arial" w:eastAsia="SimSun" w:hAnsi="Arial" w:cs="Arial"/>
      <w:b/>
      <w:bCs/>
    </w:rPr>
  </w:style>
  <w:style w:type="character" w:customStyle="1" w:styleId="Heading1Char">
    <w:name w:val="Heading 1 Char"/>
    <w:link w:val="Heading1"/>
    <w:rsid w:val="00990F66"/>
    <w:rPr>
      <w:rFonts w:ascii="Arial" w:eastAsia="Malgun Gothic" w:hAnsi="Arial" w:cs="Times New Roman"/>
      <w:b/>
      <w:color w:val="1F4E79"/>
      <w:sz w:val="40"/>
      <w:szCs w:val="22"/>
      <w:shd w:val="clear" w:color="auto" w:fill="DEEAF6"/>
      <w:lang w:eastAsia="ko-KR"/>
    </w:rPr>
  </w:style>
  <w:style w:type="paragraph" w:styleId="TOCHeading">
    <w:name w:val="TOC Heading"/>
    <w:next w:val="Normal"/>
    <w:uiPriority w:val="39"/>
    <w:unhideWhenUsed/>
    <w:qFormat/>
    <w:rsid w:val="008E38F1"/>
    <w:pPr>
      <w:keepNext/>
      <w:keepLines/>
      <w:pageBreakBefore/>
      <w:spacing w:after="120" w:line="240" w:lineRule="auto"/>
    </w:pPr>
    <w:rPr>
      <w:rFonts w:ascii="Arial" w:hAnsi="Arial" w:cstheme="majorBidi"/>
      <w:b/>
      <w:bCs/>
      <w:color w:val="1F4E79" w:themeColor="accent1" w:themeShade="80"/>
      <w:sz w:val="40"/>
      <w:szCs w:val="36"/>
    </w:rPr>
  </w:style>
  <w:style w:type="paragraph" w:styleId="TOC1">
    <w:name w:val="toc 1"/>
    <w:basedOn w:val="Normal"/>
    <w:next w:val="Normal"/>
    <w:uiPriority w:val="39"/>
    <w:rsid w:val="008E38F1"/>
    <w:pPr>
      <w:keepNext/>
      <w:tabs>
        <w:tab w:val="right" w:leader="dot" w:pos="9907"/>
      </w:tabs>
      <w:spacing w:before="60" w:after="0"/>
      <w:ind w:left="216" w:hanging="216"/>
    </w:pPr>
    <w:rPr>
      <w:b/>
      <w:noProof/>
      <w:color w:val="0000FF"/>
    </w:rPr>
  </w:style>
  <w:style w:type="character" w:styleId="Hyperlink">
    <w:name w:val="Hyperlink"/>
    <w:uiPriority w:val="99"/>
    <w:rsid w:val="008E38F1"/>
    <w:rPr>
      <w:rFonts w:ascii="Arial" w:hAnsi="Arial" w:cs="Arial"/>
      <w:color w:val="0000FF"/>
      <w:u w:val="single"/>
    </w:rPr>
  </w:style>
  <w:style w:type="paragraph" w:styleId="Header">
    <w:name w:val="header"/>
    <w:basedOn w:val="Normal"/>
    <w:link w:val="HeaderChar"/>
    <w:rsid w:val="008E38F1"/>
    <w:pPr>
      <w:pBdr>
        <w:bottom w:val="single" w:sz="4" w:space="1" w:color="EAAA00"/>
      </w:pBdr>
      <w:tabs>
        <w:tab w:val="right" w:pos="9900"/>
      </w:tabs>
      <w:spacing w:after="360"/>
    </w:pPr>
    <w:rPr>
      <w:rFonts w:ascii="Arial Narrow" w:hAnsi="Arial Narrow" w:cs="Arial Narrow"/>
      <w:noProof/>
      <w:szCs w:val="18"/>
    </w:rPr>
  </w:style>
  <w:style w:type="character" w:customStyle="1" w:styleId="HeaderChar">
    <w:name w:val="Header Char"/>
    <w:basedOn w:val="DefaultParagraphFont"/>
    <w:link w:val="Header"/>
    <w:rsid w:val="001A1AEE"/>
    <w:rPr>
      <w:rFonts w:ascii="Arial Narrow" w:eastAsia="SimSun" w:hAnsi="Arial Narrow" w:cs="Arial Narrow"/>
      <w:noProof/>
      <w:szCs w:val="18"/>
    </w:rPr>
  </w:style>
  <w:style w:type="paragraph" w:styleId="Footer">
    <w:name w:val="footer"/>
    <w:basedOn w:val="Normal"/>
    <w:link w:val="FooterChar"/>
    <w:uiPriority w:val="99"/>
    <w:rsid w:val="008E38F1"/>
    <w:pPr>
      <w:pBdr>
        <w:top w:val="single" w:sz="4" w:space="1" w:color="017FD2"/>
      </w:pBdr>
      <w:tabs>
        <w:tab w:val="right" w:pos="9900"/>
      </w:tabs>
      <w:spacing w:after="0"/>
    </w:pPr>
    <w:rPr>
      <w:rFonts w:ascii="Arial Narrow" w:hAnsi="Arial Narrow"/>
      <w:szCs w:val="18"/>
    </w:rPr>
  </w:style>
  <w:style w:type="character" w:customStyle="1" w:styleId="FooterChar">
    <w:name w:val="Footer Char"/>
    <w:basedOn w:val="DefaultParagraphFont"/>
    <w:link w:val="Footer"/>
    <w:uiPriority w:val="99"/>
    <w:rsid w:val="00227F12"/>
    <w:rPr>
      <w:rFonts w:ascii="Arial Narrow" w:eastAsia="SimSun" w:hAnsi="Arial Narrow" w:cs="Arial"/>
      <w:szCs w:val="18"/>
    </w:rPr>
  </w:style>
  <w:style w:type="character" w:customStyle="1" w:styleId="Heading2Char">
    <w:name w:val="Heading 2 Char"/>
    <w:link w:val="Heading2"/>
    <w:rsid w:val="00805DFA"/>
    <w:rPr>
      <w:rFonts w:ascii="Arial" w:eastAsia="SimSun" w:hAnsi="Arial" w:cs="Calibri"/>
      <w:b/>
      <w:bCs/>
      <w:color w:val="1F4E79" w:themeColor="accent1" w:themeShade="80"/>
      <w:kern w:val="28"/>
      <w:sz w:val="40"/>
      <w:szCs w:val="36"/>
    </w:rPr>
  </w:style>
  <w:style w:type="character" w:customStyle="1" w:styleId="Heading3Char">
    <w:name w:val="Heading 3 Char"/>
    <w:link w:val="Heading3"/>
    <w:rsid w:val="00EE37FB"/>
    <w:rPr>
      <w:rFonts w:ascii="Arial" w:eastAsia="SimSun" w:hAnsi="Arial" w:cs="Arial"/>
      <w:b/>
      <w:bCs/>
      <w:color w:val="000000"/>
      <w:sz w:val="32"/>
      <w:szCs w:val="32"/>
    </w:rPr>
  </w:style>
  <w:style w:type="character" w:customStyle="1" w:styleId="Heading4Char">
    <w:name w:val="Heading 4 Char"/>
    <w:link w:val="Heading4"/>
    <w:uiPriority w:val="9"/>
    <w:rsid w:val="005709EE"/>
    <w:rPr>
      <w:rFonts w:ascii="Arial" w:eastAsia="SimSun" w:hAnsi="Arial" w:cs="Calibri"/>
      <w:b/>
      <w:bCs/>
      <w:iCs/>
      <w:color w:val="000000"/>
      <w:sz w:val="28"/>
      <w:szCs w:val="28"/>
    </w:rPr>
  </w:style>
  <w:style w:type="character" w:customStyle="1" w:styleId="Heading5Char">
    <w:name w:val="Heading 5 Char"/>
    <w:link w:val="Heading5"/>
    <w:uiPriority w:val="9"/>
    <w:rsid w:val="003650F1"/>
    <w:rPr>
      <w:rFonts w:ascii="Arial" w:eastAsia="SimSun" w:hAnsi="Arial" w:cs="Times New Roman"/>
      <w:b/>
      <w:bCs/>
      <w:noProof/>
      <w:szCs w:val="20"/>
    </w:rPr>
  </w:style>
  <w:style w:type="paragraph" w:styleId="ListParagraph">
    <w:name w:val="List Paragraph"/>
    <w:basedOn w:val="Normal"/>
    <w:link w:val="ListParagraphChar"/>
    <w:uiPriority w:val="34"/>
    <w:qFormat/>
    <w:rsid w:val="00D62693"/>
    <w:pPr>
      <w:numPr>
        <w:numId w:val="78"/>
      </w:numPr>
    </w:pPr>
    <w:rPr>
      <w:rFonts w:eastAsiaTheme="minorEastAsia"/>
      <w:szCs w:val="22"/>
    </w:rPr>
  </w:style>
  <w:style w:type="paragraph" w:styleId="Quote">
    <w:name w:val="Quote"/>
    <w:basedOn w:val="Normal"/>
    <w:next w:val="Normal"/>
    <w:link w:val="QuoteChar"/>
    <w:uiPriority w:val="35"/>
    <w:qFormat/>
    <w:rsid w:val="008E38F1"/>
    <w:pPr>
      <w:spacing w:after="200" w:line="276" w:lineRule="auto"/>
    </w:pPr>
    <w:rPr>
      <w:rFonts w:eastAsia="MS Mincho"/>
      <w:i/>
      <w:iCs/>
      <w:color w:val="000000"/>
      <w:lang w:val="x-none" w:eastAsia="ja-JP"/>
    </w:rPr>
  </w:style>
  <w:style w:type="character" w:customStyle="1" w:styleId="QuoteChar">
    <w:name w:val="Quote Char"/>
    <w:link w:val="Quote"/>
    <w:uiPriority w:val="35"/>
    <w:rsid w:val="00EE37FB"/>
    <w:rPr>
      <w:rFonts w:ascii="Arial" w:eastAsia="MS Mincho" w:hAnsi="Arial" w:cs="Arial"/>
      <w:i/>
      <w:iCs/>
      <w:color w:val="000000"/>
      <w:lang w:val="x-none" w:eastAsia="ja-JP"/>
    </w:rPr>
  </w:style>
  <w:style w:type="paragraph" w:styleId="TOC2">
    <w:name w:val="toc 2"/>
    <w:basedOn w:val="Normal"/>
    <w:next w:val="Normal"/>
    <w:uiPriority w:val="39"/>
    <w:rsid w:val="008E38F1"/>
    <w:pPr>
      <w:tabs>
        <w:tab w:val="right" w:leader="dot" w:pos="9907"/>
      </w:tabs>
      <w:spacing w:after="0"/>
      <w:ind w:left="432" w:hanging="216"/>
    </w:pPr>
    <w:rPr>
      <w:noProof/>
      <w:color w:val="0000FF"/>
    </w:rPr>
  </w:style>
  <w:style w:type="paragraph" w:styleId="TOC3">
    <w:name w:val="toc 3"/>
    <w:basedOn w:val="Normal"/>
    <w:next w:val="Normal"/>
    <w:uiPriority w:val="39"/>
    <w:rsid w:val="008E38F1"/>
    <w:pPr>
      <w:tabs>
        <w:tab w:val="right" w:leader="dot" w:pos="9907"/>
      </w:tabs>
      <w:spacing w:after="0"/>
      <w:ind w:left="720" w:hanging="216"/>
    </w:pPr>
    <w:rPr>
      <w:noProof/>
      <w:color w:val="0000FF"/>
    </w:rPr>
  </w:style>
  <w:style w:type="character" w:styleId="SubtleEmphasis">
    <w:name w:val="Subtle Emphasis"/>
    <w:uiPriority w:val="19"/>
    <w:qFormat/>
    <w:rsid w:val="008E38F1"/>
    <w:rPr>
      <w:i/>
      <w:iCs/>
      <w:color w:val="808080"/>
    </w:rPr>
  </w:style>
  <w:style w:type="table" w:styleId="TableGrid">
    <w:name w:val="Table Grid"/>
    <w:basedOn w:val="TableNormal"/>
    <w:uiPriority w:val="59"/>
    <w:rsid w:val="00EE37FB"/>
    <w:pPr>
      <w:spacing w:before="20" w:after="20" w:line="240" w:lineRule="auto"/>
    </w:pPr>
    <w:rPr>
      <w:rFonts w:ascii="Times New Roman" w:eastAsia="SimSun" w:hAnsi="Times New Roman" w:cs="Arial"/>
      <w:sz w:val="22"/>
      <w:szCs w:val="22"/>
    </w:rPr>
    <w:tblPr/>
  </w:style>
  <w:style w:type="character" w:styleId="PlaceholderText">
    <w:name w:val="Placeholder Text"/>
    <w:basedOn w:val="DefaultParagraphFont"/>
    <w:uiPriority w:val="99"/>
    <w:semiHidden/>
    <w:rsid w:val="00EE37FB"/>
    <w:rPr>
      <w:color w:val="808080"/>
    </w:rPr>
  </w:style>
  <w:style w:type="paragraph" w:styleId="FootnoteText">
    <w:name w:val="footnote text"/>
    <w:basedOn w:val="Normal"/>
    <w:link w:val="FootnoteTextChar"/>
    <w:uiPriority w:val="99"/>
    <w:rsid w:val="008E38F1"/>
    <w:rPr>
      <w:szCs w:val="16"/>
    </w:rPr>
  </w:style>
  <w:style w:type="character" w:customStyle="1" w:styleId="FootnoteTextChar">
    <w:name w:val="Footnote Text Char"/>
    <w:basedOn w:val="DefaultParagraphFont"/>
    <w:link w:val="FootnoteText"/>
    <w:uiPriority w:val="99"/>
    <w:rsid w:val="00EE37FB"/>
    <w:rPr>
      <w:rFonts w:ascii="Arial" w:eastAsia="SimSun" w:hAnsi="Arial" w:cs="Arial"/>
      <w:szCs w:val="16"/>
    </w:rPr>
  </w:style>
  <w:style w:type="character" w:styleId="FootnoteReference">
    <w:name w:val="footnote reference"/>
    <w:uiPriority w:val="99"/>
    <w:rsid w:val="008E38F1"/>
    <w:rPr>
      <w:sz w:val="24"/>
      <w:vertAlign w:val="superscript"/>
    </w:rPr>
  </w:style>
  <w:style w:type="paragraph" w:customStyle="1" w:styleId="Condensed">
    <w:name w:val="Condensed"/>
    <w:basedOn w:val="Normal"/>
    <w:link w:val="CondensedChar"/>
    <w:uiPriority w:val="12"/>
    <w:qFormat/>
    <w:rsid w:val="00433076"/>
    <w:pPr>
      <w:spacing w:after="0" w:line="300" w:lineRule="exact"/>
    </w:pPr>
    <w:rPr>
      <w:rFonts w:ascii="NewsGoth Cn BT" w:hAnsi="NewsGoth Cn BT"/>
      <w:color w:val="767171" w:themeColor="background2" w:themeShade="80"/>
    </w:rPr>
  </w:style>
  <w:style w:type="character" w:customStyle="1" w:styleId="CondensedChar">
    <w:name w:val="Condensed Char"/>
    <w:basedOn w:val="DefaultParagraphFont"/>
    <w:link w:val="Condensed"/>
    <w:uiPriority w:val="12"/>
    <w:rsid w:val="00D44CC6"/>
    <w:rPr>
      <w:rFonts w:ascii="NewsGoth Cn BT" w:hAnsi="NewsGoth Cn BT"/>
      <w:color w:val="767171" w:themeColor="background2" w:themeShade="80"/>
      <w:sz w:val="22"/>
    </w:rPr>
  </w:style>
  <w:style w:type="character" w:styleId="Strong">
    <w:name w:val="Strong"/>
    <w:basedOn w:val="DefaultParagraphFont"/>
    <w:uiPriority w:val="22"/>
    <w:qFormat/>
    <w:rsid w:val="00EE37FB"/>
    <w:rPr>
      <w:b/>
      <w:bCs/>
    </w:rPr>
  </w:style>
  <w:style w:type="table" w:styleId="ListTable5Dark-Accent1">
    <w:name w:val="List Table 5 Dark Accent 1"/>
    <w:basedOn w:val="TableNormal"/>
    <w:uiPriority w:val="50"/>
    <w:rsid w:val="001B5696"/>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NoteHeading">
    <w:name w:val="Note Heading"/>
    <w:basedOn w:val="Normal"/>
    <w:next w:val="Normal"/>
    <w:link w:val="NoteHeadingChar"/>
    <w:uiPriority w:val="99"/>
    <w:rsid w:val="008E38F1"/>
  </w:style>
  <w:style w:type="character" w:customStyle="1" w:styleId="NoteHeadingChar">
    <w:name w:val="Note Heading Char"/>
    <w:basedOn w:val="DefaultParagraphFont"/>
    <w:link w:val="NoteHeading"/>
    <w:uiPriority w:val="99"/>
    <w:rsid w:val="00EE37FB"/>
    <w:rPr>
      <w:rFonts w:ascii="Arial" w:eastAsia="SimSun" w:hAnsi="Arial" w:cs="Arial"/>
    </w:rPr>
  </w:style>
  <w:style w:type="paragraph" w:customStyle="1" w:styleId="TableText">
    <w:name w:val="Table Text"/>
    <w:basedOn w:val="Normal"/>
    <w:autoRedefine/>
    <w:qFormat/>
    <w:rsid w:val="008E38F1"/>
    <w:pPr>
      <w:spacing w:before="80" w:after="80"/>
      <w:ind w:left="86" w:right="86"/>
    </w:pPr>
    <w:rPr>
      <w:rFonts w:eastAsiaTheme="minorEastAsia"/>
      <w:bCs/>
      <w:sz w:val="20"/>
      <w:szCs w:val="22"/>
    </w:rPr>
  </w:style>
  <w:style w:type="paragraph" w:styleId="ListBullet">
    <w:name w:val="List Bullet"/>
    <w:basedOn w:val="Normal"/>
    <w:uiPriority w:val="99"/>
    <w:semiHidden/>
    <w:unhideWhenUsed/>
    <w:rsid w:val="001F4CC4"/>
    <w:pPr>
      <w:numPr>
        <w:numId w:val="1"/>
      </w:numPr>
      <w:contextualSpacing/>
    </w:pPr>
  </w:style>
  <w:style w:type="table" w:styleId="ListTable4-Accent5">
    <w:name w:val="List Table 4 Accent 5"/>
    <w:basedOn w:val="TableNormal"/>
    <w:uiPriority w:val="49"/>
    <w:rsid w:val="001B569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Button">
    <w:name w:val="Button"/>
    <w:basedOn w:val="DefaultParagraphFont"/>
    <w:uiPriority w:val="1"/>
    <w:qFormat/>
    <w:rsid w:val="008E38F1"/>
    <w:rPr>
      <w:rFonts w:ascii="Arial" w:hAnsi="Arial"/>
      <w:b/>
      <w:color w:val="auto"/>
      <w:sz w:val="24"/>
      <w:bdr w:val="none" w:sz="0" w:space="0" w:color="auto"/>
      <w:shd w:val="clear" w:color="auto" w:fill="auto"/>
    </w:rPr>
  </w:style>
  <w:style w:type="character" w:customStyle="1" w:styleId="PageElement">
    <w:name w:val="Page Element"/>
    <w:basedOn w:val="DefaultParagraphFont"/>
    <w:uiPriority w:val="1"/>
    <w:qFormat/>
    <w:rsid w:val="008E38F1"/>
    <w:rPr>
      <w:rFonts w:ascii="Arial" w:hAnsi="Arial"/>
      <w:b w:val="0"/>
      <w:i/>
      <w:sz w:val="24"/>
    </w:rPr>
  </w:style>
  <w:style w:type="character" w:customStyle="1" w:styleId="UnresolvedMention1">
    <w:name w:val="Unresolved Mention1"/>
    <w:basedOn w:val="DefaultParagraphFont"/>
    <w:uiPriority w:val="99"/>
    <w:rsid w:val="00E12003"/>
    <w:rPr>
      <w:color w:val="808080"/>
      <w:shd w:val="clear" w:color="auto" w:fill="E6E6E6"/>
    </w:rPr>
  </w:style>
  <w:style w:type="table" w:styleId="ListTable3-Accent1">
    <w:name w:val="List Table 3 Accent 1"/>
    <w:basedOn w:val="TableNormal"/>
    <w:uiPriority w:val="48"/>
    <w:rsid w:val="003C7B1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Link">
    <w:name w:val="Link"/>
    <w:basedOn w:val="DefaultParagraphFont"/>
    <w:uiPriority w:val="1"/>
    <w:qFormat/>
    <w:rsid w:val="008E38F1"/>
    <w:rPr>
      <w:color w:val="0000FF"/>
      <w:u w:val="single"/>
    </w:rPr>
  </w:style>
  <w:style w:type="paragraph" w:styleId="BalloonText">
    <w:name w:val="Balloon Text"/>
    <w:basedOn w:val="Normal"/>
    <w:link w:val="BalloonTextChar"/>
    <w:uiPriority w:val="99"/>
    <w:rsid w:val="008E38F1"/>
    <w:rPr>
      <w:rFonts w:ascii="Tahoma" w:hAnsi="Tahoma" w:cs="Tahoma"/>
      <w:sz w:val="16"/>
      <w:szCs w:val="16"/>
    </w:rPr>
  </w:style>
  <w:style w:type="character" w:customStyle="1" w:styleId="BalloonTextChar">
    <w:name w:val="Balloon Text Char"/>
    <w:basedOn w:val="DefaultParagraphFont"/>
    <w:link w:val="BalloonText"/>
    <w:uiPriority w:val="99"/>
    <w:rsid w:val="00EE37FB"/>
    <w:rPr>
      <w:rFonts w:ascii="Tahoma" w:eastAsia="SimSun" w:hAnsi="Tahoma" w:cs="Tahoma"/>
      <w:sz w:val="16"/>
      <w:szCs w:val="16"/>
    </w:rPr>
  </w:style>
  <w:style w:type="character" w:styleId="FollowedHyperlink">
    <w:name w:val="FollowedHyperlink"/>
    <w:uiPriority w:val="99"/>
    <w:rsid w:val="008E38F1"/>
    <w:rPr>
      <w:color w:val="800080"/>
      <w:u w:val="single"/>
    </w:rPr>
  </w:style>
  <w:style w:type="character" w:styleId="CommentReference">
    <w:name w:val="annotation reference"/>
    <w:rsid w:val="008E38F1"/>
    <w:rPr>
      <w:sz w:val="16"/>
      <w:szCs w:val="16"/>
    </w:rPr>
  </w:style>
  <w:style w:type="paragraph" w:styleId="CommentText">
    <w:name w:val="annotation text"/>
    <w:basedOn w:val="Normal"/>
    <w:link w:val="CommentTextChar"/>
    <w:rsid w:val="008E38F1"/>
  </w:style>
  <w:style w:type="character" w:customStyle="1" w:styleId="CommentTextChar">
    <w:name w:val="Comment Text Char"/>
    <w:basedOn w:val="DefaultParagraphFont"/>
    <w:link w:val="CommentText"/>
    <w:rsid w:val="00EE37FB"/>
    <w:rPr>
      <w:rFonts w:ascii="Arial" w:eastAsia="SimSun" w:hAnsi="Arial" w:cs="Arial"/>
    </w:rPr>
  </w:style>
  <w:style w:type="paragraph" w:styleId="CommentSubject">
    <w:name w:val="annotation subject"/>
    <w:basedOn w:val="CommentText"/>
    <w:next w:val="CommentText"/>
    <w:link w:val="CommentSubjectChar"/>
    <w:uiPriority w:val="99"/>
    <w:rsid w:val="008E38F1"/>
    <w:pPr>
      <w:spacing w:after="240"/>
    </w:pPr>
    <w:rPr>
      <w:b/>
      <w:bCs/>
    </w:rPr>
  </w:style>
  <w:style w:type="character" w:customStyle="1" w:styleId="CommentSubjectChar">
    <w:name w:val="Comment Subject Char"/>
    <w:basedOn w:val="CommentTextChar"/>
    <w:link w:val="CommentSubject"/>
    <w:uiPriority w:val="99"/>
    <w:rsid w:val="00EE37FB"/>
    <w:rPr>
      <w:rFonts w:ascii="Arial" w:eastAsia="SimSun" w:hAnsi="Arial" w:cs="Arial"/>
      <w:b/>
      <w:bCs/>
    </w:rPr>
  </w:style>
  <w:style w:type="paragraph" w:styleId="Revision">
    <w:name w:val="Revision"/>
    <w:hidden/>
    <w:uiPriority w:val="99"/>
    <w:semiHidden/>
    <w:rsid w:val="007B2075"/>
    <w:pPr>
      <w:spacing w:after="0" w:line="240" w:lineRule="auto"/>
    </w:pPr>
    <w:rPr>
      <w:rFonts w:ascii="NewsGoth Dm BT" w:hAnsi="NewsGoth Dm BT"/>
      <w:color w:val="404040" w:themeColor="text1" w:themeTint="BF"/>
      <w:sz w:val="20"/>
    </w:rPr>
  </w:style>
  <w:style w:type="character" w:customStyle="1" w:styleId="UnresolvedMention2">
    <w:name w:val="Unresolved Mention2"/>
    <w:basedOn w:val="DefaultParagraphFont"/>
    <w:uiPriority w:val="99"/>
    <w:rsid w:val="00445FD5"/>
    <w:rPr>
      <w:color w:val="808080"/>
      <w:shd w:val="clear" w:color="auto" w:fill="E6E6E6"/>
    </w:rPr>
  </w:style>
  <w:style w:type="character" w:customStyle="1" w:styleId="apple-converted-space">
    <w:name w:val="apple-converted-space"/>
    <w:basedOn w:val="DefaultParagraphFont"/>
    <w:rsid w:val="00D2382A"/>
  </w:style>
  <w:style w:type="character" w:customStyle="1" w:styleId="UnresolvedMention3">
    <w:name w:val="Unresolved Mention3"/>
    <w:basedOn w:val="DefaultParagraphFont"/>
    <w:uiPriority w:val="99"/>
    <w:rsid w:val="00B14B78"/>
    <w:rPr>
      <w:color w:val="605E5C"/>
      <w:shd w:val="clear" w:color="auto" w:fill="E1DFDD"/>
    </w:rPr>
  </w:style>
  <w:style w:type="paragraph" w:customStyle="1" w:styleId="Note-prototype">
    <w:name w:val="Note-prototype"/>
    <w:basedOn w:val="NormalAlert"/>
    <w:link w:val="Note-prototypeChar"/>
    <w:rsid w:val="00EE37FB"/>
    <w:pPr>
      <w:pBdr>
        <w:top w:val="single" w:sz="18" w:space="3" w:color="1F4E79" w:themeColor="accent1" w:themeShade="80"/>
        <w:left w:val="single" w:sz="18" w:space="3" w:color="1F4E79" w:themeColor="accent1" w:themeShade="80"/>
        <w:bottom w:val="single" w:sz="18" w:space="3" w:color="1F4E79" w:themeColor="accent1" w:themeShade="80"/>
        <w:right w:val="single" w:sz="18" w:space="3" w:color="1F4E79" w:themeColor="accent1" w:themeShade="80"/>
      </w:pBdr>
      <w:spacing w:after="120"/>
      <w:ind w:left="1167" w:hanging="821"/>
    </w:pPr>
    <w:rPr>
      <w:color w:val="auto"/>
    </w:rPr>
  </w:style>
  <w:style w:type="character" w:customStyle="1" w:styleId="UnresolvedMention4">
    <w:name w:val="Unresolved Mention4"/>
    <w:basedOn w:val="DefaultParagraphFont"/>
    <w:uiPriority w:val="99"/>
    <w:semiHidden/>
    <w:unhideWhenUsed/>
    <w:rsid w:val="004B248E"/>
    <w:rPr>
      <w:color w:val="605E5C"/>
      <w:shd w:val="clear" w:color="auto" w:fill="E1DFDD"/>
    </w:rPr>
  </w:style>
  <w:style w:type="character" w:customStyle="1" w:styleId="UnresolvedMention5">
    <w:name w:val="Unresolved Mention5"/>
    <w:basedOn w:val="DefaultParagraphFont"/>
    <w:uiPriority w:val="99"/>
    <w:semiHidden/>
    <w:unhideWhenUsed/>
    <w:rsid w:val="002A674F"/>
    <w:rPr>
      <w:color w:val="605E5C"/>
      <w:shd w:val="clear" w:color="auto" w:fill="E1DFDD"/>
    </w:rPr>
  </w:style>
  <w:style w:type="paragraph" w:styleId="Caption">
    <w:name w:val="caption"/>
    <w:basedOn w:val="Normal"/>
    <w:next w:val="Normal"/>
    <w:link w:val="CaptionChar"/>
    <w:qFormat/>
    <w:rsid w:val="00984E94"/>
    <w:pPr>
      <w:spacing w:before="60" w:after="240"/>
      <w:jc w:val="center"/>
    </w:pPr>
    <w:rPr>
      <w:rFonts w:eastAsia="Times New Roman"/>
      <w:bCs/>
      <w:color w:val="1F4E79" w:themeColor="accent1" w:themeShade="80"/>
      <w:szCs w:val="18"/>
    </w:rPr>
  </w:style>
  <w:style w:type="character" w:customStyle="1" w:styleId="CaptionChar">
    <w:name w:val="Caption Char"/>
    <w:link w:val="Caption"/>
    <w:locked/>
    <w:rsid w:val="00EE37FB"/>
    <w:rPr>
      <w:rFonts w:ascii="Arial" w:eastAsia="Times New Roman" w:hAnsi="Arial" w:cs="Arial"/>
      <w:bCs/>
      <w:color w:val="1F4E79" w:themeColor="accent1" w:themeShade="80"/>
      <w:szCs w:val="18"/>
    </w:rPr>
  </w:style>
  <w:style w:type="paragraph" w:customStyle="1" w:styleId="Captionwide">
    <w:name w:val="Captionwide"/>
    <w:basedOn w:val="Caption"/>
    <w:rsid w:val="00A61C55"/>
    <w:rPr>
      <w:b/>
    </w:rPr>
  </w:style>
  <w:style w:type="paragraph" w:customStyle="1" w:styleId="Image">
    <w:name w:val="Image"/>
    <w:basedOn w:val="Normal"/>
    <w:qFormat/>
    <w:rsid w:val="00EE37FB"/>
    <w:pPr>
      <w:keepNext/>
      <w:keepLines/>
      <w:spacing w:before="240" w:after="0"/>
      <w:jc w:val="center"/>
    </w:pPr>
    <w:rPr>
      <w:rFonts w:eastAsiaTheme="minorHAnsi" w:cstheme="minorBidi"/>
      <w:noProof/>
      <w:szCs w:val="22"/>
    </w:rPr>
  </w:style>
  <w:style w:type="character" w:customStyle="1" w:styleId="Heading7Char">
    <w:name w:val="Heading 7 Char"/>
    <w:link w:val="Heading7"/>
    <w:rsid w:val="00EE37FB"/>
    <w:rPr>
      <w:rFonts w:ascii="Arial" w:eastAsia="SimSun" w:hAnsi="Arial" w:cs="Calibri"/>
      <w:i/>
      <w:sz w:val="20"/>
      <w:szCs w:val="20"/>
      <w:lang w:eastAsia="zh-CN"/>
    </w:rPr>
  </w:style>
  <w:style w:type="character" w:customStyle="1" w:styleId="Heading6Char">
    <w:name w:val="Heading 6 Char"/>
    <w:link w:val="Heading6"/>
    <w:uiPriority w:val="9"/>
    <w:rsid w:val="00EE37FB"/>
    <w:rPr>
      <w:rFonts w:ascii="Arial" w:eastAsia="SimSun" w:hAnsi="Arial" w:cs="Calibri"/>
      <w:b/>
      <w:i/>
      <w:szCs w:val="20"/>
      <w:lang w:eastAsia="zh-CN"/>
    </w:rPr>
  </w:style>
  <w:style w:type="paragraph" w:styleId="BodyText">
    <w:name w:val="Body Text"/>
    <w:basedOn w:val="Normal"/>
    <w:link w:val="BodyTextChar"/>
    <w:uiPriority w:val="99"/>
    <w:semiHidden/>
    <w:unhideWhenUsed/>
    <w:rsid w:val="00EE37FB"/>
  </w:style>
  <w:style w:type="character" w:customStyle="1" w:styleId="BodyTextChar">
    <w:name w:val="Body Text Char"/>
    <w:basedOn w:val="DefaultParagraphFont"/>
    <w:link w:val="BodyText"/>
    <w:uiPriority w:val="99"/>
    <w:semiHidden/>
    <w:rsid w:val="00EE37FB"/>
    <w:rPr>
      <w:rFonts w:ascii="Arial" w:hAnsi="Arial"/>
      <w:color w:val="404040" w:themeColor="text1" w:themeTint="BF"/>
      <w:sz w:val="20"/>
    </w:rPr>
  </w:style>
  <w:style w:type="paragraph" w:customStyle="1" w:styleId="Alert">
    <w:name w:val="Alert"/>
    <w:basedOn w:val="Normal"/>
    <w:rsid w:val="00EE37FB"/>
    <w:pPr>
      <w:spacing w:before="60" w:after="60"/>
    </w:pPr>
    <w:rPr>
      <w:rFonts w:eastAsia="Malgun Gothic" w:cs="Times New Roman"/>
      <w:szCs w:val="22"/>
      <w:lang w:eastAsia="ko-KR"/>
    </w:rPr>
  </w:style>
  <w:style w:type="paragraph" w:styleId="BlockText">
    <w:name w:val="Block Text"/>
    <w:basedOn w:val="Normal"/>
    <w:link w:val="BlockTextChar"/>
    <w:rsid w:val="00EE37FB"/>
    <w:pPr>
      <w:ind w:left="1440" w:right="1440"/>
    </w:pPr>
    <w:rPr>
      <w:rFonts w:eastAsia="Times New Roman" w:cs="Times New Roman"/>
    </w:rPr>
  </w:style>
  <w:style w:type="character" w:customStyle="1" w:styleId="BlockTextChar">
    <w:name w:val="Block Text Char"/>
    <w:link w:val="BlockText"/>
    <w:locked/>
    <w:rsid w:val="00EE37FB"/>
    <w:rPr>
      <w:rFonts w:ascii="Arial" w:eastAsia="Times New Roman" w:hAnsi="Arial" w:cs="Times New Roman"/>
    </w:rPr>
  </w:style>
  <w:style w:type="paragraph" w:customStyle="1" w:styleId="bullets">
    <w:name w:val="bullets"/>
    <w:basedOn w:val="Normal"/>
    <w:link w:val="bulletsChar1"/>
    <w:rsid w:val="00C73331"/>
    <w:pPr>
      <w:numPr>
        <w:numId w:val="69"/>
      </w:numPr>
      <w:ind w:left="576" w:hanging="288"/>
    </w:pPr>
    <w:rPr>
      <w:rFonts w:cs="Times New Roman"/>
    </w:rPr>
  </w:style>
  <w:style w:type="character" w:customStyle="1" w:styleId="bulletsChar1">
    <w:name w:val="bullets Char1"/>
    <w:link w:val="bullets"/>
    <w:rsid w:val="00C73331"/>
    <w:rPr>
      <w:rFonts w:ascii="Arial" w:eastAsia="SimSun" w:hAnsi="Arial" w:cs="Times New Roman"/>
    </w:rPr>
  </w:style>
  <w:style w:type="paragraph" w:customStyle="1" w:styleId="boxbullets">
    <w:name w:val="boxbullets"/>
    <w:basedOn w:val="bullets"/>
    <w:rsid w:val="00EE37FB"/>
    <w:pPr>
      <w:keepNext/>
      <w:keepLines/>
      <w:numPr>
        <w:numId w:val="60"/>
      </w:numPr>
      <w:shd w:val="clear" w:color="auto" w:fill="CFE8CA"/>
    </w:pPr>
    <w:rPr>
      <w:b/>
    </w:rPr>
  </w:style>
  <w:style w:type="paragraph" w:customStyle="1" w:styleId="bulletIndent-One">
    <w:name w:val="bulletIndent-One"/>
    <w:basedOn w:val="Normal"/>
    <w:rsid w:val="00EE37FB"/>
    <w:pPr>
      <w:numPr>
        <w:numId w:val="61"/>
      </w:numPr>
      <w:contextualSpacing/>
    </w:pPr>
    <w:rPr>
      <w:rFonts w:cs="Times New Roman"/>
    </w:rPr>
  </w:style>
  <w:style w:type="character" w:customStyle="1" w:styleId="bulletsChar">
    <w:name w:val="bullets Char"/>
    <w:rsid w:val="00EE37FB"/>
    <w:rPr>
      <w:rFonts w:ascii="Arial" w:eastAsia="SimSun" w:hAnsi="Arial" w:cs="Times New Roman"/>
      <w:sz w:val="24"/>
      <w:szCs w:val="24"/>
    </w:rPr>
  </w:style>
  <w:style w:type="paragraph" w:customStyle="1" w:styleId="bullets-numbered">
    <w:name w:val="bullets-numbered"/>
    <w:basedOn w:val="bullets"/>
    <w:rsid w:val="00EE37FB"/>
    <w:pPr>
      <w:ind w:left="864"/>
    </w:pPr>
  </w:style>
  <w:style w:type="paragraph" w:customStyle="1" w:styleId="bullets2">
    <w:name w:val="bullets2"/>
    <w:basedOn w:val="Normal"/>
    <w:rsid w:val="00CC6014"/>
    <w:pPr>
      <w:numPr>
        <w:numId w:val="63"/>
      </w:numPr>
    </w:pPr>
  </w:style>
  <w:style w:type="paragraph" w:customStyle="1" w:styleId="bullets2-one">
    <w:name w:val="bullets2-one"/>
    <w:basedOn w:val="bullets2"/>
    <w:rsid w:val="00EE37FB"/>
    <w:pPr>
      <w:numPr>
        <w:numId w:val="64"/>
      </w:numPr>
      <w:tabs>
        <w:tab w:val="clear" w:pos="1440"/>
      </w:tabs>
    </w:pPr>
  </w:style>
  <w:style w:type="paragraph" w:customStyle="1" w:styleId="bullets3">
    <w:name w:val="bullets3"/>
    <w:basedOn w:val="bullets2"/>
    <w:qFormat/>
    <w:rsid w:val="00EE37FB"/>
    <w:pPr>
      <w:numPr>
        <w:numId w:val="65"/>
      </w:numPr>
    </w:pPr>
  </w:style>
  <w:style w:type="paragraph" w:customStyle="1" w:styleId="BulletsResources">
    <w:name w:val="BulletsResources"/>
    <w:basedOn w:val="Normal"/>
    <w:rsid w:val="00EE37FB"/>
    <w:pPr>
      <w:numPr>
        <w:numId w:val="67"/>
      </w:numPr>
      <w:pBdr>
        <w:left w:val="single" w:sz="18" w:space="31" w:color="1F4E79" w:themeColor="accent1" w:themeShade="80"/>
        <w:bottom w:val="single" w:sz="18" w:space="3" w:color="1F4E79" w:themeColor="accent1" w:themeShade="80"/>
        <w:right w:val="single" w:sz="18" w:space="3" w:color="1F4E79" w:themeColor="accent1" w:themeShade="80"/>
      </w:pBdr>
    </w:pPr>
    <w:rPr>
      <w:rFonts w:cs="Times New Roman"/>
      <w:bCs/>
    </w:rPr>
  </w:style>
  <w:style w:type="paragraph" w:customStyle="1" w:styleId="BulletsNotes-prototype">
    <w:name w:val="BulletsNotes-prototype"/>
    <w:basedOn w:val="BulletsResources"/>
    <w:rsid w:val="00EE37FB"/>
    <w:pPr>
      <w:ind w:left="1195" w:hanging="288"/>
    </w:pPr>
  </w:style>
  <w:style w:type="paragraph" w:customStyle="1" w:styleId="bullets-numbered-one">
    <w:name w:val="bullets-numbered-one"/>
    <w:basedOn w:val="Normal"/>
    <w:rsid w:val="003408AA"/>
    <w:pPr>
      <w:numPr>
        <w:numId w:val="242"/>
      </w:numPr>
      <w:ind w:left="864" w:hanging="288"/>
      <w:contextualSpacing/>
    </w:pPr>
    <w:rPr>
      <w:rFonts w:cs="Times New Roman"/>
    </w:rPr>
  </w:style>
  <w:style w:type="paragraph" w:customStyle="1" w:styleId="bullets-one">
    <w:name w:val="bullets-one"/>
    <w:basedOn w:val="bullets"/>
    <w:rsid w:val="0005744B"/>
    <w:pPr>
      <w:numPr>
        <w:numId w:val="70"/>
      </w:numPr>
      <w:contextualSpacing/>
    </w:pPr>
  </w:style>
  <w:style w:type="paragraph" w:customStyle="1" w:styleId="CaptionFirst">
    <w:name w:val="CaptionFirst"/>
    <w:basedOn w:val="Captionwide"/>
    <w:rsid w:val="000200A4"/>
    <w:pPr>
      <w:keepNext/>
      <w:spacing w:before="360" w:after="180"/>
    </w:pPr>
  </w:style>
  <w:style w:type="paragraph" w:customStyle="1" w:styleId="Caption-first">
    <w:name w:val="Caption-first"/>
    <w:basedOn w:val="Caption"/>
    <w:rsid w:val="00EE37FB"/>
    <w:rPr>
      <w:rFonts w:cs="Times New Roman"/>
      <w:szCs w:val="20"/>
    </w:rPr>
  </w:style>
  <w:style w:type="paragraph" w:customStyle="1" w:styleId="Checkbullets">
    <w:name w:val="Check bullets"/>
    <w:basedOn w:val="Normal"/>
    <w:rsid w:val="00EE37FB"/>
    <w:pPr>
      <w:tabs>
        <w:tab w:val="num" w:pos="360"/>
      </w:tabs>
      <w:ind w:left="360" w:hanging="360"/>
    </w:pPr>
    <w:rPr>
      <w:rFonts w:ascii="Times New Roman" w:hAnsi="Times New Roman"/>
    </w:rPr>
  </w:style>
  <w:style w:type="paragraph" w:customStyle="1" w:styleId="checkbox">
    <w:name w:val="checkbox"/>
    <w:basedOn w:val="Normal"/>
    <w:rsid w:val="00EE37FB"/>
    <w:pPr>
      <w:numPr>
        <w:numId w:val="71"/>
      </w:numPr>
    </w:pPr>
    <w:rPr>
      <w:rFonts w:eastAsia="Times New Roman" w:cs="Times New Roman"/>
      <w:szCs w:val="20"/>
    </w:rPr>
  </w:style>
  <w:style w:type="paragraph" w:customStyle="1" w:styleId="Checkboxes">
    <w:name w:val="Checkboxes"/>
    <w:basedOn w:val="Normal"/>
    <w:rsid w:val="00EE37FB"/>
    <w:pPr>
      <w:numPr>
        <w:numId w:val="72"/>
      </w:numPr>
    </w:pPr>
  </w:style>
  <w:style w:type="paragraph" w:customStyle="1" w:styleId="checklist">
    <w:name w:val="checklist"/>
    <w:basedOn w:val="Normal"/>
    <w:rsid w:val="00EE37FB"/>
    <w:pPr>
      <w:tabs>
        <w:tab w:val="num" w:pos="720"/>
      </w:tabs>
      <w:ind w:left="720" w:hanging="360"/>
    </w:pPr>
  </w:style>
  <w:style w:type="paragraph" w:styleId="Closing">
    <w:name w:val="Closing"/>
    <w:basedOn w:val="Normal"/>
    <w:link w:val="ClosingChar"/>
    <w:semiHidden/>
    <w:rsid w:val="00EE37FB"/>
    <w:pPr>
      <w:spacing w:after="240"/>
      <w:ind w:left="4320"/>
    </w:pPr>
    <w:rPr>
      <w:sz w:val="20"/>
      <w:szCs w:val="20"/>
    </w:rPr>
  </w:style>
  <w:style w:type="character" w:customStyle="1" w:styleId="ClosingChar">
    <w:name w:val="Closing Char"/>
    <w:basedOn w:val="DefaultParagraphFont"/>
    <w:link w:val="Closing"/>
    <w:semiHidden/>
    <w:rsid w:val="00EE37FB"/>
    <w:rPr>
      <w:rFonts w:ascii="Arial" w:eastAsia="SimSun" w:hAnsi="Arial" w:cs="Arial"/>
      <w:sz w:val="20"/>
      <w:szCs w:val="20"/>
    </w:rPr>
  </w:style>
  <w:style w:type="paragraph" w:customStyle="1" w:styleId="CommandLineParameters">
    <w:name w:val="Command Line Parameters"/>
    <w:basedOn w:val="Normal"/>
    <w:qFormat/>
    <w:rsid w:val="00EE37FB"/>
    <w:pPr>
      <w:ind w:left="1800" w:hanging="1440"/>
    </w:pPr>
  </w:style>
  <w:style w:type="paragraph" w:customStyle="1" w:styleId="ContentsTables">
    <w:name w:val="ContentsTables"/>
    <w:basedOn w:val="Normal"/>
    <w:rsid w:val="00EE37FB"/>
    <w:pPr>
      <w:keepNext/>
      <w:widowControl w:val="0"/>
      <w:pBdr>
        <w:bottom w:val="double" w:sz="4" w:space="1" w:color="auto"/>
      </w:pBdr>
      <w:spacing w:before="480" w:after="180"/>
      <w:ind w:left="720" w:hanging="720"/>
    </w:pPr>
    <w:rPr>
      <w:b/>
      <w:bCs/>
      <w:noProof/>
      <w:color w:val="000000"/>
      <w:kern w:val="32"/>
      <w:sz w:val="44"/>
      <w:szCs w:val="44"/>
    </w:rPr>
  </w:style>
  <w:style w:type="paragraph" w:customStyle="1" w:styleId="Copyright">
    <w:name w:val="Copyright"/>
    <w:basedOn w:val="Normal"/>
    <w:rsid w:val="00EE37FB"/>
    <w:pPr>
      <w:spacing w:after="60"/>
    </w:pPr>
    <w:rPr>
      <w:rFonts w:ascii="Bookman Old Style" w:hAnsi="Bookman Old Style" w:cs="Bookman Old Style"/>
      <w:szCs w:val="22"/>
    </w:rPr>
  </w:style>
  <w:style w:type="character" w:customStyle="1" w:styleId="CrossReference">
    <w:name w:val="Cross Reference"/>
    <w:basedOn w:val="DefaultParagraphFont"/>
    <w:uiPriority w:val="1"/>
    <w:qFormat/>
    <w:rsid w:val="00EE37FB"/>
    <w:rPr>
      <w:color w:val="0000FF"/>
      <w:u w:val="single"/>
    </w:rPr>
  </w:style>
  <w:style w:type="paragraph" w:styleId="Date">
    <w:name w:val="Date"/>
    <w:basedOn w:val="Normal"/>
    <w:next w:val="Normal"/>
    <w:link w:val="DateChar"/>
    <w:rsid w:val="00EE37FB"/>
    <w:pPr>
      <w:spacing w:after="240"/>
    </w:pPr>
    <w:rPr>
      <w:sz w:val="20"/>
      <w:szCs w:val="20"/>
    </w:rPr>
  </w:style>
  <w:style w:type="character" w:customStyle="1" w:styleId="DateChar">
    <w:name w:val="Date Char"/>
    <w:basedOn w:val="DefaultParagraphFont"/>
    <w:link w:val="Date"/>
    <w:rsid w:val="00EE37FB"/>
    <w:rPr>
      <w:rFonts w:ascii="Arial" w:eastAsia="SimSun" w:hAnsi="Arial" w:cs="Arial"/>
      <w:sz w:val="20"/>
      <w:szCs w:val="20"/>
    </w:rPr>
  </w:style>
  <w:style w:type="paragraph" w:customStyle="1" w:styleId="Default">
    <w:name w:val="Default"/>
    <w:rsid w:val="00EE37FB"/>
    <w:pPr>
      <w:autoSpaceDE w:val="0"/>
      <w:autoSpaceDN w:val="0"/>
      <w:adjustRightInd w:val="0"/>
      <w:spacing w:after="0" w:line="240" w:lineRule="auto"/>
    </w:pPr>
    <w:rPr>
      <w:rFonts w:ascii="ITC Franklin Gothic Std Book" w:eastAsia="Times New Roman" w:hAnsi="ITC Franklin Gothic Std Book" w:cs="ITC Franklin Gothic Std Book"/>
      <w:color w:val="000000"/>
    </w:rPr>
  </w:style>
  <w:style w:type="paragraph" w:customStyle="1" w:styleId="definition">
    <w:name w:val="definition"/>
    <w:basedOn w:val="Normal"/>
    <w:link w:val="definitionChar"/>
    <w:rsid w:val="00EE37FB"/>
    <w:pPr>
      <w:ind w:left="144"/>
    </w:pPr>
    <w:rPr>
      <w:rFonts w:ascii="Times New Roman" w:hAnsi="Times New Roman"/>
    </w:rPr>
  </w:style>
  <w:style w:type="character" w:customStyle="1" w:styleId="definitionChar">
    <w:name w:val="definition Char"/>
    <w:basedOn w:val="DefaultParagraphFont"/>
    <w:link w:val="definition"/>
    <w:locked/>
    <w:rsid w:val="00EE37FB"/>
    <w:rPr>
      <w:rFonts w:ascii="Times New Roman" w:eastAsia="SimSun" w:hAnsi="Times New Roman" w:cs="Arial"/>
    </w:rPr>
  </w:style>
  <w:style w:type="paragraph" w:styleId="DocumentMap">
    <w:name w:val="Document Map"/>
    <w:basedOn w:val="Normal"/>
    <w:link w:val="DocumentMapChar"/>
    <w:rsid w:val="00EE37FB"/>
    <w:pPr>
      <w:shd w:val="clear" w:color="auto" w:fill="000080"/>
    </w:pPr>
    <w:rPr>
      <w:rFonts w:ascii="Tahoma" w:hAnsi="Tahoma" w:cs="Tahoma"/>
    </w:rPr>
  </w:style>
  <w:style w:type="character" w:customStyle="1" w:styleId="DocumentMapChar">
    <w:name w:val="Document Map Char"/>
    <w:basedOn w:val="DefaultParagraphFont"/>
    <w:link w:val="DocumentMap"/>
    <w:rsid w:val="00EE37FB"/>
    <w:rPr>
      <w:rFonts w:ascii="Tahoma" w:eastAsia="SimSun" w:hAnsi="Tahoma" w:cs="Tahoma"/>
      <w:shd w:val="clear" w:color="auto" w:fill="000080"/>
    </w:rPr>
  </w:style>
  <w:style w:type="paragraph" w:customStyle="1" w:styleId="DocumentTitle">
    <w:name w:val="DocumentTitle"/>
    <w:basedOn w:val="Normal"/>
    <w:autoRedefine/>
    <w:rsid w:val="00EE37FB"/>
    <w:pPr>
      <w:keepNext/>
      <w:widowControl w:val="0"/>
      <w:pBdr>
        <w:bottom w:val="double" w:sz="4" w:space="1" w:color="auto"/>
      </w:pBdr>
      <w:spacing w:before="480" w:after="180"/>
      <w:ind w:left="720" w:hanging="720"/>
    </w:pPr>
    <w:rPr>
      <w:b/>
      <w:bCs/>
      <w:noProof/>
      <w:color w:val="000000"/>
      <w:sz w:val="40"/>
      <w:szCs w:val="40"/>
    </w:rPr>
  </w:style>
  <w:style w:type="paragraph" w:styleId="E-mailSignature">
    <w:name w:val="E-mail Signature"/>
    <w:basedOn w:val="Normal"/>
    <w:link w:val="E-mailSignatureChar"/>
    <w:rsid w:val="00EE37FB"/>
    <w:pPr>
      <w:spacing w:after="240"/>
    </w:pPr>
    <w:rPr>
      <w:sz w:val="20"/>
      <w:szCs w:val="20"/>
    </w:rPr>
  </w:style>
  <w:style w:type="character" w:customStyle="1" w:styleId="E-mailSignatureChar">
    <w:name w:val="E-mail Signature Char"/>
    <w:basedOn w:val="DefaultParagraphFont"/>
    <w:link w:val="E-mailSignature"/>
    <w:rsid w:val="00EE37FB"/>
    <w:rPr>
      <w:rFonts w:ascii="Arial" w:eastAsia="SimSun" w:hAnsi="Arial" w:cs="Arial"/>
      <w:sz w:val="20"/>
      <w:szCs w:val="20"/>
    </w:rPr>
  </w:style>
  <w:style w:type="character" w:styleId="Emphasis">
    <w:name w:val="Emphasis"/>
    <w:basedOn w:val="DefaultParagraphFont"/>
    <w:qFormat/>
    <w:rsid w:val="00EE37FB"/>
    <w:rPr>
      <w:i/>
      <w:iCs/>
    </w:rPr>
  </w:style>
  <w:style w:type="paragraph" w:styleId="EndnoteText">
    <w:name w:val="endnote text"/>
    <w:basedOn w:val="Normal"/>
    <w:link w:val="EndnoteTextChar"/>
    <w:semiHidden/>
    <w:rsid w:val="00EE37FB"/>
    <w:pPr>
      <w:spacing w:after="240"/>
    </w:pPr>
    <w:rPr>
      <w:sz w:val="20"/>
      <w:szCs w:val="20"/>
    </w:rPr>
  </w:style>
  <w:style w:type="character" w:customStyle="1" w:styleId="EndnoteTextChar">
    <w:name w:val="Endnote Text Char"/>
    <w:basedOn w:val="DefaultParagraphFont"/>
    <w:link w:val="EndnoteText"/>
    <w:semiHidden/>
    <w:rsid w:val="00EE37FB"/>
    <w:rPr>
      <w:rFonts w:ascii="Arial" w:eastAsia="SimSun" w:hAnsi="Arial" w:cs="Arial"/>
      <w:sz w:val="20"/>
      <w:szCs w:val="20"/>
    </w:rPr>
  </w:style>
  <w:style w:type="paragraph" w:styleId="EnvelopeAddress">
    <w:name w:val="envelope address"/>
    <w:basedOn w:val="Normal"/>
    <w:semiHidden/>
    <w:rsid w:val="00EE37FB"/>
    <w:pPr>
      <w:framePr w:w="7920" w:h="1980" w:hRule="exact" w:hSpace="180" w:wrap="auto" w:hAnchor="page" w:xAlign="center" w:yAlign="bottom"/>
      <w:spacing w:after="240"/>
      <w:ind w:left="2880"/>
    </w:pPr>
  </w:style>
  <w:style w:type="paragraph" w:styleId="EnvelopeReturn">
    <w:name w:val="envelope return"/>
    <w:basedOn w:val="Normal"/>
    <w:semiHidden/>
    <w:rsid w:val="00EE37FB"/>
    <w:pPr>
      <w:spacing w:after="240"/>
    </w:pPr>
    <w:rPr>
      <w:sz w:val="20"/>
      <w:szCs w:val="20"/>
    </w:rPr>
  </w:style>
  <w:style w:type="paragraph" w:customStyle="1" w:styleId="Example">
    <w:name w:val="Example"/>
    <w:basedOn w:val="Normal"/>
    <w:rsid w:val="00EE37FB"/>
    <w:pPr>
      <w:ind w:left="1440"/>
    </w:pPr>
  </w:style>
  <w:style w:type="paragraph" w:customStyle="1" w:styleId="fielddesc">
    <w:name w:val="fielddesc"/>
    <w:basedOn w:val="Normal"/>
    <w:rsid w:val="00EE37FB"/>
    <w:pPr>
      <w:framePr w:hSpace="187" w:vSpace="187" w:wrap="notBeside" w:vAnchor="page" w:hAnchor="page" w:x="2420" w:y="2435"/>
      <w:spacing w:before="20" w:after="0"/>
    </w:pPr>
    <w:rPr>
      <w:noProof/>
      <w:sz w:val="20"/>
      <w:szCs w:val="20"/>
    </w:rPr>
  </w:style>
  <w:style w:type="paragraph" w:customStyle="1" w:styleId="FigureTitle">
    <w:name w:val="Figure Title"/>
    <w:basedOn w:val="Normal"/>
    <w:rsid w:val="00EE37FB"/>
    <w:pPr>
      <w:keepNext/>
      <w:widowControl w:val="0"/>
      <w:tabs>
        <w:tab w:val="num" w:pos="1800"/>
      </w:tabs>
      <w:ind w:left="1800" w:hanging="360"/>
    </w:pPr>
    <w:rPr>
      <w:i/>
      <w:iCs/>
    </w:rPr>
  </w:style>
  <w:style w:type="paragraph" w:customStyle="1" w:styleId="FigureCaption">
    <w:name w:val="FigureCaption"/>
    <w:basedOn w:val="Caption"/>
    <w:rsid w:val="00EE37FB"/>
    <w:rPr>
      <w:rFonts w:eastAsia="SimSun"/>
    </w:rPr>
  </w:style>
  <w:style w:type="paragraph" w:customStyle="1" w:styleId="FooterFirstPage">
    <w:name w:val="Footer First Page"/>
    <w:basedOn w:val="Normal"/>
    <w:qFormat/>
    <w:rsid w:val="00EE37FB"/>
    <w:rPr>
      <w:b/>
      <w:color w:val="FFFFFF"/>
      <w:sz w:val="20"/>
    </w:rPr>
  </w:style>
  <w:style w:type="paragraph" w:customStyle="1" w:styleId="Numbered">
    <w:name w:val="Numbered"/>
    <w:basedOn w:val="Normal"/>
    <w:link w:val="NumberedChar"/>
    <w:rsid w:val="00D62693"/>
    <w:pPr>
      <w:numPr>
        <w:numId w:val="208"/>
      </w:numPr>
    </w:pPr>
  </w:style>
  <w:style w:type="character" w:customStyle="1" w:styleId="NumberedChar">
    <w:name w:val="Numbered Char"/>
    <w:basedOn w:val="DefaultParagraphFont"/>
    <w:link w:val="Numbered"/>
    <w:rsid w:val="00D62693"/>
    <w:rPr>
      <w:rFonts w:ascii="Arial" w:eastAsia="SimSun" w:hAnsi="Arial" w:cs="Arial"/>
    </w:rPr>
  </w:style>
  <w:style w:type="paragraph" w:customStyle="1" w:styleId="Graphic">
    <w:name w:val="Graphic"/>
    <w:basedOn w:val="Numbered"/>
    <w:rsid w:val="00EE37FB"/>
    <w:pPr>
      <w:spacing w:before="120"/>
      <w:ind w:left="360"/>
      <w:jc w:val="center"/>
    </w:pPr>
    <w:rPr>
      <w:noProof/>
    </w:rPr>
  </w:style>
  <w:style w:type="table" w:styleId="GridTable4-Accent4">
    <w:name w:val="Grid Table 4 Accent 4"/>
    <w:basedOn w:val="TableNormal"/>
    <w:uiPriority w:val="49"/>
    <w:rsid w:val="00EE37FB"/>
    <w:pPr>
      <w:spacing w:after="0" w:line="240" w:lineRule="auto"/>
    </w:pPr>
    <w:rPr>
      <w:rFonts w:eastAsia="Times New Roman" w:cstheme="minorHAns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HeaderLogo">
    <w:name w:val="HeaderLogo"/>
    <w:basedOn w:val="Header"/>
    <w:rsid w:val="00EE37FB"/>
    <w:pPr>
      <w:spacing w:after="60"/>
      <w:jc w:val="right"/>
    </w:pPr>
    <w:rPr>
      <w:lang w:eastAsia="zh-TW"/>
    </w:rPr>
  </w:style>
  <w:style w:type="character" w:customStyle="1" w:styleId="Heading8Char">
    <w:name w:val="Heading 8 Char"/>
    <w:basedOn w:val="DefaultParagraphFont"/>
    <w:link w:val="Heading8"/>
    <w:rsid w:val="00EE37FB"/>
    <w:rPr>
      <w:rFonts w:ascii="Arial" w:eastAsia="SimSun" w:hAnsi="Arial" w:cs="Arial"/>
      <w:b/>
      <w:bCs/>
      <w:iCs/>
      <w:noProof/>
      <w:color w:val="1F4E79" w:themeColor="accent1" w:themeShade="80"/>
      <w:kern w:val="28"/>
      <w:sz w:val="40"/>
      <w:szCs w:val="40"/>
    </w:rPr>
  </w:style>
  <w:style w:type="character" w:customStyle="1" w:styleId="Heading9Char">
    <w:name w:val="Heading 9 Char"/>
    <w:basedOn w:val="DefaultParagraphFont"/>
    <w:link w:val="Heading9"/>
    <w:rsid w:val="00EE37FB"/>
    <w:rPr>
      <w:rFonts w:ascii="Arial" w:eastAsia="SimSun" w:hAnsi="Arial" w:cs="Arial"/>
      <w:b/>
      <w:iCs/>
      <w:color w:val="2E74B5" w:themeColor="accent1" w:themeShade="BF"/>
      <w:kern w:val="28"/>
      <w:sz w:val="72"/>
      <w:szCs w:val="18"/>
    </w:rPr>
  </w:style>
  <w:style w:type="numbering" w:customStyle="1" w:styleId="HeadingNumbers">
    <w:name w:val="Heading Numbers"/>
    <w:uiPriority w:val="99"/>
    <w:rsid w:val="00EE37FB"/>
    <w:pPr>
      <w:numPr>
        <w:numId w:val="77"/>
      </w:numPr>
    </w:pPr>
  </w:style>
  <w:style w:type="character" w:customStyle="1" w:styleId="HighlightYellow">
    <w:name w:val="Highlight Yellow"/>
    <w:basedOn w:val="DefaultParagraphFont"/>
    <w:uiPriority w:val="1"/>
    <w:qFormat/>
    <w:rsid w:val="00EE37FB"/>
    <w:rPr>
      <w:bdr w:val="none" w:sz="0" w:space="0" w:color="auto"/>
      <w:shd w:val="clear" w:color="auto" w:fill="FFFF00"/>
    </w:rPr>
  </w:style>
  <w:style w:type="paragraph" w:styleId="HTMLAddress">
    <w:name w:val="HTML Address"/>
    <w:basedOn w:val="Normal"/>
    <w:link w:val="HTMLAddressChar"/>
    <w:rsid w:val="00EE37FB"/>
    <w:rPr>
      <w:i/>
      <w:iCs/>
    </w:rPr>
  </w:style>
  <w:style w:type="character" w:customStyle="1" w:styleId="HTMLAddressChar">
    <w:name w:val="HTML Address Char"/>
    <w:basedOn w:val="DefaultParagraphFont"/>
    <w:link w:val="HTMLAddress"/>
    <w:rsid w:val="00EE37FB"/>
    <w:rPr>
      <w:rFonts w:ascii="Arial" w:eastAsia="SimSun" w:hAnsi="Arial" w:cs="Arial"/>
      <w:i/>
      <w:iCs/>
    </w:rPr>
  </w:style>
  <w:style w:type="character" w:styleId="HTMLCode">
    <w:name w:val="HTML Code"/>
    <w:uiPriority w:val="99"/>
    <w:rsid w:val="00EE37FB"/>
    <w:rPr>
      <w:rFonts w:ascii="Courier New" w:hAnsi="Courier New" w:cs="Courier New"/>
      <w:sz w:val="24"/>
      <w:szCs w:val="20"/>
    </w:rPr>
  </w:style>
  <w:style w:type="character" w:styleId="HTMLKeyboard">
    <w:name w:val="HTML Keyboard"/>
    <w:rsid w:val="00EE37FB"/>
    <w:rPr>
      <w:rFonts w:ascii="Courier New" w:hAnsi="Courier New" w:cs="Courier New"/>
      <w:sz w:val="20"/>
      <w:szCs w:val="20"/>
    </w:rPr>
  </w:style>
  <w:style w:type="paragraph" w:styleId="HTMLPreformatted">
    <w:name w:val="HTML Preformatted"/>
    <w:basedOn w:val="Normal"/>
    <w:link w:val="HTMLPreformattedChar"/>
    <w:rsid w:val="00EE37FB"/>
    <w:rPr>
      <w:rFonts w:ascii="Courier New" w:hAnsi="Courier New" w:cs="Courier New"/>
    </w:rPr>
  </w:style>
  <w:style w:type="character" w:customStyle="1" w:styleId="HTMLPreformattedChar">
    <w:name w:val="HTML Preformatted Char"/>
    <w:link w:val="HTMLPreformatted"/>
    <w:rsid w:val="00EE37FB"/>
    <w:rPr>
      <w:rFonts w:ascii="Courier New" w:eastAsia="SimSun" w:hAnsi="Courier New" w:cs="Courier New"/>
    </w:rPr>
  </w:style>
  <w:style w:type="paragraph" w:customStyle="1" w:styleId="HTMLLink">
    <w:name w:val="HTML Link"/>
    <w:basedOn w:val="HTMLPreformatted"/>
    <w:link w:val="HTMLLinkChar"/>
    <w:rsid w:val="00EE37FB"/>
    <w:rPr>
      <w:szCs w:val="18"/>
      <w:u w:val="single"/>
    </w:rPr>
  </w:style>
  <w:style w:type="character" w:customStyle="1" w:styleId="HTMLLinkChar">
    <w:name w:val="HTML Link Char"/>
    <w:link w:val="HTMLLink"/>
    <w:rsid w:val="00EE37FB"/>
    <w:rPr>
      <w:rFonts w:ascii="Courier New" w:eastAsia="SimSun" w:hAnsi="Courier New" w:cs="Courier New"/>
      <w:szCs w:val="18"/>
      <w:u w:val="single"/>
    </w:rPr>
  </w:style>
  <w:style w:type="paragraph" w:customStyle="1" w:styleId="HTMLlink0">
    <w:name w:val="HTML link"/>
    <w:basedOn w:val="HTMLAddress"/>
    <w:link w:val="HTMLlinkChar0"/>
    <w:rsid w:val="00EE37FB"/>
    <w:pPr>
      <w:spacing w:before="20"/>
    </w:pPr>
    <w:rPr>
      <w:rFonts w:ascii="Courier New" w:hAnsi="Courier New"/>
      <w:i w:val="0"/>
      <w:iCs w:val="0"/>
      <w:szCs w:val="18"/>
      <w:u w:val="single"/>
    </w:rPr>
  </w:style>
  <w:style w:type="character" w:customStyle="1" w:styleId="HTMLlinkChar0">
    <w:name w:val="HTML link Char"/>
    <w:link w:val="HTMLlink0"/>
    <w:locked/>
    <w:rsid w:val="00EE37FB"/>
    <w:rPr>
      <w:rFonts w:ascii="Courier New" w:eastAsia="SimSun" w:hAnsi="Courier New" w:cs="Arial"/>
      <w:szCs w:val="18"/>
      <w:u w:val="single"/>
    </w:rPr>
  </w:style>
  <w:style w:type="character" w:customStyle="1" w:styleId="HTMLLinkChar1">
    <w:name w:val="HTML Link Char1"/>
    <w:locked/>
    <w:rsid w:val="00EE37FB"/>
    <w:rPr>
      <w:rFonts w:ascii="Courier New" w:hAnsi="Courier New" w:cs="Courier New"/>
      <w:sz w:val="18"/>
      <w:szCs w:val="18"/>
      <w:u w:val="single"/>
      <w:lang w:val="en-US" w:eastAsia="en-US"/>
    </w:rPr>
  </w:style>
  <w:style w:type="paragraph" w:customStyle="1" w:styleId="ImageCaption">
    <w:name w:val="Image Caption"/>
    <w:basedOn w:val="Captionwide"/>
    <w:next w:val="Image"/>
    <w:qFormat/>
    <w:rsid w:val="00F70407"/>
  </w:style>
  <w:style w:type="paragraph" w:customStyle="1" w:styleId="ImageCaptionRight">
    <w:name w:val="Image Caption Right"/>
    <w:basedOn w:val="ImageCaption"/>
    <w:qFormat/>
    <w:rsid w:val="00EE37FB"/>
    <w:pPr>
      <w:spacing w:before="80" w:after="80"/>
      <w:jc w:val="right"/>
    </w:pPr>
  </w:style>
  <w:style w:type="paragraph" w:customStyle="1" w:styleId="ImageRight">
    <w:name w:val="Image Right"/>
    <w:basedOn w:val="Image"/>
    <w:qFormat/>
    <w:rsid w:val="00EE37FB"/>
    <w:pPr>
      <w:jc w:val="right"/>
    </w:pPr>
  </w:style>
  <w:style w:type="paragraph" w:customStyle="1" w:styleId="ImageTitle">
    <w:name w:val="Image Title"/>
    <w:basedOn w:val="Normal"/>
    <w:link w:val="ImageTitleChar"/>
    <w:qFormat/>
    <w:rsid w:val="00EE37FB"/>
    <w:pPr>
      <w:jc w:val="center"/>
    </w:pPr>
    <w:rPr>
      <w:rFonts w:eastAsia="Calibri"/>
      <w:b/>
      <w:sz w:val="20"/>
      <w:lang w:val="x-none"/>
    </w:rPr>
  </w:style>
  <w:style w:type="character" w:customStyle="1" w:styleId="ImageTitleChar">
    <w:name w:val="Image Title Char"/>
    <w:link w:val="ImageTitle"/>
    <w:rsid w:val="00EE37FB"/>
    <w:rPr>
      <w:rFonts w:ascii="Arial" w:eastAsia="Calibri" w:hAnsi="Arial" w:cs="Arial"/>
      <w:b/>
      <w:sz w:val="20"/>
      <w:lang w:val="x-none"/>
    </w:rPr>
  </w:style>
  <w:style w:type="paragraph" w:customStyle="1" w:styleId="important">
    <w:name w:val="important"/>
    <w:basedOn w:val="Normal"/>
    <w:rsid w:val="00EE37FB"/>
    <w:pPr>
      <w:pBdr>
        <w:top w:val="thickThinSmallGap" w:sz="24" w:space="1" w:color="auto"/>
        <w:left w:val="thickThinSmallGap" w:sz="24" w:space="4" w:color="auto"/>
        <w:bottom w:val="thinThickSmallGap" w:sz="24" w:space="1" w:color="auto"/>
        <w:right w:val="thinThickSmallGap" w:sz="24" w:space="4" w:color="auto"/>
      </w:pBdr>
      <w:ind w:left="1267" w:hanging="1267"/>
    </w:pPr>
    <w:rPr>
      <w:rFonts w:ascii="Times New Roman" w:hAnsi="Times New Roman"/>
      <w:b/>
      <w:bCs/>
    </w:rPr>
  </w:style>
  <w:style w:type="paragraph" w:customStyle="1" w:styleId="IndentNote">
    <w:name w:val="Indent Note"/>
    <w:basedOn w:val="Normal"/>
    <w:rsid w:val="00EE37FB"/>
    <w:pPr>
      <w:ind w:left="1800" w:hanging="720"/>
    </w:pPr>
    <w:rPr>
      <w:rFonts w:ascii="Times New Roman" w:hAnsi="Times New Roman"/>
    </w:rPr>
  </w:style>
  <w:style w:type="paragraph" w:styleId="Index1">
    <w:name w:val="index 1"/>
    <w:basedOn w:val="Normal"/>
    <w:next w:val="Normal"/>
    <w:autoRedefine/>
    <w:rsid w:val="00EE37FB"/>
    <w:pPr>
      <w:ind w:left="220" w:hanging="220"/>
      <w:jc w:val="center"/>
    </w:pPr>
    <w:rPr>
      <w:b/>
      <w:bCs/>
      <w:noProof/>
      <w:kern w:val="28"/>
    </w:rPr>
  </w:style>
  <w:style w:type="paragraph" w:styleId="Index2">
    <w:name w:val="index 2"/>
    <w:basedOn w:val="Normal"/>
    <w:next w:val="Normal"/>
    <w:autoRedefine/>
    <w:rsid w:val="00EE37FB"/>
    <w:pPr>
      <w:ind w:left="440" w:hanging="220"/>
    </w:pPr>
  </w:style>
  <w:style w:type="paragraph" w:styleId="Index3">
    <w:name w:val="index 3"/>
    <w:basedOn w:val="Normal"/>
    <w:next w:val="Normal"/>
    <w:autoRedefine/>
    <w:rsid w:val="00EE37FB"/>
    <w:pPr>
      <w:ind w:left="660" w:hanging="220"/>
    </w:pPr>
  </w:style>
  <w:style w:type="paragraph" w:styleId="Index4">
    <w:name w:val="index 4"/>
    <w:basedOn w:val="Normal"/>
    <w:next w:val="Normal"/>
    <w:autoRedefine/>
    <w:rsid w:val="00EE37FB"/>
    <w:pPr>
      <w:ind w:left="880" w:hanging="220"/>
    </w:pPr>
  </w:style>
  <w:style w:type="paragraph" w:styleId="Index5">
    <w:name w:val="index 5"/>
    <w:basedOn w:val="Normal"/>
    <w:next w:val="Normal"/>
    <w:autoRedefine/>
    <w:rsid w:val="00EE37FB"/>
    <w:pPr>
      <w:ind w:left="1100" w:hanging="220"/>
    </w:pPr>
  </w:style>
  <w:style w:type="paragraph" w:styleId="Index6">
    <w:name w:val="index 6"/>
    <w:basedOn w:val="Normal"/>
    <w:next w:val="Normal"/>
    <w:autoRedefine/>
    <w:rsid w:val="00EE37FB"/>
    <w:pPr>
      <w:ind w:left="1320" w:hanging="220"/>
    </w:pPr>
  </w:style>
  <w:style w:type="paragraph" w:styleId="Index7">
    <w:name w:val="index 7"/>
    <w:basedOn w:val="Normal"/>
    <w:next w:val="Normal"/>
    <w:autoRedefine/>
    <w:rsid w:val="00EE37FB"/>
    <w:pPr>
      <w:ind w:left="1540" w:hanging="220"/>
    </w:pPr>
  </w:style>
  <w:style w:type="paragraph" w:styleId="Index8">
    <w:name w:val="index 8"/>
    <w:basedOn w:val="Normal"/>
    <w:next w:val="Normal"/>
    <w:autoRedefine/>
    <w:rsid w:val="00EE37FB"/>
    <w:pPr>
      <w:ind w:left="1760" w:hanging="220"/>
    </w:pPr>
  </w:style>
  <w:style w:type="paragraph" w:styleId="Index9">
    <w:name w:val="index 9"/>
    <w:basedOn w:val="Normal"/>
    <w:next w:val="Normal"/>
    <w:autoRedefine/>
    <w:rsid w:val="00EE37FB"/>
    <w:pPr>
      <w:ind w:left="1980" w:hanging="220"/>
    </w:pPr>
  </w:style>
  <w:style w:type="paragraph" w:styleId="IndexHeading">
    <w:name w:val="index heading"/>
    <w:basedOn w:val="Normal"/>
    <w:next w:val="Index1"/>
    <w:rsid w:val="00EE37FB"/>
  </w:style>
  <w:style w:type="paragraph" w:customStyle="1" w:styleId="InsideAddress">
    <w:name w:val="Inside Address"/>
    <w:basedOn w:val="Normal"/>
    <w:rsid w:val="00EE37FB"/>
    <w:pPr>
      <w:spacing w:after="0"/>
    </w:pPr>
  </w:style>
  <w:style w:type="character" w:styleId="IntenseEmphasis">
    <w:name w:val="Intense Emphasis"/>
    <w:basedOn w:val="DefaultParagraphFont"/>
    <w:uiPriority w:val="21"/>
    <w:qFormat/>
    <w:rsid w:val="00EE37FB"/>
    <w:rPr>
      <w:b/>
      <w:bCs/>
      <w:i/>
      <w:iCs/>
      <w:color w:val="auto"/>
    </w:rPr>
  </w:style>
  <w:style w:type="paragraph" w:customStyle="1" w:styleId="Legalnotice">
    <w:name w:val="Legalnotice"/>
    <w:basedOn w:val="Copyright"/>
    <w:rsid w:val="00EE37FB"/>
    <w:pPr>
      <w:spacing w:after="180"/>
    </w:pPr>
  </w:style>
  <w:style w:type="table" w:styleId="LightList-Accent1">
    <w:name w:val="Light List Accent 1"/>
    <w:basedOn w:val="TableNormal"/>
    <w:uiPriority w:val="61"/>
    <w:rsid w:val="00EE37FB"/>
    <w:pPr>
      <w:spacing w:after="0" w:line="240" w:lineRule="auto"/>
    </w:pPr>
    <w:rPr>
      <w:rFonts w:ascii="Arial" w:eastAsia="Times New Roman" w:hAnsi="Arial" w:cstheme="minorHAnsi"/>
      <w:sz w:val="22"/>
    </w:rPr>
    <w:tblPr>
      <w:tblStyleRowBandSize w:val="1"/>
      <w:tblStyleColBandSize w:val="1"/>
      <w:tblBorders>
        <w:top w:val="single" w:sz="4" w:space="0" w:color="5B9BD5" w:themeColor="accent1"/>
        <w:left w:val="single" w:sz="4" w:space="0" w:color="5B9BD5" w:themeColor="accent1"/>
        <w:bottom w:val="single" w:sz="8" w:space="0" w:color="5B9BD5" w:themeColor="accent1"/>
        <w:right w:val="single" w:sz="4" w:space="0" w:color="5B9BD5" w:themeColor="accent1"/>
        <w:insideH w:val="single" w:sz="4" w:space="0" w:color="5B9BD5" w:themeColor="accent1"/>
        <w:insideV w:val="single" w:sz="4"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1">
    <w:name w:val="Light List - Accent 11"/>
    <w:basedOn w:val="TableNormal"/>
    <w:uiPriority w:val="61"/>
    <w:rsid w:val="00EE37FB"/>
    <w:pPr>
      <w:spacing w:after="0" w:line="240" w:lineRule="auto"/>
    </w:pPr>
    <w:rPr>
      <w:rFonts w:ascii="Arial" w:hAnsi="Arial"/>
      <w:sz w:val="20"/>
      <w:szCs w:val="22"/>
    </w:rPr>
    <w:tblPr>
      <w:tblStyleRowBandSize w:val="1"/>
      <w:tblStyleColBandSize w:val="1"/>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rPr>
      <w:jc w:val="center"/>
    </w:trPr>
    <w:tblStylePr w:type="firstRow">
      <w:pPr>
        <w:spacing w:before="0" w:after="0" w:line="240" w:lineRule="auto"/>
      </w:pPr>
      <w:rPr>
        <w:rFonts w:ascii="Arial" w:hAnsi="Arial"/>
        <w:b/>
        <w:bCs/>
        <w:color w:val="FFFFFF" w:themeColor="background1"/>
        <w:sz w:val="20"/>
      </w:rPr>
      <w:tblPr/>
      <w:tcPr>
        <w:tcBorders>
          <w:top w:val="single" w:sz="4" w:space="0" w:color="0070C0"/>
          <w:left w:val="single" w:sz="4" w:space="0" w:color="0070C0"/>
          <w:bottom w:val="single" w:sz="4" w:space="0" w:color="0070C0"/>
          <w:right w:val="single" w:sz="4" w:space="0" w:color="0070C0"/>
          <w:insideH w:val="nil"/>
          <w:insideV w:val="single" w:sz="4" w:space="0" w:color="FFFFFF" w:themeColor="background1"/>
        </w:tcBorders>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2">
    <w:name w:val="Light List - Accent 12"/>
    <w:basedOn w:val="TableNormal"/>
    <w:uiPriority w:val="61"/>
    <w:rsid w:val="00EE37FB"/>
    <w:pPr>
      <w:spacing w:after="0" w:line="240" w:lineRule="auto"/>
    </w:pPr>
    <w:rPr>
      <w:rFonts w:ascii="Calibri" w:eastAsia="Times New Roman" w:hAnsi="Calibri" w:cs="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EE37FB"/>
    <w:pPr>
      <w:spacing w:after="0" w:line="240" w:lineRule="auto"/>
    </w:pPr>
    <w:rPr>
      <w:rFonts w:ascii="Calibri" w:eastAsia="Calibri" w:hAnsi="Calibri" w:cs="Times New Roman"/>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1">
    <w:name w:val="Light List1"/>
    <w:basedOn w:val="TableNormal"/>
    <w:uiPriority w:val="61"/>
    <w:rsid w:val="00EE37FB"/>
    <w:pPr>
      <w:spacing w:after="0" w:line="240" w:lineRule="auto"/>
    </w:pPr>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ListParagraphChar">
    <w:name w:val="List Paragraph Char"/>
    <w:basedOn w:val="DefaultParagraphFont"/>
    <w:link w:val="ListParagraph"/>
    <w:uiPriority w:val="34"/>
    <w:rsid w:val="00D62693"/>
    <w:rPr>
      <w:rFonts w:ascii="Arial" w:eastAsiaTheme="minorEastAsia" w:hAnsi="Arial" w:cs="Arial"/>
      <w:szCs w:val="22"/>
    </w:rPr>
  </w:style>
  <w:style w:type="paragraph" w:styleId="ListNumber">
    <w:name w:val="List Number"/>
    <w:basedOn w:val="ListParagraph"/>
    <w:unhideWhenUsed/>
    <w:rsid w:val="00EE37FB"/>
    <w:pPr>
      <w:keepLines/>
      <w:numPr>
        <w:numId w:val="81"/>
      </w:numPr>
      <w:spacing w:before="120" w:after="240"/>
    </w:pPr>
    <w:rPr>
      <w:rFonts w:asciiTheme="minorHAnsi" w:eastAsiaTheme="minorHAnsi" w:hAnsiTheme="minorHAnsi" w:cstheme="minorBidi"/>
      <w:sz w:val="22"/>
    </w:rPr>
  </w:style>
  <w:style w:type="paragraph" w:styleId="ListNumber2">
    <w:name w:val="List Number 2"/>
    <w:basedOn w:val="ListNumber"/>
    <w:uiPriority w:val="99"/>
    <w:unhideWhenUsed/>
    <w:rsid w:val="00EE37FB"/>
    <w:pPr>
      <w:numPr>
        <w:ilvl w:val="1"/>
      </w:numPr>
    </w:pPr>
  </w:style>
  <w:style w:type="paragraph" w:styleId="ListNumber3">
    <w:name w:val="List Number 3"/>
    <w:basedOn w:val="ListNumber2"/>
    <w:uiPriority w:val="99"/>
    <w:unhideWhenUsed/>
    <w:qFormat/>
    <w:rsid w:val="00EE37FB"/>
    <w:pPr>
      <w:numPr>
        <w:ilvl w:val="2"/>
      </w:numPr>
    </w:pPr>
  </w:style>
  <w:style w:type="paragraph" w:styleId="MacroText">
    <w:name w:val="macro"/>
    <w:link w:val="MacroTextChar"/>
    <w:rsid w:val="00EE37FB"/>
    <w:pPr>
      <w:tabs>
        <w:tab w:val="left" w:pos="480"/>
        <w:tab w:val="left" w:pos="960"/>
        <w:tab w:val="left" w:pos="1440"/>
        <w:tab w:val="left" w:pos="1920"/>
        <w:tab w:val="left" w:pos="2400"/>
        <w:tab w:val="left" w:pos="2880"/>
        <w:tab w:val="left" w:pos="3360"/>
        <w:tab w:val="left" w:pos="3840"/>
        <w:tab w:val="left" w:pos="4320"/>
      </w:tabs>
      <w:spacing w:line="240" w:lineRule="auto"/>
    </w:pPr>
    <w:rPr>
      <w:rFonts w:ascii="Courier New" w:eastAsia="SimSun" w:hAnsi="Courier New" w:cs="Courier New"/>
      <w:sz w:val="20"/>
      <w:szCs w:val="20"/>
    </w:rPr>
  </w:style>
  <w:style w:type="character" w:customStyle="1" w:styleId="MacroTextChar">
    <w:name w:val="Macro Text Char"/>
    <w:basedOn w:val="DefaultParagraphFont"/>
    <w:link w:val="MacroText"/>
    <w:rsid w:val="00EE37FB"/>
    <w:rPr>
      <w:rFonts w:ascii="Courier New" w:eastAsia="SimSun" w:hAnsi="Courier New" w:cs="Courier New"/>
      <w:sz w:val="20"/>
      <w:szCs w:val="20"/>
    </w:rPr>
  </w:style>
  <w:style w:type="table" w:customStyle="1" w:styleId="Manuals">
    <w:name w:val="Manuals"/>
    <w:basedOn w:val="TableNormal"/>
    <w:uiPriority w:val="99"/>
    <w:rsid w:val="00EE37FB"/>
    <w:pPr>
      <w:spacing w:before="20" w:after="20" w:line="240" w:lineRule="auto"/>
    </w:pPr>
    <w:rPr>
      <w:rFonts w:ascii="Franklin Gothic Medium" w:hAnsi="Franklin Gothic Medium"/>
      <w:sz w:val="20"/>
    </w:rPr>
    <w:tblPr>
      <w:tbl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insideH w:val="single" w:sz="4" w:space="0" w:color="1F4E79" w:themeColor="accent1" w:themeShade="80"/>
        <w:insideV w:val="single" w:sz="4" w:space="0" w:color="1F4E79" w:themeColor="accent1" w:themeShade="80"/>
      </w:tblBorders>
      <w:tblCellMar>
        <w:left w:w="115" w:type="dxa"/>
        <w:right w:w="115" w:type="dxa"/>
      </w:tblCellMar>
    </w:tblPr>
  </w:style>
  <w:style w:type="table" w:customStyle="1" w:styleId="Manuals2">
    <w:name w:val="Manuals2"/>
    <w:basedOn w:val="TableNormal"/>
    <w:uiPriority w:val="99"/>
    <w:rsid w:val="00EE37FB"/>
    <w:pPr>
      <w:spacing w:before="60" w:after="60" w:line="240" w:lineRule="auto"/>
    </w:pPr>
    <w:rPr>
      <w:rFonts w:ascii="Franklin Gothic Medium" w:hAnsi="Franklin Gothic Medium"/>
      <w:sz w:val="20"/>
    </w:rPr>
    <w:tblPr>
      <w:tbl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insideH w:val="single" w:sz="4" w:space="0" w:color="1F4E79" w:themeColor="accent1" w:themeShade="80"/>
        <w:insideV w:val="single" w:sz="4" w:space="0" w:color="1F4E79" w:themeColor="accent1" w:themeShade="80"/>
      </w:tblBorders>
    </w:tblPr>
    <w:tblStylePr w:type="firstRow">
      <w:pPr>
        <w:wordWrap/>
        <w:spacing w:beforeLines="0" w:before="20" w:beforeAutospacing="0" w:afterLines="0" w:after="20" w:afterAutospacing="0"/>
      </w:pPr>
      <w:rPr>
        <w:rFonts w:ascii="Al Bayan Plain" w:hAnsi="Al Bayan Plain"/>
        <w:b/>
        <w:color w:val="FFFFFF" w:themeColor="background1"/>
      </w:rPr>
      <w:tblPr/>
      <w:trPr>
        <w:tblHeader/>
      </w:trPr>
      <w:tcPr>
        <w:shd w:val="clear" w:color="auto" w:fill="43B02A"/>
      </w:tcPr>
    </w:tblStylePr>
  </w:style>
  <w:style w:type="paragraph" w:customStyle="1" w:styleId="MediumGrid1-Accent21">
    <w:name w:val="Medium Grid 1 - Accent 21"/>
    <w:basedOn w:val="Normal"/>
    <w:uiPriority w:val="34"/>
    <w:qFormat/>
    <w:rsid w:val="00EE37FB"/>
    <w:pPr>
      <w:spacing w:after="0"/>
      <w:ind w:left="720"/>
      <w:contextualSpacing/>
    </w:pPr>
    <w:rPr>
      <w:rFonts w:ascii="Franklin Gothic Medium" w:eastAsia="Calibri" w:hAnsi="Franklin Gothic Medium"/>
      <w:sz w:val="20"/>
    </w:rPr>
  </w:style>
  <w:style w:type="table" w:styleId="MediumShading1-Accent1">
    <w:name w:val="Medium Shading 1 Accent 1"/>
    <w:basedOn w:val="TableNormal"/>
    <w:uiPriority w:val="63"/>
    <w:rsid w:val="00EE37FB"/>
    <w:pPr>
      <w:spacing w:after="0" w:line="240" w:lineRule="auto"/>
    </w:pPr>
    <w:rPr>
      <w:rFonts w:eastAsia="Times New Roman" w:cs="Times New Roman"/>
      <w:sz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pPr>
      <w:rPr>
        <w:rFonts w:ascii="Calibri" w:hAnsi="Calibri" w:cs="Times New Roman" w:hint="default"/>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pPr>
      <w:rPr>
        <w:rFonts w:ascii="Calibri" w:hAnsi="Calibri" w:cs="Times New Roman" w:hint="default"/>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6E6F4" w:themeFill="accent1" w:themeFillTint="3F"/>
      </w:tcPr>
    </w:tblStylePr>
    <w:tblStylePr w:type="band1Horz">
      <w:rPr>
        <w:rFonts w:ascii="Calibri" w:hAnsi="Calibri" w:cs="Times New Roman" w:hint="default"/>
      </w:rPr>
      <w:tblPr/>
      <w:tcPr>
        <w:tcBorders>
          <w:insideH w:val="nil"/>
          <w:insideV w:val="nil"/>
        </w:tcBorders>
        <w:shd w:val="clear" w:color="auto" w:fill="D6E6F4" w:themeFill="accent1" w:themeFillTint="3F"/>
      </w:tcPr>
    </w:tblStylePr>
    <w:tblStylePr w:type="band2Horz">
      <w:rPr>
        <w:rFonts w:ascii="Calibri" w:hAnsi="Calibri" w:cs="Times New Roman" w:hint="default"/>
      </w:rPr>
      <w:tblPr/>
      <w:tcPr>
        <w:tcBorders>
          <w:insideH w:val="nil"/>
          <w:insideV w:val="nil"/>
        </w:tcBorders>
      </w:tcPr>
    </w:tblStylePr>
  </w:style>
  <w:style w:type="table" w:styleId="MediumShading1-Accent3">
    <w:name w:val="Medium Shading 1 Accent 3"/>
    <w:basedOn w:val="TableNormal"/>
    <w:uiPriority w:val="63"/>
    <w:rsid w:val="00EE37FB"/>
    <w:pPr>
      <w:spacing w:after="0" w:line="240" w:lineRule="auto"/>
    </w:pPr>
    <w:rPr>
      <w:sz w:val="22"/>
      <w:szCs w:val="22"/>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paragraph" w:styleId="MessageHeader">
    <w:name w:val="Message Header"/>
    <w:basedOn w:val="Normal"/>
    <w:link w:val="MessageHeaderChar"/>
    <w:rsid w:val="00EE37FB"/>
    <w:pPr>
      <w:pBdr>
        <w:top w:val="single" w:sz="6" w:space="1" w:color="auto"/>
        <w:left w:val="single" w:sz="6" w:space="1" w:color="auto"/>
        <w:bottom w:val="single" w:sz="6" w:space="1" w:color="auto"/>
        <w:right w:val="single" w:sz="6" w:space="1" w:color="auto"/>
      </w:pBdr>
      <w:shd w:val="pct20" w:color="auto" w:fill="auto"/>
      <w:spacing w:after="240"/>
      <w:ind w:left="1080" w:hanging="1080"/>
    </w:pPr>
  </w:style>
  <w:style w:type="character" w:customStyle="1" w:styleId="MessageHeaderChar">
    <w:name w:val="Message Header Char"/>
    <w:basedOn w:val="DefaultParagraphFont"/>
    <w:link w:val="MessageHeader"/>
    <w:rsid w:val="00EE37FB"/>
    <w:rPr>
      <w:rFonts w:ascii="Arial" w:eastAsia="SimSun" w:hAnsi="Arial" w:cs="Arial"/>
      <w:shd w:val="pct20" w:color="auto" w:fill="auto"/>
    </w:rPr>
  </w:style>
  <w:style w:type="paragraph" w:styleId="NoSpacing">
    <w:name w:val="No Spacing"/>
    <w:uiPriority w:val="1"/>
    <w:qFormat/>
    <w:rsid w:val="00EE37FB"/>
    <w:pPr>
      <w:spacing w:after="0" w:line="240" w:lineRule="auto"/>
    </w:pPr>
    <w:rPr>
      <w:szCs w:val="22"/>
    </w:rPr>
  </w:style>
  <w:style w:type="paragraph" w:styleId="NormalWeb">
    <w:name w:val="Normal (Web)"/>
    <w:basedOn w:val="Normal"/>
    <w:link w:val="NormalWebChar"/>
    <w:uiPriority w:val="99"/>
    <w:rsid w:val="00EE37FB"/>
    <w:rPr>
      <w:rFonts w:eastAsia="Times New Roman" w:cs="Times New Roman"/>
    </w:rPr>
  </w:style>
  <w:style w:type="character" w:customStyle="1" w:styleId="NormalWebChar">
    <w:name w:val="Normal (Web) Char"/>
    <w:link w:val="NormalWeb"/>
    <w:uiPriority w:val="99"/>
    <w:locked/>
    <w:rsid w:val="00EE37FB"/>
    <w:rPr>
      <w:rFonts w:ascii="Arial" w:eastAsia="Times New Roman" w:hAnsi="Arial" w:cs="Times New Roman"/>
    </w:rPr>
  </w:style>
  <w:style w:type="paragraph" w:customStyle="1" w:styleId="NormalAfter3pt">
    <w:name w:val="Normal + After:  3 pt"/>
    <w:basedOn w:val="Normal"/>
    <w:rsid w:val="00EE37FB"/>
    <w:pPr>
      <w:numPr>
        <w:numId w:val="82"/>
      </w:numPr>
      <w:spacing w:after="60"/>
    </w:pPr>
  </w:style>
  <w:style w:type="paragraph" w:customStyle="1" w:styleId="NormalAfterTable">
    <w:name w:val="Normal After Table"/>
    <w:basedOn w:val="Normal"/>
    <w:qFormat/>
    <w:rsid w:val="00EE37FB"/>
    <w:pPr>
      <w:spacing w:after="0"/>
    </w:pPr>
  </w:style>
  <w:style w:type="paragraph" w:customStyle="1" w:styleId="NormalIndent2">
    <w:name w:val="Normal Indent 2"/>
    <w:basedOn w:val="Normal"/>
    <w:qFormat/>
    <w:rsid w:val="00EE37FB"/>
    <w:pPr>
      <w:ind w:left="720"/>
    </w:pPr>
  </w:style>
  <w:style w:type="paragraph" w:customStyle="1" w:styleId="NormalAlert">
    <w:name w:val="NormalAlert"/>
    <w:basedOn w:val="Normal"/>
    <w:link w:val="NormalAlertChar"/>
    <w:rsid w:val="00EE37FB"/>
    <w:pPr>
      <w:spacing w:before="60" w:after="60"/>
    </w:pPr>
    <w:rPr>
      <w:color w:val="000000" w:themeColor="text1"/>
    </w:rPr>
  </w:style>
  <w:style w:type="character" w:customStyle="1" w:styleId="NormalAlertChar">
    <w:name w:val="NormalAlert Char"/>
    <w:basedOn w:val="DefaultParagraphFont"/>
    <w:link w:val="NormalAlert"/>
    <w:rsid w:val="00EE37FB"/>
    <w:rPr>
      <w:rFonts w:ascii="Arial" w:eastAsia="SimSun" w:hAnsi="Arial" w:cs="Arial"/>
      <w:color w:val="000000" w:themeColor="text1"/>
    </w:rPr>
  </w:style>
  <w:style w:type="paragraph" w:customStyle="1" w:styleId="NormalChecklist">
    <w:name w:val="NormalChecklist"/>
    <w:basedOn w:val="Normal"/>
    <w:rsid w:val="00EE37FB"/>
    <w:pPr>
      <w:ind w:left="360"/>
    </w:pPr>
    <w:rPr>
      <w:rFonts w:cs="Bookman Old Style"/>
    </w:rPr>
  </w:style>
  <w:style w:type="paragraph" w:customStyle="1" w:styleId="NormalContinued">
    <w:name w:val="NormalContinued"/>
    <w:basedOn w:val="Normal"/>
    <w:rsid w:val="00EE37FB"/>
    <w:pPr>
      <w:keepNext/>
    </w:pPr>
  </w:style>
  <w:style w:type="paragraph" w:customStyle="1" w:styleId="Normal-Hanging">
    <w:name w:val="Normal-Hanging"/>
    <w:basedOn w:val="Normal"/>
    <w:rsid w:val="00EE37FB"/>
    <w:pPr>
      <w:ind w:left="1440" w:hanging="1260"/>
    </w:pPr>
  </w:style>
  <w:style w:type="paragraph" w:customStyle="1" w:styleId="NormalTableText">
    <w:name w:val="NormalTableText"/>
    <w:basedOn w:val="Normal"/>
    <w:rsid w:val="00EE37FB"/>
    <w:rPr>
      <w:sz w:val="18"/>
      <w:szCs w:val="18"/>
    </w:rPr>
  </w:style>
  <w:style w:type="paragraph" w:customStyle="1" w:styleId="normaltext">
    <w:name w:val="normaltext"/>
    <w:rsid w:val="00EE37FB"/>
    <w:pPr>
      <w:spacing w:after="120" w:line="240" w:lineRule="auto"/>
    </w:pPr>
    <w:rPr>
      <w:rFonts w:ascii="Times New Roman" w:eastAsiaTheme="minorEastAsia" w:hAnsi="Times New Roman" w:cs="Times New Roman"/>
    </w:rPr>
  </w:style>
  <w:style w:type="character" w:customStyle="1" w:styleId="Note-prototypeChar">
    <w:name w:val="Note-prototype Char"/>
    <w:link w:val="Note-prototype"/>
    <w:rsid w:val="00EE37FB"/>
    <w:rPr>
      <w:rFonts w:ascii="Arial" w:eastAsia="SimSun" w:hAnsi="Arial" w:cs="Arial"/>
    </w:rPr>
  </w:style>
  <w:style w:type="paragraph" w:customStyle="1" w:styleId="NoteText">
    <w:name w:val="Note Text"/>
    <w:basedOn w:val="Normal"/>
    <w:qFormat/>
    <w:rsid w:val="00EE37FB"/>
    <w:pPr>
      <w:spacing w:after="80"/>
    </w:pPr>
    <w:rPr>
      <w:rFonts w:cs="Calibri"/>
      <w:sz w:val="20"/>
    </w:rPr>
  </w:style>
  <w:style w:type="paragraph" w:customStyle="1" w:styleId="NoteIcon">
    <w:name w:val="Note Icon"/>
    <w:basedOn w:val="NoteText"/>
    <w:qFormat/>
    <w:rsid w:val="00EE37FB"/>
    <w:pPr>
      <w:jc w:val="center"/>
    </w:pPr>
    <w:rPr>
      <w:rFonts w:cs="Arial"/>
      <w:noProof/>
    </w:rPr>
  </w:style>
  <w:style w:type="paragraph" w:customStyle="1" w:styleId="Note1">
    <w:name w:val="Note1"/>
    <w:basedOn w:val="Normal"/>
    <w:rsid w:val="00EE65E6"/>
    <w:pPr>
      <w:tabs>
        <w:tab w:val="right" w:pos="7920"/>
      </w:tabs>
      <w:spacing w:after="60"/>
      <w:ind w:left="86"/>
    </w:pPr>
    <w:rPr>
      <w:szCs w:val="22"/>
    </w:rPr>
  </w:style>
  <w:style w:type="paragraph" w:customStyle="1" w:styleId="Note1Bullets">
    <w:name w:val="Note1 Bullets"/>
    <w:basedOn w:val="Note1"/>
    <w:rsid w:val="00EE37FB"/>
    <w:pPr>
      <w:numPr>
        <w:numId w:val="83"/>
      </w:numPr>
      <w:contextualSpacing/>
    </w:pPr>
  </w:style>
  <w:style w:type="paragraph" w:customStyle="1" w:styleId="NoteBullets-prototype">
    <w:name w:val="NoteBullets-prototype"/>
    <w:basedOn w:val="Note-prototype"/>
    <w:rsid w:val="00EE37FB"/>
    <w:pPr>
      <w:keepNext/>
      <w:pBdr>
        <w:left w:val="single" w:sz="18" w:space="4" w:color="1F4E79" w:themeColor="accent1" w:themeShade="80"/>
        <w:bottom w:val="none" w:sz="0" w:space="0" w:color="auto"/>
      </w:pBdr>
      <w:ind w:left="1181"/>
    </w:pPr>
    <w:rPr>
      <w:b/>
      <w:noProof/>
    </w:rPr>
  </w:style>
  <w:style w:type="paragraph" w:customStyle="1" w:styleId="NoteIndented">
    <w:name w:val="NoteIndented"/>
    <w:basedOn w:val="Note-prototype"/>
    <w:rsid w:val="00EE37FB"/>
    <w:pPr>
      <w:ind w:left="792" w:firstLine="0"/>
    </w:pPr>
  </w:style>
  <w:style w:type="paragraph" w:customStyle="1" w:styleId="NoteResources">
    <w:name w:val="NoteResources"/>
    <w:basedOn w:val="NoteBullets-prototype"/>
    <w:rsid w:val="00EE37FB"/>
  </w:style>
  <w:style w:type="paragraph" w:customStyle="1" w:styleId="NumberedSteps">
    <w:name w:val="Numbered Steps"/>
    <w:basedOn w:val="ListParagraph"/>
    <w:link w:val="NumberedStepsChar"/>
    <w:rsid w:val="00EE37FB"/>
    <w:pPr>
      <w:keepNext/>
      <w:numPr>
        <w:numId w:val="100"/>
      </w:numPr>
    </w:pPr>
    <w:rPr>
      <w:b/>
      <w:color w:val="1F497D"/>
      <w:sz w:val="28"/>
    </w:rPr>
  </w:style>
  <w:style w:type="character" w:customStyle="1" w:styleId="NumberedStepsChar">
    <w:name w:val="Numbered Steps Char"/>
    <w:basedOn w:val="ListParagraphChar"/>
    <w:link w:val="NumberedSteps"/>
    <w:rsid w:val="00EE37FB"/>
    <w:rPr>
      <w:rFonts w:ascii="Arial" w:eastAsiaTheme="minorEastAsia" w:hAnsi="Arial" w:cs="Arial"/>
      <w:b/>
      <w:color w:val="1F497D"/>
      <w:sz w:val="28"/>
      <w:szCs w:val="22"/>
    </w:rPr>
  </w:style>
  <w:style w:type="paragraph" w:customStyle="1" w:styleId="NumberedSub">
    <w:name w:val="Numbered Sub"/>
    <w:basedOn w:val="Normal"/>
    <w:link w:val="NumberedSubChar"/>
    <w:rsid w:val="00A373DF"/>
    <w:pPr>
      <w:numPr>
        <w:ilvl w:val="1"/>
        <w:numId w:val="109"/>
      </w:numPr>
    </w:pPr>
  </w:style>
  <w:style w:type="character" w:customStyle="1" w:styleId="NumberedSubChar">
    <w:name w:val="Numbered Sub Char"/>
    <w:basedOn w:val="DefaultParagraphFont"/>
    <w:link w:val="NumberedSub"/>
    <w:rsid w:val="00A373DF"/>
    <w:rPr>
      <w:rFonts w:ascii="Arial" w:eastAsia="SimSun" w:hAnsi="Arial" w:cs="Arial"/>
    </w:rPr>
  </w:style>
  <w:style w:type="paragraph" w:customStyle="1" w:styleId="NumberedSub3">
    <w:name w:val="Numbered Sub 3"/>
    <w:basedOn w:val="NumberedSub"/>
    <w:link w:val="NumberedSub3Char"/>
    <w:qFormat/>
    <w:rsid w:val="00EE37FB"/>
    <w:pPr>
      <w:numPr>
        <w:ilvl w:val="0"/>
        <w:numId w:val="86"/>
      </w:numPr>
    </w:pPr>
  </w:style>
  <w:style w:type="character" w:customStyle="1" w:styleId="NumberedSub3Char">
    <w:name w:val="Numbered Sub 3 Char"/>
    <w:basedOn w:val="NumberedSubChar"/>
    <w:link w:val="NumberedSub3"/>
    <w:rsid w:val="00EE37FB"/>
    <w:rPr>
      <w:rFonts w:ascii="Arial" w:eastAsia="SimSun" w:hAnsi="Arial" w:cs="Arial"/>
    </w:rPr>
  </w:style>
  <w:style w:type="paragraph" w:customStyle="1" w:styleId="NumberedSub4">
    <w:name w:val="Numbered Sub 4"/>
    <w:basedOn w:val="NumberedSub3"/>
    <w:link w:val="NumberedSub4Char"/>
    <w:qFormat/>
    <w:rsid w:val="00EE37FB"/>
    <w:pPr>
      <w:numPr>
        <w:numId w:val="87"/>
      </w:numPr>
    </w:pPr>
  </w:style>
  <w:style w:type="character" w:customStyle="1" w:styleId="NumberedSub4Char">
    <w:name w:val="Numbered Sub 4 Char"/>
    <w:basedOn w:val="NumberedSub3Char"/>
    <w:link w:val="NumberedSub4"/>
    <w:rsid w:val="00EE37FB"/>
    <w:rPr>
      <w:rFonts w:ascii="Arial" w:eastAsia="SimSun" w:hAnsi="Arial" w:cs="Arial"/>
    </w:rPr>
  </w:style>
  <w:style w:type="paragraph" w:customStyle="1" w:styleId="NumberedSub-One">
    <w:name w:val="Numbered Sub-One"/>
    <w:basedOn w:val="NumberedSub"/>
    <w:rsid w:val="00EE37FB"/>
    <w:pPr>
      <w:ind w:left="1008"/>
    </w:pPr>
  </w:style>
  <w:style w:type="paragraph" w:customStyle="1" w:styleId="NumberedSubSub">
    <w:name w:val="Numbered SubSub"/>
    <w:basedOn w:val="NumberedSub"/>
    <w:rsid w:val="00EE37FB"/>
    <w:pPr>
      <w:numPr>
        <w:ilvl w:val="2"/>
      </w:numPr>
    </w:pPr>
  </w:style>
  <w:style w:type="paragraph" w:customStyle="1" w:styleId="Numbered1">
    <w:name w:val="Numbered1"/>
    <w:basedOn w:val="Normal"/>
    <w:rsid w:val="00EE37FB"/>
    <w:pPr>
      <w:numPr>
        <w:numId w:val="90"/>
      </w:numPr>
      <w:spacing w:after="0"/>
    </w:pPr>
    <w:rPr>
      <w:rFonts w:eastAsia="Calibri"/>
    </w:rPr>
  </w:style>
  <w:style w:type="paragraph" w:customStyle="1" w:styleId="Numbered18">
    <w:name w:val="Numbered18"/>
    <w:basedOn w:val="ListParagraph"/>
    <w:rsid w:val="00EE37FB"/>
    <w:pPr>
      <w:numPr>
        <w:numId w:val="91"/>
      </w:numPr>
      <w:pBdr>
        <w:top w:val="triple" w:sz="18" w:space="6" w:color="C45911" w:themeColor="accent2" w:themeShade="BF"/>
        <w:left w:val="triple" w:sz="18" w:space="6" w:color="C45911" w:themeColor="accent2" w:themeShade="BF"/>
        <w:bottom w:val="triple" w:sz="18" w:space="6" w:color="C45911" w:themeColor="accent2" w:themeShade="BF"/>
        <w:right w:val="triple" w:sz="18" w:space="6" w:color="C45911" w:themeColor="accent2" w:themeShade="BF"/>
      </w:pBdr>
    </w:pPr>
    <w:rPr>
      <w:b/>
      <w:sz w:val="36"/>
      <w:szCs w:val="36"/>
    </w:rPr>
  </w:style>
  <w:style w:type="paragraph" w:customStyle="1" w:styleId="NumberedA">
    <w:name w:val="NumberedA"/>
    <w:basedOn w:val="Normal"/>
    <w:rsid w:val="00EE37FB"/>
    <w:pPr>
      <w:tabs>
        <w:tab w:val="num" w:pos="2160"/>
      </w:tabs>
      <w:ind w:left="2160" w:hanging="360"/>
    </w:pPr>
    <w:rPr>
      <w:rFonts w:ascii="Times New Roman" w:hAnsi="Times New Roman"/>
    </w:rPr>
  </w:style>
  <w:style w:type="paragraph" w:customStyle="1" w:styleId="NumberedBullets">
    <w:name w:val="NumberedBullets"/>
    <w:basedOn w:val="Numbered"/>
    <w:rsid w:val="00EE37FB"/>
    <w:pPr>
      <w:numPr>
        <w:numId w:val="92"/>
      </w:numPr>
    </w:pPr>
  </w:style>
  <w:style w:type="paragraph" w:customStyle="1" w:styleId="NumberedBullets-One">
    <w:name w:val="NumberedBullets-One"/>
    <w:basedOn w:val="NumberedBullets"/>
    <w:rsid w:val="00EE37FB"/>
    <w:pPr>
      <w:numPr>
        <w:numId w:val="93"/>
      </w:numPr>
      <w:spacing w:after="0"/>
    </w:pPr>
  </w:style>
  <w:style w:type="paragraph" w:customStyle="1" w:styleId="NumberedNote">
    <w:name w:val="NumberedNote"/>
    <w:basedOn w:val="Numbered"/>
    <w:rsid w:val="00EE37FB"/>
    <w:pPr>
      <w:ind w:firstLine="0"/>
    </w:pPr>
  </w:style>
  <w:style w:type="paragraph" w:customStyle="1" w:styleId="NumberedSub0">
    <w:name w:val="NumberedSub"/>
    <w:basedOn w:val="NumberedSub"/>
    <w:rsid w:val="003964DF"/>
    <w:pPr>
      <w:widowControl w:val="0"/>
      <w:numPr>
        <w:ilvl w:val="0"/>
        <w:numId w:val="95"/>
      </w:numPr>
      <w:ind w:left="936"/>
    </w:pPr>
    <w:rPr>
      <w:rFonts w:eastAsiaTheme="minorHAnsi"/>
    </w:rPr>
  </w:style>
  <w:style w:type="paragraph" w:customStyle="1" w:styleId="Subbullet">
    <w:name w:val="Subbullet"/>
    <w:basedOn w:val="bullets"/>
    <w:rsid w:val="00EE37FB"/>
    <w:pPr>
      <w:numPr>
        <w:numId w:val="97"/>
      </w:numPr>
    </w:pPr>
  </w:style>
  <w:style w:type="paragraph" w:customStyle="1" w:styleId="SubbulletOne">
    <w:name w:val="SubbulletOne"/>
    <w:basedOn w:val="Subbullet"/>
    <w:rsid w:val="00EE37FB"/>
    <w:pPr>
      <w:ind w:left="864" w:hanging="288"/>
      <w:contextualSpacing/>
    </w:pPr>
  </w:style>
  <w:style w:type="paragraph" w:customStyle="1" w:styleId="NumberedSubbulletOne">
    <w:name w:val="NumberedSubbulletOne"/>
    <w:basedOn w:val="SubbulletOne"/>
    <w:rsid w:val="00EE37FB"/>
    <w:pPr>
      <w:numPr>
        <w:numId w:val="98"/>
      </w:numPr>
    </w:pPr>
  </w:style>
  <w:style w:type="table" w:customStyle="1" w:styleId="OrangeTable51">
    <w:name w:val="Orange Table51"/>
    <w:basedOn w:val="GridTable4-Accent4"/>
    <w:uiPriority w:val="99"/>
    <w:rsid w:val="00EE37FB"/>
    <w:rPr>
      <w:rFonts w:eastAsiaTheme="minorHAnsi" w:cstheme="minorBidi"/>
      <w:sz w:val="20"/>
      <w:szCs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BF8F"/>
    </w:tcPr>
    <w:tblStylePr w:type="firstRow">
      <w:rPr>
        <w:b w:val="0"/>
        <w:bCs/>
        <w:color w:val="auto"/>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C5E0B3" w:themeFill="accent6" w:themeFillTint="66"/>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E2EFD9" w:themeFill="accent6" w:themeFillTint="33"/>
      </w:tcPr>
    </w:tblStylePr>
    <w:tblStylePr w:type="band2Horz">
      <w:tblPr/>
      <w:tcPr>
        <w:shd w:val="clear" w:color="auto" w:fill="FFFFFF" w:themeFill="background1"/>
      </w:tcPr>
    </w:tblStylePr>
  </w:style>
  <w:style w:type="table" w:customStyle="1" w:styleId="OTAM">
    <w:name w:val="OTAM"/>
    <w:basedOn w:val="TableNormal"/>
    <w:uiPriority w:val="99"/>
    <w:rsid w:val="009C75E7"/>
    <w:pPr>
      <w:spacing w:after="0" w:line="240" w:lineRule="auto"/>
    </w:pPr>
    <w:rPr>
      <w:rFonts w:ascii="Arial" w:hAnsi="Arial" w:cs="Times New Roman"/>
      <w:szCs w:val="22"/>
    </w:rPr>
    <w:tblPr>
      <w:tblBorders>
        <w:top w:val="single" w:sz="4" w:space="0" w:color="43B02A"/>
        <w:left w:val="single" w:sz="4" w:space="0" w:color="43B02A"/>
        <w:bottom w:val="single" w:sz="4" w:space="0" w:color="43B02A"/>
        <w:right w:val="single" w:sz="4" w:space="0" w:color="43B02A"/>
        <w:insideH w:val="single" w:sz="4" w:space="0" w:color="43B02A"/>
        <w:insideV w:val="single" w:sz="4" w:space="0" w:color="43B02A"/>
      </w:tblBorders>
    </w:tblPr>
    <w:trPr>
      <w:cantSplit/>
    </w:trPr>
    <w:tcPr>
      <w:tcMar>
        <w:top w:w="0" w:type="dxa"/>
        <w:left w:w="115" w:type="dxa"/>
        <w:bottom w:w="0" w:type="dxa"/>
        <w:right w:w="115" w:type="dxa"/>
      </w:tcMar>
    </w:tcPr>
    <w:tblStylePr w:type="firstRow">
      <w:pPr>
        <w:jc w:val="center"/>
      </w:pPr>
      <w:rPr>
        <w:rFonts w:ascii="Arial" w:hAnsi="Arial"/>
        <w:b/>
        <w:color w:val="auto"/>
        <w:sz w:val="24"/>
      </w:rPr>
      <w:tblPr/>
      <w:trPr>
        <w:tblHeader/>
      </w:trPr>
      <w:tcPr>
        <w:tcBorders>
          <w:top w:val="single" w:sz="4" w:space="0" w:color="43B02A"/>
          <w:left w:val="single" w:sz="4" w:space="0" w:color="43B02A"/>
          <w:bottom w:val="single" w:sz="4" w:space="0" w:color="43B02A"/>
          <w:right w:val="single" w:sz="4" w:space="0" w:color="43B02A"/>
          <w:insideH w:val="single" w:sz="4" w:space="0" w:color="43B02A"/>
          <w:insideV w:val="single" w:sz="4" w:space="0" w:color="FFFFFF" w:themeColor="background1"/>
          <w:tl2br w:val="nil"/>
          <w:tr2bl w:val="nil"/>
        </w:tcBorders>
        <w:shd w:val="clear" w:color="auto" w:fill="43B02A"/>
        <w:vAlign w:val="bottom"/>
      </w:tcPr>
    </w:tblStylePr>
  </w:style>
  <w:style w:type="character" w:styleId="PageNumber">
    <w:name w:val="page number"/>
    <w:rsid w:val="00EE37FB"/>
    <w:rPr>
      <w:sz w:val="24"/>
      <w:szCs w:val="16"/>
    </w:rPr>
  </w:style>
  <w:style w:type="paragraph" w:customStyle="1" w:styleId="Path">
    <w:name w:val="Path"/>
    <w:basedOn w:val="Numbered"/>
    <w:link w:val="PathChar1"/>
    <w:rsid w:val="00EE37FB"/>
    <w:pPr>
      <w:spacing w:before="20" w:after="20"/>
      <w:ind w:left="0" w:firstLine="0"/>
    </w:pPr>
    <w:rPr>
      <w:rFonts w:ascii="Courier New" w:hAnsi="Courier New" w:cs="Courier New"/>
      <w:color w:val="004370"/>
    </w:rPr>
  </w:style>
  <w:style w:type="character" w:customStyle="1" w:styleId="PathChar1">
    <w:name w:val="Path Char1"/>
    <w:basedOn w:val="NumberedChar"/>
    <w:link w:val="Path"/>
    <w:rsid w:val="00EE37FB"/>
    <w:rPr>
      <w:rFonts w:ascii="Courier New" w:eastAsia="SimSun" w:hAnsi="Courier New" w:cs="Courier New"/>
      <w:color w:val="004370"/>
    </w:rPr>
  </w:style>
  <w:style w:type="paragraph" w:customStyle="1" w:styleId="Path-text">
    <w:name w:val="Path-text"/>
    <w:link w:val="Path-textChar"/>
    <w:rsid w:val="00EE37FB"/>
    <w:pPr>
      <w:spacing w:after="0" w:line="240" w:lineRule="auto"/>
    </w:pPr>
    <w:rPr>
      <w:rFonts w:ascii="Courier New" w:eastAsia="SimSun" w:hAnsi="Courier New" w:cs="Courier New"/>
      <w:color w:val="004370"/>
      <w:sz w:val="22"/>
    </w:rPr>
  </w:style>
  <w:style w:type="character" w:customStyle="1" w:styleId="Path-textChar">
    <w:name w:val="Path-text Char"/>
    <w:basedOn w:val="DefaultParagraphFont"/>
    <w:link w:val="Path-text"/>
    <w:rsid w:val="00EE37FB"/>
    <w:rPr>
      <w:rFonts w:ascii="Courier New" w:eastAsia="SimSun" w:hAnsi="Courier New" w:cs="Courier New"/>
      <w:color w:val="004370"/>
      <w:sz w:val="22"/>
    </w:rPr>
  </w:style>
  <w:style w:type="paragraph" w:styleId="PlainText">
    <w:name w:val="Plain Text"/>
    <w:basedOn w:val="Normal"/>
    <w:link w:val="PlainTextChar"/>
    <w:rsid w:val="00EE37FB"/>
    <w:rPr>
      <w:rFonts w:ascii="Courier New" w:hAnsi="Courier New" w:cs="Courier New"/>
    </w:rPr>
  </w:style>
  <w:style w:type="character" w:customStyle="1" w:styleId="PlainTextChar">
    <w:name w:val="Plain Text Char"/>
    <w:basedOn w:val="DefaultParagraphFont"/>
    <w:link w:val="PlainText"/>
    <w:rsid w:val="00EE37FB"/>
    <w:rPr>
      <w:rFonts w:ascii="Courier New" w:eastAsia="SimSun" w:hAnsi="Courier New" w:cs="Courier New"/>
    </w:rPr>
  </w:style>
  <w:style w:type="paragraph" w:customStyle="1" w:styleId="ProcedureIntroduction">
    <w:name w:val="Procedure Introduction"/>
    <w:basedOn w:val="Normal"/>
    <w:next w:val="Normal"/>
    <w:qFormat/>
    <w:rsid w:val="00EE37FB"/>
    <w:pPr>
      <w:keepNext/>
      <w:keepLines/>
    </w:pPr>
    <w:rPr>
      <w:i/>
    </w:rPr>
  </w:style>
  <w:style w:type="paragraph" w:customStyle="1" w:styleId="ProcedureResult">
    <w:name w:val="Procedure Result"/>
    <w:basedOn w:val="Normal"/>
    <w:qFormat/>
    <w:rsid w:val="00EE37FB"/>
    <w:pPr>
      <w:spacing w:after="0"/>
    </w:pPr>
  </w:style>
  <w:style w:type="paragraph" w:customStyle="1" w:styleId="Version">
    <w:name w:val="Version"/>
    <w:basedOn w:val="Normal"/>
    <w:autoRedefine/>
    <w:rsid w:val="00EE37FB"/>
    <w:pPr>
      <w:keepNext/>
      <w:widowControl w:val="0"/>
      <w:pBdr>
        <w:bottom w:val="double" w:sz="4" w:space="1" w:color="auto"/>
      </w:pBdr>
      <w:spacing w:before="120" w:after="60"/>
      <w:ind w:left="720" w:hanging="720"/>
      <w:jc w:val="right"/>
    </w:pPr>
    <w:rPr>
      <w:rFonts w:ascii="Univers" w:hAnsi="Univers" w:cs="Univers"/>
      <w:b/>
      <w:bCs/>
      <w:i/>
      <w:iCs/>
      <w:color w:val="000000"/>
      <w:kern w:val="32"/>
      <w:sz w:val="36"/>
      <w:szCs w:val="36"/>
    </w:rPr>
  </w:style>
  <w:style w:type="paragraph" w:customStyle="1" w:styleId="Pubdate">
    <w:name w:val="Pubdate"/>
    <w:basedOn w:val="Version"/>
    <w:autoRedefine/>
    <w:rsid w:val="00EE37FB"/>
    <w:rPr>
      <w:b w:val="0"/>
      <w:bCs w:val="0"/>
      <w:i w:val="0"/>
      <w:iCs w:val="0"/>
      <w:sz w:val="22"/>
      <w:szCs w:val="22"/>
    </w:rPr>
  </w:style>
  <w:style w:type="paragraph" w:customStyle="1" w:styleId="Published">
    <w:name w:val="Published"/>
    <w:basedOn w:val="Normal"/>
    <w:qFormat/>
    <w:rsid w:val="00EE37FB"/>
    <w:pPr>
      <w:spacing w:after="0" w:line="360" w:lineRule="auto"/>
      <w:jc w:val="right"/>
    </w:pPr>
    <w:rPr>
      <w:rFonts w:ascii="Times New Roman" w:hAnsi="Times New Roman" w:cs="Times New Roman"/>
      <w:color w:val="A6A6A6" w:themeColor="background1" w:themeShade="A6"/>
    </w:rPr>
  </w:style>
  <w:style w:type="paragraph" w:customStyle="1" w:styleId="Quoted">
    <w:name w:val="Quoted"/>
    <w:basedOn w:val="Normal"/>
    <w:rsid w:val="00EE37FB"/>
    <w:pPr>
      <w:ind w:left="720" w:right="720"/>
    </w:pPr>
  </w:style>
  <w:style w:type="paragraph" w:customStyle="1" w:styleId="Role">
    <w:name w:val="Role"/>
    <w:basedOn w:val="Normal"/>
    <w:next w:val="Date"/>
    <w:qFormat/>
    <w:rsid w:val="00EE37FB"/>
    <w:pPr>
      <w:spacing w:after="200"/>
      <w:jc w:val="center"/>
    </w:pPr>
    <w:rPr>
      <w:rFonts w:asciiTheme="majorHAnsi" w:hAnsiTheme="majorHAnsi"/>
      <w:color w:val="5B9BD5" w:themeColor="accent1"/>
      <w:sz w:val="44"/>
    </w:rPr>
  </w:style>
  <w:style w:type="paragraph" w:styleId="Salutation">
    <w:name w:val="Salutation"/>
    <w:basedOn w:val="Normal"/>
    <w:next w:val="Normal"/>
    <w:link w:val="SalutationChar"/>
    <w:rsid w:val="00EE37FB"/>
  </w:style>
  <w:style w:type="character" w:customStyle="1" w:styleId="SalutationChar">
    <w:name w:val="Salutation Char"/>
    <w:basedOn w:val="DefaultParagraphFont"/>
    <w:link w:val="Salutation"/>
    <w:rsid w:val="00EE37FB"/>
    <w:rPr>
      <w:rFonts w:ascii="Arial" w:eastAsia="SimSun" w:hAnsi="Arial" w:cs="Arial"/>
    </w:rPr>
  </w:style>
  <w:style w:type="paragraph" w:customStyle="1" w:styleId="SectionHeading">
    <w:name w:val="Section Heading"/>
    <w:basedOn w:val="Normal"/>
    <w:next w:val="Normal"/>
    <w:qFormat/>
    <w:rsid w:val="00EE37FB"/>
    <w:pPr>
      <w:keepNext/>
      <w:keepLines/>
      <w:spacing w:before="120"/>
    </w:pPr>
    <w:rPr>
      <w:rFonts w:ascii="Calibri" w:hAnsi="Calibri" w:cs="Calibri"/>
      <w:b/>
      <w:i/>
    </w:rPr>
  </w:style>
  <w:style w:type="paragraph" w:styleId="Signature">
    <w:name w:val="Signature"/>
    <w:basedOn w:val="Normal"/>
    <w:link w:val="SignatureChar"/>
    <w:rsid w:val="00EE37FB"/>
    <w:pPr>
      <w:ind w:left="4320"/>
    </w:pPr>
  </w:style>
  <w:style w:type="character" w:customStyle="1" w:styleId="SignatureChar">
    <w:name w:val="Signature Char"/>
    <w:basedOn w:val="DefaultParagraphFont"/>
    <w:link w:val="Signature"/>
    <w:rsid w:val="00EE37FB"/>
    <w:rPr>
      <w:rFonts w:ascii="Arial" w:eastAsia="SimSun" w:hAnsi="Arial" w:cs="Arial"/>
    </w:rPr>
  </w:style>
  <w:style w:type="paragraph" w:customStyle="1" w:styleId="Steps">
    <w:name w:val="Steps"/>
    <w:basedOn w:val="NumberedSteps"/>
    <w:link w:val="StepsChar"/>
    <w:qFormat/>
    <w:rsid w:val="00EE37FB"/>
    <w:pPr>
      <w:ind w:left="900" w:hanging="900"/>
    </w:pPr>
  </w:style>
  <w:style w:type="character" w:customStyle="1" w:styleId="StepsChar">
    <w:name w:val="Steps Char"/>
    <w:basedOn w:val="NumberedStepsChar"/>
    <w:link w:val="Steps"/>
    <w:rsid w:val="00EE37FB"/>
    <w:rPr>
      <w:rFonts w:ascii="Arial" w:eastAsiaTheme="minorEastAsia" w:hAnsi="Arial" w:cs="Arial"/>
      <w:b/>
      <w:color w:val="1F497D"/>
      <w:sz w:val="28"/>
      <w:szCs w:val="22"/>
    </w:rPr>
  </w:style>
  <w:style w:type="paragraph" w:customStyle="1" w:styleId="StyleLatinArial10ptLeft0Before1ptAfter1pt">
    <w:name w:val="Style (Latin) Arial 10 pt Left:  0&quot; Before:  1 pt After:  1 pt"/>
    <w:basedOn w:val="Normal"/>
    <w:rsid w:val="00EE37FB"/>
    <w:pPr>
      <w:spacing w:before="20" w:after="20"/>
    </w:pPr>
    <w:rPr>
      <w:rFonts w:eastAsia="Times New Roman" w:cs="Times New Roman"/>
      <w:sz w:val="20"/>
      <w:szCs w:val="20"/>
    </w:rPr>
  </w:style>
  <w:style w:type="paragraph" w:customStyle="1" w:styleId="StyleLatinArialLeft-002Hanging002Before6pt">
    <w:name w:val="Style (Latin) Arial Left:  -0.02&quot; Hanging:  0.02&quot; Before:  6 pt..."/>
    <w:basedOn w:val="Normal"/>
    <w:rsid w:val="00EE37FB"/>
    <w:pPr>
      <w:spacing w:before="120" w:after="0"/>
      <w:ind w:hanging="33"/>
    </w:pPr>
    <w:rPr>
      <w:rFonts w:eastAsia="Times New Roman" w:cs="Times New Roman"/>
      <w:szCs w:val="20"/>
    </w:rPr>
  </w:style>
  <w:style w:type="paragraph" w:customStyle="1" w:styleId="StyleAfter0pt">
    <w:name w:val="Style After:  0 pt"/>
    <w:basedOn w:val="Normal"/>
    <w:rsid w:val="00EE37FB"/>
    <w:pPr>
      <w:spacing w:after="0"/>
    </w:pPr>
    <w:rPr>
      <w:rFonts w:eastAsia="Times New Roman" w:cs="Times New Roman"/>
      <w:sz w:val="20"/>
      <w:szCs w:val="20"/>
    </w:rPr>
  </w:style>
  <w:style w:type="paragraph" w:customStyle="1" w:styleId="StyleAfter3pt">
    <w:name w:val="Style After:  3 pt"/>
    <w:basedOn w:val="Normal"/>
    <w:rsid w:val="00EE37FB"/>
    <w:pPr>
      <w:spacing w:after="60"/>
      <w:ind w:left="216"/>
    </w:pPr>
    <w:rPr>
      <w:rFonts w:eastAsia="Times New Roman" w:cs="Times New Roman"/>
      <w:szCs w:val="20"/>
    </w:rPr>
  </w:style>
  <w:style w:type="paragraph" w:customStyle="1" w:styleId="StyleBefore1ptAfter1pt">
    <w:name w:val="Style Before:  1 pt After:  1 pt"/>
    <w:basedOn w:val="Normal"/>
    <w:autoRedefine/>
    <w:rsid w:val="00EE37FB"/>
    <w:pPr>
      <w:spacing w:before="20" w:after="20"/>
    </w:pPr>
    <w:rPr>
      <w:rFonts w:eastAsia="Times New Roman" w:cs="Times New Roman"/>
      <w:szCs w:val="20"/>
    </w:rPr>
  </w:style>
  <w:style w:type="character" w:customStyle="1" w:styleId="StyleBold">
    <w:name w:val="Style Bold"/>
    <w:rsid w:val="00EE37FB"/>
    <w:rPr>
      <w:rFonts w:ascii="Times New Roman" w:hAnsi="Times New Roman"/>
      <w:b/>
      <w:bCs/>
      <w:sz w:val="24"/>
    </w:rPr>
  </w:style>
  <w:style w:type="paragraph" w:customStyle="1" w:styleId="StyleBoldBlackLeft0Hanging088Before1ptAfter">
    <w:name w:val="Style Bold Black Left:  0&quot; Hanging:  0.88&quot; Before:  1 pt After..."/>
    <w:basedOn w:val="Normal"/>
    <w:rsid w:val="00EE37FB"/>
    <w:pPr>
      <w:spacing w:before="20" w:after="20"/>
      <w:ind w:left="1267" w:hanging="1267"/>
    </w:pPr>
    <w:rPr>
      <w:rFonts w:eastAsia="Times New Roman" w:cs="Times New Roman"/>
      <w:b/>
      <w:bCs/>
      <w:color w:val="000000"/>
      <w:szCs w:val="20"/>
    </w:rPr>
  </w:style>
  <w:style w:type="paragraph" w:customStyle="1" w:styleId="StylebulletsBefore6pt">
    <w:name w:val="Style bullets + Before:  6 pt"/>
    <w:basedOn w:val="bullets"/>
    <w:rsid w:val="00EE37FB"/>
    <w:pPr>
      <w:numPr>
        <w:numId w:val="0"/>
      </w:numPr>
      <w:spacing w:before="120"/>
    </w:pPr>
    <w:rPr>
      <w:rFonts w:eastAsia="Times New Roman"/>
      <w:szCs w:val="20"/>
    </w:rPr>
  </w:style>
  <w:style w:type="paragraph" w:customStyle="1" w:styleId="StyleCaption12pt">
    <w:name w:val="Style Caption + 12 pt"/>
    <w:basedOn w:val="Caption"/>
    <w:link w:val="StyleCaption12ptChar"/>
    <w:rsid w:val="00EE37FB"/>
  </w:style>
  <w:style w:type="character" w:customStyle="1" w:styleId="StyleCaption12ptChar">
    <w:name w:val="Style Caption + 12 pt Char"/>
    <w:basedOn w:val="CaptionChar"/>
    <w:link w:val="StyleCaption12pt"/>
    <w:locked/>
    <w:rsid w:val="00EE37FB"/>
    <w:rPr>
      <w:rFonts w:ascii="Arial" w:eastAsia="Times New Roman" w:hAnsi="Arial" w:cs="Arial"/>
      <w:b w:val="0"/>
      <w:bCs/>
      <w:color w:val="1F4E79" w:themeColor="accent1" w:themeShade="80"/>
      <w:szCs w:val="18"/>
    </w:rPr>
  </w:style>
  <w:style w:type="paragraph" w:customStyle="1" w:styleId="StyleCaptionAfter3pt">
    <w:name w:val="Style Caption + After:  3 pt"/>
    <w:basedOn w:val="Caption"/>
    <w:rsid w:val="00EE37FB"/>
  </w:style>
  <w:style w:type="paragraph" w:customStyle="1" w:styleId="StyleCaptionLeft">
    <w:name w:val="Style Caption + Left"/>
    <w:basedOn w:val="Caption"/>
    <w:rsid w:val="00EE37FB"/>
    <w:rPr>
      <w:bCs w:val="0"/>
      <w:i/>
    </w:rPr>
  </w:style>
  <w:style w:type="paragraph" w:customStyle="1" w:styleId="StyleHeading4Before6pt">
    <w:name w:val="Style Heading 4 + Before:  6 pt"/>
    <w:basedOn w:val="Heading4"/>
    <w:rsid w:val="00EE37FB"/>
    <w:pPr>
      <w:spacing w:before="0" w:after="120"/>
      <w:ind w:left="0" w:firstLine="0"/>
    </w:pPr>
    <w:rPr>
      <w:rFonts w:eastAsia="Times New Roman" w:cs="Times New Roman"/>
      <w:i/>
      <w:iCs w:val="0"/>
      <w:color w:val="0166AB"/>
      <w:sz w:val="36"/>
      <w:szCs w:val="20"/>
    </w:rPr>
  </w:style>
  <w:style w:type="paragraph" w:customStyle="1" w:styleId="StyleHeading4Left013">
    <w:name w:val="Style Heading 4 + Left:  0.13&quot;"/>
    <w:basedOn w:val="Heading4"/>
    <w:rsid w:val="00EE37FB"/>
    <w:pPr>
      <w:spacing w:before="240" w:after="120"/>
      <w:ind w:left="180" w:firstLine="0"/>
    </w:pPr>
    <w:rPr>
      <w:rFonts w:eastAsia="Times New Roman" w:cs="Times New Roman"/>
      <w:i/>
      <w:iCs w:val="0"/>
      <w:color w:val="0166AB"/>
      <w:sz w:val="36"/>
      <w:szCs w:val="20"/>
    </w:rPr>
  </w:style>
  <w:style w:type="paragraph" w:customStyle="1" w:styleId="StyleHTMLCode9ptUnderline">
    <w:name w:val="Style HTML Code + 9 pt Underline"/>
    <w:basedOn w:val="Normal"/>
    <w:link w:val="StyleHTMLCode9ptUnderlineChar"/>
    <w:rsid w:val="00EE37FB"/>
    <w:rPr>
      <w:rFonts w:ascii="Courier New" w:hAnsi="Courier New"/>
      <w:sz w:val="18"/>
      <w:szCs w:val="18"/>
      <w:u w:val="single"/>
    </w:rPr>
  </w:style>
  <w:style w:type="character" w:customStyle="1" w:styleId="StyleHTMLCode9ptUnderlineChar">
    <w:name w:val="Style HTML Code + 9 pt Underline Char"/>
    <w:link w:val="StyleHTMLCode9ptUnderline"/>
    <w:rsid w:val="00EE37FB"/>
    <w:rPr>
      <w:rFonts w:ascii="Courier New" w:eastAsia="SimSun" w:hAnsi="Courier New" w:cs="Arial"/>
      <w:sz w:val="18"/>
      <w:szCs w:val="18"/>
      <w:u w:val="single"/>
    </w:rPr>
  </w:style>
  <w:style w:type="paragraph" w:customStyle="1" w:styleId="StyleimportantLeft0Hanging088Before1ptAfter">
    <w:name w:val="Style important + Left:  0&quot; Hanging:  0.88&quot; Before:  1 pt After:..."/>
    <w:basedOn w:val="important"/>
    <w:rsid w:val="00EE37FB"/>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szCs w:val="20"/>
    </w:rPr>
  </w:style>
  <w:style w:type="paragraph" w:customStyle="1" w:styleId="StyleimportantNotBoldLeft0Hanging088Before1">
    <w:name w:val="Style important + Not Bold Left:  0&quot; Hanging:  0.88&quot; Before:  1 ..."/>
    <w:basedOn w:val="important"/>
    <w:rsid w:val="00EE37FB"/>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b w:val="0"/>
      <w:bCs w:val="0"/>
      <w:szCs w:val="20"/>
    </w:rPr>
  </w:style>
  <w:style w:type="paragraph" w:customStyle="1" w:styleId="StyleLeft0Hanging03After6pt">
    <w:name w:val="Style Left:  0&quot; Hanging:  0.3&quot; After:  6 pt"/>
    <w:basedOn w:val="Normal"/>
    <w:rsid w:val="00EE37FB"/>
    <w:pPr>
      <w:ind w:left="432" w:hanging="432"/>
    </w:pPr>
    <w:rPr>
      <w:rFonts w:eastAsia="Times New Roman" w:cs="Times New Roman"/>
      <w:szCs w:val="20"/>
    </w:rPr>
  </w:style>
  <w:style w:type="paragraph" w:customStyle="1" w:styleId="StyleLeft05">
    <w:name w:val="Style Left:  0.5&quot;"/>
    <w:basedOn w:val="Normal"/>
    <w:rsid w:val="00EE37FB"/>
    <w:pPr>
      <w:ind w:left="360"/>
    </w:pPr>
    <w:rPr>
      <w:rFonts w:eastAsia="Times New Roman" w:cs="Times New Roman"/>
      <w:szCs w:val="20"/>
    </w:rPr>
  </w:style>
  <w:style w:type="paragraph" w:customStyle="1" w:styleId="Stylelistbullet12pt">
    <w:name w:val="Style list bullet + 12 pt"/>
    <w:basedOn w:val="Normal"/>
    <w:rsid w:val="00EE37FB"/>
    <w:pPr>
      <w:numPr>
        <w:numId w:val="101"/>
      </w:numPr>
    </w:pPr>
  </w:style>
  <w:style w:type="paragraph" w:customStyle="1" w:styleId="StyleNoteBefore12pt">
    <w:name w:val="Style Note + Before:  12 pt"/>
    <w:basedOn w:val="Note-prototype"/>
    <w:rsid w:val="00EE37FB"/>
    <w:pPr>
      <w:spacing w:before="240"/>
    </w:pPr>
    <w:rPr>
      <w:rFonts w:eastAsia="Times New Roman" w:cs="Times New Roman"/>
      <w:szCs w:val="20"/>
    </w:rPr>
  </w:style>
  <w:style w:type="paragraph" w:customStyle="1" w:styleId="StyleNoteBold">
    <w:name w:val="Style Note + Bold"/>
    <w:basedOn w:val="Note-prototype"/>
    <w:link w:val="StyleNoteBoldChar"/>
    <w:rsid w:val="00EE37FB"/>
    <w:rPr>
      <w:b/>
      <w:bCs/>
    </w:rPr>
  </w:style>
  <w:style w:type="character" w:customStyle="1" w:styleId="StyleNoteBoldChar">
    <w:name w:val="Style Note + Bold Char"/>
    <w:link w:val="StyleNoteBold"/>
    <w:rsid w:val="00EE37FB"/>
    <w:rPr>
      <w:rFonts w:ascii="Arial" w:eastAsia="SimSun" w:hAnsi="Arial" w:cs="Arial"/>
      <w:b/>
      <w:bCs/>
    </w:rPr>
  </w:style>
  <w:style w:type="paragraph" w:customStyle="1" w:styleId="StyleNoteBoldRed">
    <w:name w:val="Style Note + Bold Red"/>
    <w:basedOn w:val="Note-prototype"/>
    <w:rsid w:val="00EE37FB"/>
    <w:rPr>
      <w:b/>
      <w:bCs/>
      <w:color w:val="C00000"/>
    </w:rPr>
  </w:style>
  <w:style w:type="paragraph" w:customStyle="1" w:styleId="StyleNoteFirstline0">
    <w:name w:val="Style Note + First line:  0&quot;"/>
    <w:basedOn w:val="Note-prototype"/>
    <w:rsid w:val="00EE37FB"/>
    <w:pPr>
      <w:ind w:firstLine="0"/>
    </w:pPr>
    <w:rPr>
      <w:rFonts w:eastAsia="Times New Roman" w:cs="Times New Roman"/>
      <w:szCs w:val="20"/>
    </w:rPr>
  </w:style>
  <w:style w:type="numbering" w:customStyle="1" w:styleId="StyleNumbered">
    <w:name w:val="Style Numbered"/>
    <w:basedOn w:val="NoList"/>
    <w:rsid w:val="00EE37FB"/>
    <w:pPr>
      <w:numPr>
        <w:numId w:val="102"/>
      </w:numPr>
    </w:pPr>
  </w:style>
  <w:style w:type="paragraph" w:customStyle="1" w:styleId="StyleNumberedListBefore3ptAfter3pt">
    <w:name w:val="Style Numbered List + Before:  3 pt After:  3 pt"/>
    <w:basedOn w:val="Normal"/>
    <w:rsid w:val="00EE37FB"/>
    <w:pPr>
      <w:numPr>
        <w:numId w:val="103"/>
      </w:numPr>
    </w:pPr>
    <w:rPr>
      <w:rFonts w:ascii="Times New Roman" w:hAnsi="Times New Roman" w:cs="Times New Roman"/>
      <w:szCs w:val="20"/>
    </w:rPr>
  </w:style>
  <w:style w:type="character" w:customStyle="1" w:styleId="StyleStrongRed">
    <w:name w:val="Style Strong + Red"/>
    <w:basedOn w:val="Strong"/>
    <w:rsid w:val="00EE37FB"/>
    <w:rPr>
      <w:b/>
      <w:bCs/>
      <w:color w:val="C00000"/>
    </w:rPr>
  </w:style>
  <w:style w:type="paragraph" w:customStyle="1" w:styleId="tablebullets3">
    <w:name w:val="tablebullets3"/>
    <w:basedOn w:val="Normal"/>
    <w:rsid w:val="00EE37FB"/>
    <w:pPr>
      <w:numPr>
        <w:numId w:val="104"/>
      </w:numPr>
      <w:spacing w:before="20" w:after="0"/>
    </w:pPr>
    <w:rPr>
      <w:szCs w:val="22"/>
    </w:rPr>
  </w:style>
  <w:style w:type="paragraph" w:customStyle="1" w:styleId="Styletablebullets3Before1ptAfter1pt">
    <w:name w:val="Style tablebullets3 + Before:  1 pt After:  1 pt"/>
    <w:basedOn w:val="tablebullets3"/>
    <w:autoRedefine/>
    <w:rsid w:val="00EE37FB"/>
    <w:pPr>
      <w:numPr>
        <w:numId w:val="105"/>
      </w:numPr>
      <w:spacing w:before="0" w:after="20"/>
    </w:pPr>
    <w:rPr>
      <w:rFonts w:eastAsia="Times New Roman" w:cs="Times New Roman"/>
      <w:szCs w:val="20"/>
    </w:rPr>
  </w:style>
  <w:style w:type="paragraph" w:customStyle="1" w:styleId="TableHead">
    <w:name w:val="TableHead"/>
    <w:basedOn w:val="Normal"/>
    <w:rsid w:val="00EE37FB"/>
    <w:pPr>
      <w:spacing w:before="20" w:after="20"/>
      <w:jc w:val="center"/>
    </w:pPr>
    <w:rPr>
      <w:rFonts w:eastAsiaTheme="minorHAnsi"/>
      <w:bCs/>
      <w:color w:val="000000" w:themeColor="text1"/>
    </w:rPr>
  </w:style>
  <w:style w:type="paragraph" w:customStyle="1" w:styleId="StyleTableHead">
    <w:name w:val="Style TableHead +"/>
    <w:basedOn w:val="TableHead"/>
    <w:rsid w:val="00EE37FB"/>
    <w:rPr>
      <w:bCs w:val="0"/>
    </w:rPr>
  </w:style>
  <w:style w:type="paragraph" w:customStyle="1" w:styleId="StyleTableHeadLatinTimesNewRomanNotBold">
    <w:name w:val="Style TableHead + (Latin) Times New Roman Not Bold"/>
    <w:basedOn w:val="TableHead"/>
    <w:rsid w:val="00EE37FB"/>
    <w:pPr>
      <w:framePr w:wrap="around" w:hAnchor="text"/>
    </w:pPr>
    <w:rPr>
      <w:b/>
      <w:bCs w:val="0"/>
    </w:rPr>
  </w:style>
  <w:style w:type="paragraph" w:customStyle="1" w:styleId="StyleTableHead10pt">
    <w:name w:val="Style TableHead + 10 pt"/>
    <w:basedOn w:val="TableHead"/>
    <w:rsid w:val="00EE37FB"/>
    <w:pPr>
      <w:framePr w:wrap="around" w:hAnchor="text"/>
    </w:pPr>
  </w:style>
  <w:style w:type="paragraph" w:customStyle="1" w:styleId="StyleTableHeadAutoCentered">
    <w:name w:val="Style TableHead + Auto Centered"/>
    <w:basedOn w:val="TableHead"/>
    <w:rsid w:val="00EE37FB"/>
    <w:pPr>
      <w:framePr w:wrap="around" w:hAnchor="text"/>
    </w:pPr>
    <w:rPr>
      <w:rFonts w:eastAsia="Times New Roman" w:cs="Times New Roman"/>
      <w:color w:val="auto"/>
      <w:szCs w:val="20"/>
    </w:rPr>
  </w:style>
  <w:style w:type="paragraph" w:customStyle="1" w:styleId="StyleTableText12ptBefore3pt">
    <w:name w:val="Style TableText + 12 pt Before:  3 pt"/>
    <w:basedOn w:val="Normal"/>
    <w:rsid w:val="00EE37FB"/>
    <w:pPr>
      <w:framePr w:hSpace="187" w:vSpace="187" w:wrap="notBeside" w:vAnchor="page" w:hAnchor="page" w:x="2420" w:y="2435"/>
      <w:spacing w:before="60" w:after="20"/>
    </w:pPr>
    <w:rPr>
      <w:rFonts w:ascii="Times New Roman" w:eastAsia="Times New Roman" w:hAnsi="Times New Roman" w:cs="Times New Roman"/>
      <w:noProof/>
      <w:szCs w:val="20"/>
    </w:rPr>
  </w:style>
  <w:style w:type="paragraph" w:customStyle="1" w:styleId="StyleTableTextBoldWhiteBefore3pt">
    <w:name w:val="Style TableText + Bold White Before:  3 pt"/>
    <w:basedOn w:val="Normal"/>
    <w:rsid w:val="00EE37FB"/>
    <w:pPr>
      <w:framePr w:hSpace="187" w:vSpace="187" w:wrap="notBeside" w:vAnchor="page" w:hAnchor="page" w:x="2420" w:y="2435"/>
      <w:spacing w:before="60" w:after="20"/>
    </w:pPr>
    <w:rPr>
      <w:rFonts w:ascii="Times New Roman" w:eastAsia="Times New Roman" w:hAnsi="Times New Roman" w:cs="Times New Roman"/>
      <w:b/>
      <w:bCs/>
      <w:noProof/>
      <w:color w:val="FFFFFF"/>
      <w:szCs w:val="20"/>
    </w:rPr>
  </w:style>
  <w:style w:type="paragraph" w:customStyle="1" w:styleId="StyleTableTextTimesNewRomanBefore3pt">
    <w:name w:val="Style TableText + Times New Roman Before:  3 pt"/>
    <w:basedOn w:val="Normal"/>
    <w:rsid w:val="00EE37FB"/>
    <w:pPr>
      <w:framePr w:hSpace="187" w:vSpace="187" w:wrap="notBeside" w:vAnchor="page" w:hAnchor="page" w:x="2420" w:y="2435"/>
      <w:spacing w:before="60" w:after="20"/>
    </w:pPr>
    <w:rPr>
      <w:rFonts w:ascii="Times New Roman" w:eastAsia="Times New Roman" w:hAnsi="Times New Roman" w:cs="Times New Roman"/>
      <w:noProof/>
      <w:szCs w:val="20"/>
    </w:rPr>
  </w:style>
  <w:style w:type="paragraph" w:customStyle="1" w:styleId="Subbullet2">
    <w:name w:val="Subbullet2"/>
    <w:basedOn w:val="Subbullet"/>
    <w:rsid w:val="00EE37FB"/>
    <w:pPr>
      <w:spacing w:after="60"/>
    </w:pPr>
  </w:style>
  <w:style w:type="paragraph" w:customStyle="1" w:styleId="Subbullet3">
    <w:name w:val="Subbullet3"/>
    <w:basedOn w:val="Subbullet2"/>
    <w:rsid w:val="00EE37FB"/>
  </w:style>
  <w:style w:type="paragraph" w:customStyle="1" w:styleId="Subbullet4">
    <w:name w:val="Subbullet4"/>
    <w:basedOn w:val="Normal"/>
    <w:rsid w:val="00EE37FB"/>
  </w:style>
  <w:style w:type="paragraph" w:customStyle="1" w:styleId="subheading2">
    <w:name w:val="subheading 2"/>
    <w:basedOn w:val="NumberedSub"/>
    <w:link w:val="subheading2Char"/>
    <w:qFormat/>
    <w:rsid w:val="00EE37FB"/>
    <w:pPr>
      <w:tabs>
        <w:tab w:val="clear" w:pos="2232"/>
      </w:tabs>
      <w:ind w:left="900" w:hanging="270"/>
    </w:pPr>
  </w:style>
  <w:style w:type="character" w:customStyle="1" w:styleId="subheading2Char">
    <w:name w:val="subheading 2 Char"/>
    <w:basedOn w:val="NumberedSubChar"/>
    <w:link w:val="subheading2"/>
    <w:rsid w:val="00EE37FB"/>
    <w:rPr>
      <w:rFonts w:ascii="Arial" w:eastAsia="SimSun" w:hAnsi="Arial" w:cs="Arial"/>
    </w:rPr>
  </w:style>
  <w:style w:type="character" w:customStyle="1" w:styleId="Superscript">
    <w:name w:val="Superscript"/>
    <w:basedOn w:val="DefaultParagraphFont"/>
    <w:uiPriority w:val="1"/>
    <w:qFormat/>
    <w:rsid w:val="00EE37FB"/>
    <w:rPr>
      <w:vertAlign w:val="superscript"/>
    </w:rPr>
  </w:style>
  <w:style w:type="paragraph" w:customStyle="1" w:styleId="TabActivities">
    <w:name w:val="Tab Activities"/>
    <w:basedOn w:val="Normal"/>
    <w:qFormat/>
    <w:rsid w:val="00EE37FB"/>
    <w:pPr>
      <w:spacing w:after="0"/>
    </w:pPr>
    <w:rPr>
      <w:sz w:val="20"/>
    </w:rPr>
  </w:style>
  <w:style w:type="table" w:customStyle="1" w:styleId="TabSummary">
    <w:name w:val="Tab Summary"/>
    <w:basedOn w:val="TableNormal"/>
    <w:uiPriority w:val="99"/>
    <w:rsid w:val="00EE37FB"/>
    <w:pPr>
      <w:spacing w:after="0" w:line="240" w:lineRule="auto"/>
    </w:pPr>
    <w:rPr>
      <w:rFonts w:eastAsia="Times New Roman" w:cstheme="minorHAnsi"/>
    </w:rPr>
    <w:tblPr>
      <w:jc w:val="center"/>
      <w:tbl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insideH w:val="single" w:sz="8" w:space="0" w:color="1F4E79" w:themeColor="accent1" w:themeShade="80"/>
        <w:insideV w:val="single" w:sz="8" w:space="0" w:color="1F4E79" w:themeColor="accent1" w:themeShade="80"/>
      </w:tblBorders>
      <w:tblCellMar>
        <w:top w:w="72" w:type="dxa"/>
        <w:left w:w="115" w:type="dxa"/>
        <w:bottom w:w="72" w:type="dxa"/>
        <w:right w:w="115" w:type="dxa"/>
      </w:tblCellMar>
    </w:tblPr>
    <w:trPr>
      <w:cantSplit/>
      <w:jc w:val="center"/>
    </w:trPr>
    <w:tcPr>
      <w:shd w:val="clear" w:color="auto" w:fill="D5DCE4" w:themeFill="text2" w:themeFillTint="33"/>
    </w:tcPr>
  </w:style>
  <w:style w:type="paragraph" w:customStyle="1" w:styleId="TableBullet0">
    <w:name w:val="Table Bullet"/>
    <w:basedOn w:val="Normal"/>
    <w:qFormat/>
    <w:rsid w:val="00EE37FB"/>
    <w:pPr>
      <w:spacing w:after="60"/>
    </w:pPr>
    <w:rPr>
      <w:rFonts w:eastAsia="Calibri" w:cs="Times New Roman"/>
      <w:sz w:val="20"/>
      <w:szCs w:val="22"/>
    </w:rPr>
  </w:style>
  <w:style w:type="numbering" w:customStyle="1" w:styleId="TableBullets">
    <w:name w:val="Table Bullets"/>
    <w:uiPriority w:val="99"/>
    <w:rsid w:val="00EE37FB"/>
    <w:pPr>
      <w:numPr>
        <w:numId w:val="111"/>
      </w:numPr>
    </w:pPr>
  </w:style>
  <w:style w:type="paragraph" w:customStyle="1" w:styleId="TableCaption">
    <w:name w:val="Table Caption"/>
    <w:basedOn w:val="Caption"/>
    <w:qFormat/>
    <w:rsid w:val="00EE37FB"/>
    <w:pPr>
      <w:jc w:val="left"/>
    </w:pPr>
  </w:style>
  <w:style w:type="table" w:customStyle="1" w:styleId="TableFirstPageFooter">
    <w:name w:val="Table First Page Footer"/>
    <w:basedOn w:val="TableNormal"/>
    <w:uiPriority w:val="99"/>
    <w:rsid w:val="00EE37FB"/>
    <w:pPr>
      <w:spacing w:after="0" w:line="240" w:lineRule="auto"/>
    </w:pPr>
    <w:rPr>
      <w:rFonts w:eastAsia="Times New Roman" w:cstheme="minorHAnsi"/>
    </w:rPr>
    <w:tblPr>
      <w:jc w:val="center"/>
      <w:tblCellMar>
        <w:top w:w="72" w:type="dxa"/>
        <w:left w:w="115" w:type="dxa"/>
        <w:bottom w:w="72" w:type="dxa"/>
        <w:right w:w="115" w:type="dxa"/>
      </w:tblCellMar>
    </w:tblPr>
    <w:trPr>
      <w:cantSplit/>
      <w:jc w:val="center"/>
    </w:trPr>
    <w:tcPr>
      <w:shd w:val="clear" w:color="auto" w:fill="8496B0" w:themeFill="text2" w:themeFillTint="99"/>
    </w:tcPr>
  </w:style>
  <w:style w:type="paragraph" w:customStyle="1" w:styleId="TableFootnote">
    <w:name w:val="Table Footnote"/>
    <w:basedOn w:val="Normal"/>
    <w:qFormat/>
    <w:rsid w:val="00EE37FB"/>
    <w:pPr>
      <w:spacing w:before="120"/>
    </w:pPr>
    <w:rPr>
      <w:sz w:val="20"/>
    </w:rPr>
  </w:style>
  <w:style w:type="table" w:customStyle="1" w:styleId="TableGrid1">
    <w:name w:val="Table Grid1"/>
    <w:basedOn w:val="TableNormal"/>
    <w:next w:val="TableGrid"/>
    <w:uiPriority w:val="59"/>
    <w:rsid w:val="00EE37F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TableHead"/>
    <w:qFormat/>
    <w:rsid w:val="00EE37FB"/>
    <w:pPr>
      <w:keepNext/>
      <w:keepLines/>
    </w:pPr>
    <w:rPr>
      <w:b/>
      <w:bCs w:val="0"/>
    </w:rPr>
  </w:style>
  <w:style w:type="table" w:customStyle="1" w:styleId="TableNote">
    <w:name w:val="Table Note"/>
    <w:basedOn w:val="TableNormal"/>
    <w:uiPriority w:val="99"/>
    <w:rsid w:val="00EE37FB"/>
    <w:pPr>
      <w:spacing w:after="0" w:line="240" w:lineRule="auto"/>
    </w:pPr>
    <w:rPr>
      <w:rFonts w:ascii="Arial" w:eastAsia="Times New Roman" w:hAnsi="Arial" w:cstheme="minorHAnsi"/>
    </w:rPr>
    <w:tblPr>
      <w:tblBorders>
        <w:insideV w:val="single" w:sz="4" w:space="0" w:color="auto"/>
      </w:tblBorders>
      <w:tblCellMar>
        <w:left w:w="115" w:type="dxa"/>
        <w:right w:w="115" w:type="dxa"/>
      </w:tblCellMar>
    </w:tblPr>
    <w:trPr>
      <w:cantSplit/>
    </w:trPr>
  </w:style>
  <w:style w:type="paragraph" w:customStyle="1" w:styleId="TableNumbered">
    <w:name w:val="Table Numbered"/>
    <w:basedOn w:val="Numbered"/>
    <w:rsid w:val="00EE37FB"/>
  </w:style>
  <w:style w:type="paragraph" w:customStyle="1" w:styleId="TableNumberedIndent">
    <w:name w:val="Table Numbered Indent"/>
    <w:basedOn w:val="TableNumbered"/>
    <w:rsid w:val="00EE37FB"/>
    <w:pPr>
      <w:ind w:left="432" w:hanging="144"/>
    </w:pPr>
  </w:style>
  <w:style w:type="paragraph" w:customStyle="1" w:styleId="TableNumbering">
    <w:name w:val="Table Numbering"/>
    <w:basedOn w:val="Normal"/>
    <w:rsid w:val="00EE37FB"/>
    <w:pPr>
      <w:numPr>
        <w:numId w:val="114"/>
      </w:numPr>
    </w:pPr>
  </w:style>
  <w:style w:type="numbering" w:customStyle="1" w:styleId="TableNumbers">
    <w:name w:val="Table Numbers"/>
    <w:uiPriority w:val="99"/>
    <w:rsid w:val="00EE37FB"/>
    <w:pPr>
      <w:numPr>
        <w:numId w:val="115"/>
      </w:numPr>
    </w:pPr>
  </w:style>
  <w:style w:type="paragraph" w:styleId="TableofAuthorities">
    <w:name w:val="table of authorities"/>
    <w:basedOn w:val="Normal"/>
    <w:next w:val="Normal"/>
    <w:semiHidden/>
    <w:rsid w:val="00EE37FB"/>
    <w:pPr>
      <w:ind w:left="220" w:hanging="220"/>
    </w:pPr>
  </w:style>
  <w:style w:type="paragraph" w:styleId="TableofFigures">
    <w:name w:val="table of figures"/>
    <w:basedOn w:val="Normal"/>
    <w:next w:val="Normal"/>
    <w:uiPriority w:val="99"/>
    <w:rsid w:val="00EE37FB"/>
    <w:pPr>
      <w:tabs>
        <w:tab w:val="right" w:leader="dot" w:pos="9907"/>
      </w:tabs>
      <w:spacing w:after="0"/>
      <w:ind w:left="187" w:hanging="187"/>
    </w:pPr>
    <w:rPr>
      <w:noProof/>
      <w:color w:val="0000FF"/>
      <w:szCs w:val="22"/>
    </w:rPr>
  </w:style>
  <w:style w:type="table" w:customStyle="1" w:styleId="TableProcedure">
    <w:name w:val="Table Procedure"/>
    <w:basedOn w:val="TableNormal"/>
    <w:uiPriority w:val="99"/>
    <w:rsid w:val="00EE37FB"/>
    <w:pPr>
      <w:spacing w:after="0" w:line="240" w:lineRule="auto"/>
    </w:pPr>
    <w:rPr>
      <w:rFonts w:eastAsia="Times New Roman" w:cstheme="minorHAnsi"/>
    </w:rPr>
    <w:tblPr>
      <w:jc w:val="center"/>
      <w:tblBorders>
        <w:top w:val="single" w:sz="8" w:space="0" w:color="auto"/>
        <w:left w:val="single" w:sz="8" w:space="0" w:color="auto"/>
        <w:bottom w:val="single" w:sz="8" w:space="0" w:color="auto"/>
        <w:right w:val="single" w:sz="8" w:space="0" w:color="auto"/>
      </w:tblBorders>
      <w:tblCellMar>
        <w:top w:w="72" w:type="dxa"/>
        <w:left w:w="115" w:type="dxa"/>
        <w:bottom w:w="72" w:type="dxa"/>
        <w:right w:w="115" w:type="dxa"/>
      </w:tblCellMar>
    </w:tblPr>
    <w:trPr>
      <w:cantSplit/>
      <w:jc w:val="center"/>
    </w:trPr>
    <w:tcPr>
      <w:shd w:val="clear" w:color="auto" w:fill="BFBFBF" w:themeFill="background1" w:themeFillShade="BF"/>
    </w:tcPr>
  </w:style>
  <w:style w:type="table" w:customStyle="1" w:styleId="TableProcedureImages">
    <w:name w:val="Table Procedure Images"/>
    <w:basedOn w:val="TableNormal"/>
    <w:uiPriority w:val="99"/>
    <w:rsid w:val="00EE37FB"/>
    <w:pPr>
      <w:spacing w:after="0" w:line="240" w:lineRule="auto"/>
    </w:pPr>
    <w:rPr>
      <w:rFonts w:eastAsia="Times New Roman" w:cstheme="minorHAnsi"/>
    </w:rPr>
    <w:tblPr>
      <w:tblBorders>
        <w:top w:val="single" w:sz="8" w:space="0" w:color="auto"/>
        <w:bottom w:val="single" w:sz="8" w:space="0" w:color="auto"/>
        <w:insideH w:val="single" w:sz="8" w:space="0" w:color="auto"/>
      </w:tblBorders>
      <w:tblCellMar>
        <w:top w:w="72" w:type="dxa"/>
        <w:left w:w="115" w:type="dxa"/>
        <w:bottom w:w="72" w:type="dxa"/>
        <w:right w:w="115" w:type="dxa"/>
      </w:tblCellMar>
    </w:tblPr>
    <w:trPr>
      <w:cantSplit/>
    </w:trPr>
  </w:style>
  <w:style w:type="paragraph" w:customStyle="1" w:styleId="TableText0">
    <w:name w:val="TableText"/>
    <w:basedOn w:val="Normal"/>
    <w:link w:val="TableTextChar"/>
    <w:qFormat/>
    <w:rsid w:val="001812D4"/>
    <w:pPr>
      <w:spacing w:before="20" w:after="20"/>
    </w:pPr>
    <w:rPr>
      <w:rFonts w:eastAsiaTheme="minorEastAsia"/>
      <w:noProof/>
      <w:szCs w:val="20"/>
    </w:rPr>
  </w:style>
  <w:style w:type="character" w:customStyle="1" w:styleId="TableTextChar">
    <w:name w:val="TableText Char"/>
    <w:basedOn w:val="DefaultParagraphFont"/>
    <w:link w:val="TableText0"/>
    <w:rsid w:val="001812D4"/>
    <w:rPr>
      <w:rFonts w:ascii="Arial" w:eastAsiaTheme="minorEastAsia" w:hAnsi="Arial" w:cs="Arial"/>
      <w:noProof/>
      <w:szCs w:val="20"/>
    </w:rPr>
  </w:style>
  <w:style w:type="paragraph" w:customStyle="1" w:styleId="TableSection">
    <w:name w:val="Table Section"/>
    <w:basedOn w:val="TableText0"/>
    <w:qFormat/>
    <w:rsid w:val="00EE37FB"/>
    <w:pPr>
      <w:keepNext/>
    </w:pPr>
    <w:rPr>
      <w:b/>
    </w:rPr>
  </w:style>
  <w:style w:type="paragraph" w:customStyle="1" w:styleId="TableSectionHeading">
    <w:name w:val="Table Section Heading"/>
    <w:basedOn w:val="TableText0"/>
    <w:next w:val="TableText0"/>
    <w:qFormat/>
    <w:rsid w:val="00EE37FB"/>
    <w:pPr>
      <w:keepNext/>
      <w:keepLines/>
    </w:pPr>
    <w:rPr>
      <w:b/>
    </w:rPr>
  </w:style>
  <w:style w:type="paragraph" w:customStyle="1" w:styleId="TableSubbullet">
    <w:name w:val="Table Subbullet"/>
    <w:basedOn w:val="bullets"/>
    <w:rsid w:val="00EE37FB"/>
    <w:pPr>
      <w:numPr>
        <w:numId w:val="116"/>
      </w:numPr>
      <w:spacing w:before="20" w:after="20"/>
    </w:pPr>
    <w:rPr>
      <w:sz w:val="20"/>
    </w:rPr>
  </w:style>
  <w:style w:type="table" w:customStyle="1" w:styleId="TableTabSummary">
    <w:name w:val="Table Tab Summary"/>
    <w:basedOn w:val="TableNormal"/>
    <w:uiPriority w:val="99"/>
    <w:rsid w:val="00EE37FB"/>
    <w:pPr>
      <w:spacing w:after="0" w:line="240" w:lineRule="auto"/>
    </w:pPr>
    <w:rPr>
      <w:rFonts w:eastAsia="Times New Roman" w:cstheme="minorHAnsi"/>
    </w:rPr>
    <w:tblPr>
      <w:jc w:val="center"/>
      <w:tbl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insideH w:val="single" w:sz="8" w:space="0" w:color="1F4E79" w:themeColor="accent1" w:themeShade="80"/>
        <w:insideV w:val="single" w:sz="8" w:space="0" w:color="1F4E79" w:themeColor="accent1" w:themeShade="80"/>
      </w:tblBorders>
      <w:tblCellMar>
        <w:top w:w="72" w:type="dxa"/>
        <w:left w:w="115" w:type="dxa"/>
        <w:bottom w:w="72" w:type="dxa"/>
        <w:right w:w="115" w:type="dxa"/>
      </w:tblCellMar>
    </w:tblPr>
    <w:trPr>
      <w:cantSplit/>
      <w:jc w:val="center"/>
    </w:trPr>
    <w:tcPr>
      <w:shd w:val="clear" w:color="auto" w:fill="D5DCE4" w:themeFill="text2" w:themeFillTint="33"/>
    </w:tcPr>
  </w:style>
  <w:style w:type="paragraph" w:customStyle="1" w:styleId="TableTextBullet">
    <w:name w:val="TableText Bullet"/>
    <w:basedOn w:val="TableText0"/>
    <w:qFormat/>
    <w:rsid w:val="00EE37FB"/>
    <w:pPr>
      <w:numPr>
        <w:numId w:val="124"/>
      </w:numPr>
      <w:spacing w:before="0"/>
    </w:pPr>
    <w:rPr>
      <w:rFonts w:eastAsiaTheme="minorHAnsi" w:cstheme="minorBidi"/>
      <w:bCs/>
      <w:szCs w:val="24"/>
    </w:rPr>
  </w:style>
  <w:style w:type="paragraph" w:customStyle="1" w:styleId="TableTextBulletBefore1ptOne">
    <w:name w:val="Table Text Bullet + Before:  1 pt One"/>
    <w:basedOn w:val="TableTextBullet"/>
    <w:rsid w:val="00EE37FB"/>
    <w:pPr>
      <w:spacing w:before="20"/>
      <w:ind w:left="288" w:hanging="288"/>
      <w:contextualSpacing/>
    </w:pPr>
  </w:style>
  <w:style w:type="table" w:customStyle="1" w:styleId="TableTitle">
    <w:name w:val="Table Title"/>
    <w:basedOn w:val="TableNormal"/>
    <w:uiPriority w:val="99"/>
    <w:rsid w:val="00EE37FB"/>
    <w:pPr>
      <w:spacing w:after="0" w:line="240" w:lineRule="auto"/>
    </w:pPr>
    <w:rPr>
      <w:rFonts w:eastAsia="Times New Roman" w:cstheme="minorHAnsi"/>
    </w:rPr>
    <w:tblPr>
      <w:tblBorders>
        <w:top w:val="thinThickSmallGap" w:sz="24" w:space="0" w:color="auto"/>
        <w:bottom w:val="thickThinSmallGap" w:sz="24" w:space="0" w:color="auto"/>
      </w:tblBorders>
    </w:tblPr>
  </w:style>
  <w:style w:type="paragraph" w:customStyle="1" w:styleId="tablebullet">
    <w:name w:val="tablebullet"/>
    <w:basedOn w:val="Normal"/>
    <w:autoRedefine/>
    <w:rsid w:val="00EE37FB"/>
    <w:pPr>
      <w:keepLines/>
      <w:numPr>
        <w:numId w:val="119"/>
      </w:numPr>
      <w:spacing w:before="20" w:after="20"/>
    </w:pPr>
  </w:style>
  <w:style w:type="paragraph" w:customStyle="1" w:styleId="tablebullets2">
    <w:name w:val="tablebullets2"/>
    <w:basedOn w:val="Normal"/>
    <w:rsid w:val="00EE37FB"/>
    <w:pPr>
      <w:numPr>
        <w:numId w:val="120"/>
      </w:numPr>
      <w:spacing w:before="20"/>
    </w:pPr>
    <w:rPr>
      <w:rFonts w:cs="Times New Roman"/>
      <w:szCs w:val="22"/>
    </w:rPr>
  </w:style>
  <w:style w:type="paragraph" w:customStyle="1" w:styleId="tablebullets4">
    <w:name w:val="tablebullets4"/>
    <w:basedOn w:val="tablebullets3"/>
    <w:rsid w:val="00EE37FB"/>
    <w:pPr>
      <w:numPr>
        <w:numId w:val="121"/>
      </w:numPr>
      <w:spacing w:after="20"/>
    </w:pPr>
  </w:style>
  <w:style w:type="table" w:customStyle="1" w:styleId="TableGrid0">
    <w:name w:val="TableGrid"/>
    <w:rsid w:val="00EE37FB"/>
    <w:pPr>
      <w:spacing w:after="0" w:line="240" w:lineRule="auto"/>
    </w:pPr>
    <w:rPr>
      <w:rFonts w:eastAsiaTheme="minorEastAsia"/>
      <w:sz w:val="22"/>
      <w:szCs w:val="22"/>
    </w:rPr>
    <w:tblPr>
      <w:tblCellMar>
        <w:top w:w="0" w:type="dxa"/>
        <w:left w:w="0" w:type="dxa"/>
        <w:bottom w:w="0" w:type="dxa"/>
        <w:right w:w="0" w:type="dxa"/>
      </w:tblCellMar>
    </w:tblPr>
  </w:style>
  <w:style w:type="paragraph" w:customStyle="1" w:styleId="tablenote0">
    <w:name w:val="tablenote"/>
    <w:basedOn w:val="Normal"/>
    <w:rsid w:val="00EE37FB"/>
    <w:pPr>
      <w:spacing w:before="20" w:after="20"/>
      <w:ind w:left="936" w:hanging="720"/>
    </w:pPr>
    <w:rPr>
      <w:szCs w:val="22"/>
    </w:rPr>
  </w:style>
  <w:style w:type="paragraph" w:customStyle="1" w:styleId="TableRadio1">
    <w:name w:val="TableRadio1"/>
    <w:basedOn w:val="TableText0"/>
    <w:rsid w:val="00EE37FB"/>
    <w:pPr>
      <w:numPr>
        <w:numId w:val="122"/>
      </w:numPr>
    </w:pPr>
  </w:style>
  <w:style w:type="paragraph" w:customStyle="1" w:styleId="TableRadio2">
    <w:name w:val="TableRadio2"/>
    <w:basedOn w:val="TableRadio1"/>
    <w:rsid w:val="00EE37FB"/>
    <w:pPr>
      <w:numPr>
        <w:numId w:val="0"/>
      </w:numPr>
    </w:pPr>
  </w:style>
  <w:style w:type="paragraph" w:customStyle="1" w:styleId="TableTextBullet2">
    <w:name w:val="TableText Bullet 2"/>
    <w:basedOn w:val="TableTextBullet"/>
    <w:qFormat/>
    <w:rsid w:val="00EE37FB"/>
    <w:pPr>
      <w:numPr>
        <w:numId w:val="123"/>
      </w:numPr>
      <w:spacing w:before="20"/>
    </w:pPr>
  </w:style>
  <w:style w:type="paragraph" w:customStyle="1" w:styleId="TableTextBullet3">
    <w:name w:val="TableText Bullet 3"/>
    <w:basedOn w:val="TableTextBullet"/>
    <w:qFormat/>
    <w:rsid w:val="00EE37FB"/>
    <w:pPr>
      <w:numPr>
        <w:ilvl w:val="2"/>
      </w:numPr>
    </w:pPr>
  </w:style>
  <w:style w:type="paragraph" w:customStyle="1" w:styleId="TableTextBulletIndent">
    <w:name w:val="TableText Bullet Indent"/>
    <w:basedOn w:val="Normal"/>
    <w:rsid w:val="00EE37FB"/>
    <w:pPr>
      <w:tabs>
        <w:tab w:val="num" w:pos="331"/>
      </w:tabs>
      <w:spacing w:before="20" w:after="60"/>
      <w:ind w:left="576" w:hanging="288"/>
    </w:pPr>
    <w:rPr>
      <w:rFonts w:eastAsiaTheme="minorHAnsi" w:cstheme="minorBidi"/>
      <w:bCs/>
      <w:noProof/>
    </w:rPr>
  </w:style>
  <w:style w:type="paragraph" w:customStyle="1" w:styleId="TableTextBulletIndentOne">
    <w:name w:val="TableText Bullet Indent + One"/>
    <w:basedOn w:val="TableTextBulletIndent"/>
    <w:rsid w:val="00EE37FB"/>
    <w:pPr>
      <w:contextualSpacing/>
    </w:pPr>
    <w:rPr>
      <w:bCs w:val="0"/>
    </w:rPr>
  </w:style>
  <w:style w:type="paragraph" w:customStyle="1" w:styleId="TableTextBullet-One">
    <w:name w:val="TableText Bullet-One"/>
    <w:basedOn w:val="TableTextBullet"/>
    <w:rsid w:val="00EE37FB"/>
    <w:pPr>
      <w:numPr>
        <w:numId w:val="125"/>
      </w:numPr>
      <w:spacing w:after="0"/>
    </w:pPr>
  </w:style>
  <w:style w:type="paragraph" w:customStyle="1" w:styleId="TableTextCenter">
    <w:name w:val="TableText Center"/>
    <w:basedOn w:val="TableText0"/>
    <w:qFormat/>
    <w:rsid w:val="00EE37FB"/>
    <w:pPr>
      <w:jc w:val="center"/>
    </w:pPr>
  </w:style>
  <w:style w:type="paragraph" w:customStyle="1" w:styleId="TableTextHeader">
    <w:name w:val="TableText Header"/>
    <w:basedOn w:val="Normal"/>
    <w:uiPriority w:val="99"/>
    <w:qFormat/>
    <w:rsid w:val="00EE37FB"/>
    <w:pPr>
      <w:keepNext/>
      <w:spacing w:before="80" w:after="80"/>
      <w:ind w:left="115" w:right="115"/>
      <w:jc w:val="center"/>
    </w:pPr>
    <w:rPr>
      <w:rFonts w:cstheme="minorBidi"/>
      <w:b/>
      <w:color w:val="FFFFFF" w:themeColor="background1"/>
      <w:sz w:val="20"/>
    </w:rPr>
  </w:style>
  <w:style w:type="paragraph" w:customStyle="1" w:styleId="TableTextNumber">
    <w:name w:val="TableText Number"/>
    <w:basedOn w:val="TableText0"/>
    <w:qFormat/>
    <w:rsid w:val="00EE37FB"/>
    <w:pPr>
      <w:numPr>
        <w:numId w:val="128"/>
      </w:numPr>
    </w:pPr>
    <w:rPr>
      <w:rFonts w:eastAsiaTheme="minorHAnsi" w:cstheme="minorBidi"/>
      <w:szCs w:val="22"/>
    </w:rPr>
  </w:style>
  <w:style w:type="paragraph" w:customStyle="1" w:styleId="TableTextNumber2">
    <w:name w:val="TableText Number 2"/>
    <w:basedOn w:val="TableTextNumber"/>
    <w:qFormat/>
    <w:rsid w:val="00EE37FB"/>
    <w:pPr>
      <w:numPr>
        <w:ilvl w:val="1"/>
      </w:numPr>
    </w:pPr>
  </w:style>
  <w:style w:type="paragraph" w:customStyle="1" w:styleId="TableTextNumber3">
    <w:name w:val="TableText Number 3"/>
    <w:basedOn w:val="TableTextNumber"/>
    <w:qFormat/>
    <w:rsid w:val="00EE37FB"/>
    <w:pPr>
      <w:numPr>
        <w:ilvl w:val="2"/>
      </w:numPr>
    </w:pPr>
  </w:style>
  <w:style w:type="paragraph" w:customStyle="1" w:styleId="TableTextRight">
    <w:name w:val="TableText Right"/>
    <w:basedOn w:val="Normal"/>
    <w:rsid w:val="00EE37FB"/>
    <w:pPr>
      <w:framePr w:hSpace="187" w:vSpace="187" w:wrap="notBeside" w:vAnchor="page" w:hAnchor="page" w:x="2420" w:y="2435"/>
      <w:spacing w:before="20" w:after="20"/>
      <w:jc w:val="right"/>
    </w:pPr>
    <w:rPr>
      <w:bCs/>
      <w:szCs w:val="22"/>
    </w:rPr>
  </w:style>
  <w:style w:type="paragraph" w:customStyle="1" w:styleId="TableTextStrong">
    <w:name w:val="TableText Strong +"/>
    <w:basedOn w:val="TableText0"/>
    <w:rsid w:val="00EE37FB"/>
    <w:rPr>
      <w:szCs w:val="24"/>
    </w:rPr>
  </w:style>
  <w:style w:type="paragraph" w:customStyle="1" w:styleId="TabletextArial">
    <w:name w:val="TabletextArial"/>
    <w:basedOn w:val="Normal"/>
    <w:autoRedefine/>
    <w:rsid w:val="00EE37FB"/>
    <w:pPr>
      <w:framePr w:wrap="around" w:hAnchor="text"/>
      <w:tabs>
        <w:tab w:val="right" w:pos="698"/>
      </w:tabs>
      <w:spacing w:beforeLines="20" w:before="120" w:afterLines="20"/>
      <w:jc w:val="center"/>
    </w:pPr>
    <w:rPr>
      <w:rFonts w:eastAsiaTheme="minorHAnsi"/>
      <w:b/>
      <w:color w:val="000000"/>
      <w:szCs w:val="20"/>
    </w:rPr>
  </w:style>
  <w:style w:type="paragraph" w:customStyle="1" w:styleId="TableTextArial0">
    <w:name w:val="TableTextArial"/>
    <w:basedOn w:val="Normal"/>
    <w:link w:val="PathChar"/>
    <w:rsid w:val="00EE37FB"/>
    <w:pPr>
      <w:framePr w:hSpace="187" w:vSpace="187" w:wrap="notBeside" w:vAnchor="page" w:hAnchor="page" w:x="2420" w:y="2435"/>
      <w:spacing w:before="20"/>
    </w:pPr>
    <w:rPr>
      <w:noProof/>
      <w:sz w:val="20"/>
      <w:szCs w:val="20"/>
      <w:lang w:val="fr-FR"/>
    </w:rPr>
  </w:style>
  <w:style w:type="character" w:customStyle="1" w:styleId="PathChar">
    <w:name w:val="Path Char"/>
    <w:basedOn w:val="NumberedChar"/>
    <w:link w:val="TableTextArial0"/>
    <w:rsid w:val="00EE37FB"/>
    <w:rPr>
      <w:rFonts w:ascii="Arial" w:eastAsia="SimSun" w:hAnsi="Arial" w:cs="Arial"/>
      <w:noProof/>
      <w:sz w:val="20"/>
      <w:szCs w:val="20"/>
      <w:lang w:val="fr-FR"/>
    </w:rPr>
  </w:style>
  <w:style w:type="table" w:customStyle="1" w:styleId="TechTable">
    <w:name w:val="Tech Table"/>
    <w:basedOn w:val="TableNormal"/>
    <w:uiPriority w:val="61"/>
    <w:rsid w:val="00EE37FB"/>
    <w:pPr>
      <w:spacing w:after="0" w:line="240" w:lineRule="auto"/>
    </w:pPr>
    <w:rPr>
      <w:rFonts w:ascii="Arial" w:hAnsi="Arial"/>
      <w:szCs w:val="22"/>
    </w:rPr>
    <w:tblPr>
      <w:jc w:val="center"/>
      <w:tblBorders>
        <w:top w:val="single" w:sz="12" w:space="0" w:color="222A35" w:themeColor="text2" w:themeShade="80"/>
        <w:left w:val="single" w:sz="12" w:space="0" w:color="222A35" w:themeColor="text2" w:themeShade="80"/>
        <w:bottom w:val="single" w:sz="12" w:space="0" w:color="222A35" w:themeColor="text2" w:themeShade="80"/>
        <w:right w:val="single" w:sz="12" w:space="0" w:color="222A35" w:themeColor="text2" w:themeShade="80"/>
        <w:insideH w:val="single" w:sz="6" w:space="0" w:color="222A35" w:themeColor="text2" w:themeShade="80"/>
        <w:insideV w:val="single" w:sz="6" w:space="0" w:color="222A35" w:themeColor="text2" w:themeShade="80"/>
      </w:tblBorders>
    </w:tblPr>
    <w:trPr>
      <w:cantSplit/>
      <w:jc w:val="center"/>
    </w:trPr>
    <w:tblStylePr w:type="firstRow">
      <w:pPr>
        <w:spacing w:before="0" w:after="0" w:line="240" w:lineRule="auto"/>
        <w:jc w:val="center"/>
      </w:pPr>
      <w:rPr>
        <w:rFonts w:ascii="Arial" w:hAnsi="Arial"/>
        <w:b/>
        <w:bCs/>
        <w:color w:val="auto"/>
        <w:sz w:val="24"/>
      </w:rPr>
      <w:tblPr/>
      <w:trPr>
        <w:tblHeader/>
      </w:trPr>
      <w:tcPr>
        <w:shd w:val="clear" w:color="auto" w:fill="EAAA00"/>
        <w:vAlign w:val="bottom"/>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val="0"/>
        <w:bCs/>
      </w:rPr>
    </w:tblStylePr>
    <w:tblStylePr w:type="lastCol">
      <w:rPr>
        <w:b/>
        <w:bCs/>
      </w:rPr>
    </w:tblStylePr>
  </w:style>
  <w:style w:type="paragraph" w:customStyle="1" w:styleId="term">
    <w:name w:val="term"/>
    <w:basedOn w:val="Heading4"/>
    <w:rsid w:val="00EE37FB"/>
    <w:pPr>
      <w:spacing w:before="60" w:after="0"/>
      <w:ind w:left="0" w:firstLine="0"/>
    </w:pPr>
    <w:rPr>
      <w:rFonts w:cs="Arial"/>
      <w:i/>
      <w:iCs w:val="0"/>
      <w:color w:val="0166AB"/>
      <w:sz w:val="36"/>
    </w:rPr>
  </w:style>
  <w:style w:type="character" w:customStyle="1" w:styleId="text-bold1">
    <w:name w:val="text-bold1"/>
    <w:basedOn w:val="DefaultParagraphFont"/>
    <w:rsid w:val="00EE37FB"/>
    <w:rPr>
      <w:b/>
      <w:bCs/>
    </w:rPr>
  </w:style>
  <w:style w:type="character" w:customStyle="1" w:styleId="text-italic1">
    <w:name w:val="text-italic1"/>
    <w:basedOn w:val="DefaultParagraphFont"/>
    <w:rsid w:val="00EE37FB"/>
    <w:rPr>
      <w:i/>
      <w:iCs/>
    </w:rPr>
  </w:style>
  <w:style w:type="paragraph" w:customStyle="1" w:styleId="TitleContents">
    <w:name w:val="TitleContents"/>
    <w:next w:val="PlainText"/>
    <w:semiHidden/>
    <w:rsid w:val="00EE37FB"/>
    <w:pPr>
      <w:pBdr>
        <w:bottom w:val="single" w:sz="4" w:space="1" w:color="auto"/>
      </w:pBdr>
      <w:spacing w:before="360" w:line="240" w:lineRule="auto"/>
    </w:pPr>
    <w:rPr>
      <w:rFonts w:ascii="Arial" w:eastAsia="SimSun" w:hAnsi="Arial" w:cs="Arial"/>
      <w:b/>
      <w:bCs/>
      <w:noProof/>
      <w:sz w:val="36"/>
      <w:szCs w:val="36"/>
    </w:rPr>
  </w:style>
  <w:style w:type="paragraph" w:customStyle="1" w:styleId="TitleContentsRight09">
    <w:name w:val="TitleContents + Right:  0.9&quot;"/>
    <w:basedOn w:val="TitleContents"/>
    <w:rsid w:val="00EE37FB"/>
    <w:pPr>
      <w:ind w:right="1296"/>
    </w:pPr>
    <w:rPr>
      <w:rFonts w:ascii="Times New Roman" w:hAnsi="Times New Roman"/>
    </w:rPr>
  </w:style>
  <w:style w:type="paragraph" w:customStyle="1" w:styleId="TitleDocument">
    <w:name w:val="TitleDocument"/>
    <w:basedOn w:val="Normal"/>
    <w:rsid w:val="00EE37FB"/>
    <w:pPr>
      <w:pBdr>
        <w:bottom w:val="double" w:sz="4" w:space="1" w:color="auto"/>
      </w:pBdr>
      <w:spacing w:after="160"/>
      <w:jc w:val="center"/>
    </w:pPr>
    <w:rPr>
      <w:b/>
      <w:bCs/>
      <w:sz w:val="48"/>
      <w:szCs w:val="48"/>
    </w:rPr>
  </w:style>
  <w:style w:type="paragraph" w:customStyle="1" w:styleId="TitleUnderline">
    <w:name w:val="TitleUnderline"/>
    <w:basedOn w:val="Normal"/>
    <w:next w:val="Normal"/>
    <w:rsid w:val="00EE37FB"/>
    <w:pPr>
      <w:keepNext/>
      <w:pageBreakBefore/>
      <w:widowControl w:val="0"/>
      <w:pBdr>
        <w:bottom w:val="double" w:sz="4" w:space="1" w:color="auto"/>
      </w:pBdr>
    </w:pPr>
    <w:rPr>
      <w:b/>
      <w:bCs/>
      <w:sz w:val="36"/>
      <w:szCs w:val="36"/>
    </w:rPr>
  </w:style>
  <w:style w:type="paragraph" w:styleId="TOAHeading">
    <w:name w:val="toa heading"/>
    <w:basedOn w:val="Normal"/>
    <w:next w:val="Normal"/>
    <w:rsid w:val="00EE37FB"/>
    <w:pPr>
      <w:spacing w:before="120"/>
    </w:pPr>
    <w:rPr>
      <w:b/>
      <w:bCs/>
    </w:rPr>
  </w:style>
  <w:style w:type="paragraph" w:styleId="TOC4">
    <w:name w:val="toc 4"/>
    <w:basedOn w:val="Normal"/>
    <w:next w:val="Normal"/>
    <w:autoRedefine/>
    <w:uiPriority w:val="39"/>
    <w:rsid w:val="00EE37FB"/>
    <w:pPr>
      <w:tabs>
        <w:tab w:val="right" w:leader="dot" w:pos="9907"/>
      </w:tabs>
      <w:spacing w:after="0"/>
      <w:ind w:left="504"/>
    </w:pPr>
    <w:rPr>
      <w:bCs/>
      <w:noProof/>
      <w:color w:val="0000FF"/>
    </w:rPr>
  </w:style>
  <w:style w:type="paragraph" w:styleId="TOC5">
    <w:name w:val="toc 5"/>
    <w:basedOn w:val="TOC4"/>
    <w:next w:val="Normal"/>
    <w:autoRedefine/>
    <w:uiPriority w:val="39"/>
    <w:rsid w:val="00EE37FB"/>
    <w:pPr>
      <w:tabs>
        <w:tab w:val="right" w:pos="9907"/>
      </w:tabs>
      <w:ind w:left="0"/>
    </w:pPr>
  </w:style>
  <w:style w:type="paragraph" w:styleId="TOC6">
    <w:name w:val="toc 6"/>
    <w:basedOn w:val="Normal"/>
    <w:next w:val="Normal"/>
    <w:autoRedefine/>
    <w:uiPriority w:val="39"/>
    <w:rsid w:val="00EE37FB"/>
    <w:pPr>
      <w:spacing w:after="0"/>
      <w:ind w:left="1200"/>
    </w:pPr>
  </w:style>
  <w:style w:type="paragraph" w:styleId="TOC7">
    <w:name w:val="toc 7"/>
    <w:basedOn w:val="Normal"/>
    <w:next w:val="Normal"/>
    <w:autoRedefine/>
    <w:uiPriority w:val="39"/>
    <w:rsid w:val="00EE37FB"/>
    <w:pPr>
      <w:spacing w:after="0"/>
      <w:ind w:left="1440"/>
    </w:pPr>
  </w:style>
  <w:style w:type="paragraph" w:styleId="TOC8">
    <w:name w:val="toc 8"/>
    <w:basedOn w:val="Normal"/>
    <w:next w:val="Normal"/>
    <w:autoRedefine/>
    <w:uiPriority w:val="39"/>
    <w:rsid w:val="00EE37FB"/>
    <w:pPr>
      <w:spacing w:after="0"/>
      <w:ind w:left="1680"/>
    </w:pPr>
  </w:style>
  <w:style w:type="paragraph" w:styleId="TOC9">
    <w:name w:val="toc 9"/>
    <w:basedOn w:val="Normal"/>
    <w:next w:val="Normal"/>
    <w:autoRedefine/>
    <w:uiPriority w:val="39"/>
    <w:rsid w:val="00EE37FB"/>
    <w:pPr>
      <w:spacing w:after="0"/>
      <w:ind w:left="1920"/>
    </w:pPr>
  </w:style>
  <w:style w:type="paragraph" w:customStyle="1" w:styleId="TOCSubheading">
    <w:name w:val="TOC Subheading"/>
    <w:basedOn w:val="TOCHeading"/>
    <w:rsid w:val="00EE37FB"/>
    <w:pPr>
      <w:spacing w:before="120" w:after="0"/>
    </w:pPr>
    <w:rPr>
      <w:sz w:val="36"/>
      <w:szCs w:val="28"/>
    </w:rPr>
  </w:style>
  <w:style w:type="character" w:customStyle="1" w:styleId="UnresolvedMention6">
    <w:name w:val="Unresolved Mention6"/>
    <w:basedOn w:val="DefaultParagraphFont"/>
    <w:uiPriority w:val="99"/>
    <w:semiHidden/>
    <w:unhideWhenUsed/>
    <w:rsid w:val="00EE37FB"/>
    <w:rPr>
      <w:color w:val="605E5C"/>
      <w:shd w:val="clear" w:color="auto" w:fill="E1DFDD"/>
    </w:rPr>
  </w:style>
  <w:style w:type="paragraph" w:customStyle="1" w:styleId="UserSupport">
    <w:name w:val="User Support"/>
    <w:basedOn w:val="Normal"/>
    <w:qFormat/>
    <w:rsid w:val="00EE37FB"/>
    <w:pPr>
      <w:spacing w:before="120"/>
      <w:jc w:val="center"/>
    </w:pPr>
    <w:rPr>
      <w:rFonts w:eastAsiaTheme="minorEastAsia"/>
      <w:bCs/>
    </w:rPr>
  </w:style>
  <w:style w:type="paragraph" w:customStyle="1" w:styleId="worksheet">
    <w:name w:val="worksheet"/>
    <w:basedOn w:val="Heading2"/>
    <w:autoRedefine/>
    <w:rsid w:val="00EE37FB"/>
    <w:pPr>
      <w:keepNext w:val="0"/>
      <w:keepLines/>
      <w:pBdr>
        <w:top w:val="triple" w:sz="4" w:space="3" w:color="222A35" w:themeColor="text2" w:themeShade="80"/>
        <w:bottom w:val="triple" w:sz="4" w:space="6" w:color="222A35" w:themeColor="text2" w:themeShade="80"/>
      </w:pBdr>
      <w:spacing w:before="4000" w:after="240"/>
      <w:jc w:val="right"/>
      <w:outlineLvl w:val="9"/>
    </w:pPr>
    <w:rPr>
      <w:rFonts w:cs="Arial"/>
      <w:color w:val="2E74B5" w:themeColor="accent1" w:themeShade="BF"/>
      <w:sz w:val="72"/>
      <w:szCs w:val="40"/>
    </w:rPr>
  </w:style>
  <w:style w:type="paragraph" w:customStyle="1" w:styleId="Worksheetentry">
    <w:name w:val="Worksheetentry"/>
    <w:basedOn w:val="Normal"/>
    <w:autoRedefine/>
    <w:rsid w:val="00EE37FB"/>
    <w:pPr>
      <w:tabs>
        <w:tab w:val="left" w:pos="2340"/>
        <w:tab w:val="left" w:pos="5040"/>
        <w:tab w:val="left" w:pos="5580"/>
        <w:tab w:val="left" w:pos="6570"/>
      </w:tabs>
    </w:pPr>
    <w:rPr>
      <w:i/>
      <w:color w:val="0000FF"/>
    </w:rPr>
  </w:style>
  <w:style w:type="paragraph" w:customStyle="1" w:styleId="Worksheetline">
    <w:name w:val="Worksheetline"/>
    <w:basedOn w:val="Normal"/>
    <w:autoRedefine/>
    <w:rsid w:val="00EE37FB"/>
    <w:pPr>
      <w:tabs>
        <w:tab w:val="left" w:pos="2340"/>
        <w:tab w:val="left" w:pos="4320"/>
        <w:tab w:val="left" w:pos="5580"/>
        <w:tab w:val="left" w:pos="6570"/>
      </w:tabs>
      <w:spacing w:before="120"/>
    </w:pPr>
    <w:rPr>
      <w:b/>
      <w:bCs/>
      <w:i/>
    </w:rPr>
  </w:style>
  <w:style w:type="paragraph" w:customStyle="1" w:styleId="Worksheettext">
    <w:name w:val="Worksheettext"/>
    <w:basedOn w:val="Normal"/>
    <w:rsid w:val="00EE37FB"/>
    <w:pPr>
      <w:tabs>
        <w:tab w:val="left" w:pos="2340"/>
        <w:tab w:val="left" w:pos="5040"/>
        <w:tab w:val="left" w:pos="5580"/>
        <w:tab w:val="left" w:pos="6570"/>
      </w:tabs>
    </w:pPr>
    <w:rPr>
      <w:bCs/>
    </w:rPr>
  </w:style>
  <w:style w:type="paragraph" w:customStyle="1" w:styleId="Note-green">
    <w:name w:val="Note-green"/>
    <w:basedOn w:val="Note-prototype"/>
    <w:rsid w:val="00824BAC"/>
    <w:pPr>
      <w:pBdr>
        <w:top w:val="single" w:sz="18" w:space="3" w:color="70AD45"/>
        <w:left w:val="single" w:sz="18" w:space="3" w:color="70AD45"/>
        <w:bottom w:val="single" w:sz="18" w:space="3" w:color="70AD45"/>
        <w:right w:val="single" w:sz="18" w:space="3" w:color="70AD45"/>
      </w:pBdr>
      <w:shd w:val="clear" w:color="auto" w:fill="E2EFD9" w:themeFill="accent6" w:themeFillTint="33"/>
    </w:pPr>
    <w:rPr>
      <w:noProof/>
    </w:rPr>
  </w:style>
  <w:style w:type="paragraph" w:customStyle="1" w:styleId="Note-blue">
    <w:name w:val="Note-blue"/>
    <w:basedOn w:val="Note-prototype"/>
    <w:rsid w:val="007D5D30"/>
    <w:pPr>
      <w:keepLines/>
      <w:pBdr>
        <w:top w:val="single" w:sz="18" w:space="3" w:color="447FE0"/>
        <w:left w:val="single" w:sz="18" w:space="3" w:color="447FE0"/>
        <w:bottom w:val="single" w:sz="18" w:space="3" w:color="447FE0"/>
        <w:right w:val="single" w:sz="18" w:space="3" w:color="447FE0"/>
      </w:pBdr>
      <w:shd w:val="clear" w:color="auto" w:fill="DEEAF6" w:themeFill="accent1" w:themeFillTint="33"/>
      <w:ind w:hanging="807"/>
    </w:pPr>
  </w:style>
  <w:style w:type="paragraph" w:customStyle="1" w:styleId="Note-yellow">
    <w:name w:val="Note-yellow"/>
    <w:basedOn w:val="Note-prototype"/>
    <w:rsid w:val="00A31E40"/>
    <w:pPr>
      <w:pBdr>
        <w:top w:val="single" w:sz="18" w:space="3" w:color="FDC014"/>
        <w:left w:val="single" w:sz="18" w:space="3" w:color="FDC014"/>
        <w:bottom w:val="single" w:sz="18" w:space="3" w:color="FDC014"/>
        <w:right w:val="single" w:sz="18" w:space="3" w:color="FDC014"/>
      </w:pBdr>
      <w:shd w:val="clear" w:color="auto" w:fill="FFF2CC" w:themeFill="accent4" w:themeFillTint="33"/>
    </w:pPr>
    <w:rPr>
      <w:noProof/>
    </w:rPr>
  </w:style>
  <w:style w:type="paragraph" w:customStyle="1" w:styleId="Note-red">
    <w:name w:val="Note-red"/>
    <w:basedOn w:val="Note-prototype"/>
    <w:rsid w:val="00A31E40"/>
    <w:pPr>
      <w:pBdr>
        <w:top w:val="single" w:sz="18" w:space="3" w:color="C92228"/>
        <w:left w:val="single" w:sz="18" w:space="3" w:color="C92228"/>
        <w:bottom w:val="single" w:sz="18" w:space="3" w:color="C92228"/>
        <w:right w:val="single" w:sz="18" w:space="3" w:color="C92228"/>
      </w:pBdr>
      <w:shd w:val="clear" w:color="auto" w:fill="FDD3D3"/>
    </w:pPr>
  </w:style>
  <w:style w:type="paragraph" w:customStyle="1" w:styleId="TOCHeading2">
    <w:name w:val="TOC Heading2"/>
    <w:basedOn w:val="TOCHeading"/>
    <w:rsid w:val="00876056"/>
    <w:pPr>
      <w:pageBreakBefore w:val="0"/>
      <w:spacing w:before="240"/>
    </w:pPr>
    <w:rPr>
      <w:sz w:val="32"/>
      <w:szCs w:val="32"/>
    </w:rPr>
  </w:style>
  <w:style w:type="paragraph" w:customStyle="1" w:styleId="Note">
    <w:name w:val="Note"/>
    <w:basedOn w:val="Normal"/>
    <w:qFormat/>
    <w:rsid w:val="008E38F1"/>
    <w:pPr>
      <w:pBdr>
        <w:top w:val="single" w:sz="4" w:space="4" w:color="8EAADB"/>
        <w:left w:val="single" w:sz="4" w:space="4" w:color="8EAADB"/>
        <w:bottom w:val="single" w:sz="4" w:space="4" w:color="8EAADB"/>
        <w:right w:val="single" w:sz="4" w:space="4" w:color="8EAADB"/>
      </w:pBdr>
      <w:shd w:val="clear" w:color="auto" w:fill="DEEAF6"/>
      <w:spacing w:after="240" w:line="300" w:lineRule="auto"/>
    </w:pPr>
    <w:rPr>
      <w:rFonts w:eastAsiaTheme="minorHAnsi" w:cstheme="minorBidi"/>
      <w:noProof/>
      <w:color w:val="404040" w:themeColor="text1" w:themeTint="BF"/>
      <w:sz w:val="20"/>
    </w:rPr>
  </w:style>
  <w:style w:type="character" w:customStyle="1" w:styleId="UnresolvedMention7">
    <w:name w:val="Unresolved Mention7"/>
    <w:basedOn w:val="DefaultParagraphFont"/>
    <w:uiPriority w:val="99"/>
    <w:semiHidden/>
    <w:unhideWhenUsed/>
    <w:rsid w:val="000B6DF6"/>
    <w:rPr>
      <w:color w:val="605E5C"/>
      <w:shd w:val="clear" w:color="auto" w:fill="E1DFDD"/>
    </w:rPr>
  </w:style>
  <w:style w:type="paragraph" w:customStyle="1" w:styleId="Link-indocument">
    <w:name w:val="Link - in document"/>
    <w:basedOn w:val="bullets"/>
    <w:qFormat/>
    <w:rsid w:val="00EF2346"/>
    <w:rPr>
      <w:color w:val="0432FF"/>
      <w:u w:val="single"/>
    </w:rPr>
  </w:style>
  <w:style w:type="paragraph" w:customStyle="1" w:styleId="Tablecaption0">
    <w:name w:val="Table caption"/>
    <w:basedOn w:val="Captionwide"/>
    <w:qFormat/>
    <w:rsid w:val="00CE2196"/>
    <w:pPr>
      <w:spacing w:before="240" w:after="60"/>
    </w:pPr>
  </w:style>
  <w:style w:type="character" w:customStyle="1" w:styleId="UnresolvedMention8">
    <w:name w:val="Unresolved Mention8"/>
    <w:basedOn w:val="DefaultParagraphFont"/>
    <w:uiPriority w:val="99"/>
    <w:semiHidden/>
    <w:unhideWhenUsed/>
    <w:rsid w:val="00EC33B2"/>
    <w:rPr>
      <w:color w:val="605E5C"/>
      <w:shd w:val="clear" w:color="auto" w:fill="E1DFDD"/>
    </w:rPr>
  </w:style>
  <w:style w:type="character" w:customStyle="1" w:styleId="UnresolvedMention9">
    <w:name w:val="Unresolved Mention9"/>
    <w:basedOn w:val="DefaultParagraphFont"/>
    <w:uiPriority w:val="99"/>
    <w:semiHidden/>
    <w:unhideWhenUsed/>
    <w:rsid w:val="00B56872"/>
    <w:rPr>
      <w:color w:val="605E5C"/>
      <w:shd w:val="clear" w:color="auto" w:fill="E1DFDD"/>
    </w:rPr>
  </w:style>
  <w:style w:type="paragraph" w:customStyle="1" w:styleId="Bullet">
    <w:name w:val="Bullet"/>
    <w:basedOn w:val="ListParagraph"/>
    <w:rsid w:val="00835CD5"/>
    <w:pPr>
      <w:numPr>
        <w:numId w:val="292"/>
      </w:numPr>
    </w:pPr>
    <w:rPr>
      <w:rFonts w:eastAsiaTheme="minorHAnsi" w:cstheme="minorBidi"/>
    </w:rPr>
  </w:style>
  <w:style w:type="table" w:styleId="GridTable1Light">
    <w:name w:val="Grid Table 1 Light"/>
    <w:basedOn w:val="TableNormal"/>
    <w:uiPriority w:val="46"/>
    <w:rsid w:val="00891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407">
      <w:bodyDiv w:val="1"/>
      <w:marLeft w:val="0"/>
      <w:marRight w:val="0"/>
      <w:marTop w:val="0"/>
      <w:marBottom w:val="0"/>
      <w:divBdr>
        <w:top w:val="none" w:sz="0" w:space="0" w:color="auto"/>
        <w:left w:val="none" w:sz="0" w:space="0" w:color="auto"/>
        <w:bottom w:val="none" w:sz="0" w:space="0" w:color="auto"/>
        <w:right w:val="none" w:sz="0" w:space="0" w:color="auto"/>
      </w:divBdr>
    </w:div>
    <w:div w:id="17002332">
      <w:bodyDiv w:val="1"/>
      <w:marLeft w:val="0"/>
      <w:marRight w:val="0"/>
      <w:marTop w:val="0"/>
      <w:marBottom w:val="0"/>
      <w:divBdr>
        <w:top w:val="none" w:sz="0" w:space="0" w:color="auto"/>
        <w:left w:val="none" w:sz="0" w:space="0" w:color="auto"/>
        <w:bottom w:val="none" w:sz="0" w:space="0" w:color="auto"/>
        <w:right w:val="none" w:sz="0" w:space="0" w:color="auto"/>
      </w:divBdr>
    </w:div>
    <w:div w:id="72941704">
      <w:bodyDiv w:val="1"/>
      <w:marLeft w:val="0"/>
      <w:marRight w:val="0"/>
      <w:marTop w:val="0"/>
      <w:marBottom w:val="0"/>
      <w:divBdr>
        <w:top w:val="none" w:sz="0" w:space="0" w:color="auto"/>
        <w:left w:val="none" w:sz="0" w:space="0" w:color="auto"/>
        <w:bottom w:val="none" w:sz="0" w:space="0" w:color="auto"/>
        <w:right w:val="none" w:sz="0" w:space="0" w:color="auto"/>
      </w:divBdr>
    </w:div>
    <w:div w:id="162473288">
      <w:bodyDiv w:val="1"/>
      <w:marLeft w:val="0"/>
      <w:marRight w:val="0"/>
      <w:marTop w:val="0"/>
      <w:marBottom w:val="0"/>
      <w:divBdr>
        <w:top w:val="none" w:sz="0" w:space="0" w:color="auto"/>
        <w:left w:val="none" w:sz="0" w:space="0" w:color="auto"/>
        <w:bottom w:val="none" w:sz="0" w:space="0" w:color="auto"/>
        <w:right w:val="none" w:sz="0" w:space="0" w:color="auto"/>
      </w:divBdr>
    </w:div>
    <w:div w:id="170921110">
      <w:bodyDiv w:val="1"/>
      <w:marLeft w:val="0"/>
      <w:marRight w:val="0"/>
      <w:marTop w:val="0"/>
      <w:marBottom w:val="0"/>
      <w:divBdr>
        <w:top w:val="none" w:sz="0" w:space="0" w:color="auto"/>
        <w:left w:val="none" w:sz="0" w:space="0" w:color="auto"/>
        <w:bottom w:val="none" w:sz="0" w:space="0" w:color="auto"/>
        <w:right w:val="none" w:sz="0" w:space="0" w:color="auto"/>
      </w:divBdr>
    </w:div>
    <w:div w:id="252203662">
      <w:bodyDiv w:val="1"/>
      <w:marLeft w:val="0"/>
      <w:marRight w:val="0"/>
      <w:marTop w:val="0"/>
      <w:marBottom w:val="0"/>
      <w:divBdr>
        <w:top w:val="none" w:sz="0" w:space="0" w:color="auto"/>
        <w:left w:val="none" w:sz="0" w:space="0" w:color="auto"/>
        <w:bottom w:val="none" w:sz="0" w:space="0" w:color="auto"/>
        <w:right w:val="none" w:sz="0" w:space="0" w:color="auto"/>
      </w:divBdr>
      <w:divsChild>
        <w:div w:id="129715615">
          <w:marLeft w:val="0"/>
          <w:marRight w:val="0"/>
          <w:marTop w:val="0"/>
          <w:marBottom w:val="0"/>
          <w:divBdr>
            <w:top w:val="none" w:sz="0" w:space="0" w:color="auto"/>
            <w:left w:val="none" w:sz="0" w:space="0" w:color="auto"/>
            <w:bottom w:val="none" w:sz="0" w:space="0" w:color="auto"/>
            <w:right w:val="none" w:sz="0" w:space="0" w:color="auto"/>
          </w:divBdr>
        </w:div>
        <w:div w:id="938372821">
          <w:marLeft w:val="0"/>
          <w:marRight w:val="0"/>
          <w:marTop w:val="0"/>
          <w:marBottom w:val="0"/>
          <w:divBdr>
            <w:top w:val="none" w:sz="0" w:space="0" w:color="auto"/>
            <w:left w:val="none" w:sz="0" w:space="0" w:color="auto"/>
            <w:bottom w:val="none" w:sz="0" w:space="0" w:color="auto"/>
            <w:right w:val="none" w:sz="0" w:space="0" w:color="auto"/>
          </w:divBdr>
        </w:div>
        <w:div w:id="1263804857">
          <w:marLeft w:val="0"/>
          <w:marRight w:val="0"/>
          <w:marTop w:val="0"/>
          <w:marBottom w:val="0"/>
          <w:divBdr>
            <w:top w:val="none" w:sz="0" w:space="0" w:color="auto"/>
            <w:left w:val="none" w:sz="0" w:space="0" w:color="auto"/>
            <w:bottom w:val="none" w:sz="0" w:space="0" w:color="auto"/>
            <w:right w:val="none" w:sz="0" w:space="0" w:color="auto"/>
          </w:divBdr>
        </w:div>
        <w:div w:id="1326857464">
          <w:marLeft w:val="0"/>
          <w:marRight w:val="0"/>
          <w:marTop w:val="0"/>
          <w:marBottom w:val="0"/>
          <w:divBdr>
            <w:top w:val="none" w:sz="0" w:space="0" w:color="auto"/>
            <w:left w:val="none" w:sz="0" w:space="0" w:color="auto"/>
            <w:bottom w:val="none" w:sz="0" w:space="0" w:color="auto"/>
            <w:right w:val="none" w:sz="0" w:space="0" w:color="auto"/>
          </w:divBdr>
        </w:div>
        <w:div w:id="1877228156">
          <w:marLeft w:val="0"/>
          <w:marRight w:val="0"/>
          <w:marTop w:val="0"/>
          <w:marBottom w:val="0"/>
          <w:divBdr>
            <w:top w:val="none" w:sz="0" w:space="0" w:color="auto"/>
            <w:left w:val="none" w:sz="0" w:space="0" w:color="auto"/>
            <w:bottom w:val="none" w:sz="0" w:space="0" w:color="auto"/>
            <w:right w:val="none" w:sz="0" w:space="0" w:color="auto"/>
          </w:divBdr>
        </w:div>
        <w:div w:id="2092579689">
          <w:marLeft w:val="0"/>
          <w:marRight w:val="0"/>
          <w:marTop w:val="0"/>
          <w:marBottom w:val="0"/>
          <w:divBdr>
            <w:top w:val="none" w:sz="0" w:space="0" w:color="auto"/>
            <w:left w:val="none" w:sz="0" w:space="0" w:color="auto"/>
            <w:bottom w:val="none" w:sz="0" w:space="0" w:color="auto"/>
            <w:right w:val="none" w:sz="0" w:space="0" w:color="auto"/>
          </w:divBdr>
        </w:div>
      </w:divsChild>
    </w:div>
    <w:div w:id="265843315">
      <w:bodyDiv w:val="1"/>
      <w:marLeft w:val="0"/>
      <w:marRight w:val="0"/>
      <w:marTop w:val="0"/>
      <w:marBottom w:val="0"/>
      <w:divBdr>
        <w:top w:val="none" w:sz="0" w:space="0" w:color="auto"/>
        <w:left w:val="none" w:sz="0" w:space="0" w:color="auto"/>
        <w:bottom w:val="none" w:sz="0" w:space="0" w:color="auto"/>
        <w:right w:val="none" w:sz="0" w:space="0" w:color="auto"/>
      </w:divBdr>
    </w:div>
    <w:div w:id="474833165">
      <w:bodyDiv w:val="1"/>
      <w:marLeft w:val="0"/>
      <w:marRight w:val="0"/>
      <w:marTop w:val="0"/>
      <w:marBottom w:val="0"/>
      <w:divBdr>
        <w:top w:val="none" w:sz="0" w:space="0" w:color="auto"/>
        <w:left w:val="none" w:sz="0" w:space="0" w:color="auto"/>
        <w:bottom w:val="none" w:sz="0" w:space="0" w:color="auto"/>
        <w:right w:val="none" w:sz="0" w:space="0" w:color="auto"/>
      </w:divBdr>
      <w:divsChild>
        <w:div w:id="207379229">
          <w:marLeft w:val="0"/>
          <w:marRight w:val="0"/>
          <w:marTop w:val="0"/>
          <w:marBottom w:val="0"/>
          <w:divBdr>
            <w:top w:val="none" w:sz="0" w:space="0" w:color="auto"/>
            <w:left w:val="none" w:sz="0" w:space="0" w:color="auto"/>
            <w:bottom w:val="none" w:sz="0" w:space="0" w:color="auto"/>
            <w:right w:val="none" w:sz="0" w:space="0" w:color="auto"/>
          </w:divBdr>
        </w:div>
        <w:div w:id="247734399">
          <w:marLeft w:val="0"/>
          <w:marRight w:val="0"/>
          <w:marTop w:val="0"/>
          <w:marBottom w:val="0"/>
          <w:divBdr>
            <w:top w:val="none" w:sz="0" w:space="0" w:color="auto"/>
            <w:left w:val="none" w:sz="0" w:space="0" w:color="auto"/>
            <w:bottom w:val="none" w:sz="0" w:space="0" w:color="auto"/>
            <w:right w:val="none" w:sz="0" w:space="0" w:color="auto"/>
          </w:divBdr>
        </w:div>
        <w:div w:id="297683457">
          <w:marLeft w:val="0"/>
          <w:marRight w:val="0"/>
          <w:marTop w:val="0"/>
          <w:marBottom w:val="0"/>
          <w:divBdr>
            <w:top w:val="none" w:sz="0" w:space="0" w:color="auto"/>
            <w:left w:val="none" w:sz="0" w:space="0" w:color="auto"/>
            <w:bottom w:val="none" w:sz="0" w:space="0" w:color="auto"/>
            <w:right w:val="none" w:sz="0" w:space="0" w:color="auto"/>
          </w:divBdr>
        </w:div>
        <w:div w:id="337386829">
          <w:marLeft w:val="0"/>
          <w:marRight w:val="0"/>
          <w:marTop w:val="0"/>
          <w:marBottom w:val="0"/>
          <w:divBdr>
            <w:top w:val="none" w:sz="0" w:space="0" w:color="auto"/>
            <w:left w:val="none" w:sz="0" w:space="0" w:color="auto"/>
            <w:bottom w:val="none" w:sz="0" w:space="0" w:color="auto"/>
            <w:right w:val="none" w:sz="0" w:space="0" w:color="auto"/>
          </w:divBdr>
        </w:div>
        <w:div w:id="379980318">
          <w:marLeft w:val="0"/>
          <w:marRight w:val="0"/>
          <w:marTop w:val="0"/>
          <w:marBottom w:val="0"/>
          <w:divBdr>
            <w:top w:val="none" w:sz="0" w:space="0" w:color="auto"/>
            <w:left w:val="none" w:sz="0" w:space="0" w:color="auto"/>
            <w:bottom w:val="none" w:sz="0" w:space="0" w:color="auto"/>
            <w:right w:val="none" w:sz="0" w:space="0" w:color="auto"/>
          </w:divBdr>
        </w:div>
        <w:div w:id="627011384">
          <w:marLeft w:val="0"/>
          <w:marRight w:val="0"/>
          <w:marTop w:val="0"/>
          <w:marBottom w:val="0"/>
          <w:divBdr>
            <w:top w:val="none" w:sz="0" w:space="0" w:color="auto"/>
            <w:left w:val="none" w:sz="0" w:space="0" w:color="auto"/>
            <w:bottom w:val="none" w:sz="0" w:space="0" w:color="auto"/>
            <w:right w:val="none" w:sz="0" w:space="0" w:color="auto"/>
          </w:divBdr>
        </w:div>
        <w:div w:id="865756618">
          <w:marLeft w:val="0"/>
          <w:marRight w:val="0"/>
          <w:marTop w:val="0"/>
          <w:marBottom w:val="0"/>
          <w:divBdr>
            <w:top w:val="none" w:sz="0" w:space="0" w:color="auto"/>
            <w:left w:val="none" w:sz="0" w:space="0" w:color="auto"/>
            <w:bottom w:val="none" w:sz="0" w:space="0" w:color="auto"/>
            <w:right w:val="none" w:sz="0" w:space="0" w:color="auto"/>
          </w:divBdr>
        </w:div>
        <w:div w:id="1265115615">
          <w:marLeft w:val="0"/>
          <w:marRight w:val="0"/>
          <w:marTop w:val="0"/>
          <w:marBottom w:val="0"/>
          <w:divBdr>
            <w:top w:val="none" w:sz="0" w:space="0" w:color="auto"/>
            <w:left w:val="none" w:sz="0" w:space="0" w:color="auto"/>
            <w:bottom w:val="none" w:sz="0" w:space="0" w:color="auto"/>
            <w:right w:val="none" w:sz="0" w:space="0" w:color="auto"/>
          </w:divBdr>
        </w:div>
        <w:div w:id="1302922307">
          <w:marLeft w:val="0"/>
          <w:marRight w:val="0"/>
          <w:marTop w:val="0"/>
          <w:marBottom w:val="0"/>
          <w:divBdr>
            <w:top w:val="none" w:sz="0" w:space="0" w:color="auto"/>
            <w:left w:val="none" w:sz="0" w:space="0" w:color="auto"/>
            <w:bottom w:val="none" w:sz="0" w:space="0" w:color="auto"/>
            <w:right w:val="none" w:sz="0" w:space="0" w:color="auto"/>
          </w:divBdr>
        </w:div>
        <w:div w:id="1510413355">
          <w:marLeft w:val="0"/>
          <w:marRight w:val="0"/>
          <w:marTop w:val="0"/>
          <w:marBottom w:val="0"/>
          <w:divBdr>
            <w:top w:val="none" w:sz="0" w:space="0" w:color="auto"/>
            <w:left w:val="none" w:sz="0" w:space="0" w:color="auto"/>
            <w:bottom w:val="none" w:sz="0" w:space="0" w:color="auto"/>
            <w:right w:val="none" w:sz="0" w:space="0" w:color="auto"/>
          </w:divBdr>
        </w:div>
        <w:div w:id="1708604876">
          <w:marLeft w:val="0"/>
          <w:marRight w:val="0"/>
          <w:marTop w:val="0"/>
          <w:marBottom w:val="0"/>
          <w:divBdr>
            <w:top w:val="none" w:sz="0" w:space="0" w:color="auto"/>
            <w:left w:val="none" w:sz="0" w:space="0" w:color="auto"/>
            <w:bottom w:val="none" w:sz="0" w:space="0" w:color="auto"/>
            <w:right w:val="none" w:sz="0" w:space="0" w:color="auto"/>
          </w:divBdr>
        </w:div>
      </w:divsChild>
    </w:div>
    <w:div w:id="538782260">
      <w:bodyDiv w:val="1"/>
      <w:marLeft w:val="0"/>
      <w:marRight w:val="0"/>
      <w:marTop w:val="0"/>
      <w:marBottom w:val="0"/>
      <w:divBdr>
        <w:top w:val="none" w:sz="0" w:space="0" w:color="auto"/>
        <w:left w:val="none" w:sz="0" w:space="0" w:color="auto"/>
        <w:bottom w:val="none" w:sz="0" w:space="0" w:color="auto"/>
        <w:right w:val="none" w:sz="0" w:space="0" w:color="auto"/>
      </w:divBdr>
    </w:div>
    <w:div w:id="593709041">
      <w:bodyDiv w:val="1"/>
      <w:marLeft w:val="0"/>
      <w:marRight w:val="0"/>
      <w:marTop w:val="0"/>
      <w:marBottom w:val="0"/>
      <w:divBdr>
        <w:top w:val="none" w:sz="0" w:space="0" w:color="auto"/>
        <w:left w:val="none" w:sz="0" w:space="0" w:color="auto"/>
        <w:bottom w:val="none" w:sz="0" w:space="0" w:color="auto"/>
        <w:right w:val="none" w:sz="0" w:space="0" w:color="auto"/>
      </w:divBdr>
      <w:divsChild>
        <w:div w:id="228733893">
          <w:marLeft w:val="0"/>
          <w:marRight w:val="0"/>
          <w:marTop w:val="0"/>
          <w:marBottom w:val="0"/>
          <w:divBdr>
            <w:top w:val="none" w:sz="0" w:space="0" w:color="auto"/>
            <w:left w:val="none" w:sz="0" w:space="0" w:color="auto"/>
            <w:bottom w:val="none" w:sz="0" w:space="0" w:color="auto"/>
            <w:right w:val="none" w:sz="0" w:space="0" w:color="auto"/>
          </w:divBdr>
        </w:div>
        <w:div w:id="335885385">
          <w:marLeft w:val="0"/>
          <w:marRight w:val="0"/>
          <w:marTop w:val="0"/>
          <w:marBottom w:val="0"/>
          <w:divBdr>
            <w:top w:val="none" w:sz="0" w:space="0" w:color="auto"/>
            <w:left w:val="none" w:sz="0" w:space="0" w:color="auto"/>
            <w:bottom w:val="none" w:sz="0" w:space="0" w:color="auto"/>
            <w:right w:val="none" w:sz="0" w:space="0" w:color="auto"/>
          </w:divBdr>
        </w:div>
        <w:div w:id="613488744">
          <w:marLeft w:val="0"/>
          <w:marRight w:val="0"/>
          <w:marTop w:val="0"/>
          <w:marBottom w:val="0"/>
          <w:divBdr>
            <w:top w:val="none" w:sz="0" w:space="0" w:color="auto"/>
            <w:left w:val="none" w:sz="0" w:space="0" w:color="auto"/>
            <w:bottom w:val="none" w:sz="0" w:space="0" w:color="auto"/>
            <w:right w:val="none" w:sz="0" w:space="0" w:color="auto"/>
          </w:divBdr>
        </w:div>
        <w:div w:id="711809020">
          <w:marLeft w:val="0"/>
          <w:marRight w:val="0"/>
          <w:marTop w:val="0"/>
          <w:marBottom w:val="0"/>
          <w:divBdr>
            <w:top w:val="none" w:sz="0" w:space="0" w:color="auto"/>
            <w:left w:val="none" w:sz="0" w:space="0" w:color="auto"/>
            <w:bottom w:val="none" w:sz="0" w:space="0" w:color="auto"/>
            <w:right w:val="none" w:sz="0" w:space="0" w:color="auto"/>
          </w:divBdr>
        </w:div>
        <w:div w:id="782459012">
          <w:marLeft w:val="0"/>
          <w:marRight w:val="0"/>
          <w:marTop w:val="0"/>
          <w:marBottom w:val="0"/>
          <w:divBdr>
            <w:top w:val="none" w:sz="0" w:space="0" w:color="auto"/>
            <w:left w:val="none" w:sz="0" w:space="0" w:color="auto"/>
            <w:bottom w:val="none" w:sz="0" w:space="0" w:color="auto"/>
            <w:right w:val="none" w:sz="0" w:space="0" w:color="auto"/>
          </w:divBdr>
        </w:div>
        <w:div w:id="931427354">
          <w:marLeft w:val="0"/>
          <w:marRight w:val="0"/>
          <w:marTop w:val="0"/>
          <w:marBottom w:val="0"/>
          <w:divBdr>
            <w:top w:val="none" w:sz="0" w:space="0" w:color="auto"/>
            <w:left w:val="none" w:sz="0" w:space="0" w:color="auto"/>
            <w:bottom w:val="none" w:sz="0" w:space="0" w:color="auto"/>
            <w:right w:val="none" w:sz="0" w:space="0" w:color="auto"/>
          </w:divBdr>
        </w:div>
        <w:div w:id="1042903346">
          <w:marLeft w:val="0"/>
          <w:marRight w:val="0"/>
          <w:marTop w:val="0"/>
          <w:marBottom w:val="0"/>
          <w:divBdr>
            <w:top w:val="none" w:sz="0" w:space="0" w:color="auto"/>
            <w:left w:val="none" w:sz="0" w:space="0" w:color="auto"/>
            <w:bottom w:val="none" w:sz="0" w:space="0" w:color="auto"/>
            <w:right w:val="none" w:sz="0" w:space="0" w:color="auto"/>
          </w:divBdr>
        </w:div>
        <w:div w:id="1281105212">
          <w:marLeft w:val="0"/>
          <w:marRight w:val="0"/>
          <w:marTop w:val="0"/>
          <w:marBottom w:val="0"/>
          <w:divBdr>
            <w:top w:val="none" w:sz="0" w:space="0" w:color="auto"/>
            <w:left w:val="none" w:sz="0" w:space="0" w:color="auto"/>
            <w:bottom w:val="none" w:sz="0" w:space="0" w:color="auto"/>
            <w:right w:val="none" w:sz="0" w:space="0" w:color="auto"/>
          </w:divBdr>
        </w:div>
        <w:div w:id="1376656621">
          <w:marLeft w:val="0"/>
          <w:marRight w:val="0"/>
          <w:marTop w:val="0"/>
          <w:marBottom w:val="0"/>
          <w:divBdr>
            <w:top w:val="none" w:sz="0" w:space="0" w:color="auto"/>
            <w:left w:val="none" w:sz="0" w:space="0" w:color="auto"/>
            <w:bottom w:val="none" w:sz="0" w:space="0" w:color="auto"/>
            <w:right w:val="none" w:sz="0" w:space="0" w:color="auto"/>
          </w:divBdr>
        </w:div>
        <w:div w:id="1470827549">
          <w:marLeft w:val="0"/>
          <w:marRight w:val="0"/>
          <w:marTop w:val="0"/>
          <w:marBottom w:val="0"/>
          <w:divBdr>
            <w:top w:val="none" w:sz="0" w:space="0" w:color="auto"/>
            <w:left w:val="none" w:sz="0" w:space="0" w:color="auto"/>
            <w:bottom w:val="none" w:sz="0" w:space="0" w:color="auto"/>
            <w:right w:val="none" w:sz="0" w:space="0" w:color="auto"/>
          </w:divBdr>
        </w:div>
        <w:div w:id="2092316067">
          <w:marLeft w:val="0"/>
          <w:marRight w:val="0"/>
          <w:marTop w:val="0"/>
          <w:marBottom w:val="0"/>
          <w:divBdr>
            <w:top w:val="none" w:sz="0" w:space="0" w:color="auto"/>
            <w:left w:val="none" w:sz="0" w:space="0" w:color="auto"/>
            <w:bottom w:val="none" w:sz="0" w:space="0" w:color="auto"/>
            <w:right w:val="none" w:sz="0" w:space="0" w:color="auto"/>
          </w:divBdr>
        </w:div>
      </w:divsChild>
    </w:div>
    <w:div w:id="958996904">
      <w:bodyDiv w:val="1"/>
      <w:marLeft w:val="0"/>
      <w:marRight w:val="0"/>
      <w:marTop w:val="0"/>
      <w:marBottom w:val="0"/>
      <w:divBdr>
        <w:top w:val="none" w:sz="0" w:space="0" w:color="auto"/>
        <w:left w:val="none" w:sz="0" w:space="0" w:color="auto"/>
        <w:bottom w:val="none" w:sz="0" w:space="0" w:color="auto"/>
        <w:right w:val="none" w:sz="0" w:space="0" w:color="auto"/>
      </w:divBdr>
    </w:div>
    <w:div w:id="1189878268">
      <w:bodyDiv w:val="1"/>
      <w:marLeft w:val="0"/>
      <w:marRight w:val="0"/>
      <w:marTop w:val="0"/>
      <w:marBottom w:val="0"/>
      <w:divBdr>
        <w:top w:val="none" w:sz="0" w:space="0" w:color="auto"/>
        <w:left w:val="none" w:sz="0" w:space="0" w:color="auto"/>
        <w:bottom w:val="none" w:sz="0" w:space="0" w:color="auto"/>
        <w:right w:val="none" w:sz="0" w:space="0" w:color="auto"/>
      </w:divBdr>
    </w:div>
    <w:div w:id="1299215742">
      <w:bodyDiv w:val="1"/>
      <w:marLeft w:val="0"/>
      <w:marRight w:val="0"/>
      <w:marTop w:val="0"/>
      <w:marBottom w:val="0"/>
      <w:divBdr>
        <w:top w:val="none" w:sz="0" w:space="0" w:color="auto"/>
        <w:left w:val="none" w:sz="0" w:space="0" w:color="auto"/>
        <w:bottom w:val="none" w:sz="0" w:space="0" w:color="auto"/>
        <w:right w:val="none" w:sz="0" w:space="0" w:color="auto"/>
      </w:divBdr>
    </w:div>
    <w:div w:id="1346327531">
      <w:bodyDiv w:val="1"/>
      <w:marLeft w:val="0"/>
      <w:marRight w:val="0"/>
      <w:marTop w:val="0"/>
      <w:marBottom w:val="0"/>
      <w:divBdr>
        <w:top w:val="none" w:sz="0" w:space="0" w:color="auto"/>
        <w:left w:val="none" w:sz="0" w:space="0" w:color="auto"/>
        <w:bottom w:val="none" w:sz="0" w:space="0" w:color="auto"/>
        <w:right w:val="none" w:sz="0" w:space="0" w:color="auto"/>
      </w:divBdr>
    </w:div>
    <w:div w:id="1498301527">
      <w:bodyDiv w:val="1"/>
      <w:marLeft w:val="0"/>
      <w:marRight w:val="0"/>
      <w:marTop w:val="0"/>
      <w:marBottom w:val="0"/>
      <w:divBdr>
        <w:top w:val="none" w:sz="0" w:space="0" w:color="auto"/>
        <w:left w:val="none" w:sz="0" w:space="0" w:color="auto"/>
        <w:bottom w:val="none" w:sz="0" w:space="0" w:color="auto"/>
        <w:right w:val="none" w:sz="0" w:space="0" w:color="auto"/>
      </w:divBdr>
    </w:div>
    <w:div w:id="1662000403">
      <w:bodyDiv w:val="1"/>
      <w:marLeft w:val="0"/>
      <w:marRight w:val="0"/>
      <w:marTop w:val="0"/>
      <w:marBottom w:val="0"/>
      <w:divBdr>
        <w:top w:val="none" w:sz="0" w:space="0" w:color="auto"/>
        <w:left w:val="none" w:sz="0" w:space="0" w:color="auto"/>
        <w:bottom w:val="none" w:sz="0" w:space="0" w:color="auto"/>
        <w:right w:val="none" w:sz="0" w:space="0" w:color="auto"/>
      </w:divBdr>
    </w:div>
    <w:div w:id="1694838298">
      <w:bodyDiv w:val="1"/>
      <w:marLeft w:val="0"/>
      <w:marRight w:val="0"/>
      <w:marTop w:val="0"/>
      <w:marBottom w:val="0"/>
      <w:divBdr>
        <w:top w:val="none" w:sz="0" w:space="0" w:color="auto"/>
        <w:left w:val="none" w:sz="0" w:space="0" w:color="auto"/>
        <w:bottom w:val="none" w:sz="0" w:space="0" w:color="auto"/>
        <w:right w:val="none" w:sz="0" w:space="0" w:color="auto"/>
      </w:divBdr>
    </w:div>
    <w:div w:id="2051954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1" Type="http://schemas.openxmlformats.org/officeDocument/2006/relationships/footer" Target="footer4.xml"/><Relationship Id="rId42" Type="http://schemas.openxmlformats.org/officeDocument/2006/relationships/image" Target="media/image23.png"/><Relationship Id="rId63" Type="http://schemas.microsoft.com/office/2007/relationships/hdphoto" Target="media/hdphoto8.wdp"/><Relationship Id="rId84" Type="http://schemas.microsoft.com/office/2007/relationships/hdphoto" Target="media/hdphoto18.wdp"/><Relationship Id="rId138" Type="http://schemas.openxmlformats.org/officeDocument/2006/relationships/image" Target="media/image87.png"/><Relationship Id="rId159" Type="http://schemas.openxmlformats.org/officeDocument/2006/relationships/image" Target="media/image101.png"/><Relationship Id="rId170" Type="http://schemas.openxmlformats.org/officeDocument/2006/relationships/image" Target="media/image110.png"/><Relationship Id="rId191" Type="http://schemas.openxmlformats.org/officeDocument/2006/relationships/image" Target="media/image126.png"/><Relationship Id="rId205" Type="http://schemas.openxmlformats.org/officeDocument/2006/relationships/image" Target="media/image139.png"/><Relationship Id="rId226" Type="http://schemas.openxmlformats.org/officeDocument/2006/relationships/footer" Target="footer6.xml"/><Relationship Id="rId107" Type="http://schemas.openxmlformats.org/officeDocument/2006/relationships/image" Target="media/image65.JPG"/><Relationship Id="rId11" Type="http://schemas.openxmlformats.org/officeDocument/2006/relationships/image" Target="media/image1.emf"/><Relationship Id="rId32" Type="http://schemas.openxmlformats.org/officeDocument/2006/relationships/image" Target="media/image15.jpg"/><Relationship Id="rId53" Type="http://schemas.openxmlformats.org/officeDocument/2006/relationships/image" Target="media/image31.png"/><Relationship Id="rId74" Type="http://schemas.openxmlformats.org/officeDocument/2006/relationships/image" Target="media/image44.png"/><Relationship Id="rId128" Type="http://schemas.openxmlformats.org/officeDocument/2006/relationships/image" Target="media/image81.png"/><Relationship Id="rId149" Type="http://schemas.openxmlformats.org/officeDocument/2006/relationships/image" Target="media/image95.png"/><Relationship Id="rId5" Type="http://schemas.openxmlformats.org/officeDocument/2006/relationships/numbering" Target="numbering.xml"/><Relationship Id="rId95" Type="http://schemas.openxmlformats.org/officeDocument/2006/relationships/image" Target="media/image58.JPG"/><Relationship Id="rId160" Type="http://schemas.openxmlformats.org/officeDocument/2006/relationships/image" Target="media/image102.png"/><Relationship Id="rId181" Type="http://schemas.microsoft.com/office/2007/relationships/hdphoto" Target="media/hdphoto47.wdp"/><Relationship Id="rId216" Type="http://schemas.openxmlformats.org/officeDocument/2006/relationships/image" Target="media/image148.png"/><Relationship Id="rId22" Type="http://schemas.openxmlformats.org/officeDocument/2006/relationships/footer" Target="footer5.xml"/><Relationship Id="rId43" Type="http://schemas.openxmlformats.org/officeDocument/2006/relationships/image" Target="media/image24.png"/><Relationship Id="rId64" Type="http://schemas.openxmlformats.org/officeDocument/2006/relationships/image" Target="media/image39.png"/><Relationship Id="rId118" Type="http://schemas.microsoft.com/office/2007/relationships/hdphoto" Target="media/hdphoto27.wdp"/><Relationship Id="rId139" Type="http://schemas.openxmlformats.org/officeDocument/2006/relationships/image" Target="media/image88.png"/><Relationship Id="rId85" Type="http://schemas.openxmlformats.org/officeDocument/2006/relationships/image" Target="media/image50.png"/><Relationship Id="rId150" Type="http://schemas.microsoft.com/office/2007/relationships/hdphoto" Target="media/hdphoto37.wdp"/><Relationship Id="rId171" Type="http://schemas.openxmlformats.org/officeDocument/2006/relationships/image" Target="media/image111.png"/><Relationship Id="rId192" Type="http://schemas.openxmlformats.org/officeDocument/2006/relationships/image" Target="media/image127.png"/><Relationship Id="rId206" Type="http://schemas.openxmlformats.org/officeDocument/2006/relationships/image" Target="media/image140.png"/><Relationship Id="rId227" Type="http://schemas.openxmlformats.org/officeDocument/2006/relationships/footer" Target="footer7.xml"/><Relationship Id="rId12" Type="http://schemas.openxmlformats.org/officeDocument/2006/relationships/header" Target="header1.xml"/><Relationship Id="rId33" Type="http://schemas.openxmlformats.org/officeDocument/2006/relationships/image" Target="media/image16.png"/><Relationship Id="rId108" Type="http://schemas.openxmlformats.org/officeDocument/2006/relationships/image" Target="media/image66.png"/><Relationship Id="rId129" Type="http://schemas.openxmlformats.org/officeDocument/2006/relationships/image" Target="media/image82.png"/><Relationship Id="rId54" Type="http://schemas.microsoft.com/office/2007/relationships/hdphoto" Target="media/hdphoto6.wdp"/><Relationship Id="rId75" Type="http://schemas.microsoft.com/office/2007/relationships/hdphoto" Target="media/hdphoto14.wdp"/><Relationship Id="rId96" Type="http://schemas.openxmlformats.org/officeDocument/2006/relationships/image" Target="media/image59.png"/><Relationship Id="rId140" Type="http://schemas.openxmlformats.org/officeDocument/2006/relationships/image" Target="media/image89.png"/><Relationship Id="rId161" Type="http://schemas.microsoft.com/office/2007/relationships/hdphoto" Target="media/hdphoto41.wdp"/><Relationship Id="rId182" Type="http://schemas.openxmlformats.org/officeDocument/2006/relationships/image" Target="media/image117.png"/><Relationship Id="rId217" Type="http://schemas.microsoft.com/office/2007/relationships/hdphoto" Target="media/hdphoto51.wdp"/><Relationship Id="rId6" Type="http://schemas.openxmlformats.org/officeDocument/2006/relationships/styles" Target="styles.xml"/><Relationship Id="rId23" Type="http://schemas.openxmlformats.org/officeDocument/2006/relationships/hyperlink" Target="http://www.caaspp.org/" TargetMode="External"/><Relationship Id="rId119" Type="http://schemas.openxmlformats.org/officeDocument/2006/relationships/image" Target="media/image75.png"/><Relationship Id="rId44" Type="http://schemas.openxmlformats.org/officeDocument/2006/relationships/image" Target="media/image25.png"/><Relationship Id="rId65" Type="http://schemas.microsoft.com/office/2007/relationships/hdphoto" Target="media/hdphoto9.wdp"/><Relationship Id="rId86" Type="http://schemas.openxmlformats.org/officeDocument/2006/relationships/image" Target="media/image51.png"/><Relationship Id="rId130" Type="http://schemas.microsoft.com/office/2007/relationships/hdphoto" Target="media/hdphoto30.wdp"/><Relationship Id="rId151" Type="http://schemas.openxmlformats.org/officeDocument/2006/relationships/image" Target="media/image96.png"/><Relationship Id="rId172" Type="http://schemas.microsoft.com/office/2007/relationships/hdphoto" Target="media/hdphoto43.wdp"/><Relationship Id="rId193" Type="http://schemas.openxmlformats.org/officeDocument/2006/relationships/image" Target="media/image128.png"/><Relationship Id="rId207" Type="http://schemas.openxmlformats.org/officeDocument/2006/relationships/image" Target="media/image141.png"/><Relationship Id="rId228" Type="http://schemas.openxmlformats.org/officeDocument/2006/relationships/header" Target="header5.xml"/><Relationship Id="rId13" Type="http://schemas.openxmlformats.org/officeDocument/2006/relationships/footer" Target="footer1.xml"/><Relationship Id="rId109" Type="http://schemas.microsoft.com/office/2007/relationships/hdphoto" Target="media/hdphoto26.wdp"/><Relationship Id="rId34" Type="http://schemas.openxmlformats.org/officeDocument/2006/relationships/image" Target="media/image17.png"/><Relationship Id="rId55" Type="http://schemas.openxmlformats.org/officeDocument/2006/relationships/image" Target="media/image32.png"/><Relationship Id="rId76" Type="http://schemas.openxmlformats.org/officeDocument/2006/relationships/image" Target="media/image45.png"/><Relationship Id="rId97" Type="http://schemas.microsoft.com/office/2007/relationships/hdphoto" Target="media/hdphoto21.wdp"/><Relationship Id="rId120" Type="http://schemas.microsoft.com/office/2007/relationships/hdphoto" Target="media/hdphoto28.wdp"/><Relationship Id="rId141" Type="http://schemas.openxmlformats.org/officeDocument/2006/relationships/image" Target="media/image90.png"/><Relationship Id="rId7" Type="http://schemas.openxmlformats.org/officeDocument/2006/relationships/settings" Target="settings.xml"/><Relationship Id="rId162" Type="http://schemas.openxmlformats.org/officeDocument/2006/relationships/image" Target="media/image103.png"/><Relationship Id="rId183" Type="http://schemas.openxmlformats.org/officeDocument/2006/relationships/image" Target="media/image118.png"/><Relationship Id="rId218" Type="http://schemas.openxmlformats.org/officeDocument/2006/relationships/hyperlink" Target="mailto:caltac@ets.org" TargetMode="External"/><Relationship Id="rId24" Type="http://schemas.openxmlformats.org/officeDocument/2006/relationships/image" Target="media/image8.png"/><Relationship Id="rId45" Type="http://schemas.openxmlformats.org/officeDocument/2006/relationships/image" Target="media/image26.png"/><Relationship Id="rId66" Type="http://schemas.openxmlformats.org/officeDocument/2006/relationships/image" Target="media/image40.png"/><Relationship Id="rId87" Type="http://schemas.openxmlformats.org/officeDocument/2006/relationships/image" Target="media/image52.png"/><Relationship Id="rId110" Type="http://schemas.openxmlformats.org/officeDocument/2006/relationships/image" Target="media/image67.png"/><Relationship Id="rId131" Type="http://schemas.openxmlformats.org/officeDocument/2006/relationships/image" Target="media/image83.png"/><Relationship Id="rId152" Type="http://schemas.microsoft.com/office/2007/relationships/hdphoto" Target="media/hdphoto38.wdp"/><Relationship Id="rId173" Type="http://schemas.openxmlformats.org/officeDocument/2006/relationships/image" Target="media/image112.png"/><Relationship Id="rId194" Type="http://schemas.openxmlformats.org/officeDocument/2006/relationships/image" Target="media/image129.png"/><Relationship Id="rId208" Type="http://schemas.openxmlformats.org/officeDocument/2006/relationships/image" Target="media/image142.png"/><Relationship Id="rId229" Type="http://schemas.openxmlformats.org/officeDocument/2006/relationships/footer" Target="footer8.xml"/><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image" Target="media/image33.png"/><Relationship Id="rId77" Type="http://schemas.openxmlformats.org/officeDocument/2006/relationships/image" Target="media/image46.png"/><Relationship Id="rId100" Type="http://schemas.microsoft.com/office/2007/relationships/hdphoto" Target="media/hdphoto22.wdp"/><Relationship Id="rId8" Type="http://schemas.openxmlformats.org/officeDocument/2006/relationships/webSettings" Target="webSettings.xml"/><Relationship Id="rId98" Type="http://schemas.openxmlformats.org/officeDocument/2006/relationships/image" Target="media/image60.png"/><Relationship Id="rId121" Type="http://schemas.openxmlformats.org/officeDocument/2006/relationships/image" Target="media/image76.png"/><Relationship Id="rId142" Type="http://schemas.openxmlformats.org/officeDocument/2006/relationships/image" Target="media/image91.png"/><Relationship Id="rId163" Type="http://schemas.openxmlformats.org/officeDocument/2006/relationships/image" Target="media/image104.png"/><Relationship Id="rId184" Type="http://schemas.openxmlformats.org/officeDocument/2006/relationships/image" Target="media/image119.png"/><Relationship Id="rId219" Type="http://schemas.openxmlformats.org/officeDocument/2006/relationships/hyperlink" Target="http://www.caaspp.org/contact/" TargetMode="External"/><Relationship Id="rId230" Type="http://schemas.openxmlformats.org/officeDocument/2006/relationships/fontTable" Target="fontTable.xml"/><Relationship Id="rId25" Type="http://schemas.openxmlformats.org/officeDocument/2006/relationships/image" Target="media/image9.png"/><Relationship Id="rId46" Type="http://schemas.openxmlformats.org/officeDocument/2006/relationships/image" Target="media/image27.png"/><Relationship Id="rId67" Type="http://schemas.microsoft.com/office/2007/relationships/hdphoto" Target="media/hdphoto10.wdp"/><Relationship Id="rId116" Type="http://schemas.openxmlformats.org/officeDocument/2006/relationships/image" Target="media/image73.JPG"/><Relationship Id="rId137" Type="http://schemas.microsoft.com/office/2007/relationships/hdphoto" Target="media/hdphoto33.wdp"/><Relationship Id="rId158" Type="http://schemas.openxmlformats.org/officeDocument/2006/relationships/image" Target="media/image100.jpg"/><Relationship Id="rId20" Type="http://schemas.openxmlformats.org/officeDocument/2006/relationships/header" Target="header2.xml"/><Relationship Id="rId41" Type="http://schemas.openxmlformats.org/officeDocument/2006/relationships/image" Target="media/image22.png"/><Relationship Id="rId62" Type="http://schemas.openxmlformats.org/officeDocument/2006/relationships/image" Target="media/image38.png"/><Relationship Id="rId83" Type="http://schemas.openxmlformats.org/officeDocument/2006/relationships/image" Target="media/image49.png"/><Relationship Id="rId88" Type="http://schemas.openxmlformats.org/officeDocument/2006/relationships/image" Target="media/image53.png"/><Relationship Id="rId111" Type="http://schemas.openxmlformats.org/officeDocument/2006/relationships/image" Target="media/image68.jpg"/><Relationship Id="rId132" Type="http://schemas.openxmlformats.org/officeDocument/2006/relationships/image" Target="media/image84.png"/><Relationship Id="rId153" Type="http://schemas.openxmlformats.org/officeDocument/2006/relationships/image" Target="media/image97.png"/><Relationship Id="rId174" Type="http://schemas.microsoft.com/office/2007/relationships/hdphoto" Target="media/hdphoto44.wdp"/><Relationship Id="rId179" Type="http://schemas.microsoft.com/office/2007/relationships/hdphoto" Target="media/hdphoto46.wdp"/><Relationship Id="rId195" Type="http://schemas.openxmlformats.org/officeDocument/2006/relationships/image" Target="media/image130.png"/><Relationship Id="rId209" Type="http://schemas.microsoft.com/office/2007/relationships/hdphoto" Target="media/hdphoto49.wdp"/><Relationship Id="rId190" Type="http://schemas.openxmlformats.org/officeDocument/2006/relationships/image" Target="media/image125.png"/><Relationship Id="rId204" Type="http://schemas.openxmlformats.org/officeDocument/2006/relationships/image" Target="media/image138.png"/><Relationship Id="rId220" Type="http://schemas.openxmlformats.org/officeDocument/2006/relationships/hyperlink" Target="http://elpac.org/" TargetMode="External"/><Relationship Id="rId225" Type="http://schemas.openxmlformats.org/officeDocument/2006/relationships/header" Target="header4.xml"/><Relationship Id="rId15" Type="http://schemas.openxmlformats.org/officeDocument/2006/relationships/footer" Target="footer3.xml"/><Relationship Id="rId36" Type="http://schemas.microsoft.com/office/2007/relationships/hdphoto" Target="media/hdphoto1.wdp"/><Relationship Id="rId57" Type="http://schemas.openxmlformats.org/officeDocument/2006/relationships/image" Target="media/image34.png"/><Relationship Id="rId106" Type="http://schemas.microsoft.com/office/2007/relationships/hdphoto" Target="media/hdphoto25.wdp"/><Relationship Id="rId127"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4.png"/><Relationship Id="rId52" Type="http://schemas.microsoft.com/office/2007/relationships/hdphoto" Target="media/hdphoto5.wdp"/><Relationship Id="rId73" Type="http://schemas.microsoft.com/office/2007/relationships/hdphoto" Target="media/hdphoto13.wdp"/><Relationship Id="rId78" Type="http://schemas.microsoft.com/office/2007/relationships/hdphoto" Target="media/hdphoto15.wdp"/><Relationship Id="rId94" Type="http://schemas.microsoft.com/office/2007/relationships/hdphoto" Target="media/hdphoto20.wdp"/><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7.png"/><Relationship Id="rId143" Type="http://schemas.openxmlformats.org/officeDocument/2006/relationships/image" Target="media/image92.png"/><Relationship Id="rId148" Type="http://schemas.microsoft.com/office/2007/relationships/hdphoto" Target="media/hdphoto36.wdp"/><Relationship Id="rId164" Type="http://schemas.openxmlformats.org/officeDocument/2006/relationships/image" Target="media/image105.png"/><Relationship Id="rId169" Type="http://schemas.openxmlformats.org/officeDocument/2006/relationships/image" Target="media/image109.png"/><Relationship Id="rId185" Type="http://schemas.openxmlformats.org/officeDocument/2006/relationships/image" Target="media/image12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6.png"/><Relationship Id="rId210" Type="http://schemas.openxmlformats.org/officeDocument/2006/relationships/image" Target="media/image143.png"/><Relationship Id="rId215" Type="http://schemas.microsoft.com/office/2007/relationships/hdphoto" Target="media/hdphoto50.wdp"/><Relationship Id="rId26" Type="http://schemas.openxmlformats.org/officeDocument/2006/relationships/hyperlink" Target="mailto:ca-assessments@ets.org" TargetMode="External"/><Relationship Id="rId231" Type="http://schemas.openxmlformats.org/officeDocument/2006/relationships/theme" Target="theme/theme1.xml"/><Relationship Id="rId47" Type="http://schemas.openxmlformats.org/officeDocument/2006/relationships/image" Target="media/image28.png"/><Relationship Id="rId68" Type="http://schemas.openxmlformats.org/officeDocument/2006/relationships/image" Target="media/image41.png"/><Relationship Id="rId89" Type="http://schemas.microsoft.com/office/2007/relationships/hdphoto" Target="media/hdphoto19.wdp"/><Relationship Id="rId112" Type="http://schemas.openxmlformats.org/officeDocument/2006/relationships/image" Target="media/image69.jpg"/><Relationship Id="rId133" Type="http://schemas.microsoft.com/office/2007/relationships/hdphoto" Target="media/hdphoto31.wdp"/><Relationship Id="rId154" Type="http://schemas.microsoft.com/office/2007/relationships/hdphoto" Target="media/hdphoto39.wdp"/><Relationship Id="rId175" Type="http://schemas.openxmlformats.org/officeDocument/2006/relationships/image" Target="media/image113.png"/><Relationship Id="rId196" Type="http://schemas.openxmlformats.org/officeDocument/2006/relationships/image" Target="media/image131.png"/><Relationship Id="rId200" Type="http://schemas.microsoft.com/office/2007/relationships/hdphoto" Target="media/hdphoto48.wdp"/><Relationship Id="rId16" Type="http://schemas.openxmlformats.org/officeDocument/2006/relationships/image" Target="media/image2.png"/><Relationship Id="rId221" Type="http://schemas.openxmlformats.org/officeDocument/2006/relationships/image" Target="media/image149.png"/><Relationship Id="rId37" Type="http://schemas.openxmlformats.org/officeDocument/2006/relationships/image" Target="media/image19.png"/><Relationship Id="rId58" Type="http://schemas.openxmlformats.org/officeDocument/2006/relationships/image" Target="media/image35.png"/><Relationship Id="rId79" Type="http://schemas.openxmlformats.org/officeDocument/2006/relationships/image" Target="media/image47.png"/><Relationship Id="rId102" Type="http://schemas.microsoft.com/office/2007/relationships/hdphoto" Target="media/hdphoto23.wdp"/><Relationship Id="rId123" Type="http://schemas.openxmlformats.org/officeDocument/2006/relationships/image" Target="media/image78.png"/><Relationship Id="rId144" Type="http://schemas.microsoft.com/office/2007/relationships/hdphoto" Target="media/hdphoto34.wdp"/><Relationship Id="rId90" Type="http://schemas.openxmlformats.org/officeDocument/2006/relationships/image" Target="media/image54.png"/><Relationship Id="rId165" Type="http://schemas.microsoft.com/office/2007/relationships/hdphoto" Target="media/hdphoto42.wdp"/><Relationship Id="rId186" Type="http://schemas.openxmlformats.org/officeDocument/2006/relationships/image" Target="media/image121.png"/><Relationship Id="rId211" Type="http://schemas.openxmlformats.org/officeDocument/2006/relationships/image" Target="media/image144.png"/><Relationship Id="rId27" Type="http://schemas.openxmlformats.org/officeDocument/2006/relationships/image" Target="media/image10.png"/><Relationship Id="rId48" Type="http://schemas.microsoft.com/office/2007/relationships/hdphoto" Target="media/hdphoto3.wdp"/><Relationship Id="rId69" Type="http://schemas.microsoft.com/office/2007/relationships/hdphoto" Target="media/hdphoto11.wdp"/><Relationship Id="rId113" Type="http://schemas.openxmlformats.org/officeDocument/2006/relationships/image" Target="media/image70.png"/><Relationship Id="rId134" Type="http://schemas.openxmlformats.org/officeDocument/2006/relationships/image" Target="media/image85.png"/><Relationship Id="rId80" Type="http://schemas.microsoft.com/office/2007/relationships/hdphoto" Target="media/hdphoto16.wdp"/><Relationship Id="rId155" Type="http://schemas.openxmlformats.org/officeDocument/2006/relationships/image" Target="media/image98.png"/><Relationship Id="rId176" Type="http://schemas.microsoft.com/office/2007/relationships/hdphoto" Target="media/hdphoto45.wdp"/><Relationship Id="rId197" Type="http://schemas.openxmlformats.org/officeDocument/2006/relationships/image" Target="media/image132.png"/><Relationship Id="rId201" Type="http://schemas.openxmlformats.org/officeDocument/2006/relationships/image" Target="media/image135.png"/><Relationship Id="rId222" Type="http://schemas.openxmlformats.org/officeDocument/2006/relationships/image" Target="media/image150.png"/><Relationship Id="rId17" Type="http://schemas.openxmlformats.org/officeDocument/2006/relationships/image" Target="media/image3.png"/><Relationship Id="rId38" Type="http://schemas.microsoft.com/office/2007/relationships/hdphoto" Target="media/hdphoto2.wdp"/><Relationship Id="rId59" Type="http://schemas.openxmlformats.org/officeDocument/2006/relationships/image" Target="media/image36.png"/><Relationship Id="rId103" Type="http://schemas.openxmlformats.org/officeDocument/2006/relationships/image" Target="media/image63.png"/><Relationship Id="rId124" Type="http://schemas.openxmlformats.org/officeDocument/2006/relationships/image" Target="media/image79.png"/><Relationship Id="rId70" Type="http://schemas.openxmlformats.org/officeDocument/2006/relationships/image" Target="media/image42.png"/><Relationship Id="rId91" Type="http://schemas.openxmlformats.org/officeDocument/2006/relationships/image" Target="media/image55.png"/><Relationship Id="rId145" Type="http://schemas.openxmlformats.org/officeDocument/2006/relationships/image" Target="media/image93.png"/><Relationship Id="rId166" Type="http://schemas.openxmlformats.org/officeDocument/2006/relationships/image" Target="media/image106.png"/><Relationship Id="rId187" Type="http://schemas.openxmlformats.org/officeDocument/2006/relationships/image" Target="media/image122.png"/><Relationship Id="rId1" Type="http://schemas.openxmlformats.org/officeDocument/2006/relationships/customXml" Target="../customXml/item1.xml"/><Relationship Id="rId212" Type="http://schemas.openxmlformats.org/officeDocument/2006/relationships/image" Target="media/image145.png"/><Relationship Id="rId28" Type="http://schemas.openxmlformats.org/officeDocument/2006/relationships/image" Target="media/image11.png"/><Relationship Id="rId49" Type="http://schemas.openxmlformats.org/officeDocument/2006/relationships/image" Target="media/image29.png"/><Relationship Id="rId114" Type="http://schemas.openxmlformats.org/officeDocument/2006/relationships/image" Target="media/image71.png"/><Relationship Id="rId60" Type="http://schemas.openxmlformats.org/officeDocument/2006/relationships/image" Target="media/image37.png"/><Relationship Id="rId81" Type="http://schemas.openxmlformats.org/officeDocument/2006/relationships/image" Target="media/image48.png"/><Relationship Id="rId135" Type="http://schemas.microsoft.com/office/2007/relationships/hdphoto" Target="media/hdphoto32.wdp"/><Relationship Id="rId156" Type="http://schemas.microsoft.com/office/2007/relationships/hdphoto" Target="media/hdphoto40.wdp"/><Relationship Id="rId177" Type="http://schemas.openxmlformats.org/officeDocument/2006/relationships/image" Target="media/image114.png"/><Relationship Id="rId198" Type="http://schemas.openxmlformats.org/officeDocument/2006/relationships/image" Target="media/image133.png"/><Relationship Id="rId202" Type="http://schemas.openxmlformats.org/officeDocument/2006/relationships/image" Target="media/image136.png"/><Relationship Id="rId223" Type="http://schemas.openxmlformats.org/officeDocument/2006/relationships/image" Target="media/image151.png"/><Relationship Id="rId18" Type="http://schemas.openxmlformats.org/officeDocument/2006/relationships/image" Target="media/image4.png"/><Relationship Id="rId39" Type="http://schemas.openxmlformats.org/officeDocument/2006/relationships/image" Target="media/image20.png"/><Relationship Id="rId50" Type="http://schemas.microsoft.com/office/2007/relationships/hdphoto" Target="media/hdphoto4.wdp"/><Relationship Id="rId104" Type="http://schemas.microsoft.com/office/2007/relationships/hdphoto" Target="media/hdphoto24.wdp"/><Relationship Id="rId125" Type="http://schemas.microsoft.com/office/2007/relationships/hdphoto" Target="media/hdphoto29.wdp"/><Relationship Id="rId146" Type="http://schemas.microsoft.com/office/2007/relationships/hdphoto" Target="media/hdphoto35.wdp"/><Relationship Id="rId167" Type="http://schemas.openxmlformats.org/officeDocument/2006/relationships/image" Target="media/image107.png"/><Relationship Id="rId188" Type="http://schemas.openxmlformats.org/officeDocument/2006/relationships/image" Target="media/image123.png"/><Relationship Id="rId71" Type="http://schemas.microsoft.com/office/2007/relationships/hdphoto" Target="media/hdphoto12.wdp"/><Relationship Id="rId92" Type="http://schemas.openxmlformats.org/officeDocument/2006/relationships/image" Target="media/image56.png"/><Relationship Id="rId213" Type="http://schemas.openxmlformats.org/officeDocument/2006/relationships/image" Target="media/image146.png"/><Relationship Id="rId2" Type="http://schemas.openxmlformats.org/officeDocument/2006/relationships/customXml" Target="../customXml/item2.xml"/><Relationship Id="rId29" Type="http://schemas.openxmlformats.org/officeDocument/2006/relationships/image" Target="media/image12.png"/><Relationship Id="rId40" Type="http://schemas.openxmlformats.org/officeDocument/2006/relationships/image" Target="media/image21.png"/><Relationship Id="rId115" Type="http://schemas.openxmlformats.org/officeDocument/2006/relationships/image" Target="media/image72.png"/><Relationship Id="rId136" Type="http://schemas.openxmlformats.org/officeDocument/2006/relationships/image" Target="media/image86.png"/><Relationship Id="rId157" Type="http://schemas.openxmlformats.org/officeDocument/2006/relationships/image" Target="media/image99.JPG"/><Relationship Id="rId178" Type="http://schemas.openxmlformats.org/officeDocument/2006/relationships/image" Target="media/image115.png"/><Relationship Id="rId61" Type="http://schemas.microsoft.com/office/2007/relationships/hdphoto" Target="media/hdphoto7.wdp"/><Relationship Id="rId82" Type="http://schemas.microsoft.com/office/2007/relationships/hdphoto" Target="media/hdphoto17.wdp"/><Relationship Id="rId199" Type="http://schemas.openxmlformats.org/officeDocument/2006/relationships/image" Target="media/image134.png"/><Relationship Id="rId203" Type="http://schemas.openxmlformats.org/officeDocument/2006/relationships/image" Target="media/image137.png"/><Relationship Id="rId19" Type="http://schemas.openxmlformats.org/officeDocument/2006/relationships/image" Target="media/image5.png"/><Relationship Id="rId224" Type="http://schemas.openxmlformats.org/officeDocument/2006/relationships/header" Target="header3.xml"/><Relationship Id="rId30" Type="http://schemas.openxmlformats.org/officeDocument/2006/relationships/image" Target="media/image13.png"/><Relationship Id="rId105" Type="http://schemas.openxmlformats.org/officeDocument/2006/relationships/image" Target="media/image64.png"/><Relationship Id="rId126" Type="http://schemas.openxmlformats.org/officeDocument/2006/relationships/hyperlink" Target="https://contentexplorer.smarterbalanced.org/" TargetMode="External"/><Relationship Id="rId147" Type="http://schemas.openxmlformats.org/officeDocument/2006/relationships/image" Target="media/image94.png"/><Relationship Id="rId168" Type="http://schemas.openxmlformats.org/officeDocument/2006/relationships/image" Target="media/image108.png"/><Relationship Id="rId51" Type="http://schemas.openxmlformats.org/officeDocument/2006/relationships/image" Target="media/image30.png"/><Relationship Id="rId72" Type="http://schemas.openxmlformats.org/officeDocument/2006/relationships/image" Target="media/image43.png"/><Relationship Id="rId93" Type="http://schemas.openxmlformats.org/officeDocument/2006/relationships/image" Target="media/image57.png"/><Relationship Id="rId189" Type="http://schemas.openxmlformats.org/officeDocument/2006/relationships/image" Target="media/image124.png"/><Relationship Id="rId3" Type="http://schemas.openxmlformats.org/officeDocument/2006/relationships/customXml" Target="../customXml/item3.xml"/><Relationship Id="rId214" Type="http://schemas.openxmlformats.org/officeDocument/2006/relationships/image" Target="media/image14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54215002664E44C9DAC4103CDFD5DBB" ma:contentTypeVersion="11" ma:contentTypeDescription="Create a new document." ma:contentTypeScope="" ma:versionID="1a90c0239de3b80f0c1918d4d076c43e">
  <xsd:schema xmlns:xsd="http://www.w3.org/2001/XMLSchema" xmlns:xs="http://www.w3.org/2001/XMLSchema" xmlns:p="http://schemas.microsoft.com/office/2006/metadata/properties" xmlns:ns2="6112f6a0-cce1-4edd-9533-e516e477d275" xmlns:ns3="1d8686c8-22f1-48ed-beea-6318780d2b0c" targetNamespace="http://schemas.microsoft.com/office/2006/metadata/properties" ma:root="true" ma:fieldsID="af67b8dc6f4560f58be72b07a751dc42" ns2:_="" ns3:_="">
    <xsd:import namespace="6112f6a0-cce1-4edd-9533-e516e477d275"/>
    <xsd:import namespace="1d8686c8-22f1-48ed-beea-6318780d2b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f6a0-cce1-4edd-9533-e516e477d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8686c8-22f1-48ed-beea-6318780d2b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8BDB-0B85-4552-8831-481C52730735}">
  <ds:schemaRefs>
    <ds:schemaRef ds:uri="http://schemas.microsoft.com/sharepoint/v3/contenttype/forms"/>
  </ds:schemaRefs>
</ds:datastoreItem>
</file>

<file path=customXml/itemProps2.xml><?xml version="1.0" encoding="utf-8"?>
<ds:datastoreItem xmlns:ds="http://schemas.openxmlformats.org/officeDocument/2006/customXml" ds:itemID="{BE84DA1A-9E1C-464D-A0E6-F5BB5A58A64A}">
  <ds:schemaRefs>
    <ds:schemaRef ds:uri="http://schemas.openxmlformats.org/officeDocument/2006/bibliography"/>
  </ds:schemaRefs>
</ds:datastoreItem>
</file>

<file path=customXml/itemProps3.xml><?xml version="1.0" encoding="utf-8"?>
<ds:datastoreItem xmlns:ds="http://schemas.openxmlformats.org/officeDocument/2006/customXml" ds:itemID="{EA10DBE8-7121-4207-8FC5-CB3813488AE6}">
  <ds:schemaRefs>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schemas.microsoft.com/office/infopath/2007/PartnerControls"/>
    <ds:schemaRef ds:uri="http://purl.org/dc/elements/1.1/"/>
    <ds:schemaRef ds:uri="http://www.w3.org/XML/1998/namespace"/>
    <ds:schemaRef ds:uri="6112f6a0-cce1-4edd-9533-e516e477d275"/>
    <ds:schemaRef ds:uri="1d8686c8-22f1-48ed-beea-6318780d2b0c"/>
    <ds:schemaRef ds:uri="http://purl.org/dc/terms/"/>
  </ds:schemaRefs>
</ds:datastoreItem>
</file>

<file path=customXml/itemProps4.xml><?xml version="1.0" encoding="utf-8"?>
<ds:datastoreItem xmlns:ds="http://schemas.openxmlformats.org/officeDocument/2006/customXml" ds:itemID="{C7454466-BCC3-48BF-87A6-1BEFB4D1D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f6a0-cce1-4edd-9533-e516e477d275"/>
    <ds:schemaRef ds:uri="1d8686c8-22f1-48ed-beea-6318780d2b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7</Pages>
  <Words>17762</Words>
  <Characters>101244</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California Educator Reporting System User Guide</vt:lpstr>
    </vt:vector>
  </TitlesOfParts>
  <Company/>
  <LinksUpToDate>false</LinksUpToDate>
  <CharactersWithSpaces>11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Educator Reporting System User Guide</dc:title>
  <dc:subject>This manual describes how California users navigate the California Educator Reporting System</dc:subject>
  <dc:creator>CAASPP and ELPAC Program Management Teams;cers.team@smarterbalanced.org</dc:creator>
  <cp:keywords/>
  <dc:description/>
  <cp:lastModifiedBy>Genoa Faber</cp:lastModifiedBy>
  <cp:revision>2</cp:revision>
  <cp:lastPrinted>2019-10-30T00:58:00Z</cp:lastPrinted>
  <dcterms:created xsi:type="dcterms:W3CDTF">2020-09-30T21:12:00Z</dcterms:created>
  <dcterms:modified xsi:type="dcterms:W3CDTF">2020-09-3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215002664E44C9DAC4103CDFD5DBB</vt:lpwstr>
  </property>
</Properties>
</file>